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foot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bookmarkStart w:id="0" w:name="_Toc192368847" w:displacedByCustomXml="next"/>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2A740EA4" w:rsidR="00401409" w:rsidRPr="00D40F9A" w:rsidRDefault="00401409" w:rsidP="004A2E0E">
          <w:pPr>
            <w:pStyle w:val="Heading1"/>
          </w:pPr>
          <w:r w:rsidRPr="00D40F9A">
            <w:t>Tartalomjegyzék</w:t>
          </w:r>
          <w:bookmarkEnd w:id="0"/>
        </w:p>
        <w:p w14:paraId="1118FE30" w14:textId="4DC33FD2" w:rsidR="00444CA1" w:rsidRDefault="009D1B30">
          <w:pPr>
            <w:pStyle w:val="TOC1"/>
            <w:rPr>
              <w:b w:val="0"/>
              <w:bCs w:val="0"/>
              <w:kern w:val="2"/>
              <w:szCs w:val="24"/>
              <w:lang w:eastAsia="hu-HU"/>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2368847" w:history="1">
            <w:r w:rsidR="00444CA1" w:rsidRPr="007D3D54">
              <w:rPr>
                <w:rStyle w:val="Hyperlink"/>
              </w:rPr>
              <w:t>Tartalomjegyzék</w:t>
            </w:r>
            <w:r w:rsidR="00444CA1">
              <w:rPr>
                <w:webHidden/>
              </w:rPr>
              <w:tab/>
            </w:r>
            <w:r w:rsidR="00444CA1">
              <w:rPr>
                <w:webHidden/>
              </w:rPr>
              <w:fldChar w:fldCharType="begin"/>
            </w:r>
            <w:r w:rsidR="00444CA1">
              <w:rPr>
                <w:webHidden/>
              </w:rPr>
              <w:instrText xml:space="preserve"> PAGEREF _Toc192368847 \h </w:instrText>
            </w:r>
            <w:r w:rsidR="00444CA1">
              <w:rPr>
                <w:webHidden/>
              </w:rPr>
            </w:r>
            <w:r w:rsidR="00444CA1">
              <w:rPr>
                <w:webHidden/>
              </w:rPr>
              <w:fldChar w:fldCharType="separate"/>
            </w:r>
            <w:r w:rsidR="0076613F">
              <w:rPr>
                <w:webHidden/>
              </w:rPr>
              <w:t>1</w:t>
            </w:r>
            <w:r w:rsidR="00444CA1">
              <w:rPr>
                <w:webHidden/>
              </w:rPr>
              <w:fldChar w:fldCharType="end"/>
            </w:r>
          </w:hyperlink>
        </w:p>
        <w:p w14:paraId="06DC2573" w14:textId="3744A91B" w:rsidR="00444CA1" w:rsidRDefault="00444CA1">
          <w:pPr>
            <w:pStyle w:val="TOC1"/>
            <w:rPr>
              <w:b w:val="0"/>
              <w:bCs w:val="0"/>
              <w:kern w:val="2"/>
              <w:szCs w:val="24"/>
              <w:lang w:eastAsia="hu-HU"/>
              <w14:ligatures w14:val="standardContextual"/>
            </w:rPr>
          </w:pPr>
          <w:hyperlink w:anchor="_Toc192368848" w:history="1">
            <w:r w:rsidRPr="007D3D54">
              <w:rPr>
                <w:rStyle w:val="Hyperlink"/>
              </w:rPr>
              <w:t>Bevezetés</w:t>
            </w:r>
            <w:r>
              <w:rPr>
                <w:webHidden/>
              </w:rPr>
              <w:tab/>
            </w:r>
            <w:r>
              <w:rPr>
                <w:webHidden/>
              </w:rPr>
              <w:fldChar w:fldCharType="begin"/>
            </w:r>
            <w:r>
              <w:rPr>
                <w:webHidden/>
              </w:rPr>
              <w:instrText xml:space="preserve"> PAGEREF _Toc192368848 \h </w:instrText>
            </w:r>
            <w:r>
              <w:rPr>
                <w:webHidden/>
              </w:rPr>
            </w:r>
            <w:r>
              <w:rPr>
                <w:webHidden/>
              </w:rPr>
              <w:fldChar w:fldCharType="separate"/>
            </w:r>
            <w:r w:rsidR="0076613F">
              <w:rPr>
                <w:webHidden/>
              </w:rPr>
              <w:t>6</w:t>
            </w:r>
            <w:r>
              <w:rPr>
                <w:webHidden/>
              </w:rPr>
              <w:fldChar w:fldCharType="end"/>
            </w:r>
          </w:hyperlink>
        </w:p>
        <w:p w14:paraId="46954E1F" w14:textId="206D2309" w:rsidR="00444CA1" w:rsidRDefault="00444CA1">
          <w:pPr>
            <w:pStyle w:val="TOC2"/>
            <w:tabs>
              <w:tab w:val="right" w:leader="dot" w:pos="9019"/>
            </w:tabs>
            <w:rPr>
              <w:noProof/>
              <w:kern w:val="2"/>
              <w:szCs w:val="24"/>
              <w:lang w:eastAsia="hu-HU"/>
              <w14:ligatures w14:val="standardContextual"/>
            </w:rPr>
          </w:pPr>
          <w:hyperlink w:anchor="_Toc192368849" w:history="1">
            <w:r w:rsidRPr="007D3D54">
              <w:rPr>
                <w:rStyle w:val="Hyperlink"/>
                <w:noProof/>
              </w:rPr>
              <w:t>Téma és Témaválasztás</w:t>
            </w:r>
            <w:r>
              <w:rPr>
                <w:noProof/>
                <w:webHidden/>
              </w:rPr>
              <w:tab/>
            </w:r>
            <w:r>
              <w:rPr>
                <w:noProof/>
                <w:webHidden/>
              </w:rPr>
              <w:fldChar w:fldCharType="begin"/>
            </w:r>
            <w:r>
              <w:rPr>
                <w:noProof/>
                <w:webHidden/>
              </w:rPr>
              <w:instrText xml:space="preserve"> PAGEREF _Toc192368849 \h </w:instrText>
            </w:r>
            <w:r>
              <w:rPr>
                <w:noProof/>
                <w:webHidden/>
              </w:rPr>
            </w:r>
            <w:r>
              <w:rPr>
                <w:noProof/>
                <w:webHidden/>
              </w:rPr>
              <w:fldChar w:fldCharType="separate"/>
            </w:r>
            <w:r w:rsidR="0076613F">
              <w:rPr>
                <w:noProof/>
                <w:webHidden/>
              </w:rPr>
              <w:t>6</w:t>
            </w:r>
            <w:r>
              <w:rPr>
                <w:noProof/>
                <w:webHidden/>
              </w:rPr>
              <w:fldChar w:fldCharType="end"/>
            </w:r>
          </w:hyperlink>
        </w:p>
        <w:p w14:paraId="68E2CE94" w14:textId="2FD76B68" w:rsidR="00444CA1" w:rsidRDefault="00444CA1">
          <w:pPr>
            <w:pStyle w:val="TOC2"/>
            <w:tabs>
              <w:tab w:val="right" w:leader="dot" w:pos="9019"/>
            </w:tabs>
            <w:rPr>
              <w:noProof/>
              <w:kern w:val="2"/>
              <w:szCs w:val="24"/>
              <w:lang w:eastAsia="hu-HU"/>
              <w14:ligatures w14:val="standardContextual"/>
            </w:rPr>
          </w:pPr>
          <w:hyperlink w:anchor="_Toc192368850" w:history="1">
            <w:r w:rsidRPr="007D3D54">
              <w:rPr>
                <w:rStyle w:val="Hyperlink"/>
                <w:noProof/>
              </w:rPr>
              <w:t>A szoftver célja</w:t>
            </w:r>
            <w:r>
              <w:rPr>
                <w:noProof/>
                <w:webHidden/>
              </w:rPr>
              <w:tab/>
            </w:r>
            <w:r>
              <w:rPr>
                <w:noProof/>
                <w:webHidden/>
              </w:rPr>
              <w:fldChar w:fldCharType="begin"/>
            </w:r>
            <w:r>
              <w:rPr>
                <w:noProof/>
                <w:webHidden/>
              </w:rPr>
              <w:instrText xml:space="preserve"> PAGEREF _Toc192368850 \h </w:instrText>
            </w:r>
            <w:r>
              <w:rPr>
                <w:noProof/>
                <w:webHidden/>
              </w:rPr>
            </w:r>
            <w:r>
              <w:rPr>
                <w:noProof/>
                <w:webHidden/>
              </w:rPr>
              <w:fldChar w:fldCharType="separate"/>
            </w:r>
            <w:r w:rsidR="0076613F">
              <w:rPr>
                <w:noProof/>
                <w:webHidden/>
              </w:rPr>
              <w:t>6</w:t>
            </w:r>
            <w:r>
              <w:rPr>
                <w:noProof/>
                <w:webHidden/>
              </w:rPr>
              <w:fldChar w:fldCharType="end"/>
            </w:r>
          </w:hyperlink>
        </w:p>
        <w:p w14:paraId="601C035E" w14:textId="19D3356E" w:rsidR="00444CA1" w:rsidRDefault="00444CA1">
          <w:pPr>
            <w:pStyle w:val="TOC2"/>
            <w:tabs>
              <w:tab w:val="right" w:leader="dot" w:pos="9019"/>
            </w:tabs>
            <w:rPr>
              <w:noProof/>
              <w:kern w:val="2"/>
              <w:szCs w:val="24"/>
              <w:lang w:eastAsia="hu-HU"/>
              <w14:ligatures w14:val="standardContextual"/>
            </w:rPr>
          </w:pPr>
          <w:hyperlink w:anchor="_Toc192368851" w:history="1">
            <w:r w:rsidRPr="007D3D54">
              <w:rPr>
                <w:rStyle w:val="Hyperlink"/>
                <w:noProof/>
              </w:rPr>
              <w:t>Kinek és miért</w:t>
            </w:r>
            <w:r>
              <w:rPr>
                <w:noProof/>
                <w:webHidden/>
              </w:rPr>
              <w:tab/>
            </w:r>
            <w:r>
              <w:rPr>
                <w:noProof/>
                <w:webHidden/>
              </w:rPr>
              <w:fldChar w:fldCharType="begin"/>
            </w:r>
            <w:r>
              <w:rPr>
                <w:noProof/>
                <w:webHidden/>
              </w:rPr>
              <w:instrText xml:space="preserve"> PAGEREF _Toc192368851 \h </w:instrText>
            </w:r>
            <w:r>
              <w:rPr>
                <w:noProof/>
                <w:webHidden/>
              </w:rPr>
            </w:r>
            <w:r>
              <w:rPr>
                <w:noProof/>
                <w:webHidden/>
              </w:rPr>
              <w:fldChar w:fldCharType="separate"/>
            </w:r>
            <w:r w:rsidR="0076613F">
              <w:rPr>
                <w:noProof/>
                <w:webHidden/>
              </w:rPr>
              <w:t>7</w:t>
            </w:r>
            <w:r>
              <w:rPr>
                <w:noProof/>
                <w:webHidden/>
              </w:rPr>
              <w:fldChar w:fldCharType="end"/>
            </w:r>
          </w:hyperlink>
        </w:p>
        <w:p w14:paraId="2DBA13CD" w14:textId="0CFFE3D3" w:rsidR="00444CA1" w:rsidRDefault="00444CA1">
          <w:pPr>
            <w:pStyle w:val="TOC1"/>
            <w:rPr>
              <w:b w:val="0"/>
              <w:bCs w:val="0"/>
              <w:kern w:val="2"/>
              <w:szCs w:val="24"/>
              <w:lang w:eastAsia="hu-HU"/>
              <w14:ligatures w14:val="standardContextual"/>
            </w:rPr>
          </w:pPr>
          <w:hyperlink w:anchor="_Toc192368852" w:history="1">
            <w:r w:rsidRPr="007D3D54">
              <w:rPr>
                <w:rStyle w:val="Hyperlink"/>
              </w:rPr>
              <w:t>Fejlesztői dokumentáció</w:t>
            </w:r>
            <w:r>
              <w:rPr>
                <w:webHidden/>
              </w:rPr>
              <w:tab/>
            </w:r>
            <w:r>
              <w:rPr>
                <w:webHidden/>
              </w:rPr>
              <w:fldChar w:fldCharType="begin"/>
            </w:r>
            <w:r>
              <w:rPr>
                <w:webHidden/>
              </w:rPr>
              <w:instrText xml:space="preserve"> PAGEREF _Toc192368852 \h </w:instrText>
            </w:r>
            <w:r>
              <w:rPr>
                <w:webHidden/>
              </w:rPr>
            </w:r>
            <w:r>
              <w:rPr>
                <w:webHidden/>
              </w:rPr>
              <w:fldChar w:fldCharType="separate"/>
            </w:r>
            <w:r w:rsidR="0076613F">
              <w:rPr>
                <w:webHidden/>
              </w:rPr>
              <w:t>8</w:t>
            </w:r>
            <w:r>
              <w:rPr>
                <w:webHidden/>
              </w:rPr>
              <w:fldChar w:fldCharType="end"/>
            </w:r>
          </w:hyperlink>
        </w:p>
        <w:p w14:paraId="56967377" w14:textId="0AB54A37" w:rsidR="00444CA1" w:rsidRDefault="00444CA1">
          <w:pPr>
            <w:pStyle w:val="TOC2"/>
            <w:tabs>
              <w:tab w:val="right" w:leader="dot" w:pos="9019"/>
            </w:tabs>
            <w:rPr>
              <w:noProof/>
              <w:kern w:val="2"/>
              <w:szCs w:val="24"/>
              <w:lang w:eastAsia="hu-HU"/>
              <w14:ligatures w14:val="standardContextual"/>
            </w:rPr>
          </w:pPr>
          <w:hyperlink w:anchor="_Toc192368853" w:history="1">
            <w:r w:rsidRPr="007D3D54">
              <w:rPr>
                <w:rStyle w:val="Hyperlink"/>
                <w:noProof/>
              </w:rPr>
              <w:t>Konkurenciák</w:t>
            </w:r>
            <w:r>
              <w:rPr>
                <w:noProof/>
                <w:webHidden/>
              </w:rPr>
              <w:tab/>
            </w:r>
            <w:r>
              <w:rPr>
                <w:noProof/>
                <w:webHidden/>
              </w:rPr>
              <w:fldChar w:fldCharType="begin"/>
            </w:r>
            <w:r>
              <w:rPr>
                <w:noProof/>
                <w:webHidden/>
              </w:rPr>
              <w:instrText xml:space="preserve"> PAGEREF _Toc192368853 \h </w:instrText>
            </w:r>
            <w:r>
              <w:rPr>
                <w:noProof/>
                <w:webHidden/>
              </w:rPr>
            </w:r>
            <w:r>
              <w:rPr>
                <w:noProof/>
                <w:webHidden/>
              </w:rPr>
              <w:fldChar w:fldCharType="separate"/>
            </w:r>
            <w:r w:rsidR="0076613F">
              <w:rPr>
                <w:noProof/>
                <w:webHidden/>
              </w:rPr>
              <w:t>8</w:t>
            </w:r>
            <w:r>
              <w:rPr>
                <w:noProof/>
                <w:webHidden/>
              </w:rPr>
              <w:fldChar w:fldCharType="end"/>
            </w:r>
          </w:hyperlink>
        </w:p>
        <w:p w14:paraId="64D88DD2" w14:textId="05112ED1" w:rsidR="00444CA1" w:rsidRDefault="00444CA1">
          <w:pPr>
            <w:pStyle w:val="TOC2"/>
            <w:tabs>
              <w:tab w:val="right" w:leader="dot" w:pos="9019"/>
            </w:tabs>
            <w:rPr>
              <w:noProof/>
              <w:kern w:val="2"/>
              <w:szCs w:val="24"/>
              <w:lang w:eastAsia="hu-HU"/>
              <w14:ligatures w14:val="standardContextual"/>
            </w:rPr>
          </w:pPr>
          <w:hyperlink w:anchor="_Toc192368854" w:history="1">
            <w:r w:rsidRPr="007D3D54">
              <w:rPr>
                <w:rStyle w:val="Hyperlink"/>
                <w:noProof/>
              </w:rPr>
              <w:t>Fejlesztői környezet</w:t>
            </w:r>
            <w:r>
              <w:rPr>
                <w:noProof/>
                <w:webHidden/>
              </w:rPr>
              <w:tab/>
            </w:r>
            <w:r>
              <w:rPr>
                <w:noProof/>
                <w:webHidden/>
              </w:rPr>
              <w:fldChar w:fldCharType="begin"/>
            </w:r>
            <w:r>
              <w:rPr>
                <w:noProof/>
                <w:webHidden/>
              </w:rPr>
              <w:instrText xml:space="preserve"> PAGEREF _Toc192368854 \h </w:instrText>
            </w:r>
            <w:r>
              <w:rPr>
                <w:noProof/>
                <w:webHidden/>
              </w:rPr>
            </w:r>
            <w:r>
              <w:rPr>
                <w:noProof/>
                <w:webHidden/>
              </w:rPr>
              <w:fldChar w:fldCharType="separate"/>
            </w:r>
            <w:r w:rsidR="0076613F">
              <w:rPr>
                <w:noProof/>
                <w:webHidden/>
              </w:rPr>
              <w:t>9</w:t>
            </w:r>
            <w:r>
              <w:rPr>
                <w:noProof/>
                <w:webHidden/>
              </w:rPr>
              <w:fldChar w:fldCharType="end"/>
            </w:r>
          </w:hyperlink>
        </w:p>
        <w:p w14:paraId="62C59936" w14:textId="7CC441AD" w:rsidR="00444CA1" w:rsidRDefault="00444CA1">
          <w:pPr>
            <w:pStyle w:val="TOC2"/>
            <w:tabs>
              <w:tab w:val="right" w:leader="dot" w:pos="9019"/>
            </w:tabs>
            <w:rPr>
              <w:noProof/>
              <w:kern w:val="2"/>
              <w:szCs w:val="24"/>
              <w:lang w:eastAsia="hu-HU"/>
              <w14:ligatures w14:val="standardContextual"/>
            </w:rPr>
          </w:pPr>
          <w:hyperlink w:anchor="_Toc192368855" w:history="1">
            <w:r w:rsidRPr="007D3D54">
              <w:rPr>
                <w:rStyle w:val="Hyperlink"/>
                <w:noProof/>
              </w:rPr>
              <w:t>Felhasznált technológiák</w:t>
            </w:r>
            <w:r>
              <w:rPr>
                <w:noProof/>
                <w:webHidden/>
              </w:rPr>
              <w:tab/>
            </w:r>
            <w:r>
              <w:rPr>
                <w:noProof/>
                <w:webHidden/>
              </w:rPr>
              <w:fldChar w:fldCharType="begin"/>
            </w:r>
            <w:r>
              <w:rPr>
                <w:noProof/>
                <w:webHidden/>
              </w:rPr>
              <w:instrText xml:space="preserve"> PAGEREF _Toc192368855 \h </w:instrText>
            </w:r>
            <w:r>
              <w:rPr>
                <w:noProof/>
                <w:webHidden/>
              </w:rPr>
            </w:r>
            <w:r>
              <w:rPr>
                <w:noProof/>
                <w:webHidden/>
              </w:rPr>
              <w:fldChar w:fldCharType="separate"/>
            </w:r>
            <w:r w:rsidR="0076613F">
              <w:rPr>
                <w:noProof/>
                <w:webHidden/>
              </w:rPr>
              <w:t>10</w:t>
            </w:r>
            <w:r>
              <w:rPr>
                <w:noProof/>
                <w:webHidden/>
              </w:rPr>
              <w:fldChar w:fldCharType="end"/>
            </w:r>
          </w:hyperlink>
        </w:p>
        <w:p w14:paraId="5193AA59" w14:textId="162A80DB" w:rsidR="00444CA1" w:rsidRDefault="00444CA1">
          <w:pPr>
            <w:pStyle w:val="TOC2"/>
            <w:tabs>
              <w:tab w:val="right" w:leader="dot" w:pos="9019"/>
            </w:tabs>
            <w:rPr>
              <w:noProof/>
              <w:kern w:val="2"/>
              <w:szCs w:val="24"/>
              <w:lang w:eastAsia="hu-HU"/>
              <w14:ligatures w14:val="standardContextual"/>
            </w:rPr>
          </w:pPr>
          <w:hyperlink w:anchor="_Toc192368856" w:history="1">
            <w:r w:rsidRPr="007D3D54">
              <w:rPr>
                <w:rStyle w:val="Hyperlink"/>
                <w:noProof/>
              </w:rPr>
              <w:t>Docker Compose fájl</w:t>
            </w:r>
            <w:r>
              <w:rPr>
                <w:noProof/>
                <w:webHidden/>
              </w:rPr>
              <w:tab/>
            </w:r>
            <w:r>
              <w:rPr>
                <w:noProof/>
                <w:webHidden/>
              </w:rPr>
              <w:fldChar w:fldCharType="begin"/>
            </w:r>
            <w:r>
              <w:rPr>
                <w:noProof/>
                <w:webHidden/>
              </w:rPr>
              <w:instrText xml:space="preserve"> PAGEREF _Toc192368856 \h </w:instrText>
            </w:r>
            <w:r>
              <w:rPr>
                <w:noProof/>
                <w:webHidden/>
              </w:rPr>
            </w:r>
            <w:r>
              <w:rPr>
                <w:noProof/>
                <w:webHidden/>
              </w:rPr>
              <w:fldChar w:fldCharType="separate"/>
            </w:r>
            <w:r w:rsidR="0076613F">
              <w:rPr>
                <w:noProof/>
                <w:webHidden/>
              </w:rPr>
              <w:t>14</w:t>
            </w:r>
            <w:r>
              <w:rPr>
                <w:noProof/>
                <w:webHidden/>
              </w:rPr>
              <w:fldChar w:fldCharType="end"/>
            </w:r>
          </w:hyperlink>
        </w:p>
        <w:p w14:paraId="28FAEA3B" w14:textId="04AF9662" w:rsidR="00444CA1" w:rsidRDefault="00444CA1">
          <w:pPr>
            <w:pStyle w:val="TOC3"/>
            <w:tabs>
              <w:tab w:val="right" w:leader="dot" w:pos="9019"/>
            </w:tabs>
            <w:rPr>
              <w:noProof/>
              <w:kern w:val="2"/>
              <w:szCs w:val="24"/>
              <w:lang w:eastAsia="hu-HU"/>
              <w14:ligatures w14:val="standardContextual"/>
            </w:rPr>
          </w:pPr>
          <w:hyperlink w:anchor="_Toc192368857" w:history="1">
            <w:r w:rsidRPr="007D3D54">
              <w:rPr>
                <w:rStyle w:val="Hyperlink"/>
                <w:noProof/>
              </w:rPr>
              <w:t>Szolgáltatások</w:t>
            </w:r>
            <w:r>
              <w:rPr>
                <w:noProof/>
                <w:webHidden/>
              </w:rPr>
              <w:tab/>
            </w:r>
            <w:r>
              <w:rPr>
                <w:noProof/>
                <w:webHidden/>
              </w:rPr>
              <w:fldChar w:fldCharType="begin"/>
            </w:r>
            <w:r>
              <w:rPr>
                <w:noProof/>
                <w:webHidden/>
              </w:rPr>
              <w:instrText xml:space="preserve"> PAGEREF _Toc192368857 \h </w:instrText>
            </w:r>
            <w:r>
              <w:rPr>
                <w:noProof/>
                <w:webHidden/>
              </w:rPr>
            </w:r>
            <w:r>
              <w:rPr>
                <w:noProof/>
                <w:webHidden/>
              </w:rPr>
              <w:fldChar w:fldCharType="separate"/>
            </w:r>
            <w:r w:rsidR="0076613F">
              <w:rPr>
                <w:noProof/>
                <w:webHidden/>
              </w:rPr>
              <w:t>14</w:t>
            </w:r>
            <w:r>
              <w:rPr>
                <w:noProof/>
                <w:webHidden/>
              </w:rPr>
              <w:fldChar w:fldCharType="end"/>
            </w:r>
          </w:hyperlink>
        </w:p>
        <w:p w14:paraId="3CF8A15E" w14:textId="4071B55E" w:rsidR="00444CA1" w:rsidRDefault="00444CA1">
          <w:pPr>
            <w:pStyle w:val="TOC3"/>
            <w:tabs>
              <w:tab w:val="right" w:leader="dot" w:pos="9019"/>
            </w:tabs>
            <w:rPr>
              <w:noProof/>
              <w:kern w:val="2"/>
              <w:szCs w:val="24"/>
              <w:lang w:eastAsia="hu-HU"/>
              <w14:ligatures w14:val="standardContextual"/>
            </w:rPr>
          </w:pPr>
          <w:hyperlink w:anchor="_Toc192368858" w:history="1">
            <w:r w:rsidRPr="007D3D54">
              <w:rPr>
                <w:rStyle w:val="Hyperlink"/>
                <w:noProof/>
              </w:rPr>
              <w:t>Hálózatok</w:t>
            </w:r>
            <w:r>
              <w:rPr>
                <w:noProof/>
                <w:webHidden/>
              </w:rPr>
              <w:tab/>
            </w:r>
            <w:r>
              <w:rPr>
                <w:noProof/>
                <w:webHidden/>
              </w:rPr>
              <w:fldChar w:fldCharType="begin"/>
            </w:r>
            <w:r>
              <w:rPr>
                <w:noProof/>
                <w:webHidden/>
              </w:rPr>
              <w:instrText xml:space="preserve"> PAGEREF _Toc192368858 \h </w:instrText>
            </w:r>
            <w:r>
              <w:rPr>
                <w:noProof/>
                <w:webHidden/>
              </w:rPr>
            </w:r>
            <w:r>
              <w:rPr>
                <w:noProof/>
                <w:webHidden/>
              </w:rPr>
              <w:fldChar w:fldCharType="separate"/>
            </w:r>
            <w:r w:rsidR="0076613F">
              <w:rPr>
                <w:noProof/>
                <w:webHidden/>
              </w:rPr>
              <w:t>16</w:t>
            </w:r>
            <w:r>
              <w:rPr>
                <w:noProof/>
                <w:webHidden/>
              </w:rPr>
              <w:fldChar w:fldCharType="end"/>
            </w:r>
          </w:hyperlink>
        </w:p>
        <w:p w14:paraId="29535503" w14:textId="07F0C785" w:rsidR="00444CA1" w:rsidRDefault="00444CA1">
          <w:pPr>
            <w:pStyle w:val="TOC3"/>
            <w:tabs>
              <w:tab w:val="right" w:leader="dot" w:pos="9019"/>
            </w:tabs>
            <w:rPr>
              <w:noProof/>
              <w:kern w:val="2"/>
              <w:szCs w:val="24"/>
              <w:lang w:eastAsia="hu-HU"/>
              <w14:ligatures w14:val="standardContextual"/>
            </w:rPr>
          </w:pPr>
          <w:hyperlink w:anchor="_Toc192368859" w:history="1">
            <w:r w:rsidRPr="007D3D54">
              <w:rPr>
                <w:rStyle w:val="Hyperlink"/>
                <w:noProof/>
              </w:rPr>
              <w:t>Kötetek</w:t>
            </w:r>
            <w:r>
              <w:rPr>
                <w:noProof/>
                <w:webHidden/>
              </w:rPr>
              <w:tab/>
            </w:r>
            <w:r>
              <w:rPr>
                <w:noProof/>
                <w:webHidden/>
              </w:rPr>
              <w:fldChar w:fldCharType="begin"/>
            </w:r>
            <w:r>
              <w:rPr>
                <w:noProof/>
                <w:webHidden/>
              </w:rPr>
              <w:instrText xml:space="preserve"> PAGEREF _Toc192368859 \h </w:instrText>
            </w:r>
            <w:r>
              <w:rPr>
                <w:noProof/>
                <w:webHidden/>
              </w:rPr>
            </w:r>
            <w:r>
              <w:rPr>
                <w:noProof/>
                <w:webHidden/>
              </w:rPr>
              <w:fldChar w:fldCharType="separate"/>
            </w:r>
            <w:r w:rsidR="0076613F">
              <w:rPr>
                <w:noProof/>
                <w:webHidden/>
              </w:rPr>
              <w:t>16</w:t>
            </w:r>
            <w:r>
              <w:rPr>
                <w:noProof/>
                <w:webHidden/>
              </w:rPr>
              <w:fldChar w:fldCharType="end"/>
            </w:r>
          </w:hyperlink>
        </w:p>
        <w:p w14:paraId="7CF120F6" w14:textId="46FCACBE" w:rsidR="00444CA1" w:rsidRDefault="00444CA1">
          <w:pPr>
            <w:pStyle w:val="TOC2"/>
            <w:tabs>
              <w:tab w:val="right" w:leader="dot" w:pos="9019"/>
            </w:tabs>
            <w:rPr>
              <w:noProof/>
              <w:kern w:val="2"/>
              <w:szCs w:val="24"/>
              <w:lang w:eastAsia="hu-HU"/>
              <w14:ligatures w14:val="standardContextual"/>
            </w:rPr>
          </w:pPr>
          <w:hyperlink w:anchor="_Toc192368860" w:history="1">
            <w:r w:rsidRPr="007D3D54">
              <w:rPr>
                <w:rStyle w:val="Hyperlink"/>
                <w:noProof/>
              </w:rPr>
              <w:t>Adatbázis kezelő</w:t>
            </w:r>
            <w:r>
              <w:rPr>
                <w:noProof/>
                <w:webHidden/>
              </w:rPr>
              <w:tab/>
            </w:r>
            <w:r>
              <w:rPr>
                <w:noProof/>
                <w:webHidden/>
              </w:rPr>
              <w:fldChar w:fldCharType="begin"/>
            </w:r>
            <w:r>
              <w:rPr>
                <w:noProof/>
                <w:webHidden/>
              </w:rPr>
              <w:instrText xml:space="preserve"> PAGEREF _Toc192368860 \h </w:instrText>
            </w:r>
            <w:r>
              <w:rPr>
                <w:noProof/>
                <w:webHidden/>
              </w:rPr>
            </w:r>
            <w:r>
              <w:rPr>
                <w:noProof/>
                <w:webHidden/>
              </w:rPr>
              <w:fldChar w:fldCharType="separate"/>
            </w:r>
            <w:r w:rsidR="0076613F">
              <w:rPr>
                <w:noProof/>
                <w:webHidden/>
              </w:rPr>
              <w:t>17</w:t>
            </w:r>
            <w:r>
              <w:rPr>
                <w:noProof/>
                <w:webHidden/>
              </w:rPr>
              <w:fldChar w:fldCharType="end"/>
            </w:r>
          </w:hyperlink>
        </w:p>
        <w:p w14:paraId="498A8B82" w14:textId="39622770" w:rsidR="00444CA1" w:rsidRDefault="00444CA1">
          <w:pPr>
            <w:pStyle w:val="TOC3"/>
            <w:tabs>
              <w:tab w:val="right" w:leader="dot" w:pos="9019"/>
            </w:tabs>
            <w:rPr>
              <w:noProof/>
              <w:kern w:val="2"/>
              <w:szCs w:val="24"/>
              <w:lang w:eastAsia="hu-HU"/>
              <w14:ligatures w14:val="standardContextual"/>
            </w:rPr>
          </w:pPr>
          <w:hyperlink w:anchor="_Toc192368861" w:history="1">
            <w:r w:rsidRPr="007D3D54">
              <w:rPr>
                <w:rStyle w:val="Hyperlink"/>
                <w:noProof/>
              </w:rPr>
              <w:t>Kezelés Docker nélkül</w:t>
            </w:r>
            <w:r>
              <w:rPr>
                <w:noProof/>
                <w:webHidden/>
              </w:rPr>
              <w:tab/>
            </w:r>
            <w:r>
              <w:rPr>
                <w:noProof/>
                <w:webHidden/>
              </w:rPr>
              <w:fldChar w:fldCharType="begin"/>
            </w:r>
            <w:r>
              <w:rPr>
                <w:noProof/>
                <w:webHidden/>
              </w:rPr>
              <w:instrText xml:space="preserve"> PAGEREF _Toc192368861 \h </w:instrText>
            </w:r>
            <w:r>
              <w:rPr>
                <w:noProof/>
                <w:webHidden/>
              </w:rPr>
            </w:r>
            <w:r>
              <w:rPr>
                <w:noProof/>
                <w:webHidden/>
              </w:rPr>
              <w:fldChar w:fldCharType="separate"/>
            </w:r>
            <w:r w:rsidR="0076613F">
              <w:rPr>
                <w:noProof/>
                <w:webHidden/>
              </w:rPr>
              <w:t>17</w:t>
            </w:r>
            <w:r>
              <w:rPr>
                <w:noProof/>
                <w:webHidden/>
              </w:rPr>
              <w:fldChar w:fldCharType="end"/>
            </w:r>
          </w:hyperlink>
        </w:p>
        <w:p w14:paraId="6316C3BB" w14:textId="76B5DDC4" w:rsidR="00444CA1" w:rsidRDefault="00444CA1">
          <w:pPr>
            <w:pStyle w:val="TOC3"/>
            <w:tabs>
              <w:tab w:val="right" w:leader="dot" w:pos="9019"/>
            </w:tabs>
            <w:rPr>
              <w:noProof/>
              <w:kern w:val="2"/>
              <w:szCs w:val="24"/>
              <w:lang w:eastAsia="hu-HU"/>
              <w14:ligatures w14:val="standardContextual"/>
            </w:rPr>
          </w:pPr>
          <w:hyperlink w:anchor="_Toc192368862" w:history="1">
            <w:r w:rsidRPr="007D3D54">
              <w:rPr>
                <w:rStyle w:val="Hyperlink"/>
                <w:noProof/>
              </w:rPr>
              <w:t>Kezelés Dockerrel</w:t>
            </w:r>
            <w:r>
              <w:rPr>
                <w:noProof/>
                <w:webHidden/>
              </w:rPr>
              <w:tab/>
            </w:r>
            <w:r>
              <w:rPr>
                <w:noProof/>
                <w:webHidden/>
              </w:rPr>
              <w:fldChar w:fldCharType="begin"/>
            </w:r>
            <w:r>
              <w:rPr>
                <w:noProof/>
                <w:webHidden/>
              </w:rPr>
              <w:instrText xml:space="preserve"> PAGEREF _Toc192368862 \h </w:instrText>
            </w:r>
            <w:r>
              <w:rPr>
                <w:noProof/>
                <w:webHidden/>
              </w:rPr>
            </w:r>
            <w:r>
              <w:rPr>
                <w:noProof/>
                <w:webHidden/>
              </w:rPr>
              <w:fldChar w:fldCharType="separate"/>
            </w:r>
            <w:r w:rsidR="0076613F">
              <w:rPr>
                <w:noProof/>
                <w:webHidden/>
              </w:rPr>
              <w:t>17</w:t>
            </w:r>
            <w:r>
              <w:rPr>
                <w:noProof/>
                <w:webHidden/>
              </w:rPr>
              <w:fldChar w:fldCharType="end"/>
            </w:r>
          </w:hyperlink>
        </w:p>
        <w:p w14:paraId="7B5FBE0A" w14:textId="1F607199" w:rsidR="00444CA1" w:rsidRDefault="00444CA1">
          <w:pPr>
            <w:pStyle w:val="TOC2"/>
            <w:tabs>
              <w:tab w:val="right" w:leader="dot" w:pos="9019"/>
            </w:tabs>
            <w:rPr>
              <w:noProof/>
              <w:kern w:val="2"/>
              <w:szCs w:val="24"/>
              <w:lang w:eastAsia="hu-HU"/>
              <w14:ligatures w14:val="standardContextual"/>
            </w:rPr>
          </w:pPr>
          <w:hyperlink w:anchor="_Toc192368863" w:history="1">
            <w:r w:rsidRPr="007D3D54">
              <w:rPr>
                <w:rStyle w:val="Hyperlink"/>
                <w:noProof/>
              </w:rPr>
              <w:t>Portainer-en keresztüli konténer kezelés</w:t>
            </w:r>
            <w:r>
              <w:rPr>
                <w:noProof/>
                <w:webHidden/>
              </w:rPr>
              <w:tab/>
            </w:r>
            <w:r>
              <w:rPr>
                <w:noProof/>
                <w:webHidden/>
              </w:rPr>
              <w:fldChar w:fldCharType="begin"/>
            </w:r>
            <w:r>
              <w:rPr>
                <w:noProof/>
                <w:webHidden/>
              </w:rPr>
              <w:instrText xml:space="preserve"> PAGEREF _Toc192368863 \h </w:instrText>
            </w:r>
            <w:r>
              <w:rPr>
                <w:noProof/>
                <w:webHidden/>
              </w:rPr>
            </w:r>
            <w:r>
              <w:rPr>
                <w:noProof/>
                <w:webHidden/>
              </w:rPr>
              <w:fldChar w:fldCharType="separate"/>
            </w:r>
            <w:r w:rsidR="0076613F">
              <w:rPr>
                <w:noProof/>
                <w:webHidden/>
              </w:rPr>
              <w:t>20</w:t>
            </w:r>
            <w:r>
              <w:rPr>
                <w:noProof/>
                <w:webHidden/>
              </w:rPr>
              <w:fldChar w:fldCharType="end"/>
            </w:r>
          </w:hyperlink>
        </w:p>
        <w:p w14:paraId="230A6F0F" w14:textId="6B282C47" w:rsidR="00444CA1" w:rsidRDefault="00444CA1">
          <w:pPr>
            <w:pStyle w:val="TOC2"/>
            <w:tabs>
              <w:tab w:val="right" w:leader="dot" w:pos="9019"/>
            </w:tabs>
            <w:rPr>
              <w:noProof/>
              <w:kern w:val="2"/>
              <w:szCs w:val="24"/>
              <w:lang w:eastAsia="hu-HU"/>
              <w14:ligatures w14:val="standardContextual"/>
            </w:rPr>
          </w:pPr>
          <w:hyperlink w:anchor="_Toc192368864" w:history="1">
            <w:r w:rsidRPr="007D3D54">
              <w:rPr>
                <w:rStyle w:val="Hyperlink"/>
                <w:noProof/>
              </w:rPr>
              <w:t>Futtatás fejlesztői módban</w:t>
            </w:r>
            <w:r>
              <w:rPr>
                <w:noProof/>
                <w:webHidden/>
              </w:rPr>
              <w:tab/>
            </w:r>
            <w:r>
              <w:rPr>
                <w:noProof/>
                <w:webHidden/>
              </w:rPr>
              <w:fldChar w:fldCharType="begin"/>
            </w:r>
            <w:r>
              <w:rPr>
                <w:noProof/>
                <w:webHidden/>
              </w:rPr>
              <w:instrText xml:space="preserve"> PAGEREF _Toc192368864 \h </w:instrText>
            </w:r>
            <w:r>
              <w:rPr>
                <w:noProof/>
                <w:webHidden/>
              </w:rPr>
            </w:r>
            <w:r>
              <w:rPr>
                <w:noProof/>
                <w:webHidden/>
              </w:rPr>
              <w:fldChar w:fldCharType="separate"/>
            </w:r>
            <w:r w:rsidR="0076613F">
              <w:rPr>
                <w:noProof/>
                <w:webHidden/>
              </w:rPr>
              <w:t>22</w:t>
            </w:r>
            <w:r>
              <w:rPr>
                <w:noProof/>
                <w:webHidden/>
              </w:rPr>
              <w:fldChar w:fldCharType="end"/>
            </w:r>
          </w:hyperlink>
        </w:p>
        <w:p w14:paraId="62535BCD" w14:textId="0EE5E628" w:rsidR="00444CA1" w:rsidRDefault="00444CA1">
          <w:pPr>
            <w:pStyle w:val="TOC3"/>
            <w:tabs>
              <w:tab w:val="right" w:leader="dot" w:pos="9019"/>
            </w:tabs>
            <w:rPr>
              <w:noProof/>
              <w:kern w:val="2"/>
              <w:szCs w:val="24"/>
              <w:lang w:eastAsia="hu-HU"/>
              <w14:ligatures w14:val="standardContextual"/>
            </w:rPr>
          </w:pPr>
          <w:hyperlink w:anchor="_Toc192368865" w:history="1">
            <w:r w:rsidRPr="007D3D54">
              <w:rPr>
                <w:rStyle w:val="Hyperlink"/>
                <w:noProof/>
              </w:rPr>
              <w:t>Szükséges szoftverek telepítése</w:t>
            </w:r>
            <w:r>
              <w:rPr>
                <w:noProof/>
                <w:webHidden/>
              </w:rPr>
              <w:tab/>
            </w:r>
            <w:r>
              <w:rPr>
                <w:noProof/>
                <w:webHidden/>
              </w:rPr>
              <w:fldChar w:fldCharType="begin"/>
            </w:r>
            <w:r>
              <w:rPr>
                <w:noProof/>
                <w:webHidden/>
              </w:rPr>
              <w:instrText xml:space="preserve"> PAGEREF _Toc192368865 \h </w:instrText>
            </w:r>
            <w:r>
              <w:rPr>
                <w:noProof/>
                <w:webHidden/>
              </w:rPr>
            </w:r>
            <w:r>
              <w:rPr>
                <w:noProof/>
                <w:webHidden/>
              </w:rPr>
              <w:fldChar w:fldCharType="separate"/>
            </w:r>
            <w:r w:rsidR="0076613F">
              <w:rPr>
                <w:noProof/>
                <w:webHidden/>
              </w:rPr>
              <w:t>22</w:t>
            </w:r>
            <w:r>
              <w:rPr>
                <w:noProof/>
                <w:webHidden/>
              </w:rPr>
              <w:fldChar w:fldCharType="end"/>
            </w:r>
          </w:hyperlink>
        </w:p>
        <w:p w14:paraId="32F5C102" w14:textId="3DCFE731" w:rsidR="00444CA1" w:rsidRDefault="00444CA1">
          <w:pPr>
            <w:pStyle w:val="TOC3"/>
            <w:tabs>
              <w:tab w:val="right" w:leader="dot" w:pos="9019"/>
            </w:tabs>
            <w:rPr>
              <w:noProof/>
              <w:kern w:val="2"/>
              <w:szCs w:val="24"/>
              <w:lang w:eastAsia="hu-HU"/>
              <w14:ligatures w14:val="standardContextual"/>
            </w:rPr>
          </w:pPr>
          <w:hyperlink w:anchor="_Toc192368866" w:history="1">
            <w:r w:rsidRPr="007D3D54">
              <w:rPr>
                <w:rStyle w:val="Hyperlink"/>
                <w:noProof/>
              </w:rPr>
              <w:t>Backend elindítása</w:t>
            </w:r>
            <w:r>
              <w:rPr>
                <w:noProof/>
                <w:webHidden/>
              </w:rPr>
              <w:tab/>
            </w:r>
            <w:r>
              <w:rPr>
                <w:noProof/>
                <w:webHidden/>
              </w:rPr>
              <w:fldChar w:fldCharType="begin"/>
            </w:r>
            <w:r>
              <w:rPr>
                <w:noProof/>
                <w:webHidden/>
              </w:rPr>
              <w:instrText xml:space="preserve"> PAGEREF _Toc192368866 \h </w:instrText>
            </w:r>
            <w:r>
              <w:rPr>
                <w:noProof/>
                <w:webHidden/>
              </w:rPr>
            </w:r>
            <w:r>
              <w:rPr>
                <w:noProof/>
                <w:webHidden/>
              </w:rPr>
              <w:fldChar w:fldCharType="separate"/>
            </w:r>
            <w:r w:rsidR="0076613F">
              <w:rPr>
                <w:noProof/>
                <w:webHidden/>
              </w:rPr>
              <w:t>22</w:t>
            </w:r>
            <w:r>
              <w:rPr>
                <w:noProof/>
                <w:webHidden/>
              </w:rPr>
              <w:fldChar w:fldCharType="end"/>
            </w:r>
          </w:hyperlink>
        </w:p>
        <w:p w14:paraId="18FA3508" w14:textId="5137BDDA" w:rsidR="00444CA1" w:rsidRDefault="00444CA1">
          <w:pPr>
            <w:pStyle w:val="TOC3"/>
            <w:tabs>
              <w:tab w:val="right" w:leader="dot" w:pos="9019"/>
            </w:tabs>
            <w:rPr>
              <w:noProof/>
              <w:kern w:val="2"/>
              <w:szCs w:val="24"/>
              <w:lang w:eastAsia="hu-HU"/>
              <w14:ligatures w14:val="standardContextual"/>
            </w:rPr>
          </w:pPr>
          <w:hyperlink w:anchor="_Toc192368867" w:history="1">
            <w:r w:rsidRPr="007D3D54">
              <w:rPr>
                <w:rStyle w:val="Hyperlink"/>
                <w:noProof/>
              </w:rPr>
              <w:t>Frontend elindítása</w:t>
            </w:r>
            <w:r>
              <w:rPr>
                <w:noProof/>
                <w:webHidden/>
              </w:rPr>
              <w:tab/>
            </w:r>
            <w:r>
              <w:rPr>
                <w:noProof/>
                <w:webHidden/>
              </w:rPr>
              <w:fldChar w:fldCharType="begin"/>
            </w:r>
            <w:r>
              <w:rPr>
                <w:noProof/>
                <w:webHidden/>
              </w:rPr>
              <w:instrText xml:space="preserve"> PAGEREF _Toc192368867 \h </w:instrText>
            </w:r>
            <w:r>
              <w:rPr>
                <w:noProof/>
                <w:webHidden/>
              </w:rPr>
            </w:r>
            <w:r>
              <w:rPr>
                <w:noProof/>
                <w:webHidden/>
              </w:rPr>
              <w:fldChar w:fldCharType="separate"/>
            </w:r>
            <w:r w:rsidR="0076613F">
              <w:rPr>
                <w:noProof/>
                <w:webHidden/>
              </w:rPr>
              <w:t>22</w:t>
            </w:r>
            <w:r>
              <w:rPr>
                <w:noProof/>
                <w:webHidden/>
              </w:rPr>
              <w:fldChar w:fldCharType="end"/>
            </w:r>
          </w:hyperlink>
        </w:p>
        <w:p w14:paraId="51D13C70" w14:textId="29E9E938" w:rsidR="00444CA1" w:rsidRDefault="00444CA1">
          <w:pPr>
            <w:pStyle w:val="TOC3"/>
            <w:tabs>
              <w:tab w:val="right" w:leader="dot" w:pos="9019"/>
            </w:tabs>
            <w:rPr>
              <w:noProof/>
              <w:kern w:val="2"/>
              <w:szCs w:val="24"/>
              <w:lang w:eastAsia="hu-HU"/>
              <w14:ligatures w14:val="standardContextual"/>
            </w:rPr>
          </w:pPr>
          <w:hyperlink w:anchor="_Toc192368868" w:history="1">
            <w:r w:rsidRPr="007D3D54">
              <w:rPr>
                <w:rStyle w:val="Hyperlink"/>
                <w:noProof/>
              </w:rPr>
              <w:t>Fejlesztői admin fiók regisztrálása</w:t>
            </w:r>
            <w:r>
              <w:rPr>
                <w:noProof/>
                <w:webHidden/>
              </w:rPr>
              <w:tab/>
            </w:r>
            <w:r>
              <w:rPr>
                <w:noProof/>
                <w:webHidden/>
              </w:rPr>
              <w:fldChar w:fldCharType="begin"/>
            </w:r>
            <w:r>
              <w:rPr>
                <w:noProof/>
                <w:webHidden/>
              </w:rPr>
              <w:instrText xml:space="preserve"> PAGEREF _Toc192368868 \h </w:instrText>
            </w:r>
            <w:r>
              <w:rPr>
                <w:noProof/>
                <w:webHidden/>
              </w:rPr>
            </w:r>
            <w:r>
              <w:rPr>
                <w:noProof/>
                <w:webHidden/>
              </w:rPr>
              <w:fldChar w:fldCharType="separate"/>
            </w:r>
            <w:r w:rsidR="0076613F">
              <w:rPr>
                <w:noProof/>
                <w:webHidden/>
              </w:rPr>
              <w:t>23</w:t>
            </w:r>
            <w:r>
              <w:rPr>
                <w:noProof/>
                <w:webHidden/>
              </w:rPr>
              <w:fldChar w:fldCharType="end"/>
            </w:r>
          </w:hyperlink>
        </w:p>
        <w:p w14:paraId="630867EE" w14:textId="08E31CCD" w:rsidR="00444CA1" w:rsidRDefault="00444CA1">
          <w:pPr>
            <w:pStyle w:val="TOC2"/>
            <w:tabs>
              <w:tab w:val="right" w:leader="dot" w:pos="9019"/>
            </w:tabs>
            <w:rPr>
              <w:noProof/>
              <w:kern w:val="2"/>
              <w:szCs w:val="24"/>
              <w:lang w:eastAsia="hu-HU"/>
              <w14:ligatures w14:val="standardContextual"/>
            </w:rPr>
          </w:pPr>
          <w:hyperlink w:anchor="_Toc192368869" w:history="1">
            <w:r w:rsidRPr="007D3D54">
              <w:rPr>
                <w:rStyle w:val="Hyperlink"/>
                <w:noProof/>
              </w:rPr>
              <w:t>Strukturális felépítés</w:t>
            </w:r>
            <w:r>
              <w:rPr>
                <w:noProof/>
                <w:webHidden/>
              </w:rPr>
              <w:tab/>
            </w:r>
            <w:r>
              <w:rPr>
                <w:noProof/>
                <w:webHidden/>
              </w:rPr>
              <w:fldChar w:fldCharType="begin"/>
            </w:r>
            <w:r>
              <w:rPr>
                <w:noProof/>
                <w:webHidden/>
              </w:rPr>
              <w:instrText xml:space="preserve"> PAGEREF _Toc192368869 \h </w:instrText>
            </w:r>
            <w:r>
              <w:rPr>
                <w:noProof/>
                <w:webHidden/>
              </w:rPr>
            </w:r>
            <w:r>
              <w:rPr>
                <w:noProof/>
                <w:webHidden/>
              </w:rPr>
              <w:fldChar w:fldCharType="separate"/>
            </w:r>
            <w:r w:rsidR="0076613F">
              <w:rPr>
                <w:noProof/>
                <w:webHidden/>
              </w:rPr>
              <w:t>24</w:t>
            </w:r>
            <w:r>
              <w:rPr>
                <w:noProof/>
                <w:webHidden/>
              </w:rPr>
              <w:fldChar w:fldCharType="end"/>
            </w:r>
          </w:hyperlink>
        </w:p>
        <w:p w14:paraId="54880E18" w14:textId="78C17552" w:rsidR="00444CA1" w:rsidRDefault="00444CA1">
          <w:pPr>
            <w:pStyle w:val="TOC3"/>
            <w:tabs>
              <w:tab w:val="right" w:leader="dot" w:pos="9019"/>
            </w:tabs>
            <w:rPr>
              <w:noProof/>
              <w:kern w:val="2"/>
              <w:szCs w:val="24"/>
              <w:lang w:eastAsia="hu-HU"/>
              <w14:ligatures w14:val="standardContextual"/>
            </w:rPr>
          </w:pPr>
          <w:hyperlink w:anchor="_Toc192368870" w:history="1">
            <w:r w:rsidRPr="007D3D54">
              <w:rPr>
                <w:rStyle w:val="Hyperlink"/>
                <w:noProof/>
              </w:rPr>
              <w:t>Frontend felépítése</w:t>
            </w:r>
            <w:r>
              <w:rPr>
                <w:noProof/>
                <w:webHidden/>
              </w:rPr>
              <w:tab/>
            </w:r>
            <w:r>
              <w:rPr>
                <w:noProof/>
                <w:webHidden/>
              </w:rPr>
              <w:fldChar w:fldCharType="begin"/>
            </w:r>
            <w:r>
              <w:rPr>
                <w:noProof/>
                <w:webHidden/>
              </w:rPr>
              <w:instrText xml:space="preserve"> PAGEREF _Toc192368870 \h </w:instrText>
            </w:r>
            <w:r>
              <w:rPr>
                <w:noProof/>
                <w:webHidden/>
              </w:rPr>
            </w:r>
            <w:r>
              <w:rPr>
                <w:noProof/>
                <w:webHidden/>
              </w:rPr>
              <w:fldChar w:fldCharType="separate"/>
            </w:r>
            <w:r w:rsidR="0076613F">
              <w:rPr>
                <w:noProof/>
                <w:webHidden/>
              </w:rPr>
              <w:t>24</w:t>
            </w:r>
            <w:r>
              <w:rPr>
                <w:noProof/>
                <w:webHidden/>
              </w:rPr>
              <w:fldChar w:fldCharType="end"/>
            </w:r>
          </w:hyperlink>
        </w:p>
        <w:p w14:paraId="0291997F" w14:textId="22D48024" w:rsidR="00444CA1" w:rsidRDefault="00444CA1">
          <w:pPr>
            <w:pStyle w:val="TOC3"/>
            <w:tabs>
              <w:tab w:val="right" w:leader="dot" w:pos="9019"/>
            </w:tabs>
            <w:rPr>
              <w:noProof/>
              <w:kern w:val="2"/>
              <w:szCs w:val="24"/>
              <w:lang w:eastAsia="hu-HU"/>
              <w14:ligatures w14:val="standardContextual"/>
            </w:rPr>
          </w:pPr>
          <w:hyperlink w:anchor="_Toc192368871" w:history="1">
            <w:r w:rsidRPr="007D3D54">
              <w:rPr>
                <w:rStyle w:val="Hyperlink"/>
                <w:noProof/>
              </w:rPr>
              <w:t>Frontend Tesztelés</w:t>
            </w:r>
            <w:r>
              <w:rPr>
                <w:noProof/>
                <w:webHidden/>
              </w:rPr>
              <w:tab/>
            </w:r>
            <w:r>
              <w:rPr>
                <w:noProof/>
                <w:webHidden/>
              </w:rPr>
              <w:fldChar w:fldCharType="begin"/>
            </w:r>
            <w:r>
              <w:rPr>
                <w:noProof/>
                <w:webHidden/>
              </w:rPr>
              <w:instrText xml:space="preserve"> PAGEREF _Toc192368871 \h </w:instrText>
            </w:r>
            <w:r>
              <w:rPr>
                <w:noProof/>
                <w:webHidden/>
              </w:rPr>
            </w:r>
            <w:r>
              <w:rPr>
                <w:noProof/>
                <w:webHidden/>
              </w:rPr>
              <w:fldChar w:fldCharType="separate"/>
            </w:r>
            <w:r w:rsidR="0076613F">
              <w:rPr>
                <w:noProof/>
                <w:webHidden/>
              </w:rPr>
              <w:t>28</w:t>
            </w:r>
            <w:r>
              <w:rPr>
                <w:noProof/>
                <w:webHidden/>
              </w:rPr>
              <w:fldChar w:fldCharType="end"/>
            </w:r>
          </w:hyperlink>
        </w:p>
        <w:p w14:paraId="26BA4A65" w14:textId="610F7288" w:rsidR="00444CA1" w:rsidRDefault="00444CA1">
          <w:pPr>
            <w:pStyle w:val="TOC5"/>
            <w:tabs>
              <w:tab w:val="right" w:leader="dot" w:pos="9019"/>
            </w:tabs>
            <w:rPr>
              <w:noProof/>
              <w:kern w:val="2"/>
              <w:szCs w:val="24"/>
              <w:lang w:eastAsia="hu-HU"/>
              <w14:ligatures w14:val="standardContextual"/>
            </w:rPr>
          </w:pPr>
          <w:hyperlink w:anchor="_Toc192368872" w:history="1">
            <w:r w:rsidRPr="007D3D54">
              <w:rPr>
                <w:rStyle w:val="Hyperlink"/>
                <w:rFonts w:ascii="Consolas" w:hAnsi="Consolas"/>
                <w:noProof/>
              </w:rPr>
              <w:t>admin.spec.ts</w:t>
            </w:r>
            <w:r>
              <w:rPr>
                <w:noProof/>
                <w:webHidden/>
              </w:rPr>
              <w:tab/>
            </w:r>
            <w:r>
              <w:rPr>
                <w:noProof/>
                <w:webHidden/>
              </w:rPr>
              <w:fldChar w:fldCharType="begin"/>
            </w:r>
            <w:r>
              <w:rPr>
                <w:noProof/>
                <w:webHidden/>
              </w:rPr>
              <w:instrText xml:space="preserve"> PAGEREF _Toc192368872 \h </w:instrText>
            </w:r>
            <w:r>
              <w:rPr>
                <w:noProof/>
                <w:webHidden/>
              </w:rPr>
            </w:r>
            <w:r>
              <w:rPr>
                <w:noProof/>
                <w:webHidden/>
              </w:rPr>
              <w:fldChar w:fldCharType="separate"/>
            </w:r>
            <w:r w:rsidR="0076613F">
              <w:rPr>
                <w:noProof/>
                <w:webHidden/>
              </w:rPr>
              <w:t>28</w:t>
            </w:r>
            <w:r>
              <w:rPr>
                <w:noProof/>
                <w:webHidden/>
              </w:rPr>
              <w:fldChar w:fldCharType="end"/>
            </w:r>
          </w:hyperlink>
        </w:p>
        <w:p w14:paraId="53C4D371" w14:textId="145118B8" w:rsidR="00444CA1" w:rsidRDefault="00444CA1">
          <w:pPr>
            <w:pStyle w:val="TOC5"/>
            <w:tabs>
              <w:tab w:val="right" w:leader="dot" w:pos="9019"/>
            </w:tabs>
            <w:rPr>
              <w:noProof/>
              <w:kern w:val="2"/>
              <w:szCs w:val="24"/>
              <w:lang w:eastAsia="hu-HU"/>
              <w14:ligatures w14:val="standardContextual"/>
            </w:rPr>
          </w:pPr>
          <w:hyperlink w:anchor="_Toc192368873" w:history="1">
            <w:r w:rsidRPr="007D3D54">
              <w:rPr>
                <w:rStyle w:val="Hyperlink"/>
                <w:rFonts w:ascii="Consolas" w:hAnsi="Consolas"/>
                <w:noProof/>
              </w:rPr>
              <w:t>forbidden.spec.ts</w:t>
            </w:r>
            <w:r>
              <w:rPr>
                <w:noProof/>
                <w:webHidden/>
              </w:rPr>
              <w:tab/>
            </w:r>
            <w:r>
              <w:rPr>
                <w:noProof/>
                <w:webHidden/>
              </w:rPr>
              <w:fldChar w:fldCharType="begin"/>
            </w:r>
            <w:r>
              <w:rPr>
                <w:noProof/>
                <w:webHidden/>
              </w:rPr>
              <w:instrText xml:space="preserve"> PAGEREF _Toc192368873 \h </w:instrText>
            </w:r>
            <w:r>
              <w:rPr>
                <w:noProof/>
                <w:webHidden/>
              </w:rPr>
            </w:r>
            <w:r>
              <w:rPr>
                <w:noProof/>
                <w:webHidden/>
              </w:rPr>
              <w:fldChar w:fldCharType="separate"/>
            </w:r>
            <w:r w:rsidR="0076613F">
              <w:rPr>
                <w:noProof/>
                <w:webHidden/>
              </w:rPr>
              <w:t>30</w:t>
            </w:r>
            <w:r>
              <w:rPr>
                <w:noProof/>
                <w:webHidden/>
              </w:rPr>
              <w:fldChar w:fldCharType="end"/>
            </w:r>
          </w:hyperlink>
        </w:p>
        <w:p w14:paraId="40F08339" w14:textId="2E263A17" w:rsidR="00444CA1" w:rsidRDefault="00444CA1">
          <w:pPr>
            <w:pStyle w:val="TOC5"/>
            <w:tabs>
              <w:tab w:val="right" w:leader="dot" w:pos="9019"/>
            </w:tabs>
            <w:rPr>
              <w:noProof/>
              <w:kern w:val="2"/>
              <w:szCs w:val="24"/>
              <w:lang w:eastAsia="hu-HU"/>
              <w14:ligatures w14:val="standardContextual"/>
            </w:rPr>
          </w:pPr>
          <w:hyperlink w:anchor="_Toc192368874" w:history="1">
            <w:r w:rsidRPr="007D3D54">
              <w:rPr>
                <w:rStyle w:val="Hyperlink"/>
                <w:rFonts w:ascii="Consolas" w:hAnsi="Consolas"/>
                <w:noProof/>
              </w:rPr>
              <w:t>index.spec.ts</w:t>
            </w:r>
            <w:r>
              <w:rPr>
                <w:noProof/>
                <w:webHidden/>
              </w:rPr>
              <w:tab/>
            </w:r>
            <w:r>
              <w:rPr>
                <w:noProof/>
                <w:webHidden/>
              </w:rPr>
              <w:fldChar w:fldCharType="begin"/>
            </w:r>
            <w:r>
              <w:rPr>
                <w:noProof/>
                <w:webHidden/>
              </w:rPr>
              <w:instrText xml:space="preserve"> PAGEREF _Toc192368874 \h </w:instrText>
            </w:r>
            <w:r>
              <w:rPr>
                <w:noProof/>
                <w:webHidden/>
              </w:rPr>
            </w:r>
            <w:r>
              <w:rPr>
                <w:noProof/>
                <w:webHidden/>
              </w:rPr>
              <w:fldChar w:fldCharType="separate"/>
            </w:r>
            <w:r w:rsidR="0076613F">
              <w:rPr>
                <w:noProof/>
                <w:webHidden/>
              </w:rPr>
              <w:t>31</w:t>
            </w:r>
            <w:r>
              <w:rPr>
                <w:noProof/>
                <w:webHidden/>
              </w:rPr>
              <w:fldChar w:fldCharType="end"/>
            </w:r>
          </w:hyperlink>
        </w:p>
        <w:p w14:paraId="65E6EE22" w14:textId="15571EC3" w:rsidR="00444CA1" w:rsidRDefault="00444CA1">
          <w:pPr>
            <w:pStyle w:val="TOC5"/>
            <w:tabs>
              <w:tab w:val="right" w:leader="dot" w:pos="9019"/>
            </w:tabs>
            <w:rPr>
              <w:noProof/>
              <w:kern w:val="2"/>
              <w:szCs w:val="24"/>
              <w:lang w:eastAsia="hu-HU"/>
              <w14:ligatures w14:val="standardContextual"/>
            </w:rPr>
          </w:pPr>
          <w:hyperlink w:anchor="_Toc192368875" w:history="1">
            <w:r w:rsidRPr="007D3D54">
              <w:rPr>
                <w:rStyle w:val="Hyperlink"/>
                <w:rFonts w:ascii="Consolas" w:hAnsi="Consolas"/>
                <w:noProof/>
              </w:rPr>
              <w:t>login.spec.ts</w:t>
            </w:r>
            <w:r>
              <w:rPr>
                <w:noProof/>
                <w:webHidden/>
              </w:rPr>
              <w:tab/>
            </w:r>
            <w:r>
              <w:rPr>
                <w:noProof/>
                <w:webHidden/>
              </w:rPr>
              <w:fldChar w:fldCharType="begin"/>
            </w:r>
            <w:r>
              <w:rPr>
                <w:noProof/>
                <w:webHidden/>
              </w:rPr>
              <w:instrText xml:space="preserve"> PAGEREF _Toc192368875 \h </w:instrText>
            </w:r>
            <w:r>
              <w:rPr>
                <w:noProof/>
                <w:webHidden/>
              </w:rPr>
            </w:r>
            <w:r>
              <w:rPr>
                <w:noProof/>
                <w:webHidden/>
              </w:rPr>
              <w:fldChar w:fldCharType="separate"/>
            </w:r>
            <w:r w:rsidR="0076613F">
              <w:rPr>
                <w:noProof/>
                <w:webHidden/>
              </w:rPr>
              <w:t>31</w:t>
            </w:r>
            <w:r>
              <w:rPr>
                <w:noProof/>
                <w:webHidden/>
              </w:rPr>
              <w:fldChar w:fldCharType="end"/>
            </w:r>
          </w:hyperlink>
        </w:p>
        <w:p w14:paraId="674A72AE" w14:textId="29358496" w:rsidR="00444CA1" w:rsidRDefault="00444CA1">
          <w:pPr>
            <w:pStyle w:val="TOC5"/>
            <w:tabs>
              <w:tab w:val="right" w:leader="dot" w:pos="9019"/>
            </w:tabs>
            <w:rPr>
              <w:noProof/>
              <w:kern w:val="2"/>
              <w:szCs w:val="24"/>
              <w:lang w:eastAsia="hu-HU"/>
              <w14:ligatures w14:val="standardContextual"/>
            </w:rPr>
          </w:pPr>
          <w:hyperlink w:anchor="_Toc192368876" w:history="1">
            <w:r w:rsidRPr="007D3D54">
              <w:rPr>
                <w:rStyle w:val="Hyperlink"/>
                <w:rFonts w:ascii="Consolas" w:hAnsi="Consolas"/>
                <w:noProof/>
              </w:rPr>
              <w:t>register.spec.ts</w:t>
            </w:r>
            <w:r>
              <w:rPr>
                <w:noProof/>
                <w:webHidden/>
              </w:rPr>
              <w:tab/>
            </w:r>
            <w:r>
              <w:rPr>
                <w:noProof/>
                <w:webHidden/>
              </w:rPr>
              <w:fldChar w:fldCharType="begin"/>
            </w:r>
            <w:r>
              <w:rPr>
                <w:noProof/>
                <w:webHidden/>
              </w:rPr>
              <w:instrText xml:space="preserve"> PAGEREF _Toc192368876 \h </w:instrText>
            </w:r>
            <w:r>
              <w:rPr>
                <w:noProof/>
                <w:webHidden/>
              </w:rPr>
            </w:r>
            <w:r>
              <w:rPr>
                <w:noProof/>
                <w:webHidden/>
              </w:rPr>
              <w:fldChar w:fldCharType="separate"/>
            </w:r>
            <w:r w:rsidR="0076613F">
              <w:rPr>
                <w:noProof/>
                <w:webHidden/>
              </w:rPr>
              <w:t>32</w:t>
            </w:r>
            <w:r>
              <w:rPr>
                <w:noProof/>
                <w:webHidden/>
              </w:rPr>
              <w:fldChar w:fldCharType="end"/>
            </w:r>
          </w:hyperlink>
        </w:p>
        <w:p w14:paraId="2E1E5F5E" w14:textId="0EAED8C1" w:rsidR="00444CA1" w:rsidRDefault="00444CA1">
          <w:pPr>
            <w:pStyle w:val="TOC5"/>
            <w:tabs>
              <w:tab w:val="right" w:leader="dot" w:pos="9019"/>
            </w:tabs>
            <w:rPr>
              <w:noProof/>
              <w:kern w:val="2"/>
              <w:szCs w:val="24"/>
              <w:lang w:eastAsia="hu-HU"/>
              <w14:ligatures w14:val="standardContextual"/>
            </w:rPr>
          </w:pPr>
          <w:hyperlink w:anchor="_Toc192368877" w:history="1">
            <w:r w:rsidRPr="007D3D54">
              <w:rPr>
                <w:rStyle w:val="Hyperlink"/>
                <w:rFonts w:ascii="Consolas" w:hAnsi="Consolas"/>
                <w:noProof/>
              </w:rPr>
              <w:t>tv.spec.ts</w:t>
            </w:r>
            <w:r>
              <w:rPr>
                <w:noProof/>
                <w:webHidden/>
              </w:rPr>
              <w:tab/>
            </w:r>
            <w:r>
              <w:rPr>
                <w:noProof/>
                <w:webHidden/>
              </w:rPr>
              <w:fldChar w:fldCharType="begin"/>
            </w:r>
            <w:r>
              <w:rPr>
                <w:noProof/>
                <w:webHidden/>
              </w:rPr>
              <w:instrText xml:space="preserve"> PAGEREF _Toc192368877 \h </w:instrText>
            </w:r>
            <w:r>
              <w:rPr>
                <w:noProof/>
                <w:webHidden/>
              </w:rPr>
            </w:r>
            <w:r>
              <w:rPr>
                <w:noProof/>
                <w:webHidden/>
              </w:rPr>
              <w:fldChar w:fldCharType="separate"/>
            </w:r>
            <w:r w:rsidR="0076613F">
              <w:rPr>
                <w:noProof/>
                <w:webHidden/>
              </w:rPr>
              <w:t>32</w:t>
            </w:r>
            <w:r>
              <w:rPr>
                <w:noProof/>
                <w:webHidden/>
              </w:rPr>
              <w:fldChar w:fldCharType="end"/>
            </w:r>
          </w:hyperlink>
        </w:p>
        <w:p w14:paraId="5E3D710A" w14:textId="6A8AB9D0" w:rsidR="00444CA1" w:rsidRDefault="00444CA1">
          <w:pPr>
            <w:pStyle w:val="TOC5"/>
            <w:tabs>
              <w:tab w:val="right" w:leader="dot" w:pos="9019"/>
            </w:tabs>
            <w:rPr>
              <w:noProof/>
              <w:kern w:val="2"/>
              <w:szCs w:val="24"/>
              <w:lang w:eastAsia="hu-HU"/>
              <w14:ligatures w14:val="standardContextual"/>
            </w:rPr>
          </w:pPr>
          <w:hyperlink w:anchor="_Toc192368878" w:history="1">
            <w:r w:rsidRPr="007D3D54">
              <w:rPr>
                <w:rStyle w:val="Hyperlink"/>
                <w:rFonts w:ascii="Consolas" w:hAnsi="Consolas"/>
                <w:noProof/>
              </w:rPr>
              <w:t>snipper.spec.ts</w:t>
            </w:r>
            <w:r>
              <w:rPr>
                <w:noProof/>
                <w:webHidden/>
              </w:rPr>
              <w:tab/>
            </w:r>
            <w:r>
              <w:rPr>
                <w:noProof/>
                <w:webHidden/>
              </w:rPr>
              <w:fldChar w:fldCharType="begin"/>
            </w:r>
            <w:r>
              <w:rPr>
                <w:noProof/>
                <w:webHidden/>
              </w:rPr>
              <w:instrText xml:space="preserve"> PAGEREF _Toc192368878 \h </w:instrText>
            </w:r>
            <w:r>
              <w:rPr>
                <w:noProof/>
                <w:webHidden/>
              </w:rPr>
            </w:r>
            <w:r>
              <w:rPr>
                <w:noProof/>
                <w:webHidden/>
              </w:rPr>
              <w:fldChar w:fldCharType="separate"/>
            </w:r>
            <w:r w:rsidR="0076613F">
              <w:rPr>
                <w:noProof/>
                <w:webHidden/>
              </w:rPr>
              <w:t>33</w:t>
            </w:r>
            <w:r>
              <w:rPr>
                <w:noProof/>
                <w:webHidden/>
              </w:rPr>
              <w:fldChar w:fldCharType="end"/>
            </w:r>
          </w:hyperlink>
        </w:p>
        <w:p w14:paraId="762668F1" w14:textId="1C74E64A" w:rsidR="00444CA1" w:rsidRDefault="00444CA1">
          <w:pPr>
            <w:pStyle w:val="TOC3"/>
            <w:tabs>
              <w:tab w:val="right" w:leader="dot" w:pos="9019"/>
            </w:tabs>
            <w:rPr>
              <w:noProof/>
              <w:kern w:val="2"/>
              <w:szCs w:val="24"/>
              <w:lang w:eastAsia="hu-HU"/>
              <w14:ligatures w14:val="standardContextual"/>
            </w:rPr>
          </w:pPr>
          <w:hyperlink w:anchor="_Toc192368879" w:history="1">
            <w:r w:rsidRPr="007D3D54">
              <w:rPr>
                <w:rStyle w:val="Hyperlink"/>
                <w:noProof/>
              </w:rPr>
              <w:t>Backend felépítése</w:t>
            </w:r>
            <w:r>
              <w:rPr>
                <w:noProof/>
                <w:webHidden/>
              </w:rPr>
              <w:tab/>
            </w:r>
            <w:r>
              <w:rPr>
                <w:noProof/>
                <w:webHidden/>
              </w:rPr>
              <w:fldChar w:fldCharType="begin"/>
            </w:r>
            <w:r>
              <w:rPr>
                <w:noProof/>
                <w:webHidden/>
              </w:rPr>
              <w:instrText xml:space="preserve"> PAGEREF _Toc192368879 \h </w:instrText>
            </w:r>
            <w:r>
              <w:rPr>
                <w:noProof/>
                <w:webHidden/>
              </w:rPr>
            </w:r>
            <w:r>
              <w:rPr>
                <w:noProof/>
                <w:webHidden/>
              </w:rPr>
              <w:fldChar w:fldCharType="separate"/>
            </w:r>
            <w:r w:rsidR="0076613F">
              <w:rPr>
                <w:noProof/>
                <w:webHidden/>
              </w:rPr>
              <w:t>34</w:t>
            </w:r>
            <w:r>
              <w:rPr>
                <w:noProof/>
                <w:webHidden/>
              </w:rPr>
              <w:fldChar w:fldCharType="end"/>
            </w:r>
          </w:hyperlink>
        </w:p>
        <w:p w14:paraId="3A94DD5D" w14:textId="3C59DBB0" w:rsidR="00444CA1" w:rsidRDefault="00444CA1">
          <w:pPr>
            <w:pStyle w:val="TOC4"/>
            <w:tabs>
              <w:tab w:val="right" w:leader="dot" w:pos="9019"/>
            </w:tabs>
            <w:rPr>
              <w:noProof/>
              <w:kern w:val="2"/>
              <w:szCs w:val="24"/>
              <w:lang w:eastAsia="hu-HU"/>
              <w14:ligatures w14:val="standardContextual"/>
            </w:rPr>
          </w:pPr>
          <w:hyperlink w:anchor="_Toc192368880" w:history="1">
            <w:r w:rsidRPr="007D3D54">
              <w:rPr>
                <w:rStyle w:val="Hyperlink"/>
                <w:noProof/>
              </w:rPr>
              <w:t>Backend Tesztelés</w:t>
            </w:r>
            <w:r>
              <w:rPr>
                <w:noProof/>
                <w:webHidden/>
              </w:rPr>
              <w:tab/>
            </w:r>
            <w:r>
              <w:rPr>
                <w:noProof/>
                <w:webHidden/>
              </w:rPr>
              <w:fldChar w:fldCharType="begin"/>
            </w:r>
            <w:r>
              <w:rPr>
                <w:noProof/>
                <w:webHidden/>
              </w:rPr>
              <w:instrText xml:space="preserve"> PAGEREF _Toc192368880 \h </w:instrText>
            </w:r>
            <w:r>
              <w:rPr>
                <w:noProof/>
                <w:webHidden/>
              </w:rPr>
            </w:r>
            <w:r>
              <w:rPr>
                <w:noProof/>
                <w:webHidden/>
              </w:rPr>
              <w:fldChar w:fldCharType="separate"/>
            </w:r>
            <w:r w:rsidR="0076613F">
              <w:rPr>
                <w:noProof/>
                <w:webHidden/>
              </w:rPr>
              <w:t>38</w:t>
            </w:r>
            <w:r>
              <w:rPr>
                <w:noProof/>
                <w:webHidden/>
              </w:rPr>
              <w:fldChar w:fldCharType="end"/>
            </w:r>
          </w:hyperlink>
        </w:p>
        <w:p w14:paraId="7BFCFD57" w14:textId="667E8A19" w:rsidR="00444CA1" w:rsidRDefault="00444CA1">
          <w:pPr>
            <w:pStyle w:val="TOC4"/>
            <w:tabs>
              <w:tab w:val="right" w:leader="dot" w:pos="9019"/>
            </w:tabs>
            <w:rPr>
              <w:noProof/>
              <w:kern w:val="2"/>
              <w:szCs w:val="24"/>
              <w:lang w:eastAsia="hu-HU"/>
              <w14:ligatures w14:val="standardContextual"/>
            </w:rPr>
          </w:pPr>
          <w:hyperlink w:anchor="_Toc192368881" w:history="1">
            <w:r w:rsidRPr="007D3D54">
              <w:rPr>
                <w:rStyle w:val="Hyperlink"/>
                <w:noProof/>
              </w:rPr>
              <w:t>Backend Controller Tesztelés</w:t>
            </w:r>
            <w:r>
              <w:rPr>
                <w:noProof/>
                <w:webHidden/>
              </w:rPr>
              <w:tab/>
            </w:r>
            <w:r>
              <w:rPr>
                <w:noProof/>
                <w:webHidden/>
              </w:rPr>
              <w:fldChar w:fldCharType="begin"/>
            </w:r>
            <w:r>
              <w:rPr>
                <w:noProof/>
                <w:webHidden/>
              </w:rPr>
              <w:instrText xml:space="preserve"> PAGEREF _Toc192368881 \h </w:instrText>
            </w:r>
            <w:r>
              <w:rPr>
                <w:noProof/>
                <w:webHidden/>
              </w:rPr>
            </w:r>
            <w:r>
              <w:rPr>
                <w:noProof/>
                <w:webHidden/>
              </w:rPr>
              <w:fldChar w:fldCharType="separate"/>
            </w:r>
            <w:r w:rsidR="0076613F">
              <w:rPr>
                <w:noProof/>
                <w:webHidden/>
              </w:rPr>
              <w:t>39</w:t>
            </w:r>
            <w:r>
              <w:rPr>
                <w:noProof/>
                <w:webHidden/>
              </w:rPr>
              <w:fldChar w:fldCharType="end"/>
            </w:r>
          </w:hyperlink>
        </w:p>
        <w:p w14:paraId="338FFA87" w14:textId="421DA03E" w:rsidR="00444CA1" w:rsidRDefault="00444CA1">
          <w:pPr>
            <w:pStyle w:val="TOC5"/>
            <w:tabs>
              <w:tab w:val="right" w:leader="dot" w:pos="9019"/>
            </w:tabs>
            <w:rPr>
              <w:noProof/>
              <w:kern w:val="2"/>
              <w:szCs w:val="24"/>
              <w:lang w:eastAsia="hu-HU"/>
              <w14:ligatures w14:val="standardContextual"/>
            </w:rPr>
          </w:pPr>
          <w:hyperlink w:anchor="_Toc192368882" w:history="1">
            <w:r w:rsidRPr="007D3D54">
              <w:rPr>
                <w:rStyle w:val="Hyperlink"/>
                <w:rFonts w:ascii="Consolas" w:hAnsi="Consolas"/>
                <w:noProof/>
              </w:rPr>
              <w:t>app.controller.spec</w:t>
            </w:r>
            <w:r>
              <w:rPr>
                <w:noProof/>
                <w:webHidden/>
              </w:rPr>
              <w:tab/>
            </w:r>
            <w:r>
              <w:rPr>
                <w:noProof/>
                <w:webHidden/>
              </w:rPr>
              <w:fldChar w:fldCharType="begin"/>
            </w:r>
            <w:r>
              <w:rPr>
                <w:noProof/>
                <w:webHidden/>
              </w:rPr>
              <w:instrText xml:space="preserve"> PAGEREF _Toc192368882 \h </w:instrText>
            </w:r>
            <w:r>
              <w:rPr>
                <w:noProof/>
                <w:webHidden/>
              </w:rPr>
            </w:r>
            <w:r>
              <w:rPr>
                <w:noProof/>
                <w:webHidden/>
              </w:rPr>
              <w:fldChar w:fldCharType="separate"/>
            </w:r>
            <w:r w:rsidR="0076613F">
              <w:rPr>
                <w:noProof/>
                <w:webHidden/>
              </w:rPr>
              <w:t>39</w:t>
            </w:r>
            <w:r>
              <w:rPr>
                <w:noProof/>
                <w:webHidden/>
              </w:rPr>
              <w:fldChar w:fldCharType="end"/>
            </w:r>
          </w:hyperlink>
        </w:p>
        <w:p w14:paraId="358AD3B4" w14:textId="64001408" w:rsidR="00444CA1" w:rsidRDefault="00444CA1">
          <w:pPr>
            <w:pStyle w:val="TOC5"/>
            <w:tabs>
              <w:tab w:val="right" w:leader="dot" w:pos="9019"/>
            </w:tabs>
            <w:rPr>
              <w:noProof/>
              <w:kern w:val="2"/>
              <w:szCs w:val="24"/>
              <w:lang w:eastAsia="hu-HU"/>
              <w14:ligatures w14:val="standardContextual"/>
            </w:rPr>
          </w:pPr>
          <w:hyperlink w:anchor="_Toc192368883" w:history="1">
            <w:r w:rsidRPr="007D3D54">
              <w:rPr>
                <w:rStyle w:val="Hyperlink"/>
                <w:rFonts w:ascii="Consolas" w:hAnsi="Consolas"/>
                <w:noProof/>
              </w:rPr>
              <w:t>auth.controller.spec</w:t>
            </w:r>
            <w:r>
              <w:rPr>
                <w:noProof/>
                <w:webHidden/>
              </w:rPr>
              <w:tab/>
            </w:r>
            <w:r>
              <w:rPr>
                <w:noProof/>
                <w:webHidden/>
              </w:rPr>
              <w:fldChar w:fldCharType="begin"/>
            </w:r>
            <w:r>
              <w:rPr>
                <w:noProof/>
                <w:webHidden/>
              </w:rPr>
              <w:instrText xml:space="preserve"> PAGEREF _Toc192368883 \h </w:instrText>
            </w:r>
            <w:r>
              <w:rPr>
                <w:noProof/>
                <w:webHidden/>
              </w:rPr>
            </w:r>
            <w:r>
              <w:rPr>
                <w:noProof/>
                <w:webHidden/>
              </w:rPr>
              <w:fldChar w:fldCharType="separate"/>
            </w:r>
            <w:r w:rsidR="0076613F">
              <w:rPr>
                <w:noProof/>
                <w:webHidden/>
              </w:rPr>
              <w:t>40</w:t>
            </w:r>
            <w:r>
              <w:rPr>
                <w:noProof/>
                <w:webHidden/>
              </w:rPr>
              <w:fldChar w:fldCharType="end"/>
            </w:r>
          </w:hyperlink>
        </w:p>
        <w:p w14:paraId="29E85EE2" w14:textId="0882ABA7" w:rsidR="00444CA1" w:rsidRDefault="00444CA1">
          <w:pPr>
            <w:pStyle w:val="TOC5"/>
            <w:tabs>
              <w:tab w:val="right" w:leader="dot" w:pos="9019"/>
            </w:tabs>
            <w:rPr>
              <w:noProof/>
              <w:kern w:val="2"/>
              <w:szCs w:val="24"/>
              <w:lang w:eastAsia="hu-HU"/>
              <w14:ligatures w14:val="standardContextual"/>
            </w:rPr>
          </w:pPr>
          <w:hyperlink w:anchor="_Toc192368884" w:history="1">
            <w:r w:rsidRPr="007D3D54">
              <w:rPr>
                <w:rStyle w:val="Hyperlink"/>
                <w:rFonts w:ascii="Consolas" w:hAnsi="Consolas"/>
                <w:noProof/>
              </w:rPr>
              <w:t>pending.songs.controller.spec.ts</w:t>
            </w:r>
            <w:r>
              <w:rPr>
                <w:noProof/>
                <w:webHidden/>
              </w:rPr>
              <w:tab/>
            </w:r>
            <w:r>
              <w:rPr>
                <w:noProof/>
                <w:webHidden/>
              </w:rPr>
              <w:fldChar w:fldCharType="begin"/>
            </w:r>
            <w:r>
              <w:rPr>
                <w:noProof/>
                <w:webHidden/>
              </w:rPr>
              <w:instrText xml:space="preserve"> PAGEREF _Toc192368884 \h </w:instrText>
            </w:r>
            <w:r>
              <w:rPr>
                <w:noProof/>
                <w:webHidden/>
              </w:rPr>
            </w:r>
            <w:r>
              <w:rPr>
                <w:noProof/>
                <w:webHidden/>
              </w:rPr>
              <w:fldChar w:fldCharType="separate"/>
            </w:r>
            <w:r w:rsidR="0076613F">
              <w:rPr>
                <w:noProof/>
                <w:webHidden/>
              </w:rPr>
              <w:t>42</w:t>
            </w:r>
            <w:r>
              <w:rPr>
                <w:noProof/>
                <w:webHidden/>
              </w:rPr>
              <w:fldChar w:fldCharType="end"/>
            </w:r>
          </w:hyperlink>
        </w:p>
        <w:p w14:paraId="528CCA4F" w14:textId="4B124AF2" w:rsidR="00444CA1" w:rsidRDefault="00444CA1">
          <w:pPr>
            <w:pStyle w:val="TOC5"/>
            <w:tabs>
              <w:tab w:val="right" w:leader="dot" w:pos="9019"/>
            </w:tabs>
            <w:rPr>
              <w:noProof/>
              <w:kern w:val="2"/>
              <w:szCs w:val="24"/>
              <w:lang w:eastAsia="hu-HU"/>
              <w14:ligatures w14:val="standardContextual"/>
            </w:rPr>
          </w:pPr>
          <w:hyperlink w:anchor="_Toc192368885" w:history="1">
            <w:r w:rsidRPr="007D3D54">
              <w:rPr>
                <w:rStyle w:val="Hyperlink"/>
                <w:rFonts w:ascii="Consolas" w:hAnsi="Consolas"/>
                <w:noProof/>
              </w:rPr>
              <w:t>songs.controller.spec.ts</w:t>
            </w:r>
            <w:r>
              <w:rPr>
                <w:noProof/>
                <w:webHidden/>
              </w:rPr>
              <w:tab/>
            </w:r>
            <w:r>
              <w:rPr>
                <w:noProof/>
                <w:webHidden/>
              </w:rPr>
              <w:fldChar w:fldCharType="begin"/>
            </w:r>
            <w:r>
              <w:rPr>
                <w:noProof/>
                <w:webHidden/>
              </w:rPr>
              <w:instrText xml:space="preserve"> PAGEREF _Toc192368885 \h </w:instrText>
            </w:r>
            <w:r>
              <w:rPr>
                <w:noProof/>
                <w:webHidden/>
              </w:rPr>
            </w:r>
            <w:r>
              <w:rPr>
                <w:noProof/>
                <w:webHidden/>
              </w:rPr>
              <w:fldChar w:fldCharType="separate"/>
            </w:r>
            <w:r w:rsidR="0076613F">
              <w:rPr>
                <w:noProof/>
                <w:webHidden/>
              </w:rPr>
              <w:t>43</w:t>
            </w:r>
            <w:r>
              <w:rPr>
                <w:noProof/>
                <w:webHidden/>
              </w:rPr>
              <w:fldChar w:fldCharType="end"/>
            </w:r>
          </w:hyperlink>
        </w:p>
        <w:p w14:paraId="7E3A1A1A" w14:textId="6C143A64" w:rsidR="00444CA1" w:rsidRDefault="00444CA1">
          <w:pPr>
            <w:pStyle w:val="TOC5"/>
            <w:tabs>
              <w:tab w:val="right" w:leader="dot" w:pos="9019"/>
            </w:tabs>
            <w:rPr>
              <w:noProof/>
              <w:kern w:val="2"/>
              <w:szCs w:val="24"/>
              <w:lang w:eastAsia="hu-HU"/>
              <w14:ligatures w14:val="standardContextual"/>
            </w:rPr>
          </w:pPr>
          <w:hyperlink w:anchor="_Toc192368886" w:history="1">
            <w:r w:rsidRPr="007D3D54">
              <w:rPr>
                <w:rStyle w:val="Hyperlink"/>
                <w:rFonts w:ascii="Consolas" w:hAnsi="Consolas"/>
                <w:noProof/>
              </w:rPr>
              <w:t>tv.controller.spec.ts</w:t>
            </w:r>
            <w:r>
              <w:rPr>
                <w:noProof/>
                <w:webHidden/>
              </w:rPr>
              <w:tab/>
            </w:r>
            <w:r>
              <w:rPr>
                <w:noProof/>
                <w:webHidden/>
              </w:rPr>
              <w:fldChar w:fldCharType="begin"/>
            </w:r>
            <w:r>
              <w:rPr>
                <w:noProof/>
                <w:webHidden/>
              </w:rPr>
              <w:instrText xml:space="preserve"> PAGEREF _Toc192368886 \h </w:instrText>
            </w:r>
            <w:r>
              <w:rPr>
                <w:noProof/>
                <w:webHidden/>
              </w:rPr>
            </w:r>
            <w:r>
              <w:rPr>
                <w:noProof/>
                <w:webHidden/>
              </w:rPr>
              <w:fldChar w:fldCharType="separate"/>
            </w:r>
            <w:r w:rsidR="0076613F">
              <w:rPr>
                <w:noProof/>
                <w:webHidden/>
              </w:rPr>
              <w:t>49</w:t>
            </w:r>
            <w:r>
              <w:rPr>
                <w:noProof/>
                <w:webHidden/>
              </w:rPr>
              <w:fldChar w:fldCharType="end"/>
            </w:r>
          </w:hyperlink>
        </w:p>
        <w:p w14:paraId="16085CBF" w14:textId="2822FA4C" w:rsidR="00444CA1" w:rsidRDefault="00444CA1">
          <w:pPr>
            <w:pStyle w:val="TOC5"/>
            <w:tabs>
              <w:tab w:val="right" w:leader="dot" w:pos="9019"/>
            </w:tabs>
            <w:rPr>
              <w:noProof/>
              <w:kern w:val="2"/>
              <w:szCs w:val="24"/>
              <w:lang w:eastAsia="hu-HU"/>
              <w14:ligatures w14:val="standardContextual"/>
            </w:rPr>
          </w:pPr>
          <w:hyperlink w:anchor="_Toc192368887" w:history="1">
            <w:r w:rsidRPr="007D3D54">
              <w:rPr>
                <w:rStyle w:val="Hyperlink"/>
                <w:rFonts w:ascii="Consolas" w:hAnsi="Consolas"/>
                <w:noProof/>
              </w:rPr>
              <w:t>user.controller.spec.ts</w:t>
            </w:r>
            <w:r>
              <w:rPr>
                <w:noProof/>
                <w:webHidden/>
              </w:rPr>
              <w:tab/>
            </w:r>
            <w:r>
              <w:rPr>
                <w:noProof/>
                <w:webHidden/>
              </w:rPr>
              <w:fldChar w:fldCharType="begin"/>
            </w:r>
            <w:r>
              <w:rPr>
                <w:noProof/>
                <w:webHidden/>
              </w:rPr>
              <w:instrText xml:space="preserve"> PAGEREF _Toc192368887 \h </w:instrText>
            </w:r>
            <w:r>
              <w:rPr>
                <w:noProof/>
                <w:webHidden/>
              </w:rPr>
            </w:r>
            <w:r>
              <w:rPr>
                <w:noProof/>
                <w:webHidden/>
              </w:rPr>
              <w:fldChar w:fldCharType="separate"/>
            </w:r>
            <w:r w:rsidR="0076613F">
              <w:rPr>
                <w:noProof/>
                <w:webHidden/>
              </w:rPr>
              <w:t>50</w:t>
            </w:r>
            <w:r>
              <w:rPr>
                <w:noProof/>
                <w:webHidden/>
              </w:rPr>
              <w:fldChar w:fldCharType="end"/>
            </w:r>
          </w:hyperlink>
        </w:p>
        <w:p w14:paraId="59DAC442" w14:textId="67F42118" w:rsidR="00444CA1" w:rsidRDefault="00444CA1">
          <w:pPr>
            <w:pStyle w:val="TOC5"/>
            <w:tabs>
              <w:tab w:val="right" w:leader="dot" w:pos="9019"/>
            </w:tabs>
            <w:rPr>
              <w:noProof/>
              <w:kern w:val="2"/>
              <w:szCs w:val="24"/>
              <w:lang w:eastAsia="hu-HU"/>
              <w14:ligatures w14:val="standardContextual"/>
            </w:rPr>
          </w:pPr>
          <w:hyperlink w:anchor="_Toc192368888" w:history="1">
            <w:r w:rsidRPr="007D3D54">
              <w:rPr>
                <w:rStyle w:val="Hyperlink"/>
                <w:rFonts w:ascii="Consolas" w:hAnsi="Consolas"/>
                <w:noProof/>
              </w:rPr>
              <w:t>view.controller.spec.ts</w:t>
            </w:r>
            <w:r>
              <w:rPr>
                <w:noProof/>
                <w:webHidden/>
              </w:rPr>
              <w:tab/>
            </w:r>
            <w:r>
              <w:rPr>
                <w:noProof/>
                <w:webHidden/>
              </w:rPr>
              <w:fldChar w:fldCharType="begin"/>
            </w:r>
            <w:r>
              <w:rPr>
                <w:noProof/>
                <w:webHidden/>
              </w:rPr>
              <w:instrText xml:space="preserve"> PAGEREF _Toc192368888 \h </w:instrText>
            </w:r>
            <w:r>
              <w:rPr>
                <w:noProof/>
                <w:webHidden/>
              </w:rPr>
            </w:r>
            <w:r>
              <w:rPr>
                <w:noProof/>
                <w:webHidden/>
              </w:rPr>
              <w:fldChar w:fldCharType="separate"/>
            </w:r>
            <w:r w:rsidR="0076613F">
              <w:rPr>
                <w:noProof/>
                <w:webHidden/>
              </w:rPr>
              <w:t>52</w:t>
            </w:r>
            <w:r>
              <w:rPr>
                <w:noProof/>
                <w:webHidden/>
              </w:rPr>
              <w:fldChar w:fldCharType="end"/>
            </w:r>
          </w:hyperlink>
        </w:p>
        <w:p w14:paraId="38A7ECA5" w14:textId="5E17CFD5" w:rsidR="00444CA1" w:rsidRDefault="00444CA1">
          <w:pPr>
            <w:pStyle w:val="TOC5"/>
            <w:tabs>
              <w:tab w:val="right" w:leader="dot" w:pos="9019"/>
            </w:tabs>
            <w:rPr>
              <w:noProof/>
              <w:kern w:val="2"/>
              <w:szCs w:val="24"/>
              <w:lang w:eastAsia="hu-HU"/>
              <w14:ligatures w14:val="standardContextual"/>
            </w:rPr>
          </w:pPr>
          <w:hyperlink w:anchor="_Toc192368889" w:history="1">
            <w:r w:rsidRPr="007D3D54">
              <w:rPr>
                <w:rStyle w:val="Hyperlink"/>
                <w:rFonts w:ascii="Consolas" w:hAnsi="Consolas"/>
                <w:noProof/>
              </w:rPr>
              <w:t>votes.controller.spec.ts</w:t>
            </w:r>
            <w:r>
              <w:rPr>
                <w:noProof/>
                <w:webHidden/>
              </w:rPr>
              <w:tab/>
            </w:r>
            <w:r>
              <w:rPr>
                <w:noProof/>
                <w:webHidden/>
              </w:rPr>
              <w:fldChar w:fldCharType="begin"/>
            </w:r>
            <w:r>
              <w:rPr>
                <w:noProof/>
                <w:webHidden/>
              </w:rPr>
              <w:instrText xml:space="preserve"> PAGEREF _Toc192368889 \h </w:instrText>
            </w:r>
            <w:r>
              <w:rPr>
                <w:noProof/>
                <w:webHidden/>
              </w:rPr>
            </w:r>
            <w:r>
              <w:rPr>
                <w:noProof/>
                <w:webHidden/>
              </w:rPr>
              <w:fldChar w:fldCharType="separate"/>
            </w:r>
            <w:r w:rsidR="0076613F">
              <w:rPr>
                <w:noProof/>
                <w:webHidden/>
              </w:rPr>
              <w:t>53</w:t>
            </w:r>
            <w:r>
              <w:rPr>
                <w:noProof/>
                <w:webHidden/>
              </w:rPr>
              <w:fldChar w:fldCharType="end"/>
            </w:r>
          </w:hyperlink>
        </w:p>
        <w:p w14:paraId="1D2E5986" w14:textId="05A267F1" w:rsidR="00444CA1" w:rsidRDefault="00444CA1">
          <w:pPr>
            <w:pStyle w:val="TOC5"/>
            <w:tabs>
              <w:tab w:val="right" w:leader="dot" w:pos="9019"/>
            </w:tabs>
            <w:rPr>
              <w:noProof/>
              <w:kern w:val="2"/>
              <w:szCs w:val="24"/>
              <w:lang w:eastAsia="hu-HU"/>
              <w14:ligatures w14:val="standardContextual"/>
            </w:rPr>
          </w:pPr>
          <w:hyperlink w:anchor="_Toc192368890" w:history="1">
            <w:r w:rsidRPr="007D3D54">
              <w:rPr>
                <w:rStyle w:val="Hyperlink"/>
                <w:rFonts w:ascii="Consolas" w:hAnsi="Consolas"/>
                <w:noProof/>
              </w:rPr>
              <w:t>voting.sessions.controller.spec.ts</w:t>
            </w:r>
            <w:r>
              <w:rPr>
                <w:noProof/>
                <w:webHidden/>
              </w:rPr>
              <w:tab/>
            </w:r>
            <w:r>
              <w:rPr>
                <w:noProof/>
                <w:webHidden/>
              </w:rPr>
              <w:fldChar w:fldCharType="begin"/>
            </w:r>
            <w:r>
              <w:rPr>
                <w:noProof/>
                <w:webHidden/>
              </w:rPr>
              <w:instrText xml:space="preserve"> PAGEREF _Toc192368890 \h </w:instrText>
            </w:r>
            <w:r>
              <w:rPr>
                <w:noProof/>
                <w:webHidden/>
              </w:rPr>
            </w:r>
            <w:r>
              <w:rPr>
                <w:noProof/>
                <w:webHidden/>
              </w:rPr>
              <w:fldChar w:fldCharType="separate"/>
            </w:r>
            <w:r w:rsidR="0076613F">
              <w:rPr>
                <w:noProof/>
                <w:webHidden/>
              </w:rPr>
              <w:t>54</w:t>
            </w:r>
            <w:r>
              <w:rPr>
                <w:noProof/>
                <w:webHidden/>
              </w:rPr>
              <w:fldChar w:fldCharType="end"/>
            </w:r>
          </w:hyperlink>
        </w:p>
        <w:p w14:paraId="162D2C85" w14:textId="66048E39" w:rsidR="00444CA1" w:rsidRDefault="00444CA1">
          <w:pPr>
            <w:pStyle w:val="TOC5"/>
            <w:tabs>
              <w:tab w:val="right" w:leader="dot" w:pos="9019"/>
            </w:tabs>
            <w:rPr>
              <w:noProof/>
              <w:kern w:val="2"/>
              <w:szCs w:val="24"/>
              <w:lang w:eastAsia="hu-HU"/>
              <w14:ligatures w14:val="standardContextual"/>
            </w:rPr>
          </w:pPr>
          <w:hyperlink w:anchor="_Toc192368891" w:history="1">
            <w:r w:rsidRPr="007D3D54">
              <w:rPr>
                <w:rStyle w:val="Hyperlink"/>
                <w:rFonts w:ascii="Consolas" w:hAnsi="Consolas"/>
                <w:noProof/>
              </w:rPr>
              <w:t>snipper.controller.spec.ts</w:t>
            </w:r>
            <w:r>
              <w:rPr>
                <w:noProof/>
                <w:webHidden/>
              </w:rPr>
              <w:tab/>
            </w:r>
            <w:r>
              <w:rPr>
                <w:noProof/>
                <w:webHidden/>
              </w:rPr>
              <w:fldChar w:fldCharType="begin"/>
            </w:r>
            <w:r>
              <w:rPr>
                <w:noProof/>
                <w:webHidden/>
              </w:rPr>
              <w:instrText xml:space="preserve"> PAGEREF _Toc192368891 \h </w:instrText>
            </w:r>
            <w:r>
              <w:rPr>
                <w:noProof/>
                <w:webHidden/>
              </w:rPr>
            </w:r>
            <w:r>
              <w:rPr>
                <w:noProof/>
                <w:webHidden/>
              </w:rPr>
              <w:fldChar w:fldCharType="separate"/>
            </w:r>
            <w:r w:rsidR="0076613F">
              <w:rPr>
                <w:noProof/>
                <w:webHidden/>
              </w:rPr>
              <w:t>58</w:t>
            </w:r>
            <w:r>
              <w:rPr>
                <w:noProof/>
                <w:webHidden/>
              </w:rPr>
              <w:fldChar w:fldCharType="end"/>
            </w:r>
          </w:hyperlink>
        </w:p>
        <w:p w14:paraId="5E119EB1" w14:textId="08FD2974" w:rsidR="00444CA1" w:rsidRDefault="00444CA1">
          <w:pPr>
            <w:pStyle w:val="TOC4"/>
            <w:tabs>
              <w:tab w:val="right" w:leader="dot" w:pos="9019"/>
            </w:tabs>
            <w:rPr>
              <w:noProof/>
              <w:kern w:val="2"/>
              <w:szCs w:val="24"/>
              <w:lang w:eastAsia="hu-HU"/>
              <w14:ligatures w14:val="standardContextual"/>
            </w:rPr>
          </w:pPr>
          <w:hyperlink w:anchor="_Toc192368892" w:history="1">
            <w:r w:rsidRPr="007D3D54">
              <w:rPr>
                <w:rStyle w:val="Hyperlink"/>
                <w:noProof/>
              </w:rPr>
              <w:t>Backend Service Tesztelés</w:t>
            </w:r>
            <w:r>
              <w:rPr>
                <w:noProof/>
                <w:webHidden/>
              </w:rPr>
              <w:tab/>
            </w:r>
            <w:r>
              <w:rPr>
                <w:noProof/>
                <w:webHidden/>
              </w:rPr>
              <w:fldChar w:fldCharType="begin"/>
            </w:r>
            <w:r>
              <w:rPr>
                <w:noProof/>
                <w:webHidden/>
              </w:rPr>
              <w:instrText xml:space="preserve"> PAGEREF _Toc192368892 \h </w:instrText>
            </w:r>
            <w:r>
              <w:rPr>
                <w:noProof/>
                <w:webHidden/>
              </w:rPr>
            </w:r>
            <w:r>
              <w:rPr>
                <w:noProof/>
                <w:webHidden/>
              </w:rPr>
              <w:fldChar w:fldCharType="separate"/>
            </w:r>
            <w:r w:rsidR="0076613F">
              <w:rPr>
                <w:noProof/>
                <w:webHidden/>
              </w:rPr>
              <w:t>59</w:t>
            </w:r>
            <w:r>
              <w:rPr>
                <w:noProof/>
                <w:webHidden/>
              </w:rPr>
              <w:fldChar w:fldCharType="end"/>
            </w:r>
          </w:hyperlink>
        </w:p>
        <w:p w14:paraId="6501C4DD" w14:textId="7BFA9162" w:rsidR="00444CA1" w:rsidRDefault="00444CA1">
          <w:pPr>
            <w:pStyle w:val="TOC5"/>
            <w:tabs>
              <w:tab w:val="right" w:leader="dot" w:pos="9019"/>
            </w:tabs>
            <w:rPr>
              <w:noProof/>
              <w:kern w:val="2"/>
              <w:szCs w:val="24"/>
              <w:lang w:eastAsia="hu-HU"/>
              <w14:ligatures w14:val="standardContextual"/>
            </w:rPr>
          </w:pPr>
          <w:hyperlink w:anchor="_Toc192368893" w:history="1">
            <w:r w:rsidRPr="007D3D54">
              <w:rPr>
                <w:rStyle w:val="Hyperlink"/>
                <w:rFonts w:ascii="Consolas" w:hAnsi="Consolas"/>
                <w:noProof/>
              </w:rPr>
              <w:t>app.service.spec.ts</w:t>
            </w:r>
            <w:r>
              <w:rPr>
                <w:noProof/>
                <w:webHidden/>
              </w:rPr>
              <w:tab/>
            </w:r>
            <w:r>
              <w:rPr>
                <w:noProof/>
                <w:webHidden/>
              </w:rPr>
              <w:fldChar w:fldCharType="begin"/>
            </w:r>
            <w:r>
              <w:rPr>
                <w:noProof/>
                <w:webHidden/>
              </w:rPr>
              <w:instrText xml:space="preserve"> PAGEREF _Toc192368893 \h </w:instrText>
            </w:r>
            <w:r>
              <w:rPr>
                <w:noProof/>
                <w:webHidden/>
              </w:rPr>
            </w:r>
            <w:r>
              <w:rPr>
                <w:noProof/>
                <w:webHidden/>
              </w:rPr>
              <w:fldChar w:fldCharType="separate"/>
            </w:r>
            <w:r w:rsidR="0076613F">
              <w:rPr>
                <w:noProof/>
                <w:webHidden/>
              </w:rPr>
              <w:t>59</w:t>
            </w:r>
            <w:r>
              <w:rPr>
                <w:noProof/>
                <w:webHidden/>
              </w:rPr>
              <w:fldChar w:fldCharType="end"/>
            </w:r>
          </w:hyperlink>
        </w:p>
        <w:p w14:paraId="0FEA46F4" w14:textId="121A3250" w:rsidR="00444CA1" w:rsidRDefault="00444CA1">
          <w:pPr>
            <w:pStyle w:val="TOC5"/>
            <w:tabs>
              <w:tab w:val="right" w:leader="dot" w:pos="9019"/>
            </w:tabs>
            <w:rPr>
              <w:noProof/>
              <w:kern w:val="2"/>
              <w:szCs w:val="24"/>
              <w:lang w:eastAsia="hu-HU"/>
              <w14:ligatures w14:val="standardContextual"/>
            </w:rPr>
          </w:pPr>
          <w:hyperlink w:anchor="_Toc192368894" w:history="1">
            <w:r w:rsidRPr="007D3D54">
              <w:rPr>
                <w:rStyle w:val="Hyperlink"/>
                <w:rFonts w:ascii="Consolas" w:hAnsi="Consolas"/>
                <w:noProof/>
              </w:rPr>
              <w:t>auth.service.spec.ts</w:t>
            </w:r>
            <w:r>
              <w:rPr>
                <w:noProof/>
                <w:webHidden/>
              </w:rPr>
              <w:tab/>
            </w:r>
            <w:r>
              <w:rPr>
                <w:noProof/>
                <w:webHidden/>
              </w:rPr>
              <w:fldChar w:fldCharType="begin"/>
            </w:r>
            <w:r>
              <w:rPr>
                <w:noProof/>
                <w:webHidden/>
              </w:rPr>
              <w:instrText xml:space="preserve"> PAGEREF _Toc192368894 \h </w:instrText>
            </w:r>
            <w:r>
              <w:rPr>
                <w:noProof/>
                <w:webHidden/>
              </w:rPr>
            </w:r>
            <w:r>
              <w:rPr>
                <w:noProof/>
                <w:webHidden/>
              </w:rPr>
              <w:fldChar w:fldCharType="separate"/>
            </w:r>
            <w:r w:rsidR="0076613F">
              <w:rPr>
                <w:noProof/>
                <w:webHidden/>
              </w:rPr>
              <w:t>59</w:t>
            </w:r>
            <w:r>
              <w:rPr>
                <w:noProof/>
                <w:webHidden/>
              </w:rPr>
              <w:fldChar w:fldCharType="end"/>
            </w:r>
          </w:hyperlink>
        </w:p>
        <w:p w14:paraId="29B0AB00" w14:textId="79F3C372" w:rsidR="00444CA1" w:rsidRDefault="00444CA1">
          <w:pPr>
            <w:pStyle w:val="TOC5"/>
            <w:tabs>
              <w:tab w:val="right" w:leader="dot" w:pos="9019"/>
            </w:tabs>
            <w:rPr>
              <w:noProof/>
              <w:kern w:val="2"/>
              <w:szCs w:val="24"/>
              <w:lang w:eastAsia="hu-HU"/>
              <w14:ligatures w14:val="standardContextual"/>
            </w:rPr>
          </w:pPr>
          <w:hyperlink w:anchor="_Toc192368895" w:history="1">
            <w:r w:rsidRPr="007D3D54">
              <w:rPr>
                <w:rStyle w:val="Hyperlink"/>
                <w:rFonts w:ascii="Consolas" w:hAnsi="Consolas"/>
                <w:noProof/>
              </w:rPr>
              <w:t>pending.songs.service.spec.ts</w:t>
            </w:r>
            <w:r>
              <w:rPr>
                <w:noProof/>
                <w:webHidden/>
              </w:rPr>
              <w:tab/>
            </w:r>
            <w:r>
              <w:rPr>
                <w:noProof/>
                <w:webHidden/>
              </w:rPr>
              <w:fldChar w:fldCharType="begin"/>
            </w:r>
            <w:r>
              <w:rPr>
                <w:noProof/>
                <w:webHidden/>
              </w:rPr>
              <w:instrText xml:space="preserve"> PAGEREF _Toc192368895 \h </w:instrText>
            </w:r>
            <w:r>
              <w:rPr>
                <w:noProof/>
                <w:webHidden/>
              </w:rPr>
            </w:r>
            <w:r>
              <w:rPr>
                <w:noProof/>
                <w:webHidden/>
              </w:rPr>
              <w:fldChar w:fldCharType="separate"/>
            </w:r>
            <w:r w:rsidR="0076613F">
              <w:rPr>
                <w:noProof/>
                <w:webHidden/>
              </w:rPr>
              <w:t>63</w:t>
            </w:r>
            <w:r>
              <w:rPr>
                <w:noProof/>
                <w:webHidden/>
              </w:rPr>
              <w:fldChar w:fldCharType="end"/>
            </w:r>
          </w:hyperlink>
        </w:p>
        <w:p w14:paraId="799CE6DA" w14:textId="20EA16CE" w:rsidR="00444CA1" w:rsidRDefault="00444CA1">
          <w:pPr>
            <w:pStyle w:val="TOC5"/>
            <w:tabs>
              <w:tab w:val="right" w:leader="dot" w:pos="9019"/>
            </w:tabs>
            <w:rPr>
              <w:noProof/>
              <w:kern w:val="2"/>
              <w:szCs w:val="24"/>
              <w:lang w:eastAsia="hu-HU"/>
              <w14:ligatures w14:val="standardContextual"/>
            </w:rPr>
          </w:pPr>
          <w:hyperlink w:anchor="_Toc192368896" w:history="1">
            <w:r w:rsidRPr="007D3D54">
              <w:rPr>
                <w:rStyle w:val="Hyperlink"/>
                <w:rFonts w:ascii="Consolas" w:hAnsi="Consolas"/>
                <w:noProof/>
              </w:rPr>
              <w:t>songs.service.spec.ts</w:t>
            </w:r>
            <w:r>
              <w:rPr>
                <w:noProof/>
                <w:webHidden/>
              </w:rPr>
              <w:tab/>
            </w:r>
            <w:r>
              <w:rPr>
                <w:noProof/>
                <w:webHidden/>
              </w:rPr>
              <w:fldChar w:fldCharType="begin"/>
            </w:r>
            <w:r>
              <w:rPr>
                <w:noProof/>
                <w:webHidden/>
              </w:rPr>
              <w:instrText xml:space="preserve"> PAGEREF _Toc192368896 \h </w:instrText>
            </w:r>
            <w:r>
              <w:rPr>
                <w:noProof/>
                <w:webHidden/>
              </w:rPr>
            </w:r>
            <w:r>
              <w:rPr>
                <w:noProof/>
                <w:webHidden/>
              </w:rPr>
              <w:fldChar w:fldCharType="separate"/>
            </w:r>
            <w:r w:rsidR="0076613F">
              <w:rPr>
                <w:noProof/>
                <w:webHidden/>
              </w:rPr>
              <w:t>69</w:t>
            </w:r>
            <w:r>
              <w:rPr>
                <w:noProof/>
                <w:webHidden/>
              </w:rPr>
              <w:fldChar w:fldCharType="end"/>
            </w:r>
          </w:hyperlink>
        </w:p>
        <w:p w14:paraId="135140D2" w14:textId="082EA162" w:rsidR="00444CA1" w:rsidRDefault="00444CA1">
          <w:pPr>
            <w:pStyle w:val="TOC5"/>
            <w:tabs>
              <w:tab w:val="right" w:leader="dot" w:pos="9019"/>
            </w:tabs>
            <w:rPr>
              <w:noProof/>
              <w:kern w:val="2"/>
              <w:szCs w:val="24"/>
              <w:lang w:eastAsia="hu-HU"/>
              <w14:ligatures w14:val="standardContextual"/>
            </w:rPr>
          </w:pPr>
          <w:hyperlink w:anchor="_Toc192368897" w:history="1">
            <w:r w:rsidRPr="007D3D54">
              <w:rPr>
                <w:rStyle w:val="Hyperlink"/>
                <w:rFonts w:ascii="Consolas" w:hAnsi="Consolas"/>
                <w:noProof/>
              </w:rPr>
              <w:t>tv.service.spec.ts</w:t>
            </w:r>
            <w:r>
              <w:rPr>
                <w:noProof/>
                <w:webHidden/>
              </w:rPr>
              <w:tab/>
            </w:r>
            <w:r>
              <w:rPr>
                <w:noProof/>
                <w:webHidden/>
              </w:rPr>
              <w:fldChar w:fldCharType="begin"/>
            </w:r>
            <w:r>
              <w:rPr>
                <w:noProof/>
                <w:webHidden/>
              </w:rPr>
              <w:instrText xml:space="preserve"> PAGEREF _Toc192368897 \h </w:instrText>
            </w:r>
            <w:r>
              <w:rPr>
                <w:noProof/>
                <w:webHidden/>
              </w:rPr>
            </w:r>
            <w:r>
              <w:rPr>
                <w:noProof/>
                <w:webHidden/>
              </w:rPr>
              <w:fldChar w:fldCharType="separate"/>
            </w:r>
            <w:r w:rsidR="0076613F">
              <w:rPr>
                <w:noProof/>
                <w:webHidden/>
              </w:rPr>
              <w:t>86</w:t>
            </w:r>
            <w:r>
              <w:rPr>
                <w:noProof/>
                <w:webHidden/>
              </w:rPr>
              <w:fldChar w:fldCharType="end"/>
            </w:r>
          </w:hyperlink>
        </w:p>
        <w:p w14:paraId="2F306313" w14:textId="7AE6AB30" w:rsidR="00444CA1" w:rsidRDefault="00444CA1">
          <w:pPr>
            <w:pStyle w:val="TOC5"/>
            <w:tabs>
              <w:tab w:val="right" w:leader="dot" w:pos="9019"/>
            </w:tabs>
            <w:rPr>
              <w:noProof/>
              <w:kern w:val="2"/>
              <w:szCs w:val="24"/>
              <w:lang w:eastAsia="hu-HU"/>
              <w14:ligatures w14:val="standardContextual"/>
            </w:rPr>
          </w:pPr>
          <w:hyperlink w:anchor="_Toc192368898" w:history="1">
            <w:r w:rsidRPr="007D3D54">
              <w:rPr>
                <w:rStyle w:val="Hyperlink"/>
                <w:rFonts w:ascii="Consolas" w:hAnsi="Consolas"/>
                <w:noProof/>
              </w:rPr>
              <w:t>user.service.spec.ts</w:t>
            </w:r>
            <w:r>
              <w:rPr>
                <w:noProof/>
                <w:webHidden/>
              </w:rPr>
              <w:tab/>
            </w:r>
            <w:r>
              <w:rPr>
                <w:noProof/>
                <w:webHidden/>
              </w:rPr>
              <w:fldChar w:fldCharType="begin"/>
            </w:r>
            <w:r>
              <w:rPr>
                <w:noProof/>
                <w:webHidden/>
              </w:rPr>
              <w:instrText xml:space="preserve"> PAGEREF _Toc192368898 \h </w:instrText>
            </w:r>
            <w:r>
              <w:rPr>
                <w:noProof/>
                <w:webHidden/>
              </w:rPr>
            </w:r>
            <w:r>
              <w:rPr>
                <w:noProof/>
                <w:webHidden/>
              </w:rPr>
              <w:fldChar w:fldCharType="separate"/>
            </w:r>
            <w:r w:rsidR="0076613F">
              <w:rPr>
                <w:noProof/>
                <w:webHidden/>
              </w:rPr>
              <w:t>90</w:t>
            </w:r>
            <w:r>
              <w:rPr>
                <w:noProof/>
                <w:webHidden/>
              </w:rPr>
              <w:fldChar w:fldCharType="end"/>
            </w:r>
          </w:hyperlink>
        </w:p>
        <w:p w14:paraId="6E559EE0" w14:textId="4FF182C6" w:rsidR="00444CA1" w:rsidRDefault="00444CA1">
          <w:pPr>
            <w:pStyle w:val="TOC5"/>
            <w:tabs>
              <w:tab w:val="right" w:leader="dot" w:pos="9019"/>
            </w:tabs>
            <w:rPr>
              <w:noProof/>
              <w:kern w:val="2"/>
              <w:szCs w:val="24"/>
              <w:lang w:eastAsia="hu-HU"/>
              <w14:ligatures w14:val="standardContextual"/>
            </w:rPr>
          </w:pPr>
          <w:hyperlink w:anchor="_Toc192368899" w:history="1">
            <w:r w:rsidRPr="007D3D54">
              <w:rPr>
                <w:rStyle w:val="Hyperlink"/>
                <w:rFonts w:ascii="Consolas" w:hAnsi="Consolas"/>
                <w:noProof/>
              </w:rPr>
              <w:t>view.service.spec.ts</w:t>
            </w:r>
            <w:r>
              <w:rPr>
                <w:noProof/>
                <w:webHidden/>
              </w:rPr>
              <w:tab/>
            </w:r>
            <w:r>
              <w:rPr>
                <w:noProof/>
                <w:webHidden/>
              </w:rPr>
              <w:fldChar w:fldCharType="begin"/>
            </w:r>
            <w:r>
              <w:rPr>
                <w:noProof/>
                <w:webHidden/>
              </w:rPr>
              <w:instrText xml:space="preserve"> PAGEREF _Toc192368899 \h </w:instrText>
            </w:r>
            <w:r>
              <w:rPr>
                <w:noProof/>
                <w:webHidden/>
              </w:rPr>
            </w:r>
            <w:r>
              <w:rPr>
                <w:noProof/>
                <w:webHidden/>
              </w:rPr>
              <w:fldChar w:fldCharType="separate"/>
            </w:r>
            <w:r w:rsidR="0076613F">
              <w:rPr>
                <w:noProof/>
                <w:webHidden/>
              </w:rPr>
              <w:t>99</w:t>
            </w:r>
            <w:r>
              <w:rPr>
                <w:noProof/>
                <w:webHidden/>
              </w:rPr>
              <w:fldChar w:fldCharType="end"/>
            </w:r>
          </w:hyperlink>
        </w:p>
        <w:p w14:paraId="65BCE272" w14:textId="5AEDA37A" w:rsidR="00444CA1" w:rsidRDefault="00444CA1">
          <w:pPr>
            <w:pStyle w:val="TOC5"/>
            <w:tabs>
              <w:tab w:val="right" w:leader="dot" w:pos="9019"/>
            </w:tabs>
            <w:rPr>
              <w:noProof/>
              <w:kern w:val="2"/>
              <w:szCs w:val="24"/>
              <w:lang w:eastAsia="hu-HU"/>
              <w14:ligatures w14:val="standardContextual"/>
            </w:rPr>
          </w:pPr>
          <w:hyperlink w:anchor="_Toc192368900" w:history="1">
            <w:r w:rsidRPr="007D3D54">
              <w:rPr>
                <w:rStyle w:val="Hyperlink"/>
                <w:rFonts w:ascii="Consolas" w:hAnsi="Consolas"/>
                <w:noProof/>
              </w:rPr>
              <w:t>votes.service.spec.ts</w:t>
            </w:r>
            <w:r>
              <w:rPr>
                <w:noProof/>
                <w:webHidden/>
              </w:rPr>
              <w:tab/>
            </w:r>
            <w:r>
              <w:rPr>
                <w:noProof/>
                <w:webHidden/>
              </w:rPr>
              <w:fldChar w:fldCharType="begin"/>
            </w:r>
            <w:r>
              <w:rPr>
                <w:noProof/>
                <w:webHidden/>
              </w:rPr>
              <w:instrText xml:space="preserve"> PAGEREF _Toc192368900 \h </w:instrText>
            </w:r>
            <w:r>
              <w:rPr>
                <w:noProof/>
                <w:webHidden/>
              </w:rPr>
            </w:r>
            <w:r>
              <w:rPr>
                <w:noProof/>
                <w:webHidden/>
              </w:rPr>
              <w:fldChar w:fldCharType="separate"/>
            </w:r>
            <w:r w:rsidR="0076613F">
              <w:rPr>
                <w:noProof/>
                <w:webHidden/>
              </w:rPr>
              <w:t>101</w:t>
            </w:r>
            <w:r>
              <w:rPr>
                <w:noProof/>
                <w:webHidden/>
              </w:rPr>
              <w:fldChar w:fldCharType="end"/>
            </w:r>
          </w:hyperlink>
        </w:p>
        <w:p w14:paraId="1A481EFC" w14:textId="07D8C5E1" w:rsidR="00444CA1" w:rsidRDefault="00444CA1">
          <w:pPr>
            <w:pStyle w:val="TOC5"/>
            <w:tabs>
              <w:tab w:val="right" w:leader="dot" w:pos="9019"/>
            </w:tabs>
            <w:rPr>
              <w:noProof/>
              <w:kern w:val="2"/>
              <w:szCs w:val="24"/>
              <w:lang w:eastAsia="hu-HU"/>
              <w14:ligatures w14:val="standardContextual"/>
            </w:rPr>
          </w:pPr>
          <w:hyperlink w:anchor="_Toc192368901" w:history="1">
            <w:r w:rsidRPr="007D3D54">
              <w:rPr>
                <w:rStyle w:val="Hyperlink"/>
                <w:rFonts w:ascii="Consolas" w:hAnsi="Consolas"/>
                <w:noProof/>
              </w:rPr>
              <w:t>voting.sessions.service.spec.ts</w:t>
            </w:r>
            <w:r>
              <w:rPr>
                <w:noProof/>
                <w:webHidden/>
              </w:rPr>
              <w:tab/>
            </w:r>
            <w:r>
              <w:rPr>
                <w:noProof/>
                <w:webHidden/>
              </w:rPr>
              <w:fldChar w:fldCharType="begin"/>
            </w:r>
            <w:r>
              <w:rPr>
                <w:noProof/>
                <w:webHidden/>
              </w:rPr>
              <w:instrText xml:space="preserve"> PAGEREF _Toc192368901 \h </w:instrText>
            </w:r>
            <w:r>
              <w:rPr>
                <w:noProof/>
                <w:webHidden/>
              </w:rPr>
            </w:r>
            <w:r>
              <w:rPr>
                <w:noProof/>
                <w:webHidden/>
              </w:rPr>
              <w:fldChar w:fldCharType="separate"/>
            </w:r>
            <w:r w:rsidR="0076613F">
              <w:rPr>
                <w:noProof/>
                <w:webHidden/>
              </w:rPr>
              <w:t>109</w:t>
            </w:r>
            <w:r>
              <w:rPr>
                <w:noProof/>
                <w:webHidden/>
              </w:rPr>
              <w:fldChar w:fldCharType="end"/>
            </w:r>
          </w:hyperlink>
        </w:p>
        <w:p w14:paraId="5BD96EC7" w14:textId="0DF8CA53" w:rsidR="00444CA1" w:rsidRDefault="00444CA1">
          <w:pPr>
            <w:pStyle w:val="TOC5"/>
            <w:tabs>
              <w:tab w:val="right" w:leader="dot" w:pos="9019"/>
            </w:tabs>
            <w:rPr>
              <w:noProof/>
              <w:kern w:val="2"/>
              <w:szCs w:val="24"/>
              <w:lang w:eastAsia="hu-HU"/>
              <w14:ligatures w14:val="standardContextual"/>
            </w:rPr>
          </w:pPr>
          <w:hyperlink w:anchor="_Toc192368902" w:history="1">
            <w:r w:rsidRPr="007D3D54">
              <w:rPr>
                <w:rStyle w:val="Hyperlink"/>
                <w:rFonts w:ascii="Consolas" w:hAnsi="Consolas"/>
                <w:noProof/>
              </w:rPr>
              <w:t>snipper.service.spec.ts</w:t>
            </w:r>
            <w:r>
              <w:rPr>
                <w:noProof/>
                <w:webHidden/>
              </w:rPr>
              <w:tab/>
            </w:r>
            <w:r>
              <w:rPr>
                <w:noProof/>
                <w:webHidden/>
              </w:rPr>
              <w:fldChar w:fldCharType="begin"/>
            </w:r>
            <w:r>
              <w:rPr>
                <w:noProof/>
                <w:webHidden/>
              </w:rPr>
              <w:instrText xml:space="preserve"> PAGEREF _Toc192368902 \h </w:instrText>
            </w:r>
            <w:r>
              <w:rPr>
                <w:noProof/>
                <w:webHidden/>
              </w:rPr>
            </w:r>
            <w:r>
              <w:rPr>
                <w:noProof/>
                <w:webHidden/>
              </w:rPr>
              <w:fldChar w:fldCharType="separate"/>
            </w:r>
            <w:r w:rsidR="0076613F">
              <w:rPr>
                <w:noProof/>
                <w:webHidden/>
              </w:rPr>
              <w:t>117</w:t>
            </w:r>
            <w:r>
              <w:rPr>
                <w:noProof/>
                <w:webHidden/>
              </w:rPr>
              <w:fldChar w:fldCharType="end"/>
            </w:r>
          </w:hyperlink>
        </w:p>
        <w:p w14:paraId="3F7BC234" w14:textId="0D5B1BD9" w:rsidR="00444CA1" w:rsidRDefault="00444CA1">
          <w:pPr>
            <w:pStyle w:val="TOC4"/>
            <w:tabs>
              <w:tab w:val="right" w:leader="dot" w:pos="9019"/>
            </w:tabs>
            <w:rPr>
              <w:noProof/>
              <w:kern w:val="2"/>
              <w:szCs w:val="24"/>
              <w:lang w:eastAsia="hu-HU"/>
              <w14:ligatures w14:val="standardContextual"/>
            </w:rPr>
          </w:pPr>
          <w:hyperlink w:anchor="_Toc192368903" w:history="1">
            <w:r w:rsidRPr="007D3D54">
              <w:rPr>
                <w:rStyle w:val="Hyperlink"/>
                <w:noProof/>
              </w:rPr>
              <w:t>Backend Pipe Tesztelés</w:t>
            </w:r>
            <w:r>
              <w:rPr>
                <w:noProof/>
                <w:webHidden/>
              </w:rPr>
              <w:tab/>
            </w:r>
            <w:r>
              <w:rPr>
                <w:noProof/>
                <w:webHidden/>
              </w:rPr>
              <w:fldChar w:fldCharType="begin"/>
            </w:r>
            <w:r>
              <w:rPr>
                <w:noProof/>
                <w:webHidden/>
              </w:rPr>
              <w:instrText xml:space="preserve"> PAGEREF _Toc192368903 \h </w:instrText>
            </w:r>
            <w:r>
              <w:rPr>
                <w:noProof/>
                <w:webHidden/>
              </w:rPr>
            </w:r>
            <w:r>
              <w:rPr>
                <w:noProof/>
                <w:webHidden/>
              </w:rPr>
              <w:fldChar w:fldCharType="separate"/>
            </w:r>
            <w:r w:rsidR="0076613F">
              <w:rPr>
                <w:noProof/>
                <w:webHidden/>
              </w:rPr>
              <w:t>121</w:t>
            </w:r>
            <w:r>
              <w:rPr>
                <w:noProof/>
                <w:webHidden/>
              </w:rPr>
              <w:fldChar w:fldCharType="end"/>
            </w:r>
          </w:hyperlink>
        </w:p>
        <w:p w14:paraId="09D60CAD" w14:textId="1735DD63" w:rsidR="00444CA1" w:rsidRDefault="00444CA1">
          <w:pPr>
            <w:pStyle w:val="TOC5"/>
            <w:tabs>
              <w:tab w:val="right" w:leader="dot" w:pos="9019"/>
            </w:tabs>
            <w:rPr>
              <w:noProof/>
              <w:kern w:val="2"/>
              <w:szCs w:val="24"/>
              <w:lang w:eastAsia="hu-HU"/>
              <w14:ligatures w14:val="standardContextual"/>
            </w:rPr>
          </w:pPr>
          <w:hyperlink w:anchor="_Toc192368904" w:history="1">
            <w:r w:rsidRPr="007D3D54">
              <w:rPr>
                <w:rStyle w:val="Hyperlink"/>
                <w:rFonts w:ascii="Consolas" w:hAnsi="Consolas"/>
                <w:noProof/>
              </w:rPr>
              <w:t>audio.length.validation.pipe.service.spec.ts</w:t>
            </w:r>
            <w:r>
              <w:rPr>
                <w:noProof/>
                <w:webHidden/>
              </w:rPr>
              <w:tab/>
            </w:r>
            <w:r>
              <w:rPr>
                <w:noProof/>
                <w:webHidden/>
              </w:rPr>
              <w:fldChar w:fldCharType="begin"/>
            </w:r>
            <w:r>
              <w:rPr>
                <w:noProof/>
                <w:webHidden/>
              </w:rPr>
              <w:instrText xml:space="preserve"> PAGEREF _Toc192368904 \h </w:instrText>
            </w:r>
            <w:r>
              <w:rPr>
                <w:noProof/>
                <w:webHidden/>
              </w:rPr>
            </w:r>
            <w:r>
              <w:rPr>
                <w:noProof/>
                <w:webHidden/>
              </w:rPr>
              <w:fldChar w:fldCharType="separate"/>
            </w:r>
            <w:r w:rsidR="0076613F">
              <w:rPr>
                <w:noProof/>
                <w:webHidden/>
              </w:rPr>
              <w:t>121</w:t>
            </w:r>
            <w:r>
              <w:rPr>
                <w:noProof/>
                <w:webHidden/>
              </w:rPr>
              <w:fldChar w:fldCharType="end"/>
            </w:r>
          </w:hyperlink>
        </w:p>
        <w:p w14:paraId="73B0FCC5" w14:textId="6F155A9C" w:rsidR="00444CA1" w:rsidRDefault="00444CA1">
          <w:pPr>
            <w:pStyle w:val="TOC4"/>
            <w:tabs>
              <w:tab w:val="right" w:leader="dot" w:pos="9019"/>
            </w:tabs>
            <w:rPr>
              <w:noProof/>
              <w:kern w:val="2"/>
              <w:szCs w:val="24"/>
              <w:lang w:eastAsia="hu-HU"/>
              <w14:ligatures w14:val="standardContextual"/>
            </w:rPr>
          </w:pPr>
          <w:hyperlink w:anchor="_Toc192368905" w:history="1">
            <w:r w:rsidRPr="007D3D54">
              <w:rPr>
                <w:rStyle w:val="Hyperlink"/>
                <w:noProof/>
              </w:rPr>
              <w:t>Backend Guard Tesztelés</w:t>
            </w:r>
            <w:r>
              <w:rPr>
                <w:noProof/>
                <w:webHidden/>
              </w:rPr>
              <w:tab/>
            </w:r>
            <w:r>
              <w:rPr>
                <w:noProof/>
                <w:webHidden/>
              </w:rPr>
              <w:fldChar w:fldCharType="begin"/>
            </w:r>
            <w:r>
              <w:rPr>
                <w:noProof/>
                <w:webHidden/>
              </w:rPr>
              <w:instrText xml:space="preserve"> PAGEREF _Toc192368905 \h </w:instrText>
            </w:r>
            <w:r>
              <w:rPr>
                <w:noProof/>
                <w:webHidden/>
              </w:rPr>
            </w:r>
            <w:r>
              <w:rPr>
                <w:noProof/>
                <w:webHidden/>
              </w:rPr>
              <w:fldChar w:fldCharType="separate"/>
            </w:r>
            <w:r w:rsidR="0076613F">
              <w:rPr>
                <w:noProof/>
                <w:webHidden/>
              </w:rPr>
              <w:t>124</w:t>
            </w:r>
            <w:r>
              <w:rPr>
                <w:noProof/>
                <w:webHidden/>
              </w:rPr>
              <w:fldChar w:fldCharType="end"/>
            </w:r>
          </w:hyperlink>
        </w:p>
        <w:p w14:paraId="67DE0D0C" w14:textId="7F032B4F" w:rsidR="00444CA1" w:rsidRDefault="00444CA1">
          <w:pPr>
            <w:pStyle w:val="TOC5"/>
            <w:tabs>
              <w:tab w:val="right" w:leader="dot" w:pos="9019"/>
            </w:tabs>
            <w:rPr>
              <w:noProof/>
              <w:kern w:val="2"/>
              <w:szCs w:val="24"/>
              <w:lang w:eastAsia="hu-HU"/>
              <w14:ligatures w14:val="standardContextual"/>
            </w:rPr>
          </w:pPr>
          <w:hyperlink w:anchor="_Toc192368906" w:history="1">
            <w:r w:rsidRPr="007D3D54">
              <w:rPr>
                <w:rStyle w:val="Hyperlink"/>
                <w:rFonts w:ascii="Consolas" w:hAnsi="Consolas"/>
                <w:noProof/>
              </w:rPr>
              <w:t>auth.guard.spec.ts</w:t>
            </w:r>
            <w:r>
              <w:rPr>
                <w:noProof/>
                <w:webHidden/>
              </w:rPr>
              <w:tab/>
            </w:r>
            <w:r>
              <w:rPr>
                <w:noProof/>
                <w:webHidden/>
              </w:rPr>
              <w:fldChar w:fldCharType="begin"/>
            </w:r>
            <w:r>
              <w:rPr>
                <w:noProof/>
                <w:webHidden/>
              </w:rPr>
              <w:instrText xml:space="preserve"> PAGEREF _Toc192368906 \h </w:instrText>
            </w:r>
            <w:r>
              <w:rPr>
                <w:noProof/>
                <w:webHidden/>
              </w:rPr>
            </w:r>
            <w:r>
              <w:rPr>
                <w:noProof/>
                <w:webHidden/>
              </w:rPr>
              <w:fldChar w:fldCharType="separate"/>
            </w:r>
            <w:r w:rsidR="0076613F">
              <w:rPr>
                <w:noProof/>
                <w:webHidden/>
              </w:rPr>
              <w:t>124</w:t>
            </w:r>
            <w:r>
              <w:rPr>
                <w:noProof/>
                <w:webHidden/>
              </w:rPr>
              <w:fldChar w:fldCharType="end"/>
            </w:r>
          </w:hyperlink>
        </w:p>
        <w:p w14:paraId="4CA76C63" w14:textId="464966B4" w:rsidR="00444CA1" w:rsidRDefault="00444CA1">
          <w:pPr>
            <w:pStyle w:val="TOC5"/>
            <w:tabs>
              <w:tab w:val="right" w:leader="dot" w:pos="9019"/>
            </w:tabs>
            <w:rPr>
              <w:noProof/>
              <w:kern w:val="2"/>
              <w:szCs w:val="24"/>
              <w:lang w:eastAsia="hu-HU"/>
              <w14:ligatures w14:val="standardContextual"/>
            </w:rPr>
          </w:pPr>
          <w:hyperlink w:anchor="_Toc192368907" w:history="1">
            <w:r w:rsidRPr="007D3D54">
              <w:rPr>
                <w:rStyle w:val="Hyperlink"/>
                <w:rFonts w:ascii="Consolas" w:hAnsi="Consolas"/>
                <w:noProof/>
              </w:rPr>
              <w:t>role.guard.spec.ts</w:t>
            </w:r>
            <w:r>
              <w:rPr>
                <w:noProof/>
                <w:webHidden/>
              </w:rPr>
              <w:tab/>
            </w:r>
            <w:r>
              <w:rPr>
                <w:noProof/>
                <w:webHidden/>
              </w:rPr>
              <w:fldChar w:fldCharType="begin"/>
            </w:r>
            <w:r>
              <w:rPr>
                <w:noProof/>
                <w:webHidden/>
              </w:rPr>
              <w:instrText xml:space="preserve"> PAGEREF _Toc192368907 \h </w:instrText>
            </w:r>
            <w:r>
              <w:rPr>
                <w:noProof/>
                <w:webHidden/>
              </w:rPr>
            </w:r>
            <w:r>
              <w:rPr>
                <w:noProof/>
                <w:webHidden/>
              </w:rPr>
              <w:fldChar w:fldCharType="separate"/>
            </w:r>
            <w:r w:rsidR="0076613F">
              <w:rPr>
                <w:noProof/>
                <w:webHidden/>
              </w:rPr>
              <w:t>127</w:t>
            </w:r>
            <w:r>
              <w:rPr>
                <w:noProof/>
                <w:webHidden/>
              </w:rPr>
              <w:fldChar w:fldCharType="end"/>
            </w:r>
          </w:hyperlink>
        </w:p>
        <w:p w14:paraId="4DF5E270" w14:textId="5DDC6E70" w:rsidR="00444CA1" w:rsidRDefault="00444CA1">
          <w:pPr>
            <w:pStyle w:val="TOC2"/>
            <w:tabs>
              <w:tab w:val="right" w:leader="dot" w:pos="9019"/>
            </w:tabs>
            <w:rPr>
              <w:noProof/>
              <w:kern w:val="2"/>
              <w:szCs w:val="24"/>
              <w:lang w:eastAsia="hu-HU"/>
              <w14:ligatures w14:val="standardContextual"/>
            </w:rPr>
          </w:pPr>
          <w:hyperlink w:anchor="_Toc192368908" w:history="1">
            <w:r w:rsidRPr="007D3D54">
              <w:rPr>
                <w:rStyle w:val="Hyperlink"/>
                <w:noProof/>
              </w:rPr>
              <w:t>Nevezetes algoritmusok</w:t>
            </w:r>
            <w:r>
              <w:rPr>
                <w:noProof/>
                <w:webHidden/>
              </w:rPr>
              <w:tab/>
            </w:r>
            <w:r>
              <w:rPr>
                <w:noProof/>
                <w:webHidden/>
              </w:rPr>
              <w:fldChar w:fldCharType="begin"/>
            </w:r>
            <w:r>
              <w:rPr>
                <w:noProof/>
                <w:webHidden/>
              </w:rPr>
              <w:instrText xml:space="preserve"> PAGEREF _Toc192368908 \h </w:instrText>
            </w:r>
            <w:r>
              <w:rPr>
                <w:noProof/>
                <w:webHidden/>
              </w:rPr>
            </w:r>
            <w:r>
              <w:rPr>
                <w:noProof/>
                <w:webHidden/>
              </w:rPr>
              <w:fldChar w:fldCharType="separate"/>
            </w:r>
            <w:r w:rsidR="0076613F">
              <w:rPr>
                <w:noProof/>
                <w:webHidden/>
              </w:rPr>
              <w:t>129</w:t>
            </w:r>
            <w:r>
              <w:rPr>
                <w:noProof/>
                <w:webHidden/>
              </w:rPr>
              <w:fldChar w:fldCharType="end"/>
            </w:r>
          </w:hyperlink>
        </w:p>
        <w:p w14:paraId="6CFCBFAC" w14:textId="5E1F0EDB" w:rsidR="00444CA1" w:rsidRDefault="00444CA1">
          <w:pPr>
            <w:pStyle w:val="TOC3"/>
            <w:tabs>
              <w:tab w:val="right" w:leader="dot" w:pos="9019"/>
            </w:tabs>
            <w:rPr>
              <w:noProof/>
              <w:kern w:val="2"/>
              <w:szCs w:val="24"/>
              <w:lang w:eastAsia="hu-HU"/>
              <w14:ligatures w14:val="standardContextual"/>
            </w:rPr>
          </w:pPr>
          <w:hyperlink w:anchor="_Toc192368909" w:history="1">
            <w:r w:rsidRPr="007D3D54">
              <w:rPr>
                <w:rStyle w:val="Hyperlink"/>
                <w:noProof/>
              </w:rPr>
              <w:t>Regisztrációs algoritmus</w:t>
            </w:r>
            <w:r>
              <w:rPr>
                <w:noProof/>
                <w:webHidden/>
              </w:rPr>
              <w:tab/>
            </w:r>
            <w:r>
              <w:rPr>
                <w:noProof/>
                <w:webHidden/>
              </w:rPr>
              <w:fldChar w:fldCharType="begin"/>
            </w:r>
            <w:r>
              <w:rPr>
                <w:noProof/>
                <w:webHidden/>
              </w:rPr>
              <w:instrText xml:space="preserve"> PAGEREF _Toc192368909 \h </w:instrText>
            </w:r>
            <w:r>
              <w:rPr>
                <w:noProof/>
                <w:webHidden/>
              </w:rPr>
            </w:r>
            <w:r>
              <w:rPr>
                <w:noProof/>
                <w:webHidden/>
              </w:rPr>
              <w:fldChar w:fldCharType="separate"/>
            </w:r>
            <w:r w:rsidR="0076613F">
              <w:rPr>
                <w:noProof/>
                <w:webHidden/>
              </w:rPr>
              <w:t>129</w:t>
            </w:r>
            <w:r>
              <w:rPr>
                <w:noProof/>
                <w:webHidden/>
              </w:rPr>
              <w:fldChar w:fldCharType="end"/>
            </w:r>
          </w:hyperlink>
        </w:p>
        <w:p w14:paraId="37521349" w14:textId="0C9B8061" w:rsidR="00444CA1" w:rsidRDefault="00444CA1">
          <w:pPr>
            <w:pStyle w:val="TOC4"/>
            <w:tabs>
              <w:tab w:val="right" w:leader="dot" w:pos="9019"/>
            </w:tabs>
            <w:rPr>
              <w:noProof/>
              <w:kern w:val="2"/>
              <w:szCs w:val="24"/>
              <w:lang w:eastAsia="hu-HU"/>
              <w14:ligatures w14:val="standardContextual"/>
            </w:rPr>
          </w:pPr>
          <w:hyperlink w:anchor="_Toc192368910" w:history="1">
            <w:r w:rsidRPr="007D3D54">
              <w:rPr>
                <w:rStyle w:val="Hyperlink"/>
                <w:noProof/>
              </w:rPr>
              <w:t>Backenden</w:t>
            </w:r>
            <w:r>
              <w:rPr>
                <w:noProof/>
                <w:webHidden/>
              </w:rPr>
              <w:tab/>
            </w:r>
            <w:r>
              <w:rPr>
                <w:noProof/>
                <w:webHidden/>
              </w:rPr>
              <w:fldChar w:fldCharType="begin"/>
            </w:r>
            <w:r>
              <w:rPr>
                <w:noProof/>
                <w:webHidden/>
              </w:rPr>
              <w:instrText xml:space="preserve"> PAGEREF _Toc192368910 \h </w:instrText>
            </w:r>
            <w:r>
              <w:rPr>
                <w:noProof/>
                <w:webHidden/>
              </w:rPr>
            </w:r>
            <w:r>
              <w:rPr>
                <w:noProof/>
                <w:webHidden/>
              </w:rPr>
              <w:fldChar w:fldCharType="separate"/>
            </w:r>
            <w:r w:rsidR="0076613F">
              <w:rPr>
                <w:noProof/>
                <w:webHidden/>
              </w:rPr>
              <w:t>129</w:t>
            </w:r>
            <w:r>
              <w:rPr>
                <w:noProof/>
                <w:webHidden/>
              </w:rPr>
              <w:fldChar w:fldCharType="end"/>
            </w:r>
          </w:hyperlink>
        </w:p>
        <w:p w14:paraId="62BA9D47" w14:textId="329DC961" w:rsidR="00444CA1" w:rsidRDefault="00444CA1">
          <w:pPr>
            <w:pStyle w:val="TOC4"/>
            <w:tabs>
              <w:tab w:val="right" w:leader="dot" w:pos="9019"/>
            </w:tabs>
            <w:rPr>
              <w:noProof/>
              <w:kern w:val="2"/>
              <w:szCs w:val="24"/>
              <w:lang w:eastAsia="hu-HU"/>
              <w14:ligatures w14:val="standardContextual"/>
            </w:rPr>
          </w:pPr>
          <w:hyperlink w:anchor="_Toc192368911" w:history="1">
            <w:r w:rsidRPr="007D3D54">
              <w:rPr>
                <w:rStyle w:val="Hyperlink"/>
                <w:noProof/>
              </w:rPr>
              <w:t>Frontenden</w:t>
            </w:r>
            <w:r>
              <w:rPr>
                <w:noProof/>
                <w:webHidden/>
              </w:rPr>
              <w:tab/>
            </w:r>
            <w:r>
              <w:rPr>
                <w:noProof/>
                <w:webHidden/>
              </w:rPr>
              <w:fldChar w:fldCharType="begin"/>
            </w:r>
            <w:r>
              <w:rPr>
                <w:noProof/>
                <w:webHidden/>
              </w:rPr>
              <w:instrText xml:space="preserve"> PAGEREF _Toc192368911 \h </w:instrText>
            </w:r>
            <w:r>
              <w:rPr>
                <w:noProof/>
                <w:webHidden/>
              </w:rPr>
            </w:r>
            <w:r>
              <w:rPr>
                <w:noProof/>
                <w:webHidden/>
              </w:rPr>
              <w:fldChar w:fldCharType="separate"/>
            </w:r>
            <w:r w:rsidR="0076613F">
              <w:rPr>
                <w:noProof/>
                <w:webHidden/>
              </w:rPr>
              <w:t>131</w:t>
            </w:r>
            <w:r>
              <w:rPr>
                <w:noProof/>
                <w:webHidden/>
              </w:rPr>
              <w:fldChar w:fldCharType="end"/>
            </w:r>
          </w:hyperlink>
        </w:p>
        <w:p w14:paraId="2C308AC1" w14:textId="3336C464" w:rsidR="00444CA1" w:rsidRDefault="00444CA1">
          <w:pPr>
            <w:pStyle w:val="TOC3"/>
            <w:tabs>
              <w:tab w:val="right" w:leader="dot" w:pos="9019"/>
            </w:tabs>
            <w:rPr>
              <w:noProof/>
              <w:kern w:val="2"/>
              <w:szCs w:val="24"/>
              <w:lang w:eastAsia="hu-HU"/>
              <w14:ligatures w14:val="standardContextual"/>
            </w:rPr>
          </w:pPr>
          <w:hyperlink w:anchor="_Toc192368912" w:history="1">
            <w:r w:rsidRPr="007D3D54">
              <w:rPr>
                <w:rStyle w:val="Hyperlink"/>
                <w:noProof/>
              </w:rPr>
              <w:t>Zenefeltöltési algoritmus</w:t>
            </w:r>
            <w:r>
              <w:rPr>
                <w:noProof/>
                <w:webHidden/>
              </w:rPr>
              <w:tab/>
            </w:r>
            <w:r>
              <w:rPr>
                <w:noProof/>
                <w:webHidden/>
              </w:rPr>
              <w:fldChar w:fldCharType="begin"/>
            </w:r>
            <w:r>
              <w:rPr>
                <w:noProof/>
                <w:webHidden/>
              </w:rPr>
              <w:instrText xml:space="preserve"> PAGEREF _Toc192368912 \h </w:instrText>
            </w:r>
            <w:r>
              <w:rPr>
                <w:noProof/>
                <w:webHidden/>
              </w:rPr>
            </w:r>
            <w:r>
              <w:rPr>
                <w:noProof/>
                <w:webHidden/>
              </w:rPr>
              <w:fldChar w:fldCharType="separate"/>
            </w:r>
            <w:r w:rsidR="0076613F">
              <w:rPr>
                <w:noProof/>
                <w:webHidden/>
              </w:rPr>
              <w:t>133</w:t>
            </w:r>
            <w:r>
              <w:rPr>
                <w:noProof/>
                <w:webHidden/>
              </w:rPr>
              <w:fldChar w:fldCharType="end"/>
            </w:r>
          </w:hyperlink>
        </w:p>
        <w:p w14:paraId="5D47DF69" w14:textId="77209FDC" w:rsidR="00444CA1" w:rsidRDefault="00444CA1">
          <w:pPr>
            <w:pStyle w:val="TOC4"/>
            <w:tabs>
              <w:tab w:val="right" w:leader="dot" w:pos="9019"/>
            </w:tabs>
            <w:rPr>
              <w:noProof/>
              <w:kern w:val="2"/>
              <w:szCs w:val="24"/>
              <w:lang w:eastAsia="hu-HU"/>
              <w14:ligatures w14:val="standardContextual"/>
            </w:rPr>
          </w:pPr>
          <w:hyperlink w:anchor="_Toc192368913" w:history="1">
            <w:r w:rsidRPr="007D3D54">
              <w:rPr>
                <w:rStyle w:val="Hyperlink"/>
                <w:noProof/>
              </w:rPr>
              <w:t>Backenden</w:t>
            </w:r>
            <w:r>
              <w:rPr>
                <w:noProof/>
                <w:webHidden/>
              </w:rPr>
              <w:tab/>
            </w:r>
            <w:r>
              <w:rPr>
                <w:noProof/>
                <w:webHidden/>
              </w:rPr>
              <w:fldChar w:fldCharType="begin"/>
            </w:r>
            <w:r>
              <w:rPr>
                <w:noProof/>
                <w:webHidden/>
              </w:rPr>
              <w:instrText xml:space="preserve"> PAGEREF _Toc192368913 \h </w:instrText>
            </w:r>
            <w:r>
              <w:rPr>
                <w:noProof/>
                <w:webHidden/>
              </w:rPr>
            </w:r>
            <w:r>
              <w:rPr>
                <w:noProof/>
                <w:webHidden/>
              </w:rPr>
              <w:fldChar w:fldCharType="separate"/>
            </w:r>
            <w:r w:rsidR="0076613F">
              <w:rPr>
                <w:noProof/>
                <w:webHidden/>
              </w:rPr>
              <w:t>133</w:t>
            </w:r>
            <w:r>
              <w:rPr>
                <w:noProof/>
                <w:webHidden/>
              </w:rPr>
              <w:fldChar w:fldCharType="end"/>
            </w:r>
          </w:hyperlink>
        </w:p>
        <w:p w14:paraId="29529C0F" w14:textId="09922F09" w:rsidR="00444CA1" w:rsidRDefault="00444CA1">
          <w:pPr>
            <w:pStyle w:val="TOC4"/>
            <w:tabs>
              <w:tab w:val="right" w:leader="dot" w:pos="9019"/>
            </w:tabs>
            <w:rPr>
              <w:noProof/>
              <w:kern w:val="2"/>
              <w:szCs w:val="24"/>
              <w:lang w:eastAsia="hu-HU"/>
              <w14:ligatures w14:val="standardContextual"/>
            </w:rPr>
          </w:pPr>
          <w:hyperlink w:anchor="_Toc192368914" w:history="1">
            <w:r w:rsidRPr="007D3D54">
              <w:rPr>
                <w:rStyle w:val="Hyperlink"/>
                <w:noProof/>
              </w:rPr>
              <w:t>Frontenden</w:t>
            </w:r>
            <w:r>
              <w:rPr>
                <w:noProof/>
                <w:webHidden/>
              </w:rPr>
              <w:tab/>
            </w:r>
            <w:r>
              <w:rPr>
                <w:noProof/>
                <w:webHidden/>
              </w:rPr>
              <w:fldChar w:fldCharType="begin"/>
            </w:r>
            <w:r>
              <w:rPr>
                <w:noProof/>
                <w:webHidden/>
              </w:rPr>
              <w:instrText xml:space="preserve"> PAGEREF _Toc192368914 \h </w:instrText>
            </w:r>
            <w:r>
              <w:rPr>
                <w:noProof/>
                <w:webHidden/>
              </w:rPr>
            </w:r>
            <w:r>
              <w:rPr>
                <w:noProof/>
                <w:webHidden/>
              </w:rPr>
              <w:fldChar w:fldCharType="separate"/>
            </w:r>
            <w:r w:rsidR="0076613F">
              <w:rPr>
                <w:noProof/>
                <w:webHidden/>
              </w:rPr>
              <w:t>135</w:t>
            </w:r>
            <w:r>
              <w:rPr>
                <w:noProof/>
                <w:webHidden/>
              </w:rPr>
              <w:fldChar w:fldCharType="end"/>
            </w:r>
          </w:hyperlink>
        </w:p>
        <w:p w14:paraId="6139A7EA" w14:textId="064956C7" w:rsidR="00444CA1" w:rsidRDefault="00444CA1">
          <w:pPr>
            <w:pStyle w:val="TOC3"/>
            <w:tabs>
              <w:tab w:val="right" w:leader="dot" w:pos="9019"/>
            </w:tabs>
            <w:rPr>
              <w:noProof/>
              <w:kern w:val="2"/>
              <w:szCs w:val="24"/>
              <w:lang w:eastAsia="hu-HU"/>
              <w14:ligatures w14:val="standardContextual"/>
            </w:rPr>
          </w:pPr>
          <w:hyperlink w:anchor="_Toc192368915" w:history="1">
            <w:r w:rsidRPr="007D3D54">
              <w:rPr>
                <w:rStyle w:val="Hyperlink"/>
                <w:noProof/>
              </w:rPr>
              <w:t>Szavazási algoritmus</w:t>
            </w:r>
            <w:r>
              <w:rPr>
                <w:noProof/>
                <w:webHidden/>
              </w:rPr>
              <w:tab/>
            </w:r>
            <w:r>
              <w:rPr>
                <w:noProof/>
                <w:webHidden/>
              </w:rPr>
              <w:fldChar w:fldCharType="begin"/>
            </w:r>
            <w:r>
              <w:rPr>
                <w:noProof/>
                <w:webHidden/>
              </w:rPr>
              <w:instrText xml:space="preserve"> PAGEREF _Toc192368915 \h </w:instrText>
            </w:r>
            <w:r>
              <w:rPr>
                <w:noProof/>
                <w:webHidden/>
              </w:rPr>
            </w:r>
            <w:r>
              <w:rPr>
                <w:noProof/>
                <w:webHidden/>
              </w:rPr>
              <w:fldChar w:fldCharType="separate"/>
            </w:r>
            <w:r w:rsidR="0076613F">
              <w:rPr>
                <w:noProof/>
                <w:webHidden/>
              </w:rPr>
              <w:t>137</w:t>
            </w:r>
            <w:r>
              <w:rPr>
                <w:noProof/>
                <w:webHidden/>
              </w:rPr>
              <w:fldChar w:fldCharType="end"/>
            </w:r>
          </w:hyperlink>
        </w:p>
        <w:p w14:paraId="7BEBAC3F" w14:textId="08D47E14" w:rsidR="00444CA1" w:rsidRDefault="00444CA1">
          <w:pPr>
            <w:pStyle w:val="TOC4"/>
            <w:tabs>
              <w:tab w:val="right" w:leader="dot" w:pos="9019"/>
            </w:tabs>
            <w:rPr>
              <w:noProof/>
              <w:kern w:val="2"/>
              <w:szCs w:val="24"/>
              <w:lang w:eastAsia="hu-HU"/>
              <w14:ligatures w14:val="standardContextual"/>
            </w:rPr>
          </w:pPr>
          <w:hyperlink w:anchor="_Toc192368916" w:history="1">
            <w:r w:rsidRPr="007D3D54">
              <w:rPr>
                <w:rStyle w:val="Hyperlink"/>
                <w:noProof/>
              </w:rPr>
              <w:t>Backenden</w:t>
            </w:r>
            <w:r>
              <w:rPr>
                <w:noProof/>
                <w:webHidden/>
              </w:rPr>
              <w:tab/>
            </w:r>
            <w:r>
              <w:rPr>
                <w:noProof/>
                <w:webHidden/>
              </w:rPr>
              <w:fldChar w:fldCharType="begin"/>
            </w:r>
            <w:r>
              <w:rPr>
                <w:noProof/>
                <w:webHidden/>
              </w:rPr>
              <w:instrText xml:space="preserve"> PAGEREF _Toc192368916 \h </w:instrText>
            </w:r>
            <w:r>
              <w:rPr>
                <w:noProof/>
                <w:webHidden/>
              </w:rPr>
            </w:r>
            <w:r>
              <w:rPr>
                <w:noProof/>
                <w:webHidden/>
              </w:rPr>
              <w:fldChar w:fldCharType="separate"/>
            </w:r>
            <w:r w:rsidR="0076613F">
              <w:rPr>
                <w:noProof/>
                <w:webHidden/>
              </w:rPr>
              <w:t>137</w:t>
            </w:r>
            <w:r>
              <w:rPr>
                <w:noProof/>
                <w:webHidden/>
              </w:rPr>
              <w:fldChar w:fldCharType="end"/>
            </w:r>
          </w:hyperlink>
        </w:p>
        <w:p w14:paraId="1B3BF0D7" w14:textId="139F1FCC" w:rsidR="00444CA1" w:rsidRDefault="00444CA1">
          <w:pPr>
            <w:pStyle w:val="TOC4"/>
            <w:tabs>
              <w:tab w:val="right" w:leader="dot" w:pos="9019"/>
            </w:tabs>
            <w:rPr>
              <w:noProof/>
              <w:kern w:val="2"/>
              <w:szCs w:val="24"/>
              <w:lang w:eastAsia="hu-HU"/>
              <w14:ligatures w14:val="standardContextual"/>
            </w:rPr>
          </w:pPr>
          <w:hyperlink w:anchor="_Toc192368917" w:history="1">
            <w:r w:rsidRPr="007D3D54">
              <w:rPr>
                <w:rStyle w:val="Hyperlink"/>
                <w:noProof/>
              </w:rPr>
              <w:t>Frontenden</w:t>
            </w:r>
            <w:r>
              <w:rPr>
                <w:noProof/>
                <w:webHidden/>
              </w:rPr>
              <w:tab/>
            </w:r>
            <w:r>
              <w:rPr>
                <w:noProof/>
                <w:webHidden/>
              </w:rPr>
              <w:fldChar w:fldCharType="begin"/>
            </w:r>
            <w:r>
              <w:rPr>
                <w:noProof/>
                <w:webHidden/>
              </w:rPr>
              <w:instrText xml:space="preserve"> PAGEREF _Toc192368917 \h </w:instrText>
            </w:r>
            <w:r>
              <w:rPr>
                <w:noProof/>
                <w:webHidden/>
              </w:rPr>
            </w:r>
            <w:r>
              <w:rPr>
                <w:noProof/>
                <w:webHidden/>
              </w:rPr>
              <w:fldChar w:fldCharType="separate"/>
            </w:r>
            <w:r w:rsidR="0076613F">
              <w:rPr>
                <w:noProof/>
                <w:webHidden/>
              </w:rPr>
              <w:t>139</w:t>
            </w:r>
            <w:r>
              <w:rPr>
                <w:noProof/>
                <w:webHidden/>
              </w:rPr>
              <w:fldChar w:fldCharType="end"/>
            </w:r>
          </w:hyperlink>
        </w:p>
        <w:p w14:paraId="659316A2" w14:textId="69D489B0" w:rsidR="00444CA1" w:rsidRDefault="00444CA1">
          <w:pPr>
            <w:pStyle w:val="TOC3"/>
            <w:tabs>
              <w:tab w:val="right" w:leader="dot" w:pos="9019"/>
            </w:tabs>
            <w:rPr>
              <w:noProof/>
              <w:kern w:val="2"/>
              <w:szCs w:val="24"/>
              <w:lang w:eastAsia="hu-HU"/>
              <w14:ligatures w14:val="standardContextual"/>
            </w:rPr>
          </w:pPr>
          <w:hyperlink w:anchor="_Toc192368918" w:history="1">
            <w:r w:rsidRPr="007D3D54">
              <w:rPr>
                <w:rStyle w:val="Hyperlink"/>
                <w:noProof/>
              </w:rPr>
              <w:t>Statisztikáző algoritmus</w:t>
            </w:r>
            <w:r>
              <w:rPr>
                <w:noProof/>
                <w:webHidden/>
              </w:rPr>
              <w:tab/>
            </w:r>
            <w:r>
              <w:rPr>
                <w:noProof/>
                <w:webHidden/>
              </w:rPr>
              <w:fldChar w:fldCharType="begin"/>
            </w:r>
            <w:r>
              <w:rPr>
                <w:noProof/>
                <w:webHidden/>
              </w:rPr>
              <w:instrText xml:space="preserve"> PAGEREF _Toc192368918 \h </w:instrText>
            </w:r>
            <w:r>
              <w:rPr>
                <w:noProof/>
                <w:webHidden/>
              </w:rPr>
            </w:r>
            <w:r>
              <w:rPr>
                <w:noProof/>
                <w:webHidden/>
              </w:rPr>
              <w:fldChar w:fldCharType="separate"/>
            </w:r>
            <w:r w:rsidR="0076613F">
              <w:rPr>
                <w:noProof/>
                <w:webHidden/>
              </w:rPr>
              <w:t>141</w:t>
            </w:r>
            <w:r>
              <w:rPr>
                <w:noProof/>
                <w:webHidden/>
              </w:rPr>
              <w:fldChar w:fldCharType="end"/>
            </w:r>
          </w:hyperlink>
        </w:p>
        <w:p w14:paraId="56D83D56" w14:textId="048B76F5" w:rsidR="00444CA1" w:rsidRDefault="00444CA1">
          <w:pPr>
            <w:pStyle w:val="TOC4"/>
            <w:tabs>
              <w:tab w:val="right" w:leader="dot" w:pos="9019"/>
            </w:tabs>
            <w:rPr>
              <w:noProof/>
              <w:kern w:val="2"/>
              <w:szCs w:val="24"/>
              <w:lang w:eastAsia="hu-HU"/>
              <w14:ligatures w14:val="standardContextual"/>
            </w:rPr>
          </w:pPr>
          <w:hyperlink w:anchor="_Toc192368919" w:history="1">
            <w:r w:rsidRPr="007D3D54">
              <w:rPr>
                <w:rStyle w:val="Hyperlink"/>
                <w:noProof/>
              </w:rPr>
              <w:t>Backenden</w:t>
            </w:r>
            <w:r>
              <w:rPr>
                <w:noProof/>
                <w:webHidden/>
              </w:rPr>
              <w:tab/>
            </w:r>
            <w:r>
              <w:rPr>
                <w:noProof/>
                <w:webHidden/>
              </w:rPr>
              <w:fldChar w:fldCharType="begin"/>
            </w:r>
            <w:r>
              <w:rPr>
                <w:noProof/>
                <w:webHidden/>
              </w:rPr>
              <w:instrText xml:space="preserve"> PAGEREF _Toc192368919 \h </w:instrText>
            </w:r>
            <w:r>
              <w:rPr>
                <w:noProof/>
                <w:webHidden/>
              </w:rPr>
            </w:r>
            <w:r>
              <w:rPr>
                <w:noProof/>
                <w:webHidden/>
              </w:rPr>
              <w:fldChar w:fldCharType="separate"/>
            </w:r>
            <w:r w:rsidR="0076613F">
              <w:rPr>
                <w:noProof/>
                <w:webHidden/>
              </w:rPr>
              <w:t>141</w:t>
            </w:r>
            <w:r>
              <w:rPr>
                <w:noProof/>
                <w:webHidden/>
              </w:rPr>
              <w:fldChar w:fldCharType="end"/>
            </w:r>
          </w:hyperlink>
        </w:p>
        <w:p w14:paraId="40B5E914" w14:textId="648EBB4B" w:rsidR="00444CA1" w:rsidRDefault="00444CA1">
          <w:pPr>
            <w:pStyle w:val="TOC4"/>
            <w:tabs>
              <w:tab w:val="right" w:leader="dot" w:pos="9019"/>
            </w:tabs>
            <w:rPr>
              <w:noProof/>
              <w:kern w:val="2"/>
              <w:szCs w:val="24"/>
              <w:lang w:eastAsia="hu-HU"/>
              <w14:ligatures w14:val="standardContextual"/>
            </w:rPr>
          </w:pPr>
          <w:hyperlink w:anchor="_Toc192368920" w:history="1">
            <w:r w:rsidRPr="007D3D54">
              <w:rPr>
                <w:rStyle w:val="Hyperlink"/>
                <w:noProof/>
              </w:rPr>
              <w:t>Frontenden</w:t>
            </w:r>
            <w:r>
              <w:rPr>
                <w:noProof/>
                <w:webHidden/>
              </w:rPr>
              <w:tab/>
            </w:r>
            <w:r>
              <w:rPr>
                <w:noProof/>
                <w:webHidden/>
              </w:rPr>
              <w:fldChar w:fldCharType="begin"/>
            </w:r>
            <w:r>
              <w:rPr>
                <w:noProof/>
                <w:webHidden/>
              </w:rPr>
              <w:instrText xml:space="preserve"> PAGEREF _Toc192368920 \h </w:instrText>
            </w:r>
            <w:r>
              <w:rPr>
                <w:noProof/>
                <w:webHidden/>
              </w:rPr>
            </w:r>
            <w:r>
              <w:rPr>
                <w:noProof/>
                <w:webHidden/>
              </w:rPr>
              <w:fldChar w:fldCharType="separate"/>
            </w:r>
            <w:r w:rsidR="0076613F">
              <w:rPr>
                <w:noProof/>
                <w:webHidden/>
              </w:rPr>
              <w:t>143</w:t>
            </w:r>
            <w:r>
              <w:rPr>
                <w:noProof/>
                <w:webHidden/>
              </w:rPr>
              <w:fldChar w:fldCharType="end"/>
            </w:r>
          </w:hyperlink>
        </w:p>
        <w:p w14:paraId="1DBB8021" w14:textId="6029425A" w:rsidR="00444CA1" w:rsidRDefault="00444CA1">
          <w:pPr>
            <w:pStyle w:val="TOC3"/>
            <w:tabs>
              <w:tab w:val="right" w:leader="dot" w:pos="9019"/>
            </w:tabs>
            <w:rPr>
              <w:noProof/>
              <w:kern w:val="2"/>
              <w:szCs w:val="24"/>
              <w:lang w:eastAsia="hu-HU"/>
              <w14:ligatures w14:val="standardContextual"/>
            </w:rPr>
          </w:pPr>
          <w:hyperlink w:anchor="_Toc192368921" w:history="1">
            <w:r w:rsidRPr="007D3D54">
              <w:rPr>
                <w:rStyle w:val="Hyperlink"/>
                <w:noProof/>
              </w:rPr>
              <w:t>Event Bus algoritmus</w:t>
            </w:r>
            <w:r>
              <w:rPr>
                <w:noProof/>
                <w:webHidden/>
              </w:rPr>
              <w:tab/>
            </w:r>
            <w:r>
              <w:rPr>
                <w:noProof/>
                <w:webHidden/>
              </w:rPr>
              <w:fldChar w:fldCharType="begin"/>
            </w:r>
            <w:r>
              <w:rPr>
                <w:noProof/>
                <w:webHidden/>
              </w:rPr>
              <w:instrText xml:space="preserve"> PAGEREF _Toc192368921 \h </w:instrText>
            </w:r>
            <w:r>
              <w:rPr>
                <w:noProof/>
                <w:webHidden/>
              </w:rPr>
            </w:r>
            <w:r>
              <w:rPr>
                <w:noProof/>
                <w:webHidden/>
              </w:rPr>
              <w:fldChar w:fldCharType="separate"/>
            </w:r>
            <w:r w:rsidR="0076613F">
              <w:rPr>
                <w:noProof/>
                <w:webHidden/>
              </w:rPr>
              <w:t>145</w:t>
            </w:r>
            <w:r>
              <w:rPr>
                <w:noProof/>
                <w:webHidden/>
              </w:rPr>
              <w:fldChar w:fldCharType="end"/>
            </w:r>
          </w:hyperlink>
        </w:p>
        <w:p w14:paraId="3D2F3FFD" w14:textId="120B18A2" w:rsidR="00444CA1" w:rsidRDefault="00444CA1">
          <w:pPr>
            <w:pStyle w:val="TOC2"/>
            <w:tabs>
              <w:tab w:val="right" w:leader="dot" w:pos="9019"/>
            </w:tabs>
            <w:rPr>
              <w:noProof/>
              <w:kern w:val="2"/>
              <w:szCs w:val="24"/>
              <w:lang w:eastAsia="hu-HU"/>
              <w14:ligatures w14:val="standardContextual"/>
            </w:rPr>
          </w:pPr>
          <w:hyperlink w:anchor="_Toc192368922" w:history="1">
            <w:r w:rsidRPr="007D3D54">
              <w:rPr>
                <w:rStyle w:val="Hyperlink"/>
                <w:noProof/>
              </w:rPr>
              <w:t>Fejlesztési lehetőségek</w:t>
            </w:r>
            <w:r>
              <w:rPr>
                <w:noProof/>
                <w:webHidden/>
              </w:rPr>
              <w:tab/>
            </w:r>
            <w:r>
              <w:rPr>
                <w:noProof/>
                <w:webHidden/>
              </w:rPr>
              <w:fldChar w:fldCharType="begin"/>
            </w:r>
            <w:r>
              <w:rPr>
                <w:noProof/>
                <w:webHidden/>
              </w:rPr>
              <w:instrText xml:space="preserve"> PAGEREF _Toc192368922 \h </w:instrText>
            </w:r>
            <w:r>
              <w:rPr>
                <w:noProof/>
                <w:webHidden/>
              </w:rPr>
            </w:r>
            <w:r>
              <w:rPr>
                <w:noProof/>
                <w:webHidden/>
              </w:rPr>
              <w:fldChar w:fldCharType="separate"/>
            </w:r>
            <w:r w:rsidR="0076613F">
              <w:rPr>
                <w:noProof/>
                <w:webHidden/>
              </w:rPr>
              <w:t>146</w:t>
            </w:r>
            <w:r>
              <w:rPr>
                <w:noProof/>
                <w:webHidden/>
              </w:rPr>
              <w:fldChar w:fldCharType="end"/>
            </w:r>
          </w:hyperlink>
        </w:p>
        <w:p w14:paraId="58B6AA1F" w14:textId="383490A3" w:rsidR="00444CA1" w:rsidRDefault="00444CA1">
          <w:pPr>
            <w:pStyle w:val="TOC3"/>
            <w:tabs>
              <w:tab w:val="right" w:leader="dot" w:pos="9019"/>
            </w:tabs>
            <w:rPr>
              <w:noProof/>
              <w:kern w:val="2"/>
              <w:szCs w:val="24"/>
              <w:lang w:eastAsia="hu-HU"/>
              <w14:ligatures w14:val="standardContextual"/>
            </w:rPr>
          </w:pPr>
          <w:hyperlink w:anchor="_Toc192368923" w:history="1">
            <w:r w:rsidRPr="007D3D54">
              <w:rPr>
                <w:rStyle w:val="Hyperlink"/>
                <w:noProof/>
              </w:rPr>
              <w:t>Python alapú lejátszó alkalmazás</w:t>
            </w:r>
            <w:r>
              <w:rPr>
                <w:noProof/>
                <w:webHidden/>
              </w:rPr>
              <w:tab/>
            </w:r>
            <w:r>
              <w:rPr>
                <w:noProof/>
                <w:webHidden/>
              </w:rPr>
              <w:fldChar w:fldCharType="begin"/>
            </w:r>
            <w:r>
              <w:rPr>
                <w:noProof/>
                <w:webHidden/>
              </w:rPr>
              <w:instrText xml:space="preserve"> PAGEREF _Toc192368923 \h </w:instrText>
            </w:r>
            <w:r>
              <w:rPr>
                <w:noProof/>
                <w:webHidden/>
              </w:rPr>
            </w:r>
            <w:r>
              <w:rPr>
                <w:noProof/>
                <w:webHidden/>
              </w:rPr>
              <w:fldChar w:fldCharType="separate"/>
            </w:r>
            <w:r w:rsidR="0076613F">
              <w:rPr>
                <w:noProof/>
                <w:webHidden/>
              </w:rPr>
              <w:t>146</w:t>
            </w:r>
            <w:r>
              <w:rPr>
                <w:noProof/>
                <w:webHidden/>
              </w:rPr>
              <w:fldChar w:fldCharType="end"/>
            </w:r>
          </w:hyperlink>
        </w:p>
        <w:p w14:paraId="72A93F99" w14:textId="5DFE19AC" w:rsidR="00444CA1" w:rsidRDefault="00444CA1">
          <w:pPr>
            <w:pStyle w:val="TOC3"/>
            <w:tabs>
              <w:tab w:val="right" w:leader="dot" w:pos="9019"/>
            </w:tabs>
            <w:rPr>
              <w:noProof/>
              <w:kern w:val="2"/>
              <w:szCs w:val="24"/>
              <w:lang w:eastAsia="hu-HU"/>
              <w14:ligatures w14:val="standardContextual"/>
            </w:rPr>
          </w:pPr>
          <w:hyperlink w:anchor="_Toc192368924" w:history="1">
            <w:r w:rsidRPr="007D3D54">
              <w:rPr>
                <w:rStyle w:val="Hyperlink"/>
                <w:noProof/>
              </w:rPr>
              <w:t>Integrált csengőhang felvevő és vágó</w:t>
            </w:r>
            <w:r>
              <w:rPr>
                <w:noProof/>
                <w:webHidden/>
              </w:rPr>
              <w:tab/>
            </w:r>
            <w:r>
              <w:rPr>
                <w:noProof/>
                <w:webHidden/>
              </w:rPr>
              <w:fldChar w:fldCharType="begin"/>
            </w:r>
            <w:r>
              <w:rPr>
                <w:noProof/>
                <w:webHidden/>
              </w:rPr>
              <w:instrText xml:space="preserve"> PAGEREF _Toc192368924 \h </w:instrText>
            </w:r>
            <w:r>
              <w:rPr>
                <w:noProof/>
                <w:webHidden/>
              </w:rPr>
            </w:r>
            <w:r>
              <w:rPr>
                <w:noProof/>
                <w:webHidden/>
              </w:rPr>
              <w:fldChar w:fldCharType="separate"/>
            </w:r>
            <w:r w:rsidR="0076613F">
              <w:rPr>
                <w:noProof/>
                <w:webHidden/>
              </w:rPr>
              <w:t>148</w:t>
            </w:r>
            <w:r>
              <w:rPr>
                <w:noProof/>
                <w:webHidden/>
              </w:rPr>
              <w:fldChar w:fldCharType="end"/>
            </w:r>
          </w:hyperlink>
        </w:p>
        <w:p w14:paraId="61F9D6B4" w14:textId="42E5DFA6" w:rsidR="00444CA1" w:rsidRDefault="00444CA1">
          <w:pPr>
            <w:pStyle w:val="TOC3"/>
            <w:tabs>
              <w:tab w:val="right" w:leader="dot" w:pos="9019"/>
            </w:tabs>
            <w:rPr>
              <w:noProof/>
              <w:kern w:val="2"/>
              <w:szCs w:val="24"/>
              <w:lang w:eastAsia="hu-HU"/>
              <w14:ligatures w14:val="standardContextual"/>
            </w:rPr>
          </w:pPr>
          <w:hyperlink w:anchor="_Toc192368925" w:history="1">
            <w:r w:rsidRPr="007D3D54">
              <w:rPr>
                <w:rStyle w:val="Hyperlink"/>
                <w:noProof/>
              </w:rPr>
              <w:t>Keycloak integráció</w:t>
            </w:r>
            <w:r>
              <w:rPr>
                <w:noProof/>
                <w:webHidden/>
              </w:rPr>
              <w:tab/>
            </w:r>
            <w:r>
              <w:rPr>
                <w:noProof/>
                <w:webHidden/>
              </w:rPr>
              <w:fldChar w:fldCharType="begin"/>
            </w:r>
            <w:r>
              <w:rPr>
                <w:noProof/>
                <w:webHidden/>
              </w:rPr>
              <w:instrText xml:space="preserve"> PAGEREF _Toc192368925 \h </w:instrText>
            </w:r>
            <w:r>
              <w:rPr>
                <w:noProof/>
                <w:webHidden/>
              </w:rPr>
            </w:r>
            <w:r>
              <w:rPr>
                <w:noProof/>
                <w:webHidden/>
              </w:rPr>
              <w:fldChar w:fldCharType="separate"/>
            </w:r>
            <w:r w:rsidR="0076613F">
              <w:rPr>
                <w:noProof/>
                <w:webHidden/>
              </w:rPr>
              <w:t>148</w:t>
            </w:r>
            <w:r>
              <w:rPr>
                <w:noProof/>
                <w:webHidden/>
              </w:rPr>
              <w:fldChar w:fldCharType="end"/>
            </w:r>
          </w:hyperlink>
        </w:p>
        <w:p w14:paraId="48AE96A0" w14:textId="2D34951E" w:rsidR="00444CA1" w:rsidRDefault="00444CA1">
          <w:pPr>
            <w:pStyle w:val="TOC2"/>
            <w:tabs>
              <w:tab w:val="right" w:leader="dot" w:pos="9019"/>
            </w:tabs>
            <w:rPr>
              <w:noProof/>
              <w:kern w:val="2"/>
              <w:szCs w:val="24"/>
              <w:lang w:eastAsia="hu-HU"/>
              <w14:ligatures w14:val="standardContextual"/>
            </w:rPr>
          </w:pPr>
          <w:hyperlink w:anchor="_Toc192368926" w:history="1">
            <w:r w:rsidRPr="007D3D54">
              <w:rPr>
                <w:rStyle w:val="Hyperlink"/>
                <w:noProof/>
              </w:rPr>
              <w:t>Adatbázis</w:t>
            </w:r>
            <w:r>
              <w:rPr>
                <w:noProof/>
                <w:webHidden/>
              </w:rPr>
              <w:tab/>
            </w:r>
            <w:r>
              <w:rPr>
                <w:noProof/>
                <w:webHidden/>
              </w:rPr>
              <w:fldChar w:fldCharType="begin"/>
            </w:r>
            <w:r>
              <w:rPr>
                <w:noProof/>
                <w:webHidden/>
              </w:rPr>
              <w:instrText xml:space="preserve"> PAGEREF _Toc192368926 \h </w:instrText>
            </w:r>
            <w:r>
              <w:rPr>
                <w:noProof/>
                <w:webHidden/>
              </w:rPr>
            </w:r>
            <w:r>
              <w:rPr>
                <w:noProof/>
                <w:webHidden/>
              </w:rPr>
              <w:fldChar w:fldCharType="separate"/>
            </w:r>
            <w:r w:rsidR="0076613F">
              <w:rPr>
                <w:noProof/>
                <w:webHidden/>
              </w:rPr>
              <w:t>149</w:t>
            </w:r>
            <w:r>
              <w:rPr>
                <w:noProof/>
                <w:webHidden/>
              </w:rPr>
              <w:fldChar w:fldCharType="end"/>
            </w:r>
          </w:hyperlink>
        </w:p>
        <w:p w14:paraId="6CD54CCB" w14:textId="7BA57DCC" w:rsidR="00444CA1" w:rsidRDefault="00444CA1">
          <w:pPr>
            <w:pStyle w:val="TOC3"/>
            <w:tabs>
              <w:tab w:val="right" w:leader="dot" w:pos="9019"/>
            </w:tabs>
            <w:rPr>
              <w:noProof/>
              <w:kern w:val="2"/>
              <w:szCs w:val="24"/>
              <w:lang w:eastAsia="hu-HU"/>
              <w14:ligatures w14:val="standardContextual"/>
            </w:rPr>
          </w:pPr>
          <w:hyperlink w:anchor="_Toc192368927" w:history="1">
            <w:r w:rsidRPr="007D3D54">
              <w:rPr>
                <w:rStyle w:val="Hyperlink"/>
                <w:noProof/>
              </w:rPr>
              <w:t>ER-Diagram</w:t>
            </w:r>
            <w:r>
              <w:rPr>
                <w:noProof/>
                <w:webHidden/>
              </w:rPr>
              <w:tab/>
            </w:r>
            <w:r>
              <w:rPr>
                <w:noProof/>
                <w:webHidden/>
              </w:rPr>
              <w:fldChar w:fldCharType="begin"/>
            </w:r>
            <w:r>
              <w:rPr>
                <w:noProof/>
                <w:webHidden/>
              </w:rPr>
              <w:instrText xml:space="preserve"> PAGEREF _Toc192368927 \h </w:instrText>
            </w:r>
            <w:r>
              <w:rPr>
                <w:noProof/>
                <w:webHidden/>
              </w:rPr>
            </w:r>
            <w:r>
              <w:rPr>
                <w:noProof/>
                <w:webHidden/>
              </w:rPr>
              <w:fldChar w:fldCharType="separate"/>
            </w:r>
            <w:r w:rsidR="0076613F">
              <w:rPr>
                <w:noProof/>
                <w:webHidden/>
              </w:rPr>
              <w:t>150</w:t>
            </w:r>
            <w:r>
              <w:rPr>
                <w:noProof/>
                <w:webHidden/>
              </w:rPr>
              <w:fldChar w:fldCharType="end"/>
            </w:r>
          </w:hyperlink>
        </w:p>
        <w:p w14:paraId="4DEFEB53" w14:textId="786EEB2F" w:rsidR="00444CA1" w:rsidRDefault="00444CA1">
          <w:pPr>
            <w:pStyle w:val="TOC3"/>
            <w:tabs>
              <w:tab w:val="right" w:leader="dot" w:pos="9019"/>
            </w:tabs>
            <w:rPr>
              <w:noProof/>
              <w:kern w:val="2"/>
              <w:szCs w:val="24"/>
              <w:lang w:eastAsia="hu-HU"/>
              <w14:ligatures w14:val="standardContextual"/>
            </w:rPr>
          </w:pPr>
          <w:hyperlink w:anchor="_Toc192368928" w:history="1">
            <w:r w:rsidRPr="007D3D54">
              <w:rPr>
                <w:rStyle w:val="Hyperlink"/>
                <w:noProof/>
              </w:rPr>
              <w:t>Normalizálás</w:t>
            </w:r>
            <w:r>
              <w:rPr>
                <w:noProof/>
                <w:webHidden/>
              </w:rPr>
              <w:tab/>
            </w:r>
            <w:r>
              <w:rPr>
                <w:noProof/>
                <w:webHidden/>
              </w:rPr>
              <w:fldChar w:fldCharType="begin"/>
            </w:r>
            <w:r>
              <w:rPr>
                <w:noProof/>
                <w:webHidden/>
              </w:rPr>
              <w:instrText xml:space="preserve"> PAGEREF _Toc192368928 \h </w:instrText>
            </w:r>
            <w:r>
              <w:rPr>
                <w:noProof/>
                <w:webHidden/>
              </w:rPr>
            </w:r>
            <w:r>
              <w:rPr>
                <w:noProof/>
                <w:webHidden/>
              </w:rPr>
              <w:fldChar w:fldCharType="separate"/>
            </w:r>
            <w:r w:rsidR="0076613F">
              <w:rPr>
                <w:noProof/>
                <w:webHidden/>
              </w:rPr>
              <w:t>151</w:t>
            </w:r>
            <w:r>
              <w:rPr>
                <w:noProof/>
                <w:webHidden/>
              </w:rPr>
              <w:fldChar w:fldCharType="end"/>
            </w:r>
          </w:hyperlink>
        </w:p>
        <w:p w14:paraId="0823B86E" w14:textId="30DF2B67" w:rsidR="00444CA1" w:rsidRDefault="00444CA1">
          <w:pPr>
            <w:pStyle w:val="TOC3"/>
            <w:tabs>
              <w:tab w:val="right" w:leader="dot" w:pos="9019"/>
            </w:tabs>
            <w:rPr>
              <w:noProof/>
              <w:kern w:val="2"/>
              <w:szCs w:val="24"/>
              <w:lang w:eastAsia="hu-HU"/>
              <w14:ligatures w14:val="standardContextual"/>
            </w:rPr>
          </w:pPr>
          <w:hyperlink w:anchor="_Toc192368929" w:history="1">
            <w:r w:rsidRPr="007D3D54">
              <w:rPr>
                <w:rStyle w:val="Hyperlink"/>
                <w:noProof/>
              </w:rPr>
              <w:t>Táblák</w:t>
            </w:r>
            <w:r>
              <w:rPr>
                <w:noProof/>
                <w:webHidden/>
              </w:rPr>
              <w:tab/>
            </w:r>
            <w:r>
              <w:rPr>
                <w:noProof/>
                <w:webHidden/>
              </w:rPr>
              <w:fldChar w:fldCharType="begin"/>
            </w:r>
            <w:r>
              <w:rPr>
                <w:noProof/>
                <w:webHidden/>
              </w:rPr>
              <w:instrText xml:space="preserve"> PAGEREF _Toc192368929 \h </w:instrText>
            </w:r>
            <w:r>
              <w:rPr>
                <w:noProof/>
                <w:webHidden/>
              </w:rPr>
            </w:r>
            <w:r>
              <w:rPr>
                <w:noProof/>
                <w:webHidden/>
              </w:rPr>
              <w:fldChar w:fldCharType="separate"/>
            </w:r>
            <w:r w:rsidR="0076613F">
              <w:rPr>
                <w:noProof/>
                <w:webHidden/>
              </w:rPr>
              <w:t>152</w:t>
            </w:r>
            <w:r>
              <w:rPr>
                <w:noProof/>
                <w:webHidden/>
              </w:rPr>
              <w:fldChar w:fldCharType="end"/>
            </w:r>
          </w:hyperlink>
        </w:p>
        <w:p w14:paraId="5D670F4D" w14:textId="5CF1ABBE" w:rsidR="00444CA1" w:rsidRDefault="00444CA1">
          <w:pPr>
            <w:pStyle w:val="TOC4"/>
            <w:tabs>
              <w:tab w:val="right" w:leader="dot" w:pos="9019"/>
            </w:tabs>
            <w:rPr>
              <w:noProof/>
              <w:kern w:val="2"/>
              <w:szCs w:val="24"/>
              <w:lang w:eastAsia="hu-HU"/>
              <w14:ligatures w14:val="standardContextual"/>
            </w:rPr>
          </w:pPr>
          <w:hyperlink w:anchor="_Toc192368930" w:history="1">
            <w:r w:rsidRPr="007D3D54">
              <w:rPr>
                <w:rStyle w:val="Hyperlink"/>
                <w:noProof/>
              </w:rPr>
              <w:t>Kreta tábla</w:t>
            </w:r>
            <w:r>
              <w:rPr>
                <w:noProof/>
                <w:webHidden/>
              </w:rPr>
              <w:tab/>
            </w:r>
            <w:r>
              <w:rPr>
                <w:noProof/>
                <w:webHidden/>
              </w:rPr>
              <w:fldChar w:fldCharType="begin"/>
            </w:r>
            <w:r>
              <w:rPr>
                <w:noProof/>
                <w:webHidden/>
              </w:rPr>
              <w:instrText xml:space="preserve"> PAGEREF _Toc192368930 \h </w:instrText>
            </w:r>
            <w:r>
              <w:rPr>
                <w:noProof/>
                <w:webHidden/>
              </w:rPr>
            </w:r>
            <w:r>
              <w:rPr>
                <w:noProof/>
                <w:webHidden/>
              </w:rPr>
              <w:fldChar w:fldCharType="separate"/>
            </w:r>
            <w:r w:rsidR="0076613F">
              <w:rPr>
                <w:noProof/>
                <w:webHidden/>
              </w:rPr>
              <w:t>152</w:t>
            </w:r>
            <w:r>
              <w:rPr>
                <w:noProof/>
                <w:webHidden/>
              </w:rPr>
              <w:fldChar w:fldCharType="end"/>
            </w:r>
          </w:hyperlink>
        </w:p>
        <w:p w14:paraId="55C2F7C7" w14:textId="19600EA9" w:rsidR="00444CA1" w:rsidRDefault="00444CA1">
          <w:pPr>
            <w:pStyle w:val="TOC4"/>
            <w:tabs>
              <w:tab w:val="right" w:leader="dot" w:pos="9019"/>
            </w:tabs>
            <w:rPr>
              <w:noProof/>
              <w:kern w:val="2"/>
              <w:szCs w:val="24"/>
              <w:lang w:eastAsia="hu-HU"/>
              <w14:ligatures w14:val="standardContextual"/>
            </w:rPr>
          </w:pPr>
          <w:hyperlink w:anchor="_Toc192368931" w:history="1">
            <w:r w:rsidRPr="007D3D54">
              <w:rPr>
                <w:rStyle w:val="Hyperlink"/>
                <w:noProof/>
              </w:rPr>
              <w:t>User</w:t>
            </w:r>
            <w:r>
              <w:rPr>
                <w:noProof/>
                <w:webHidden/>
              </w:rPr>
              <w:tab/>
            </w:r>
            <w:r>
              <w:rPr>
                <w:noProof/>
                <w:webHidden/>
              </w:rPr>
              <w:fldChar w:fldCharType="begin"/>
            </w:r>
            <w:r>
              <w:rPr>
                <w:noProof/>
                <w:webHidden/>
              </w:rPr>
              <w:instrText xml:space="preserve"> PAGEREF _Toc192368931 \h </w:instrText>
            </w:r>
            <w:r>
              <w:rPr>
                <w:noProof/>
                <w:webHidden/>
              </w:rPr>
            </w:r>
            <w:r>
              <w:rPr>
                <w:noProof/>
                <w:webHidden/>
              </w:rPr>
              <w:fldChar w:fldCharType="separate"/>
            </w:r>
            <w:r w:rsidR="0076613F">
              <w:rPr>
                <w:noProof/>
                <w:webHidden/>
              </w:rPr>
              <w:t>152</w:t>
            </w:r>
            <w:r>
              <w:rPr>
                <w:noProof/>
                <w:webHidden/>
              </w:rPr>
              <w:fldChar w:fldCharType="end"/>
            </w:r>
          </w:hyperlink>
        </w:p>
        <w:p w14:paraId="33A88255" w14:textId="68B14581" w:rsidR="00444CA1" w:rsidRDefault="00444CA1">
          <w:pPr>
            <w:pStyle w:val="TOC4"/>
            <w:tabs>
              <w:tab w:val="right" w:leader="dot" w:pos="9019"/>
            </w:tabs>
            <w:rPr>
              <w:noProof/>
              <w:kern w:val="2"/>
              <w:szCs w:val="24"/>
              <w:lang w:eastAsia="hu-HU"/>
              <w14:ligatures w14:val="standardContextual"/>
            </w:rPr>
          </w:pPr>
          <w:hyperlink w:anchor="_Toc192368932" w:history="1">
            <w:r w:rsidRPr="007D3D54">
              <w:rPr>
                <w:rStyle w:val="Hyperlink"/>
                <w:noProof/>
              </w:rPr>
              <w:t>Song tábla</w:t>
            </w:r>
            <w:r>
              <w:rPr>
                <w:noProof/>
                <w:webHidden/>
              </w:rPr>
              <w:tab/>
            </w:r>
            <w:r>
              <w:rPr>
                <w:noProof/>
                <w:webHidden/>
              </w:rPr>
              <w:fldChar w:fldCharType="begin"/>
            </w:r>
            <w:r>
              <w:rPr>
                <w:noProof/>
                <w:webHidden/>
              </w:rPr>
              <w:instrText xml:space="preserve"> PAGEREF _Toc192368932 \h </w:instrText>
            </w:r>
            <w:r>
              <w:rPr>
                <w:noProof/>
                <w:webHidden/>
              </w:rPr>
            </w:r>
            <w:r>
              <w:rPr>
                <w:noProof/>
                <w:webHidden/>
              </w:rPr>
              <w:fldChar w:fldCharType="separate"/>
            </w:r>
            <w:r w:rsidR="0076613F">
              <w:rPr>
                <w:noProof/>
                <w:webHidden/>
              </w:rPr>
              <w:t>153</w:t>
            </w:r>
            <w:r>
              <w:rPr>
                <w:noProof/>
                <w:webHidden/>
              </w:rPr>
              <w:fldChar w:fldCharType="end"/>
            </w:r>
          </w:hyperlink>
        </w:p>
        <w:p w14:paraId="629CC614" w14:textId="4F393B1C" w:rsidR="00444CA1" w:rsidRDefault="00444CA1">
          <w:pPr>
            <w:pStyle w:val="TOC4"/>
            <w:tabs>
              <w:tab w:val="right" w:leader="dot" w:pos="9019"/>
            </w:tabs>
            <w:rPr>
              <w:noProof/>
              <w:kern w:val="2"/>
              <w:szCs w:val="24"/>
              <w:lang w:eastAsia="hu-HU"/>
              <w14:ligatures w14:val="standardContextual"/>
            </w:rPr>
          </w:pPr>
          <w:hyperlink w:anchor="_Toc192368933" w:history="1">
            <w:r w:rsidRPr="007D3D54">
              <w:rPr>
                <w:rStyle w:val="Hyperlink"/>
                <w:noProof/>
              </w:rPr>
              <w:t>PendingSong tábla</w:t>
            </w:r>
            <w:r>
              <w:rPr>
                <w:noProof/>
                <w:webHidden/>
              </w:rPr>
              <w:tab/>
            </w:r>
            <w:r>
              <w:rPr>
                <w:noProof/>
                <w:webHidden/>
              </w:rPr>
              <w:fldChar w:fldCharType="begin"/>
            </w:r>
            <w:r>
              <w:rPr>
                <w:noProof/>
                <w:webHidden/>
              </w:rPr>
              <w:instrText xml:space="preserve"> PAGEREF _Toc192368933 \h </w:instrText>
            </w:r>
            <w:r>
              <w:rPr>
                <w:noProof/>
                <w:webHidden/>
              </w:rPr>
            </w:r>
            <w:r>
              <w:rPr>
                <w:noProof/>
                <w:webHidden/>
              </w:rPr>
              <w:fldChar w:fldCharType="separate"/>
            </w:r>
            <w:r w:rsidR="0076613F">
              <w:rPr>
                <w:noProof/>
                <w:webHidden/>
              </w:rPr>
              <w:t>153</w:t>
            </w:r>
            <w:r>
              <w:rPr>
                <w:noProof/>
                <w:webHidden/>
              </w:rPr>
              <w:fldChar w:fldCharType="end"/>
            </w:r>
          </w:hyperlink>
        </w:p>
        <w:p w14:paraId="3367C6E2" w14:textId="6F968A01" w:rsidR="00444CA1" w:rsidRDefault="00444CA1">
          <w:pPr>
            <w:pStyle w:val="TOC4"/>
            <w:tabs>
              <w:tab w:val="right" w:leader="dot" w:pos="9019"/>
            </w:tabs>
            <w:rPr>
              <w:noProof/>
              <w:kern w:val="2"/>
              <w:szCs w:val="24"/>
              <w:lang w:eastAsia="hu-HU"/>
              <w14:ligatures w14:val="standardContextual"/>
            </w:rPr>
          </w:pPr>
          <w:hyperlink w:anchor="_Toc192368934" w:history="1">
            <w:r w:rsidRPr="007D3D54">
              <w:rPr>
                <w:rStyle w:val="Hyperlink"/>
                <w:noProof/>
              </w:rPr>
              <w:t>SongBucket tábla</w:t>
            </w:r>
            <w:r>
              <w:rPr>
                <w:noProof/>
                <w:webHidden/>
              </w:rPr>
              <w:tab/>
            </w:r>
            <w:r>
              <w:rPr>
                <w:noProof/>
                <w:webHidden/>
              </w:rPr>
              <w:fldChar w:fldCharType="begin"/>
            </w:r>
            <w:r>
              <w:rPr>
                <w:noProof/>
                <w:webHidden/>
              </w:rPr>
              <w:instrText xml:space="preserve"> PAGEREF _Toc192368934 \h </w:instrText>
            </w:r>
            <w:r>
              <w:rPr>
                <w:noProof/>
                <w:webHidden/>
              </w:rPr>
            </w:r>
            <w:r>
              <w:rPr>
                <w:noProof/>
                <w:webHidden/>
              </w:rPr>
              <w:fldChar w:fldCharType="separate"/>
            </w:r>
            <w:r w:rsidR="0076613F">
              <w:rPr>
                <w:noProof/>
                <w:webHidden/>
              </w:rPr>
              <w:t>154</w:t>
            </w:r>
            <w:r>
              <w:rPr>
                <w:noProof/>
                <w:webHidden/>
              </w:rPr>
              <w:fldChar w:fldCharType="end"/>
            </w:r>
          </w:hyperlink>
        </w:p>
        <w:p w14:paraId="2F4588DF" w14:textId="168E17DC" w:rsidR="00444CA1" w:rsidRDefault="00444CA1">
          <w:pPr>
            <w:pStyle w:val="TOC4"/>
            <w:tabs>
              <w:tab w:val="right" w:leader="dot" w:pos="9019"/>
            </w:tabs>
            <w:rPr>
              <w:noProof/>
              <w:kern w:val="2"/>
              <w:szCs w:val="24"/>
              <w:lang w:eastAsia="hu-HU"/>
              <w14:ligatures w14:val="standardContextual"/>
            </w:rPr>
          </w:pPr>
          <w:hyperlink w:anchor="_Toc192368935" w:history="1">
            <w:r w:rsidRPr="007D3D54">
              <w:rPr>
                <w:rStyle w:val="Hyperlink"/>
                <w:noProof/>
              </w:rPr>
              <w:t>Vote tábla</w:t>
            </w:r>
            <w:r>
              <w:rPr>
                <w:noProof/>
                <w:webHidden/>
              </w:rPr>
              <w:tab/>
            </w:r>
            <w:r>
              <w:rPr>
                <w:noProof/>
                <w:webHidden/>
              </w:rPr>
              <w:fldChar w:fldCharType="begin"/>
            </w:r>
            <w:r>
              <w:rPr>
                <w:noProof/>
                <w:webHidden/>
              </w:rPr>
              <w:instrText xml:space="preserve"> PAGEREF _Toc192368935 \h </w:instrText>
            </w:r>
            <w:r>
              <w:rPr>
                <w:noProof/>
                <w:webHidden/>
              </w:rPr>
            </w:r>
            <w:r>
              <w:rPr>
                <w:noProof/>
                <w:webHidden/>
              </w:rPr>
              <w:fldChar w:fldCharType="separate"/>
            </w:r>
            <w:r w:rsidR="0076613F">
              <w:rPr>
                <w:noProof/>
                <w:webHidden/>
              </w:rPr>
              <w:t>154</w:t>
            </w:r>
            <w:r>
              <w:rPr>
                <w:noProof/>
                <w:webHidden/>
              </w:rPr>
              <w:fldChar w:fldCharType="end"/>
            </w:r>
          </w:hyperlink>
        </w:p>
        <w:p w14:paraId="19A09267" w14:textId="0B1B60A4" w:rsidR="00444CA1" w:rsidRDefault="00444CA1">
          <w:pPr>
            <w:pStyle w:val="TOC4"/>
            <w:tabs>
              <w:tab w:val="right" w:leader="dot" w:pos="9019"/>
            </w:tabs>
            <w:rPr>
              <w:noProof/>
              <w:kern w:val="2"/>
              <w:szCs w:val="24"/>
              <w:lang w:eastAsia="hu-HU"/>
              <w14:ligatures w14:val="standardContextual"/>
            </w:rPr>
          </w:pPr>
          <w:hyperlink w:anchor="_Toc192368936" w:history="1">
            <w:r w:rsidRPr="007D3D54">
              <w:rPr>
                <w:rStyle w:val="Hyperlink"/>
                <w:noProof/>
              </w:rPr>
              <w:t>VotingSession tábla</w:t>
            </w:r>
            <w:r>
              <w:rPr>
                <w:noProof/>
                <w:webHidden/>
              </w:rPr>
              <w:tab/>
            </w:r>
            <w:r>
              <w:rPr>
                <w:noProof/>
                <w:webHidden/>
              </w:rPr>
              <w:fldChar w:fldCharType="begin"/>
            </w:r>
            <w:r>
              <w:rPr>
                <w:noProof/>
                <w:webHidden/>
              </w:rPr>
              <w:instrText xml:space="preserve"> PAGEREF _Toc192368936 \h </w:instrText>
            </w:r>
            <w:r>
              <w:rPr>
                <w:noProof/>
                <w:webHidden/>
              </w:rPr>
            </w:r>
            <w:r>
              <w:rPr>
                <w:noProof/>
                <w:webHidden/>
              </w:rPr>
              <w:fldChar w:fldCharType="separate"/>
            </w:r>
            <w:r w:rsidR="0076613F">
              <w:rPr>
                <w:noProof/>
                <w:webHidden/>
              </w:rPr>
              <w:t>154</w:t>
            </w:r>
            <w:r>
              <w:rPr>
                <w:noProof/>
                <w:webHidden/>
              </w:rPr>
              <w:fldChar w:fldCharType="end"/>
            </w:r>
          </w:hyperlink>
        </w:p>
        <w:p w14:paraId="401D4685" w14:textId="0CB62A74" w:rsidR="00444CA1" w:rsidRDefault="00444CA1">
          <w:pPr>
            <w:pStyle w:val="TOC4"/>
            <w:tabs>
              <w:tab w:val="right" w:leader="dot" w:pos="9019"/>
            </w:tabs>
            <w:rPr>
              <w:noProof/>
              <w:kern w:val="2"/>
              <w:szCs w:val="24"/>
              <w:lang w:eastAsia="hu-HU"/>
              <w14:ligatures w14:val="standardContextual"/>
            </w:rPr>
          </w:pPr>
          <w:hyperlink w:anchor="_Toc192368937" w:history="1">
            <w:r w:rsidRPr="007D3D54">
              <w:rPr>
                <w:rStyle w:val="Hyperlink"/>
                <w:noProof/>
              </w:rPr>
              <w:t>Role tábla</w:t>
            </w:r>
            <w:r>
              <w:rPr>
                <w:noProof/>
                <w:webHidden/>
              </w:rPr>
              <w:tab/>
            </w:r>
            <w:r>
              <w:rPr>
                <w:noProof/>
                <w:webHidden/>
              </w:rPr>
              <w:fldChar w:fldCharType="begin"/>
            </w:r>
            <w:r>
              <w:rPr>
                <w:noProof/>
                <w:webHidden/>
              </w:rPr>
              <w:instrText xml:space="preserve"> PAGEREF _Toc192368937 \h </w:instrText>
            </w:r>
            <w:r>
              <w:rPr>
                <w:noProof/>
                <w:webHidden/>
              </w:rPr>
            </w:r>
            <w:r>
              <w:rPr>
                <w:noProof/>
                <w:webHidden/>
              </w:rPr>
              <w:fldChar w:fldCharType="separate"/>
            </w:r>
            <w:r w:rsidR="0076613F">
              <w:rPr>
                <w:noProof/>
                <w:webHidden/>
              </w:rPr>
              <w:t>155</w:t>
            </w:r>
            <w:r>
              <w:rPr>
                <w:noProof/>
                <w:webHidden/>
              </w:rPr>
              <w:fldChar w:fldCharType="end"/>
            </w:r>
          </w:hyperlink>
        </w:p>
        <w:p w14:paraId="3E2732A2" w14:textId="3B3BCE6E" w:rsidR="00444CA1" w:rsidRDefault="00444CA1">
          <w:pPr>
            <w:pStyle w:val="TOC4"/>
            <w:tabs>
              <w:tab w:val="right" w:leader="dot" w:pos="9019"/>
            </w:tabs>
            <w:rPr>
              <w:noProof/>
              <w:kern w:val="2"/>
              <w:szCs w:val="24"/>
              <w:lang w:eastAsia="hu-HU"/>
              <w14:ligatures w14:val="standardContextual"/>
            </w:rPr>
          </w:pPr>
          <w:hyperlink w:anchor="_Toc192368938" w:history="1">
            <w:r w:rsidRPr="007D3D54">
              <w:rPr>
                <w:rStyle w:val="Hyperlink"/>
                <w:noProof/>
              </w:rPr>
              <w:t>Kapcsolótáblák</w:t>
            </w:r>
            <w:r>
              <w:rPr>
                <w:noProof/>
                <w:webHidden/>
              </w:rPr>
              <w:tab/>
            </w:r>
            <w:r>
              <w:rPr>
                <w:noProof/>
                <w:webHidden/>
              </w:rPr>
              <w:fldChar w:fldCharType="begin"/>
            </w:r>
            <w:r>
              <w:rPr>
                <w:noProof/>
                <w:webHidden/>
              </w:rPr>
              <w:instrText xml:space="preserve"> PAGEREF _Toc192368938 \h </w:instrText>
            </w:r>
            <w:r>
              <w:rPr>
                <w:noProof/>
                <w:webHidden/>
              </w:rPr>
            </w:r>
            <w:r>
              <w:rPr>
                <w:noProof/>
                <w:webHidden/>
              </w:rPr>
              <w:fldChar w:fldCharType="separate"/>
            </w:r>
            <w:r w:rsidR="0076613F">
              <w:rPr>
                <w:noProof/>
                <w:webHidden/>
              </w:rPr>
              <w:t>155</w:t>
            </w:r>
            <w:r>
              <w:rPr>
                <w:noProof/>
                <w:webHidden/>
              </w:rPr>
              <w:fldChar w:fldCharType="end"/>
            </w:r>
          </w:hyperlink>
        </w:p>
        <w:p w14:paraId="00CE5449" w14:textId="2C5393F0" w:rsidR="00444CA1" w:rsidRDefault="00444CA1">
          <w:pPr>
            <w:pStyle w:val="TOC5"/>
            <w:tabs>
              <w:tab w:val="right" w:leader="dot" w:pos="9019"/>
            </w:tabs>
            <w:rPr>
              <w:noProof/>
              <w:kern w:val="2"/>
              <w:szCs w:val="24"/>
              <w:lang w:eastAsia="hu-HU"/>
              <w14:ligatures w14:val="standardContextual"/>
            </w:rPr>
          </w:pPr>
          <w:hyperlink w:anchor="_Toc192368939" w:history="1">
            <w:r w:rsidRPr="007D3D54">
              <w:rPr>
                <w:rStyle w:val="Hyperlink"/>
                <w:noProof/>
              </w:rPr>
              <w:t>_SongToVotingSession tábla</w:t>
            </w:r>
            <w:r>
              <w:rPr>
                <w:noProof/>
                <w:webHidden/>
              </w:rPr>
              <w:tab/>
            </w:r>
            <w:r>
              <w:rPr>
                <w:noProof/>
                <w:webHidden/>
              </w:rPr>
              <w:fldChar w:fldCharType="begin"/>
            </w:r>
            <w:r>
              <w:rPr>
                <w:noProof/>
                <w:webHidden/>
              </w:rPr>
              <w:instrText xml:space="preserve"> PAGEREF _Toc192368939 \h </w:instrText>
            </w:r>
            <w:r>
              <w:rPr>
                <w:noProof/>
                <w:webHidden/>
              </w:rPr>
            </w:r>
            <w:r>
              <w:rPr>
                <w:noProof/>
                <w:webHidden/>
              </w:rPr>
              <w:fldChar w:fldCharType="separate"/>
            </w:r>
            <w:r w:rsidR="0076613F">
              <w:rPr>
                <w:noProof/>
                <w:webHidden/>
              </w:rPr>
              <w:t>155</w:t>
            </w:r>
            <w:r>
              <w:rPr>
                <w:noProof/>
                <w:webHidden/>
              </w:rPr>
              <w:fldChar w:fldCharType="end"/>
            </w:r>
          </w:hyperlink>
        </w:p>
        <w:p w14:paraId="0684296C" w14:textId="6557AB5B" w:rsidR="00444CA1" w:rsidRDefault="00444CA1">
          <w:pPr>
            <w:pStyle w:val="TOC5"/>
            <w:tabs>
              <w:tab w:val="right" w:leader="dot" w:pos="9019"/>
            </w:tabs>
            <w:rPr>
              <w:noProof/>
              <w:kern w:val="2"/>
              <w:szCs w:val="24"/>
              <w:lang w:eastAsia="hu-HU"/>
              <w14:ligatures w14:val="standardContextual"/>
            </w:rPr>
          </w:pPr>
          <w:hyperlink w:anchor="_Toc192368940" w:history="1">
            <w:r w:rsidRPr="007D3D54">
              <w:rPr>
                <w:rStyle w:val="Hyperlink"/>
                <w:noProof/>
              </w:rPr>
              <w:t>_RoleToUser tábla</w:t>
            </w:r>
            <w:r>
              <w:rPr>
                <w:noProof/>
                <w:webHidden/>
              </w:rPr>
              <w:tab/>
            </w:r>
            <w:r>
              <w:rPr>
                <w:noProof/>
                <w:webHidden/>
              </w:rPr>
              <w:fldChar w:fldCharType="begin"/>
            </w:r>
            <w:r>
              <w:rPr>
                <w:noProof/>
                <w:webHidden/>
              </w:rPr>
              <w:instrText xml:space="preserve"> PAGEREF _Toc192368940 \h </w:instrText>
            </w:r>
            <w:r>
              <w:rPr>
                <w:noProof/>
                <w:webHidden/>
              </w:rPr>
            </w:r>
            <w:r>
              <w:rPr>
                <w:noProof/>
                <w:webHidden/>
              </w:rPr>
              <w:fldChar w:fldCharType="separate"/>
            </w:r>
            <w:r w:rsidR="0076613F">
              <w:rPr>
                <w:noProof/>
                <w:webHidden/>
              </w:rPr>
              <w:t>155</w:t>
            </w:r>
            <w:r>
              <w:rPr>
                <w:noProof/>
                <w:webHidden/>
              </w:rPr>
              <w:fldChar w:fldCharType="end"/>
            </w:r>
          </w:hyperlink>
        </w:p>
        <w:p w14:paraId="1735D0DB" w14:textId="47CF68B3" w:rsidR="00444CA1" w:rsidRDefault="00444CA1">
          <w:pPr>
            <w:pStyle w:val="TOC5"/>
            <w:tabs>
              <w:tab w:val="right" w:leader="dot" w:pos="9019"/>
            </w:tabs>
            <w:rPr>
              <w:noProof/>
              <w:kern w:val="2"/>
              <w:szCs w:val="24"/>
              <w:lang w:eastAsia="hu-HU"/>
              <w14:ligatures w14:val="standardContextual"/>
            </w:rPr>
          </w:pPr>
          <w:hyperlink w:anchor="_Toc192368941" w:history="1">
            <w:r w:rsidRPr="007D3D54">
              <w:rPr>
                <w:rStyle w:val="Hyperlink"/>
                <w:noProof/>
              </w:rPr>
              <w:t>_prisma_migrations tábla</w:t>
            </w:r>
            <w:r>
              <w:rPr>
                <w:noProof/>
                <w:webHidden/>
              </w:rPr>
              <w:tab/>
            </w:r>
            <w:r>
              <w:rPr>
                <w:noProof/>
                <w:webHidden/>
              </w:rPr>
              <w:fldChar w:fldCharType="begin"/>
            </w:r>
            <w:r>
              <w:rPr>
                <w:noProof/>
                <w:webHidden/>
              </w:rPr>
              <w:instrText xml:space="preserve"> PAGEREF _Toc192368941 \h </w:instrText>
            </w:r>
            <w:r>
              <w:rPr>
                <w:noProof/>
                <w:webHidden/>
              </w:rPr>
            </w:r>
            <w:r>
              <w:rPr>
                <w:noProof/>
                <w:webHidden/>
              </w:rPr>
              <w:fldChar w:fldCharType="separate"/>
            </w:r>
            <w:r w:rsidR="0076613F">
              <w:rPr>
                <w:noProof/>
                <w:webHidden/>
              </w:rPr>
              <w:t>155</w:t>
            </w:r>
            <w:r>
              <w:rPr>
                <w:noProof/>
                <w:webHidden/>
              </w:rPr>
              <w:fldChar w:fldCharType="end"/>
            </w:r>
          </w:hyperlink>
        </w:p>
        <w:p w14:paraId="069A1E83" w14:textId="775E27B2" w:rsidR="00444CA1" w:rsidRDefault="00444CA1">
          <w:pPr>
            <w:pStyle w:val="TOC1"/>
            <w:rPr>
              <w:b w:val="0"/>
              <w:bCs w:val="0"/>
              <w:kern w:val="2"/>
              <w:szCs w:val="24"/>
              <w:lang w:eastAsia="hu-HU"/>
              <w14:ligatures w14:val="standardContextual"/>
            </w:rPr>
          </w:pPr>
          <w:hyperlink w:anchor="_Toc192368942" w:history="1">
            <w:r w:rsidRPr="007D3D54">
              <w:rPr>
                <w:rStyle w:val="Hyperlink"/>
              </w:rPr>
              <w:t>Felhasználói dokumentáció</w:t>
            </w:r>
            <w:r>
              <w:rPr>
                <w:webHidden/>
              </w:rPr>
              <w:tab/>
            </w:r>
            <w:r>
              <w:rPr>
                <w:webHidden/>
              </w:rPr>
              <w:fldChar w:fldCharType="begin"/>
            </w:r>
            <w:r>
              <w:rPr>
                <w:webHidden/>
              </w:rPr>
              <w:instrText xml:space="preserve"> PAGEREF _Toc192368942 \h </w:instrText>
            </w:r>
            <w:r>
              <w:rPr>
                <w:webHidden/>
              </w:rPr>
            </w:r>
            <w:r>
              <w:rPr>
                <w:webHidden/>
              </w:rPr>
              <w:fldChar w:fldCharType="separate"/>
            </w:r>
            <w:r w:rsidR="0076613F">
              <w:rPr>
                <w:webHidden/>
              </w:rPr>
              <w:t>156</w:t>
            </w:r>
            <w:r>
              <w:rPr>
                <w:webHidden/>
              </w:rPr>
              <w:fldChar w:fldCharType="end"/>
            </w:r>
          </w:hyperlink>
        </w:p>
        <w:p w14:paraId="61913D98" w14:textId="2E19D0F4" w:rsidR="00444CA1" w:rsidRDefault="00444CA1">
          <w:pPr>
            <w:pStyle w:val="TOC2"/>
            <w:tabs>
              <w:tab w:val="right" w:leader="dot" w:pos="9019"/>
            </w:tabs>
            <w:rPr>
              <w:noProof/>
              <w:kern w:val="2"/>
              <w:szCs w:val="24"/>
              <w:lang w:eastAsia="hu-HU"/>
              <w14:ligatures w14:val="standardContextual"/>
            </w:rPr>
          </w:pPr>
          <w:hyperlink w:anchor="_Toc192368943" w:history="1">
            <w:r w:rsidRPr="007D3D54">
              <w:rPr>
                <w:rStyle w:val="Hyperlink"/>
                <w:noProof/>
              </w:rPr>
              <w:t>Rövid bemutatás</w:t>
            </w:r>
            <w:r>
              <w:rPr>
                <w:noProof/>
                <w:webHidden/>
              </w:rPr>
              <w:tab/>
            </w:r>
            <w:r>
              <w:rPr>
                <w:noProof/>
                <w:webHidden/>
              </w:rPr>
              <w:fldChar w:fldCharType="begin"/>
            </w:r>
            <w:r>
              <w:rPr>
                <w:noProof/>
                <w:webHidden/>
              </w:rPr>
              <w:instrText xml:space="preserve"> PAGEREF _Toc192368943 \h </w:instrText>
            </w:r>
            <w:r>
              <w:rPr>
                <w:noProof/>
                <w:webHidden/>
              </w:rPr>
            </w:r>
            <w:r>
              <w:rPr>
                <w:noProof/>
                <w:webHidden/>
              </w:rPr>
              <w:fldChar w:fldCharType="separate"/>
            </w:r>
            <w:r w:rsidR="0076613F">
              <w:rPr>
                <w:noProof/>
                <w:webHidden/>
              </w:rPr>
              <w:t>156</w:t>
            </w:r>
            <w:r>
              <w:rPr>
                <w:noProof/>
                <w:webHidden/>
              </w:rPr>
              <w:fldChar w:fldCharType="end"/>
            </w:r>
          </w:hyperlink>
        </w:p>
        <w:p w14:paraId="1BF4D07C" w14:textId="3F16BB39" w:rsidR="00444CA1" w:rsidRDefault="00444CA1">
          <w:pPr>
            <w:pStyle w:val="TOC2"/>
            <w:tabs>
              <w:tab w:val="right" w:leader="dot" w:pos="9019"/>
            </w:tabs>
            <w:rPr>
              <w:noProof/>
              <w:kern w:val="2"/>
              <w:szCs w:val="24"/>
              <w:lang w:eastAsia="hu-HU"/>
              <w14:ligatures w14:val="standardContextual"/>
            </w:rPr>
          </w:pPr>
          <w:hyperlink w:anchor="_Toc192368944" w:history="1">
            <w:r w:rsidRPr="007D3D54">
              <w:rPr>
                <w:rStyle w:val="Hyperlink"/>
                <w:bCs/>
                <w:noProof/>
              </w:rPr>
              <w:t>Harver szükséglet átlagos felhasználónak</w:t>
            </w:r>
            <w:r>
              <w:rPr>
                <w:noProof/>
                <w:webHidden/>
              </w:rPr>
              <w:tab/>
            </w:r>
            <w:r>
              <w:rPr>
                <w:noProof/>
                <w:webHidden/>
              </w:rPr>
              <w:fldChar w:fldCharType="begin"/>
            </w:r>
            <w:r>
              <w:rPr>
                <w:noProof/>
                <w:webHidden/>
              </w:rPr>
              <w:instrText xml:space="preserve"> PAGEREF _Toc192368944 \h </w:instrText>
            </w:r>
            <w:r>
              <w:rPr>
                <w:noProof/>
                <w:webHidden/>
              </w:rPr>
            </w:r>
            <w:r>
              <w:rPr>
                <w:noProof/>
                <w:webHidden/>
              </w:rPr>
              <w:fldChar w:fldCharType="separate"/>
            </w:r>
            <w:r w:rsidR="0076613F">
              <w:rPr>
                <w:noProof/>
                <w:webHidden/>
              </w:rPr>
              <w:t>157</w:t>
            </w:r>
            <w:r>
              <w:rPr>
                <w:noProof/>
                <w:webHidden/>
              </w:rPr>
              <w:fldChar w:fldCharType="end"/>
            </w:r>
          </w:hyperlink>
        </w:p>
        <w:p w14:paraId="19EEF00E" w14:textId="744537ED" w:rsidR="00444CA1" w:rsidRDefault="00444CA1">
          <w:pPr>
            <w:pStyle w:val="TOC2"/>
            <w:tabs>
              <w:tab w:val="right" w:leader="dot" w:pos="9019"/>
            </w:tabs>
            <w:rPr>
              <w:noProof/>
              <w:kern w:val="2"/>
              <w:szCs w:val="24"/>
              <w:lang w:eastAsia="hu-HU"/>
              <w14:ligatures w14:val="standardContextual"/>
            </w:rPr>
          </w:pPr>
          <w:hyperlink w:anchor="_Toc192368945" w:history="1">
            <w:r w:rsidRPr="007D3D54">
              <w:rPr>
                <w:rStyle w:val="Hyperlink"/>
                <w:bCs/>
                <w:noProof/>
              </w:rPr>
              <w:t>Szoftver szükséglet átlagos felhasználónak</w:t>
            </w:r>
            <w:r>
              <w:rPr>
                <w:noProof/>
                <w:webHidden/>
              </w:rPr>
              <w:tab/>
            </w:r>
            <w:r>
              <w:rPr>
                <w:noProof/>
                <w:webHidden/>
              </w:rPr>
              <w:fldChar w:fldCharType="begin"/>
            </w:r>
            <w:r>
              <w:rPr>
                <w:noProof/>
                <w:webHidden/>
              </w:rPr>
              <w:instrText xml:space="preserve"> PAGEREF _Toc192368945 \h </w:instrText>
            </w:r>
            <w:r>
              <w:rPr>
                <w:noProof/>
                <w:webHidden/>
              </w:rPr>
            </w:r>
            <w:r>
              <w:rPr>
                <w:noProof/>
                <w:webHidden/>
              </w:rPr>
              <w:fldChar w:fldCharType="separate"/>
            </w:r>
            <w:r w:rsidR="0076613F">
              <w:rPr>
                <w:noProof/>
                <w:webHidden/>
              </w:rPr>
              <w:t>158</w:t>
            </w:r>
            <w:r>
              <w:rPr>
                <w:noProof/>
                <w:webHidden/>
              </w:rPr>
              <w:fldChar w:fldCharType="end"/>
            </w:r>
          </w:hyperlink>
        </w:p>
        <w:p w14:paraId="7E7BF5BD" w14:textId="1A329685" w:rsidR="00444CA1" w:rsidRDefault="00444CA1">
          <w:pPr>
            <w:pStyle w:val="TOC2"/>
            <w:tabs>
              <w:tab w:val="right" w:leader="dot" w:pos="9019"/>
            </w:tabs>
            <w:rPr>
              <w:noProof/>
              <w:kern w:val="2"/>
              <w:szCs w:val="24"/>
              <w:lang w:eastAsia="hu-HU"/>
              <w14:ligatures w14:val="standardContextual"/>
            </w:rPr>
          </w:pPr>
          <w:hyperlink w:anchor="_Toc192368946" w:history="1">
            <w:r w:rsidRPr="007D3D54">
              <w:rPr>
                <w:rStyle w:val="Hyperlink"/>
                <w:bCs/>
                <w:noProof/>
              </w:rPr>
              <w:t>Specifikus hardver szükséglet a futtatáshoz</w:t>
            </w:r>
            <w:r>
              <w:rPr>
                <w:noProof/>
                <w:webHidden/>
              </w:rPr>
              <w:tab/>
            </w:r>
            <w:r>
              <w:rPr>
                <w:noProof/>
                <w:webHidden/>
              </w:rPr>
              <w:fldChar w:fldCharType="begin"/>
            </w:r>
            <w:r>
              <w:rPr>
                <w:noProof/>
                <w:webHidden/>
              </w:rPr>
              <w:instrText xml:space="preserve"> PAGEREF _Toc192368946 \h </w:instrText>
            </w:r>
            <w:r>
              <w:rPr>
                <w:noProof/>
                <w:webHidden/>
              </w:rPr>
            </w:r>
            <w:r>
              <w:rPr>
                <w:noProof/>
                <w:webHidden/>
              </w:rPr>
              <w:fldChar w:fldCharType="separate"/>
            </w:r>
            <w:r w:rsidR="0076613F">
              <w:rPr>
                <w:noProof/>
                <w:webHidden/>
              </w:rPr>
              <w:t>159</w:t>
            </w:r>
            <w:r>
              <w:rPr>
                <w:noProof/>
                <w:webHidden/>
              </w:rPr>
              <w:fldChar w:fldCharType="end"/>
            </w:r>
          </w:hyperlink>
        </w:p>
        <w:p w14:paraId="748F5DC0" w14:textId="2202A4B0" w:rsidR="00444CA1" w:rsidRDefault="00444CA1">
          <w:pPr>
            <w:pStyle w:val="TOC2"/>
            <w:tabs>
              <w:tab w:val="right" w:leader="dot" w:pos="9019"/>
            </w:tabs>
            <w:rPr>
              <w:noProof/>
              <w:kern w:val="2"/>
              <w:szCs w:val="24"/>
              <w:lang w:eastAsia="hu-HU"/>
              <w14:ligatures w14:val="standardContextual"/>
            </w:rPr>
          </w:pPr>
          <w:hyperlink w:anchor="_Toc192368947" w:history="1">
            <w:r w:rsidRPr="007D3D54">
              <w:rPr>
                <w:rStyle w:val="Hyperlink"/>
                <w:bCs/>
                <w:noProof/>
              </w:rPr>
              <w:t>Specifikus szoftver szükséglet a futtatáshoz</w:t>
            </w:r>
            <w:r>
              <w:rPr>
                <w:noProof/>
                <w:webHidden/>
              </w:rPr>
              <w:tab/>
            </w:r>
            <w:r>
              <w:rPr>
                <w:noProof/>
                <w:webHidden/>
              </w:rPr>
              <w:fldChar w:fldCharType="begin"/>
            </w:r>
            <w:r>
              <w:rPr>
                <w:noProof/>
                <w:webHidden/>
              </w:rPr>
              <w:instrText xml:space="preserve"> PAGEREF _Toc192368947 \h </w:instrText>
            </w:r>
            <w:r>
              <w:rPr>
                <w:noProof/>
                <w:webHidden/>
              </w:rPr>
            </w:r>
            <w:r>
              <w:rPr>
                <w:noProof/>
                <w:webHidden/>
              </w:rPr>
              <w:fldChar w:fldCharType="separate"/>
            </w:r>
            <w:r w:rsidR="0076613F">
              <w:rPr>
                <w:noProof/>
                <w:webHidden/>
              </w:rPr>
              <w:t>159</w:t>
            </w:r>
            <w:r>
              <w:rPr>
                <w:noProof/>
                <w:webHidden/>
              </w:rPr>
              <w:fldChar w:fldCharType="end"/>
            </w:r>
          </w:hyperlink>
        </w:p>
        <w:p w14:paraId="3B0C85F6" w14:textId="4B581BE0" w:rsidR="00444CA1" w:rsidRDefault="00444CA1">
          <w:pPr>
            <w:pStyle w:val="TOC2"/>
            <w:tabs>
              <w:tab w:val="right" w:leader="dot" w:pos="9019"/>
            </w:tabs>
            <w:rPr>
              <w:noProof/>
              <w:kern w:val="2"/>
              <w:szCs w:val="24"/>
              <w:lang w:eastAsia="hu-HU"/>
              <w14:ligatures w14:val="standardContextual"/>
            </w:rPr>
          </w:pPr>
          <w:hyperlink w:anchor="_Toc192368948" w:history="1">
            <w:r w:rsidRPr="007D3D54">
              <w:rPr>
                <w:rStyle w:val="Hyperlink"/>
                <w:bCs/>
                <w:noProof/>
              </w:rPr>
              <w:t>Letöltés, Telepítés és Elindítás</w:t>
            </w:r>
            <w:r>
              <w:rPr>
                <w:noProof/>
                <w:webHidden/>
              </w:rPr>
              <w:tab/>
            </w:r>
            <w:r>
              <w:rPr>
                <w:noProof/>
                <w:webHidden/>
              </w:rPr>
              <w:fldChar w:fldCharType="begin"/>
            </w:r>
            <w:r>
              <w:rPr>
                <w:noProof/>
                <w:webHidden/>
              </w:rPr>
              <w:instrText xml:space="preserve"> PAGEREF _Toc192368948 \h </w:instrText>
            </w:r>
            <w:r>
              <w:rPr>
                <w:noProof/>
                <w:webHidden/>
              </w:rPr>
            </w:r>
            <w:r>
              <w:rPr>
                <w:noProof/>
                <w:webHidden/>
              </w:rPr>
              <w:fldChar w:fldCharType="separate"/>
            </w:r>
            <w:r w:rsidR="0076613F">
              <w:rPr>
                <w:noProof/>
                <w:webHidden/>
              </w:rPr>
              <w:t>160</w:t>
            </w:r>
            <w:r>
              <w:rPr>
                <w:noProof/>
                <w:webHidden/>
              </w:rPr>
              <w:fldChar w:fldCharType="end"/>
            </w:r>
          </w:hyperlink>
        </w:p>
        <w:p w14:paraId="6A7C07E7" w14:textId="35FED807" w:rsidR="00444CA1" w:rsidRDefault="00444CA1">
          <w:pPr>
            <w:pStyle w:val="TOC3"/>
            <w:tabs>
              <w:tab w:val="right" w:leader="dot" w:pos="9019"/>
            </w:tabs>
            <w:rPr>
              <w:noProof/>
              <w:kern w:val="2"/>
              <w:szCs w:val="24"/>
              <w:lang w:eastAsia="hu-HU"/>
              <w14:ligatures w14:val="standardContextual"/>
            </w:rPr>
          </w:pPr>
          <w:hyperlink w:anchor="_Toc192368949" w:history="1">
            <w:r w:rsidRPr="007D3D54">
              <w:rPr>
                <w:rStyle w:val="Hyperlink"/>
                <w:noProof/>
              </w:rPr>
              <w:t>Letöltés</w:t>
            </w:r>
            <w:r>
              <w:rPr>
                <w:noProof/>
                <w:webHidden/>
              </w:rPr>
              <w:tab/>
            </w:r>
            <w:r>
              <w:rPr>
                <w:noProof/>
                <w:webHidden/>
              </w:rPr>
              <w:fldChar w:fldCharType="begin"/>
            </w:r>
            <w:r>
              <w:rPr>
                <w:noProof/>
                <w:webHidden/>
              </w:rPr>
              <w:instrText xml:space="preserve"> PAGEREF _Toc192368949 \h </w:instrText>
            </w:r>
            <w:r>
              <w:rPr>
                <w:noProof/>
                <w:webHidden/>
              </w:rPr>
            </w:r>
            <w:r>
              <w:rPr>
                <w:noProof/>
                <w:webHidden/>
              </w:rPr>
              <w:fldChar w:fldCharType="separate"/>
            </w:r>
            <w:r w:rsidR="0076613F">
              <w:rPr>
                <w:noProof/>
                <w:webHidden/>
              </w:rPr>
              <w:t>160</w:t>
            </w:r>
            <w:r>
              <w:rPr>
                <w:noProof/>
                <w:webHidden/>
              </w:rPr>
              <w:fldChar w:fldCharType="end"/>
            </w:r>
          </w:hyperlink>
        </w:p>
        <w:p w14:paraId="33482B72" w14:textId="2F662399" w:rsidR="00444CA1" w:rsidRDefault="00444CA1">
          <w:pPr>
            <w:pStyle w:val="TOC3"/>
            <w:tabs>
              <w:tab w:val="right" w:leader="dot" w:pos="9019"/>
            </w:tabs>
            <w:rPr>
              <w:noProof/>
              <w:kern w:val="2"/>
              <w:szCs w:val="24"/>
              <w:lang w:eastAsia="hu-HU"/>
              <w14:ligatures w14:val="standardContextual"/>
            </w:rPr>
          </w:pPr>
          <w:hyperlink w:anchor="_Toc192368950" w:history="1">
            <w:r w:rsidRPr="007D3D54">
              <w:rPr>
                <w:rStyle w:val="Hyperlink"/>
                <w:noProof/>
              </w:rPr>
              <w:t>Telepítés, Elindítás</w:t>
            </w:r>
            <w:r>
              <w:rPr>
                <w:noProof/>
                <w:webHidden/>
              </w:rPr>
              <w:tab/>
            </w:r>
            <w:r>
              <w:rPr>
                <w:noProof/>
                <w:webHidden/>
              </w:rPr>
              <w:fldChar w:fldCharType="begin"/>
            </w:r>
            <w:r>
              <w:rPr>
                <w:noProof/>
                <w:webHidden/>
              </w:rPr>
              <w:instrText xml:space="preserve"> PAGEREF _Toc192368950 \h </w:instrText>
            </w:r>
            <w:r>
              <w:rPr>
                <w:noProof/>
                <w:webHidden/>
              </w:rPr>
            </w:r>
            <w:r>
              <w:rPr>
                <w:noProof/>
                <w:webHidden/>
              </w:rPr>
              <w:fldChar w:fldCharType="separate"/>
            </w:r>
            <w:r w:rsidR="0076613F">
              <w:rPr>
                <w:noProof/>
                <w:webHidden/>
              </w:rPr>
              <w:t>160</w:t>
            </w:r>
            <w:r>
              <w:rPr>
                <w:noProof/>
                <w:webHidden/>
              </w:rPr>
              <w:fldChar w:fldCharType="end"/>
            </w:r>
          </w:hyperlink>
        </w:p>
        <w:p w14:paraId="72B777EC" w14:textId="7FE3071B" w:rsidR="00444CA1" w:rsidRDefault="00444CA1">
          <w:pPr>
            <w:pStyle w:val="TOC4"/>
            <w:tabs>
              <w:tab w:val="right" w:leader="dot" w:pos="9019"/>
            </w:tabs>
            <w:rPr>
              <w:noProof/>
              <w:kern w:val="2"/>
              <w:szCs w:val="24"/>
              <w:lang w:eastAsia="hu-HU"/>
              <w14:ligatures w14:val="standardContextual"/>
            </w:rPr>
          </w:pPr>
          <w:hyperlink w:anchor="_Toc192368951" w:history="1">
            <w:r w:rsidRPr="007D3D54">
              <w:rPr>
                <w:rStyle w:val="Hyperlink"/>
                <w:noProof/>
              </w:rPr>
              <w:t>Elindítás Docker segítségével</w:t>
            </w:r>
            <w:r>
              <w:rPr>
                <w:noProof/>
                <w:webHidden/>
              </w:rPr>
              <w:tab/>
            </w:r>
            <w:r>
              <w:rPr>
                <w:noProof/>
                <w:webHidden/>
              </w:rPr>
              <w:fldChar w:fldCharType="begin"/>
            </w:r>
            <w:r>
              <w:rPr>
                <w:noProof/>
                <w:webHidden/>
              </w:rPr>
              <w:instrText xml:space="preserve"> PAGEREF _Toc192368951 \h </w:instrText>
            </w:r>
            <w:r>
              <w:rPr>
                <w:noProof/>
                <w:webHidden/>
              </w:rPr>
            </w:r>
            <w:r>
              <w:rPr>
                <w:noProof/>
                <w:webHidden/>
              </w:rPr>
              <w:fldChar w:fldCharType="separate"/>
            </w:r>
            <w:r w:rsidR="0076613F">
              <w:rPr>
                <w:noProof/>
                <w:webHidden/>
              </w:rPr>
              <w:t>160</w:t>
            </w:r>
            <w:r>
              <w:rPr>
                <w:noProof/>
                <w:webHidden/>
              </w:rPr>
              <w:fldChar w:fldCharType="end"/>
            </w:r>
          </w:hyperlink>
        </w:p>
        <w:p w14:paraId="03808BD4" w14:textId="34F0F12B" w:rsidR="00444CA1" w:rsidRDefault="00444CA1">
          <w:pPr>
            <w:pStyle w:val="TOC4"/>
            <w:tabs>
              <w:tab w:val="right" w:leader="dot" w:pos="9019"/>
            </w:tabs>
            <w:rPr>
              <w:noProof/>
              <w:kern w:val="2"/>
              <w:szCs w:val="24"/>
              <w:lang w:eastAsia="hu-HU"/>
              <w14:ligatures w14:val="standardContextual"/>
            </w:rPr>
          </w:pPr>
          <w:hyperlink w:anchor="_Toc192368952" w:history="1">
            <w:r w:rsidRPr="007D3D54">
              <w:rPr>
                <w:rStyle w:val="Hyperlink"/>
                <w:noProof/>
              </w:rPr>
              <w:t>Elindítás Docker segítsége nélkül</w:t>
            </w:r>
            <w:r>
              <w:rPr>
                <w:noProof/>
                <w:webHidden/>
              </w:rPr>
              <w:tab/>
            </w:r>
            <w:r>
              <w:rPr>
                <w:noProof/>
                <w:webHidden/>
              </w:rPr>
              <w:fldChar w:fldCharType="begin"/>
            </w:r>
            <w:r>
              <w:rPr>
                <w:noProof/>
                <w:webHidden/>
              </w:rPr>
              <w:instrText xml:space="preserve"> PAGEREF _Toc192368952 \h </w:instrText>
            </w:r>
            <w:r>
              <w:rPr>
                <w:noProof/>
                <w:webHidden/>
              </w:rPr>
            </w:r>
            <w:r>
              <w:rPr>
                <w:noProof/>
                <w:webHidden/>
              </w:rPr>
              <w:fldChar w:fldCharType="separate"/>
            </w:r>
            <w:r w:rsidR="0076613F">
              <w:rPr>
                <w:noProof/>
                <w:webHidden/>
              </w:rPr>
              <w:t>162</w:t>
            </w:r>
            <w:r>
              <w:rPr>
                <w:noProof/>
                <w:webHidden/>
              </w:rPr>
              <w:fldChar w:fldCharType="end"/>
            </w:r>
          </w:hyperlink>
        </w:p>
        <w:p w14:paraId="7580F77D" w14:textId="0DDBF562" w:rsidR="00444CA1" w:rsidRDefault="00444CA1">
          <w:pPr>
            <w:pStyle w:val="TOC2"/>
            <w:tabs>
              <w:tab w:val="right" w:leader="dot" w:pos="9019"/>
            </w:tabs>
            <w:rPr>
              <w:noProof/>
              <w:kern w:val="2"/>
              <w:szCs w:val="24"/>
              <w:lang w:eastAsia="hu-HU"/>
              <w14:ligatures w14:val="standardContextual"/>
            </w:rPr>
          </w:pPr>
          <w:hyperlink w:anchor="_Toc192368953" w:history="1">
            <w:r w:rsidRPr="007D3D54">
              <w:rPr>
                <w:rStyle w:val="Hyperlink"/>
                <w:bCs/>
                <w:noProof/>
              </w:rPr>
              <w:t>Ismertetés</w:t>
            </w:r>
            <w:r>
              <w:rPr>
                <w:noProof/>
                <w:webHidden/>
              </w:rPr>
              <w:tab/>
            </w:r>
            <w:r>
              <w:rPr>
                <w:noProof/>
                <w:webHidden/>
              </w:rPr>
              <w:fldChar w:fldCharType="begin"/>
            </w:r>
            <w:r>
              <w:rPr>
                <w:noProof/>
                <w:webHidden/>
              </w:rPr>
              <w:instrText xml:space="preserve"> PAGEREF _Toc192368953 \h </w:instrText>
            </w:r>
            <w:r>
              <w:rPr>
                <w:noProof/>
                <w:webHidden/>
              </w:rPr>
            </w:r>
            <w:r>
              <w:rPr>
                <w:noProof/>
                <w:webHidden/>
              </w:rPr>
              <w:fldChar w:fldCharType="separate"/>
            </w:r>
            <w:r w:rsidR="0076613F">
              <w:rPr>
                <w:noProof/>
                <w:webHidden/>
              </w:rPr>
              <w:t>166</w:t>
            </w:r>
            <w:r>
              <w:rPr>
                <w:noProof/>
                <w:webHidden/>
              </w:rPr>
              <w:fldChar w:fldCharType="end"/>
            </w:r>
          </w:hyperlink>
        </w:p>
        <w:p w14:paraId="6FA36E71" w14:textId="14F5C8B1" w:rsidR="00444CA1" w:rsidRDefault="00444CA1">
          <w:pPr>
            <w:pStyle w:val="TOC3"/>
            <w:tabs>
              <w:tab w:val="right" w:leader="dot" w:pos="9019"/>
            </w:tabs>
            <w:rPr>
              <w:noProof/>
              <w:kern w:val="2"/>
              <w:szCs w:val="24"/>
              <w:lang w:eastAsia="hu-HU"/>
              <w14:ligatures w14:val="standardContextual"/>
            </w:rPr>
          </w:pPr>
          <w:hyperlink w:anchor="_Toc192368954" w:history="1">
            <w:r w:rsidRPr="007D3D54">
              <w:rPr>
                <w:rStyle w:val="Hyperlink"/>
                <w:noProof/>
              </w:rPr>
              <w:t>Toast értesítési ablak</w:t>
            </w:r>
            <w:r>
              <w:rPr>
                <w:noProof/>
                <w:webHidden/>
              </w:rPr>
              <w:tab/>
            </w:r>
            <w:r>
              <w:rPr>
                <w:noProof/>
                <w:webHidden/>
              </w:rPr>
              <w:fldChar w:fldCharType="begin"/>
            </w:r>
            <w:r>
              <w:rPr>
                <w:noProof/>
                <w:webHidden/>
              </w:rPr>
              <w:instrText xml:space="preserve"> PAGEREF _Toc192368954 \h </w:instrText>
            </w:r>
            <w:r>
              <w:rPr>
                <w:noProof/>
                <w:webHidden/>
              </w:rPr>
            </w:r>
            <w:r>
              <w:rPr>
                <w:noProof/>
                <w:webHidden/>
              </w:rPr>
              <w:fldChar w:fldCharType="separate"/>
            </w:r>
            <w:r w:rsidR="0076613F">
              <w:rPr>
                <w:noProof/>
                <w:webHidden/>
              </w:rPr>
              <w:t>167</w:t>
            </w:r>
            <w:r>
              <w:rPr>
                <w:noProof/>
                <w:webHidden/>
              </w:rPr>
              <w:fldChar w:fldCharType="end"/>
            </w:r>
          </w:hyperlink>
        </w:p>
        <w:p w14:paraId="6BD0E4F3" w14:textId="6D1ABA1C" w:rsidR="00444CA1" w:rsidRDefault="00444CA1">
          <w:pPr>
            <w:pStyle w:val="TOC3"/>
            <w:tabs>
              <w:tab w:val="right" w:leader="dot" w:pos="9019"/>
            </w:tabs>
            <w:rPr>
              <w:noProof/>
              <w:kern w:val="2"/>
              <w:szCs w:val="24"/>
              <w:lang w:eastAsia="hu-HU"/>
              <w14:ligatures w14:val="standardContextual"/>
            </w:rPr>
          </w:pPr>
          <w:hyperlink w:anchor="_Toc192368955" w:history="1">
            <w:r w:rsidRPr="007D3D54">
              <w:rPr>
                <w:rStyle w:val="Hyperlink"/>
                <w:noProof/>
              </w:rPr>
              <w:t>Regisztrációs oldal</w:t>
            </w:r>
            <w:r>
              <w:rPr>
                <w:noProof/>
                <w:webHidden/>
              </w:rPr>
              <w:tab/>
            </w:r>
            <w:r>
              <w:rPr>
                <w:noProof/>
                <w:webHidden/>
              </w:rPr>
              <w:fldChar w:fldCharType="begin"/>
            </w:r>
            <w:r>
              <w:rPr>
                <w:noProof/>
                <w:webHidden/>
              </w:rPr>
              <w:instrText xml:space="preserve"> PAGEREF _Toc192368955 \h </w:instrText>
            </w:r>
            <w:r>
              <w:rPr>
                <w:noProof/>
                <w:webHidden/>
              </w:rPr>
            </w:r>
            <w:r>
              <w:rPr>
                <w:noProof/>
                <w:webHidden/>
              </w:rPr>
              <w:fldChar w:fldCharType="separate"/>
            </w:r>
            <w:r w:rsidR="0076613F">
              <w:rPr>
                <w:noProof/>
                <w:webHidden/>
              </w:rPr>
              <w:t>168</w:t>
            </w:r>
            <w:r>
              <w:rPr>
                <w:noProof/>
                <w:webHidden/>
              </w:rPr>
              <w:fldChar w:fldCharType="end"/>
            </w:r>
          </w:hyperlink>
        </w:p>
        <w:p w14:paraId="47EC40E1" w14:textId="2506B763" w:rsidR="00444CA1" w:rsidRDefault="00444CA1">
          <w:pPr>
            <w:pStyle w:val="TOC3"/>
            <w:tabs>
              <w:tab w:val="right" w:leader="dot" w:pos="9019"/>
            </w:tabs>
            <w:rPr>
              <w:noProof/>
              <w:kern w:val="2"/>
              <w:szCs w:val="24"/>
              <w:lang w:eastAsia="hu-HU"/>
              <w14:ligatures w14:val="standardContextual"/>
            </w:rPr>
          </w:pPr>
          <w:hyperlink w:anchor="_Toc192368956" w:history="1">
            <w:r w:rsidRPr="007D3D54">
              <w:rPr>
                <w:rStyle w:val="Hyperlink"/>
                <w:noProof/>
              </w:rPr>
              <w:t>Bejelentkezési oldal</w:t>
            </w:r>
            <w:r>
              <w:rPr>
                <w:noProof/>
                <w:webHidden/>
              </w:rPr>
              <w:tab/>
            </w:r>
            <w:r>
              <w:rPr>
                <w:noProof/>
                <w:webHidden/>
              </w:rPr>
              <w:fldChar w:fldCharType="begin"/>
            </w:r>
            <w:r>
              <w:rPr>
                <w:noProof/>
                <w:webHidden/>
              </w:rPr>
              <w:instrText xml:space="preserve"> PAGEREF _Toc192368956 \h </w:instrText>
            </w:r>
            <w:r>
              <w:rPr>
                <w:noProof/>
                <w:webHidden/>
              </w:rPr>
            </w:r>
            <w:r>
              <w:rPr>
                <w:noProof/>
                <w:webHidden/>
              </w:rPr>
              <w:fldChar w:fldCharType="separate"/>
            </w:r>
            <w:r w:rsidR="0076613F">
              <w:rPr>
                <w:noProof/>
                <w:webHidden/>
              </w:rPr>
              <w:t>170</w:t>
            </w:r>
            <w:r>
              <w:rPr>
                <w:noProof/>
                <w:webHidden/>
              </w:rPr>
              <w:fldChar w:fldCharType="end"/>
            </w:r>
          </w:hyperlink>
        </w:p>
        <w:p w14:paraId="4D81C24B" w14:textId="1B95CC0F" w:rsidR="00444CA1" w:rsidRDefault="00444CA1">
          <w:pPr>
            <w:pStyle w:val="TOC3"/>
            <w:tabs>
              <w:tab w:val="right" w:leader="dot" w:pos="9019"/>
            </w:tabs>
            <w:rPr>
              <w:noProof/>
              <w:kern w:val="2"/>
              <w:szCs w:val="24"/>
              <w:lang w:eastAsia="hu-HU"/>
              <w14:ligatures w14:val="standardContextual"/>
            </w:rPr>
          </w:pPr>
          <w:hyperlink w:anchor="_Toc192368957" w:history="1">
            <w:r w:rsidRPr="007D3D54">
              <w:rPr>
                <w:rStyle w:val="Hyperlink"/>
                <w:noProof/>
              </w:rPr>
              <w:t>Kezdőlap</w:t>
            </w:r>
            <w:r>
              <w:rPr>
                <w:noProof/>
                <w:webHidden/>
              </w:rPr>
              <w:tab/>
            </w:r>
            <w:r>
              <w:rPr>
                <w:noProof/>
                <w:webHidden/>
              </w:rPr>
              <w:fldChar w:fldCharType="begin"/>
            </w:r>
            <w:r>
              <w:rPr>
                <w:noProof/>
                <w:webHidden/>
              </w:rPr>
              <w:instrText xml:space="preserve"> PAGEREF _Toc192368957 \h </w:instrText>
            </w:r>
            <w:r>
              <w:rPr>
                <w:noProof/>
                <w:webHidden/>
              </w:rPr>
            </w:r>
            <w:r>
              <w:rPr>
                <w:noProof/>
                <w:webHidden/>
              </w:rPr>
              <w:fldChar w:fldCharType="separate"/>
            </w:r>
            <w:r w:rsidR="0076613F">
              <w:rPr>
                <w:noProof/>
                <w:webHidden/>
              </w:rPr>
              <w:t>172</w:t>
            </w:r>
            <w:r>
              <w:rPr>
                <w:noProof/>
                <w:webHidden/>
              </w:rPr>
              <w:fldChar w:fldCharType="end"/>
            </w:r>
          </w:hyperlink>
        </w:p>
        <w:p w14:paraId="060786D3" w14:textId="204F9765" w:rsidR="00444CA1" w:rsidRDefault="00444CA1">
          <w:pPr>
            <w:pStyle w:val="TOC3"/>
            <w:tabs>
              <w:tab w:val="right" w:leader="dot" w:pos="9019"/>
            </w:tabs>
            <w:rPr>
              <w:noProof/>
              <w:kern w:val="2"/>
              <w:szCs w:val="24"/>
              <w:lang w:eastAsia="hu-HU"/>
              <w14:ligatures w14:val="standardContextual"/>
            </w:rPr>
          </w:pPr>
          <w:hyperlink w:anchor="_Toc192368958" w:history="1">
            <w:r w:rsidRPr="007D3D54">
              <w:rPr>
                <w:rStyle w:val="Hyperlink"/>
                <w:noProof/>
              </w:rPr>
              <w:t>Admin oldal</w:t>
            </w:r>
            <w:r>
              <w:rPr>
                <w:noProof/>
                <w:webHidden/>
              </w:rPr>
              <w:tab/>
            </w:r>
            <w:r>
              <w:rPr>
                <w:noProof/>
                <w:webHidden/>
              </w:rPr>
              <w:fldChar w:fldCharType="begin"/>
            </w:r>
            <w:r>
              <w:rPr>
                <w:noProof/>
                <w:webHidden/>
              </w:rPr>
              <w:instrText xml:space="preserve"> PAGEREF _Toc192368958 \h </w:instrText>
            </w:r>
            <w:r>
              <w:rPr>
                <w:noProof/>
                <w:webHidden/>
              </w:rPr>
            </w:r>
            <w:r>
              <w:rPr>
                <w:noProof/>
                <w:webHidden/>
              </w:rPr>
              <w:fldChar w:fldCharType="separate"/>
            </w:r>
            <w:r w:rsidR="0076613F">
              <w:rPr>
                <w:noProof/>
                <w:webHidden/>
              </w:rPr>
              <w:t>178</w:t>
            </w:r>
            <w:r>
              <w:rPr>
                <w:noProof/>
                <w:webHidden/>
              </w:rPr>
              <w:fldChar w:fldCharType="end"/>
            </w:r>
          </w:hyperlink>
        </w:p>
        <w:p w14:paraId="69CBFC61" w14:textId="62B29059" w:rsidR="00444CA1" w:rsidRDefault="00444CA1">
          <w:pPr>
            <w:pStyle w:val="TOC3"/>
            <w:tabs>
              <w:tab w:val="right" w:leader="dot" w:pos="9019"/>
            </w:tabs>
            <w:rPr>
              <w:noProof/>
              <w:kern w:val="2"/>
              <w:szCs w:val="24"/>
              <w:lang w:eastAsia="hu-HU"/>
              <w14:ligatures w14:val="standardContextual"/>
            </w:rPr>
          </w:pPr>
          <w:hyperlink w:anchor="_Toc192368959" w:history="1">
            <w:r w:rsidRPr="007D3D54">
              <w:rPr>
                <w:rStyle w:val="Hyperlink"/>
                <w:noProof/>
              </w:rPr>
              <w:t>Admin oldal – Zenék</w:t>
            </w:r>
            <w:r>
              <w:rPr>
                <w:noProof/>
                <w:webHidden/>
              </w:rPr>
              <w:tab/>
            </w:r>
            <w:r>
              <w:rPr>
                <w:noProof/>
                <w:webHidden/>
              </w:rPr>
              <w:fldChar w:fldCharType="begin"/>
            </w:r>
            <w:r>
              <w:rPr>
                <w:noProof/>
                <w:webHidden/>
              </w:rPr>
              <w:instrText xml:space="preserve"> PAGEREF _Toc192368959 \h </w:instrText>
            </w:r>
            <w:r>
              <w:rPr>
                <w:noProof/>
                <w:webHidden/>
              </w:rPr>
            </w:r>
            <w:r>
              <w:rPr>
                <w:noProof/>
                <w:webHidden/>
              </w:rPr>
              <w:fldChar w:fldCharType="separate"/>
            </w:r>
            <w:r w:rsidR="0076613F">
              <w:rPr>
                <w:noProof/>
                <w:webHidden/>
              </w:rPr>
              <w:t>179</w:t>
            </w:r>
            <w:r>
              <w:rPr>
                <w:noProof/>
                <w:webHidden/>
              </w:rPr>
              <w:fldChar w:fldCharType="end"/>
            </w:r>
          </w:hyperlink>
        </w:p>
        <w:p w14:paraId="519E0A20" w14:textId="1BD7AB87" w:rsidR="00444CA1" w:rsidRDefault="00444CA1">
          <w:pPr>
            <w:pStyle w:val="TOC3"/>
            <w:tabs>
              <w:tab w:val="right" w:leader="dot" w:pos="9019"/>
            </w:tabs>
            <w:rPr>
              <w:noProof/>
              <w:kern w:val="2"/>
              <w:szCs w:val="24"/>
              <w:lang w:eastAsia="hu-HU"/>
              <w14:ligatures w14:val="standardContextual"/>
            </w:rPr>
          </w:pPr>
          <w:hyperlink w:anchor="_Toc192368960" w:history="1">
            <w:r w:rsidRPr="007D3D54">
              <w:rPr>
                <w:rStyle w:val="Hyperlink"/>
                <w:noProof/>
              </w:rPr>
              <w:t>Admin oldal – Zenekérelmek</w:t>
            </w:r>
            <w:r>
              <w:rPr>
                <w:noProof/>
                <w:webHidden/>
              </w:rPr>
              <w:tab/>
            </w:r>
            <w:r>
              <w:rPr>
                <w:noProof/>
                <w:webHidden/>
              </w:rPr>
              <w:fldChar w:fldCharType="begin"/>
            </w:r>
            <w:r>
              <w:rPr>
                <w:noProof/>
                <w:webHidden/>
              </w:rPr>
              <w:instrText xml:space="preserve"> PAGEREF _Toc192368960 \h </w:instrText>
            </w:r>
            <w:r>
              <w:rPr>
                <w:noProof/>
                <w:webHidden/>
              </w:rPr>
            </w:r>
            <w:r>
              <w:rPr>
                <w:noProof/>
                <w:webHidden/>
              </w:rPr>
              <w:fldChar w:fldCharType="separate"/>
            </w:r>
            <w:r w:rsidR="0076613F">
              <w:rPr>
                <w:noProof/>
                <w:webHidden/>
              </w:rPr>
              <w:t>181</w:t>
            </w:r>
            <w:r>
              <w:rPr>
                <w:noProof/>
                <w:webHidden/>
              </w:rPr>
              <w:fldChar w:fldCharType="end"/>
            </w:r>
          </w:hyperlink>
        </w:p>
        <w:p w14:paraId="36F75540" w14:textId="03C5FB94" w:rsidR="00444CA1" w:rsidRDefault="00444CA1">
          <w:pPr>
            <w:pStyle w:val="TOC3"/>
            <w:tabs>
              <w:tab w:val="right" w:leader="dot" w:pos="9019"/>
            </w:tabs>
            <w:rPr>
              <w:noProof/>
              <w:kern w:val="2"/>
              <w:szCs w:val="24"/>
              <w:lang w:eastAsia="hu-HU"/>
              <w14:ligatures w14:val="standardContextual"/>
            </w:rPr>
          </w:pPr>
          <w:hyperlink w:anchor="_Toc192368961" w:history="1">
            <w:r w:rsidRPr="007D3D54">
              <w:rPr>
                <w:rStyle w:val="Hyperlink"/>
                <w:noProof/>
              </w:rPr>
              <w:t>Admin oldal – Szavazások</w:t>
            </w:r>
            <w:r>
              <w:rPr>
                <w:noProof/>
                <w:webHidden/>
              </w:rPr>
              <w:tab/>
            </w:r>
            <w:r>
              <w:rPr>
                <w:noProof/>
                <w:webHidden/>
              </w:rPr>
              <w:fldChar w:fldCharType="begin"/>
            </w:r>
            <w:r>
              <w:rPr>
                <w:noProof/>
                <w:webHidden/>
              </w:rPr>
              <w:instrText xml:space="preserve"> PAGEREF _Toc192368961 \h </w:instrText>
            </w:r>
            <w:r>
              <w:rPr>
                <w:noProof/>
                <w:webHidden/>
              </w:rPr>
            </w:r>
            <w:r>
              <w:rPr>
                <w:noProof/>
                <w:webHidden/>
              </w:rPr>
              <w:fldChar w:fldCharType="separate"/>
            </w:r>
            <w:r w:rsidR="0076613F">
              <w:rPr>
                <w:noProof/>
                <w:webHidden/>
              </w:rPr>
              <w:t>182</w:t>
            </w:r>
            <w:r>
              <w:rPr>
                <w:noProof/>
                <w:webHidden/>
              </w:rPr>
              <w:fldChar w:fldCharType="end"/>
            </w:r>
          </w:hyperlink>
        </w:p>
        <w:p w14:paraId="498E5A1B" w14:textId="0AB22325" w:rsidR="00444CA1" w:rsidRDefault="00444CA1">
          <w:pPr>
            <w:pStyle w:val="TOC3"/>
            <w:tabs>
              <w:tab w:val="right" w:leader="dot" w:pos="9019"/>
            </w:tabs>
            <w:rPr>
              <w:noProof/>
              <w:kern w:val="2"/>
              <w:szCs w:val="24"/>
              <w:lang w:eastAsia="hu-HU"/>
              <w14:ligatures w14:val="standardContextual"/>
            </w:rPr>
          </w:pPr>
          <w:hyperlink w:anchor="_Toc192368962" w:history="1">
            <w:r w:rsidRPr="007D3D54">
              <w:rPr>
                <w:rStyle w:val="Hyperlink"/>
                <w:noProof/>
              </w:rPr>
              <w:t>Admin oldal – Felhasználók</w:t>
            </w:r>
            <w:r>
              <w:rPr>
                <w:noProof/>
                <w:webHidden/>
              </w:rPr>
              <w:tab/>
            </w:r>
            <w:r>
              <w:rPr>
                <w:noProof/>
                <w:webHidden/>
              </w:rPr>
              <w:fldChar w:fldCharType="begin"/>
            </w:r>
            <w:r>
              <w:rPr>
                <w:noProof/>
                <w:webHidden/>
              </w:rPr>
              <w:instrText xml:space="preserve"> PAGEREF _Toc192368962 \h </w:instrText>
            </w:r>
            <w:r>
              <w:rPr>
                <w:noProof/>
                <w:webHidden/>
              </w:rPr>
            </w:r>
            <w:r>
              <w:rPr>
                <w:noProof/>
                <w:webHidden/>
              </w:rPr>
              <w:fldChar w:fldCharType="separate"/>
            </w:r>
            <w:r w:rsidR="0076613F">
              <w:rPr>
                <w:noProof/>
                <w:webHidden/>
              </w:rPr>
              <w:t>184</w:t>
            </w:r>
            <w:r>
              <w:rPr>
                <w:noProof/>
                <w:webHidden/>
              </w:rPr>
              <w:fldChar w:fldCharType="end"/>
            </w:r>
          </w:hyperlink>
        </w:p>
        <w:p w14:paraId="7523A030" w14:textId="2F6AEB02" w:rsidR="00444CA1" w:rsidRDefault="00444CA1">
          <w:pPr>
            <w:pStyle w:val="TOC3"/>
            <w:tabs>
              <w:tab w:val="right" w:leader="dot" w:pos="9019"/>
            </w:tabs>
            <w:rPr>
              <w:noProof/>
              <w:kern w:val="2"/>
              <w:szCs w:val="24"/>
              <w:lang w:eastAsia="hu-HU"/>
              <w14:ligatures w14:val="standardContextual"/>
            </w:rPr>
          </w:pPr>
          <w:hyperlink w:anchor="_Toc192368963" w:history="1">
            <w:r w:rsidRPr="007D3D54">
              <w:rPr>
                <w:rStyle w:val="Hyperlink"/>
                <w:noProof/>
              </w:rPr>
              <w:t>Admin oldal – Egyebek</w:t>
            </w:r>
            <w:r>
              <w:rPr>
                <w:noProof/>
                <w:webHidden/>
              </w:rPr>
              <w:tab/>
            </w:r>
            <w:r>
              <w:rPr>
                <w:noProof/>
                <w:webHidden/>
              </w:rPr>
              <w:fldChar w:fldCharType="begin"/>
            </w:r>
            <w:r>
              <w:rPr>
                <w:noProof/>
                <w:webHidden/>
              </w:rPr>
              <w:instrText xml:space="preserve"> PAGEREF _Toc192368963 \h </w:instrText>
            </w:r>
            <w:r>
              <w:rPr>
                <w:noProof/>
                <w:webHidden/>
              </w:rPr>
            </w:r>
            <w:r>
              <w:rPr>
                <w:noProof/>
                <w:webHidden/>
              </w:rPr>
              <w:fldChar w:fldCharType="separate"/>
            </w:r>
            <w:r w:rsidR="0076613F">
              <w:rPr>
                <w:noProof/>
                <w:webHidden/>
              </w:rPr>
              <w:t>186</w:t>
            </w:r>
            <w:r>
              <w:rPr>
                <w:noProof/>
                <w:webHidden/>
              </w:rPr>
              <w:fldChar w:fldCharType="end"/>
            </w:r>
          </w:hyperlink>
        </w:p>
        <w:p w14:paraId="72C53E3B" w14:textId="5D759198" w:rsidR="00444CA1" w:rsidRDefault="00444CA1">
          <w:pPr>
            <w:pStyle w:val="TOC3"/>
            <w:tabs>
              <w:tab w:val="right" w:leader="dot" w:pos="9019"/>
            </w:tabs>
            <w:rPr>
              <w:noProof/>
              <w:kern w:val="2"/>
              <w:szCs w:val="24"/>
              <w:lang w:eastAsia="hu-HU"/>
              <w14:ligatures w14:val="standardContextual"/>
            </w:rPr>
          </w:pPr>
          <w:hyperlink w:anchor="_Toc192368964" w:history="1">
            <w:r w:rsidRPr="007D3D54">
              <w:rPr>
                <w:rStyle w:val="Hyperlink"/>
                <w:noProof/>
              </w:rPr>
              <w:t>Tv (Szerver Oldali)</w:t>
            </w:r>
            <w:r>
              <w:rPr>
                <w:noProof/>
                <w:webHidden/>
              </w:rPr>
              <w:tab/>
            </w:r>
            <w:r>
              <w:rPr>
                <w:noProof/>
                <w:webHidden/>
              </w:rPr>
              <w:fldChar w:fldCharType="begin"/>
            </w:r>
            <w:r>
              <w:rPr>
                <w:noProof/>
                <w:webHidden/>
              </w:rPr>
              <w:instrText xml:space="preserve"> PAGEREF _Toc192368964 \h </w:instrText>
            </w:r>
            <w:r>
              <w:rPr>
                <w:noProof/>
                <w:webHidden/>
              </w:rPr>
            </w:r>
            <w:r>
              <w:rPr>
                <w:noProof/>
                <w:webHidden/>
              </w:rPr>
              <w:fldChar w:fldCharType="separate"/>
            </w:r>
            <w:r w:rsidR="0076613F">
              <w:rPr>
                <w:noProof/>
                <w:webHidden/>
              </w:rPr>
              <w:t>187</w:t>
            </w:r>
            <w:r>
              <w:rPr>
                <w:noProof/>
                <w:webHidden/>
              </w:rPr>
              <w:fldChar w:fldCharType="end"/>
            </w:r>
          </w:hyperlink>
        </w:p>
        <w:p w14:paraId="13F153C0" w14:textId="1F7B8D84" w:rsidR="00444CA1" w:rsidRDefault="00444CA1">
          <w:pPr>
            <w:pStyle w:val="TOC3"/>
            <w:tabs>
              <w:tab w:val="right" w:leader="dot" w:pos="9019"/>
            </w:tabs>
            <w:rPr>
              <w:noProof/>
              <w:kern w:val="2"/>
              <w:szCs w:val="24"/>
              <w:lang w:eastAsia="hu-HU"/>
              <w14:ligatures w14:val="standardContextual"/>
            </w:rPr>
          </w:pPr>
          <w:hyperlink w:anchor="_Toc192368965" w:history="1">
            <w:r w:rsidRPr="007D3D54">
              <w:rPr>
                <w:rStyle w:val="Hyperlink"/>
                <w:noProof/>
              </w:rPr>
              <w:t>Elfogadásra váró zenék (Szerver Oldali)</w:t>
            </w:r>
            <w:r>
              <w:rPr>
                <w:noProof/>
                <w:webHidden/>
              </w:rPr>
              <w:tab/>
            </w:r>
            <w:r>
              <w:rPr>
                <w:noProof/>
                <w:webHidden/>
              </w:rPr>
              <w:fldChar w:fldCharType="begin"/>
            </w:r>
            <w:r>
              <w:rPr>
                <w:noProof/>
                <w:webHidden/>
              </w:rPr>
              <w:instrText xml:space="preserve"> PAGEREF _Toc192368965 \h </w:instrText>
            </w:r>
            <w:r>
              <w:rPr>
                <w:noProof/>
                <w:webHidden/>
              </w:rPr>
            </w:r>
            <w:r>
              <w:rPr>
                <w:noProof/>
                <w:webHidden/>
              </w:rPr>
              <w:fldChar w:fldCharType="separate"/>
            </w:r>
            <w:r w:rsidR="0076613F">
              <w:rPr>
                <w:noProof/>
                <w:webHidden/>
              </w:rPr>
              <w:t>187</w:t>
            </w:r>
            <w:r>
              <w:rPr>
                <w:noProof/>
                <w:webHidden/>
              </w:rPr>
              <w:fldChar w:fldCharType="end"/>
            </w:r>
          </w:hyperlink>
        </w:p>
        <w:p w14:paraId="2C269909" w14:textId="6E68990B" w:rsidR="00444CA1" w:rsidRDefault="00444CA1">
          <w:pPr>
            <w:pStyle w:val="TOC1"/>
            <w:rPr>
              <w:b w:val="0"/>
              <w:bCs w:val="0"/>
              <w:kern w:val="2"/>
              <w:szCs w:val="24"/>
              <w:lang w:eastAsia="hu-HU"/>
              <w14:ligatures w14:val="standardContextual"/>
            </w:rPr>
          </w:pPr>
          <w:hyperlink w:anchor="_Toc192368966" w:history="1">
            <w:r w:rsidRPr="007D3D54">
              <w:rPr>
                <w:rStyle w:val="Hyperlink"/>
              </w:rPr>
              <w:t>Összefoglalás, Köszönetnyilvánítás</w:t>
            </w:r>
            <w:r>
              <w:rPr>
                <w:webHidden/>
              </w:rPr>
              <w:tab/>
            </w:r>
            <w:r>
              <w:rPr>
                <w:webHidden/>
              </w:rPr>
              <w:fldChar w:fldCharType="begin"/>
            </w:r>
            <w:r>
              <w:rPr>
                <w:webHidden/>
              </w:rPr>
              <w:instrText xml:space="preserve"> PAGEREF _Toc192368966 \h </w:instrText>
            </w:r>
            <w:r>
              <w:rPr>
                <w:webHidden/>
              </w:rPr>
            </w:r>
            <w:r>
              <w:rPr>
                <w:webHidden/>
              </w:rPr>
              <w:fldChar w:fldCharType="separate"/>
            </w:r>
            <w:r w:rsidR="0076613F">
              <w:rPr>
                <w:webHidden/>
              </w:rPr>
              <w:t>189</w:t>
            </w:r>
            <w:r>
              <w:rPr>
                <w:webHidden/>
              </w:rPr>
              <w:fldChar w:fldCharType="end"/>
            </w:r>
          </w:hyperlink>
        </w:p>
        <w:p w14:paraId="5FC9AF28" w14:textId="27A4F8CD" w:rsidR="00444CA1" w:rsidRDefault="00444CA1">
          <w:pPr>
            <w:pStyle w:val="TOC2"/>
            <w:tabs>
              <w:tab w:val="right" w:leader="dot" w:pos="9019"/>
            </w:tabs>
            <w:rPr>
              <w:noProof/>
              <w:kern w:val="2"/>
              <w:szCs w:val="24"/>
              <w:lang w:eastAsia="hu-HU"/>
              <w14:ligatures w14:val="standardContextual"/>
            </w:rPr>
          </w:pPr>
          <w:hyperlink w:anchor="_Toc192368967" w:history="1">
            <w:r w:rsidRPr="007D3D54">
              <w:rPr>
                <w:rStyle w:val="Hyperlink"/>
                <w:noProof/>
              </w:rPr>
              <w:t>Önértékelés és a projekt hasznosulása</w:t>
            </w:r>
            <w:r>
              <w:rPr>
                <w:noProof/>
                <w:webHidden/>
              </w:rPr>
              <w:tab/>
            </w:r>
            <w:r>
              <w:rPr>
                <w:noProof/>
                <w:webHidden/>
              </w:rPr>
              <w:fldChar w:fldCharType="begin"/>
            </w:r>
            <w:r>
              <w:rPr>
                <w:noProof/>
                <w:webHidden/>
              </w:rPr>
              <w:instrText xml:space="preserve"> PAGEREF _Toc192368967 \h </w:instrText>
            </w:r>
            <w:r>
              <w:rPr>
                <w:noProof/>
                <w:webHidden/>
              </w:rPr>
            </w:r>
            <w:r>
              <w:rPr>
                <w:noProof/>
                <w:webHidden/>
              </w:rPr>
              <w:fldChar w:fldCharType="separate"/>
            </w:r>
            <w:r w:rsidR="0076613F">
              <w:rPr>
                <w:noProof/>
                <w:webHidden/>
              </w:rPr>
              <w:t>189</w:t>
            </w:r>
            <w:r>
              <w:rPr>
                <w:noProof/>
                <w:webHidden/>
              </w:rPr>
              <w:fldChar w:fldCharType="end"/>
            </w:r>
          </w:hyperlink>
        </w:p>
        <w:p w14:paraId="575176E8" w14:textId="645A3AB1" w:rsidR="00444CA1" w:rsidRDefault="00444CA1">
          <w:pPr>
            <w:pStyle w:val="TOC2"/>
            <w:tabs>
              <w:tab w:val="right" w:leader="dot" w:pos="9019"/>
            </w:tabs>
            <w:rPr>
              <w:noProof/>
              <w:kern w:val="2"/>
              <w:szCs w:val="24"/>
              <w:lang w:eastAsia="hu-HU"/>
              <w14:ligatures w14:val="standardContextual"/>
            </w:rPr>
          </w:pPr>
          <w:hyperlink w:anchor="_Toc192368968" w:history="1">
            <w:r w:rsidRPr="007D3D54">
              <w:rPr>
                <w:rStyle w:val="Hyperlink"/>
                <w:noProof/>
              </w:rPr>
              <w:t>A program hasznosulása a továbbiakban</w:t>
            </w:r>
            <w:r>
              <w:rPr>
                <w:noProof/>
                <w:webHidden/>
              </w:rPr>
              <w:tab/>
            </w:r>
            <w:r>
              <w:rPr>
                <w:noProof/>
                <w:webHidden/>
              </w:rPr>
              <w:fldChar w:fldCharType="begin"/>
            </w:r>
            <w:r>
              <w:rPr>
                <w:noProof/>
                <w:webHidden/>
              </w:rPr>
              <w:instrText xml:space="preserve"> PAGEREF _Toc192368968 \h </w:instrText>
            </w:r>
            <w:r>
              <w:rPr>
                <w:noProof/>
                <w:webHidden/>
              </w:rPr>
            </w:r>
            <w:r>
              <w:rPr>
                <w:noProof/>
                <w:webHidden/>
              </w:rPr>
              <w:fldChar w:fldCharType="separate"/>
            </w:r>
            <w:r w:rsidR="0076613F">
              <w:rPr>
                <w:noProof/>
                <w:webHidden/>
              </w:rPr>
              <w:t>190</w:t>
            </w:r>
            <w:r>
              <w:rPr>
                <w:noProof/>
                <w:webHidden/>
              </w:rPr>
              <w:fldChar w:fldCharType="end"/>
            </w:r>
          </w:hyperlink>
        </w:p>
        <w:p w14:paraId="6B4B9944" w14:textId="7FCACF6B" w:rsidR="00444CA1" w:rsidRDefault="00444CA1">
          <w:pPr>
            <w:pStyle w:val="TOC2"/>
            <w:tabs>
              <w:tab w:val="right" w:leader="dot" w:pos="9019"/>
            </w:tabs>
            <w:rPr>
              <w:noProof/>
              <w:kern w:val="2"/>
              <w:szCs w:val="24"/>
              <w:lang w:eastAsia="hu-HU"/>
              <w14:ligatures w14:val="standardContextual"/>
            </w:rPr>
          </w:pPr>
          <w:hyperlink w:anchor="_Toc192368969" w:history="1">
            <w:r w:rsidRPr="007D3D54">
              <w:rPr>
                <w:rStyle w:val="Hyperlink"/>
                <w:noProof/>
              </w:rPr>
              <w:t>Köszönetnyilvánítás</w:t>
            </w:r>
            <w:r>
              <w:rPr>
                <w:noProof/>
                <w:webHidden/>
              </w:rPr>
              <w:tab/>
            </w:r>
            <w:r>
              <w:rPr>
                <w:noProof/>
                <w:webHidden/>
              </w:rPr>
              <w:fldChar w:fldCharType="begin"/>
            </w:r>
            <w:r>
              <w:rPr>
                <w:noProof/>
                <w:webHidden/>
              </w:rPr>
              <w:instrText xml:space="preserve"> PAGEREF _Toc192368969 \h </w:instrText>
            </w:r>
            <w:r>
              <w:rPr>
                <w:noProof/>
                <w:webHidden/>
              </w:rPr>
            </w:r>
            <w:r>
              <w:rPr>
                <w:noProof/>
                <w:webHidden/>
              </w:rPr>
              <w:fldChar w:fldCharType="separate"/>
            </w:r>
            <w:r w:rsidR="0076613F">
              <w:rPr>
                <w:noProof/>
                <w:webHidden/>
              </w:rPr>
              <w:t>190</w:t>
            </w:r>
            <w:r>
              <w:rPr>
                <w:noProof/>
                <w:webHidden/>
              </w:rPr>
              <w:fldChar w:fldCharType="end"/>
            </w:r>
          </w:hyperlink>
        </w:p>
        <w:p w14:paraId="4E43B0A0" w14:textId="43AB918D" w:rsidR="00444CA1" w:rsidRDefault="00444CA1">
          <w:pPr>
            <w:pStyle w:val="TOC1"/>
            <w:rPr>
              <w:b w:val="0"/>
              <w:bCs w:val="0"/>
              <w:kern w:val="2"/>
              <w:szCs w:val="24"/>
              <w:lang w:eastAsia="hu-HU"/>
              <w14:ligatures w14:val="standardContextual"/>
            </w:rPr>
          </w:pPr>
          <w:hyperlink w:anchor="_Toc192368970" w:history="1">
            <w:r w:rsidRPr="007D3D54">
              <w:rPr>
                <w:rStyle w:val="Hyperlink"/>
              </w:rPr>
              <w:t>Irodalomjegyzék</w:t>
            </w:r>
            <w:r>
              <w:rPr>
                <w:webHidden/>
              </w:rPr>
              <w:tab/>
            </w:r>
            <w:r>
              <w:rPr>
                <w:webHidden/>
              </w:rPr>
              <w:fldChar w:fldCharType="begin"/>
            </w:r>
            <w:r>
              <w:rPr>
                <w:webHidden/>
              </w:rPr>
              <w:instrText xml:space="preserve"> PAGEREF _Toc192368970 \h </w:instrText>
            </w:r>
            <w:r>
              <w:rPr>
                <w:webHidden/>
              </w:rPr>
            </w:r>
            <w:r>
              <w:rPr>
                <w:webHidden/>
              </w:rPr>
              <w:fldChar w:fldCharType="separate"/>
            </w:r>
            <w:r w:rsidR="0076613F">
              <w:rPr>
                <w:webHidden/>
              </w:rPr>
              <w:t>191</w:t>
            </w:r>
            <w:r>
              <w:rPr>
                <w:webHidden/>
              </w:rPr>
              <w:fldChar w:fldCharType="end"/>
            </w:r>
          </w:hyperlink>
        </w:p>
        <w:p w14:paraId="3739D46A" w14:textId="15DBCBC2"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Heading1"/>
      </w:pPr>
      <w:bookmarkStart w:id="1" w:name="_Toc191076600"/>
      <w:bookmarkStart w:id="2" w:name="_Toc192368848"/>
      <w:r w:rsidRPr="00D40F9A">
        <w:lastRenderedPageBreak/>
        <w:t>Bevezetés</w:t>
      </w:r>
      <w:bookmarkStart w:id="3" w:name="_Toc191076601"/>
      <w:bookmarkEnd w:id="1"/>
      <w:bookmarkEnd w:id="2"/>
    </w:p>
    <w:p w14:paraId="10F74A5D" w14:textId="289AC07B" w:rsidR="000220CF" w:rsidRPr="00D40F9A" w:rsidRDefault="000220CF" w:rsidP="000220CF">
      <w:pPr>
        <w:pStyle w:val="Heading2"/>
      </w:pPr>
      <w:bookmarkStart w:id="4" w:name="_Toc192368849"/>
      <w:r w:rsidRPr="00D40F9A">
        <w:t>Téma és Témaválasztás</w:t>
      </w:r>
      <w:bookmarkEnd w:id="3"/>
      <w:bookmarkEnd w:id="4"/>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5" w:name="_Toc191076602"/>
    </w:p>
    <w:p w14:paraId="2D1EDBA1" w14:textId="77777777" w:rsidR="00401409" w:rsidRPr="00D40F9A" w:rsidRDefault="00401409" w:rsidP="00F228E9"/>
    <w:p w14:paraId="7E708A60" w14:textId="271E566E" w:rsidR="000220CF" w:rsidRPr="00D40F9A" w:rsidRDefault="000220CF" w:rsidP="00F228E9">
      <w:pPr>
        <w:pStyle w:val="Heading2"/>
      </w:pPr>
      <w:bookmarkStart w:id="6" w:name="_Toc192368850"/>
      <w:r w:rsidRPr="00D40F9A">
        <w:t>A szoftver célja</w:t>
      </w:r>
      <w:bookmarkEnd w:id="5"/>
      <w:bookmarkEnd w:id="6"/>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7" w:name="_Toc191076603"/>
      <w:r w:rsidRPr="00D40F9A">
        <w:br w:type="page"/>
      </w:r>
    </w:p>
    <w:p w14:paraId="7AA9ADD2" w14:textId="11D4AD91" w:rsidR="000220CF" w:rsidRPr="00D40F9A" w:rsidRDefault="000220CF" w:rsidP="000220CF">
      <w:pPr>
        <w:pStyle w:val="Heading2"/>
      </w:pPr>
      <w:bookmarkStart w:id="8" w:name="_Toc192368851"/>
      <w:r w:rsidRPr="00D40F9A">
        <w:lastRenderedPageBreak/>
        <w:t>Kinek és miért</w:t>
      </w:r>
      <w:bookmarkEnd w:id="7"/>
      <w:bookmarkEnd w:id="8"/>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Paragraph"/>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Paragraph"/>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Paragraph"/>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9" w:name="_Toc191076604"/>
      <w:r w:rsidRPr="00D40F9A">
        <w:br w:type="page"/>
      </w:r>
    </w:p>
    <w:p w14:paraId="7158C038" w14:textId="024EC2FE" w:rsidR="000220CF" w:rsidRPr="00D40F9A" w:rsidRDefault="00DA0D3C" w:rsidP="000220CF">
      <w:pPr>
        <w:pStyle w:val="Heading1"/>
      </w:pPr>
      <w:bookmarkStart w:id="10" w:name="_Toc192368852"/>
      <w:r w:rsidRPr="00D40F9A">
        <w:lastRenderedPageBreak/>
        <w:t>Fejlesztői</w:t>
      </w:r>
      <w:r w:rsidR="000220CF" w:rsidRPr="00D40F9A">
        <w:t xml:space="preserve"> dokumentáció</w:t>
      </w:r>
      <w:bookmarkEnd w:id="9"/>
      <w:bookmarkEnd w:id="10"/>
    </w:p>
    <w:p w14:paraId="394768F3" w14:textId="77777777" w:rsidR="001857C8" w:rsidRPr="00D40F9A" w:rsidRDefault="001857C8">
      <w:pPr>
        <w:pStyle w:val="Heading2"/>
      </w:pPr>
      <w:bookmarkStart w:id="11" w:name="_Toc192368853"/>
      <w:bookmarkStart w:id="12" w:name="_Toc191076605"/>
      <w:r w:rsidRPr="00D40F9A">
        <w:t>Konkurenciák</w:t>
      </w:r>
      <w:bookmarkEnd w:id="11"/>
    </w:p>
    <w:p w14:paraId="0392139D" w14:textId="77777777" w:rsidR="001857C8" w:rsidRPr="00D40F9A" w:rsidRDefault="001857C8">
      <w:r w:rsidRPr="00D40F9A">
        <w:t xml:space="preserve">A Pollák Csengő alkalmazás egyik vetélytársa a </w:t>
      </w:r>
      <w:hyperlink r:id="rId12">
        <w:r w:rsidRPr="00D40F9A">
          <w:rPr>
            <w:rStyle w:val="Hyperlink"/>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yperlink"/>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Heading2"/>
      </w:pPr>
      <w:bookmarkStart w:id="13" w:name="_Toc192368854"/>
      <w:r w:rsidRPr="00D40F9A">
        <w:t>Fejlesztői környezet</w:t>
      </w:r>
      <w:bookmarkEnd w:id="13"/>
    </w:p>
    <w:p w14:paraId="4EDA6AA7" w14:textId="3F53A593" w:rsidR="00D31297" w:rsidRPr="00D40F9A" w:rsidRDefault="00D31297" w:rsidP="00D31297">
      <w:r w:rsidRPr="00D40F9A">
        <w:t xml:space="preserve">A </w:t>
      </w:r>
      <w:r w:rsidRPr="00D40F9A">
        <w:rPr>
          <w:rStyle w:val="Strong"/>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Paragraph"/>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Paragraph"/>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Paragraph"/>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Paragraph"/>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Paragraph"/>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Pr="00D40F9A" w:rsidRDefault="001857C8" w:rsidP="00B868DB">
      <w:pPr>
        <w:pStyle w:val="ListParagraph"/>
        <w:spacing w:after="240"/>
        <w:ind w:left="720" w:hanging="432"/>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Pr="00D40F9A" w:rsidRDefault="001857C8">
      <w:pPr>
        <w:pStyle w:val="Heading2"/>
      </w:pPr>
      <w:bookmarkStart w:id="14" w:name="_Toc192368855"/>
      <w:r w:rsidRPr="00D40F9A">
        <w:t>Felhasznált technológiák</w:t>
      </w:r>
      <w:bookmarkEnd w:id="14"/>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pPr>
        <w:pStyle w:val="ListParagraph"/>
        <w:numPr>
          <w:ilvl w:val="0"/>
          <w:numId w:val="36"/>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pPr>
        <w:pStyle w:val="ListParagraph"/>
        <w:numPr>
          <w:ilvl w:val="0"/>
          <w:numId w:val="36"/>
        </w:numPr>
      </w:pPr>
      <w:r w:rsidRPr="00D40F9A">
        <w:rPr>
          <w:b/>
          <w:bCs/>
        </w:rPr>
        <w:lastRenderedPageBreak/>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pPr>
        <w:pStyle w:val="ListParagraph"/>
        <w:numPr>
          <w:ilvl w:val="0"/>
          <w:numId w:val="36"/>
        </w:numPr>
      </w:pPr>
      <w:r w:rsidRPr="00D40F9A">
        <w:rPr>
          <w:b/>
          <w:bCs/>
        </w:rPr>
        <w:t>CSS</w:t>
      </w:r>
      <w:r w:rsidRPr="00D40F9A">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pPr>
        <w:pStyle w:val="ListParagraph"/>
        <w:numPr>
          <w:ilvl w:val="0"/>
          <w:numId w:val="36"/>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pPr>
        <w:pStyle w:val="ListParagraph"/>
        <w:numPr>
          <w:ilvl w:val="0"/>
          <w:numId w:val="36"/>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pPr>
        <w:pStyle w:val="ListParagraph"/>
        <w:numPr>
          <w:ilvl w:val="0"/>
          <w:numId w:val="36"/>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pPr>
        <w:pStyle w:val="ListParagraph"/>
        <w:numPr>
          <w:ilvl w:val="0"/>
          <w:numId w:val="36"/>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pPr>
        <w:pStyle w:val="ListParagraph"/>
        <w:numPr>
          <w:ilvl w:val="0"/>
          <w:numId w:val="36"/>
        </w:numPr>
      </w:pPr>
      <w:r w:rsidRPr="00D40F9A">
        <w:rPr>
          <w:b/>
          <w:bCs/>
        </w:rPr>
        <w:lastRenderedPageBreak/>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pPr>
        <w:pStyle w:val="ListParagraph"/>
        <w:numPr>
          <w:ilvl w:val="0"/>
          <w:numId w:val="36"/>
        </w:numPr>
      </w:pPr>
      <w:r w:rsidRPr="00D40F9A">
        <w:rPr>
          <w:b/>
          <w:bCs/>
        </w:rPr>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pPr>
        <w:pStyle w:val="ListParagraph"/>
        <w:numPr>
          <w:ilvl w:val="0"/>
          <w:numId w:val="36"/>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pPr>
        <w:pStyle w:val="ListParagraph"/>
        <w:numPr>
          <w:ilvl w:val="0"/>
          <w:numId w:val="36"/>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pPr>
        <w:pStyle w:val="ListParagraph"/>
        <w:numPr>
          <w:ilvl w:val="0"/>
          <w:numId w:val="36"/>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pPr>
        <w:pStyle w:val="ListParagraph"/>
        <w:numPr>
          <w:ilvl w:val="0"/>
          <w:numId w:val="36"/>
        </w:numPr>
      </w:pPr>
      <w:r w:rsidRPr="00D40F9A">
        <w:rPr>
          <w:b/>
          <w:bCs/>
        </w:rPr>
        <w:t>Vite</w:t>
      </w:r>
      <w:r w:rsidRPr="00D40F9A">
        <w:t xml:space="preserve">: A Vite egy új generációs frontend build eszköz, amely gyors és optimalizált fejlesztési élményeket kínál. Natív ES modulokat és modern böngészőfunkciókat </w:t>
      </w:r>
      <w:r w:rsidRPr="00D40F9A">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pPr>
        <w:pStyle w:val="ListParagraph"/>
        <w:numPr>
          <w:ilvl w:val="0"/>
          <w:numId w:val="36"/>
        </w:numPr>
      </w:pPr>
      <w:r w:rsidRPr="00D40F9A">
        <w:rPr>
          <w:b/>
          <w:bCs/>
        </w:rPr>
        <w:t>Prisma</w:t>
      </w:r>
      <w:r w:rsidRPr="00D40F9A">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Default="001857C8" w:rsidP="009676E9">
      <w:pPr>
        <w:pStyle w:val="ListParagraph"/>
        <w:numPr>
          <w:ilvl w:val="0"/>
          <w:numId w:val="36"/>
        </w:numPr>
        <w:ind w:left="476" w:hanging="476"/>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536CF928" w14:textId="09032AEE" w:rsidR="009676E9" w:rsidRPr="00D40F9A" w:rsidRDefault="009676E9" w:rsidP="009676E9">
      <w:pPr>
        <w:pStyle w:val="ListParagraph"/>
        <w:numPr>
          <w:ilvl w:val="0"/>
          <w:numId w:val="36"/>
        </w:numPr>
      </w:pPr>
      <w:r w:rsidRPr="009676E9">
        <w:rPr>
          <w:b/>
          <w:bCs/>
        </w:rPr>
        <w:t>Handlebars:</w:t>
      </w:r>
      <w:r w:rsidRPr="009676E9">
        <w:t xml:space="preserve"> A Handlebars egy egyszerű és kiterjeszthető sablonmotor JavaScript-hez. Lehetővé teszi dinamikus HTML sablonok létrehozását logikai utasítások és iterációk segítségével. A sablonokat könnyen olvasható és karbantartható formában írhatjuk meg, mivel a HTML-t és a sablonlogikát elválasztja egymástól. A Handlebars támogatja a részleges sablonokat és a segédfüggvényeket, amelyek lehetővé teszik a sablonok újrafelhasználhatóságát és bővíthetőségét. A Handlebars előnyei közé tartozik a gyors teljesítmény és a széleskörű kompatibilitás különböző környezetekben, beleértve a böngészőket és a Node.js-t is.</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Heading2"/>
      </w:pPr>
      <w:bookmarkStart w:id="15" w:name="_Toc192368856"/>
      <w:r w:rsidRPr="00D40F9A">
        <w:lastRenderedPageBreak/>
        <w:t>Docker Compose fájl</w:t>
      </w:r>
      <w:bookmarkEnd w:id="15"/>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Heading3"/>
      </w:pPr>
      <w:bookmarkStart w:id="16" w:name="_Toc192368857"/>
      <w:r w:rsidRPr="00D40F9A">
        <w:t>Szolgáltatások</w:t>
      </w:r>
      <w:bookmarkEnd w:id="16"/>
    </w:p>
    <w:p w14:paraId="4345D2B7" w14:textId="77777777" w:rsidR="001857C8" w:rsidRPr="00D40F9A" w:rsidRDefault="001857C8">
      <w:pPr>
        <w:pStyle w:val="ListParagraph"/>
        <w:numPr>
          <w:ilvl w:val="0"/>
          <w:numId w:val="46"/>
        </w:numPr>
        <w:spacing w:line="240" w:lineRule="auto"/>
        <w:rPr>
          <w:b/>
          <w:bCs/>
        </w:rPr>
      </w:pPr>
      <w:r w:rsidRPr="00D40F9A">
        <w:rPr>
          <w:b/>
          <w:bCs/>
        </w:rPr>
        <w:t>csengo-v2-postgres:</w:t>
      </w:r>
    </w:p>
    <w:p w14:paraId="68B19F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pPr>
        <w:pStyle w:val="ListParagraph"/>
        <w:numPr>
          <w:ilvl w:val="2"/>
          <w:numId w:val="37"/>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pPr>
        <w:pStyle w:val="ListParagraph"/>
        <w:numPr>
          <w:ilvl w:val="2"/>
          <w:numId w:val="37"/>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pPr>
        <w:pStyle w:val="ListParagraph"/>
        <w:numPr>
          <w:ilvl w:val="2"/>
          <w:numId w:val="37"/>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pPr>
        <w:pStyle w:val="ListParagraph"/>
        <w:numPr>
          <w:ilvl w:val="2"/>
          <w:numId w:val="37"/>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pPr>
        <w:pStyle w:val="ListParagraph"/>
        <w:numPr>
          <w:ilvl w:val="2"/>
          <w:numId w:val="37"/>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pPr>
        <w:pStyle w:val="ListParagraph"/>
        <w:numPr>
          <w:ilvl w:val="0"/>
          <w:numId w:val="37"/>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pPr>
        <w:pStyle w:val="ListParagraph"/>
        <w:numPr>
          <w:ilvl w:val="2"/>
          <w:numId w:val="37"/>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pPr>
        <w:pStyle w:val="ListParagraph"/>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pPr>
        <w:pStyle w:val="ListParagraph"/>
        <w:numPr>
          <w:ilvl w:val="2"/>
          <w:numId w:val="37"/>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pPr>
        <w:pStyle w:val="ListParagraph"/>
        <w:numPr>
          <w:ilvl w:val="2"/>
          <w:numId w:val="37"/>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Paragraph"/>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pPr>
        <w:pStyle w:val="ListParagraph"/>
        <w:numPr>
          <w:ilvl w:val="2"/>
          <w:numId w:val="37"/>
        </w:numPr>
        <w:spacing w:line="240" w:lineRule="auto"/>
      </w:pPr>
      <w:r w:rsidRPr="00D40F9A">
        <w:rPr>
          <w:rStyle w:val="VerbatimChar"/>
        </w:rPr>
        <w:t>csengo-v2-postgres</w:t>
      </w:r>
    </w:p>
    <w:p w14:paraId="175780E9" w14:textId="77777777" w:rsidR="001857C8" w:rsidRPr="00D40F9A" w:rsidRDefault="001857C8" w:rsidP="008A0D7F">
      <w:pPr>
        <w:pStyle w:val="ListParagraph"/>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Paragraph"/>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pPr>
        <w:pStyle w:val="ListParagraph"/>
        <w:numPr>
          <w:ilvl w:val="2"/>
          <w:numId w:val="37"/>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pPr>
        <w:pStyle w:val="ListParagraph"/>
        <w:numPr>
          <w:ilvl w:val="2"/>
          <w:numId w:val="37"/>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pPr>
        <w:pStyle w:val="ListParagraph"/>
        <w:numPr>
          <w:ilvl w:val="2"/>
          <w:numId w:val="37"/>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pPr>
        <w:pStyle w:val="ListParagraph"/>
        <w:numPr>
          <w:ilvl w:val="2"/>
          <w:numId w:val="37"/>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pPr>
        <w:pStyle w:val="ListParagraph"/>
        <w:numPr>
          <w:ilvl w:val="2"/>
          <w:numId w:val="37"/>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1DB5C98D" w14:textId="77777777" w:rsidR="001857C8" w:rsidRPr="00D40F9A" w:rsidRDefault="001857C8">
      <w:pPr>
        <w:pStyle w:val="ListParagraph"/>
        <w:numPr>
          <w:ilvl w:val="2"/>
          <w:numId w:val="37"/>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pPr>
        <w:pStyle w:val="ListParagraph"/>
        <w:numPr>
          <w:ilvl w:val="2"/>
          <w:numId w:val="37"/>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pPr>
        <w:pStyle w:val="ListParagraph"/>
        <w:numPr>
          <w:ilvl w:val="2"/>
          <w:numId w:val="37"/>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pPr>
        <w:pStyle w:val="ListParagraph"/>
        <w:numPr>
          <w:ilvl w:val="2"/>
          <w:numId w:val="37"/>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pPr>
        <w:pStyle w:val="ListParagraph"/>
        <w:numPr>
          <w:ilvl w:val="0"/>
          <w:numId w:val="37"/>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pPr>
        <w:pStyle w:val="ListParagraph"/>
        <w:numPr>
          <w:ilvl w:val="2"/>
          <w:numId w:val="37"/>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pPr>
        <w:pStyle w:val="ListParagraph"/>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pPr>
        <w:pStyle w:val="ListParagraph"/>
        <w:numPr>
          <w:ilvl w:val="2"/>
          <w:numId w:val="37"/>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pPr>
        <w:pStyle w:val="ListParagraph"/>
        <w:numPr>
          <w:ilvl w:val="2"/>
          <w:numId w:val="37"/>
        </w:numPr>
        <w:spacing w:line="240" w:lineRule="auto"/>
        <w:ind w:left="1134"/>
      </w:pPr>
      <w:r w:rsidRPr="00D40F9A">
        <w:rPr>
          <w:rStyle w:val="VerbatimChar"/>
          <w:b/>
          <w:bCs/>
        </w:rPr>
        <w:t>args</w:t>
      </w:r>
      <w:r w:rsidRPr="00D40F9A">
        <w:t>: Build argumentumok:</w:t>
      </w:r>
    </w:p>
    <w:p w14:paraId="2B725F9A" w14:textId="77777777" w:rsidR="001857C8" w:rsidRPr="00D40F9A" w:rsidRDefault="001857C8">
      <w:pPr>
        <w:pStyle w:val="ListParagraph"/>
        <w:numPr>
          <w:ilvl w:val="3"/>
          <w:numId w:val="37"/>
        </w:numPr>
        <w:spacing w:line="240" w:lineRule="auto"/>
        <w:ind w:left="1701"/>
      </w:pPr>
      <w:r w:rsidRPr="00D40F9A">
        <w:rPr>
          <w:rStyle w:val="VerbatimChar"/>
        </w:rPr>
        <w:t>VITE_API_URL=http://localhost:3300</w:t>
      </w:r>
    </w:p>
    <w:p w14:paraId="5DCA72A8" w14:textId="77777777" w:rsidR="001857C8" w:rsidRPr="00D40F9A" w:rsidRDefault="001857C8">
      <w:pPr>
        <w:pStyle w:val="ListParagraph"/>
        <w:numPr>
          <w:ilvl w:val="3"/>
          <w:numId w:val="37"/>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pPr>
        <w:pStyle w:val="ListParagraph"/>
        <w:numPr>
          <w:ilvl w:val="2"/>
          <w:numId w:val="37"/>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pPr>
        <w:pStyle w:val="ListParagraph"/>
        <w:numPr>
          <w:ilvl w:val="2"/>
          <w:numId w:val="37"/>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pPr>
        <w:pStyle w:val="ListParagraph"/>
        <w:numPr>
          <w:ilvl w:val="0"/>
          <w:numId w:val="37"/>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pPr>
        <w:pStyle w:val="ListParagraph"/>
        <w:numPr>
          <w:ilvl w:val="2"/>
          <w:numId w:val="37"/>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pPr>
        <w:pStyle w:val="ListParagraph"/>
        <w:numPr>
          <w:ilvl w:val="2"/>
          <w:numId w:val="37"/>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pPr>
        <w:pStyle w:val="ListParagraph"/>
        <w:numPr>
          <w:ilvl w:val="2"/>
          <w:numId w:val="37"/>
        </w:numPr>
        <w:spacing w:line="240" w:lineRule="auto"/>
        <w:jc w:val="left"/>
      </w:pPr>
      <w:r w:rsidRPr="00D40F9A">
        <w:rPr>
          <w:rStyle w:val="VerbatimChar"/>
          <w:b/>
          <w:bCs/>
        </w:rPr>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pPr>
        <w:pStyle w:val="ListParagraph"/>
        <w:numPr>
          <w:ilvl w:val="2"/>
          <w:numId w:val="37"/>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pPr>
        <w:pStyle w:val="ListParagraph"/>
        <w:numPr>
          <w:ilvl w:val="2"/>
          <w:numId w:val="37"/>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lastRenderedPageBreak/>
        <w:t>volumes</w:t>
      </w:r>
      <w:r w:rsidRPr="00D40F9A">
        <w:rPr>
          <w:rStyle w:val="VerbatimChar"/>
        </w:rPr>
        <w:t xml:space="preserve">: </w:t>
      </w:r>
    </w:p>
    <w:p w14:paraId="16632E72" w14:textId="43202FDA" w:rsidR="001857C8" w:rsidRPr="00D40F9A" w:rsidRDefault="001857C8">
      <w:pPr>
        <w:pStyle w:val="ListParagraph"/>
        <w:numPr>
          <w:ilvl w:val="2"/>
          <w:numId w:val="37"/>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pPr>
        <w:pStyle w:val="ListParagraph"/>
        <w:numPr>
          <w:ilvl w:val="2"/>
          <w:numId w:val="37"/>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Heading3"/>
      </w:pPr>
      <w:bookmarkStart w:id="17" w:name="_Toc192368858"/>
      <w:r w:rsidRPr="00D40F9A">
        <w:t>Hálózatok</w:t>
      </w:r>
      <w:bookmarkEnd w:id="17"/>
    </w:p>
    <w:p w14:paraId="411DB48D" w14:textId="77777777" w:rsidR="001857C8" w:rsidRPr="00D40F9A" w:rsidRDefault="001857C8">
      <w:pPr>
        <w:pStyle w:val="ListParagraph"/>
        <w:numPr>
          <w:ilvl w:val="0"/>
          <w:numId w:val="38"/>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Heading3"/>
      </w:pPr>
      <w:bookmarkStart w:id="18" w:name="_Toc192368859"/>
      <w:r w:rsidRPr="00D40F9A">
        <w:t>Kötetek</w:t>
      </w:r>
      <w:bookmarkEnd w:id="18"/>
    </w:p>
    <w:p w14:paraId="5CF6A4F1" w14:textId="77777777" w:rsidR="001857C8" w:rsidRDefault="001857C8">
      <w:pPr>
        <w:pStyle w:val="ListParagraph"/>
        <w:numPr>
          <w:ilvl w:val="0"/>
          <w:numId w:val="39"/>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pPr>
        <w:pStyle w:val="ListParagraph"/>
        <w:numPr>
          <w:ilvl w:val="0"/>
          <w:numId w:val="39"/>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pPr>
        <w:pStyle w:val="ListParagraph"/>
        <w:numPr>
          <w:ilvl w:val="0"/>
          <w:numId w:val="39"/>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Heading2"/>
      </w:pPr>
      <w:bookmarkStart w:id="19" w:name="_Toc192368860"/>
      <w:r w:rsidRPr="00D40F9A">
        <w:lastRenderedPageBreak/>
        <w:t>Adatbázis kezelő</w:t>
      </w:r>
      <w:bookmarkEnd w:id="19"/>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pPr>
        <w:pStyle w:val="ListParagraph"/>
        <w:numPr>
          <w:ilvl w:val="0"/>
          <w:numId w:val="77"/>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pPr>
        <w:pStyle w:val="ListParagraph"/>
        <w:numPr>
          <w:ilvl w:val="0"/>
          <w:numId w:val="77"/>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yperlink"/>
            <w:rFonts w:ascii="Consolas" w:hAnsi="Consolas"/>
            <w:sz w:val="22"/>
          </w:rPr>
          <w:t>http://localhost:8081</w:t>
        </w:r>
      </w:hyperlink>
      <w:r w:rsidR="00C3694A" w:rsidRPr="00D40F9A">
        <w:t>” címen.</w:t>
      </w:r>
    </w:p>
    <w:p w14:paraId="5C926601" w14:textId="77777777" w:rsidR="009E546F" w:rsidRPr="00D40F9A" w:rsidRDefault="009E546F" w:rsidP="009E546F">
      <w:pPr>
        <w:pStyle w:val="Heading3"/>
      </w:pPr>
      <w:bookmarkStart w:id="20" w:name="_Toc192368861"/>
      <w:r w:rsidRPr="00D40F9A">
        <w:t>Kezelés Docker nélkül</w:t>
      </w:r>
      <w:bookmarkEnd w:id="20"/>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yperlink"/>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Heading3"/>
      </w:pPr>
      <w:bookmarkStart w:id="21" w:name="_Kezelés_Dockerrel"/>
      <w:bookmarkStart w:id="22" w:name="_Toc192368862"/>
      <w:bookmarkEnd w:id="21"/>
      <w:r w:rsidRPr="00D40F9A">
        <w:t>Kezelés Dockerrel</w:t>
      </w:r>
      <w:bookmarkEnd w:id="22"/>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pPr>
        <w:pStyle w:val="ListParagraph"/>
        <w:numPr>
          <w:ilvl w:val="0"/>
          <w:numId w:val="40"/>
        </w:numPr>
      </w:pPr>
      <w:r w:rsidRPr="00D40F9A">
        <w:t xml:space="preserve">Email: </w:t>
      </w:r>
      <w:r w:rsidRPr="00D40F9A">
        <w:rPr>
          <w:rStyle w:val="VerbatimChar"/>
        </w:rPr>
        <w:t>csengo@csengo.dev</w:t>
      </w:r>
    </w:p>
    <w:p w14:paraId="20E1AEE6" w14:textId="77777777" w:rsidR="001857C8" w:rsidRPr="00D40F9A" w:rsidRDefault="001857C8">
      <w:pPr>
        <w:pStyle w:val="ListParagraph"/>
        <w:numPr>
          <w:ilvl w:val="0"/>
          <w:numId w:val="40"/>
        </w:numPr>
      </w:pPr>
      <w:r w:rsidRPr="00D40F9A">
        <w:t xml:space="preserve">Felhasználónév: </w:t>
      </w:r>
      <w:r w:rsidRPr="00D40F9A">
        <w:rPr>
          <w:rStyle w:val="VerbatimChar"/>
        </w:rPr>
        <w:t>admin</w:t>
      </w:r>
    </w:p>
    <w:p w14:paraId="0CFF6A66" w14:textId="77777777" w:rsidR="001857C8" w:rsidRPr="00D40F9A" w:rsidRDefault="001857C8">
      <w:pPr>
        <w:pStyle w:val="ListParagraph"/>
        <w:numPr>
          <w:ilvl w:val="0"/>
          <w:numId w:val="40"/>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3F6AF847">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pPr>
        <w:pStyle w:val="ListParagraph"/>
        <w:numPr>
          <w:ilvl w:val="0"/>
          <w:numId w:val="41"/>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7F998407">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pPr>
        <w:pStyle w:val="ListParagraph"/>
        <w:numPr>
          <w:ilvl w:val="0"/>
          <w:numId w:val="42"/>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pPr>
        <w:pStyle w:val="ListParagraph"/>
        <w:numPr>
          <w:ilvl w:val="0"/>
          <w:numId w:val="42"/>
        </w:numPr>
        <w:spacing w:line="240" w:lineRule="auto"/>
      </w:pPr>
      <w:r w:rsidRPr="00D40F9A">
        <w:t xml:space="preserve">Port: </w:t>
      </w:r>
      <w:r w:rsidRPr="00D40F9A">
        <w:rPr>
          <w:rStyle w:val="VerbatimChar"/>
        </w:rPr>
        <w:t>5432</w:t>
      </w:r>
    </w:p>
    <w:p w14:paraId="0E63E50B" w14:textId="77777777" w:rsidR="001857C8" w:rsidRPr="00D40F9A" w:rsidRDefault="001857C8">
      <w:pPr>
        <w:pStyle w:val="ListParagraph"/>
        <w:numPr>
          <w:ilvl w:val="0"/>
          <w:numId w:val="42"/>
        </w:numPr>
        <w:spacing w:line="240" w:lineRule="auto"/>
      </w:pPr>
      <w:r w:rsidRPr="00D40F9A">
        <w:t xml:space="preserve">Maintenance database: </w:t>
      </w:r>
      <w:r w:rsidRPr="00D40F9A">
        <w:rPr>
          <w:rStyle w:val="VerbatimChar"/>
        </w:rPr>
        <w:t>postgres</w:t>
      </w:r>
    </w:p>
    <w:p w14:paraId="29569317" w14:textId="77777777" w:rsidR="001857C8" w:rsidRPr="00D40F9A" w:rsidRDefault="001857C8">
      <w:pPr>
        <w:pStyle w:val="ListParagraph"/>
        <w:numPr>
          <w:ilvl w:val="0"/>
          <w:numId w:val="42"/>
        </w:numPr>
        <w:spacing w:line="240" w:lineRule="auto"/>
      </w:pPr>
      <w:r w:rsidRPr="00D40F9A">
        <w:t xml:space="preserve">Username: </w:t>
      </w:r>
      <w:r w:rsidRPr="00D40F9A">
        <w:rPr>
          <w:rStyle w:val="VerbatimChar"/>
        </w:rPr>
        <w:t>csengo</w:t>
      </w:r>
    </w:p>
    <w:p w14:paraId="7955A6C1" w14:textId="77777777" w:rsidR="001857C8" w:rsidRPr="00D40F9A" w:rsidRDefault="001857C8">
      <w:pPr>
        <w:pStyle w:val="ListParagraph"/>
        <w:numPr>
          <w:ilvl w:val="0"/>
          <w:numId w:val="42"/>
        </w:numPr>
        <w:spacing w:line="240" w:lineRule="auto"/>
      </w:pPr>
      <w:r w:rsidRPr="00D40F9A">
        <w:t xml:space="preserve">Password: </w:t>
      </w:r>
      <w:r w:rsidRPr="00D40F9A">
        <w:rPr>
          <w:rStyle w:val="VerbatimChar"/>
        </w:rPr>
        <w:t>csengo</w:t>
      </w:r>
    </w:p>
    <w:p w14:paraId="65EB2C4D" w14:textId="77777777" w:rsidR="001857C8" w:rsidRPr="00D40F9A" w:rsidRDefault="001857C8">
      <w:pPr>
        <w:pStyle w:val="ListParagraph"/>
        <w:numPr>
          <w:ilvl w:val="0"/>
          <w:numId w:val="42"/>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14F46A2A">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Heading2"/>
      </w:pPr>
      <w:bookmarkStart w:id="23" w:name="_Toc192368863"/>
      <w:r w:rsidRPr="00D40F9A">
        <w:lastRenderedPageBreak/>
        <w:t>Portainer-en keresztüli konténer kezelés</w:t>
      </w:r>
      <w:bookmarkEnd w:id="23"/>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pPr>
        <w:pStyle w:val="ListParagraph"/>
        <w:numPr>
          <w:ilvl w:val="0"/>
          <w:numId w:val="43"/>
        </w:numPr>
      </w:pPr>
      <w:r w:rsidRPr="00D40F9A">
        <w:t xml:space="preserve">Nyissa meg a böngészőt, és navigáljon a </w:t>
      </w:r>
      <w:hyperlink r:id="rId20" w:history="1">
        <w:r w:rsidRPr="00D40F9A">
          <w:rPr>
            <w:rStyle w:val="Hyperlink"/>
          </w:rPr>
          <w:t>http://localhost:9000</w:t>
        </w:r>
      </w:hyperlink>
      <w:r w:rsidRPr="00D40F9A">
        <w:t xml:space="preserve"> címre.</w:t>
      </w:r>
    </w:p>
    <w:p w14:paraId="497BED2C" w14:textId="77777777" w:rsidR="001857C8" w:rsidRPr="00D40F9A" w:rsidRDefault="001857C8">
      <w:pPr>
        <w:pStyle w:val="ListParagraph"/>
        <w:numPr>
          <w:ilvl w:val="0"/>
          <w:numId w:val="43"/>
        </w:numPr>
      </w:pPr>
      <w:r w:rsidRPr="00D40F9A">
        <w:t>Jelentkezzen be a Portainerbe a felhasználónév és jelszó megadásával.</w:t>
      </w:r>
    </w:p>
    <w:p w14:paraId="32468953" w14:textId="28E1FB14" w:rsidR="001857C8" w:rsidRPr="00D40F9A" w:rsidRDefault="001857C8">
      <w:pPr>
        <w:pStyle w:val="ListParagraph"/>
        <w:numPr>
          <w:ilvl w:val="0"/>
          <w:numId w:val="43"/>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pPr>
        <w:pStyle w:val="ListParagraph"/>
        <w:numPr>
          <w:ilvl w:val="0"/>
          <w:numId w:val="43"/>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0456E74F">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pPr>
        <w:pStyle w:val="ListParagraph"/>
        <w:numPr>
          <w:ilvl w:val="0"/>
          <w:numId w:val="43"/>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63DBDA69">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Heading2"/>
      </w:pPr>
      <w:bookmarkStart w:id="24" w:name="_Toc192368864"/>
      <w:r w:rsidRPr="00D40F9A">
        <w:lastRenderedPageBreak/>
        <w:t>Futtatás fejlesztői módban</w:t>
      </w:r>
      <w:bookmarkEnd w:id="24"/>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Heading3"/>
      </w:pPr>
      <w:bookmarkStart w:id="25" w:name="_Toc192368865"/>
      <w:r w:rsidRPr="00D40F9A">
        <w:t>Szükséges szoftverek telepítése</w:t>
      </w:r>
      <w:bookmarkEnd w:id="25"/>
    </w:p>
    <w:p w14:paraId="7DF5371C" w14:textId="2BFC3716" w:rsidR="001857C8" w:rsidRPr="00D40F9A" w:rsidRDefault="001857C8">
      <w:pPr>
        <w:pStyle w:val="ListParagraph"/>
        <w:numPr>
          <w:ilvl w:val="0"/>
          <w:numId w:val="78"/>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Heading3"/>
      </w:pPr>
      <w:bookmarkStart w:id="26" w:name="_Toc192368866"/>
      <w:r w:rsidRPr="00D40F9A">
        <w:t>Backend elindítása</w:t>
      </w:r>
      <w:bookmarkEnd w:id="26"/>
    </w:p>
    <w:p w14:paraId="729C73A4" w14:textId="2D59AB23" w:rsidR="001857C8" w:rsidRPr="00D40F9A" w:rsidRDefault="00187387">
      <w:pPr>
        <w:pStyle w:val="ListParagraph"/>
        <w:numPr>
          <w:ilvl w:val="0"/>
          <w:numId w:val="44"/>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pPr>
        <w:pStyle w:val="ListParagraph"/>
        <w:numPr>
          <w:ilvl w:val="0"/>
          <w:numId w:val="44"/>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pPr>
        <w:pStyle w:val="ListParagraph"/>
        <w:numPr>
          <w:ilvl w:val="0"/>
          <w:numId w:val="44"/>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pPr>
        <w:pStyle w:val="ListParagraph"/>
        <w:numPr>
          <w:ilvl w:val="0"/>
          <w:numId w:val="44"/>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pPr>
        <w:pStyle w:val="ListParagraph"/>
        <w:numPr>
          <w:ilvl w:val="0"/>
          <w:numId w:val="78"/>
        </w:numPr>
      </w:pPr>
      <w:r w:rsidRPr="00D40F9A">
        <w:t xml:space="preserve">Swagger dokumentáció: </w:t>
      </w:r>
      <w:hyperlink r:id="rId24">
        <w:r w:rsidRPr="00D40F9A">
          <w:rPr>
            <w:rStyle w:val="Hyperlink"/>
          </w:rPr>
          <w:t>http://localhost:3300/swagger</w:t>
        </w:r>
      </w:hyperlink>
    </w:p>
    <w:p w14:paraId="54AF99AA" w14:textId="77777777" w:rsidR="001857C8" w:rsidRPr="00D40F9A" w:rsidRDefault="001857C8">
      <w:pPr>
        <w:pStyle w:val="ListParagraph"/>
        <w:numPr>
          <w:ilvl w:val="0"/>
          <w:numId w:val="78"/>
        </w:numPr>
        <w:spacing w:after="120"/>
      </w:pPr>
      <w:r w:rsidRPr="00D40F9A">
        <w:t xml:space="preserve">REST API: </w:t>
      </w:r>
      <w:hyperlink r:id="rId25">
        <w:r w:rsidRPr="00D40F9A">
          <w:rPr>
            <w:rStyle w:val="Hyperlink"/>
          </w:rPr>
          <w:t>http://localhost:3300/api</w:t>
        </w:r>
      </w:hyperlink>
    </w:p>
    <w:p w14:paraId="6FA7001F" w14:textId="77777777" w:rsidR="001857C8" w:rsidRPr="00D40F9A" w:rsidRDefault="001857C8" w:rsidP="00364FF4">
      <w:pPr>
        <w:pStyle w:val="Heading3"/>
      </w:pPr>
      <w:bookmarkStart w:id="27" w:name="_Toc192368867"/>
      <w:r w:rsidRPr="00D40F9A">
        <w:t>Frontend elindítása</w:t>
      </w:r>
      <w:bookmarkEnd w:id="27"/>
    </w:p>
    <w:p w14:paraId="011154A6" w14:textId="4F022CBB" w:rsidR="00EC4E4D" w:rsidRPr="00D40F9A" w:rsidRDefault="00EC4E4D">
      <w:pPr>
        <w:pStyle w:val="ListParagraph"/>
        <w:numPr>
          <w:ilvl w:val="0"/>
          <w:numId w:val="45"/>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pPr>
        <w:pStyle w:val="ListParagraph"/>
        <w:numPr>
          <w:ilvl w:val="0"/>
          <w:numId w:val="45"/>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pPr>
        <w:pStyle w:val="ListParagraph"/>
        <w:numPr>
          <w:ilvl w:val="0"/>
          <w:numId w:val="45"/>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pPr>
        <w:pStyle w:val="ListParagraph"/>
        <w:numPr>
          <w:ilvl w:val="0"/>
          <w:numId w:val="45"/>
        </w:numPr>
      </w:pPr>
      <w:r w:rsidRPr="00D40F9A">
        <w:t>A kliens elindítása után a következő URL-ek érhető</w:t>
      </w:r>
      <w:r w:rsidR="0018200D" w:rsidRPr="00D40F9A">
        <w:t>ek</w:t>
      </w:r>
      <w:r w:rsidRPr="00D40F9A">
        <w:t xml:space="preserve"> el:</w:t>
      </w:r>
    </w:p>
    <w:p w14:paraId="7E663C45" w14:textId="7B228F75" w:rsidR="00D40F9A" w:rsidRDefault="001857C8">
      <w:pPr>
        <w:pStyle w:val="ListParagraph"/>
        <w:numPr>
          <w:ilvl w:val="0"/>
          <w:numId w:val="79"/>
        </w:numPr>
        <w:ind w:left="720"/>
      </w:pPr>
      <w:r w:rsidRPr="00D40F9A">
        <w:t xml:space="preserve">Weboldal: </w:t>
      </w:r>
      <w:hyperlink r:id="rId26">
        <w:r w:rsidRPr="00D40F9A">
          <w:rPr>
            <w:rStyle w:val="Hyperlink"/>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Heading3"/>
      </w:pPr>
      <w:bookmarkStart w:id="28" w:name="_Toc192368868"/>
      <w:r>
        <w:lastRenderedPageBreak/>
        <w:t>Fejlesztői admin fiók regisztrálása</w:t>
      </w:r>
      <w:bookmarkEnd w:id="28"/>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pPr>
        <w:pStyle w:val="ListParagraph"/>
        <w:numPr>
          <w:ilvl w:val="0"/>
          <w:numId w:val="86"/>
        </w:numPr>
        <w:spacing w:after="200" w:line="240" w:lineRule="auto"/>
        <w:jc w:val="left"/>
      </w:pPr>
      <w:r>
        <w:t xml:space="preserve">Nyissa meg a Swagger dokumentációt a </w:t>
      </w:r>
      <w:hyperlink r:id="rId27">
        <w:r>
          <w:rPr>
            <w:rStyle w:val="Hyperlink"/>
          </w:rPr>
          <w:t>http://localhost:3300/swagger</w:t>
        </w:r>
      </w:hyperlink>
      <w:r>
        <w:t xml:space="preserve"> URL-en.</w:t>
      </w:r>
    </w:p>
    <w:p w14:paraId="15F70084"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pPr>
        <w:pStyle w:val="ListParagraph"/>
        <w:numPr>
          <w:ilvl w:val="0"/>
          <w:numId w:val="86"/>
        </w:numPr>
        <w:spacing w:after="200" w:line="240" w:lineRule="auto"/>
        <w:jc w:val="left"/>
      </w:pPr>
      <w:r>
        <w:t>Adja meg a következő adatokat az adat testben:</w:t>
      </w:r>
    </w:p>
    <w:p w14:paraId="502D5E49" w14:textId="77777777" w:rsidR="00FF0085" w:rsidRDefault="00FF0085">
      <w:pPr>
        <w:pStyle w:val="ListParagraph"/>
        <w:numPr>
          <w:ilvl w:val="1"/>
          <w:numId w:val="86"/>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pPr>
        <w:pStyle w:val="ListParagraph"/>
        <w:numPr>
          <w:ilvl w:val="1"/>
          <w:numId w:val="86"/>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pPr>
        <w:pStyle w:val="ListParagraph"/>
        <w:numPr>
          <w:ilvl w:val="1"/>
          <w:numId w:val="86"/>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pPr>
        <w:pStyle w:val="ListParagraph"/>
        <w:numPr>
          <w:ilvl w:val="1"/>
          <w:numId w:val="86"/>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pPr>
        <w:pStyle w:val="ListParagraph"/>
        <w:numPr>
          <w:ilvl w:val="0"/>
          <w:numId w:val="86"/>
        </w:numPr>
        <w:spacing w:after="200" w:line="240" w:lineRule="auto"/>
        <w:jc w:val="left"/>
      </w:pPr>
      <w:r>
        <w:t xml:space="preserve">Jelentkezzen be az alkalmazásba a </w:t>
      </w:r>
      <w:hyperlink r:id="rId28">
        <w:r>
          <w:rPr>
            <w:rStyle w:val="Hyperlink"/>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Heading2"/>
      </w:pPr>
      <w:bookmarkStart w:id="29" w:name="_Toc192368869"/>
      <w:r w:rsidRPr="00D40F9A">
        <w:lastRenderedPageBreak/>
        <w:t>Strukturális felépítés</w:t>
      </w:r>
      <w:bookmarkEnd w:id="29"/>
    </w:p>
    <w:p w14:paraId="54C31183" w14:textId="77777777" w:rsidR="00AE7196" w:rsidRPr="00D40F9A" w:rsidRDefault="00AE7196">
      <w:pPr>
        <w:pStyle w:val="Heading3"/>
      </w:pPr>
      <w:bookmarkStart w:id="30" w:name="_Toc192368870"/>
      <w:r w:rsidRPr="00D40F9A">
        <w:t>Frontend felépítése</w:t>
      </w:r>
      <w:bookmarkEnd w:id="30"/>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pPr>
        <w:pStyle w:val="ListParagraph"/>
        <w:numPr>
          <w:ilvl w:val="0"/>
          <w:numId w:val="47"/>
        </w:numPr>
        <w:spacing w:line="240" w:lineRule="auto"/>
        <w:jc w:val="left"/>
      </w:pPr>
      <w:r w:rsidRPr="00D40F9A">
        <w:rPr>
          <w:b/>
          <w:bCs/>
        </w:rPr>
        <w:t>.github</w:t>
      </w:r>
    </w:p>
    <w:p w14:paraId="6C0970E0" w14:textId="77777777" w:rsidR="00AE7196" w:rsidRPr="00D40F9A" w:rsidRDefault="00AE7196">
      <w:pPr>
        <w:pStyle w:val="ListParagraph"/>
        <w:numPr>
          <w:ilvl w:val="1"/>
          <w:numId w:val="47"/>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pPr>
        <w:pStyle w:val="ListParagraph"/>
        <w:numPr>
          <w:ilvl w:val="2"/>
          <w:numId w:val="47"/>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pPr>
        <w:pStyle w:val="ListParagraph"/>
        <w:numPr>
          <w:ilvl w:val="0"/>
          <w:numId w:val="47"/>
        </w:numPr>
        <w:spacing w:line="240" w:lineRule="auto"/>
        <w:jc w:val="left"/>
      </w:pPr>
      <w:r w:rsidRPr="00D40F9A">
        <w:rPr>
          <w:b/>
          <w:bCs/>
        </w:rPr>
        <w:t>.idea</w:t>
      </w:r>
    </w:p>
    <w:p w14:paraId="77F10725" w14:textId="77777777" w:rsidR="00AE7196" w:rsidRPr="00D40F9A" w:rsidRDefault="00AE7196">
      <w:pPr>
        <w:pStyle w:val="ListParagraph"/>
        <w:numPr>
          <w:ilvl w:val="1"/>
          <w:numId w:val="47"/>
        </w:numPr>
        <w:spacing w:line="240" w:lineRule="auto"/>
        <w:jc w:val="left"/>
      </w:pPr>
      <w:r w:rsidRPr="00D40F9A">
        <w:rPr>
          <w:i/>
          <w:iCs/>
        </w:rPr>
        <w:t>codeStyles</w:t>
      </w:r>
      <w:r w:rsidRPr="00D40F9A">
        <w:t>: Kódstílus beállítások.</w:t>
      </w:r>
    </w:p>
    <w:p w14:paraId="74AC08B4" w14:textId="77777777" w:rsidR="00AE7196" w:rsidRPr="00D40F9A" w:rsidRDefault="00AE7196">
      <w:pPr>
        <w:pStyle w:val="ListParagraph"/>
        <w:numPr>
          <w:ilvl w:val="2"/>
          <w:numId w:val="47"/>
        </w:numPr>
        <w:spacing w:line="240" w:lineRule="auto"/>
        <w:jc w:val="left"/>
      </w:pPr>
      <w:r w:rsidRPr="00D40F9A">
        <w:rPr>
          <w:i/>
          <w:iCs/>
        </w:rPr>
        <w:t>codeStyleConfig.xml</w:t>
      </w:r>
      <w:r w:rsidRPr="00D40F9A">
        <w:t>: Kódstílus konfiguráció.</w:t>
      </w:r>
    </w:p>
    <w:p w14:paraId="06D6E1BF" w14:textId="77777777" w:rsidR="00AE7196" w:rsidRPr="00D40F9A" w:rsidRDefault="00AE7196">
      <w:pPr>
        <w:pStyle w:val="ListParagraph"/>
        <w:numPr>
          <w:ilvl w:val="2"/>
          <w:numId w:val="47"/>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pPr>
        <w:pStyle w:val="ListParagraph"/>
        <w:numPr>
          <w:ilvl w:val="1"/>
          <w:numId w:val="47"/>
        </w:numPr>
        <w:spacing w:line="240" w:lineRule="auto"/>
        <w:jc w:val="left"/>
      </w:pPr>
      <w:r w:rsidRPr="00D40F9A">
        <w:rPr>
          <w:i/>
          <w:iCs/>
        </w:rPr>
        <w:t>inspectionProfiles</w:t>
      </w:r>
      <w:r w:rsidRPr="00D40F9A">
        <w:t>: Ellenőrzési profilok.</w:t>
      </w:r>
    </w:p>
    <w:p w14:paraId="7E1098DE" w14:textId="77777777" w:rsidR="00AE7196" w:rsidRPr="00D40F9A" w:rsidRDefault="00AE7196">
      <w:pPr>
        <w:pStyle w:val="ListParagraph"/>
        <w:numPr>
          <w:ilvl w:val="2"/>
          <w:numId w:val="47"/>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pPr>
        <w:pStyle w:val="ListParagraph"/>
        <w:numPr>
          <w:ilvl w:val="1"/>
          <w:numId w:val="47"/>
        </w:numPr>
        <w:spacing w:line="240" w:lineRule="auto"/>
        <w:jc w:val="left"/>
      </w:pPr>
      <w:r w:rsidRPr="00D40F9A">
        <w:rPr>
          <w:i/>
          <w:iCs/>
        </w:rPr>
        <w:t>runConfigurations</w:t>
      </w:r>
      <w:r w:rsidRPr="00D40F9A">
        <w:t>: Futtatási konfigurációk.</w:t>
      </w:r>
    </w:p>
    <w:p w14:paraId="7A14A2CE" w14:textId="77777777" w:rsidR="00AE7196" w:rsidRPr="00D40F9A" w:rsidRDefault="00AE7196">
      <w:pPr>
        <w:pStyle w:val="ListParagraph"/>
        <w:numPr>
          <w:ilvl w:val="2"/>
          <w:numId w:val="47"/>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pPr>
        <w:pStyle w:val="ListParagraph"/>
        <w:numPr>
          <w:ilvl w:val="2"/>
          <w:numId w:val="47"/>
        </w:numPr>
        <w:spacing w:line="240" w:lineRule="auto"/>
        <w:jc w:val="left"/>
      </w:pPr>
      <w:r w:rsidRPr="00D40F9A">
        <w:rPr>
          <w:i/>
          <w:iCs/>
        </w:rPr>
        <w:t>dev.xml</w:t>
      </w:r>
      <w:r w:rsidRPr="00D40F9A">
        <w:t>: Fejlesztési futtatási konfiguráció.</w:t>
      </w:r>
    </w:p>
    <w:p w14:paraId="6EE8BD58" w14:textId="77777777" w:rsidR="00AE7196" w:rsidRPr="00D40F9A" w:rsidRDefault="00AE7196">
      <w:pPr>
        <w:pStyle w:val="ListParagraph"/>
        <w:numPr>
          <w:ilvl w:val="1"/>
          <w:numId w:val="47"/>
        </w:numPr>
        <w:spacing w:line="240" w:lineRule="auto"/>
        <w:jc w:val="left"/>
      </w:pPr>
      <w:r w:rsidRPr="00D40F9A">
        <w:rPr>
          <w:i/>
          <w:iCs/>
        </w:rPr>
        <w:t>csengo-ts-client-v2.iml</w:t>
      </w:r>
      <w:r w:rsidRPr="00D40F9A">
        <w:t>: Projekt fájl.</w:t>
      </w:r>
    </w:p>
    <w:p w14:paraId="71B4C0D1" w14:textId="77777777" w:rsidR="00AE7196" w:rsidRPr="00D40F9A" w:rsidRDefault="00AE7196">
      <w:pPr>
        <w:pStyle w:val="ListParagraph"/>
        <w:numPr>
          <w:ilvl w:val="1"/>
          <w:numId w:val="47"/>
        </w:numPr>
        <w:spacing w:line="240" w:lineRule="auto"/>
        <w:jc w:val="left"/>
      </w:pPr>
      <w:r w:rsidRPr="00D40F9A">
        <w:rPr>
          <w:i/>
          <w:iCs/>
        </w:rPr>
        <w:t>discord.xml</w:t>
      </w:r>
      <w:r w:rsidRPr="00D40F9A">
        <w:t>: Discord integrációs beállítások.</w:t>
      </w:r>
    </w:p>
    <w:p w14:paraId="3E5608D6" w14:textId="77777777" w:rsidR="00AE7196" w:rsidRPr="00D40F9A" w:rsidRDefault="00AE7196">
      <w:pPr>
        <w:pStyle w:val="ListParagraph"/>
        <w:numPr>
          <w:ilvl w:val="1"/>
          <w:numId w:val="47"/>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pPr>
        <w:pStyle w:val="ListParagraph"/>
        <w:numPr>
          <w:ilvl w:val="1"/>
          <w:numId w:val="47"/>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pPr>
        <w:pStyle w:val="ListParagraph"/>
        <w:numPr>
          <w:ilvl w:val="1"/>
          <w:numId w:val="47"/>
        </w:numPr>
        <w:spacing w:line="240" w:lineRule="auto"/>
        <w:jc w:val="left"/>
      </w:pPr>
      <w:r w:rsidRPr="00D40F9A">
        <w:rPr>
          <w:i/>
          <w:iCs/>
        </w:rPr>
        <w:t>modules.xml</w:t>
      </w:r>
      <w:r w:rsidRPr="00D40F9A">
        <w:t>: Modulok konfigurációja.</w:t>
      </w:r>
    </w:p>
    <w:p w14:paraId="1E87EEFF" w14:textId="77777777" w:rsidR="00AE7196" w:rsidRPr="00D40F9A" w:rsidRDefault="00AE7196">
      <w:pPr>
        <w:pStyle w:val="ListParagraph"/>
        <w:numPr>
          <w:ilvl w:val="1"/>
          <w:numId w:val="47"/>
        </w:numPr>
        <w:spacing w:line="240" w:lineRule="auto"/>
        <w:jc w:val="left"/>
      </w:pPr>
      <w:r w:rsidRPr="00D40F9A">
        <w:rPr>
          <w:i/>
          <w:iCs/>
        </w:rPr>
        <w:t>vcs.xml</w:t>
      </w:r>
      <w:r w:rsidRPr="00D40F9A">
        <w:t>: Verziókezelő rendszer beállításai.</w:t>
      </w:r>
    </w:p>
    <w:p w14:paraId="5FE86116" w14:textId="77777777" w:rsidR="00AE7196" w:rsidRPr="00D40F9A" w:rsidRDefault="00AE7196">
      <w:pPr>
        <w:pStyle w:val="ListParagraph"/>
        <w:numPr>
          <w:ilvl w:val="1"/>
          <w:numId w:val="47"/>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pPr>
        <w:pStyle w:val="ListParagraph"/>
        <w:numPr>
          <w:ilvl w:val="0"/>
          <w:numId w:val="47"/>
        </w:numPr>
        <w:spacing w:line="240" w:lineRule="auto"/>
        <w:jc w:val="left"/>
      </w:pPr>
      <w:r w:rsidRPr="00D40F9A">
        <w:rPr>
          <w:b/>
          <w:bCs/>
        </w:rPr>
        <w:t>.vscode</w:t>
      </w:r>
    </w:p>
    <w:p w14:paraId="1273CD3A" w14:textId="77777777" w:rsidR="00AE7196" w:rsidRPr="00D40F9A" w:rsidRDefault="00AE7196">
      <w:pPr>
        <w:pStyle w:val="ListParagraph"/>
        <w:numPr>
          <w:ilvl w:val="1"/>
          <w:numId w:val="47"/>
        </w:numPr>
        <w:spacing w:line="240" w:lineRule="auto"/>
        <w:jc w:val="left"/>
      </w:pPr>
      <w:r w:rsidRPr="00D40F9A">
        <w:rPr>
          <w:i/>
          <w:iCs/>
        </w:rPr>
        <w:t>extensions.json</w:t>
      </w:r>
      <w:r w:rsidRPr="00D40F9A">
        <w:t>: Ajánlott kiterjesztések listája.</w:t>
      </w:r>
    </w:p>
    <w:p w14:paraId="7F94D6F3" w14:textId="77777777" w:rsidR="00AE7196" w:rsidRPr="00D40F9A" w:rsidRDefault="00AE7196">
      <w:pPr>
        <w:pStyle w:val="ListParagraph"/>
        <w:numPr>
          <w:ilvl w:val="1"/>
          <w:numId w:val="47"/>
        </w:numPr>
        <w:spacing w:line="240" w:lineRule="auto"/>
        <w:jc w:val="left"/>
      </w:pPr>
      <w:r w:rsidRPr="00D40F9A">
        <w:rPr>
          <w:i/>
          <w:iCs/>
        </w:rPr>
        <w:t>settings.json</w:t>
      </w:r>
      <w:r w:rsidRPr="00D40F9A">
        <w:t>: VSCode beállítások.</w:t>
      </w:r>
    </w:p>
    <w:p w14:paraId="0C0720EA" w14:textId="77777777" w:rsidR="00AE7196" w:rsidRPr="00D40F9A" w:rsidRDefault="00AE7196">
      <w:pPr>
        <w:pStyle w:val="ListParagraph"/>
        <w:numPr>
          <w:ilvl w:val="0"/>
          <w:numId w:val="47"/>
        </w:numPr>
        <w:spacing w:line="240" w:lineRule="auto"/>
        <w:jc w:val="left"/>
      </w:pPr>
      <w:r w:rsidRPr="00D40F9A">
        <w:rPr>
          <w:b/>
          <w:bCs/>
        </w:rPr>
        <w:t>config</w:t>
      </w:r>
    </w:p>
    <w:p w14:paraId="08867592" w14:textId="77777777" w:rsidR="00AE7196" w:rsidRPr="00D40F9A" w:rsidRDefault="00AE7196">
      <w:pPr>
        <w:pStyle w:val="ListParagraph"/>
        <w:numPr>
          <w:ilvl w:val="1"/>
          <w:numId w:val="47"/>
        </w:numPr>
        <w:spacing w:line="240" w:lineRule="auto"/>
        <w:jc w:val="left"/>
      </w:pPr>
      <w:r w:rsidRPr="00D40F9A">
        <w:rPr>
          <w:i/>
          <w:iCs/>
        </w:rPr>
        <w:t>nginx.conf</w:t>
      </w:r>
      <w:r w:rsidRPr="00D40F9A">
        <w:t>: Nginx konfigurációs fájl.</w:t>
      </w:r>
    </w:p>
    <w:p w14:paraId="29591D3C" w14:textId="77777777" w:rsidR="00AE7196" w:rsidRPr="00D40F9A" w:rsidRDefault="00AE7196">
      <w:pPr>
        <w:pStyle w:val="ListParagraph"/>
        <w:numPr>
          <w:ilvl w:val="0"/>
          <w:numId w:val="47"/>
        </w:numPr>
        <w:spacing w:line="240" w:lineRule="auto"/>
        <w:jc w:val="left"/>
      </w:pPr>
      <w:r w:rsidRPr="00D40F9A">
        <w:rPr>
          <w:b/>
          <w:bCs/>
        </w:rPr>
        <w:t>public</w:t>
      </w:r>
    </w:p>
    <w:p w14:paraId="5AC34D4E" w14:textId="77777777" w:rsidR="00AE7196" w:rsidRPr="00D40F9A" w:rsidRDefault="00AE7196">
      <w:pPr>
        <w:pStyle w:val="ListParagraph"/>
        <w:numPr>
          <w:ilvl w:val="1"/>
          <w:numId w:val="47"/>
        </w:numPr>
        <w:spacing w:line="240" w:lineRule="auto"/>
        <w:jc w:val="left"/>
      </w:pPr>
      <w:r w:rsidRPr="00D40F9A">
        <w:rPr>
          <w:i/>
          <w:iCs/>
        </w:rPr>
        <w:t>favicon.ico</w:t>
      </w:r>
      <w:r w:rsidRPr="00D40F9A">
        <w:t>: Weboldal ikon fájl.</w:t>
      </w:r>
    </w:p>
    <w:p w14:paraId="11798042" w14:textId="77777777" w:rsidR="00AE7196" w:rsidRPr="00D40F9A" w:rsidRDefault="00AE7196">
      <w:pPr>
        <w:pStyle w:val="ListParagraph"/>
        <w:numPr>
          <w:ilvl w:val="0"/>
          <w:numId w:val="47"/>
        </w:numPr>
        <w:spacing w:line="240" w:lineRule="auto"/>
        <w:jc w:val="left"/>
      </w:pPr>
      <w:r w:rsidRPr="00D40F9A">
        <w:rPr>
          <w:b/>
          <w:bCs/>
        </w:rPr>
        <w:t>src</w:t>
      </w:r>
    </w:p>
    <w:p w14:paraId="7D3A0C0F" w14:textId="77777777" w:rsidR="00AE7196" w:rsidRPr="00D40F9A" w:rsidRDefault="00AE7196">
      <w:pPr>
        <w:pStyle w:val="ListParagraph"/>
        <w:numPr>
          <w:ilvl w:val="1"/>
          <w:numId w:val="47"/>
        </w:numPr>
        <w:spacing w:line="240" w:lineRule="auto"/>
        <w:jc w:val="left"/>
      </w:pPr>
      <w:r w:rsidRPr="00D40F9A">
        <w:rPr>
          <w:i/>
          <w:iCs/>
        </w:rPr>
        <w:t>App.vue</w:t>
      </w:r>
      <w:r w:rsidRPr="00D40F9A">
        <w:t>: Az alkalmazás fő komponense.</w:t>
      </w:r>
    </w:p>
    <w:p w14:paraId="36EDA279" w14:textId="77777777" w:rsidR="00AE7196" w:rsidRPr="00D40F9A" w:rsidRDefault="00AE7196">
      <w:pPr>
        <w:pStyle w:val="ListParagraph"/>
        <w:numPr>
          <w:ilvl w:val="1"/>
          <w:numId w:val="47"/>
        </w:numPr>
        <w:spacing w:line="240" w:lineRule="auto"/>
        <w:jc w:val="left"/>
      </w:pPr>
      <w:r w:rsidRPr="00D40F9A">
        <w:rPr>
          <w:i/>
          <w:iCs/>
        </w:rPr>
        <w:lastRenderedPageBreak/>
        <w:t>auto-imports.d.ts</w:t>
      </w:r>
      <w:r w:rsidRPr="00D40F9A">
        <w:t>: Automatikus importok típusdefiníciói.</w:t>
      </w:r>
    </w:p>
    <w:p w14:paraId="557EBBB8" w14:textId="77777777" w:rsidR="00AE7196" w:rsidRPr="00D40F9A" w:rsidRDefault="00AE7196">
      <w:pPr>
        <w:pStyle w:val="ListParagraph"/>
        <w:numPr>
          <w:ilvl w:val="1"/>
          <w:numId w:val="47"/>
        </w:numPr>
        <w:spacing w:line="240" w:lineRule="auto"/>
        <w:jc w:val="left"/>
      </w:pPr>
      <w:r w:rsidRPr="00D40F9A">
        <w:rPr>
          <w:i/>
          <w:iCs/>
        </w:rPr>
        <w:t>components.d.ts</w:t>
      </w:r>
      <w:r w:rsidRPr="00D40F9A">
        <w:t>: Komponensek típusdefiníciói.</w:t>
      </w:r>
    </w:p>
    <w:p w14:paraId="79F471C9" w14:textId="77777777" w:rsidR="00AE7196" w:rsidRPr="00D40F9A" w:rsidRDefault="00AE7196">
      <w:pPr>
        <w:pStyle w:val="ListParagraph"/>
        <w:numPr>
          <w:ilvl w:val="1"/>
          <w:numId w:val="47"/>
        </w:numPr>
        <w:spacing w:line="240" w:lineRule="auto"/>
        <w:jc w:val="left"/>
      </w:pPr>
      <w:r w:rsidRPr="00D40F9A">
        <w:rPr>
          <w:i/>
          <w:iCs/>
        </w:rPr>
        <w:t>main.ts</w:t>
      </w:r>
      <w:r w:rsidRPr="00D40F9A">
        <w:t>: Az alkalmazás belépési pontja.</w:t>
      </w:r>
    </w:p>
    <w:p w14:paraId="31BE1419" w14:textId="77777777" w:rsidR="00AE7196" w:rsidRPr="00D40F9A" w:rsidRDefault="00AE7196">
      <w:pPr>
        <w:pStyle w:val="ListParagraph"/>
        <w:numPr>
          <w:ilvl w:val="1"/>
          <w:numId w:val="47"/>
        </w:numPr>
        <w:spacing w:line="240" w:lineRule="auto"/>
        <w:jc w:val="left"/>
      </w:pPr>
      <w:r w:rsidRPr="00D40F9A">
        <w:rPr>
          <w:i/>
          <w:iCs/>
        </w:rPr>
        <w:t>typed-router.d.ts</w:t>
      </w:r>
      <w:r w:rsidRPr="00D40F9A">
        <w:t>: Típusdefiníciók a routerhez.</w:t>
      </w:r>
    </w:p>
    <w:p w14:paraId="6415C218" w14:textId="77777777" w:rsidR="00AE7196" w:rsidRPr="00D40F9A" w:rsidRDefault="00AE7196">
      <w:pPr>
        <w:pStyle w:val="ListParagraph"/>
        <w:numPr>
          <w:ilvl w:val="1"/>
          <w:numId w:val="47"/>
        </w:numPr>
        <w:spacing w:line="240" w:lineRule="auto"/>
        <w:jc w:val="left"/>
      </w:pPr>
      <w:r w:rsidRPr="00D40F9A">
        <w:rPr>
          <w:b/>
          <w:bCs/>
        </w:rPr>
        <w:t>assets</w:t>
      </w:r>
      <w:r w:rsidRPr="00D40F9A">
        <w:t>: Statikus fájlok és képek.</w:t>
      </w:r>
    </w:p>
    <w:p w14:paraId="31C409B5" w14:textId="2418C7E4" w:rsidR="00AE7196" w:rsidRPr="00D40F9A" w:rsidRDefault="00CA4B59">
      <w:pPr>
        <w:pStyle w:val="ListParagraph"/>
        <w:numPr>
          <w:ilvl w:val="2"/>
          <w:numId w:val="47"/>
        </w:numPr>
        <w:spacing w:line="240" w:lineRule="auto"/>
        <w:jc w:val="left"/>
      </w:pPr>
      <w:r>
        <w:rPr>
          <w:i/>
          <w:iCs/>
        </w:rPr>
        <w:t>background</w:t>
      </w:r>
      <w:r w:rsidR="00AE7196" w:rsidRPr="00D40F9A">
        <w:rPr>
          <w:i/>
          <w:iCs/>
        </w:rPr>
        <w:t>.jpg</w:t>
      </w:r>
      <w:r w:rsidR="00AE7196" w:rsidRPr="00D40F9A">
        <w:t>: Háttérkép.</w:t>
      </w:r>
    </w:p>
    <w:p w14:paraId="48B52950" w14:textId="77777777" w:rsidR="00AE7196" w:rsidRPr="00D40F9A" w:rsidRDefault="00AE7196">
      <w:pPr>
        <w:pStyle w:val="ListParagraph"/>
        <w:numPr>
          <w:ilvl w:val="2"/>
          <w:numId w:val="47"/>
        </w:numPr>
        <w:spacing w:line="240" w:lineRule="auto"/>
        <w:jc w:val="left"/>
      </w:pPr>
      <w:r w:rsidRPr="00D40F9A">
        <w:rPr>
          <w:i/>
          <w:iCs/>
        </w:rPr>
        <w:t>pollakLogo.png</w:t>
      </w:r>
      <w:r w:rsidRPr="00D40F9A">
        <w:t>: Logó kép.</w:t>
      </w:r>
    </w:p>
    <w:p w14:paraId="693D3AFB" w14:textId="77777777" w:rsidR="00AE7196" w:rsidRPr="00D40F9A" w:rsidRDefault="00AE7196">
      <w:pPr>
        <w:pStyle w:val="ListParagraph"/>
        <w:numPr>
          <w:ilvl w:val="1"/>
          <w:numId w:val="47"/>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pPr>
        <w:pStyle w:val="ListParagraph"/>
        <w:numPr>
          <w:ilvl w:val="2"/>
          <w:numId w:val="47"/>
        </w:numPr>
        <w:spacing w:line="240" w:lineRule="auto"/>
        <w:jc w:val="left"/>
      </w:pPr>
      <w:r w:rsidRPr="00D40F9A">
        <w:rPr>
          <w:i/>
          <w:iCs/>
        </w:rPr>
        <w:t>LoginCard.vue</w:t>
      </w:r>
      <w:r w:rsidRPr="00D40F9A">
        <w:t>: Bejelentkezési kártya komponens.</w:t>
      </w:r>
    </w:p>
    <w:p w14:paraId="22547960" w14:textId="77777777" w:rsidR="00AE7196" w:rsidRPr="00D40F9A" w:rsidRDefault="00AE7196">
      <w:pPr>
        <w:pStyle w:val="ListParagraph"/>
        <w:numPr>
          <w:ilvl w:val="2"/>
          <w:numId w:val="47"/>
        </w:numPr>
        <w:spacing w:line="240" w:lineRule="auto"/>
        <w:jc w:val="left"/>
      </w:pPr>
      <w:r w:rsidRPr="00D40F9A">
        <w:rPr>
          <w:i/>
          <w:iCs/>
        </w:rPr>
        <w:t>RegisterCard.vue</w:t>
      </w:r>
      <w:r w:rsidRPr="00D40F9A">
        <w:t>: Regisztrációs kártya komponens.</w:t>
      </w:r>
    </w:p>
    <w:p w14:paraId="1DC12175"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felület komponensei.</w:t>
      </w:r>
    </w:p>
    <w:p w14:paraId="152D4738" w14:textId="77777777" w:rsidR="00AE7196" w:rsidRPr="00D40F9A" w:rsidRDefault="00AE7196">
      <w:pPr>
        <w:pStyle w:val="ListParagraph"/>
        <w:numPr>
          <w:ilvl w:val="3"/>
          <w:numId w:val="47"/>
        </w:numPr>
        <w:spacing w:line="240" w:lineRule="auto"/>
        <w:jc w:val="left"/>
      </w:pPr>
      <w:r w:rsidRPr="00D40F9A">
        <w:rPr>
          <w:i/>
          <w:iCs/>
        </w:rPr>
        <w:t>Download.vue</w:t>
      </w:r>
      <w:r w:rsidRPr="00D40F9A">
        <w:t>: Letöltési komponens.</w:t>
      </w:r>
    </w:p>
    <w:p w14:paraId="0511EE4A" w14:textId="77777777" w:rsidR="00AE7196" w:rsidRPr="00D40F9A" w:rsidRDefault="00AE7196">
      <w:pPr>
        <w:pStyle w:val="ListParagraph"/>
        <w:numPr>
          <w:ilvl w:val="3"/>
          <w:numId w:val="47"/>
        </w:numPr>
        <w:spacing w:line="240" w:lineRule="auto"/>
        <w:jc w:val="left"/>
      </w:pPr>
      <w:r w:rsidRPr="00D40F9A">
        <w:rPr>
          <w:b/>
          <w:bCs/>
        </w:rPr>
        <w:t>pending-song</w:t>
      </w:r>
      <w:r w:rsidRPr="00D40F9A">
        <w:t>: Függő zenék kezelése.</w:t>
      </w:r>
    </w:p>
    <w:p w14:paraId="1BEF302D" w14:textId="77777777" w:rsidR="00AE7196" w:rsidRPr="00D40F9A" w:rsidRDefault="00AE7196">
      <w:pPr>
        <w:pStyle w:val="ListParagraph"/>
        <w:numPr>
          <w:ilvl w:val="4"/>
          <w:numId w:val="47"/>
        </w:numPr>
        <w:spacing w:line="240" w:lineRule="auto"/>
        <w:jc w:val="left"/>
      </w:pPr>
      <w:r w:rsidRPr="00D40F9A">
        <w:rPr>
          <w:i/>
          <w:iCs/>
        </w:rPr>
        <w:t>PendingSong.vue</w:t>
      </w:r>
      <w:r w:rsidRPr="00D40F9A">
        <w:t>: Függő zene komponens.</w:t>
      </w:r>
    </w:p>
    <w:p w14:paraId="4217F707" w14:textId="77777777" w:rsidR="00AE7196" w:rsidRPr="00D40F9A" w:rsidRDefault="00AE7196">
      <w:pPr>
        <w:pStyle w:val="ListParagraph"/>
        <w:numPr>
          <w:ilvl w:val="4"/>
          <w:numId w:val="47"/>
        </w:numPr>
        <w:spacing w:line="240" w:lineRule="auto"/>
        <w:jc w:val="left"/>
      </w:pPr>
      <w:r w:rsidRPr="00D40F9A">
        <w:rPr>
          <w:i/>
          <w:iCs/>
        </w:rPr>
        <w:t>PendingSongList.vue</w:t>
      </w:r>
      <w:r w:rsidRPr="00D40F9A">
        <w:t>: Függő zenék listája.</w:t>
      </w:r>
    </w:p>
    <w:p w14:paraId="2C6CA8BA" w14:textId="77777777" w:rsidR="00AE7196" w:rsidRPr="00D40F9A" w:rsidRDefault="00AE7196">
      <w:pPr>
        <w:pStyle w:val="ListParagraph"/>
        <w:numPr>
          <w:ilvl w:val="3"/>
          <w:numId w:val="47"/>
        </w:numPr>
        <w:spacing w:line="240" w:lineRule="auto"/>
        <w:jc w:val="left"/>
      </w:pPr>
      <w:r w:rsidRPr="00D40F9A">
        <w:rPr>
          <w:b/>
          <w:bCs/>
        </w:rPr>
        <w:t>session</w:t>
      </w:r>
      <w:r w:rsidRPr="00D40F9A">
        <w:t>: Szavazási szekciók kezelése.</w:t>
      </w:r>
    </w:p>
    <w:p w14:paraId="5F91B199" w14:textId="77777777" w:rsidR="00AE7196" w:rsidRPr="00D40F9A" w:rsidRDefault="00AE7196">
      <w:pPr>
        <w:pStyle w:val="ListParagraph"/>
        <w:numPr>
          <w:ilvl w:val="4"/>
          <w:numId w:val="47"/>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pPr>
        <w:pStyle w:val="ListParagraph"/>
        <w:numPr>
          <w:ilvl w:val="4"/>
          <w:numId w:val="47"/>
        </w:numPr>
        <w:spacing w:line="240" w:lineRule="auto"/>
        <w:jc w:val="left"/>
      </w:pPr>
      <w:r w:rsidRPr="00D40F9A">
        <w:rPr>
          <w:i/>
          <w:iCs/>
        </w:rPr>
        <w:t>Session.vue</w:t>
      </w:r>
      <w:r w:rsidRPr="00D40F9A">
        <w:t>: Szavazási szekció komponens.</w:t>
      </w:r>
    </w:p>
    <w:p w14:paraId="715DA662" w14:textId="77777777" w:rsidR="00AE7196" w:rsidRPr="00D40F9A" w:rsidRDefault="00AE7196">
      <w:pPr>
        <w:pStyle w:val="ListParagraph"/>
        <w:numPr>
          <w:ilvl w:val="4"/>
          <w:numId w:val="47"/>
        </w:numPr>
        <w:spacing w:line="240" w:lineRule="auto"/>
        <w:jc w:val="left"/>
      </w:pPr>
      <w:r w:rsidRPr="00D40F9A">
        <w:rPr>
          <w:i/>
          <w:iCs/>
        </w:rPr>
        <w:t>SessionList.vue</w:t>
      </w:r>
      <w:r w:rsidRPr="00D40F9A">
        <w:t>: Szavazási szekciók listája.</w:t>
      </w:r>
    </w:p>
    <w:p w14:paraId="30C4F005" w14:textId="77777777" w:rsidR="00AE7196" w:rsidRPr="00D40F9A" w:rsidRDefault="00AE7196">
      <w:pPr>
        <w:pStyle w:val="ListParagraph"/>
        <w:numPr>
          <w:ilvl w:val="4"/>
          <w:numId w:val="47"/>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pPr>
        <w:pStyle w:val="ListParagraph"/>
        <w:numPr>
          <w:ilvl w:val="4"/>
          <w:numId w:val="47"/>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pPr>
        <w:pStyle w:val="ListParagraph"/>
        <w:numPr>
          <w:ilvl w:val="3"/>
          <w:numId w:val="47"/>
        </w:numPr>
        <w:spacing w:line="240" w:lineRule="auto"/>
        <w:jc w:val="left"/>
      </w:pPr>
      <w:r w:rsidRPr="00D40F9A">
        <w:rPr>
          <w:b/>
          <w:bCs/>
        </w:rPr>
        <w:t>song</w:t>
      </w:r>
      <w:r w:rsidRPr="00D40F9A">
        <w:t>: Zenék kezelése.</w:t>
      </w:r>
    </w:p>
    <w:p w14:paraId="1885E535" w14:textId="77777777" w:rsidR="00AE7196" w:rsidRPr="00D40F9A" w:rsidRDefault="00AE7196">
      <w:pPr>
        <w:pStyle w:val="ListParagraph"/>
        <w:numPr>
          <w:ilvl w:val="4"/>
          <w:numId w:val="47"/>
        </w:numPr>
        <w:spacing w:line="240" w:lineRule="auto"/>
        <w:jc w:val="left"/>
      </w:pPr>
      <w:r w:rsidRPr="00D40F9A">
        <w:rPr>
          <w:i/>
          <w:iCs/>
        </w:rPr>
        <w:t>CreateSongPopup.vue</w:t>
      </w:r>
      <w:r w:rsidRPr="00D40F9A">
        <w:t>: Zene létrehozása.</w:t>
      </w:r>
    </w:p>
    <w:p w14:paraId="63B6EA2F" w14:textId="77777777" w:rsidR="00AE7196" w:rsidRPr="00D40F9A" w:rsidRDefault="00AE7196">
      <w:pPr>
        <w:pStyle w:val="ListParagraph"/>
        <w:numPr>
          <w:ilvl w:val="4"/>
          <w:numId w:val="47"/>
        </w:numPr>
        <w:spacing w:line="240" w:lineRule="auto"/>
        <w:jc w:val="left"/>
      </w:pPr>
      <w:r w:rsidRPr="00D40F9A">
        <w:rPr>
          <w:i/>
          <w:iCs/>
        </w:rPr>
        <w:t>Song.vue</w:t>
      </w:r>
      <w:r w:rsidRPr="00D40F9A">
        <w:t>: Zene komponens.</w:t>
      </w:r>
    </w:p>
    <w:p w14:paraId="7B42F54C" w14:textId="77777777" w:rsidR="00AE7196" w:rsidRPr="00D40F9A" w:rsidRDefault="00AE7196">
      <w:pPr>
        <w:pStyle w:val="ListParagraph"/>
        <w:numPr>
          <w:ilvl w:val="4"/>
          <w:numId w:val="47"/>
        </w:numPr>
        <w:spacing w:line="240" w:lineRule="auto"/>
        <w:jc w:val="left"/>
      </w:pPr>
      <w:r w:rsidRPr="00D40F9A">
        <w:rPr>
          <w:i/>
          <w:iCs/>
        </w:rPr>
        <w:t>SongList.vue</w:t>
      </w:r>
      <w:r w:rsidRPr="00D40F9A">
        <w:t>: Zenék listája.</w:t>
      </w:r>
    </w:p>
    <w:p w14:paraId="52C957D9" w14:textId="77777777" w:rsidR="00AE7196" w:rsidRPr="00D40F9A" w:rsidRDefault="00AE7196">
      <w:pPr>
        <w:pStyle w:val="ListParagraph"/>
        <w:numPr>
          <w:ilvl w:val="4"/>
          <w:numId w:val="47"/>
        </w:numPr>
        <w:spacing w:line="240" w:lineRule="auto"/>
        <w:jc w:val="left"/>
      </w:pPr>
      <w:r w:rsidRPr="00D40F9A">
        <w:rPr>
          <w:i/>
          <w:iCs/>
        </w:rPr>
        <w:t>UpdateSongPopup.vue</w:t>
      </w:r>
      <w:r w:rsidRPr="00D40F9A">
        <w:t>: Zene frissítése.</w:t>
      </w:r>
    </w:p>
    <w:p w14:paraId="113C07C3" w14:textId="77777777" w:rsidR="00AE7196" w:rsidRPr="00D40F9A" w:rsidRDefault="00AE7196">
      <w:pPr>
        <w:pStyle w:val="ListParagraph"/>
        <w:numPr>
          <w:ilvl w:val="3"/>
          <w:numId w:val="47"/>
        </w:numPr>
        <w:spacing w:line="240" w:lineRule="auto"/>
        <w:jc w:val="left"/>
      </w:pPr>
      <w:r w:rsidRPr="00D40F9A">
        <w:rPr>
          <w:b/>
          <w:bCs/>
        </w:rPr>
        <w:t>user</w:t>
      </w:r>
      <w:r w:rsidRPr="00D40F9A">
        <w:t>: Felhasználók kezelése.</w:t>
      </w:r>
    </w:p>
    <w:p w14:paraId="470274D8" w14:textId="77777777" w:rsidR="00AE7196" w:rsidRPr="00D40F9A" w:rsidRDefault="00AE7196">
      <w:pPr>
        <w:pStyle w:val="ListParagraph"/>
        <w:numPr>
          <w:ilvl w:val="4"/>
          <w:numId w:val="47"/>
        </w:numPr>
        <w:spacing w:line="240" w:lineRule="auto"/>
        <w:jc w:val="left"/>
      </w:pPr>
      <w:r w:rsidRPr="00D40F9A">
        <w:rPr>
          <w:i/>
          <w:iCs/>
        </w:rPr>
        <w:t>UpdateUserPopup.vue</w:t>
      </w:r>
      <w:r w:rsidRPr="00D40F9A">
        <w:t>: Felhasználó frissítése.</w:t>
      </w:r>
    </w:p>
    <w:p w14:paraId="4449545E" w14:textId="77777777" w:rsidR="00AE7196" w:rsidRPr="00D40F9A" w:rsidRDefault="00AE7196">
      <w:pPr>
        <w:pStyle w:val="ListParagraph"/>
        <w:numPr>
          <w:ilvl w:val="4"/>
          <w:numId w:val="47"/>
        </w:numPr>
        <w:spacing w:line="240" w:lineRule="auto"/>
        <w:jc w:val="left"/>
      </w:pPr>
      <w:r w:rsidRPr="00D40F9A">
        <w:rPr>
          <w:i/>
          <w:iCs/>
        </w:rPr>
        <w:t>User.vue</w:t>
      </w:r>
      <w:r w:rsidRPr="00D40F9A">
        <w:t>: Felhasználó komponens.</w:t>
      </w:r>
    </w:p>
    <w:p w14:paraId="4C366214" w14:textId="77777777" w:rsidR="00AE7196" w:rsidRPr="00D40F9A" w:rsidRDefault="00AE7196">
      <w:pPr>
        <w:pStyle w:val="ListParagraph"/>
        <w:numPr>
          <w:ilvl w:val="4"/>
          <w:numId w:val="47"/>
        </w:numPr>
        <w:spacing w:line="240" w:lineRule="auto"/>
        <w:jc w:val="left"/>
      </w:pPr>
      <w:r w:rsidRPr="00D40F9A">
        <w:rPr>
          <w:i/>
          <w:iCs/>
        </w:rPr>
        <w:t>UserList.vue</w:t>
      </w:r>
      <w:r w:rsidRPr="00D40F9A">
        <w:t>: Felhasználók listája.</w:t>
      </w:r>
    </w:p>
    <w:p w14:paraId="5D5D817D" w14:textId="77777777" w:rsidR="00AE7196" w:rsidRPr="00D40F9A" w:rsidRDefault="00AE7196">
      <w:pPr>
        <w:pStyle w:val="ListParagraph"/>
        <w:numPr>
          <w:ilvl w:val="2"/>
          <w:numId w:val="47"/>
        </w:numPr>
        <w:spacing w:line="240" w:lineRule="auto"/>
        <w:jc w:val="left"/>
      </w:pPr>
      <w:r w:rsidRPr="00D40F9A">
        <w:rPr>
          <w:b/>
          <w:bCs/>
        </w:rPr>
        <w:t>common</w:t>
      </w:r>
      <w:r w:rsidRPr="00D40F9A">
        <w:t>: Közös komponensek.</w:t>
      </w:r>
    </w:p>
    <w:p w14:paraId="673D8BA6" w14:textId="77777777" w:rsidR="00AE7196" w:rsidRPr="00D40F9A" w:rsidRDefault="00AE7196">
      <w:pPr>
        <w:pStyle w:val="ListParagraph"/>
        <w:numPr>
          <w:ilvl w:val="3"/>
          <w:numId w:val="47"/>
        </w:numPr>
        <w:spacing w:line="240" w:lineRule="auto"/>
        <w:jc w:val="left"/>
      </w:pPr>
      <w:r w:rsidRPr="00D40F9A">
        <w:rPr>
          <w:i/>
          <w:iCs/>
        </w:rPr>
        <w:t>Toast.vue</w:t>
      </w:r>
      <w:r w:rsidRPr="00D40F9A">
        <w:t>: Értesítési komponens.</w:t>
      </w:r>
    </w:p>
    <w:p w14:paraId="3F234715" w14:textId="77777777" w:rsidR="00AE7196" w:rsidRPr="00D40F9A" w:rsidRDefault="00AE7196">
      <w:pPr>
        <w:pStyle w:val="ListParagraph"/>
        <w:numPr>
          <w:ilvl w:val="2"/>
          <w:numId w:val="47"/>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pPr>
        <w:pStyle w:val="ListParagraph"/>
        <w:numPr>
          <w:ilvl w:val="3"/>
          <w:numId w:val="47"/>
        </w:numPr>
        <w:spacing w:line="240" w:lineRule="auto"/>
        <w:jc w:val="left"/>
      </w:pPr>
      <w:r w:rsidRPr="00D40F9A">
        <w:rPr>
          <w:i/>
          <w:iCs/>
        </w:rPr>
        <w:t>WelcomeSign.vue</w:t>
      </w:r>
      <w:r w:rsidRPr="00D40F9A">
        <w:t>: Üdvözlő jelzés.</w:t>
      </w:r>
    </w:p>
    <w:p w14:paraId="6470AB96" w14:textId="77777777" w:rsidR="00AE7196" w:rsidRPr="00D40F9A" w:rsidRDefault="00AE7196">
      <w:pPr>
        <w:pStyle w:val="ListParagraph"/>
        <w:numPr>
          <w:ilvl w:val="3"/>
          <w:numId w:val="47"/>
        </w:numPr>
        <w:spacing w:line="240" w:lineRule="auto"/>
        <w:jc w:val="left"/>
      </w:pPr>
      <w:r w:rsidRPr="00D40F9A">
        <w:rPr>
          <w:b/>
          <w:bCs/>
        </w:rPr>
        <w:t>left-card</w:t>
      </w:r>
      <w:r w:rsidRPr="00D40F9A">
        <w:t>: Bal oldali kártya komponensei.</w:t>
      </w:r>
    </w:p>
    <w:p w14:paraId="51738709" w14:textId="77777777" w:rsidR="00AE7196" w:rsidRPr="00D40F9A" w:rsidRDefault="00AE7196">
      <w:pPr>
        <w:pStyle w:val="ListParagraph"/>
        <w:numPr>
          <w:ilvl w:val="4"/>
          <w:numId w:val="47"/>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pPr>
        <w:pStyle w:val="ListParagraph"/>
        <w:numPr>
          <w:ilvl w:val="4"/>
          <w:numId w:val="47"/>
        </w:numPr>
        <w:spacing w:line="240" w:lineRule="auto"/>
        <w:jc w:val="left"/>
      </w:pPr>
      <w:r w:rsidRPr="00D40F9A">
        <w:rPr>
          <w:i/>
          <w:iCs/>
        </w:rPr>
        <w:t>SongUpload.vue</w:t>
      </w:r>
      <w:r w:rsidRPr="00D40F9A">
        <w:t>: Zene feltöltése.</w:t>
      </w:r>
    </w:p>
    <w:p w14:paraId="0561A4DC" w14:textId="77777777" w:rsidR="00AE7196" w:rsidRPr="00D40F9A" w:rsidRDefault="00AE7196">
      <w:pPr>
        <w:pStyle w:val="ListParagraph"/>
        <w:numPr>
          <w:ilvl w:val="4"/>
          <w:numId w:val="47"/>
        </w:numPr>
        <w:spacing w:line="240" w:lineRule="auto"/>
        <w:jc w:val="left"/>
      </w:pPr>
      <w:r w:rsidRPr="00D40F9A">
        <w:rPr>
          <w:i/>
          <w:iCs/>
        </w:rPr>
        <w:t>SongVote.vue</w:t>
      </w:r>
      <w:r w:rsidRPr="00D40F9A">
        <w:t>: Zene szavazás.</w:t>
      </w:r>
    </w:p>
    <w:p w14:paraId="0DFE4997" w14:textId="77777777" w:rsidR="00AE7196" w:rsidRPr="00D40F9A" w:rsidRDefault="00AE7196">
      <w:pPr>
        <w:pStyle w:val="ListParagraph"/>
        <w:numPr>
          <w:ilvl w:val="4"/>
          <w:numId w:val="47"/>
        </w:numPr>
        <w:spacing w:line="240" w:lineRule="auto"/>
        <w:jc w:val="left"/>
      </w:pPr>
      <w:r w:rsidRPr="00D40F9A">
        <w:rPr>
          <w:i/>
          <w:iCs/>
        </w:rPr>
        <w:t>SongVoteList.vue</w:t>
      </w:r>
      <w:r w:rsidRPr="00D40F9A">
        <w:t>: Szavazási zenék listája.</w:t>
      </w:r>
    </w:p>
    <w:p w14:paraId="6F59EC23" w14:textId="77777777" w:rsidR="00AE7196" w:rsidRPr="00D40F9A" w:rsidRDefault="00AE7196">
      <w:pPr>
        <w:pStyle w:val="ListParagraph"/>
        <w:numPr>
          <w:ilvl w:val="4"/>
          <w:numId w:val="47"/>
        </w:numPr>
        <w:spacing w:line="240" w:lineRule="auto"/>
        <w:jc w:val="left"/>
      </w:pPr>
      <w:r w:rsidRPr="00D40F9A">
        <w:rPr>
          <w:i/>
          <w:iCs/>
        </w:rPr>
        <w:t>UploadInput.vue</w:t>
      </w:r>
      <w:r w:rsidRPr="00D40F9A">
        <w:t>: Feltöltési bemenet.</w:t>
      </w:r>
    </w:p>
    <w:p w14:paraId="67C4E316" w14:textId="77777777" w:rsidR="00AE7196" w:rsidRPr="00D40F9A" w:rsidRDefault="00AE7196">
      <w:pPr>
        <w:pStyle w:val="ListParagraph"/>
        <w:numPr>
          <w:ilvl w:val="3"/>
          <w:numId w:val="47"/>
        </w:numPr>
        <w:spacing w:line="240" w:lineRule="auto"/>
        <w:jc w:val="left"/>
      </w:pPr>
      <w:r w:rsidRPr="00D40F9A">
        <w:rPr>
          <w:b/>
          <w:bCs/>
        </w:rPr>
        <w:t>right-card</w:t>
      </w:r>
      <w:r w:rsidRPr="00D40F9A">
        <w:t>: Jobb oldali kártya komponensei.</w:t>
      </w:r>
    </w:p>
    <w:p w14:paraId="0748C43F" w14:textId="77777777" w:rsidR="00AE7196" w:rsidRPr="00D40F9A" w:rsidRDefault="00AE7196">
      <w:pPr>
        <w:pStyle w:val="ListParagraph"/>
        <w:numPr>
          <w:ilvl w:val="4"/>
          <w:numId w:val="47"/>
        </w:numPr>
        <w:spacing w:line="240" w:lineRule="auto"/>
        <w:jc w:val="left"/>
      </w:pPr>
      <w:r w:rsidRPr="00D40F9A">
        <w:rPr>
          <w:i/>
          <w:iCs/>
        </w:rPr>
        <w:t>PreviousWinner.vue</w:t>
      </w:r>
      <w:r w:rsidRPr="00D40F9A">
        <w:t>: Előző nyertes.</w:t>
      </w:r>
    </w:p>
    <w:p w14:paraId="0D9D6507" w14:textId="77777777" w:rsidR="00AE7196" w:rsidRPr="00D40F9A" w:rsidRDefault="00AE7196">
      <w:pPr>
        <w:pStyle w:val="ListParagraph"/>
        <w:numPr>
          <w:ilvl w:val="4"/>
          <w:numId w:val="47"/>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pPr>
        <w:pStyle w:val="ListParagraph"/>
        <w:numPr>
          <w:ilvl w:val="4"/>
          <w:numId w:val="47"/>
        </w:numPr>
        <w:spacing w:line="240" w:lineRule="auto"/>
        <w:jc w:val="left"/>
      </w:pPr>
      <w:r w:rsidRPr="00D40F9A">
        <w:rPr>
          <w:i/>
          <w:iCs/>
        </w:rPr>
        <w:t>SongSelectionList.vue</w:t>
      </w:r>
      <w:r w:rsidRPr="00D40F9A">
        <w:t>: Zene kiválasztási lista.</w:t>
      </w:r>
    </w:p>
    <w:p w14:paraId="3B7A7E6B" w14:textId="77777777" w:rsidR="00AE7196" w:rsidRPr="00D40F9A" w:rsidRDefault="00AE7196">
      <w:pPr>
        <w:pStyle w:val="ListParagraph"/>
        <w:numPr>
          <w:ilvl w:val="4"/>
          <w:numId w:val="47"/>
        </w:numPr>
        <w:spacing w:line="240" w:lineRule="auto"/>
        <w:jc w:val="left"/>
      </w:pPr>
      <w:r w:rsidRPr="00D40F9A">
        <w:rPr>
          <w:b/>
          <w:bCs/>
        </w:rPr>
        <w:t>song-selection</w:t>
      </w:r>
      <w:r w:rsidRPr="00D40F9A">
        <w:t>: Zene kiválasztási komponensek.</w:t>
      </w:r>
    </w:p>
    <w:p w14:paraId="65508FAF" w14:textId="77777777" w:rsidR="00AE7196" w:rsidRPr="00D40F9A" w:rsidRDefault="00AE7196">
      <w:pPr>
        <w:pStyle w:val="ListParagraph"/>
        <w:numPr>
          <w:ilvl w:val="5"/>
          <w:numId w:val="47"/>
        </w:numPr>
        <w:spacing w:line="240" w:lineRule="auto"/>
        <w:jc w:val="left"/>
      </w:pPr>
      <w:r w:rsidRPr="00D40F9A">
        <w:rPr>
          <w:i/>
          <w:iCs/>
        </w:rPr>
        <w:t>PlaySong.vue</w:t>
      </w:r>
      <w:r w:rsidRPr="00D40F9A">
        <w:t>: Zene lejátszása.</w:t>
      </w:r>
    </w:p>
    <w:p w14:paraId="5EA50AFB" w14:textId="77777777" w:rsidR="00AE7196" w:rsidRPr="00D40F9A" w:rsidRDefault="00AE7196">
      <w:pPr>
        <w:pStyle w:val="ListParagraph"/>
        <w:numPr>
          <w:ilvl w:val="5"/>
          <w:numId w:val="47"/>
        </w:numPr>
        <w:spacing w:line="240" w:lineRule="auto"/>
        <w:jc w:val="left"/>
      </w:pPr>
      <w:r w:rsidRPr="00D40F9A">
        <w:rPr>
          <w:i/>
          <w:iCs/>
        </w:rPr>
        <w:t>SongSelection.vue</w:t>
      </w:r>
      <w:r w:rsidRPr="00D40F9A">
        <w:t>: Zene kiválasztása.</w:t>
      </w:r>
    </w:p>
    <w:p w14:paraId="7CA33A4A" w14:textId="77777777" w:rsidR="00AE7196" w:rsidRDefault="00AE7196">
      <w:pPr>
        <w:pStyle w:val="ListParagraph"/>
        <w:numPr>
          <w:ilvl w:val="5"/>
          <w:numId w:val="47"/>
        </w:numPr>
        <w:spacing w:line="240" w:lineRule="auto"/>
        <w:jc w:val="left"/>
      </w:pPr>
      <w:r w:rsidRPr="00D40F9A">
        <w:rPr>
          <w:i/>
          <w:iCs/>
        </w:rPr>
        <w:lastRenderedPageBreak/>
        <w:t>VoteSong.vue</w:t>
      </w:r>
      <w:r w:rsidRPr="00D40F9A">
        <w:t>: Zene szavazása.</w:t>
      </w:r>
    </w:p>
    <w:p w14:paraId="49637237" w14:textId="13BA4A5E" w:rsidR="003535AD" w:rsidRDefault="003535AD" w:rsidP="003535AD">
      <w:pPr>
        <w:pStyle w:val="ListParagraph"/>
        <w:numPr>
          <w:ilvl w:val="2"/>
          <w:numId w:val="47"/>
        </w:numPr>
        <w:spacing w:line="240" w:lineRule="auto"/>
        <w:jc w:val="left"/>
      </w:pPr>
      <w:r w:rsidRPr="003535AD">
        <w:rPr>
          <w:b/>
          <w:bCs/>
        </w:rPr>
        <w:t>snipper</w:t>
      </w:r>
      <w:r w:rsidRPr="003535AD">
        <w:t>: YouTube vágó komponensek.</w:t>
      </w:r>
    </w:p>
    <w:p w14:paraId="53FF2C10" w14:textId="705437D9" w:rsidR="003535AD" w:rsidRPr="00D40F9A" w:rsidRDefault="003535AD" w:rsidP="003535AD">
      <w:pPr>
        <w:pStyle w:val="ListParagraph"/>
        <w:numPr>
          <w:ilvl w:val="3"/>
          <w:numId w:val="47"/>
        </w:numPr>
        <w:spacing w:line="240" w:lineRule="auto"/>
        <w:jc w:val="left"/>
      </w:pPr>
      <w:r>
        <w:rPr>
          <w:i/>
          <w:iCs/>
        </w:rPr>
        <w:t>SnipperPanel.vue</w:t>
      </w:r>
      <w:r>
        <w:t>: YouTube vágó komponens.</w:t>
      </w:r>
    </w:p>
    <w:p w14:paraId="0FCF8237" w14:textId="77777777" w:rsidR="00AE7196" w:rsidRPr="00D40F9A" w:rsidRDefault="00AE7196">
      <w:pPr>
        <w:pStyle w:val="ListParagraph"/>
        <w:numPr>
          <w:ilvl w:val="1"/>
          <w:numId w:val="47"/>
        </w:numPr>
        <w:spacing w:line="240" w:lineRule="auto"/>
        <w:jc w:val="left"/>
      </w:pPr>
      <w:r w:rsidRPr="00D40F9A">
        <w:rPr>
          <w:b/>
          <w:bCs/>
        </w:rPr>
        <w:t>layouts</w:t>
      </w:r>
      <w:r w:rsidRPr="00D40F9A">
        <w:t>: Oldal elrendezések.</w:t>
      </w:r>
    </w:p>
    <w:p w14:paraId="55B51988" w14:textId="42262D71" w:rsidR="00AE7196" w:rsidRPr="00D40F9A" w:rsidRDefault="00AE7196" w:rsidP="003535AD">
      <w:pPr>
        <w:pStyle w:val="ListParagraph"/>
        <w:numPr>
          <w:ilvl w:val="2"/>
          <w:numId w:val="47"/>
        </w:numPr>
        <w:spacing w:line="240" w:lineRule="auto"/>
        <w:jc w:val="left"/>
      </w:pPr>
      <w:r w:rsidRPr="00D40F9A">
        <w:rPr>
          <w:i/>
          <w:iCs/>
        </w:rPr>
        <w:t>landing.vue</w:t>
      </w:r>
      <w:r w:rsidRPr="00D40F9A">
        <w:t>: Kezdőoldal elrendezés.</w:t>
      </w:r>
    </w:p>
    <w:p w14:paraId="1FA16A9F" w14:textId="77777777" w:rsidR="00AE7196" w:rsidRDefault="00AE7196">
      <w:pPr>
        <w:pStyle w:val="ListParagraph"/>
        <w:numPr>
          <w:ilvl w:val="2"/>
          <w:numId w:val="47"/>
        </w:numPr>
        <w:spacing w:line="240" w:lineRule="auto"/>
        <w:jc w:val="left"/>
      </w:pPr>
      <w:r w:rsidRPr="00D40F9A">
        <w:rPr>
          <w:i/>
          <w:iCs/>
        </w:rPr>
        <w:t>user.vue</w:t>
      </w:r>
      <w:r w:rsidRPr="00D40F9A">
        <w:t>: Felhasználói elrendezés.</w:t>
      </w:r>
    </w:p>
    <w:p w14:paraId="4FD2C70B" w14:textId="6D60467A" w:rsidR="003535AD" w:rsidRPr="00D40F9A" w:rsidRDefault="003535AD">
      <w:pPr>
        <w:pStyle w:val="ListParagraph"/>
        <w:numPr>
          <w:ilvl w:val="2"/>
          <w:numId w:val="47"/>
        </w:numPr>
        <w:spacing w:line="240" w:lineRule="auto"/>
        <w:jc w:val="left"/>
      </w:pPr>
      <w:r>
        <w:rPr>
          <w:i/>
          <w:iCs/>
        </w:rPr>
        <w:t>snipper.vue</w:t>
      </w:r>
      <w:r>
        <w:t>: YouTube vágó oldal elrendezés.</w:t>
      </w:r>
    </w:p>
    <w:p w14:paraId="0E84250A" w14:textId="77777777" w:rsidR="00AE7196" w:rsidRPr="00D40F9A" w:rsidRDefault="00AE7196">
      <w:pPr>
        <w:pStyle w:val="ListParagraph"/>
        <w:numPr>
          <w:ilvl w:val="1"/>
          <w:numId w:val="47"/>
        </w:numPr>
        <w:spacing w:line="240" w:lineRule="auto"/>
        <w:jc w:val="left"/>
      </w:pPr>
      <w:r w:rsidRPr="00D40F9A">
        <w:rPr>
          <w:b/>
          <w:bCs/>
        </w:rPr>
        <w:t>pages</w:t>
      </w:r>
      <w:r w:rsidRPr="00D40F9A">
        <w:t>: Oldalak.</w:t>
      </w:r>
    </w:p>
    <w:p w14:paraId="7E8DAAD9" w14:textId="77777777" w:rsidR="00AE7196" w:rsidRPr="00D40F9A" w:rsidRDefault="00AE7196">
      <w:pPr>
        <w:pStyle w:val="ListParagraph"/>
        <w:numPr>
          <w:ilvl w:val="2"/>
          <w:numId w:val="47"/>
        </w:numPr>
        <w:spacing w:line="240" w:lineRule="auto"/>
        <w:jc w:val="left"/>
      </w:pPr>
      <w:r w:rsidRPr="00D40F9A">
        <w:rPr>
          <w:i/>
          <w:iCs/>
        </w:rPr>
        <w:t>forbidden.vue</w:t>
      </w:r>
      <w:r w:rsidRPr="00D40F9A">
        <w:t>: Tiltott oldal.</w:t>
      </w:r>
    </w:p>
    <w:p w14:paraId="1BE04C35" w14:textId="77777777" w:rsidR="00AE7196" w:rsidRPr="00D40F9A" w:rsidRDefault="00AE7196">
      <w:pPr>
        <w:pStyle w:val="ListParagraph"/>
        <w:numPr>
          <w:ilvl w:val="2"/>
          <w:numId w:val="47"/>
        </w:numPr>
        <w:spacing w:line="240" w:lineRule="auto"/>
        <w:jc w:val="left"/>
      </w:pPr>
      <w:r w:rsidRPr="00D40F9A">
        <w:rPr>
          <w:i/>
          <w:iCs/>
        </w:rPr>
        <w:t>index.vue</w:t>
      </w:r>
      <w:r w:rsidRPr="00D40F9A">
        <w:t>: Főoldal.</w:t>
      </w:r>
    </w:p>
    <w:p w14:paraId="330F8266" w14:textId="0CD6D6FA" w:rsidR="00AE7196" w:rsidRPr="00D40F9A" w:rsidRDefault="00AE7196">
      <w:pPr>
        <w:pStyle w:val="ListParagraph"/>
        <w:numPr>
          <w:ilvl w:val="2"/>
          <w:numId w:val="47"/>
        </w:numPr>
        <w:spacing w:line="240" w:lineRule="auto"/>
        <w:jc w:val="left"/>
      </w:pPr>
      <w:r w:rsidRPr="00D40F9A">
        <w:rPr>
          <w:i/>
          <w:iCs/>
        </w:rPr>
        <w:t>login.vue</w:t>
      </w:r>
      <w:r w:rsidRPr="00D40F9A">
        <w:t>: Bejelentkezési oldal.</w:t>
      </w:r>
    </w:p>
    <w:p w14:paraId="25FCF882" w14:textId="6CE29C25" w:rsidR="00AE7196" w:rsidRPr="00D40F9A" w:rsidRDefault="00AE7196" w:rsidP="003535AD">
      <w:pPr>
        <w:pStyle w:val="ListParagraph"/>
        <w:numPr>
          <w:ilvl w:val="2"/>
          <w:numId w:val="47"/>
        </w:numPr>
        <w:spacing w:line="240" w:lineRule="auto"/>
        <w:jc w:val="left"/>
      </w:pPr>
      <w:r w:rsidRPr="00D40F9A">
        <w:rPr>
          <w:i/>
          <w:iCs/>
        </w:rPr>
        <w:t>register.vue</w:t>
      </w:r>
      <w:r w:rsidRPr="00D40F9A">
        <w:t>: Regisztrációs oldal.</w:t>
      </w:r>
    </w:p>
    <w:p w14:paraId="74D65CE1" w14:textId="77777777" w:rsidR="00AE7196" w:rsidRPr="00D40F9A" w:rsidRDefault="00AE7196">
      <w:pPr>
        <w:pStyle w:val="ListParagraph"/>
        <w:numPr>
          <w:ilvl w:val="2"/>
          <w:numId w:val="47"/>
        </w:numPr>
        <w:spacing w:line="240" w:lineRule="auto"/>
        <w:jc w:val="left"/>
      </w:pPr>
      <w:r w:rsidRPr="00D40F9A">
        <w:rPr>
          <w:i/>
          <w:iCs/>
        </w:rPr>
        <w:t>test.vue</w:t>
      </w:r>
      <w:r w:rsidRPr="00D40F9A">
        <w:t>: Teszt oldal.</w:t>
      </w:r>
    </w:p>
    <w:p w14:paraId="5EB612C8" w14:textId="77777777" w:rsidR="00AE7196" w:rsidRPr="00D40F9A" w:rsidRDefault="00AE7196">
      <w:pPr>
        <w:pStyle w:val="ListParagraph"/>
        <w:numPr>
          <w:ilvl w:val="2"/>
          <w:numId w:val="47"/>
        </w:numPr>
        <w:spacing w:line="240" w:lineRule="auto"/>
        <w:jc w:val="left"/>
      </w:pPr>
      <w:r w:rsidRPr="00D40F9A">
        <w:rPr>
          <w:i/>
          <w:iCs/>
        </w:rPr>
        <w:t>tv.vue</w:t>
      </w:r>
      <w:r w:rsidRPr="00D40F9A">
        <w:t>: TV oldal.</w:t>
      </w:r>
    </w:p>
    <w:p w14:paraId="09FB63FE" w14:textId="77777777" w:rsidR="00AE7196" w:rsidRPr="00D40F9A" w:rsidRDefault="00AE7196">
      <w:pPr>
        <w:pStyle w:val="ListParagraph"/>
        <w:numPr>
          <w:ilvl w:val="2"/>
          <w:numId w:val="47"/>
        </w:numPr>
        <w:spacing w:line="240" w:lineRule="auto"/>
        <w:jc w:val="left"/>
      </w:pPr>
      <w:r w:rsidRPr="00D40F9A">
        <w:rPr>
          <w:i/>
          <w:iCs/>
        </w:rPr>
        <w:t>[...slug].vue</w:t>
      </w:r>
      <w:r w:rsidRPr="00D40F9A">
        <w:t>: Dinamikus útvonalak kezelése.</w:t>
      </w:r>
    </w:p>
    <w:p w14:paraId="50BC4CA7" w14:textId="288F7285" w:rsidR="00AE7196" w:rsidRDefault="00AE7196" w:rsidP="003535AD">
      <w:pPr>
        <w:pStyle w:val="ListParagraph"/>
        <w:numPr>
          <w:ilvl w:val="2"/>
          <w:numId w:val="47"/>
        </w:numPr>
        <w:spacing w:line="240" w:lineRule="auto"/>
        <w:jc w:val="left"/>
      </w:pPr>
      <w:r w:rsidRPr="003535AD">
        <w:rPr>
          <w:i/>
          <w:iCs/>
        </w:rPr>
        <w:t>admin.vue</w:t>
      </w:r>
      <w:r w:rsidRPr="00D40F9A">
        <w:t>: Adminisztrációs oldal.</w:t>
      </w:r>
    </w:p>
    <w:p w14:paraId="79F82D79" w14:textId="2BC50069" w:rsidR="003535AD" w:rsidRPr="00D40F9A" w:rsidRDefault="003535AD" w:rsidP="003535AD">
      <w:pPr>
        <w:pStyle w:val="ListParagraph"/>
        <w:numPr>
          <w:ilvl w:val="2"/>
          <w:numId w:val="47"/>
        </w:numPr>
        <w:spacing w:line="240" w:lineRule="auto"/>
        <w:jc w:val="left"/>
      </w:pPr>
      <w:r>
        <w:rPr>
          <w:i/>
          <w:iCs/>
        </w:rPr>
        <w:t>snipper.vue</w:t>
      </w:r>
      <w:r>
        <w:t>: YouTube vágó oldal.</w:t>
      </w:r>
    </w:p>
    <w:p w14:paraId="62D5965B" w14:textId="77777777" w:rsidR="00AE7196" w:rsidRPr="00D40F9A" w:rsidRDefault="00AE7196">
      <w:pPr>
        <w:pStyle w:val="ListParagraph"/>
        <w:numPr>
          <w:ilvl w:val="1"/>
          <w:numId w:val="47"/>
        </w:numPr>
        <w:spacing w:line="240" w:lineRule="auto"/>
        <w:jc w:val="left"/>
      </w:pPr>
      <w:r w:rsidRPr="00D40F9A">
        <w:rPr>
          <w:b/>
          <w:bCs/>
        </w:rPr>
        <w:t>plugins</w:t>
      </w:r>
      <w:r w:rsidRPr="00D40F9A">
        <w:t>: Bővítmények.</w:t>
      </w:r>
    </w:p>
    <w:p w14:paraId="1841FD3A" w14:textId="4750D344" w:rsidR="00AE7196" w:rsidRPr="00D40F9A" w:rsidRDefault="00AE7196">
      <w:pPr>
        <w:pStyle w:val="ListParagraph"/>
        <w:numPr>
          <w:ilvl w:val="2"/>
          <w:numId w:val="47"/>
        </w:numPr>
        <w:spacing w:line="240" w:lineRule="auto"/>
        <w:jc w:val="left"/>
      </w:pPr>
      <w:r w:rsidRPr="00D40F9A">
        <w:rPr>
          <w:i/>
          <w:iCs/>
        </w:rPr>
        <w:t>index.ts</w:t>
      </w:r>
      <w:r w:rsidRPr="00D40F9A">
        <w:t>: Bővítmények regisztrálása.</w:t>
      </w:r>
    </w:p>
    <w:p w14:paraId="369C5018" w14:textId="77777777" w:rsidR="00AE7196" w:rsidRPr="00D40F9A" w:rsidRDefault="00AE7196">
      <w:pPr>
        <w:pStyle w:val="ListParagraph"/>
        <w:numPr>
          <w:ilvl w:val="2"/>
          <w:numId w:val="47"/>
        </w:numPr>
        <w:spacing w:line="240" w:lineRule="auto"/>
        <w:jc w:val="left"/>
      </w:pPr>
      <w:r w:rsidRPr="00D40F9A">
        <w:rPr>
          <w:i/>
          <w:iCs/>
        </w:rPr>
        <w:t>vuetify.ts</w:t>
      </w:r>
      <w:r w:rsidRPr="00D40F9A">
        <w:t>: Vuetify bővítmény konfiguráció.</w:t>
      </w:r>
    </w:p>
    <w:p w14:paraId="25B98123" w14:textId="77777777" w:rsidR="00AE7196" w:rsidRPr="00D40F9A" w:rsidRDefault="00AE7196">
      <w:pPr>
        <w:pStyle w:val="ListParagraph"/>
        <w:numPr>
          <w:ilvl w:val="1"/>
          <w:numId w:val="47"/>
        </w:numPr>
        <w:spacing w:line="240" w:lineRule="auto"/>
        <w:jc w:val="left"/>
      </w:pPr>
      <w:r w:rsidRPr="00D40F9A">
        <w:rPr>
          <w:b/>
          <w:bCs/>
        </w:rPr>
        <w:t>router</w:t>
      </w:r>
      <w:r w:rsidRPr="00D40F9A">
        <w:t>: Útvonalak kezelése.</w:t>
      </w:r>
    </w:p>
    <w:p w14:paraId="589BDC14" w14:textId="77777777" w:rsidR="00AE7196" w:rsidRPr="00D40F9A" w:rsidRDefault="00AE7196">
      <w:pPr>
        <w:pStyle w:val="ListParagraph"/>
        <w:numPr>
          <w:ilvl w:val="2"/>
          <w:numId w:val="47"/>
        </w:numPr>
        <w:spacing w:line="240" w:lineRule="auto"/>
        <w:jc w:val="left"/>
      </w:pPr>
      <w:r w:rsidRPr="00D40F9A">
        <w:rPr>
          <w:i/>
          <w:iCs/>
        </w:rPr>
        <w:t>index.ts</w:t>
      </w:r>
      <w:r w:rsidRPr="00D40F9A">
        <w:t>: Útvonalak konfigurációja.</w:t>
      </w:r>
    </w:p>
    <w:p w14:paraId="6E56C63A" w14:textId="77777777" w:rsidR="00AE7196" w:rsidRPr="00D40F9A" w:rsidRDefault="00AE7196">
      <w:pPr>
        <w:pStyle w:val="ListParagraph"/>
        <w:numPr>
          <w:ilvl w:val="1"/>
          <w:numId w:val="47"/>
        </w:numPr>
        <w:spacing w:line="240" w:lineRule="auto"/>
        <w:jc w:val="left"/>
      </w:pPr>
      <w:r w:rsidRPr="00D40F9A">
        <w:rPr>
          <w:b/>
          <w:bCs/>
        </w:rPr>
        <w:t>stores</w:t>
      </w:r>
      <w:r w:rsidRPr="00D40F9A">
        <w:t>: Állapotkezelők.</w:t>
      </w:r>
    </w:p>
    <w:p w14:paraId="13BF7283" w14:textId="2901DB8F" w:rsidR="00AE7196" w:rsidRPr="00D40F9A" w:rsidRDefault="00AE7196">
      <w:pPr>
        <w:pStyle w:val="ListParagraph"/>
        <w:numPr>
          <w:ilvl w:val="2"/>
          <w:numId w:val="47"/>
        </w:numPr>
        <w:spacing w:line="240" w:lineRule="auto"/>
        <w:jc w:val="left"/>
      </w:pPr>
      <w:r w:rsidRPr="00D40F9A">
        <w:rPr>
          <w:i/>
          <w:iCs/>
        </w:rPr>
        <w:t>index.ts</w:t>
      </w:r>
      <w:r w:rsidRPr="00D40F9A">
        <w:t>: Állapotkezelők regisztrálása.</w:t>
      </w:r>
    </w:p>
    <w:p w14:paraId="3298C00A" w14:textId="77777777" w:rsidR="00AE7196" w:rsidRDefault="00AE7196">
      <w:pPr>
        <w:pStyle w:val="ListParagraph"/>
        <w:numPr>
          <w:ilvl w:val="2"/>
          <w:numId w:val="47"/>
        </w:numPr>
        <w:spacing w:line="240" w:lineRule="auto"/>
        <w:jc w:val="left"/>
      </w:pPr>
      <w:r w:rsidRPr="00D40F9A">
        <w:rPr>
          <w:i/>
          <w:iCs/>
        </w:rPr>
        <w:t>tv.ts</w:t>
      </w:r>
      <w:r w:rsidRPr="00D40F9A">
        <w:t>: TV állapotkezelő.</w:t>
      </w:r>
    </w:p>
    <w:p w14:paraId="18B77869" w14:textId="708FAEE4" w:rsidR="003535AD" w:rsidRDefault="003535AD">
      <w:pPr>
        <w:pStyle w:val="ListParagraph"/>
        <w:numPr>
          <w:ilvl w:val="2"/>
          <w:numId w:val="47"/>
        </w:numPr>
        <w:spacing w:line="240" w:lineRule="auto"/>
        <w:jc w:val="left"/>
      </w:pPr>
      <w:r>
        <w:rPr>
          <w:i/>
          <w:iCs/>
        </w:rPr>
        <w:t>login.ts</w:t>
      </w:r>
      <w:r>
        <w:t>: Bejelentkezés állapotkezelő.</w:t>
      </w:r>
    </w:p>
    <w:p w14:paraId="222C39D3" w14:textId="05B63900" w:rsidR="003535AD" w:rsidRPr="00D40F9A" w:rsidRDefault="003535AD">
      <w:pPr>
        <w:pStyle w:val="ListParagraph"/>
        <w:numPr>
          <w:ilvl w:val="2"/>
          <w:numId w:val="47"/>
        </w:numPr>
        <w:spacing w:line="240" w:lineRule="auto"/>
        <w:jc w:val="left"/>
      </w:pPr>
      <w:r>
        <w:rPr>
          <w:i/>
          <w:iCs/>
        </w:rPr>
        <w:t>register.ts</w:t>
      </w:r>
      <w:r>
        <w:t>: Regisztráció állapotkezelő.</w:t>
      </w:r>
    </w:p>
    <w:p w14:paraId="290C1F2B"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állapotkezelők.</w:t>
      </w:r>
    </w:p>
    <w:p w14:paraId="51147ECD" w14:textId="77777777" w:rsidR="00AE7196" w:rsidRPr="00D40F9A" w:rsidRDefault="00AE7196">
      <w:pPr>
        <w:pStyle w:val="ListParagraph"/>
        <w:numPr>
          <w:ilvl w:val="3"/>
          <w:numId w:val="47"/>
        </w:numPr>
        <w:spacing w:line="240" w:lineRule="auto"/>
        <w:jc w:val="left"/>
      </w:pPr>
      <w:r w:rsidRPr="00D40F9A">
        <w:rPr>
          <w:b/>
          <w:bCs/>
        </w:rPr>
        <w:t>pending-song</w:t>
      </w:r>
      <w:r w:rsidRPr="00D40F9A">
        <w:t>: Függő zenék állapotkezelői.</w:t>
      </w:r>
    </w:p>
    <w:p w14:paraId="1A515192" w14:textId="77777777" w:rsidR="00AE7196" w:rsidRPr="00D40F9A" w:rsidRDefault="00AE7196">
      <w:pPr>
        <w:pStyle w:val="ListParagraph"/>
        <w:numPr>
          <w:ilvl w:val="4"/>
          <w:numId w:val="47"/>
        </w:numPr>
        <w:spacing w:line="240" w:lineRule="auto"/>
        <w:jc w:val="left"/>
      </w:pPr>
      <w:r w:rsidRPr="00D40F9A">
        <w:rPr>
          <w:i/>
          <w:iCs/>
        </w:rPr>
        <w:t>pendingSong.ts</w:t>
      </w:r>
      <w:r w:rsidRPr="00D40F9A">
        <w:t>: Függő zene állapotkezelő.</w:t>
      </w:r>
    </w:p>
    <w:p w14:paraId="3CB31260" w14:textId="77777777" w:rsidR="00AE7196" w:rsidRPr="00D40F9A" w:rsidRDefault="00AE7196">
      <w:pPr>
        <w:pStyle w:val="ListParagraph"/>
        <w:numPr>
          <w:ilvl w:val="4"/>
          <w:numId w:val="47"/>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pPr>
        <w:pStyle w:val="ListParagraph"/>
        <w:numPr>
          <w:ilvl w:val="3"/>
          <w:numId w:val="47"/>
        </w:numPr>
        <w:spacing w:line="240" w:lineRule="auto"/>
        <w:jc w:val="left"/>
      </w:pPr>
      <w:r w:rsidRPr="00D40F9A">
        <w:rPr>
          <w:b/>
          <w:bCs/>
        </w:rPr>
        <w:t>session</w:t>
      </w:r>
      <w:r w:rsidRPr="00D40F9A">
        <w:t>: Szavazási szekciók állapotkezelői.</w:t>
      </w:r>
    </w:p>
    <w:p w14:paraId="47DE42EA" w14:textId="77777777" w:rsidR="00AE7196" w:rsidRPr="00D40F9A" w:rsidRDefault="00AE7196">
      <w:pPr>
        <w:pStyle w:val="ListParagraph"/>
        <w:numPr>
          <w:ilvl w:val="4"/>
          <w:numId w:val="47"/>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pPr>
        <w:pStyle w:val="ListParagraph"/>
        <w:numPr>
          <w:ilvl w:val="4"/>
          <w:numId w:val="47"/>
        </w:numPr>
        <w:spacing w:line="240" w:lineRule="auto"/>
        <w:jc w:val="left"/>
      </w:pPr>
      <w:r w:rsidRPr="00D40F9A">
        <w:rPr>
          <w:i/>
          <w:iCs/>
        </w:rPr>
        <w:t>session.ts</w:t>
      </w:r>
      <w:r w:rsidRPr="00D40F9A">
        <w:t>: Szavazási szekció állapotkezelő.</w:t>
      </w:r>
    </w:p>
    <w:p w14:paraId="59F1F17C" w14:textId="77777777" w:rsidR="00AE7196" w:rsidRPr="00D40F9A" w:rsidRDefault="00AE7196">
      <w:pPr>
        <w:pStyle w:val="ListParagraph"/>
        <w:numPr>
          <w:ilvl w:val="4"/>
          <w:numId w:val="47"/>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pPr>
        <w:pStyle w:val="ListParagraph"/>
        <w:numPr>
          <w:ilvl w:val="4"/>
          <w:numId w:val="47"/>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pPr>
        <w:pStyle w:val="ListParagraph"/>
        <w:numPr>
          <w:ilvl w:val="3"/>
          <w:numId w:val="47"/>
        </w:numPr>
        <w:spacing w:line="240" w:lineRule="auto"/>
        <w:jc w:val="left"/>
      </w:pPr>
      <w:r w:rsidRPr="00D40F9A">
        <w:rPr>
          <w:b/>
          <w:bCs/>
        </w:rPr>
        <w:t>song</w:t>
      </w:r>
      <w:r w:rsidRPr="00D40F9A">
        <w:t>: Zenék állapotkezelői.</w:t>
      </w:r>
    </w:p>
    <w:p w14:paraId="70DE04EE" w14:textId="77777777" w:rsidR="00AE7196" w:rsidRPr="00D40F9A" w:rsidRDefault="00AE7196">
      <w:pPr>
        <w:pStyle w:val="ListParagraph"/>
        <w:numPr>
          <w:ilvl w:val="4"/>
          <w:numId w:val="47"/>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pPr>
        <w:pStyle w:val="ListParagraph"/>
        <w:numPr>
          <w:ilvl w:val="4"/>
          <w:numId w:val="47"/>
        </w:numPr>
        <w:spacing w:line="240" w:lineRule="auto"/>
        <w:jc w:val="left"/>
      </w:pPr>
      <w:r w:rsidRPr="00D40F9A">
        <w:rPr>
          <w:i/>
          <w:iCs/>
        </w:rPr>
        <w:t>song.ts</w:t>
      </w:r>
      <w:r w:rsidRPr="00D40F9A">
        <w:t>: Zene állapotkezelő.</w:t>
      </w:r>
    </w:p>
    <w:p w14:paraId="36472919" w14:textId="77777777" w:rsidR="00AE7196" w:rsidRPr="00D40F9A" w:rsidRDefault="00AE7196">
      <w:pPr>
        <w:pStyle w:val="ListParagraph"/>
        <w:numPr>
          <w:ilvl w:val="4"/>
          <w:numId w:val="47"/>
        </w:numPr>
        <w:spacing w:line="240" w:lineRule="auto"/>
        <w:jc w:val="left"/>
      </w:pPr>
      <w:r w:rsidRPr="00D40F9A">
        <w:rPr>
          <w:i/>
          <w:iCs/>
        </w:rPr>
        <w:t>songList.ts</w:t>
      </w:r>
      <w:r w:rsidRPr="00D40F9A">
        <w:t>: Zenék listájának állapotkezelője.</w:t>
      </w:r>
    </w:p>
    <w:p w14:paraId="6300705B" w14:textId="77777777" w:rsidR="00AE7196" w:rsidRDefault="00AE7196">
      <w:pPr>
        <w:pStyle w:val="ListParagraph"/>
        <w:numPr>
          <w:ilvl w:val="4"/>
          <w:numId w:val="47"/>
        </w:numPr>
        <w:spacing w:line="240" w:lineRule="auto"/>
        <w:jc w:val="left"/>
      </w:pPr>
      <w:r w:rsidRPr="00D40F9A">
        <w:rPr>
          <w:i/>
          <w:iCs/>
        </w:rPr>
        <w:t>updateSongPopup.ts</w:t>
      </w:r>
      <w:r w:rsidRPr="00D40F9A">
        <w:t>: Zene frissítése állapotkezelő.</w:t>
      </w:r>
    </w:p>
    <w:p w14:paraId="51AA3BFB" w14:textId="5528796F" w:rsidR="003535AD" w:rsidRDefault="003535AD" w:rsidP="003535AD">
      <w:pPr>
        <w:pStyle w:val="ListParagraph"/>
        <w:numPr>
          <w:ilvl w:val="3"/>
          <w:numId w:val="47"/>
        </w:numPr>
        <w:spacing w:line="240" w:lineRule="auto"/>
        <w:jc w:val="left"/>
      </w:pPr>
      <w:r>
        <w:rPr>
          <w:b/>
          <w:bCs/>
        </w:rPr>
        <w:t>timetable</w:t>
      </w:r>
      <w:r>
        <w:t>: Időbeosztás állapotkezelői.</w:t>
      </w:r>
    </w:p>
    <w:p w14:paraId="14325232" w14:textId="3A63BD58" w:rsidR="003535AD" w:rsidRPr="00D40F9A" w:rsidRDefault="003535AD" w:rsidP="003535AD">
      <w:pPr>
        <w:pStyle w:val="ListParagraph"/>
        <w:numPr>
          <w:ilvl w:val="4"/>
          <w:numId w:val="47"/>
        </w:numPr>
        <w:spacing w:line="240" w:lineRule="auto"/>
        <w:jc w:val="left"/>
      </w:pPr>
      <w:r>
        <w:rPr>
          <w:i/>
          <w:iCs/>
        </w:rPr>
        <w:t>timeList.ts</w:t>
      </w:r>
      <w:r>
        <w:t>: Időbeosztás állapotkezelő.</w:t>
      </w:r>
    </w:p>
    <w:p w14:paraId="22E34FD1" w14:textId="77777777" w:rsidR="00AE7196" w:rsidRPr="00D40F9A" w:rsidRDefault="00AE7196">
      <w:pPr>
        <w:pStyle w:val="ListParagraph"/>
        <w:numPr>
          <w:ilvl w:val="3"/>
          <w:numId w:val="47"/>
        </w:numPr>
        <w:spacing w:line="240" w:lineRule="auto"/>
        <w:jc w:val="left"/>
      </w:pPr>
      <w:r w:rsidRPr="00D40F9A">
        <w:rPr>
          <w:b/>
          <w:bCs/>
        </w:rPr>
        <w:t>user</w:t>
      </w:r>
      <w:r w:rsidRPr="00D40F9A">
        <w:t>: Felhasználók állapotkezelői.</w:t>
      </w:r>
    </w:p>
    <w:p w14:paraId="0579C8F7" w14:textId="77777777" w:rsidR="00AE7196" w:rsidRPr="00D40F9A" w:rsidRDefault="00AE7196">
      <w:pPr>
        <w:pStyle w:val="ListParagraph"/>
        <w:numPr>
          <w:ilvl w:val="4"/>
          <w:numId w:val="47"/>
        </w:numPr>
        <w:spacing w:line="240" w:lineRule="auto"/>
        <w:jc w:val="left"/>
      </w:pPr>
      <w:r w:rsidRPr="00D40F9A">
        <w:rPr>
          <w:i/>
          <w:iCs/>
        </w:rPr>
        <w:t>updateUserPopup.ts</w:t>
      </w:r>
      <w:r w:rsidRPr="00D40F9A">
        <w:t>: Felhasználó frissítése állapotkezelő.</w:t>
      </w:r>
    </w:p>
    <w:p w14:paraId="2C1F5C83" w14:textId="77777777" w:rsidR="00AE7196" w:rsidRPr="00D40F9A" w:rsidRDefault="00AE7196">
      <w:pPr>
        <w:pStyle w:val="ListParagraph"/>
        <w:numPr>
          <w:ilvl w:val="4"/>
          <w:numId w:val="47"/>
        </w:numPr>
        <w:spacing w:line="240" w:lineRule="auto"/>
        <w:jc w:val="left"/>
      </w:pPr>
      <w:r w:rsidRPr="00D40F9A">
        <w:rPr>
          <w:i/>
          <w:iCs/>
        </w:rPr>
        <w:t>user.ts</w:t>
      </w:r>
      <w:r w:rsidRPr="00D40F9A">
        <w:t>: Felhasználó állapotkezelő.</w:t>
      </w:r>
    </w:p>
    <w:p w14:paraId="4A2CCA95" w14:textId="77777777" w:rsidR="00AE7196" w:rsidRPr="00D40F9A" w:rsidRDefault="00AE7196">
      <w:pPr>
        <w:pStyle w:val="ListParagraph"/>
        <w:numPr>
          <w:ilvl w:val="3"/>
          <w:numId w:val="47"/>
        </w:numPr>
        <w:spacing w:line="240" w:lineRule="auto"/>
        <w:jc w:val="left"/>
      </w:pPr>
      <w:r w:rsidRPr="00D40F9A">
        <w:rPr>
          <w:i/>
          <w:iCs/>
        </w:rPr>
        <w:t>download.ts</w:t>
      </w:r>
      <w:r w:rsidRPr="00D40F9A">
        <w:t>: Letöltés állapotkezelő.</w:t>
      </w:r>
    </w:p>
    <w:p w14:paraId="33648A6D" w14:textId="77777777" w:rsidR="00AE7196" w:rsidRPr="00D40F9A" w:rsidRDefault="00AE7196">
      <w:pPr>
        <w:pStyle w:val="ListParagraph"/>
        <w:numPr>
          <w:ilvl w:val="2"/>
          <w:numId w:val="47"/>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pPr>
        <w:pStyle w:val="ListParagraph"/>
        <w:numPr>
          <w:ilvl w:val="3"/>
          <w:numId w:val="47"/>
        </w:numPr>
        <w:spacing w:line="240" w:lineRule="auto"/>
        <w:jc w:val="left"/>
      </w:pPr>
      <w:r w:rsidRPr="00D40F9A">
        <w:rPr>
          <w:i/>
          <w:iCs/>
        </w:rPr>
        <w:lastRenderedPageBreak/>
        <w:t>welcomeSign.ts</w:t>
      </w:r>
      <w:r w:rsidRPr="00D40F9A">
        <w:t>: Üdvözlő jelzés állapotkezelő.</w:t>
      </w:r>
    </w:p>
    <w:p w14:paraId="4FC112AF" w14:textId="77777777" w:rsidR="00AE7196" w:rsidRPr="00D40F9A" w:rsidRDefault="00AE7196">
      <w:pPr>
        <w:pStyle w:val="ListParagraph"/>
        <w:numPr>
          <w:ilvl w:val="3"/>
          <w:numId w:val="47"/>
        </w:numPr>
        <w:spacing w:line="240" w:lineRule="auto"/>
        <w:jc w:val="left"/>
      </w:pPr>
      <w:r w:rsidRPr="00D40F9A">
        <w:rPr>
          <w:b/>
          <w:bCs/>
        </w:rPr>
        <w:t>left-card</w:t>
      </w:r>
      <w:r w:rsidRPr="00D40F9A">
        <w:t>: Bal oldali kártya állapotkezelői.</w:t>
      </w:r>
    </w:p>
    <w:p w14:paraId="3CF69C71" w14:textId="77777777" w:rsidR="00AE7196" w:rsidRPr="00D40F9A" w:rsidRDefault="00AE7196">
      <w:pPr>
        <w:pStyle w:val="ListParagraph"/>
        <w:numPr>
          <w:ilvl w:val="4"/>
          <w:numId w:val="47"/>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pPr>
        <w:pStyle w:val="ListParagraph"/>
        <w:numPr>
          <w:ilvl w:val="4"/>
          <w:numId w:val="47"/>
        </w:numPr>
        <w:spacing w:line="240" w:lineRule="auto"/>
        <w:jc w:val="left"/>
      </w:pPr>
      <w:r w:rsidRPr="00D40F9A">
        <w:rPr>
          <w:i/>
          <w:iCs/>
        </w:rPr>
        <w:t>uploadInput.ts</w:t>
      </w:r>
      <w:r w:rsidRPr="00D40F9A">
        <w:t>: Feltöltési bemenet állapotkezelő.</w:t>
      </w:r>
    </w:p>
    <w:p w14:paraId="30300686" w14:textId="77777777" w:rsidR="00AE7196" w:rsidRPr="00D40F9A" w:rsidRDefault="00AE7196">
      <w:pPr>
        <w:pStyle w:val="ListParagraph"/>
        <w:numPr>
          <w:ilvl w:val="3"/>
          <w:numId w:val="47"/>
        </w:numPr>
        <w:spacing w:line="240" w:lineRule="auto"/>
        <w:jc w:val="left"/>
      </w:pPr>
      <w:r w:rsidRPr="00D40F9A">
        <w:rPr>
          <w:b/>
          <w:bCs/>
        </w:rPr>
        <w:t>right-card</w:t>
      </w:r>
      <w:r w:rsidRPr="00D40F9A">
        <w:t>: Jobb oldali kártya állapotkezelői.</w:t>
      </w:r>
    </w:p>
    <w:p w14:paraId="3D770C09" w14:textId="77777777" w:rsidR="00AE7196" w:rsidRPr="00D40F9A" w:rsidRDefault="00AE7196">
      <w:pPr>
        <w:pStyle w:val="ListParagraph"/>
        <w:numPr>
          <w:ilvl w:val="4"/>
          <w:numId w:val="47"/>
        </w:numPr>
        <w:spacing w:line="240" w:lineRule="auto"/>
        <w:jc w:val="left"/>
      </w:pPr>
      <w:r w:rsidRPr="00D40F9A">
        <w:rPr>
          <w:i/>
          <w:iCs/>
        </w:rPr>
        <w:t>previousWinner.ts</w:t>
      </w:r>
      <w:r w:rsidRPr="00D40F9A">
        <w:t>: Előző nyertes állapotkezelő.</w:t>
      </w:r>
    </w:p>
    <w:p w14:paraId="1B158871" w14:textId="77777777" w:rsidR="00AE7196" w:rsidRPr="00D40F9A" w:rsidRDefault="00AE7196">
      <w:pPr>
        <w:pStyle w:val="ListParagraph"/>
        <w:numPr>
          <w:ilvl w:val="4"/>
          <w:numId w:val="47"/>
        </w:numPr>
        <w:spacing w:line="240" w:lineRule="auto"/>
        <w:jc w:val="left"/>
      </w:pPr>
      <w:r w:rsidRPr="00D40F9A">
        <w:rPr>
          <w:i/>
          <w:iCs/>
        </w:rPr>
        <w:t>songSelectionList.ts</w:t>
      </w:r>
      <w:r w:rsidRPr="00D40F9A">
        <w:t>: Zene kiválasztási lista állapotkezelő.</w:t>
      </w:r>
    </w:p>
    <w:p w14:paraId="2420225B" w14:textId="77777777" w:rsidR="00AE7196" w:rsidRPr="00D40F9A" w:rsidRDefault="00AE7196">
      <w:pPr>
        <w:pStyle w:val="ListParagraph"/>
        <w:numPr>
          <w:ilvl w:val="4"/>
          <w:numId w:val="47"/>
        </w:numPr>
        <w:spacing w:line="240" w:lineRule="auto"/>
        <w:jc w:val="left"/>
      </w:pPr>
      <w:r w:rsidRPr="00D40F9A">
        <w:rPr>
          <w:b/>
          <w:bCs/>
        </w:rPr>
        <w:t>song-selection</w:t>
      </w:r>
      <w:r w:rsidRPr="00D40F9A">
        <w:t>: Zene kiválasztási állapotkezelők.</w:t>
      </w:r>
    </w:p>
    <w:p w14:paraId="7FD2C596" w14:textId="77777777" w:rsidR="00AE7196" w:rsidRPr="00D40F9A" w:rsidRDefault="00AE7196">
      <w:pPr>
        <w:pStyle w:val="ListParagraph"/>
        <w:numPr>
          <w:ilvl w:val="5"/>
          <w:numId w:val="47"/>
        </w:numPr>
        <w:spacing w:line="240" w:lineRule="auto"/>
        <w:jc w:val="left"/>
      </w:pPr>
      <w:r w:rsidRPr="00D40F9A">
        <w:rPr>
          <w:i/>
          <w:iCs/>
        </w:rPr>
        <w:t>playSong.ts</w:t>
      </w:r>
      <w:r w:rsidRPr="00D40F9A">
        <w:t>: Zene lejátszása állapotkezelő.</w:t>
      </w:r>
    </w:p>
    <w:p w14:paraId="53F3051A" w14:textId="77777777" w:rsidR="00AE7196" w:rsidRDefault="00AE7196">
      <w:pPr>
        <w:pStyle w:val="ListParagraph"/>
        <w:numPr>
          <w:ilvl w:val="5"/>
          <w:numId w:val="47"/>
        </w:numPr>
        <w:spacing w:line="240" w:lineRule="auto"/>
        <w:jc w:val="left"/>
      </w:pPr>
      <w:r w:rsidRPr="00D40F9A">
        <w:rPr>
          <w:i/>
          <w:iCs/>
        </w:rPr>
        <w:t>voteSong.ts</w:t>
      </w:r>
      <w:r w:rsidRPr="00D40F9A">
        <w:t>: Zene szavazása állapotkezelő.</w:t>
      </w:r>
    </w:p>
    <w:p w14:paraId="6D4F7156" w14:textId="2358590D" w:rsidR="003535AD" w:rsidRDefault="003535AD" w:rsidP="003535AD">
      <w:pPr>
        <w:pStyle w:val="ListParagraph"/>
        <w:numPr>
          <w:ilvl w:val="3"/>
          <w:numId w:val="47"/>
        </w:numPr>
        <w:spacing w:line="240" w:lineRule="auto"/>
        <w:jc w:val="left"/>
      </w:pPr>
      <w:r>
        <w:rPr>
          <w:b/>
          <w:bCs/>
        </w:rPr>
        <w:t>snipper</w:t>
      </w:r>
      <w:r>
        <w:t>: YouTube vágó állapotkezelői.</w:t>
      </w:r>
    </w:p>
    <w:p w14:paraId="6BB0E367" w14:textId="7A9B8FE1" w:rsidR="003535AD" w:rsidRPr="00D40F9A" w:rsidRDefault="003535AD" w:rsidP="003535AD">
      <w:pPr>
        <w:pStyle w:val="ListParagraph"/>
        <w:numPr>
          <w:ilvl w:val="4"/>
          <w:numId w:val="47"/>
        </w:numPr>
        <w:spacing w:line="240" w:lineRule="auto"/>
        <w:jc w:val="left"/>
      </w:pPr>
      <w:r>
        <w:rPr>
          <w:i/>
          <w:iCs/>
        </w:rPr>
        <w:t>uploadSong.ts</w:t>
      </w:r>
      <w:r>
        <w:t>: YouTube vágó állapotkezelő.</w:t>
      </w:r>
    </w:p>
    <w:p w14:paraId="2D1788CB" w14:textId="77777777" w:rsidR="00AE7196" w:rsidRPr="00D40F9A" w:rsidRDefault="00AE7196">
      <w:pPr>
        <w:pStyle w:val="ListParagraph"/>
        <w:numPr>
          <w:ilvl w:val="1"/>
          <w:numId w:val="47"/>
        </w:numPr>
        <w:spacing w:line="240" w:lineRule="auto"/>
        <w:jc w:val="left"/>
      </w:pPr>
      <w:r w:rsidRPr="00D40F9A">
        <w:rPr>
          <w:b/>
          <w:bCs/>
        </w:rPr>
        <w:t>styles</w:t>
      </w:r>
      <w:r w:rsidRPr="00D40F9A">
        <w:t>: Stílusok.</w:t>
      </w:r>
    </w:p>
    <w:p w14:paraId="22D05E20" w14:textId="02C5BB23" w:rsidR="00AE7196" w:rsidRPr="00D40F9A" w:rsidRDefault="00AE7196">
      <w:pPr>
        <w:pStyle w:val="ListParagraph"/>
        <w:numPr>
          <w:ilvl w:val="2"/>
          <w:numId w:val="47"/>
        </w:numPr>
        <w:spacing w:line="240" w:lineRule="auto"/>
        <w:jc w:val="left"/>
      </w:pPr>
      <w:r w:rsidRPr="00D40F9A">
        <w:rPr>
          <w:i/>
          <w:iCs/>
        </w:rPr>
        <w:t>login.scss</w:t>
      </w:r>
      <w:r w:rsidRPr="00D40F9A">
        <w:t>: Bejelentkezési oldal stílusai.</w:t>
      </w:r>
    </w:p>
    <w:p w14:paraId="2EB7C0D3" w14:textId="77777777" w:rsidR="00AE7196" w:rsidRPr="00D40F9A" w:rsidRDefault="00AE7196">
      <w:pPr>
        <w:pStyle w:val="ListParagraph"/>
        <w:numPr>
          <w:ilvl w:val="2"/>
          <w:numId w:val="47"/>
        </w:numPr>
        <w:spacing w:line="240" w:lineRule="auto"/>
        <w:jc w:val="left"/>
      </w:pPr>
      <w:r w:rsidRPr="00D40F9A">
        <w:rPr>
          <w:i/>
          <w:iCs/>
        </w:rPr>
        <w:t>register.scss</w:t>
      </w:r>
      <w:r w:rsidRPr="00D40F9A">
        <w:t>: Regisztrációs oldal stílusai.</w:t>
      </w:r>
    </w:p>
    <w:p w14:paraId="5A6D3844" w14:textId="77777777" w:rsidR="00AE7196" w:rsidRPr="00D40F9A" w:rsidRDefault="00AE7196">
      <w:pPr>
        <w:pStyle w:val="ListParagraph"/>
        <w:numPr>
          <w:ilvl w:val="2"/>
          <w:numId w:val="47"/>
        </w:numPr>
        <w:spacing w:line="240" w:lineRule="auto"/>
        <w:jc w:val="left"/>
      </w:pPr>
      <w:r w:rsidRPr="00D40F9A">
        <w:rPr>
          <w:i/>
          <w:iCs/>
        </w:rPr>
        <w:t>settings.scss</w:t>
      </w:r>
      <w:r w:rsidRPr="00D40F9A">
        <w:t>: Beállítások stílusai.</w:t>
      </w:r>
    </w:p>
    <w:p w14:paraId="2B146BD6" w14:textId="77777777" w:rsidR="00AE7196" w:rsidRPr="00D40F9A" w:rsidRDefault="00AE7196">
      <w:pPr>
        <w:pStyle w:val="ListParagraph"/>
        <w:numPr>
          <w:ilvl w:val="1"/>
          <w:numId w:val="47"/>
        </w:numPr>
        <w:spacing w:line="240" w:lineRule="auto"/>
        <w:jc w:val="left"/>
      </w:pPr>
      <w:r w:rsidRPr="00D40F9A">
        <w:rPr>
          <w:b/>
          <w:bCs/>
        </w:rPr>
        <w:t>types</w:t>
      </w:r>
      <w:r w:rsidRPr="00D40F9A">
        <w:t>: Típusdefiníciók.</w:t>
      </w:r>
    </w:p>
    <w:p w14:paraId="4979B022" w14:textId="77777777" w:rsidR="00AE7196" w:rsidRPr="00D40F9A" w:rsidRDefault="00AE7196">
      <w:pPr>
        <w:pStyle w:val="ListParagraph"/>
        <w:numPr>
          <w:ilvl w:val="2"/>
          <w:numId w:val="47"/>
        </w:numPr>
        <w:spacing w:line="240" w:lineRule="auto"/>
        <w:jc w:val="left"/>
      </w:pPr>
      <w:r w:rsidRPr="00D40F9A">
        <w:rPr>
          <w:i/>
          <w:iCs/>
        </w:rPr>
        <w:t>jwt.d.ts</w:t>
      </w:r>
      <w:r w:rsidRPr="00D40F9A">
        <w:t>: JWT típusdefiníciók.</w:t>
      </w:r>
    </w:p>
    <w:p w14:paraId="5C66D574" w14:textId="77777777" w:rsidR="00AE7196" w:rsidRPr="00D40F9A" w:rsidRDefault="00AE7196">
      <w:pPr>
        <w:pStyle w:val="ListParagraph"/>
        <w:numPr>
          <w:ilvl w:val="2"/>
          <w:numId w:val="47"/>
        </w:numPr>
        <w:spacing w:line="240" w:lineRule="auto"/>
        <w:jc w:val="left"/>
      </w:pPr>
      <w:r w:rsidRPr="00D40F9A">
        <w:rPr>
          <w:i/>
          <w:iCs/>
        </w:rPr>
        <w:t>role.enum.d.ts</w:t>
      </w:r>
      <w:r w:rsidRPr="00D40F9A">
        <w:t>: Szerepkörök típusdefiníciói.</w:t>
      </w:r>
    </w:p>
    <w:p w14:paraId="70179975" w14:textId="77777777" w:rsidR="00AE7196" w:rsidRPr="00D40F9A" w:rsidRDefault="00AE7196">
      <w:pPr>
        <w:pStyle w:val="ListParagraph"/>
        <w:numPr>
          <w:ilvl w:val="2"/>
          <w:numId w:val="47"/>
        </w:numPr>
        <w:spacing w:line="240" w:lineRule="auto"/>
        <w:jc w:val="left"/>
      </w:pPr>
      <w:r w:rsidRPr="00D40F9A">
        <w:rPr>
          <w:i/>
          <w:iCs/>
        </w:rPr>
        <w:t>session.ts</w:t>
      </w:r>
      <w:r w:rsidRPr="00D40F9A">
        <w:t>: Szavazási szekció típusdefiníciók.</w:t>
      </w:r>
    </w:p>
    <w:p w14:paraId="546700EF" w14:textId="77777777" w:rsidR="00AE7196" w:rsidRPr="00D40F9A" w:rsidRDefault="00AE7196">
      <w:pPr>
        <w:pStyle w:val="ListParagraph"/>
        <w:numPr>
          <w:ilvl w:val="2"/>
          <w:numId w:val="47"/>
        </w:numPr>
        <w:spacing w:line="240" w:lineRule="auto"/>
        <w:jc w:val="left"/>
      </w:pPr>
      <w:r w:rsidRPr="00D40F9A">
        <w:rPr>
          <w:i/>
          <w:iCs/>
        </w:rPr>
        <w:t>toast.enum.ts</w:t>
      </w:r>
      <w:r w:rsidRPr="00D40F9A">
        <w:t>: Értesítési típusok.</w:t>
      </w:r>
    </w:p>
    <w:p w14:paraId="0E9BAC2A" w14:textId="77777777" w:rsidR="00AE7196" w:rsidRPr="00D40F9A" w:rsidRDefault="00AE7196">
      <w:pPr>
        <w:pStyle w:val="ListParagraph"/>
        <w:numPr>
          <w:ilvl w:val="1"/>
          <w:numId w:val="47"/>
        </w:numPr>
        <w:spacing w:line="240" w:lineRule="auto"/>
        <w:jc w:val="left"/>
      </w:pPr>
      <w:r w:rsidRPr="00D40F9A">
        <w:rPr>
          <w:b/>
          <w:bCs/>
        </w:rPr>
        <w:t>utils</w:t>
      </w:r>
      <w:r w:rsidRPr="00D40F9A">
        <w:t>: Segédfüggvények.</w:t>
      </w:r>
    </w:p>
    <w:p w14:paraId="05288AD9" w14:textId="77777777" w:rsidR="00AE7196" w:rsidRPr="00D40F9A" w:rsidRDefault="00AE7196">
      <w:pPr>
        <w:pStyle w:val="ListParagraph"/>
        <w:numPr>
          <w:ilvl w:val="2"/>
          <w:numId w:val="47"/>
        </w:numPr>
        <w:spacing w:line="240" w:lineRule="auto"/>
        <w:jc w:val="left"/>
      </w:pPr>
      <w:r w:rsidRPr="00D40F9A">
        <w:rPr>
          <w:i/>
          <w:iCs/>
        </w:rPr>
        <w:t>eventBus.util.ts</w:t>
      </w:r>
      <w:r w:rsidRPr="00D40F9A">
        <w:t>: Eseménybusz segédfüggvény.</w:t>
      </w:r>
    </w:p>
    <w:p w14:paraId="7F635429" w14:textId="77777777" w:rsidR="00AE7196" w:rsidRPr="00D40F9A" w:rsidRDefault="00AE7196">
      <w:pPr>
        <w:pStyle w:val="ListParagraph"/>
        <w:numPr>
          <w:ilvl w:val="2"/>
          <w:numId w:val="47"/>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pPr>
        <w:pStyle w:val="ListParagraph"/>
        <w:numPr>
          <w:ilvl w:val="0"/>
          <w:numId w:val="47"/>
        </w:numPr>
        <w:spacing w:line="240" w:lineRule="auto"/>
        <w:jc w:val="left"/>
      </w:pPr>
      <w:r w:rsidRPr="00D40F9A">
        <w:rPr>
          <w:b/>
          <w:bCs/>
        </w:rPr>
        <w:t>tests</w:t>
      </w:r>
    </w:p>
    <w:p w14:paraId="53A1D5EF" w14:textId="480A8405" w:rsidR="00AE7196" w:rsidRPr="00D40F9A" w:rsidRDefault="00AE7196">
      <w:pPr>
        <w:pStyle w:val="ListParagraph"/>
        <w:numPr>
          <w:ilvl w:val="1"/>
          <w:numId w:val="47"/>
        </w:numPr>
        <w:spacing w:line="240" w:lineRule="auto"/>
        <w:jc w:val="left"/>
      </w:pPr>
      <w:r w:rsidRPr="00D40F9A">
        <w:rPr>
          <w:i/>
          <w:iCs/>
        </w:rPr>
        <w:t>admin.spec.ts</w:t>
      </w:r>
      <w:r w:rsidRPr="00D40F9A">
        <w:t>: Adminisztrációs tesztek.</w:t>
      </w:r>
    </w:p>
    <w:p w14:paraId="029925D1" w14:textId="77777777" w:rsidR="00AE7196" w:rsidRPr="00D40F9A" w:rsidRDefault="00AE7196">
      <w:pPr>
        <w:pStyle w:val="ListParagraph"/>
        <w:numPr>
          <w:ilvl w:val="1"/>
          <w:numId w:val="47"/>
        </w:numPr>
        <w:spacing w:line="240" w:lineRule="auto"/>
        <w:jc w:val="left"/>
      </w:pPr>
      <w:r w:rsidRPr="00D40F9A">
        <w:rPr>
          <w:i/>
          <w:iCs/>
        </w:rPr>
        <w:t>forbidden.spec.ts</w:t>
      </w:r>
      <w:r w:rsidRPr="00D40F9A">
        <w:t>: Tiltott oldal tesztje.</w:t>
      </w:r>
    </w:p>
    <w:p w14:paraId="484C7D4B" w14:textId="77777777" w:rsidR="00AE7196" w:rsidRPr="00D40F9A" w:rsidRDefault="00AE7196">
      <w:pPr>
        <w:pStyle w:val="ListParagraph"/>
        <w:numPr>
          <w:ilvl w:val="1"/>
          <w:numId w:val="47"/>
        </w:numPr>
        <w:spacing w:line="240" w:lineRule="auto"/>
        <w:jc w:val="left"/>
      </w:pPr>
      <w:r w:rsidRPr="00D40F9A">
        <w:rPr>
          <w:i/>
          <w:iCs/>
        </w:rPr>
        <w:t>index.spec.ts</w:t>
      </w:r>
      <w:r w:rsidRPr="00D40F9A">
        <w:t>: Főoldal tesztje.</w:t>
      </w:r>
    </w:p>
    <w:p w14:paraId="396F9332" w14:textId="77777777" w:rsidR="00AE7196" w:rsidRPr="00D40F9A" w:rsidRDefault="00AE7196">
      <w:pPr>
        <w:pStyle w:val="ListParagraph"/>
        <w:numPr>
          <w:ilvl w:val="1"/>
          <w:numId w:val="47"/>
        </w:numPr>
        <w:spacing w:line="240" w:lineRule="auto"/>
        <w:jc w:val="left"/>
      </w:pPr>
      <w:r w:rsidRPr="00D40F9A">
        <w:rPr>
          <w:i/>
          <w:iCs/>
        </w:rPr>
        <w:t>login.spec.ts</w:t>
      </w:r>
      <w:r w:rsidRPr="00D40F9A">
        <w:t>: Bejelentkezési oldal tesztje.</w:t>
      </w:r>
    </w:p>
    <w:p w14:paraId="086EB3B1" w14:textId="77777777" w:rsidR="00AE7196" w:rsidRDefault="00AE7196">
      <w:pPr>
        <w:pStyle w:val="ListParagraph"/>
        <w:numPr>
          <w:ilvl w:val="1"/>
          <w:numId w:val="47"/>
        </w:numPr>
        <w:spacing w:line="240" w:lineRule="auto"/>
        <w:jc w:val="left"/>
      </w:pPr>
      <w:r w:rsidRPr="00D40F9A">
        <w:rPr>
          <w:i/>
          <w:iCs/>
        </w:rPr>
        <w:t>register.spec.ts</w:t>
      </w:r>
      <w:r w:rsidRPr="00D40F9A">
        <w:t>: Regisztrációs oldal tesztje.</w:t>
      </w:r>
    </w:p>
    <w:p w14:paraId="529CF316" w14:textId="328CDB97" w:rsidR="003535AD" w:rsidRPr="00D40F9A" w:rsidRDefault="003535AD">
      <w:pPr>
        <w:pStyle w:val="ListParagraph"/>
        <w:numPr>
          <w:ilvl w:val="1"/>
          <w:numId w:val="47"/>
        </w:numPr>
        <w:spacing w:line="240" w:lineRule="auto"/>
        <w:jc w:val="left"/>
      </w:pPr>
      <w:r>
        <w:rPr>
          <w:i/>
          <w:iCs/>
        </w:rPr>
        <w:t>snipper.spec.ts</w:t>
      </w:r>
      <w:r>
        <w:t>: YouTube vágó oldal tesztje.</w:t>
      </w:r>
    </w:p>
    <w:p w14:paraId="19F04E91" w14:textId="77777777" w:rsidR="00AE7196" w:rsidRDefault="00AE7196">
      <w:pPr>
        <w:pStyle w:val="ListParagraph"/>
        <w:numPr>
          <w:ilvl w:val="1"/>
          <w:numId w:val="47"/>
        </w:numPr>
        <w:spacing w:line="240" w:lineRule="auto"/>
        <w:jc w:val="left"/>
      </w:pPr>
      <w:r w:rsidRPr="00D40F9A">
        <w:rPr>
          <w:i/>
          <w:iCs/>
        </w:rPr>
        <w:t>tsconfig.json</w:t>
      </w:r>
      <w:r w:rsidRPr="00D40F9A">
        <w:t>: Teszt konfiguráció.</w:t>
      </w:r>
    </w:p>
    <w:p w14:paraId="078BFC5C" w14:textId="565551C8" w:rsidR="003535AD" w:rsidRPr="00D40F9A" w:rsidRDefault="003535AD">
      <w:pPr>
        <w:pStyle w:val="ListParagraph"/>
        <w:numPr>
          <w:ilvl w:val="1"/>
          <w:numId w:val="47"/>
        </w:numPr>
        <w:spacing w:line="240" w:lineRule="auto"/>
        <w:jc w:val="left"/>
      </w:pPr>
      <w:r>
        <w:rPr>
          <w:i/>
          <w:iCs/>
        </w:rPr>
        <w:t>tv.spec.ts</w:t>
      </w:r>
      <w:r>
        <w:t>: TV oldal tesztje.</w:t>
      </w:r>
    </w:p>
    <w:p w14:paraId="3302CC2C" w14:textId="77777777" w:rsidR="00AE7196" w:rsidRPr="00D40F9A" w:rsidRDefault="00AE7196">
      <w:pPr>
        <w:pStyle w:val="ListParagraph"/>
        <w:numPr>
          <w:ilvl w:val="0"/>
          <w:numId w:val="47"/>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pPr>
        <w:pStyle w:val="ListParagraph"/>
        <w:numPr>
          <w:ilvl w:val="0"/>
          <w:numId w:val="47"/>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pPr>
        <w:pStyle w:val="ListParagraph"/>
        <w:numPr>
          <w:ilvl w:val="0"/>
          <w:numId w:val="47"/>
        </w:numPr>
        <w:spacing w:line="240" w:lineRule="auto"/>
        <w:jc w:val="left"/>
      </w:pPr>
      <w:r w:rsidRPr="00D40F9A">
        <w:rPr>
          <w:i/>
          <w:iCs/>
        </w:rPr>
        <w:t>.editorconfig</w:t>
      </w:r>
      <w:r w:rsidRPr="00D40F9A">
        <w:t>: Kódformázási szabályok különböző szerkesztők és IDE-k számára.</w:t>
      </w:r>
    </w:p>
    <w:p w14:paraId="5F840E0E" w14:textId="0ED505C7" w:rsidR="00AE7196" w:rsidRPr="00D40F9A" w:rsidRDefault="00AE7196">
      <w:pPr>
        <w:pStyle w:val="ListParagraph"/>
        <w:numPr>
          <w:ilvl w:val="0"/>
          <w:numId w:val="47"/>
        </w:numPr>
        <w:spacing w:line="240" w:lineRule="auto"/>
        <w:jc w:val="left"/>
      </w:pPr>
      <w:r w:rsidRPr="00D40F9A">
        <w:rPr>
          <w:i/>
          <w:iCs/>
        </w:rPr>
        <w:t>.env</w:t>
      </w:r>
      <w:r w:rsidR="003535AD">
        <w:rPr>
          <w:i/>
          <w:iCs/>
        </w:rPr>
        <w:t>.</w:t>
      </w:r>
      <w:r w:rsidRPr="00D40F9A">
        <w:rPr>
          <w:i/>
          <w:iCs/>
        </w:rPr>
        <w:t>example</w:t>
      </w:r>
      <w:r w:rsidRPr="00D40F9A">
        <w:t>: Példa környezeti változók fájlra.</w:t>
      </w:r>
    </w:p>
    <w:p w14:paraId="681C2805" w14:textId="77777777" w:rsidR="00AE7196" w:rsidRPr="00D40F9A" w:rsidRDefault="00AE7196">
      <w:pPr>
        <w:pStyle w:val="ListParagraph"/>
        <w:numPr>
          <w:ilvl w:val="0"/>
          <w:numId w:val="47"/>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pPr>
        <w:pStyle w:val="ListParagraph"/>
        <w:numPr>
          <w:ilvl w:val="0"/>
          <w:numId w:val="47"/>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pPr>
        <w:pStyle w:val="ListParagraph"/>
        <w:numPr>
          <w:ilvl w:val="0"/>
          <w:numId w:val="47"/>
        </w:numPr>
        <w:spacing w:line="240" w:lineRule="auto"/>
        <w:jc w:val="left"/>
      </w:pPr>
      <w:r w:rsidRPr="00D40F9A">
        <w:rPr>
          <w:i/>
          <w:iCs/>
        </w:rPr>
        <w:t>.prettierrc</w:t>
      </w:r>
      <w:r w:rsidRPr="00D40F9A">
        <w:t>: Prettier kódformázó eszköz konfigurációs fájlja.</w:t>
      </w:r>
    </w:p>
    <w:p w14:paraId="71AC1551" w14:textId="3942ACDE" w:rsidR="00AE7196" w:rsidRPr="00D40F9A" w:rsidRDefault="00AE7196" w:rsidP="003535AD">
      <w:pPr>
        <w:pStyle w:val="ListParagraph"/>
        <w:numPr>
          <w:ilvl w:val="0"/>
          <w:numId w:val="47"/>
        </w:numPr>
        <w:spacing w:line="240" w:lineRule="auto"/>
        <w:jc w:val="left"/>
      </w:pPr>
      <w:r w:rsidRPr="00D40F9A">
        <w:rPr>
          <w:i/>
          <w:iCs/>
        </w:rPr>
        <w:t>docker-compose.dev.yml</w:t>
      </w:r>
      <w:r w:rsidRPr="00D40F9A">
        <w:t>: Docker Compose konfiguráció fejlesztési környezethez.</w:t>
      </w:r>
    </w:p>
    <w:p w14:paraId="71BABA96" w14:textId="77777777" w:rsidR="00AE7196" w:rsidRPr="00D40F9A" w:rsidRDefault="00AE7196">
      <w:pPr>
        <w:pStyle w:val="ListParagraph"/>
        <w:numPr>
          <w:ilvl w:val="0"/>
          <w:numId w:val="47"/>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pPr>
        <w:pStyle w:val="ListParagraph"/>
        <w:numPr>
          <w:ilvl w:val="0"/>
          <w:numId w:val="47"/>
        </w:numPr>
        <w:spacing w:line="240" w:lineRule="auto"/>
        <w:jc w:val="left"/>
      </w:pPr>
      <w:r w:rsidRPr="00D40F9A">
        <w:rPr>
          <w:i/>
          <w:iCs/>
        </w:rPr>
        <w:t>env.d.ts</w:t>
      </w:r>
      <w:r w:rsidRPr="00D40F9A">
        <w:t>: TypeScript típusdefiníciók környezeti változókhoz.</w:t>
      </w:r>
    </w:p>
    <w:p w14:paraId="14ED9BCA" w14:textId="4E64AC13" w:rsidR="00AE7196" w:rsidRPr="00D40F9A" w:rsidRDefault="00AE7196" w:rsidP="003535AD">
      <w:pPr>
        <w:pStyle w:val="ListParagraph"/>
        <w:numPr>
          <w:ilvl w:val="0"/>
          <w:numId w:val="47"/>
        </w:numPr>
        <w:spacing w:line="240" w:lineRule="auto"/>
        <w:jc w:val="left"/>
      </w:pPr>
      <w:r w:rsidRPr="00D40F9A">
        <w:rPr>
          <w:i/>
          <w:iCs/>
        </w:rPr>
        <w:t>eslint.config.js</w:t>
      </w:r>
      <w:r w:rsidRPr="00D40F9A">
        <w:t>: ESLint konfigurációs fájl.</w:t>
      </w:r>
    </w:p>
    <w:p w14:paraId="5CA2918C" w14:textId="56777C45" w:rsidR="00AE7196" w:rsidRPr="00D40F9A" w:rsidRDefault="00AE7196">
      <w:pPr>
        <w:pStyle w:val="ListParagraph"/>
        <w:numPr>
          <w:ilvl w:val="0"/>
          <w:numId w:val="47"/>
        </w:numPr>
        <w:spacing w:line="240" w:lineRule="auto"/>
        <w:jc w:val="left"/>
      </w:pPr>
      <w:r w:rsidRPr="00D40F9A">
        <w:rPr>
          <w:i/>
          <w:iCs/>
        </w:rPr>
        <w:t>index.html</w:t>
      </w:r>
      <w:r w:rsidRPr="00D40F9A">
        <w:t>: Az alkalmazás belépési pontja HTML formátumban.</w:t>
      </w:r>
    </w:p>
    <w:p w14:paraId="63B67D0D" w14:textId="77777777" w:rsidR="00AE7196" w:rsidRPr="00D40F9A" w:rsidRDefault="00AE7196">
      <w:pPr>
        <w:pStyle w:val="ListParagraph"/>
        <w:numPr>
          <w:ilvl w:val="0"/>
          <w:numId w:val="47"/>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pPr>
        <w:pStyle w:val="ListParagraph"/>
        <w:numPr>
          <w:ilvl w:val="0"/>
          <w:numId w:val="47"/>
        </w:numPr>
        <w:spacing w:line="240" w:lineRule="auto"/>
        <w:jc w:val="left"/>
      </w:pPr>
      <w:r w:rsidRPr="00D40F9A">
        <w:rPr>
          <w:i/>
          <w:iCs/>
        </w:rPr>
        <w:t>package.json</w:t>
      </w:r>
      <w:r w:rsidRPr="00D40F9A">
        <w:t>: A projekt függőségeit és szkripteket tartalmazó fájl.</w:t>
      </w:r>
    </w:p>
    <w:p w14:paraId="5C1F2F99" w14:textId="47A582DC" w:rsidR="00AE7196" w:rsidRPr="00D40F9A" w:rsidRDefault="00AE7196" w:rsidP="003535AD">
      <w:pPr>
        <w:pStyle w:val="ListParagraph"/>
        <w:numPr>
          <w:ilvl w:val="0"/>
          <w:numId w:val="47"/>
        </w:numPr>
        <w:spacing w:line="240" w:lineRule="auto"/>
        <w:jc w:val="left"/>
      </w:pPr>
      <w:r w:rsidRPr="00D40F9A">
        <w:rPr>
          <w:i/>
          <w:iCs/>
        </w:rPr>
        <w:t>playwright.config.ts</w:t>
      </w:r>
      <w:r w:rsidRPr="00D40F9A">
        <w:t>: Playwright tesztelési keretrendszer konfigurációs fájlja.</w:t>
      </w:r>
    </w:p>
    <w:p w14:paraId="3371EDE7" w14:textId="77777777" w:rsidR="00AE7196" w:rsidRPr="00D40F9A" w:rsidRDefault="00AE7196">
      <w:pPr>
        <w:pStyle w:val="ListParagraph"/>
        <w:numPr>
          <w:ilvl w:val="0"/>
          <w:numId w:val="47"/>
        </w:numPr>
        <w:spacing w:line="240" w:lineRule="auto"/>
        <w:jc w:val="left"/>
      </w:pPr>
      <w:r w:rsidRPr="00D40F9A">
        <w:rPr>
          <w:i/>
          <w:iCs/>
        </w:rPr>
        <w:lastRenderedPageBreak/>
        <w:t>sonar-project.properties</w:t>
      </w:r>
      <w:r w:rsidRPr="00D40F9A">
        <w:t>: SonarQube projekt konfigurációs fájl.</w:t>
      </w:r>
    </w:p>
    <w:p w14:paraId="34C09148" w14:textId="77777777" w:rsidR="00AE7196" w:rsidRPr="00D40F9A" w:rsidRDefault="00AE7196">
      <w:pPr>
        <w:pStyle w:val="ListParagraph"/>
        <w:numPr>
          <w:ilvl w:val="0"/>
          <w:numId w:val="47"/>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pPr>
        <w:pStyle w:val="ListParagraph"/>
        <w:numPr>
          <w:ilvl w:val="0"/>
          <w:numId w:val="47"/>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pPr>
        <w:pStyle w:val="ListParagraph"/>
        <w:numPr>
          <w:ilvl w:val="0"/>
          <w:numId w:val="47"/>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pPr>
        <w:pStyle w:val="ListParagraph"/>
        <w:numPr>
          <w:ilvl w:val="0"/>
          <w:numId w:val="47"/>
        </w:numPr>
        <w:spacing w:line="240" w:lineRule="auto"/>
        <w:jc w:val="left"/>
      </w:pPr>
      <w:r w:rsidRPr="00D40F9A">
        <w:rPr>
          <w:i/>
          <w:iCs/>
        </w:rPr>
        <w:t>tsconfig.vitest.json</w:t>
      </w:r>
      <w:r w:rsidRPr="00D40F9A">
        <w:t>: TypeScript konfigurációs fájl Vitest tesztelési keretrendszerhez.</w:t>
      </w:r>
    </w:p>
    <w:p w14:paraId="036E6EAB" w14:textId="77777777" w:rsidR="00AE7196" w:rsidRPr="00D40F9A" w:rsidRDefault="00AE7196">
      <w:pPr>
        <w:pStyle w:val="ListParagraph"/>
        <w:numPr>
          <w:ilvl w:val="0"/>
          <w:numId w:val="47"/>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Heading3"/>
        <w:spacing w:before="240"/>
      </w:pPr>
      <w:bookmarkStart w:id="31" w:name="_Toc192368871"/>
      <w:r w:rsidRPr="00D40F9A">
        <w:t>Frontend Tesztelés</w:t>
      </w:r>
      <w:bookmarkEnd w:id="31"/>
    </w:p>
    <w:p w14:paraId="4B80911D" w14:textId="77777777" w:rsidR="00286132"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0CAC8F1" w14:textId="374CEED9" w:rsidR="001D540E" w:rsidRDefault="001D540E" w:rsidP="00286132">
      <w:r>
        <w:t>Az alábbi képen látható az összes Frontend teszt lefutásának összegzése, valamint néhány teszt lefutásának eredménye:</w:t>
      </w:r>
    </w:p>
    <w:p w14:paraId="3947E6E7" w14:textId="611FCFB7" w:rsidR="001D540E" w:rsidRPr="00D40F9A" w:rsidRDefault="001D540E" w:rsidP="00286132">
      <w:r>
        <w:rPr>
          <w:noProof/>
        </w:rPr>
        <w:drawing>
          <wp:inline distT="0" distB="0" distL="0" distR="0" wp14:anchorId="49FC6E15" wp14:editId="34E4930B">
            <wp:extent cx="5733415" cy="2881630"/>
            <wp:effectExtent l="0" t="0" r="635" b="0"/>
            <wp:docPr id="497790375" name="Kép 119"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790375" name="Kép 119" descr="A képen szöveg, képernyőkép látható&#10;&#10;Előfordulhat, hogy a mesterséges intelligencia által létrehozott tartalom helytele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3415" cy="2881630"/>
                    </a:xfrm>
                    <a:prstGeom prst="rect">
                      <a:avLst/>
                    </a:prstGeom>
                    <a:noFill/>
                    <a:ln>
                      <a:noFill/>
                    </a:ln>
                  </pic:spPr>
                </pic:pic>
              </a:graphicData>
            </a:graphic>
          </wp:inline>
        </w:drawing>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Heading5"/>
        <w:spacing w:before="0" w:after="240" w:line="240" w:lineRule="auto"/>
        <w:rPr>
          <w:rStyle w:val="VerbatimChar"/>
        </w:rPr>
      </w:pPr>
      <w:bookmarkStart w:id="32" w:name="_Toc192368872"/>
      <w:r w:rsidRPr="00D40F9A">
        <w:rPr>
          <w:rStyle w:val="VerbatimChar"/>
        </w:rPr>
        <w:t>admin.spec.ts</w:t>
      </w:r>
      <w:bookmarkEnd w:id="32"/>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pPr>
        <w:pStyle w:val="ListParagraph"/>
        <w:numPr>
          <w:ilvl w:val="0"/>
          <w:numId w:val="48"/>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pPr>
        <w:pStyle w:val="ListParagraph"/>
        <w:numPr>
          <w:ilvl w:val="0"/>
          <w:numId w:val="48"/>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pPr>
        <w:pStyle w:val="ListParagraph"/>
        <w:numPr>
          <w:ilvl w:val="0"/>
          <w:numId w:val="48"/>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pPr>
        <w:pStyle w:val="ListParagraph"/>
        <w:numPr>
          <w:ilvl w:val="0"/>
          <w:numId w:val="48"/>
        </w:numPr>
        <w:spacing w:line="240" w:lineRule="auto"/>
        <w:jc w:val="left"/>
      </w:pPr>
      <w:r w:rsidRPr="00D40F9A">
        <w:rPr>
          <w:b/>
          <w:bCs/>
        </w:rPr>
        <w:lastRenderedPageBreak/>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pPr>
        <w:pStyle w:val="ListParagraph"/>
        <w:numPr>
          <w:ilvl w:val="0"/>
          <w:numId w:val="48"/>
        </w:numPr>
        <w:spacing w:line="240" w:lineRule="auto"/>
        <w:jc w:val="left"/>
      </w:pPr>
      <w:r w:rsidRPr="00D40F9A">
        <w:rPr>
          <w:b/>
          <w:bCs/>
        </w:rPr>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pPr>
        <w:pStyle w:val="ListParagraph"/>
        <w:numPr>
          <w:ilvl w:val="0"/>
          <w:numId w:val="48"/>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pPr>
        <w:pStyle w:val="ListParagraph"/>
        <w:numPr>
          <w:ilvl w:val="0"/>
          <w:numId w:val="48"/>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pPr>
        <w:pStyle w:val="ListParagraph"/>
        <w:numPr>
          <w:ilvl w:val="0"/>
          <w:numId w:val="48"/>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pPr>
        <w:pStyle w:val="ListParagraph"/>
        <w:numPr>
          <w:ilvl w:val="0"/>
          <w:numId w:val="48"/>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pPr>
        <w:pStyle w:val="ListParagraph"/>
        <w:numPr>
          <w:ilvl w:val="0"/>
          <w:numId w:val="48"/>
        </w:numPr>
        <w:spacing w:line="240" w:lineRule="auto"/>
        <w:jc w:val="left"/>
      </w:pPr>
      <w:r w:rsidRPr="00D40F9A">
        <w:rPr>
          <w:b/>
          <w:bCs/>
        </w:rPr>
        <w:t>should display no data on votes page when no data is present</w:t>
      </w:r>
      <w:r w:rsidRPr="00D40F9A">
        <w:t>: Ellenőrzi, hogy a szavazások oldalon nincs adat megjelenik-e, ha nincs adat.</w:t>
      </w:r>
    </w:p>
    <w:p w14:paraId="60DD9717" w14:textId="77777777" w:rsidR="00AE7196" w:rsidRPr="00D40F9A" w:rsidRDefault="00AE7196">
      <w:pPr>
        <w:pStyle w:val="ListParagraph"/>
        <w:numPr>
          <w:ilvl w:val="0"/>
          <w:numId w:val="48"/>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pPr>
        <w:pStyle w:val="ListParagraph"/>
        <w:numPr>
          <w:ilvl w:val="0"/>
          <w:numId w:val="48"/>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pPr>
        <w:pStyle w:val="ListParagraph"/>
        <w:numPr>
          <w:ilvl w:val="0"/>
          <w:numId w:val="48"/>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pPr>
        <w:pStyle w:val="ListParagraph"/>
        <w:numPr>
          <w:ilvl w:val="0"/>
          <w:numId w:val="48"/>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pPr>
        <w:pStyle w:val="ListParagraph"/>
        <w:numPr>
          <w:ilvl w:val="0"/>
          <w:numId w:val="48"/>
        </w:numPr>
        <w:spacing w:line="240" w:lineRule="auto"/>
        <w:jc w:val="left"/>
      </w:pPr>
      <w:r w:rsidRPr="00D40F9A">
        <w:rPr>
          <w:b/>
          <w:bCs/>
        </w:rPr>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pPr>
        <w:pStyle w:val="ListParagraph"/>
        <w:numPr>
          <w:ilvl w:val="0"/>
          <w:numId w:val="48"/>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pPr>
        <w:pStyle w:val="ListParagraph"/>
        <w:numPr>
          <w:ilvl w:val="0"/>
          <w:numId w:val="48"/>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pPr>
        <w:pStyle w:val="ListParagraph"/>
        <w:numPr>
          <w:ilvl w:val="0"/>
          <w:numId w:val="48"/>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pPr>
        <w:pStyle w:val="ListParagraph"/>
        <w:numPr>
          <w:ilvl w:val="0"/>
          <w:numId w:val="48"/>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pPr>
        <w:pStyle w:val="ListParagraph"/>
        <w:numPr>
          <w:ilvl w:val="0"/>
          <w:numId w:val="48"/>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pPr>
        <w:pStyle w:val="ListParagraph"/>
        <w:numPr>
          <w:ilvl w:val="0"/>
          <w:numId w:val="48"/>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pPr>
        <w:pStyle w:val="ListParagraph"/>
        <w:numPr>
          <w:ilvl w:val="0"/>
          <w:numId w:val="48"/>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pPr>
        <w:pStyle w:val="ListParagraph"/>
        <w:numPr>
          <w:ilvl w:val="0"/>
          <w:numId w:val="48"/>
        </w:numPr>
        <w:spacing w:line="240" w:lineRule="auto"/>
        <w:jc w:val="left"/>
      </w:pPr>
      <w:r w:rsidRPr="00D40F9A">
        <w:rPr>
          <w:b/>
          <w:bCs/>
        </w:rPr>
        <w:lastRenderedPageBreak/>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pPr>
        <w:pStyle w:val="ListParagraph"/>
        <w:numPr>
          <w:ilvl w:val="0"/>
          <w:numId w:val="48"/>
        </w:numPr>
        <w:spacing w:line="240" w:lineRule="auto"/>
        <w:jc w:val="left"/>
      </w:pPr>
      <w:r w:rsidRPr="00D40F9A">
        <w:rPr>
          <w:b/>
          <w:bCs/>
        </w:rPr>
        <w:t>should display correct data on votes page when its present</w:t>
      </w:r>
      <w:r w:rsidRPr="00D40F9A">
        <w:t>: Ellenőrzi, hogy a szavazások oldalon helyesen jelenik-e meg az adat, ha van adat.</w:t>
      </w:r>
    </w:p>
    <w:p w14:paraId="7BEE16E6" w14:textId="77777777" w:rsidR="00AE7196" w:rsidRPr="00D40F9A" w:rsidRDefault="00AE7196">
      <w:pPr>
        <w:pStyle w:val="ListParagraph"/>
        <w:numPr>
          <w:ilvl w:val="0"/>
          <w:numId w:val="48"/>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pPr>
        <w:pStyle w:val="ListParagraph"/>
        <w:numPr>
          <w:ilvl w:val="0"/>
          <w:numId w:val="48"/>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pPr>
        <w:pStyle w:val="ListParagraph"/>
        <w:numPr>
          <w:ilvl w:val="0"/>
          <w:numId w:val="48"/>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pPr>
        <w:pStyle w:val="ListParagraph"/>
        <w:numPr>
          <w:ilvl w:val="0"/>
          <w:numId w:val="48"/>
        </w:numPr>
        <w:spacing w:line="240" w:lineRule="auto"/>
        <w:jc w:val="left"/>
      </w:pPr>
      <w:r w:rsidRPr="00D40F9A">
        <w:rPr>
          <w:b/>
          <w:bCs/>
        </w:rPr>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pPr>
        <w:pStyle w:val="ListParagraph"/>
        <w:numPr>
          <w:ilvl w:val="0"/>
          <w:numId w:val="48"/>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pPr>
        <w:pStyle w:val="ListParagraph"/>
        <w:numPr>
          <w:ilvl w:val="0"/>
          <w:numId w:val="48"/>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pPr>
        <w:pStyle w:val="ListParagraph"/>
        <w:numPr>
          <w:ilvl w:val="0"/>
          <w:numId w:val="48"/>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pPr>
        <w:pStyle w:val="ListParagraph"/>
        <w:numPr>
          <w:ilvl w:val="0"/>
          <w:numId w:val="48"/>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pPr>
        <w:pStyle w:val="ListParagraph"/>
        <w:numPr>
          <w:ilvl w:val="0"/>
          <w:numId w:val="48"/>
        </w:numPr>
        <w:spacing w:line="240" w:lineRule="auto"/>
        <w:jc w:val="left"/>
      </w:pPr>
      <w:r w:rsidRPr="00D40F9A">
        <w:rPr>
          <w:b/>
          <w:bCs/>
        </w:rPr>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pPr>
        <w:pStyle w:val="ListParagraph"/>
        <w:numPr>
          <w:ilvl w:val="0"/>
          <w:numId w:val="48"/>
        </w:numPr>
        <w:spacing w:line="240" w:lineRule="auto"/>
        <w:jc w:val="left"/>
      </w:pPr>
      <w:r w:rsidRPr="00D40F9A">
        <w:rPr>
          <w:b/>
          <w:bCs/>
        </w:rPr>
        <w:t>should display all buttons on miscellaneous page</w:t>
      </w:r>
      <w:r w:rsidRPr="00D40F9A">
        <w:t>: Ellenőrzi, hogy az egyebek oldalon megjelenik-e az összes gomb.</w:t>
      </w:r>
    </w:p>
    <w:p w14:paraId="62C510CB" w14:textId="77777777" w:rsidR="00AE7196" w:rsidRPr="00D40F9A" w:rsidRDefault="00AE7196">
      <w:pPr>
        <w:pStyle w:val="ListParagraph"/>
        <w:numPr>
          <w:ilvl w:val="0"/>
          <w:numId w:val="48"/>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pPr>
        <w:pStyle w:val="ListParagraph"/>
        <w:numPr>
          <w:ilvl w:val="0"/>
          <w:numId w:val="48"/>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589BD030" w14:textId="77777777" w:rsidR="00AE7196" w:rsidRPr="00D40F9A" w:rsidRDefault="00AE7196" w:rsidP="00032AD3">
      <w:pPr>
        <w:pStyle w:val="Heading5"/>
        <w:spacing w:before="0" w:after="240" w:line="240" w:lineRule="auto"/>
        <w:rPr>
          <w:rStyle w:val="VerbatimChar"/>
        </w:rPr>
      </w:pPr>
      <w:bookmarkStart w:id="33" w:name="_Toc192368873"/>
      <w:r w:rsidRPr="00D40F9A">
        <w:rPr>
          <w:rStyle w:val="VerbatimChar"/>
        </w:rPr>
        <w:t>forbidden.spec.ts</w:t>
      </w:r>
      <w:bookmarkEnd w:id="33"/>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pPr>
        <w:pStyle w:val="ListParagraph"/>
        <w:numPr>
          <w:ilvl w:val="0"/>
          <w:numId w:val="49"/>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pPr>
        <w:pStyle w:val="ListParagraph"/>
        <w:numPr>
          <w:ilvl w:val="0"/>
          <w:numId w:val="49"/>
        </w:numPr>
        <w:spacing w:line="240" w:lineRule="auto"/>
        <w:jc w:val="left"/>
      </w:pPr>
      <w:r w:rsidRPr="00D40F9A">
        <w:rPr>
          <w:b/>
          <w:bCs/>
        </w:rPr>
        <w:lastRenderedPageBreak/>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pPr>
        <w:pStyle w:val="ListParagraph"/>
        <w:numPr>
          <w:ilvl w:val="0"/>
          <w:numId w:val="49"/>
        </w:numPr>
        <w:spacing w:line="240" w:lineRule="auto"/>
        <w:jc w:val="left"/>
      </w:pPr>
      <w:r w:rsidRPr="00D40F9A">
        <w:rPr>
          <w:b/>
          <w:bCs/>
        </w:rPr>
        <w:t>should display the message on small screens</w:t>
      </w:r>
      <w:r w:rsidRPr="00D40F9A">
        <w:t>: Ellenőrzi, hogy a tiltott oldal üzenetet jelenít-e meg kis képernyőkön.</w:t>
      </w:r>
    </w:p>
    <w:p w14:paraId="336F9308" w14:textId="77777777" w:rsidR="00AE7196" w:rsidRPr="00D40F9A" w:rsidRDefault="00AE7196">
      <w:pPr>
        <w:pStyle w:val="ListParagraph"/>
        <w:numPr>
          <w:ilvl w:val="0"/>
          <w:numId w:val="49"/>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Heading5"/>
        <w:spacing w:before="0" w:after="240" w:line="240" w:lineRule="auto"/>
        <w:rPr>
          <w:rStyle w:val="VerbatimChar"/>
        </w:rPr>
      </w:pPr>
      <w:bookmarkStart w:id="34" w:name="_Toc192368874"/>
      <w:r w:rsidRPr="00D40F9A">
        <w:rPr>
          <w:rStyle w:val="VerbatimChar"/>
        </w:rPr>
        <w:t>index.spec.ts</w:t>
      </w:r>
      <w:bookmarkEnd w:id="34"/>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pPr>
        <w:pStyle w:val="ListParagraph"/>
        <w:numPr>
          <w:ilvl w:val="0"/>
          <w:numId w:val="50"/>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pPr>
        <w:pStyle w:val="ListParagraph"/>
        <w:numPr>
          <w:ilvl w:val="0"/>
          <w:numId w:val="50"/>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pPr>
        <w:pStyle w:val="ListParagraph"/>
        <w:numPr>
          <w:ilvl w:val="0"/>
          <w:numId w:val="50"/>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pPr>
        <w:pStyle w:val="ListParagraph"/>
        <w:numPr>
          <w:ilvl w:val="0"/>
          <w:numId w:val="50"/>
        </w:numPr>
        <w:spacing w:line="240" w:lineRule="auto"/>
        <w:jc w:val="left"/>
      </w:pPr>
      <w:r w:rsidRPr="00D40F9A">
        <w:rPr>
          <w:b/>
          <w:bCs/>
        </w:rPr>
        <w:t>should display the footer</w:t>
      </w:r>
      <w:r w:rsidRPr="00D40F9A">
        <w:t>: Ellenőrzi, hogy a lábléc megjelenik-e.</w:t>
      </w:r>
    </w:p>
    <w:p w14:paraId="2FF2C007" w14:textId="77777777" w:rsidR="00AE7196" w:rsidRPr="00D40F9A" w:rsidRDefault="00AE7196">
      <w:pPr>
        <w:pStyle w:val="ListParagraph"/>
        <w:numPr>
          <w:ilvl w:val="0"/>
          <w:numId w:val="50"/>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pPr>
        <w:pStyle w:val="ListParagraph"/>
        <w:numPr>
          <w:ilvl w:val="0"/>
          <w:numId w:val="50"/>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pPr>
        <w:pStyle w:val="ListParagraph"/>
        <w:numPr>
          <w:ilvl w:val="0"/>
          <w:numId w:val="50"/>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pPr>
        <w:pStyle w:val="ListParagraph"/>
        <w:numPr>
          <w:ilvl w:val="0"/>
          <w:numId w:val="50"/>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pPr>
        <w:pStyle w:val="ListParagraph"/>
        <w:numPr>
          <w:ilvl w:val="0"/>
          <w:numId w:val="50"/>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pPr>
        <w:pStyle w:val="ListParagraph"/>
        <w:numPr>
          <w:ilvl w:val="0"/>
          <w:numId w:val="50"/>
        </w:numPr>
        <w:spacing w:line="240" w:lineRule="auto"/>
        <w:jc w:val="left"/>
      </w:pPr>
      <w:r w:rsidRPr="00D40F9A">
        <w:rPr>
          <w:b/>
          <w:bCs/>
        </w:rPr>
        <w:t>should display the login button</w:t>
      </w:r>
      <w:r w:rsidRPr="00D40F9A">
        <w:t>: Ellenőrzi, hogy a bejelentkezés gomb megjelenik-e.</w:t>
      </w:r>
    </w:p>
    <w:p w14:paraId="1B61DEB7" w14:textId="77777777" w:rsidR="00AE7196" w:rsidRPr="00D40F9A" w:rsidRDefault="00AE7196">
      <w:pPr>
        <w:pStyle w:val="ListParagraph"/>
        <w:numPr>
          <w:ilvl w:val="0"/>
          <w:numId w:val="50"/>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pPr>
        <w:pStyle w:val="ListParagraph"/>
        <w:numPr>
          <w:ilvl w:val="0"/>
          <w:numId w:val="50"/>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pPr>
        <w:pStyle w:val="ListParagraph"/>
        <w:numPr>
          <w:ilvl w:val="0"/>
          <w:numId w:val="50"/>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Heading5"/>
        <w:spacing w:before="0" w:after="240" w:line="240" w:lineRule="auto"/>
        <w:rPr>
          <w:rStyle w:val="VerbatimChar"/>
        </w:rPr>
      </w:pPr>
      <w:bookmarkStart w:id="35" w:name="_Toc192368875"/>
      <w:r w:rsidRPr="00D40F9A">
        <w:rPr>
          <w:rStyle w:val="VerbatimChar"/>
        </w:rPr>
        <w:t>login.spec.ts</w:t>
      </w:r>
      <w:bookmarkEnd w:id="35"/>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pPr>
        <w:pStyle w:val="ListParagraph"/>
        <w:numPr>
          <w:ilvl w:val="0"/>
          <w:numId w:val="51"/>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pPr>
        <w:pStyle w:val="ListParagraph"/>
        <w:numPr>
          <w:ilvl w:val="0"/>
          <w:numId w:val="51"/>
        </w:numPr>
        <w:spacing w:line="240" w:lineRule="auto"/>
        <w:jc w:val="left"/>
      </w:pPr>
      <w:r w:rsidRPr="00D40F9A">
        <w:rPr>
          <w:b/>
          <w:bCs/>
        </w:rPr>
        <w:lastRenderedPageBreak/>
        <w:t>should show validation errors if fields are empty</w:t>
      </w:r>
      <w:r w:rsidRPr="00D40F9A">
        <w:t>: Ellenőrzi, hogy a mezők üresen hagyása esetén megjelennek-e az érvényesítési hibák.</w:t>
      </w:r>
    </w:p>
    <w:p w14:paraId="42E4870F" w14:textId="77777777" w:rsidR="00AE7196" w:rsidRPr="00D40F9A" w:rsidRDefault="00AE7196">
      <w:pPr>
        <w:pStyle w:val="ListParagraph"/>
        <w:numPr>
          <w:ilvl w:val="0"/>
          <w:numId w:val="51"/>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pPr>
        <w:pStyle w:val="ListParagraph"/>
        <w:numPr>
          <w:ilvl w:val="0"/>
          <w:numId w:val="51"/>
        </w:numPr>
        <w:spacing w:line="240" w:lineRule="auto"/>
        <w:jc w:val="left"/>
      </w:pPr>
      <w:r w:rsidRPr="00D40F9A">
        <w:rPr>
          <w:b/>
          <w:bCs/>
        </w:rPr>
        <w:t>should show error message on failed login</w:t>
      </w:r>
      <w:r w:rsidRPr="00D40F9A">
        <w:t>: Ellenőrzi, hogy hibás bejelentkezés esetén megjelenik-e a hibaüzenet.</w:t>
      </w:r>
    </w:p>
    <w:p w14:paraId="210197F9" w14:textId="77777777" w:rsidR="00AE7196" w:rsidRPr="00D40F9A" w:rsidRDefault="00AE7196">
      <w:pPr>
        <w:pStyle w:val="ListParagraph"/>
        <w:numPr>
          <w:ilvl w:val="0"/>
          <w:numId w:val="51"/>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Heading5"/>
        <w:spacing w:before="0" w:after="240" w:line="240" w:lineRule="auto"/>
        <w:rPr>
          <w:rStyle w:val="VerbatimChar"/>
        </w:rPr>
      </w:pPr>
      <w:bookmarkStart w:id="36" w:name="_Toc192368876"/>
      <w:r w:rsidRPr="00D40F9A">
        <w:rPr>
          <w:rStyle w:val="VerbatimChar"/>
        </w:rPr>
        <w:t>register.spec.ts</w:t>
      </w:r>
      <w:bookmarkEnd w:id="36"/>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pPr>
        <w:pStyle w:val="ListParagraph"/>
        <w:numPr>
          <w:ilvl w:val="0"/>
          <w:numId w:val="52"/>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pPr>
        <w:pStyle w:val="ListParagraph"/>
        <w:numPr>
          <w:ilvl w:val="0"/>
          <w:numId w:val="52"/>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pPr>
        <w:pStyle w:val="ListParagraph"/>
        <w:numPr>
          <w:ilvl w:val="0"/>
          <w:numId w:val="52"/>
        </w:numPr>
        <w:spacing w:line="240" w:lineRule="auto"/>
        <w:jc w:val="left"/>
      </w:pPr>
      <w:r w:rsidRPr="00D40F9A">
        <w:rPr>
          <w:b/>
          <w:bCs/>
        </w:rPr>
        <w:t>should display labels for input fields</w:t>
      </w:r>
      <w:r w:rsidRPr="00D40F9A">
        <w:t>: Ellenőrzi, hogy a bemeneti mezők címkéi megjelennek-e.</w:t>
      </w:r>
    </w:p>
    <w:p w14:paraId="458392BA" w14:textId="77777777" w:rsidR="00AE7196" w:rsidRPr="00D40F9A" w:rsidRDefault="00AE7196">
      <w:pPr>
        <w:pStyle w:val="ListParagraph"/>
        <w:numPr>
          <w:ilvl w:val="0"/>
          <w:numId w:val="52"/>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pPr>
        <w:pStyle w:val="ListParagraph"/>
        <w:numPr>
          <w:ilvl w:val="0"/>
          <w:numId w:val="52"/>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pPr>
        <w:pStyle w:val="ListParagraph"/>
        <w:numPr>
          <w:ilvl w:val="0"/>
          <w:numId w:val="52"/>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pPr>
        <w:pStyle w:val="ListParagraph"/>
        <w:numPr>
          <w:ilvl w:val="0"/>
          <w:numId w:val="52"/>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Heading5"/>
        <w:spacing w:before="0" w:after="240" w:line="240" w:lineRule="auto"/>
        <w:rPr>
          <w:rStyle w:val="VerbatimChar"/>
        </w:rPr>
      </w:pPr>
      <w:bookmarkStart w:id="37" w:name="_Toc192368877"/>
      <w:r w:rsidRPr="00D40F9A">
        <w:rPr>
          <w:rStyle w:val="VerbatimChar"/>
        </w:rPr>
        <w:t>tv.spec.ts</w:t>
      </w:r>
      <w:bookmarkEnd w:id="37"/>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pPr>
        <w:pStyle w:val="ListParagraph"/>
        <w:numPr>
          <w:ilvl w:val="0"/>
          <w:numId w:val="53"/>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pPr>
        <w:pStyle w:val="ListParagraph"/>
        <w:numPr>
          <w:ilvl w:val="0"/>
          <w:numId w:val="53"/>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pPr>
        <w:pStyle w:val="ListParagraph"/>
        <w:numPr>
          <w:ilvl w:val="0"/>
          <w:numId w:val="53"/>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Default="00AE7196">
      <w:pPr>
        <w:pStyle w:val="ListParagraph"/>
        <w:numPr>
          <w:ilvl w:val="0"/>
          <w:numId w:val="53"/>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65877808" w14:textId="77777777" w:rsidR="003535AD" w:rsidRDefault="003535AD" w:rsidP="003535AD">
      <w:pPr>
        <w:pStyle w:val="Heading5"/>
        <w:spacing w:before="240"/>
        <w:rPr>
          <w:rStyle w:val="VerbatimChar"/>
        </w:rPr>
      </w:pPr>
      <w:bookmarkStart w:id="38" w:name="_Toc192368878"/>
      <w:r>
        <w:rPr>
          <w:rStyle w:val="VerbatimChar"/>
        </w:rPr>
        <w:lastRenderedPageBreak/>
        <w:t>snipper.spec.ts</w:t>
      </w:r>
      <w:bookmarkEnd w:id="38"/>
    </w:p>
    <w:p w14:paraId="47E8CF14" w14:textId="687C4A5F" w:rsidR="003535AD" w:rsidRPr="003535AD" w:rsidRDefault="003535AD" w:rsidP="003535AD">
      <w:pPr>
        <w:spacing w:after="0"/>
      </w:pPr>
      <w:r w:rsidRPr="00D40F9A">
        <w:t xml:space="preserve">Ez a tesztfájl felelős a </w:t>
      </w:r>
      <w:r>
        <w:t>Snipper</w:t>
      </w:r>
      <w:r w:rsidRPr="00D40F9A">
        <w:t xml:space="preserve">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914A9B1" w14:textId="77777777" w:rsidR="003535AD" w:rsidRDefault="003535AD" w:rsidP="003535AD">
      <w:pPr>
        <w:pStyle w:val="ListParagraph"/>
        <w:numPr>
          <w:ilvl w:val="0"/>
          <w:numId w:val="88"/>
        </w:numPr>
        <w:spacing w:line="240" w:lineRule="auto"/>
        <w:ind w:left="482" w:hanging="482"/>
        <w:jc w:val="left"/>
      </w:pPr>
      <w:r>
        <w:rPr>
          <w:b/>
          <w:bCs/>
        </w:rPr>
        <w:t>should display snipper page</w:t>
      </w:r>
      <w:r>
        <w:t>: Ellenőrzi, hogy a Snipper oldal megjelenik-e.</w:t>
      </w:r>
    </w:p>
    <w:p w14:paraId="48BEBC86" w14:textId="77777777" w:rsidR="003535AD" w:rsidRDefault="003535AD" w:rsidP="003535AD">
      <w:pPr>
        <w:pStyle w:val="ListParagraph"/>
        <w:numPr>
          <w:ilvl w:val="0"/>
          <w:numId w:val="88"/>
        </w:numPr>
        <w:spacing w:line="240" w:lineRule="auto"/>
        <w:ind w:left="482" w:hanging="482"/>
        <w:jc w:val="left"/>
      </w:pPr>
      <w:r>
        <w:rPr>
          <w:b/>
          <w:bCs/>
        </w:rPr>
        <w:t>should display home button</w:t>
      </w:r>
      <w:r>
        <w:t>: Ellenőrzi, hogy a kezdőlap gomb megjelenik-e.</w:t>
      </w:r>
    </w:p>
    <w:p w14:paraId="5853369F" w14:textId="77777777" w:rsidR="003535AD" w:rsidRDefault="003535AD" w:rsidP="003535AD">
      <w:pPr>
        <w:pStyle w:val="ListParagraph"/>
        <w:numPr>
          <w:ilvl w:val="0"/>
          <w:numId w:val="88"/>
        </w:numPr>
        <w:spacing w:line="240" w:lineRule="auto"/>
        <w:ind w:left="482" w:hanging="482"/>
        <w:jc w:val="left"/>
      </w:pPr>
      <w:r>
        <w:rPr>
          <w:b/>
          <w:bCs/>
        </w:rPr>
        <w:t>should display all elements</w:t>
      </w:r>
      <w:r>
        <w:t>: Ellenőrzi, hogy az összes elem megjelenik-e az oldalon.</w:t>
      </w:r>
    </w:p>
    <w:p w14:paraId="0B6358B7" w14:textId="77777777" w:rsidR="003535AD" w:rsidRDefault="003535AD" w:rsidP="003535AD">
      <w:pPr>
        <w:pStyle w:val="ListParagraph"/>
        <w:numPr>
          <w:ilvl w:val="0"/>
          <w:numId w:val="88"/>
        </w:numPr>
        <w:spacing w:line="240" w:lineRule="auto"/>
        <w:ind w:left="482" w:hanging="482"/>
        <w:jc w:val="left"/>
      </w:pPr>
      <w:r>
        <w:rPr>
          <w:b/>
          <w:bCs/>
        </w:rPr>
        <w:t>should display warning message when no youtube link is given</w:t>
      </w:r>
      <w:r>
        <w:t>: Ellenőrzi, hogy figyelmeztető üzenet jelenik-e meg, ha nincs megadva YouTube link.</w:t>
      </w:r>
    </w:p>
    <w:p w14:paraId="7D4F2DFB" w14:textId="77777777" w:rsidR="003535AD" w:rsidRDefault="003535AD" w:rsidP="003535AD">
      <w:pPr>
        <w:pStyle w:val="ListParagraph"/>
        <w:numPr>
          <w:ilvl w:val="0"/>
          <w:numId w:val="88"/>
        </w:numPr>
        <w:spacing w:line="240" w:lineRule="auto"/>
        <w:ind w:left="482" w:hanging="482"/>
        <w:jc w:val="left"/>
      </w:pPr>
      <w:r>
        <w:rPr>
          <w:b/>
          <w:bCs/>
        </w:rPr>
        <w:t>should display warning message when no section is given</w:t>
      </w:r>
      <w:r>
        <w:t>: Ellenőrzi, hogy figyelmeztető üzenet jelenik-e meg, ha nincs megadva szekció a zenéből.</w:t>
      </w:r>
    </w:p>
    <w:p w14:paraId="61A3FDA7" w14:textId="77777777" w:rsidR="003535AD" w:rsidRDefault="003535AD" w:rsidP="003535AD">
      <w:pPr>
        <w:pStyle w:val="ListParagraph"/>
        <w:numPr>
          <w:ilvl w:val="0"/>
          <w:numId w:val="88"/>
        </w:numPr>
        <w:spacing w:line="240" w:lineRule="auto"/>
        <w:ind w:left="482" w:hanging="482"/>
        <w:jc w:val="left"/>
      </w:pPr>
      <w:r>
        <w:rPr>
          <w:b/>
          <w:bCs/>
        </w:rPr>
        <w:t>should display warning message when no title is given</w:t>
      </w:r>
      <w:r>
        <w:t>: Ellenőrzi, hogy figyelmeztető üzenet jelenik-e meg, ha nincs megadva cím.</w:t>
      </w:r>
    </w:p>
    <w:p w14:paraId="6B46D917" w14:textId="77777777" w:rsidR="003535AD" w:rsidRDefault="003535AD" w:rsidP="003535AD">
      <w:pPr>
        <w:pStyle w:val="ListParagraph"/>
        <w:numPr>
          <w:ilvl w:val="0"/>
          <w:numId w:val="88"/>
        </w:numPr>
        <w:spacing w:line="240" w:lineRule="auto"/>
        <w:ind w:left="482" w:hanging="482"/>
        <w:jc w:val="left"/>
      </w:pPr>
      <w:r>
        <w:rPr>
          <w:b/>
          <w:bCs/>
        </w:rPr>
        <w:t>should not allow section to be more than 15 seconds</w:t>
      </w:r>
      <w:r>
        <w:t>: Ellenőrzi, hogy a szekció hossza nem haladhatja meg a 15 másodpercet.</w:t>
      </w:r>
    </w:p>
    <w:p w14:paraId="18033700" w14:textId="77777777" w:rsidR="003535AD" w:rsidRDefault="003535AD" w:rsidP="003535AD">
      <w:pPr>
        <w:pStyle w:val="ListParagraph"/>
        <w:numPr>
          <w:ilvl w:val="0"/>
          <w:numId w:val="88"/>
        </w:numPr>
        <w:spacing w:line="240" w:lineRule="auto"/>
        <w:ind w:left="482" w:hanging="482"/>
        <w:jc w:val="left"/>
      </w:pPr>
      <w:r>
        <w:rPr>
          <w:b/>
          <w:bCs/>
        </w:rPr>
        <w:t>should request upload when all data is given</w:t>
      </w:r>
      <w:r>
        <w:t>: Ellenőrzi, hogy a feltöltési kérés elindul-e, ha minden adat meg van adva.</w:t>
      </w:r>
    </w:p>
    <w:p w14:paraId="4E61C75A" w14:textId="77777777" w:rsidR="003535AD" w:rsidRDefault="003535AD" w:rsidP="003535AD">
      <w:pPr>
        <w:pStyle w:val="ListParagraph"/>
        <w:numPr>
          <w:ilvl w:val="0"/>
          <w:numId w:val="88"/>
        </w:numPr>
        <w:spacing w:line="240" w:lineRule="auto"/>
        <w:ind w:left="482" w:hanging="482"/>
        <w:jc w:val="left"/>
      </w:pPr>
      <w:r>
        <w:rPr>
          <w:b/>
          <w:bCs/>
        </w:rPr>
        <w:t>should display error message when request fails</w:t>
      </w:r>
      <w:r>
        <w:t>: Ellenőrzi, hogy hibaüzenet jelenik-e meg, ha a feltöltési kérés sikertelen.</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Heading3"/>
      </w:pPr>
      <w:bookmarkStart w:id="39" w:name="_Toc192368879"/>
      <w:r w:rsidRPr="00D40F9A">
        <w:lastRenderedPageBreak/>
        <w:t>Backend felépítése</w:t>
      </w:r>
      <w:bookmarkEnd w:id="39"/>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pPr>
        <w:pStyle w:val="ListParagraph"/>
        <w:numPr>
          <w:ilvl w:val="0"/>
          <w:numId w:val="54"/>
        </w:numPr>
        <w:spacing w:line="240" w:lineRule="auto"/>
        <w:jc w:val="left"/>
      </w:pPr>
      <w:r w:rsidRPr="00D40F9A">
        <w:rPr>
          <w:b/>
          <w:bCs/>
        </w:rPr>
        <w:t>.github</w:t>
      </w:r>
    </w:p>
    <w:p w14:paraId="62EFF21A" w14:textId="77777777" w:rsidR="005E1707" w:rsidRPr="00D40F9A" w:rsidRDefault="005E1707">
      <w:pPr>
        <w:pStyle w:val="ListParagraph"/>
        <w:numPr>
          <w:ilvl w:val="1"/>
          <w:numId w:val="54"/>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pPr>
        <w:pStyle w:val="ListParagraph"/>
        <w:numPr>
          <w:ilvl w:val="2"/>
          <w:numId w:val="54"/>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pPr>
        <w:pStyle w:val="ListParagraph"/>
        <w:numPr>
          <w:ilvl w:val="0"/>
          <w:numId w:val="54"/>
        </w:numPr>
        <w:spacing w:line="240" w:lineRule="auto"/>
        <w:jc w:val="left"/>
      </w:pPr>
      <w:r w:rsidRPr="00D40F9A">
        <w:rPr>
          <w:b/>
          <w:bCs/>
        </w:rPr>
        <w:t>.idea</w:t>
      </w:r>
    </w:p>
    <w:p w14:paraId="6971749D" w14:textId="77777777" w:rsidR="005E1707" w:rsidRPr="00D40F9A" w:rsidRDefault="005E1707">
      <w:pPr>
        <w:pStyle w:val="ListParagraph"/>
        <w:numPr>
          <w:ilvl w:val="1"/>
          <w:numId w:val="54"/>
        </w:numPr>
        <w:spacing w:line="240" w:lineRule="auto"/>
        <w:jc w:val="left"/>
      </w:pPr>
      <w:r w:rsidRPr="00D40F9A">
        <w:rPr>
          <w:i/>
          <w:iCs/>
        </w:rPr>
        <w:t>codeStyles</w:t>
      </w:r>
      <w:r w:rsidRPr="00D40F9A">
        <w:t>: Kódstílus beállítások.</w:t>
      </w:r>
    </w:p>
    <w:p w14:paraId="40938C5E" w14:textId="77777777" w:rsidR="005E1707" w:rsidRPr="00D40F9A" w:rsidRDefault="005E1707">
      <w:pPr>
        <w:pStyle w:val="ListParagraph"/>
        <w:numPr>
          <w:ilvl w:val="2"/>
          <w:numId w:val="54"/>
        </w:numPr>
        <w:spacing w:line="240" w:lineRule="auto"/>
        <w:jc w:val="left"/>
      </w:pPr>
      <w:r w:rsidRPr="00D40F9A">
        <w:rPr>
          <w:i/>
          <w:iCs/>
        </w:rPr>
        <w:t>codeStyleConfig.xml</w:t>
      </w:r>
      <w:r w:rsidRPr="00D40F9A">
        <w:t>: Kódstílus konfiguráció.</w:t>
      </w:r>
    </w:p>
    <w:p w14:paraId="777CCA1C" w14:textId="77777777" w:rsidR="005E1707" w:rsidRPr="00D40F9A" w:rsidRDefault="005E1707">
      <w:pPr>
        <w:pStyle w:val="ListParagraph"/>
        <w:numPr>
          <w:ilvl w:val="2"/>
          <w:numId w:val="54"/>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pPr>
        <w:pStyle w:val="ListParagraph"/>
        <w:numPr>
          <w:ilvl w:val="1"/>
          <w:numId w:val="54"/>
        </w:numPr>
        <w:spacing w:line="240" w:lineRule="auto"/>
        <w:jc w:val="left"/>
      </w:pPr>
      <w:r w:rsidRPr="00D40F9A">
        <w:rPr>
          <w:i/>
          <w:iCs/>
        </w:rPr>
        <w:t>inspectionProfiles</w:t>
      </w:r>
      <w:r w:rsidRPr="00D40F9A">
        <w:t>: Ellenőrzési profilok.</w:t>
      </w:r>
    </w:p>
    <w:p w14:paraId="274D2854" w14:textId="77777777" w:rsidR="005E1707" w:rsidRPr="00D40F9A" w:rsidRDefault="005E1707">
      <w:pPr>
        <w:pStyle w:val="ListParagraph"/>
        <w:numPr>
          <w:ilvl w:val="2"/>
          <w:numId w:val="54"/>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pPr>
        <w:pStyle w:val="ListParagraph"/>
        <w:numPr>
          <w:ilvl w:val="1"/>
          <w:numId w:val="54"/>
        </w:numPr>
        <w:spacing w:line="240" w:lineRule="auto"/>
        <w:jc w:val="left"/>
      </w:pPr>
      <w:r w:rsidRPr="00D40F9A">
        <w:rPr>
          <w:i/>
          <w:iCs/>
        </w:rPr>
        <w:t>runConfigurations</w:t>
      </w:r>
      <w:r w:rsidRPr="00D40F9A">
        <w:t>: Futtatási konfigurációk.</w:t>
      </w:r>
    </w:p>
    <w:p w14:paraId="61FB04EA" w14:textId="77777777" w:rsidR="005E1707" w:rsidRPr="00D40F9A" w:rsidRDefault="005E1707">
      <w:pPr>
        <w:pStyle w:val="ListParagraph"/>
        <w:numPr>
          <w:ilvl w:val="2"/>
          <w:numId w:val="54"/>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pPr>
        <w:pStyle w:val="ListParagraph"/>
        <w:numPr>
          <w:ilvl w:val="2"/>
          <w:numId w:val="54"/>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pPr>
        <w:pStyle w:val="ListParagraph"/>
        <w:numPr>
          <w:ilvl w:val="2"/>
          <w:numId w:val="54"/>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pPr>
        <w:pStyle w:val="ListParagraph"/>
        <w:numPr>
          <w:ilvl w:val="2"/>
          <w:numId w:val="54"/>
        </w:numPr>
        <w:spacing w:line="240" w:lineRule="auto"/>
        <w:jc w:val="left"/>
      </w:pPr>
      <w:r w:rsidRPr="00D40F9A">
        <w:rPr>
          <w:i/>
          <w:iCs/>
        </w:rPr>
        <w:t>test_cov.xml</w:t>
      </w:r>
      <w:r w:rsidRPr="00D40F9A">
        <w:t>: Teszt lefedettségi konfiguráció.</w:t>
      </w:r>
    </w:p>
    <w:p w14:paraId="079EB59F" w14:textId="77777777" w:rsidR="005E1707" w:rsidRPr="00D40F9A" w:rsidRDefault="005E1707">
      <w:pPr>
        <w:pStyle w:val="ListParagraph"/>
        <w:numPr>
          <w:ilvl w:val="2"/>
          <w:numId w:val="54"/>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pPr>
        <w:pStyle w:val="ListParagraph"/>
        <w:numPr>
          <w:ilvl w:val="1"/>
          <w:numId w:val="54"/>
        </w:numPr>
        <w:spacing w:line="240" w:lineRule="auto"/>
        <w:jc w:val="left"/>
      </w:pPr>
      <w:r w:rsidRPr="00D40F9A">
        <w:rPr>
          <w:i/>
          <w:iCs/>
        </w:rPr>
        <w:t>csengo-ts-server-v2.iml</w:t>
      </w:r>
      <w:r w:rsidRPr="00D40F9A">
        <w:t>: Projekt fájl.</w:t>
      </w:r>
    </w:p>
    <w:p w14:paraId="1551A175" w14:textId="77777777" w:rsidR="005E1707" w:rsidRPr="00D40F9A" w:rsidRDefault="005E1707">
      <w:pPr>
        <w:pStyle w:val="ListParagraph"/>
        <w:numPr>
          <w:ilvl w:val="1"/>
          <w:numId w:val="54"/>
        </w:numPr>
        <w:spacing w:line="240" w:lineRule="auto"/>
        <w:jc w:val="left"/>
      </w:pPr>
      <w:r w:rsidRPr="00D40F9A">
        <w:rPr>
          <w:i/>
          <w:iCs/>
        </w:rPr>
        <w:t>discord.xml</w:t>
      </w:r>
      <w:r w:rsidRPr="00D40F9A">
        <w:t>: Discord integrációs beállítások.</w:t>
      </w:r>
    </w:p>
    <w:p w14:paraId="77ABB8FA" w14:textId="77777777" w:rsidR="005E1707" w:rsidRPr="00D40F9A" w:rsidRDefault="005E1707">
      <w:pPr>
        <w:pStyle w:val="ListParagraph"/>
        <w:numPr>
          <w:ilvl w:val="1"/>
          <w:numId w:val="54"/>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pPr>
        <w:pStyle w:val="ListParagraph"/>
        <w:numPr>
          <w:ilvl w:val="1"/>
          <w:numId w:val="54"/>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pPr>
        <w:pStyle w:val="ListParagraph"/>
        <w:numPr>
          <w:ilvl w:val="1"/>
          <w:numId w:val="54"/>
        </w:numPr>
        <w:spacing w:line="240" w:lineRule="auto"/>
        <w:jc w:val="left"/>
      </w:pPr>
      <w:r w:rsidRPr="00D40F9A">
        <w:rPr>
          <w:i/>
          <w:iCs/>
        </w:rPr>
        <w:t>modules.xml</w:t>
      </w:r>
      <w:r w:rsidRPr="00D40F9A">
        <w:t>: Modulok konfigurációja.</w:t>
      </w:r>
    </w:p>
    <w:p w14:paraId="0FF2B03F" w14:textId="77777777" w:rsidR="005E1707" w:rsidRPr="00D40F9A" w:rsidRDefault="005E1707">
      <w:pPr>
        <w:pStyle w:val="ListParagraph"/>
        <w:numPr>
          <w:ilvl w:val="1"/>
          <w:numId w:val="54"/>
        </w:numPr>
        <w:spacing w:line="240" w:lineRule="auto"/>
        <w:jc w:val="left"/>
      </w:pPr>
      <w:r w:rsidRPr="00D40F9A">
        <w:rPr>
          <w:i/>
          <w:iCs/>
        </w:rPr>
        <w:t>prettier.xml</w:t>
      </w:r>
      <w:r w:rsidRPr="00D40F9A">
        <w:t>: Prettier beállítások.</w:t>
      </w:r>
    </w:p>
    <w:p w14:paraId="6C60248B" w14:textId="77777777" w:rsidR="005E1707" w:rsidRPr="00D40F9A" w:rsidRDefault="005E1707">
      <w:pPr>
        <w:pStyle w:val="ListParagraph"/>
        <w:numPr>
          <w:ilvl w:val="1"/>
          <w:numId w:val="54"/>
        </w:numPr>
        <w:spacing w:line="240" w:lineRule="auto"/>
        <w:jc w:val="left"/>
      </w:pPr>
      <w:r w:rsidRPr="00D40F9A">
        <w:rPr>
          <w:i/>
          <w:iCs/>
        </w:rPr>
        <w:t>vcs.xml</w:t>
      </w:r>
      <w:r w:rsidRPr="00D40F9A">
        <w:t>: Verziókezelő rendszer beállításai.</w:t>
      </w:r>
    </w:p>
    <w:p w14:paraId="1E03D16E" w14:textId="77777777" w:rsidR="005E1707" w:rsidRPr="00D40F9A" w:rsidRDefault="005E1707">
      <w:pPr>
        <w:pStyle w:val="ListParagraph"/>
        <w:numPr>
          <w:ilvl w:val="0"/>
          <w:numId w:val="54"/>
        </w:numPr>
        <w:spacing w:line="240" w:lineRule="auto"/>
        <w:jc w:val="left"/>
      </w:pPr>
      <w:r w:rsidRPr="00D40F9A">
        <w:rPr>
          <w:b/>
          <w:bCs/>
        </w:rPr>
        <w:t>prisma</w:t>
      </w:r>
    </w:p>
    <w:p w14:paraId="13862BA6" w14:textId="77777777" w:rsidR="005E1707" w:rsidRPr="00D40F9A" w:rsidRDefault="005E1707">
      <w:pPr>
        <w:pStyle w:val="ListParagraph"/>
        <w:numPr>
          <w:ilvl w:val="1"/>
          <w:numId w:val="54"/>
        </w:numPr>
        <w:spacing w:line="240" w:lineRule="auto"/>
        <w:jc w:val="left"/>
      </w:pPr>
      <w:r w:rsidRPr="00D40F9A">
        <w:rPr>
          <w:i/>
          <w:iCs/>
        </w:rPr>
        <w:t>schema.prisma</w:t>
      </w:r>
      <w:r w:rsidRPr="00D40F9A">
        <w:t>: Prisma séma fájl.</w:t>
      </w:r>
    </w:p>
    <w:p w14:paraId="1D454C1C" w14:textId="77777777" w:rsidR="005E1707" w:rsidRPr="00D40F9A" w:rsidRDefault="005E1707">
      <w:pPr>
        <w:pStyle w:val="ListParagraph"/>
        <w:numPr>
          <w:ilvl w:val="1"/>
          <w:numId w:val="54"/>
        </w:numPr>
        <w:spacing w:line="240" w:lineRule="auto"/>
        <w:jc w:val="left"/>
      </w:pPr>
      <w:r w:rsidRPr="00D40F9A">
        <w:rPr>
          <w:b/>
          <w:bCs/>
        </w:rPr>
        <w:t>migrations</w:t>
      </w:r>
      <w:r w:rsidRPr="00D40F9A">
        <w:t>: Adatbázis migrációk.</w:t>
      </w:r>
    </w:p>
    <w:p w14:paraId="0685889F" w14:textId="77777777" w:rsidR="005E1707" w:rsidRPr="00D40F9A" w:rsidRDefault="005E1707">
      <w:pPr>
        <w:pStyle w:val="ListParagraph"/>
        <w:numPr>
          <w:ilvl w:val="2"/>
          <w:numId w:val="54"/>
        </w:numPr>
        <w:spacing w:line="240" w:lineRule="auto"/>
        <w:jc w:val="left"/>
      </w:pPr>
      <w:r w:rsidRPr="00D40F9A">
        <w:rPr>
          <w:i/>
          <w:iCs/>
        </w:rPr>
        <w:t>migration_lock.toml</w:t>
      </w:r>
      <w:r w:rsidRPr="00D40F9A">
        <w:t>: Migrációs zárolási fájl.</w:t>
      </w:r>
    </w:p>
    <w:p w14:paraId="4BD6E2F3" w14:textId="77777777" w:rsidR="005E1707" w:rsidRPr="00D40F9A" w:rsidRDefault="005E1707">
      <w:pPr>
        <w:pStyle w:val="ListParagraph"/>
        <w:numPr>
          <w:ilvl w:val="2"/>
          <w:numId w:val="54"/>
        </w:numPr>
        <w:spacing w:line="240" w:lineRule="auto"/>
        <w:jc w:val="left"/>
      </w:pPr>
      <w:r w:rsidRPr="00D40F9A">
        <w:rPr>
          <w:i/>
          <w:iCs/>
        </w:rPr>
        <w:t>20241210185133_prod</w:t>
      </w:r>
      <w:r w:rsidRPr="00D40F9A">
        <w:t>: Migrációs mappa.</w:t>
      </w:r>
    </w:p>
    <w:p w14:paraId="0DCD5E0B" w14:textId="77777777" w:rsidR="005E1707" w:rsidRPr="00D40F9A" w:rsidRDefault="005E1707">
      <w:pPr>
        <w:pStyle w:val="ListParagraph"/>
        <w:numPr>
          <w:ilvl w:val="3"/>
          <w:numId w:val="54"/>
        </w:numPr>
        <w:spacing w:line="240" w:lineRule="auto"/>
        <w:jc w:val="left"/>
      </w:pPr>
      <w:r w:rsidRPr="00D40F9A">
        <w:rPr>
          <w:i/>
          <w:iCs/>
        </w:rPr>
        <w:t>migration.sql</w:t>
      </w:r>
      <w:r w:rsidRPr="00D40F9A">
        <w:t>: SQL migrációs fájl.</w:t>
      </w:r>
    </w:p>
    <w:p w14:paraId="1A9D96B4" w14:textId="77777777" w:rsidR="005E1707" w:rsidRPr="00D40F9A" w:rsidRDefault="005E1707">
      <w:pPr>
        <w:pStyle w:val="ListParagraph"/>
        <w:numPr>
          <w:ilvl w:val="2"/>
          <w:numId w:val="54"/>
        </w:numPr>
        <w:spacing w:line="240" w:lineRule="auto"/>
        <w:jc w:val="left"/>
      </w:pPr>
      <w:r w:rsidRPr="00D40F9A">
        <w:rPr>
          <w:i/>
          <w:iCs/>
        </w:rPr>
        <w:t>20250117190305_prod</w:t>
      </w:r>
      <w:r w:rsidRPr="00D40F9A">
        <w:t>: Migrációs mappa.</w:t>
      </w:r>
    </w:p>
    <w:p w14:paraId="2AAB2E8A" w14:textId="77777777" w:rsidR="005E1707" w:rsidRPr="00D40F9A" w:rsidRDefault="005E1707">
      <w:pPr>
        <w:pStyle w:val="ListParagraph"/>
        <w:numPr>
          <w:ilvl w:val="3"/>
          <w:numId w:val="54"/>
        </w:numPr>
        <w:spacing w:line="240" w:lineRule="auto"/>
        <w:jc w:val="left"/>
      </w:pPr>
      <w:r w:rsidRPr="00D40F9A">
        <w:rPr>
          <w:i/>
          <w:iCs/>
        </w:rPr>
        <w:t>migration.sql</w:t>
      </w:r>
      <w:r w:rsidRPr="00D40F9A">
        <w:t>: SQL migrációs fájl.</w:t>
      </w:r>
    </w:p>
    <w:p w14:paraId="042531FD" w14:textId="77777777" w:rsidR="005E1707" w:rsidRPr="00D40F9A" w:rsidRDefault="005E1707">
      <w:pPr>
        <w:pStyle w:val="ListParagraph"/>
        <w:numPr>
          <w:ilvl w:val="0"/>
          <w:numId w:val="54"/>
        </w:numPr>
        <w:spacing w:line="240" w:lineRule="auto"/>
        <w:jc w:val="left"/>
      </w:pPr>
      <w:r w:rsidRPr="00D40F9A">
        <w:rPr>
          <w:b/>
          <w:bCs/>
        </w:rPr>
        <w:t>src</w:t>
      </w:r>
    </w:p>
    <w:p w14:paraId="21FB5FD3" w14:textId="77777777" w:rsidR="005E1707" w:rsidRPr="00D40F9A" w:rsidRDefault="005E1707">
      <w:pPr>
        <w:pStyle w:val="ListParagraph"/>
        <w:numPr>
          <w:ilvl w:val="1"/>
          <w:numId w:val="54"/>
        </w:numPr>
        <w:spacing w:line="240" w:lineRule="auto"/>
        <w:jc w:val="left"/>
      </w:pPr>
      <w:r w:rsidRPr="00D40F9A">
        <w:rPr>
          <w:i/>
          <w:iCs/>
        </w:rPr>
        <w:t>main.ts</w:t>
      </w:r>
      <w:r w:rsidRPr="00D40F9A">
        <w:t>: Az alkalmazás belépési pontja.</w:t>
      </w:r>
    </w:p>
    <w:p w14:paraId="4397DBDF" w14:textId="77777777" w:rsidR="005E1707" w:rsidRPr="00D40F9A" w:rsidRDefault="005E1707">
      <w:pPr>
        <w:pStyle w:val="ListParagraph"/>
        <w:numPr>
          <w:ilvl w:val="1"/>
          <w:numId w:val="54"/>
        </w:numPr>
        <w:spacing w:line="240" w:lineRule="auto"/>
        <w:jc w:val="left"/>
      </w:pPr>
      <w:r w:rsidRPr="00D40F9A">
        <w:rPr>
          <w:b/>
          <w:bCs/>
        </w:rPr>
        <w:t>config</w:t>
      </w:r>
      <w:r w:rsidRPr="00D40F9A">
        <w:t>: Konfigurációs szolgáltatások.</w:t>
      </w:r>
    </w:p>
    <w:p w14:paraId="25AD5F7F" w14:textId="77777777" w:rsidR="005E1707" w:rsidRPr="00D40F9A" w:rsidRDefault="005E1707">
      <w:pPr>
        <w:pStyle w:val="ListParagraph"/>
        <w:numPr>
          <w:ilvl w:val="2"/>
          <w:numId w:val="54"/>
        </w:numPr>
        <w:spacing w:line="240" w:lineRule="auto"/>
        <w:jc w:val="left"/>
      </w:pPr>
      <w:r w:rsidRPr="00D40F9A">
        <w:rPr>
          <w:i/>
          <w:iCs/>
        </w:rPr>
        <w:t>config.local.module.ts</w:t>
      </w:r>
      <w:r w:rsidRPr="00D40F9A">
        <w:t>: Helyi konfigurációs modul.</w:t>
      </w:r>
    </w:p>
    <w:p w14:paraId="22D7C5E1" w14:textId="77777777" w:rsidR="005E1707" w:rsidRPr="00D40F9A" w:rsidRDefault="005E1707">
      <w:pPr>
        <w:pStyle w:val="ListParagraph"/>
        <w:numPr>
          <w:ilvl w:val="2"/>
          <w:numId w:val="54"/>
        </w:numPr>
        <w:spacing w:line="240" w:lineRule="auto"/>
        <w:jc w:val="left"/>
      </w:pPr>
      <w:r w:rsidRPr="00D40F9A">
        <w:rPr>
          <w:i/>
          <w:iCs/>
        </w:rPr>
        <w:t>prisma.config.service.ts</w:t>
      </w:r>
      <w:r w:rsidRPr="00D40F9A">
        <w:t>: Prisma konfigurációs szolgáltatás.</w:t>
      </w:r>
    </w:p>
    <w:p w14:paraId="03C5439A" w14:textId="77777777" w:rsidR="005E1707" w:rsidRPr="00D40F9A" w:rsidRDefault="005E1707">
      <w:pPr>
        <w:pStyle w:val="ListParagraph"/>
        <w:numPr>
          <w:ilvl w:val="1"/>
          <w:numId w:val="54"/>
        </w:numPr>
        <w:spacing w:line="240" w:lineRule="auto"/>
        <w:jc w:val="left"/>
      </w:pPr>
      <w:r w:rsidRPr="00D40F9A">
        <w:rPr>
          <w:b/>
          <w:bCs/>
        </w:rPr>
        <w:lastRenderedPageBreak/>
        <w:t>filter</w:t>
      </w:r>
      <w:r w:rsidRPr="00D40F9A">
        <w:t>: Szűrők.</w:t>
      </w:r>
    </w:p>
    <w:p w14:paraId="41BF1EB9" w14:textId="77777777" w:rsidR="005E1707" w:rsidRPr="00D40F9A" w:rsidRDefault="005E1707">
      <w:pPr>
        <w:pStyle w:val="ListParagraph"/>
        <w:numPr>
          <w:ilvl w:val="2"/>
          <w:numId w:val="54"/>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pPr>
        <w:pStyle w:val="ListParagraph"/>
        <w:numPr>
          <w:ilvl w:val="2"/>
          <w:numId w:val="54"/>
        </w:numPr>
        <w:spacing w:line="240" w:lineRule="auto"/>
        <w:jc w:val="left"/>
      </w:pPr>
      <w:r w:rsidRPr="00D40F9A">
        <w:rPr>
          <w:i/>
          <w:iCs/>
        </w:rPr>
        <w:t>filter.module.ts</w:t>
      </w:r>
      <w:r w:rsidRPr="00D40F9A">
        <w:t>: Szűrő modul.</w:t>
      </w:r>
    </w:p>
    <w:p w14:paraId="1606D33C" w14:textId="77777777" w:rsidR="005E1707" w:rsidRPr="00D40F9A" w:rsidRDefault="005E1707">
      <w:pPr>
        <w:pStyle w:val="ListParagraph"/>
        <w:numPr>
          <w:ilvl w:val="1"/>
          <w:numId w:val="54"/>
        </w:numPr>
        <w:spacing w:line="240" w:lineRule="auto"/>
        <w:jc w:val="left"/>
      </w:pPr>
      <w:r w:rsidRPr="00D40F9A">
        <w:rPr>
          <w:b/>
          <w:bCs/>
        </w:rPr>
        <w:t>module</w:t>
      </w:r>
      <w:r w:rsidRPr="00D40F9A">
        <w:t>: Modulok.</w:t>
      </w:r>
    </w:p>
    <w:p w14:paraId="1EE27486" w14:textId="77777777" w:rsidR="005E1707" w:rsidRPr="00D40F9A" w:rsidRDefault="005E1707">
      <w:pPr>
        <w:pStyle w:val="ListParagraph"/>
        <w:numPr>
          <w:ilvl w:val="2"/>
          <w:numId w:val="54"/>
        </w:numPr>
        <w:spacing w:line="240" w:lineRule="auto"/>
        <w:jc w:val="left"/>
      </w:pPr>
      <w:r w:rsidRPr="00D40F9A">
        <w:rPr>
          <w:i/>
          <w:iCs/>
        </w:rPr>
        <w:t>app.module.ts</w:t>
      </w:r>
      <w:r w:rsidRPr="00D40F9A">
        <w:t>: Alkalmazás modul.</w:t>
      </w:r>
    </w:p>
    <w:p w14:paraId="709CF658" w14:textId="77777777" w:rsidR="005E1707" w:rsidRPr="00D40F9A" w:rsidRDefault="005E1707">
      <w:pPr>
        <w:pStyle w:val="ListParagraph"/>
        <w:numPr>
          <w:ilvl w:val="2"/>
          <w:numId w:val="54"/>
        </w:numPr>
        <w:spacing w:line="240" w:lineRule="auto"/>
        <w:jc w:val="left"/>
      </w:pPr>
      <w:r w:rsidRPr="00D40F9A">
        <w:rPr>
          <w:b/>
          <w:bCs/>
        </w:rPr>
        <w:t>app</w:t>
      </w:r>
      <w:r w:rsidRPr="00D40F9A">
        <w:t>: Alkalmazás modul komponensei.</w:t>
      </w:r>
    </w:p>
    <w:p w14:paraId="50A37A9D" w14:textId="77777777" w:rsidR="005E1707" w:rsidRPr="00D40F9A" w:rsidRDefault="005E1707">
      <w:pPr>
        <w:pStyle w:val="ListParagraph"/>
        <w:numPr>
          <w:ilvl w:val="3"/>
          <w:numId w:val="54"/>
        </w:numPr>
        <w:spacing w:line="240" w:lineRule="auto"/>
        <w:jc w:val="left"/>
      </w:pPr>
      <w:r w:rsidRPr="00D40F9A">
        <w:rPr>
          <w:i/>
          <w:iCs/>
        </w:rPr>
        <w:t>app.controller.spec.ts</w:t>
      </w:r>
      <w:r w:rsidRPr="00D40F9A">
        <w:t>: Alkalmazás vezérlő tesztje.</w:t>
      </w:r>
    </w:p>
    <w:p w14:paraId="2AA3C190" w14:textId="77777777" w:rsidR="005E1707" w:rsidRPr="00D40F9A" w:rsidRDefault="005E1707">
      <w:pPr>
        <w:pStyle w:val="ListParagraph"/>
        <w:numPr>
          <w:ilvl w:val="3"/>
          <w:numId w:val="54"/>
        </w:numPr>
        <w:spacing w:line="240" w:lineRule="auto"/>
        <w:jc w:val="left"/>
      </w:pPr>
      <w:r w:rsidRPr="00D40F9A">
        <w:rPr>
          <w:i/>
          <w:iCs/>
        </w:rPr>
        <w:t>app.controller.ts</w:t>
      </w:r>
      <w:r w:rsidRPr="00D40F9A">
        <w:t>: Alkalmazás vezérlő.</w:t>
      </w:r>
    </w:p>
    <w:p w14:paraId="674573B2" w14:textId="77777777" w:rsidR="005E1707" w:rsidRPr="00D40F9A" w:rsidRDefault="005E1707">
      <w:pPr>
        <w:pStyle w:val="ListParagraph"/>
        <w:numPr>
          <w:ilvl w:val="3"/>
          <w:numId w:val="54"/>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pPr>
        <w:pStyle w:val="ListParagraph"/>
        <w:numPr>
          <w:ilvl w:val="3"/>
          <w:numId w:val="54"/>
        </w:numPr>
        <w:spacing w:line="240" w:lineRule="auto"/>
        <w:jc w:val="left"/>
      </w:pPr>
      <w:r w:rsidRPr="00D40F9A">
        <w:rPr>
          <w:i/>
          <w:iCs/>
        </w:rPr>
        <w:t>app.service.ts</w:t>
      </w:r>
      <w:r w:rsidRPr="00D40F9A">
        <w:t>: Alkalmazás szolgáltatás.</w:t>
      </w:r>
    </w:p>
    <w:p w14:paraId="042C21B9" w14:textId="77777777" w:rsidR="005E1707" w:rsidRPr="00D40F9A" w:rsidRDefault="005E1707">
      <w:pPr>
        <w:pStyle w:val="ListParagraph"/>
        <w:numPr>
          <w:ilvl w:val="2"/>
          <w:numId w:val="54"/>
        </w:numPr>
        <w:spacing w:line="240" w:lineRule="auto"/>
        <w:jc w:val="left"/>
      </w:pPr>
      <w:r w:rsidRPr="00D40F9A">
        <w:rPr>
          <w:b/>
          <w:bCs/>
        </w:rPr>
        <w:t>auth</w:t>
      </w:r>
      <w:r w:rsidRPr="00D40F9A">
        <w:t>: Hitelesítési modul.</w:t>
      </w:r>
    </w:p>
    <w:p w14:paraId="2C165BE6" w14:textId="77777777" w:rsidR="005E1707" w:rsidRPr="00D40F9A" w:rsidRDefault="005E1707">
      <w:pPr>
        <w:pStyle w:val="ListParagraph"/>
        <w:numPr>
          <w:ilvl w:val="3"/>
          <w:numId w:val="54"/>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pPr>
        <w:pStyle w:val="ListParagraph"/>
        <w:numPr>
          <w:ilvl w:val="3"/>
          <w:numId w:val="54"/>
        </w:numPr>
        <w:spacing w:line="240" w:lineRule="auto"/>
        <w:jc w:val="left"/>
      </w:pPr>
      <w:r w:rsidRPr="00D40F9A">
        <w:rPr>
          <w:i/>
          <w:iCs/>
        </w:rPr>
        <w:t>auth.controller.ts</w:t>
      </w:r>
      <w:r w:rsidRPr="00D40F9A">
        <w:t>: Hitelesítési vezérlő.</w:t>
      </w:r>
    </w:p>
    <w:p w14:paraId="01689E66" w14:textId="77777777" w:rsidR="005E1707" w:rsidRDefault="005E1707">
      <w:pPr>
        <w:pStyle w:val="ListParagraph"/>
        <w:numPr>
          <w:ilvl w:val="3"/>
          <w:numId w:val="54"/>
        </w:numPr>
        <w:spacing w:line="240" w:lineRule="auto"/>
        <w:jc w:val="left"/>
      </w:pPr>
      <w:r w:rsidRPr="00D40F9A">
        <w:rPr>
          <w:i/>
          <w:iCs/>
        </w:rPr>
        <w:t>auth.decorator.ts</w:t>
      </w:r>
      <w:r w:rsidRPr="00D40F9A">
        <w:t>: Hitelesítési dekorátor.</w:t>
      </w:r>
    </w:p>
    <w:p w14:paraId="5CC5C7E6" w14:textId="74485A47" w:rsidR="003535AD" w:rsidRPr="00D40F9A" w:rsidRDefault="003535AD">
      <w:pPr>
        <w:pStyle w:val="ListParagraph"/>
        <w:numPr>
          <w:ilvl w:val="3"/>
          <w:numId w:val="54"/>
        </w:numPr>
        <w:spacing w:line="240" w:lineRule="auto"/>
        <w:jc w:val="left"/>
      </w:pPr>
      <w:r>
        <w:rPr>
          <w:i/>
          <w:iCs/>
        </w:rPr>
        <w:t>auth.guard.spec.ts</w:t>
      </w:r>
      <w:r>
        <w:t>: Hitelesítési őr tesztje.</w:t>
      </w:r>
    </w:p>
    <w:p w14:paraId="25915EC9" w14:textId="77777777" w:rsidR="005E1707" w:rsidRDefault="005E1707">
      <w:pPr>
        <w:pStyle w:val="ListParagraph"/>
        <w:numPr>
          <w:ilvl w:val="3"/>
          <w:numId w:val="54"/>
        </w:numPr>
        <w:spacing w:line="240" w:lineRule="auto"/>
        <w:jc w:val="left"/>
      </w:pPr>
      <w:r w:rsidRPr="00D40F9A">
        <w:rPr>
          <w:i/>
          <w:iCs/>
        </w:rPr>
        <w:t>auth.guard.ts</w:t>
      </w:r>
      <w:r w:rsidRPr="00D40F9A">
        <w:t>: Hitelesítési őr.</w:t>
      </w:r>
    </w:p>
    <w:p w14:paraId="54EE138B" w14:textId="4DD8BC41" w:rsidR="005E1707" w:rsidRPr="003535AD" w:rsidRDefault="003535AD" w:rsidP="003535AD">
      <w:pPr>
        <w:pStyle w:val="ListParagraph"/>
        <w:numPr>
          <w:ilvl w:val="3"/>
          <w:numId w:val="54"/>
        </w:numPr>
        <w:spacing w:line="240" w:lineRule="auto"/>
        <w:jc w:val="left"/>
      </w:pPr>
      <w:r>
        <w:rPr>
          <w:i/>
          <w:iCs/>
        </w:rPr>
        <w:t>auth.module.ts</w:t>
      </w:r>
      <w:r>
        <w:t>: Hitelesítési modul.</w:t>
      </w:r>
    </w:p>
    <w:p w14:paraId="0BBCE1EE" w14:textId="42598895" w:rsidR="003535AD" w:rsidRPr="00D40F9A" w:rsidRDefault="003535AD" w:rsidP="003535AD">
      <w:pPr>
        <w:pStyle w:val="ListParagraph"/>
        <w:numPr>
          <w:ilvl w:val="3"/>
          <w:numId w:val="54"/>
        </w:numPr>
        <w:spacing w:line="240" w:lineRule="auto"/>
        <w:jc w:val="left"/>
      </w:pPr>
      <w:r>
        <w:rPr>
          <w:i/>
          <w:iCs/>
        </w:rPr>
        <w:t>auth.service.spec.ts</w:t>
      </w:r>
      <w:r>
        <w:t>: Hitelesítési szolgáltatás tesztje.</w:t>
      </w:r>
    </w:p>
    <w:p w14:paraId="4C70AE9F" w14:textId="77777777" w:rsidR="005E1707" w:rsidRPr="00D40F9A" w:rsidRDefault="005E1707">
      <w:pPr>
        <w:pStyle w:val="ListParagraph"/>
        <w:numPr>
          <w:ilvl w:val="3"/>
          <w:numId w:val="54"/>
        </w:numPr>
        <w:spacing w:line="240" w:lineRule="auto"/>
        <w:jc w:val="left"/>
      </w:pPr>
      <w:r w:rsidRPr="00D40F9A">
        <w:rPr>
          <w:i/>
          <w:iCs/>
        </w:rPr>
        <w:t>auth.service.ts</w:t>
      </w:r>
      <w:r w:rsidRPr="00D40F9A">
        <w:t>: Hitelesítési szolgáltatás.</w:t>
      </w:r>
    </w:p>
    <w:p w14:paraId="19E7FA4F"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737A556E" w14:textId="77777777" w:rsidR="005E1707" w:rsidRPr="00D40F9A" w:rsidRDefault="005E1707">
      <w:pPr>
        <w:pStyle w:val="ListParagraph"/>
        <w:numPr>
          <w:ilvl w:val="4"/>
          <w:numId w:val="54"/>
        </w:numPr>
        <w:spacing w:line="240" w:lineRule="auto"/>
        <w:jc w:val="left"/>
      </w:pPr>
      <w:r w:rsidRPr="00D40F9A">
        <w:rPr>
          <w:i/>
          <w:iCs/>
        </w:rPr>
        <w:t>login.dto.ts</w:t>
      </w:r>
      <w:r w:rsidRPr="00D40F9A">
        <w:t>: Bejelentkezési DTO.</w:t>
      </w:r>
    </w:p>
    <w:p w14:paraId="372C47A9" w14:textId="77777777" w:rsidR="005E1707" w:rsidRPr="00D40F9A" w:rsidRDefault="005E1707">
      <w:pPr>
        <w:pStyle w:val="ListParagraph"/>
        <w:numPr>
          <w:ilvl w:val="4"/>
          <w:numId w:val="54"/>
        </w:numPr>
        <w:spacing w:line="240" w:lineRule="auto"/>
        <w:jc w:val="left"/>
      </w:pPr>
      <w:r w:rsidRPr="00D40F9A">
        <w:rPr>
          <w:i/>
          <w:iCs/>
        </w:rPr>
        <w:t>register.dto.ts</w:t>
      </w:r>
      <w:r w:rsidRPr="00D40F9A">
        <w:t>: Regisztrációs DTO.</w:t>
      </w:r>
    </w:p>
    <w:p w14:paraId="38C5EB0C" w14:textId="77777777" w:rsidR="005E1707" w:rsidRPr="00D40F9A" w:rsidRDefault="005E1707">
      <w:pPr>
        <w:pStyle w:val="ListParagraph"/>
        <w:numPr>
          <w:ilvl w:val="2"/>
          <w:numId w:val="54"/>
        </w:numPr>
        <w:spacing w:line="240" w:lineRule="auto"/>
        <w:jc w:val="left"/>
      </w:pPr>
      <w:r w:rsidRPr="00D40F9A">
        <w:rPr>
          <w:b/>
          <w:bCs/>
        </w:rPr>
        <w:t>pendingSongs</w:t>
      </w:r>
      <w:r w:rsidRPr="00D40F9A">
        <w:t>: Függő zenék modul.</w:t>
      </w:r>
    </w:p>
    <w:p w14:paraId="1BD6FE3C" w14:textId="77777777" w:rsidR="005E1707" w:rsidRPr="00D40F9A" w:rsidRDefault="005E1707">
      <w:pPr>
        <w:pStyle w:val="ListParagraph"/>
        <w:numPr>
          <w:ilvl w:val="3"/>
          <w:numId w:val="54"/>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pPr>
        <w:pStyle w:val="ListParagraph"/>
        <w:numPr>
          <w:ilvl w:val="3"/>
          <w:numId w:val="54"/>
        </w:numPr>
        <w:spacing w:line="240" w:lineRule="auto"/>
        <w:jc w:val="left"/>
      </w:pPr>
      <w:r w:rsidRPr="00D40F9A">
        <w:rPr>
          <w:i/>
          <w:iCs/>
        </w:rPr>
        <w:t>pending.songs.controller.ts</w:t>
      </w:r>
      <w:r w:rsidRPr="00D40F9A">
        <w:t>: Függő zenék vezérlő.</w:t>
      </w:r>
    </w:p>
    <w:p w14:paraId="40F6D116" w14:textId="77777777" w:rsidR="005E1707" w:rsidRDefault="005E1707">
      <w:pPr>
        <w:pStyle w:val="ListParagraph"/>
        <w:numPr>
          <w:ilvl w:val="3"/>
          <w:numId w:val="54"/>
        </w:numPr>
        <w:spacing w:line="240" w:lineRule="auto"/>
        <w:jc w:val="left"/>
      </w:pPr>
      <w:r w:rsidRPr="00D40F9A">
        <w:rPr>
          <w:i/>
          <w:iCs/>
        </w:rPr>
        <w:t>pending.songs.module.ts</w:t>
      </w:r>
      <w:r w:rsidRPr="00D40F9A">
        <w:t>: Függő zenék modul.</w:t>
      </w:r>
    </w:p>
    <w:p w14:paraId="25D08978" w14:textId="341AF816" w:rsidR="003535AD" w:rsidRPr="00D40F9A" w:rsidRDefault="003535AD">
      <w:pPr>
        <w:pStyle w:val="ListParagraph"/>
        <w:numPr>
          <w:ilvl w:val="3"/>
          <w:numId w:val="54"/>
        </w:numPr>
        <w:spacing w:line="240" w:lineRule="auto"/>
        <w:jc w:val="left"/>
      </w:pPr>
      <w:r>
        <w:rPr>
          <w:i/>
          <w:iCs/>
        </w:rPr>
        <w:t>pending.songs.service.spec.ts</w:t>
      </w:r>
      <w:r>
        <w:t>: Függő zenék szolgáltatás tesztje.</w:t>
      </w:r>
    </w:p>
    <w:p w14:paraId="57C00ABD" w14:textId="77777777" w:rsidR="005E1707" w:rsidRPr="00D40F9A" w:rsidRDefault="005E1707">
      <w:pPr>
        <w:pStyle w:val="ListParagraph"/>
        <w:numPr>
          <w:ilvl w:val="3"/>
          <w:numId w:val="54"/>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pPr>
        <w:pStyle w:val="ListParagraph"/>
        <w:numPr>
          <w:ilvl w:val="2"/>
          <w:numId w:val="54"/>
        </w:numPr>
        <w:spacing w:line="240" w:lineRule="auto"/>
        <w:jc w:val="left"/>
      </w:pPr>
      <w:r w:rsidRPr="00D40F9A">
        <w:rPr>
          <w:b/>
          <w:bCs/>
        </w:rPr>
        <w:t>role</w:t>
      </w:r>
      <w:r w:rsidRPr="00D40F9A">
        <w:t>: Szerepkör modul.</w:t>
      </w:r>
    </w:p>
    <w:p w14:paraId="39C0EAEC" w14:textId="77777777" w:rsidR="005E1707" w:rsidRPr="00D40F9A" w:rsidRDefault="005E1707">
      <w:pPr>
        <w:pStyle w:val="ListParagraph"/>
        <w:numPr>
          <w:ilvl w:val="3"/>
          <w:numId w:val="54"/>
        </w:numPr>
        <w:spacing w:line="240" w:lineRule="auto"/>
        <w:jc w:val="left"/>
      </w:pPr>
      <w:r w:rsidRPr="00D40F9A">
        <w:rPr>
          <w:i/>
          <w:iCs/>
        </w:rPr>
        <w:t>role.decorator.ts</w:t>
      </w:r>
      <w:r w:rsidRPr="00D40F9A">
        <w:t>: Szerepkör dekorátor.</w:t>
      </w:r>
    </w:p>
    <w:p w14:paraId="39012BF0" w14:textId="77777777" w:rsidR="005E1707" w:rsidRDefault="005E1707">
      <w:pPr>
        <w:pStyle w:val="ListParagraph"/>
        <w:numPr>
          <w:ilvl w:val="3"/>
          <w:numId w:val="54"/>
        </w:numPr>
        <w:spacing w:line="240" w:lineRule="auto"/>
        <w:jc w:val="left"/>
      </w:pPr>
      <w:r w:rsidRPr="00D40F9A">
        <w:rPr>
          <w:i/>
          <w:iCs/>
        </w:rPr>
        <w:t>role.enum.ts</w:t>
      </w:r>
      <w:r w:rsidRPr="00D40F9A">
        <w:t>: Szerepkör enum.</w:t>
      </w:r>
    </w:p>
    <w:p w14:paraId="1D3FC9D8" w14:textId="38C76158" w:rsidR="003535AD" w:rsidRPr="00D40F9A" w:rsidRDefault="003535AD">
      <w:pPr>
        <w:pStyle w:val="ListParagraph"/>
        <w:numPr>
          <w:ilvl w:val="3"/>
          <w:numId w:val="54"/>
        </w:numPr>
        <w:spacing w:line="240" w:lineRule="auto"/>
        <w:jc w:val="left"/>
      </w:pPr>
      <w:r>
        <w:rPr>
          <w:i/>
          <w:iCs/>
        </w:rPr>
        <w:t>role.guard.spec.ts</w:t>
      </w:r>
      <w:r>
        <w:t>: Szerepkör őr tesztje.</w:t>
      </w:r>
    </w:p>
    <w:p w14:paraId="7CFF659C" w14:textId="77777777" w:rsidR="005E1707" w:rsidRDefault="005E1707">
      <w:pPr>
        <w:pStyle w:val="ListParagraph"/>
        <w:numPr>
          <w:ilvl w:val="3"/>
          <w:numId w:val="54"/>
        </w:numPr>
        <w:spacing w:line="240" w:lineRule="auto"/>
        <w:jc w:val="left"/>
      </w:pPr>
      <w:r w:rsidRPr="00D40F9A">
        <w:rPr>
          <w:i/>
          <w:iCs/>
        </w:rPr>
        <w:t>role.guard.ts</w:t>
      </w:r>
      <w:r w:rsidRPr="00D40F9A">
        <w:t>: Szerepkör őr.</w:t>
      </w:r>
    </w:p>
    <w:p w14:paraId="08E1BACB" w14:textId="0CC28610" w:rsidR="003535AD" w:rsidRDefault="003535AD" w:rsidP="003535AD">
      <w:pPr>
        <w:pStyle w:val="ListParagraph"/>
        <w:numPr>
          <w:ilvl w:val="2"/>
          <w:numId w:val="54"/>
        </w:numPr>
        <w:spacing w:line="240" w:lineRule="auto"/>
        <w:jc w:val="left"/>
      </w:pPr>
      <w:r>
        <w:rPr>
          <w:b/>
          <w:bCs/>
        </w:rPr>
        <w:t>snipper</w:t>
      </w:r>
      <w:r>
        <w:t>: Snipper modul.</w:t>
      </w:r>
    </w:p>
    <w:p w14:paraId="6284D1C3" w14:textId="0D77C7AD" w:rsidR="003535AD" w:rsidRDefault="003535AD" w:rsidP="003535AD">
      <w:pPr>
        <w:pStyle w:val="ListParagraph"/>
        <w:numPr>
          <w:ilvl w:val="3"/>
          <w:numId w:val="54"/>
        </w:numPr>
        <w:spacing w:line="240" w:lineRule="auto"/>
        <w:jc w:val="left"/>
      </w:pPr>
      <w:r>
        <w:rPr>
          <w:i/>
          <w:iCs/>
        </w:rPr>
        <w:t>snipper.controller.spec.ts</w:t>
      </w:r>
      <w:r>
        <w:t>: Snipper vezérlő tesztje.</w:t>
      </w:r>
    </w:p>
    <w:p w14:paraId="401B8DC6" w14:textId="6F6F0693" w:rsidR="003535AD" w:rsidRDefault="003535AD" w:rsidP="003535AD">
      <w:pPr>
        <w:pStyle w:val="ListParagraph"/>
        <w:numPr>
          <w:ilvl w:val="3"/>
          <w:numId w:val="54"/>
        </w:numPr>
        <w:spacing w:line="240" w:lineRule="auto"/>
        <w:jc w:val="left"/>
      </w:pPr>
      <w:r>
        <w:rPr>
          <w:i/>
          <w:iCs/>
        </w:rPr>
        <w:t>snipper.controller.ts</w:t>
      </w:r>
      <w:r>
        <w:t>: Snipper vezérlő.</w:t>
      </w:r>
    </w:p>
    <w:p w14:paraId="0F97F3D5" w14:textId="44BFCE66" w:rsidR="003535AD" w:rsidRDefault="003535AD" w:rsidP="003535AD">
      <w:pPr>
        <w:pStyle w:val="ListParagraph"/>
        <w:numPr>
          <w:ilvl w:val="3"/>
          <w:numId w:val="54"/>
        </w:numPr>
        <w:spacing w:line="240" w:lineRule="auto"/>
        <w:jc w:val="left"/>
      </w:pPr>
      <w:r>
        <w:rPr>
          <w:i/>
          <w:iCs/>
        </w:rPr>
        <w:t>snipper.module.ts</w:t>
      </w:r>
      <w:r>
        <w:t>: Snipper modul.</w:t>
      </w:r>
    </w:p>
    <w:p w14:paraId="5AF00749" w14:textId="15D084F0" w:rsidR="003535AD" w:rsidRDefault="003535AD" w:rsidP="003535AD">
      <w:pPr>
        <w:pStyle w:val="ListParagraph"/>
        <w:numPr>
          <w:ilvl w:val="3"/>
          <w:numId w:val="54"/>
        </w:numPr>
        <w:spacing w:line="240" w:lineRule="auto"/>
        <w:jc w:val="left"/>
      </w:pPr>
      <w:r>
        <w:rPr>
          <w:i/>
          <w:iCs/>
        </w:rPr>
        <w:t>snipper.service.ts</w:t>
      </w:r>
      <w:r>
        <w:t>: Snipper szolgáltatás.</w:t>
      </w:r>
    </w:p>
    <w:p w14:paraId="3CF734EE" w14:textId="2053F4B0" w:rsidR="003535AD" w:rsidRDefault="003535AD" w:rsidP="003535AD">
      <w:pPr>
        <w:pStyle w:val="ListParagraph"/>
        <w:numPr>
          <w:ilvl w:val="3"/>
          <w:numId w:val="54"/>
        </w:numPr>
        <w:spacing w:line="240" w:lineRule="auto"/>
        <w:jc w:val="left"/>
      </w:pPr>
      <w:r>
        <w:rPr>
          <w:i/>
          <w:iCs/>
        </w:rPr>
        <w:t>snipper.service.spec.ts</w:t>
      </w:r>
      <w:r>
        <w:t>: Snipper szolgáltatás tesztje.</w:t>
      </w:r>
    </w:p>
    <w:p w14:paraId="34CDE803" w14:textId="59A89053" w:rsidR="003535AD" w:rsidRDefault="003535AD" w:rsidP="003535AD">
      <w:pPr>
        <w:pStyle w:val="ListParagraph"/>
        <w:numPr>
          <w:ilvl w:val="3"/>
          <w:numId w:val="54"/>
        </w:numPr>
        <w:spacing w:line="240" w:lineRule="auto"/>
        <w:jc w:val="left"/>
      </w:pPr>
      <w:r>
        <w:rPr>
          <w:b/>
          <w:bCs/>
        </w:rPr>
        <w:t>dto</w:t>
      </w:r>
      <w:r>
        <w:t>: Adatátviteli objektumok.</w:t>
      </w:r>
    </w:p>
    <w:p w14:paraId="0884B76A" w14:textId="2FEBFA96" w:rsidR="003535AD" w:rsidRPr="00D40F9A" w:rsidRDefault="003535AD" w:rsidP="003535AD">
      <w:pPr>
        <w:pStyle w:val="ListParagraph"/>
        <w:numPr>
          <w:ilvl w:val="4"/>
          <w:numId w:val="54"/>
        </w:numPr>
        <w:spacing w:line="240" w:lineRule="auto"/>
        <w:jc w:val="left"/>
      </w:pPr>
      <w:r>
        <w:rPr>
          <w:i/>
          <w:iCs/>
        </w:rPr>
        <w:t>add.song.dto.ts</w:t>
      </w:r>
      <w:r>
        <w:t>: Snipper létrehozási DTO.</w:t>
      </w:r>
    </w:p>
    <w:p w14:paraId="6CEA0030" w14:textId="77777777" w:rsidR="005E1707" w:rsidRPr="00D40F9A" w:rsidRDefault="005E1707">
      <w:pPr>
        <w:pStyle w:val="ListParagraph"/>
        <w:numPr>
          <w:ilvl w:val="2"/>
          <w:numId w:val="54"/>
        </w:numPr>
        <w:spacing w:line="240" w:lineRule="auto"/>
        <w:jc w:val="left"/>
      </w:pPr>
      <w:r w:rsidRPr="00D40F9A">
        <w:rPr>
          <w:b/>
          <w:bCs/>
        </w:rPr>
        <w:t>songs</w:t>
      </w:r>
      <w:r w:rsidRPr="00D40F9A">
        <w:t>: Zenék modul.</w:t>
      </w:r>
    </w:p>
    <w:p w14:paraId="68162EA4" w14:textId="77777777" w:rsidR="005E1707" w:rsidRPr="00D40F9A" w:rsidRDefault="005E1707">
      <w:pPr>
        <w:pStyle w:val="ListParagraph"/>
        <w:numPr>
          <w:ilvl w:val="3"/>
          <w:numId w:val="54"/>
        </w:numPr>
        <w:spacing w:line="240" w:lineRule="auto"/>
        <w:jc w:val="left"/>
      </w:pPr>
      <w:r w:rsidRPr="00D40F9A">
        <w:rPr>
          <w:i/>
          <w:iCs/>
        </w:rPr>
        <w:t>songs.controller.spec.ts</w:t>
      </w:r>
      <w:r w:rsidRPr="00D40F9A">
        <w:t>: Zenék vezérlő tesztje.</w:t>
      </w:r>
    </w:p>
    <w:p w14:paraId="36083780" w14:textId="77777777" w:rsidR="005E1707" w:rsidRPr="00D40F9A" w:rsidRDefault="005E1707">
      <w:pPr>
        <w:pStyle w:val="ListParagraph"/>
        <w:numPr>
          <w:ilvl w:val="3"/>
          <w:numId w:val="54"/>
        </w:numPr>
        <w:spacing w:line="240" w:lineRule="auto"/>
        <w:jc w:val="left"/>
      </w:pPr>
      <w:r w:rsidRPr="00D40F9A">
        <w:rPr>
          <w:i/>
          <w:iCs/>
        </w:rPr>
        <w:t>songs.controller.ts</w:t>
      </w:r>
      <w:r w:rsidRPr="00D40F9A">
        <w:t>: Zenék vezérlő.</w:t>
      </w:r>
    </w:p>
    <w:p w14:paraId="7445EEE1" w14:textId="77777777" w:rsidR="005E1707" w:rsidRDefault="005E1707">
      <w:pPr>
        <w:pStyle w:val="ListParagraph"/>
        <w:numPr>
          <w:ilvl w:val="3"/>
          <w:numId w:val="54"/>
        </w:numPr>
        <w:spacing w:line="240" w:lineRule="auto"/>
        <w:jc w:val="left"/>
      </w:pPr>
      <w:r w:rsidRPr="00D40F9A">
        <w:rPr>
          <w:i/>
          <w:iCs/>
        </w:rPr>
        <w:t>songs.module.ts</w:t>
      </w:r>
      <w:r w:rsidRPr="00D40F9A">
        <w:t>: Zenék modul.</w:t>
      </w:r>
    </w:p>
    <w:p w14:paraId="116638B8" w14:textId="424C1F8D" w:rsidR="003535AD" w:rsidRPr="00D40F9A" w:rsidRDefault="003535AD">
      <w:pPr>
        <w:pStyle w:val="ListParagraph"/>
        <w:numPr>
          <w:ilvl w:val="3"/>
          <w:numId w:val="54"/>
        </w:numPr>
        <w:spacing w:line="240" w:lineRule="auto"/>
        <w:jc w:val="left"/>
      </w:pPr>
      <w:r>
        <w:rPr>
          <w:i/>
          <w:iCs/>
        </w:rPr>
        <w:t>songs.service.spec.ts</w:t>
      </w:r>
      <w:r>
        <w:t>: Zenék szolgáltatás tesztje.</w:t>
      </w:r>
    </w:p>
    <w:p w14:paraId="39EA3595" w14:textId="77777777" w:rsidR="005E1707" w:rsidRPr="00D40F9A" w:rsidRDefault="005E1707">
      <w:pPr>
        <w:pStyle w:val="ListParagraph"/>
        <w:numPr>
          <w:ilvl w:val="3"/>
          <w:numId w:val="54"/>
        </w:numPr>
        <w:spacing w:line="240" w:lineRule="auto"/>
        <w:jc w:val="left"/>
      </w:pPr>
      <w:r w:rsidRPr="00D40F9A">
        <w:rPr>
          <w:i/>
          <w:iCs/>
        </w:rPr>
        <w:t>songs.service.ts</w:t>
      </w:r>
      <w:r w:rsidRPr="00D40F9A">
        <w:t>: Zenék szolgáltatás.</w:t>
      </w:r>
    </w:p>
    <w:p w14:paraId="69167B1B" w14:textId="77777777" w:rsidR="005E1707" w:rsidRPr="00D40F9A" w:rsidRDefault="005E1707">
      <w:pPr>
        <w:pStyle w:val="ListParagraph"/>
        <w:numPr>
          <w:ilvl w:val="3"/>
          <w:numId w:val="54"/>
        </w:numPr>
        <w:spacing w:line="240" w:lineRule="auto"/>
        <w:jc w:val="left"/>
      </w:pPr>
      <w:r w:rsidRPr="00D40F9A">
        <w:rPr>
          <w:b/>
          <w:bCs/>
        </w:rPr>
        <w:lastRenderedPageBreak/>
        <w:t>dto</w:t>
      </w:r>
      <w:r w:rsidRPr="00D40F9A">
        <w:t>: Adatátviteli objektumok.</w:t>
      </w:r>
    </w:p>
    <w:p w14:paraId="1E7D9CD1" w14:textId="77777777" w:rsidR="005E1707" w:rsidRDefault="005E1707">
      <w:pPr>
        <w:pStyle w:val="ListParagraph"/>
        <w:numPr>
          <w:ilvl w:val="4"/>
          <w:numId w:val="54"/>
        </w:numPr>
        <w:spacing w:line="240" w:lineRule="auto"/>
        <w:jc w:val="left"/>
      </w:pPr>
      <w:r w:rsidRPr="00D40F9A">
        <w:rPr>
          <w:i/>
          <w:iCs/>
        </w:rPr>
        <w:t>create.song.dto.ts</w:t>
      </w:r>
      <w:r w:rsidRPr="00D40F9A">
        <w:t>: Zene létrehozási DTO.</w:t>
      </w:r>
    </w:p>
    <w:p w14:paraId="7104247F" w14:textId="2D4914FD" w:rsidR="003535AD" w:rsidRPr="00D40F9A" w:rsidRDefault="003535AD">
      <w:pPr>
        <w:pStyle w:val="ListParagraph"/>
        <w:numPr>
          <w:ilvl w:val="4"/>
          <w:numId w:val="54"/>
        </w:numPr>
        <w:spacing w:line="240" w:lineRule="auto"/>
        <w:jc w:val="left"/>
      </w:pPr>
      <w:r>
        <w:rPr>
          <w:i/>
          <w:iCs/>
        </w:rPr>
        <w:t>update.schedule.dto.ts</w:t>
      </w:r>
      <w:r>
        <w:t>: Ütemezés frissítési DTO.</w:t>
      </w:r>
    </w:p>
    <w:p w14:paraId="53F5C7E1" w14:textId="77777777" w:rsidR="005E1707" w:rsidRPr="00D40F9A" w:rsidRDefault="005E1707">
      <w:pPr>
        <w:pStyle w:val="ListParagraph"/>
        <w:numPr>
          <w:ilvl w:val="2"/>
          <w:numId w:val="54"/>
        </w:numPr>
        <w:spacing w:line="240" w:lineRule="auto"/>
        <w:jc w:val="left"/>
      </w:pPr>
      <w:r w:rsidRPr="00D40F9A">
        <w:rPr>
          <w:b/>
          <w:bCs/>
        </w:rPr>
        <w:t>tv</w:t>
      </w:r>
      <w:r w:rsidRPr="00D40F9A">
        <w:t>: TV modul.</w:t>
      </w:r>
    </w:p>
    <w:p w14:paraId="1701E74B" w14:textId="77777777" w:rsidR="005E1707" w:rsidRPr="00D40F9A" w:rsidRDefault="005E1707">
      <w:pPr>
        <w:pStyle w:val="ListParagraph"/>
        <w:numPr>
          <w:ilvl w:val="3"/>
          <w:numId w:val="54"/>
        </w:numPr>
        <w:spacing w:line="240" w:lineRule="auto"/>
        <w:jc w:val="left"/>
      </w:pPr>
      <w:r w:rsidRPr="00D40F9A">
        <w:rPr>
          <w:i/>
          <w:iCs/>
        </w:rPr>
        <w:t>tv.controller.spec.ts</w:t>
      </w:r>
      <w:r w:rsidRPr="00D40F9A">
        <w:t>: TV vezérlő tesztje.</w:t>
      </w:r>
    </w:p>
    <w:p w14:paraId="3F12F8F2" w14:textId="77777777" w:rsidR="005E1707" w:rsidRPr="00D40F9A" w:rsidRDefault="005E1707">
      <w:pPr>
        <w:pStyle w:val="ListParagraph"/>
        <w:numPr>
          <w:ilvl w:val="3"/>
          <w:numId w:val="54"/>
        </w:numPr>
        <w:spacing w:line="240" w:lineRule="auto"/>
        <w:jc w:val="left"/>
      </w:pPr>
      <w:r w:rsidRPr="00D40F9A">
        <w:rPr>
          <w:i/>
          <w:iCs/>
        </w:rPr>
        <w:t>tv.controller.ts</w:t>
      </w:r>
      <w:r w:rsidRPr="00D40F9A">
        <w:t>: TV vezérlő.</w:t>
      </w:r>
    </w:p>
    <w:p w14:paraId="55E52771" w14:textId="77777777" w:rsidR="005E1707" w:rsidRPr="00D40F9A" w:rsidRDefault="005E1707">
      <w:pPr>
        <w:pStyle w:val="ListParagraph"/>
        <w:numPr>
          <w:ilvl w:val="3"/>
          <w:numId w:val="54"/>
        </w:numPr>
        <w:spacing w:line="240" w:lineRule="auto"/>
        <w:jc w:val="left"/>
      </w:pPr>
      <w:r w:rsidRPr="00D40F9A">
        <w:rPr>
          <w:i/>
          <w:iCs/>
        </w:rPr>
        <w:t>tv.module.ts</w:t>
      </w:r>
      <w:r w:rsidRPr="00D40F9A">
        <w:t>: TV modul.</w:t>
      </w:r>
    </w:p>
    <w:p w14:paraId="5326F77C" w14:textId="77777777" w:rsidR="005E1707" w:rsidRPr="00D40F9A" w:rsidRDefault="005E1707">
      <w:pPr>
        <w:pStyle w:val="ListParagraph"/>
        <w:numPr>
          <w:ilvl w:val="3"/>
          <w:numId w:val="54"/>
        </w:numPr>
        <w:spacing w:line="240" w:lineRule="auto"/>
        <w:jc w:val="left"/>
      </w:pPr>
      <w:r w:rsidRPr="00D40F9A">
        <w:rPr>
          <w:i/>
          <w:iCs/>
        </w:rPr>
        <w:t>tv.service.spec.ts</w:t>
      </w:r>
      <w:r w:rsidRPr="00D40F9A">
        <w:t>: TV szolgáltatás tesztje.</w:t>
      </w:r>
    </w:p>
    <w:p w14:paraId="18F13D4C" w14:textId="77777777" w:rsidR="005E1707" w:rsidRPr="00D40F9A" w:rsidRDefault="005E1707">
      <w:pPr>
        <w:pStyle w:val="ListParagraph"/>
        <w:numPr>
          <w:ilvl w:val="3"/>
          <w:numId w:val="54"/>
        </w:numPr>
        <w:spacing w:line="240" w:lineRule="auto"/>
        <w:jc w:val="left"/>
      </w:pPr>
      <w:r w:rsidRPr="00D40F9A">
        <w:rPr>
          <w:i/>
          <w:iCs/>
        </w:rPr>
        <w:t>tv.service.ts</w:t>
      </w:r>
      <w:r w:rsidRPr="00D40F9A">
        <w:t>: TV szolgáltatás.</w:t>
      </w:r>
    </w:p>
    <w:p w14:paraId="79C939A3" w14:textId="77777777" w:rsidR="005E1707" w:rsidRPr="00D40F9A" w:rsidRDefault="005E1707">
      <w:pPr>
        <w:pStyle w:val="ListParagraph"/>
        <w:numPr>
          <w:ilvl w:val="2"/>
          <w:numId w:val="54"/>
        </w:numPr>
        <w:spacing w:line="240" w:lineRule="auto"/>
        <w:jc w:val="left"/>
      </w:pPr>
      <w:r w:rsidRPr="00D40F9A">
        <w:rPr>
          <w:b/>
          <w:bCs/>
        </w:rPr>
        <w:t>user</w:t>
      </w:r>
      <w:r w:rsidRPr="00D40F9A">
        <w:t>: Felhasználó modul.</w:t>
      </w:r>
    </w:p>
    <w:p w14:paraId="37B528C9" w14:textId="77777777" w:rsidR="005E1707" w:rsidRPr="00D40F9A" w:rsidRDefault="005E1707">
      <w:pPr>
        <w:pStyle w:val="ListParagraph"/>
        <w:numPr>
          <w:ilvl w:val="3"/>
          <w:numId w:val="54"/>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pPr>
        <w:pStyle w:val="ListParagraph"/>
        <w:numPr>
          <w:ilvl w:val="3"/>
          <w:numId w:val="54"/>
        </w:numPr>
        <w:spacing w:line="240" w:lineRule="auto"/>
        <w:jc w:val="left"/>
      </w:pPr>
      <w:r w:rsidRPr="00D40F9A">
        <w:rPr>
          <w:i/>
          <w:iCs/>
        </w:rPr>
        <w:t>user.controller.ts</w:t>
      </w:r>
      <w:r w:rsidRPr="00D40F9A">
        <w:t>: Felhasználó vezérlő.</w:t>
      </w:r>
    </w:p>
    <w:p w14:paraId="2FABBA98" w14:textId="77777777" w:rsidR="005E1707" w:rsidRPr="00D40F9A" w:rsidRDefault="005E1707">
      <w:pPr>
        <w:pStyle w:val="ListParagraph"/>
        <w:numPr>
          <w:ilvl w:val="3"/>
          <w:numId w:val="54"/>
        </w:numPr>
        <w:spacing w:line="240" w:lineRule="auto"/>
        <w:jc w:val="left"/>
      </w:pPr>
      <w:r w:rsidRPr="00D40F9A">
        <w:rPr>
          <w:i/>
          <w:iCs/>
        </w:rPr>
        <w:t>user.module.ts</w:t>
      </w:r>
      <w:r w:rsidRPr="00D40F9A">
        <w:t>: Felhasználó modul.</w:t>
      </w:r>
    </w:p>
    <w:p w14:paraId="6A2220EC" w14:textId="77777777" w:rsidR="005E1707" w:rsidRPr="00D40F9A" w:rsidRDefault="005E1707">
      <w:pPr>
        <w:pStyle w:val="ListParagraph"/>
        <w:numPr>
          <w:ilvl w:val="3"/>
          <w:numId w:val="54"/>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pPr>
        <w:pStyle w:val="ListParagraph"/>
        <w:numPr>
          <w:ilvl w:val="3"/>
          <w:numId w:val="54"/>
        </w:numPr>
        <w:spacing w:line="240" w:lineRule="auto"/>
        <w:jc w:val="left"/>
      </w:pPr>
      <w:r w:rsidRPr="00D40F9A">
        <w:rPr>
          <w:i/>
          <w:iCs/>
        </w:rPr>
        <w:t>user.service.ts</w:t>
      </w:r>
      <w:r w:rsidRPr="00D40F9A">
        <w:t>: Felhasználó szolgáltatás.</w:t>
      </w:r>
    </w:p>
    <w:p w14:paraId="0F019D1D"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4BF521D3" w14:textId="77777777" w:rsidR="005E1707" w:rsidRPr="00D40F9A" w:rsidRDefault="005E1707">
      <w:pPr>
        <w:pStyle w:val="ListParagraph"/>
        <w:numPr>
          <w:ilvl w:val="4"/>
          <w:numId w:val="54"/>
        </w:numPr>
        <w:spacing w:line="240" w:lineRule="auto"/>
        <w:jc w:val="left"/>
      </w:pPr>
      <w:r w:rsidRPr="00D40F9A">
        <w:rPr>
          <w:i/>
          <w:iCs/>
        </w:rPr>
        <w:t>update.pass.dto.ts</w:t>
      </w:r>
      <w:r w:rsidRPr="00D40F9A">
        <w:t>: Jelszó frissítési DTO.</w:t>
      </w:r>
    </w:p>
    <w:p w14:paraId="161F6FA6" w14:textId="77777777" w:rsidR="005E1707" w:rsidRDefault="005E1707">
      <w:pPr>
        <w:pStyle w:val="ListParagraph"/>
        <w:numPr>
          <w:ilvl w:val="4"/>
          <w:numId w:val="54"/>
        </w:numPr>
        <w:spacing w:line="240" w:lineRule="auto"/>
        <w:jc w:val="left"/>
      </w:pPr>
      <w:r w:rsidRPr="00D40F9A">
        <w:rPr>
          <w:i/>
          <w:iCs/>
        </w:rPr>
        <w:t>update.role.dto.ts</w:t>
      </w:r>
      <w:r w:rsidRPr="00D40F9A">
        <w:t>: Szerepkör frissítési DTO.</w:t>
      </w:r>
    </w:p>
    <w:p w14:paraId="5D59EF46" w14:textId="0F20729E" w:rsidR="003535AD" w:rsidRDefault="003535AD" w:rsidP="003535AD">
      <w:pPr>
        <w:pStyle w:val="ListParagraph"/>
        <w:numPr>
          <w:ilvl w:val="2"/>
          <w:numId w:val="54"/>
        </w:numPr>
        <w:spacing w:line="240" w:lineRule="auto"/>
        <w:jc w:val="left"/>
      </w:pPr>
      <w:r>
        <w:rPr>
          <w:b/>
          <w:bCs/>
        </w:rPr>
        <w:t>view</w:t>
      </w:r>
      <w:r>
        <w:t>: Nézet modul.</w:t>
      </w:r>
    </w:p>
    <w:p w14:paraId="1D0CBB0F" w14:textId="4AB9A891" w:rsidR="003535AD" w:rsidRDefault="003535AD" w:rsidP="003535AD">
      <w:pPr>
        <w:pStyle w:val="ListParagraph"/>
        <w:numPr>
          <w:ilvl w:val="3"/>
          <w:numId w:val="54"/>
        </w:numPr>
        <w:spacing w:line="240" w:lineRule="auto"/>
        <w:jc w:val="left"/>
      </w:pPr>
      <w:r>
        <w:rPr>
          <w:i/>
          <w:iCs/>
        </w:rPr>
        <w:t>view.controller.spec.ts</w:t>
      </w:r>
      <w:r>
        <w:t>: Nézet vezérlő tesztje.</w:t>
      </w:r>
    </w:p>
    <w:p w14:paraId="1A760201" w14:textId="079FDDAC" w:rsidR="003535AD" w:rsidRDefault="003535AD" w:rsidP="003535AD">
      <w:pPr>
        <w:pStyle w:val="ListParagraph"/>
        <w:numPr>
          <w:ilvl w:val="3"/>
          <w:numId w:val="54"/>
        </w:numPr>
        <w:spacing w:line="240" w:lineRule="auto"/>
        <w:jc w:val="left"/>
      </w:pPr>
      <w:r>
        <w:rPr>
          <w:i/>
          <w:iCs/>
        </w:rPr>
        <w:t>view.controller.ts</w:t>
      </w:r>
      <w:r>
        <w:t>: Nézet vezérlő.</w:t>
      </w:r>
    </w:p>
    <w:p w14:paraId="4D76044B" w14:textId="0DF55196" w:rsidR="003535AD" w:rsidRDefault="003535AD" w:rsidP="003535AD">
      <w:pPr>
        <w:pStyle w:val="ListParagraph"/>
        <w:numPr>
          <w:ilvl w:val="3"/>
          <w:numId w:val="54"/>
        </w:numPr>
        <w:spacing w:line="240" w:lineRule="auto"/>
        <w:jc w:val="left"/>
      </w:pPr>
      <w:r>
        <w:rPr>
          <w:i/>
          <w:iCs/>
        </w:rPr>
        <w:t>view.module.ts</w:t>
      </w:r>
      <w:r>
        <w:t>: Nézet modul.</w:t>
      </w:r>
    </w:p>
    <w:p w14:paraId="51266A27" w14:textId="09A165DF" w:rsidR="003535AD" w:rsidRDefault="003535AD" w:rsidP="003535AD">
      <w:pPr>
        <w:pStyle w:val="ListParagraph"/>
        <w:numPr>
          <w:ilvl w:val="3"/>
          <w:numId w:val="54"/>
        </w:numPr>
        <w:spacing w:line="240" w:lineRule="auto"/>
        <w:jc w:val="left"/>
      </w:pPr>
      <w:r>
        <w:rPr>
          <w:i/>
          <w:iCs/>
        </w:rPr>
        <w:t>view.service.spec.ts</w:t>
      </w:r>
      <w:r>
        <w:t>: Nézet szolgáltatás tesztje.</w:t>
      </w:r>
    </w:p>
    <w:p w14:paraId="19A71E33" w14:textId="663D6814" w:rsidR="003535AD" w:rsidRPr="00D40F9A" w:rsidRDefault="003535AD" w:rsidP="003535AD">
      <w:pPr>
        <w:pStyle w:val="ListParagraph"/>
        <w:numPr>
          <w:ilvl w:val="3"/>
          <w:numId w:val="54"/>
        </w:numPr>
        <w:spacing w:line="240" w:lineRule="auto"/>
        <w:jc w:val="left"/>
      </w:pPr>
      <w:r>
        <w:rPr>
          <w:i/>
          <w:iCs/>
        </w:rPr>
        <w:t>view.service.ts</w:t>
      </w:r>
      <w:r>
        <w:t>: Nézet szolgáltatás.</w:t>
      </w:r>
    </w:p>
    <w:p w14:paraId="4F0AFE88" w14:textId="77777777" w:rsidR="005E1707" w:rsidRPr="00D40F9A" w:rsidRDefault="005E1707">
      <w:pPr>
        <w:pStyle w:val="ListParagraph"/>
        <w:numPr>
          <w:ilvl w:val="2"/>
          <w:numId w:val="54"/>
        </w:numPr>
        <w:spacing w:line="240" w:lineRule="auto"/>
        <w:jc w:val="left"/>
      </w:pPr>
      <w:r w:rsidRPr="00D40F9A">
        <w:rPr>
          <w:b/>
          <w:bCs/>
        </w:rPr>
        <w:t>votes</w:t>
      </w:r>
      <w:r w:rsidRPr="00D40F9A">
        <w:t>: Szavazatok modul.</w:t>
      </w:r>
    </w:p>
    <w:p w14:paraId="73D38F54" w14:textId="77777777" w:rsidR="005E1707" w:rsidRPr="00D40F9A" w:rsidRDefault="005E1707">
      <w:pPr>
        <w:pStyle w:val="ListParagraph"/>
        <w:numPr>
          <w:ilvl w:val="3"/>
          <w:numId w:val="54"/>
        </w:numPr>
        <w:spacing w:line="240" w:lineRule="auto"/>
        <w:jc w:val="left"/>
      </w:pPr>
      <w:r w:rsidRPr="00D40F9A">
        <w:rPr>
          <w:i/>
          <w:iCs/>
        </w:rPr>
        <w:t>votes.controller.spec.ts</w:t>
      </w:r>
      <w:r w:rsidRPr="00D40F9A">
        <w:t>: Szavazatok vezérlő tesztje.</w:t>
      </w:r>
    </w:p>
    <w:p w14:paraId="162E8740" w14:textId="77777777" w:rsidR="005E1707" w:rsidRPr="00D40F9A" w:rsidRDefault="005E1707">
      <w:pPr>
        <w:pStyle w:val="ListParagraph"/>
        <w:numPr>
          <w:ilvl w:val="3"/>
          <w:numId w:val="54"/>
        </w:numPr>
        <w:spacing w:line="240" w:lineRule="auto"/>
        <w:jc w:val="left"/>
      </w:pPr>
      <w:r w:rsidRPr="00D40F9A">
        <w:rPr>
          <w:i/>
          <w:iCs/>
        </w:rPr>
        <w:t>votes.controller.ts</w:t>
      </w:r>
      <w:r w:rsidRPr="00D40F9A">
        <w:t>: Szavazatok vezérlő.</w:t>
      </w:r>
    </w:p>
    <w:p w14:paraId="12074DF0" w14:textId="77777777" w:rsidR="005E1707" w:rsidRDefault="005E1707">
      <w:pPr>
        <w:pStyle w:val="ListParagraph"/>
        <w:numPr>
          <w:ilvl w:val="3"/>
          <w:numId w:val="54"/>
        </w:numPr>
        <w:spacing w:line="240" w:lineRule="auto"/>
        <w:jc w:val="left"/>
      </w:pPr>
      <w:r w:rsidRPr="00D40F9A">
        <w:rPr>
          <w:i/>
          <w:iCs/>
        </w:rPr>
        <w:t>votes.module.ts</w:t>
      </w:r>
      <w:r w:rsidRPr="00D40F9A">
        <w:t>: Szavazatok modul.</w:t>
      </w:r>
    </w:p>
    <w:p w14:paraId="37865112" w14:textId="7187AC89" w:rsidR="003535AD" w:rsidRPr="00D40F9A" w:rsidRDefault="003535AD">
      <w:pPr>
        <w:pStyle w:val="ListParagraph"/>
        <w:numPr>
          <w:ilvl w:val="3"/>
          <w:numId w:val="54"/>
        </w:numPr>
        <w:spacing w:line="240" w:lineRule="auto"/>
        <w:jc w:val="left"/>
      </w:pPr>
      <w:r>
        <w:rPr>
          <w:i/>
          <w:iCs/>
        </w:rPr>
        <w:t>votes.service.spec.ts</w:t>
      </w:r>
      <w:r>
        <w:t>: Szavazatok szolgáltatás tesztje.</w:t>
      </w:r>
    </w:p>
    <w:p w14:paraId="3D459FB1" w14:textId="77777777" w:rsidR="005E1707" w:rsidRPr="00D40F9A" w:rsidRDefault="005E1707">
      <w:pPr>
        <w:pStyle w:val="ListParagraph"/>
        <w:numPr>
          <w:ilvl w:val="3"/>
          <w:numId w:val="54"/>
        </w:numPr>
        <w:spacing w:line="240" w:lineRule="auto"/>
        <w:jc w:val="left"/>
      </w:pPr>
      <w:r w:rsidRPr="00D40F9A">
        <w:rPr>
          <w:i/>
          <w:iCs/>
        </w:rPr>
        <w:t>votes.service.ts</w:t>
      </w:r>
      <w:r w:rsidRPr="00D40F9A">
        <w:t>: Szavazatok szolgáltatás.</w:t>
      </w:r>
    </w:p>
    <w:p w14:paraId="330C2949" w14:textId="77777777" w:rsidR="005E1707" w:rsidRPr="00D40F9A" w:rsidRDefault="005E1707">
      <w:pPr>
        <w:pStyle w:val="ListParagraph"/>
        <w:numPr>
          <w:ilvl w:val="2"/>
          <w:numId w:val="54"/>
        </w:numPr>
        <w:spacing w:line="240" w:lineRule="auto"/>
        <w:jc w:val="left"/>
      </w:pPr>
      <w:r w:rsidRPr="00D40F9A">
        <w:rPr>
          <w:b/>
          <w:bCs/>
        </w:rPr>
        <w:t>votingSessions</w:t>
      </w:r>
      <w:r w:rsidRPr="00D40F9A">
        <w:t>: Szavazási szekciók modul.</w:t>
      </w:r>
    </w:p>
    <w:p w14:paraId="7498A324" w14:textId="77777777" w:rsidR="005E1707" w:rsidRPr="00D40F9A" w:rsidRDefault="005E1707">
      <w:pPr>
        <w:pStyle w:val="ListParagraph"/>
        <w:numPr>
          <w:ilvl w:val="3"/>
          <w:numId w:val="54"/>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pPr>
        <w:pStyle w:val="ListParagraph"/>
        <w:numPr>
          <w:ilvl w:val="3"/>
          <w:numId w:val="54"/>
        </w:numPr>
        <w:spacing w:line="240" w:lineRule="auto"/>
        <w:jc w:val="left"/>
      </w:pPr>
      <w:r w:rsidRPr="00D40F9A">
        <w:rPr>
          <w:i/>
          <w:iCs/>
        </w:rPr>
        <w:t>voting.sessions.controller.ts</w:t>
      </w:r>
      <w:r w:rsidRPr="00D40F9A">
        <w:t>: Szavazási szekciók vezérlő.</w:t>
      </w:r>
    </w:p>
    <w:p w14:paraId="05FBBC02" w14:textId="77777777" w:rsidR="005E1707" w:rsidRDefault="005E1707">
      <w:pPr>
        <w:pStyle w:val="ListParagraph"/>
        <w:numPr>
          <w:ilvl w:val="3"/>
          <w:numId w:val="54"/>
        </w:numPr>
        <w:spacing w:line="240" w:lineRule="auto"/>
        <w:jc w:val="left"/>
      </w:pPr>
      <w:r w:rsidRPr="00D40F9A">
        <w:rPr>
          <w:i/>
          <w:iCs/>
        </w:rPr>
        <w:t>voting.sessions.module.ts</w:t>
      </w:r>
      <w:r w:rsidRPr="00D40F9A">
        <w:t>: Szavazási szekciók modul.</w:t>
      </w:r>
    </w:p>
    <w:p w14:paraId="70134BD8" w14:textId="5DBC19B7" w:rsidR="003535AD" w:rsidRPr="00D40F9A" w:rsidRDefault="003535AD">
      <w:pPr>
        <w:pStyle w:val="ListParagraph"/>
        <w:numPr>
          <w:ilvl w:val="3"/>
          <w:numId w:val="54"/>
        </w:numPr>
        <w:spacing w:line="240" w:lineRule="auto"/>
        <w:jc w:val="left"/>
      </w:pPr>
      <w:r>
        <w:rPr>
          <w:i/>
          <w:iCs/>
        </w:rPr>
        <w:t>voting.sessions.service.spec.ts</w:t>
      </w:r>
      <w:r>
        <w:t>: Szavazási szekciók szolgáltatás.</w:t>
      </w:r>
    </w:p>
    <w:p w14:paraId="25685738" w14:textId="77777777" w:rsidR="005E1707" w:rsidRPr="00D40F9A" w:rsidRDefault="005E1707">
      <w:pPr>
        <w:pStyle w:val="ListParagraph"/>
        <w:numPr>
          <w:ilvl w:val="3"/>
          <w:numId w:val="54"/>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663593A1" w14:textId="77777777" w:rsidR="005E1707" w:rsidRPr="00D40F9A" w:rsidRDefault="005E1707">
      <w:pPr>
        <w:pStyle w:val="ListParagraph"/>
        <w:numPr>
          <w:ilvl w:val="4"/>
          <w:numId w:val="54"/>
        </w:numPr>
        <w:spacing w:line="240" w:lineRule="auto"/>
        <w:jc w:val="left"/>
      </w:pPr>
      <w:r w:rsidRPr="00D40F9A">
        <w:rPr>
          <w:i/>
          <w:iCs/>
        </w:rPr>
        <w:t>voting.session.dto.ts</w:t>
      </w:r>
      <w:r w:rsidRPr="00D40F9A">
        <w:t>: Szavazási szekció DTO.</w:t>
      </w:r>
    </w:p>
    <w:p w14:paraId="2AA0EF4D" w14:textId="77777777" w:rsidR="005E1707" w:rsidRDefault="005E1707">
      <w:pPr>
        <w:pStyle w:val="ListParagraph"/>
        <w:numPr>
          <w:ilvl w:val="1"/>
          <w:numId w:val="54"/>
        </w:numPr>
        <w:spacing w:line="240" w:lineRule="auto"/>
        <w:jc w:val="left"/>
      </w:pPr>
      <w:r w:rsidRPr="00D40F9A">
        <w:rPr>
          <w:b/>
          <w:bCs/>
        </w:rPr>
        <w:t>pipe</w:t>
      </w:r>
      <w:r w:rsidRPr="00D40F9A">
        <w:t>: Pipe-ok.</w:t>
      </w:r>
    </w:p>
    <w:p w14:paraId="5431E70B" w14:textId="6BB0AD22" w:rsidR="003535AD" w:rsidRPr="00D40F9A" w:rsidRDefault="003535AD" w:rsidP="003535AD">
      <w:pPr>
        <w:pStyle w:val="ListParagraph"/>
        <w:numPr>
          <w:ilvl w:val="2"/>
          <w:numId w:val="54"/>
        </w:numPr>
        <w:spacing w:line="240" w:lineRule="auto"/>
        <w:jc w:val="left"/>
      </w:pPr>
      <w:r>
        <w:rPr>
          <w:i/>
          <w:iCs/>
        </w:rPr>
        <w:t>audio.length.validation.pipe.service.spec.ts</w:t>
      </w:r>
      <w:r>
        <w:t>: Audio hossz validációs pipe tesztje.</w:t>
      </w:r>
    </w:p>
    <w:p w14:paraId="7B092427" w14:textId="77777777" w:rsidR="005E1707" w:rsidRPr="00D40F9A" w:rsidRDefault="005E1707">
      <w:pPr>
        <w:pStyle w:val="ListParagraph"/>
        <w:numPr>
          <w:ilvl w:val="2"/>
          <w:numId w:val="54"/>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pPr>
        <w:pStyle w:val="ListParagraph"/>
        <w:numPr>
          <w:ilvl w:val="2"/>
          <w:numId w:val="54"/>
        </w:numPr>
        <w:spacing w:line="240" w:lineRule="auto"/>
        <w:jc w:val="left"/>
      </w:pPr>
      <w:r w:rsidRPr="00D40F9A">
        <w:rPr>
          <w:i/>
          <w:iCs/>
        </w:rPr>
        <w:t>pipe.module.ts</w:t>
      </w:r>
      <w:r w:rsidRPr="00D40F9A">
        <w:t>: Pipe modul.</w:t>
      </w:r>
    </w:p>
    <w:p w14:paraId="703B277C" w14:textId="77777777" w:rsidR="005E1707" w:rsidRPr="00D40F9A" w:rsidRDefault="005E1707">
      <w:pPr>
        <w:pStyle w:val="ListParagraph"/>
        <w:numPr>
          <w:ilvl w:val="1"/>
          <w:numId w:val="54"/>
        </w:numPr>
        <w:spacing w:line="240" w:lineRule="auto"/>
        <w:jc w:val="left"/>
      </w:pPr>
      <w:r w:rsidRPr="00D40F9A">
        <w:rPr>
          <w:b/>
          <w:bCs/>
        </w:rPr>
        <w:t>type</w:t>
      </w:r>
      <w:r w:rsidRPr="00D40F9A">
        <w:t>: Típusdefiníciók.</w:t>
      </w:r>
    </w:p>
    <w:p w14:paraId="2866AB0C" w14:textId="77777777" w:rsidR="005E1707" w:rsidRPr="00D40F9A" w:rsidRDefault="005E1707">
      <w:pPr>
        <w:pStyle w:val="ListParagraph"/>
        <w:numPr>
          <w:ilvl w:val="2"/>
          <w:numId w:val="54"/>
        </w:numPr>
        <w:spacing w:line="240" w:lineRule="auto"/>
        <w:jc w:val="left"/>
      </w:pPr>
      <w:r w:rsidRPr="00D40F9A">
        <w:rPr>
          <w:i/>
          <w:iCs/>
        </w:rPr>
        <w:t>express.d.ts</w:t>
      </w:r>
      <w:r w:rsidRPr="00D40F9A">
        <w:t>: Express típusdefiníciók.</w:t>
      </w:r>
    </w:p>
    <w:p w14:paraId="05BCAD86" w14:textId="77777777" w:rsidR="005E1707" w:rsidRPr="00D40F9A" w:rsidRDefault="005E1707">
      <w:pPr>
        <w:pStyle w:val="ListParagraph"/>
        <w:numPr>
          <w:ilvl w:val="2"/>
          <w:numId w:val="54"/>
        </w:numPr>
        <w:spacing w:line="240" w:lineRule="auto"/>
        <w:jc w:val="left"/>
      </w:pPr>
      <w:r w:rsidRPr="00D40F9A">
        <w:rPr>
          <w:i/>
          <w:iCs/>
        </w:rPr>
        <w:t>jwt.d.ts</w:t>
      </w:r>
      <w:r w:rsidRPr="00D40F9A">
        <w:t>: JWT típusdefiníciók.</w:t>
      </w:r>
    </w:p>
    <w:p w14:paraId="3259B011" w14:textId="77777777" w:rsidR="005E1707" w:rsidRDefault="005E1707">
      <w:pPr>
        <w:pStyle w:val="ListParagraph"/>
        <w:numPr>
          <w:ilvl w:val="1"/>
          <w:numId w:val="54"/>
        </w:numPr>
        <w:spacing w:line="240" w:lineRule="auto"/>
        <w:jc w:val="left"/>
      </w:pPr>
      <w:r w:rsidRPr="00D40F9A">
        <w:rPr>
          <w:b/>
          <w:bCs/>
        </w:rPr>
        <w:t>util</w:t>
      </w:r>
      <w:r w:rsidRPr="00D40F9A">
        <w:t>: Segédfüggvények.</w:t>
      </w:r>
    </w:p>
    <w:p w14:paraId="05CFD726" w14:textId="6FDFE2AB" w:rsidR="00CA4B59" w:rsidRPr="00CA4B59" w:rsidRDefault="00CA4B59">
      <w:pPr>
        <w:pStyle w:val="ListParagraph"/>
        <w:numPr>
          <w:ilvl w:val="2"/>
          <w:numId w:val="54"/>
        </w:numPr>
        <w:spacing w:line="240" w:lineRule="auto"/>
        <w:jc w:val="left"/>
        <w:rPr>
          <w:i/>
          <w:iCs/>
        </w:rPr>
      </w:pPr>
      <w:r w:rsidRPr="00CA4B59">
        <w:rPr>
          <w:i/>
          <w:iCs/>
        </w:rPr>
        <w:lastRenderedPageBreak/>
        <w:t>hbs.helpers.util.ts</w:t>
      </w:r>
      <w:r>
        <w:t xml:space="preserve">: Tartalmazza a </w:t>
      </w:r>
      <w:r w:rsidR="005766AF">
        <w:t>Handlebars segédfüggvényeit.</w:t>
      </w:r>
    </w:p>
    <w:p w14:paraId="35C45378" w14:textId="60245B28" w:rsidR="005E1707" w:rsidRPr="00D40F9A" w:rsidRDefault="003535AD">
      <w:pPr>
        <w:pStyle w:val="ListParagraph"/>
        <w:numPr>
          <w:ilvl w:val="2"/>
          <w:numId w:val="54"/>
        </w:numPr>
        <w:spacing w:line="240" w:lineRule="auto"/>
        <w:jc w:val="left"/>
      </w:pPr>
      <w:r>
        <w:rPr>
          <w:i/>
          <w:iCs/>
        </w:rPr>
        <w:t>time.parser.util.ts</w:t>
      </w:r>
      <w:r>
        <w:t>: Időpont elemző segédfüggvény.</w:t>
      </w:r>
    </w:p>
    <w:p w14:paraId="47C2ED86" w14:textId="77777777" w:rsidR="005E1707" w:rsidRPr="00D40F9A" w:rsidRDefault="005E1707">
      <w:pPr>
        <w:pStyle w:val="ListParagraph"/>
        <w:numPr>
          <w:ilvl w:val="0"/>
          <w:numId w:val="54"/>
        </w:numPr>
        <w:spacing w:line="240" w:lineRule="auto"/>
        <w:jc w:val="left"/>
      </w:pPr>
      <w:r w:rsidRPr="00D40F9A">
        <w:rPr>
          <w:b/>
          <w:bCs/>
        </w:rPr>
        <w:t>test</w:t>
      </w:r>
    </w:p>
    <w:p w14:paraId="1C1EF9BC" w14:textId="77777777" w:rsidR="005E1707" w:rsidRPr="00D40F9A" w:rsidRDefault="005E1707">
      <w:pPr>
        <w:pStyle w:val="ListParagraph"/>
        <w:numPr>
          <w:ilvl w:val="1"/>
          <w:numId w:val="54"/>
        </w:numPr>
        <w:spacing w:line="240" w:lineRule="auto"/>
        <w:jc w:val="left"/>
      </w:pPr>
      <w:r w:rsidRPr="00D40F9A">
        <w:rPr>
          <w:i/>
          <w:iCs/>
        </w:rPr>
        <w:t>app.e2e-spec.ts</w:t>
      </w:r>
      <w:r w:rsidRPr="00D40F9A">
        <w:t>: Végpontok közötti teszt.</w:t>
      </w:r>
    </w:p>
    <w:p w14:paraId="6B5F62C8" w14:textId="77777777" w:rsidR="005E1707" w:rsidRPr="00D40F9A" w:rsidRDefault="005E1707">
      <w:pPr>
        <w:pStyle w:val="ListParagraph"/>
        <w:numPr>
          <w:ilvl w:val="1"/>
          <w:numId w:val="54"/>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pPr>
        <w:pStyle w:val="ListParagraph"/>
        <w:numPr>
          <w:ilvl w:val="1"/>
          <w:numId w:val="54"/>
        </w:numPr>
        <w:spacing w:line="240" w:lineRule="auto"/>
        <w:jc w:val="left"/>
      </w:pPr>
      <w:r w:rsidRPr="00D40F9A">
        <w:rPr>
          <w:i/>
          <w:iCs/>
        </w:rPr>
        <w:t>test-docs.md</w:t>
      </w:r>
      <w:r w:rsidRPr="00D40F9A">
        <w:t>: Teszt dokumentáció.</w:t>
      </w:r>
    </w:p>
    <w:p w14:paraId="306DA3F7" w14:textId="77777777" w:rsidR="005E1707" w:rsidRPr="00D40F9A" w:rsidRDefault="005E1707">
      <w:pPr>
        <w:pStyle w:val="ListParagraph"/>
        <w:numPr>
          <w:ilvl w:val="0"/>
          <w:numId w:val="54"/>
        </w:numPr>
        <w:spacing w:line="240" w:lineRule="auto"/>
        <w:jc w:val="left"/>
      </w:pPr>
      <w:r w:rsidRPr="00D40F9A">
        <w:rPr>
          <w:i/>
          <w:iCs/>
        </w:rPr>
        <w:t>.dockerignore</w:t>
      </w:r>
      <w:r w:rsidRPr="00D40F9A">
        <w:t>: Ez a fájl tartalmazza azokat a fájlokat és könyvtárakat, amelyeket a Docker figyelmen kívül hagy a build folyamat során.</w:t>
      </w:r>
    </w:p>
    <w:p w14:paraId="79380941" w14:textId="77777777" w:rsidR="005E1707" w:rsidRPr="00D40F9A" w:rsidRDefault="005E1707">
      <w:pPr>
        <w:pStyle w:val="ListParagraph"/>
        <w:numPr>
          <w:ilvl w:val="0"/>
          <w:numId w:val="54"/>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pPr>
        <w:pStyle w:val="ListParagraph"/>
        <w:numPr>
          <w:ilvl w:val="0"/>
          <w:numId w:val="54"/>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pPr>
        <w:pStyle w:val="ListParagraph"/>
        <w:numPr>
          <w:ilvl w:val="0"/>
          <w:numId w:val="54"/>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pPr>
        <w:pStyle w:val="ListParagraph"/>
        <w:numPr>
          <w:ilvl w:val="0"/>
          <w:numId w:val="54"/>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pPr>
        <w:pStyle w:val="ListParagraph"/>
        <w:numPr>
          <w:ilvl w:val="0"/>
          <w:numId w:val="54"/>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pPr>
        <w:pStyle w:val="ListParagraph"/>
        <w:numPr>
          <w:ilvl w:val="0"/>
          <w:numId w:val="54"/>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4DAB0645" w14:textId="7B07BDEB" w:rsidR="005E1707" w:rsidRPr="00D40F9A" w:rsidRDefault="005E1707">
      <w:pPr>
        <w:pStyle w:val="ListParagraph"/>
        <w:numPr>
          <w:ilvl w:val="0"/>
          <w:numId w:val="54"/>
        </w:numPr>
        <w:spacing w:line="240" w:lineRule="auto"/>
        <w:jc w:val="left"/>
      </w:pPr>
      <w:r w:rsidRPr="00D40F9A">
        <w:rPr>
          <w:i/>
          <w:iCs/>
        </w:rPr>
        <w:t>Dockerfile</w:t>
      </w:r>
      <w:r w:rsidRPr="00D40F9A">
        <w:t>: A Docker image létrehozásához szükséges utasításokat tartalmazó fájl.</w:t>
      </w:r>
    </w:p>
    <w:p w14:paraId="351C5BD6" w14:textId="77777777" w:rsidR="005E1707" w:rsidRPr="00D40F9A" w:rsidRDefault="005E1707">
      <w:pPr>
        <w:pStyle w:val="ListParagraph"/>
        <w:numPr>
          <w:ilvl w:val="0"/>
          <w:numId w:val="54"/>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pPr>
        <w:pStyle w:val="ListParagraph"/>
        <w:numPr>
          <w:ilvl w:val="0"/>
          <w:numId w:val="54"/>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pPr>
        <w:pStyle w:val="ListParagraph"/>
        <w:numPr>
          <w:ilvl w:val="0"/>
          <w:numId w:val="54"/>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pPr>
        <w:pStyle w:val="ListParagraph"/>
        <w:numPr>
          <w:ilvl w:val="0"/>
          <w:numId w:val="54"/>
        </w:numPr>
        <w:spacing w:line="240" w:lineRule="auto"/>
        <w:jc w:val="left"/>
      </w:pPr>
      <w:r w:rsidRPr="00D40F9A">
        <w:rPr>
          <w:i/>
          <w:iCs/>
        </w:rPr>
        <w:t>README.md</w:t>
      </w:r>
      <w:r w:rsidRPr="00D40F9A">
        <w:t>: A projekt leírását és használati útmutatóját tartalmazó fájl.</w:t>
      </w:r>
    </w:p>
    <w:p w14:paraId="67EAA3F9" w14:textId="77777777" w:rsidR="005E1707" w:rsidRPr="00D40F9A" w:rsidRDefault="005E1707">
      <w:pPr>
        <w:pStyle w:val="ListParagraph"/>
        <w:numPr>
          <w:ilvl w:val="0"/>
          <w:numId w:val="54"/>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pPr>
        <w:pStyle w:val="ListParagraph"/>
        <w:numPr>
          <w:ilvl w:val="0"/>
          <w:numId w:val="54"/>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pPr>
        <w:pStyle w:val="ListParagraph"/>
        <w:numPr>
          <w:ilvl w:val="0"/>
          <w:numId w:val="54"/>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Heading4"/>
      </w:pPr>
      <w:bookmarkStart w:id="40" w:name="_Toc192368880"/>
      <w:r w:rsidRPr="00D40F9A">
        <w:lastRenderedPageBreak/>
        <w:t>Backend Tesztelés</w:t>
      </w:r>
      <w:bookmarkEnd w:id="40"/>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pPr>
        <w:pStyle w:val="ListParagraph"/>
        <w:numPr>
          <w:ilvl w:val="0"/>
          <w:numId w:val="79"/>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pPr>
        <w:pStyle w:val="ListParagraph"/>
        <w:numPr>
          <w:ilvl w:val="0"/>
          <w:numId w:val="79"/>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pPr>
        <w:pStyle w:val="ListParagraph"/>
        <w:numPr>
          <w:ilvl w:val="0"/>
          <w:numId w:val="79"/>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pPr>
        <w:pStyle w:val="ListParagraph"/>
        <w:numPr>
          <w:ilvl w:val="0"/>
          <w:numId w:val="79"/>
        </w:numPr>
        <w:ind w:left="630"/>
        <w:rPr>
          <w:b/>
          <w:bCs/>
        </w:rPr>
      </w:pPr>
      <w:r w:rsidRPr="00D40F9A">
        <w:rPr>
          <w:b/>
          <w:bCs/>
        </w:rPr>
        <w:t xml:space="preserve">Guard Tesztelés: </w:t>
      </w:r>
      <w:r w:rsidRPr="00D40F9A">
        <w:t>A guard tesztek biztosítják, hogy az útvonalakon elhelyezett védelmi mechanizmusok hibátlanul működjenek.</w:t>
      </w:r>
    </w:p>
    <w:p w14:paraId="7F6DF55B" w14:textId="6398BA84" w:rsidR="001D540E" w:rsidRDefault="001D540E">
      <w:pPr>
        <w:spacing w:line="259" w:lineRule="auto"/>
        <w:jc w:val="left"/>
      </w:pPr>
      <w:r>
        <w:t>Az alábbi képen látható az összes Backend teszt lefutásának összegzése:</w:t>
      </w:r>
    </w:p>
    <w:p w14:paraId="104C1241" w14:textId="130816F5" w:rsidR="001D540E" w:rsidRDefault="001D540E">
      <w:pPr>
        <w:spacing w:line="259" w:lineRule="auto"/>
        <w:jc w:val="left"/>
      </w:pPr>
      <w:r>
        <w:rPr>
          <w:noProof/>
        </w:rPr>
        <w:drawing>
          <wp:inline distT="0" distB="0" distL="0" distR="0" wp14:anchorId="2BAAEE9F" wp14:editId="0FF58575">
            <wp:extent cx="4086225" cy="1076325"/>
            <wp:effectExtent l="0" t="0" r="9525" b="9525"/>
            <wp:docPr id="630062333" name="Kép 118"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62333" name="Kép 118" descr="A képen szöveg, képernyőkép, Betűtípus látható&#10;&#10;Előfordulhat, hogy a mesterséges intelligencia által létrehozott tartalom helytele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86225" cy="1076325"/>
                    </a:xfrm>
                    <a:prstGeom prst="rect">
                      <a:avLst/>
                    </a:prstGeom>
                    <a:noFill/>
                    <a:ln>
                      <a:noFill/>
                    </a:ln>
                  </pic:spPr>
                </pic:pic>
              </a:graphicData>
            </a:graphic>
          </wp:inline>
        </w:drawing>
      </w:r>
    </w:p>
    <w:p w14:paraId="2066C569" w14:textId="19D44529" w:rsidR="001D540E" w:rsidRDefault="001D540E">
      <w:pPr>
        <w:spacing w:line="259" w:lineRule="auto"/>
        <w:jc w:val="left"/>
        <w:rPr>
          <w:rFonts w:eastAsiaTheme="majorEastAsia" w:cstheme="majorBidi"/>
          <w:b/>
          <w:szCs w:val="24"/>
        </w:rPr>
      </w:pPr>
      <w:r>
        <w:br w:type="page"/>
      </w:r>
    </w:p>
    <w:p w14:paraId="148FCED1" w14:textId="3613606B" w:rsidR="00895932" w:rsidRPr="00D40F9A" w:rsidRDefault="00895932" w:rsidP="002A6322">
      <w:pPr>
        <w:pStyle w:val="Heading4"/>
        <w:spacing w:before="240" w:after="120"/>
      </w:pPr>
      <w:bookmarkStart w:id="41" w:name="_Toc192368881"/>
      <w:r w:rsidRPr="00D40F9A">
        <w:lastRenderedPageBreak/>
        <w:t>Backend Controller Tesztelés</w:t>
      </w:r>
      <w:bookmarkEnd w:id="41"/>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Heading5"/>
        <w:spacing w:before="0" w:line="240" w:lineRule="auto"/>
      </w:pPr>
      <w:bookmarkStart w:id="42" w:name="_Toc192368882"/>
      <w:r w:rsidRPr="00D40F9A">
        <w:rPr>
          <w:rStyle w:val="VerbatimChar"/>
        </w:rPr>
        <w:t>app.controller.spec</w:t>
      </w:r>
      <w:bookmarkEnd w:id="42"/>
    </w:p>
    <w:p w14:paraId="056689A1" w14:textId="77777777" w:rsidR="00895932" w:rsidRPr="00D40F9A" w:rsidRDefault="00895932">
      <w:pPr>
        <w:pStyle w:val="ListParagraph"/>
        <w:numPr>
          <w:ilvl w:val="0"/>
          <w:numId w:val="56"/>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1457A6C1" w14:textId="77777777" w:rsidR="00895932" w:rsidRPr="00D40F9A" w:rsidRDefault="00895932">
      <w:pPr>
        <w:pStyle w:val="ListParagraph"/>
        <w:numPr>
          <w:ilvl w:val="2"/>
          <w:numId w:val="56"/>
        </w:numPr>
        <w:spacing w:line="240" w:lineRule="auto"/>
        <w:jc w:val="left"/>
      </w:pPr>
      <w:r w:rsidRPr="00D40F9A">
        <w:rPr>
          <w:b/>
          <w:bCs/>
        </w:rPr>
        <w:t>mockRequest</w:t>
      </w:r>
      <w:r w:rsidRPr="00D40F9A">
        <w:t>:</w:t>
      </w:r>
    </w:p>
    <w:p w14:paraId="01A4EF3E" w14:textId="77777777" w:rsidR="00895932" w:rsidRPr="00D40F9A" w:rsidRDefault="00895932">
      <w:pPr>
        <w:pStyle w:val="SourceCodeLanguage"/>
        <w:numPr>
          <w:ilvl w:val="2"/>
          <w:numId w:val="55"/>
        </w:numPr>
      </w:pPr>
      <w:r w:rsidRPr="00D40F9A">
        <w:t>json</w:t>
      </w:r>
    </w:p>
    <w:p w14:paraId="2F7AC8AF" w14:textId="77777777" w:rsidR="00895932" w:rsidRPr="00D40F9A" w:rsidRDefault="00895932">
      <w:pPr>
        <w:pStyle w:val="SourceCode"/>
        <w:numPr>
          <w:ilvl w:val="2"/>
          <w:numId w:val="55"/>
        </w:numPr>
        <w:spacing w:before="0" w:after="0"/>
      </w:pPr>
      <w:r w:rsidRPr="00D40F9A">
        <w:t>{</w:t>
      </w:r>
    </w:p>
    <w:p w14:paraId="1471AD08" w14:textId="77777777" w:rsidR="00895932" w:rsidRPr="00D40F9A" w:rsidRDefault="00895932">
      <w:pPr>
        <w:pStyle w:val="SourceCode"/>
        <w:numPr>
          <w:ilvl w:val="2"/>
          <w:numId w:val="55"/>
        </w:numPr>
        <w:spacing w:before="0" w:after="0"/>
      </w:pPr>
      <w:r w:rsidRPr="00D40F9A">
        <w:t xml:space="preserve">  "token": {</w:t>
      </w:r>
    </w:p>
    <w:p w14:paraId="6807C782" w14:textId="77777777" w:rsidR="00895932" w:rsidRPr="00D40F9A" w:rsidRDefault="00895932">
      <w:pPr>
        <w:pStyle w:val="SourceCode"/>
        <w:numPr>
          <w:ilvl w:val="2"/>
          <w:numId w:val="55"/>
        </w:numPr>
        <w:spacing w:before="0" w:after="0"/>
      </w:pPr>
      <w:r w:rsidRPr="00D40F9A">
        <w:t xml:space="preserve">    "sub": "mockedId",</w:t>
      </w:r>
    </w:p>
    <w:p w14:paraId="0D7DC63F" w14:textId="77777777" w:rsidR="00895932" w:rsidRPr="00D40F9A" w:rsidRDefault="00895932">
      <w:pPr>
        <w:pStyle w:val="SourceCode"/>
        <w:numPr>
          <w:ilvl w:val="2"/>
          <w:numId w:val="55"/>
        </w:numPr>
        <w:spacing w:before="0" w:after="0"/>
      </w:pPr>
      <w:r w:rsidRPr="00D40F9A">
        <w:t xml:space="preserve">    "username": "mockedUser",</w:t>
      </w:r>
    </w:p>
    <w:p w14:paraId="2D2B0BFF" w14:textId="77777777" w:rsidR="00895932" w:rsidRPr="00D40F9A" w:rsidRDefault="00895932">
      <w:pPr>
        <w:pStyle w:val="SourceCode"/>
        <w:numPr>
          <w:ilvl w:val="2"/>
          <w:numId w:val="55"/>
        </w:numPr>
        <w:spacing w:before="0" w:after="0"/>
      </w:pPr>
      <w:r w:rsidRPr="00D40F9A">
        <w:t xml:space="preserve">    "roles": ["Admin"],</w:t>
      </w:r>
    </w:p>
    <w:p w14:paraId="6777F673" w14:textId="77777777" w:rsidR="00895932" w:rsidRPr="00D40F9A" w:rsidRDefault="00895932">
      <w:pPr>
        <w:pStyle w:val="SourceCode"/>
        <w:numPr>
          <w:ilvl w:val="2"/>
          <w:numId w:val="55"/>
        </w:numPr>
        <w:spacing w:before="0" w:after="0"/>
      </w:pPr>
      <w:r w:rsidRPr="00D40F9A">
        <w:t xml:space="preserve">    "hashedPassword": "mocked-password"</w:t>
      </w:r>
    </w:p>
    <w:p w14:paraId="00367831" w14:textId="77777777" w:rsidR="00895932" w:rsidRPr="00D40F9A" w:rsidRDefault="00895932">
      <w:pPr>
        <w:pStyle w:val="SourceCode"/>
        <w:numPr>
          <w:ilvl w:val="2"/>
          <w:numId w:val="55"/>
        </w:numPr>
        <w:spacing w:before="0" w:after="0"/>
      </w:pPr>
      <w:r w:rsidRPr="00D40F9A">
        <w:t xml:space="preserve">  }</w:t>
      </w:r>
    </w:p>
    <w:p w14:paraId="44AD9E2E" w14:textId="77777777" w:rsidR="00895932" w:rsidRPr="00D40F9A" w:rsidRDefault="00895932">
      <w:pPr>
        <w:pStyle w:val="SourceCode"/>
        <w:numPr>
          <w:ilvl w:val="2"/>
          <w:numId w:val="55"/>
        </w:numPr>
        <w:spacing w:before="0" w:after="0"/>
      </w:pPr>
      <w:r w:rsidRPr="00D40F9A">
        <w:t>}</w:t>
      </w:r>
    </w:p>
    <w:p w14:paraId="539A3542" w14:textId="77777777" w:rsidR="00895932" w:rsidRPr="00D40F9A" w:rsidRDefault="00895932">
      <w:pPr>
        <w:pStyle w:val="ListParagraph"/>
        <w:numPr>
          <w:ilvl w:val="2"/>
          <w:numId w:val="56"/>
        </w:numPr>
        <w:spacing w:line="240" w:lineRule="auto"/>
        <w:jc w:val="left"/>
      </w:pPr>
      <w:r w:rsidRPr="00D40F9A">
        <w:rPr>
          <w:b/>
          <w:bCs/>
        </w:rPr>
        <w:t>file</w:t>
      </w:r>
      <w:r w:rsidRPr="00D40F9A">
        <w:t>:</w:t>
      </w:r>
    </w:p>
    <w:p w14:paraId="5DFA1871" w14:textId="77777777" w:rsidR="00895932" w:rsidRPr="00D40F9A" w:rsidRDefault="00895932">
      <w:pPr>
        <w:pStyle w:val="SourceCodeLanguage"/>
        <w:numPr>
          <w:ilvl w:val="2"/>
          <w:numId w:val="55"/>
        </w:numPr>
      </w:pPr>
      <w:r w:rsidRPr="00D40F9A">
        <w:t>json</w:t>
      </w:r>
    </w:p>
    <w:p w14:paraId="5E887D5E" w14:textId="77777777" w:rsidR="00895932" w:rsidRPr="00D40F9A" w:rsidRDefault="00895932">
      <w:pPr>
        <w:pStyle w:val="SourceCode"/>
        <w:numPr>
          <w:ilvl w:val="2"/>
          <w:numId w:val="55"/>
        </w:numPr>
        <w:spacing w:before="0" w:after="0"/>
      </w:pPr>
      <w:r w:rsidRPr="00D40F9A">
        <w:t>{</w:t>
      </w:r>
    </w:p>
    <w:p w14:paraId="353E6294" w14:textId="77777777" w:rsidR="00895932" w:rsidRPr="00D40F9A" w:rsidRDefault="00895932">
      <w:pPr>
        <w:pStyle w:val="SourceCode"/>
        <w:numPr>
          <w:ilvl w:val="2"/>
          <w:numId w:val="55"/>
        </w:numPr>
        <w:spacing w:before="0" w:after="0"/>
      </w:pPr>
      <w:r w:rsidRPr="00D40F9A">
        <w:t xml:space="preserve">  "mimetype": "audio/mpeg"</w:t>
      </w:r>
    </w:p>
    <w:p w14:paraId="3558A307" w14:textId="77777777" w:rsidR="00895932" w:rsidRPr="00D40F9A" w:rsidRDefault="00895932">
      <w:pPr>
        <w:pStyle w:val="SourceCode"/>
        <w:numPr>
          <w:ilvl w:val="2"/>
          <w:numId w:val="55"/>
        </w:numPr>
        <w:spacing w:before="0" w:after="0"/>
      </w:pPr>
      <w:r w:rsidRPr="00D40F9A">
        <w:t>}</w:t>
      </w:r>
    </w:p>
    <w:p w14:paraId="24732686"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7099BA7E" w14:textId="77777777" w:rsidR="00895932" w:rsidRPr="00D40F9A" w:rsidRDefault="00895932">
      <w:pPr>
        <w:pStyle w:val="ListParagraph"/>
        <w:numPr>
          <w:ilvl w:val="2"/>
          <w:numId w:val="56"/>
        </w:numPr>
        <w:spacing w:line="240" w:lineRule="auto"/>
        <w:jc w:val="left"/>
      </w:pPr>
      <w:r w:rsidRPr="00D40F9A">
        <w:rPr>
          <w:b/>
          <w:bCs/>
        </w:rPr>
        <w:t>result</w:t>
      </w:r>
      <w:r w:rsidRPr="00D40F9A">
        <w:t>:</w:t>
      </w:r>
    </w:p>
    <w:p w14:paraId="54946F7B" w14:textId="77777777" w:rsidR="00895932" w:rsidRPr="00D40F9A" w:rsidRDefault="00895932">
      <w:pPr>
        <w:pStyle w:val="SourceCodeLanguage"/>
        <w:numPr>
          <w:ilvl w:val="2"/>
          <w:numId w:val="55"/>
        </w:numPr>
      </w:pPr>
      <w:r w:rsidRPr="00D40F9A">
        <w:t>json</w:t>
      </w:r>
    </w:p>
    <w:p w14:paraId="5D859753" w14:textId="77777777" w:rsidR="00895932" w:rsidRPr="00D40F9A" w:rsidRDefault="00895932">
      <w:pPr>
        <w:pStyle w:val="SourceCode"/>
        <w:numPr>
          <w:ilvl w:val="2"/>
          <w:numId w:val="55"/>
        </w:numPr>
        <w:spacing w:before="0" w:after="0"/>
      </w:pPr>
      <w:r w:rsidRPr="00D40F9A">
        <w:t>{</w:t>
      </w:r>
    </w:p>
    <w:p w14:paraId="690B3C97" w14:textId="77777777" w:rsidR="00895932" w:rsidRPr="00D40F9A" w:rsidRDefault="00895932">
      <w:pPr>
        <w:pStyle w:val="SourceCode"/>
        <w:numPr>
          <w:ilvl w:val="2"/>
          <w:numId w:val="55"/>
        </w:numPr>
        <w:spacing w:before="0" w:after="0"/>
      </w:pPr>
      <w:r w:rsidRPr="00D40F9A">
        <w:t xml:space="preserve">  "success": true</w:t>
      </w:r>
    </w:p>
    <w:p w14:paraId="6F206D34" w14:textId="77777777" w:rsidR="00895932" w:rsidRPr="00D40F9A" w:rsidRDefault="00895932">
      <w:pPr>
        <w:pStyle w:val="SourceCode"/>
        <w:numPr>
          <w:ilvl w:val="2"/>
          <w:numId w:val="55"/>
        </w:numPr>
        <w:spacing w:before="0" w:after="0"/>
      </w:pPr>
      <w:r w:rsidRPr="00D40F9A">
        <w:t>}</w:t>
      </w:r>
    </w:p>
    <w:p w14:paraId="4A0A69DD" w14:textId="77777777" w:rsidR="00895932" w:rsidRPr="00D40F9A" w:rsidRDefault="00895932">
      <w:pPr>
        <w:pStyle w:val="ListParagraph"/>
        <w:numPr>
          <w:ilvl w:val="0"/>
          <w:numId w:val="56"/>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74F8B54C" w14:textId="77777777" w:rsidR="00895932" w:rsidRPr="00D40F9A" w:rsidRDefault="00895932">
      <w:pPr>
        <w:pStyle w:val="ListParagraph"/>
        <w:numPr>
          <w:ilvl w:val="2"/>
          <w:numId w:val="56"/>
        </w:numPr>
        <w:spacing w:line="240" w:lineRule="auto"/>
        <w:jc w:val="left"/>
      </w:pPr>
      <w:r w:rsidRPr="00D40F9A">
        <w:rPr>
          <w:b/>
          <w:bCs/>
        </w:rPr>
        <w:t>mockRequest</w:t>
      </w:r>
      <w:r w:rsidRPr="00D40F9A">
        <w:t>:</w:t>
      </w:r>
    </w:p>
    <w:p w14:paraId="04500FB0" w14:textId="77777777" w:rsidR="00895932" w:rsidRPr="00D40F9A" w:rsidRDefault="00895932">
      <w:pPr>
        <w:pStyle w:val="SourceCodeLanguage"/>
        <w:numPr>
          <w:ilvl w:val="2"/>
          <w:numId w:val="55"/>
        </w:numPr>
      </w:pPr>
      <w:r w:rsidRPr="00D40F9A">
        <w:t>json</w:t>
      </w:r>
    </w:p>
    <w:p w14:paraId="0E7675C8" w14:textId="77777777" w:rsidR="00895932" w:rsidRPr="00D40F9A" w:rsidRDefault="00895932">
      <w:pPr>
        <w:pStyle w:val="SourceCode"/>
        <w:numPr>
          <w:ilvl w:val="2"/>
          <w:numId w:val="55"/>
        </w:numPr>
        <w:spacing w:before="0" w:after="0"/>
      </w:pPr>
      <w:r w:rsidRPr="00D40F9A">
        <w:t>{</w:t>
      </w:r>
    </w:p>
    <w:p w14:paraId="71913EE3" w14:textId="77777777" w:rsidR="00895932" w:rsidRPr="00D40F9A" w:rsidRDefault="00895932">
      <w:pPr>
        <w:pStyle w:val="SourceCode"/>
        <w:numPr>
          <w:ilvl w:val="2"/>
          <w:numId w:val="55"/>
        </w:numPr>
        <w:spacing w:before="0" w:after="0"/>
      </w:pPr>
      <w:r w:rsidRPr="00D40F9A">
        <w:t xml:space="preserve">  "token": {</w:t>
      </w:r>
    </w:p>
    <w:p w14:paraId="6C26845F" w14:textId="77777777" w:rsidR="00895932" w:rsidRPr="00D40F9A" w:rsidRDefault="00895932">
      <w:pPr>
        <w:pStyle w:val="SourceCode"/>
        <w:numPr>
          <w:ilvl w:val="2"/>
          <w:numId w:val="55"/>
        </w:numPr>
        <w:spacing w:before="0" w:after="0"/>
      </w:pPr>
      <w:r w:rsidRPr="00D40F9A">
        <w:t xml:space="preserve">    "sub": "mockedId",</w:t>
      </w:r>
    </w:p>
    <w:p w14:paraId="1CB11EBC" w14:textId="77777777" w:rsidR="00895932" w:rsidRPr="00D40F9A" w:rsidRDefault="00895932">
      <w:pPr>
        <w:pStyle w:val="SourceCode"/>
        <w:numPr>
          <w:ilvl w:val="2"/>
          <w:numId w:val="55"/>
        </w:numPr>
        <w:spacing w:before="0" w:after="0"/>
      </w:pPr>
      <w:r w:rsidRPr="00D40F9A">
        <w:t xml:space="preserve">    "username": "mockedUser",</w:t>
      </w:r>
    </w:p>
    <w:p w14:paraId="51F4CD44" w14:textId="77777777" w:rsidR="00895932" w:rsidRPr="00D40F9A" w:rsidRDefault="00895932">
      <w:pPr>
        <w:pStyle w:val="SourceCode"/>
        <w:numPr>
          <w:ilvl w:val="2"/>
          <w:numId w:val="55"/>
        </w:numPr>
        <w:spacing w:before="0" w:after="0"/>
      </w:pPr>
      <w:r w:rsidRPr="00D40F9A">
        <w:t xml:space="preserve">    "roles": ["Admin"],</w:t>
      </w:r>
    </w:p>
    <w:p w14:paraId="377381AB" w14:textId="77777777" w:rsidR="00895932" w:rsidRPr="00D40F9A" w:rsidRDefault="00895932">
      <w:pPr>
        <w:pStyle w:val="SourceCode"/>
        <w:numPr>
          <w:ilvl w:val="2"/>
          <w:numId w:val="55"/>
        </w:numPr>
        <w:spacing w:before="0" w:after="0"/>
      </w:pPr>
      <w:r w:rsidRPr="00D40F9A">
        <w:t xml:space="preserve">    "hashedPassword": "mocked-password"</w:t>
      </w:r>
    </w:p>
    <w:p w14:paraId="65426066" w14:textId="77777777" w:rsidR="00895932" w:rsidRPr="00D40F9A" w:rsidRDefault="00895932">
      <w:pPr>
        <w:pStyle w:val="SourceCode"/>
        <w:numPr>
          <w:ilvl w:val="2"/>
          <w:numId w:val="55"/>
        </w:numPr>
        <w:spacing w:before="0" w:after="0"/>
      </w:pPr>
      <w:r w:rsidRPr="00D40F9A">
        <w:t xml:space="preserve">  }</w:t>
      </w:r>
    </w:p>
    <w:p w14:paraId="3E791CBF" w14:textId="77777777" w:rsidR="00895932" w:rsidRPr="00D40F9A" w:rsidRDefault="00895932">
      <w:pPr>
        <w:pStyle w:val="SourceCode"/>
        <w:numPr>
          <w:ilvl w:val="2"/>
          <w:numId w:val="55"/>
        </w:numPr>
        <w:spacing w:before="0" w:after="0"/>
      </w:pPr>
      <w:r w:rsidRPr="00D40F9A">
        <w:t>}</w:t>
      </w:r>
    </w:p>
    <w:p w14:paraId="4750903F"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78BA97F3" w14:textId="77777777" w:rsidR="00895932" w:rsidRPr="00D40F9A" w:rsidRDefault="00895932">
      <w:pPr>
        <w:pStyle w:val="ListParagraph"/>
        <w:numPr>
          <w:ilvl w:val="2"/>
          <w:numId w:val="56"/>
        </w:numPr>
        <w:spacing w:line="240" w:lineRule="auto"/>
        <w:jc w:val="left"/>
      </w:pPr>
      <w:r w:rsidRPr="00D40F9A">
        <w:rPr>
          <w:b/>
          <w:bCs/>
        </w:rPr>
        <w:t>result</w:t>
      </w:r>
      <w:r w:rsidRPr="00D40F9A">
        <w:t>:</w:t>
      </w:r>
    </w:p>
    <w:p w14:paraId="29644807" w14:textId="77777777" w:rsidR="00895932" w:rsidRPr="00D40F9A" w:rsidRDefault="00895932">
      <w:pPr>
        <w:pStyle w:val="SourceCodeLanguage"/>
        <w:numPr>
          <w:ilvl w:val="2"/>
          <w:numId w:val="55"/>
        </w:numPr>
      </w:pPr>
      <w:r w:rsidRPr="00D40F9A">
        <w:t>json</w:t>
      </w:r>
    </w:p>
    <w:p w14:paraId="072C0D09" w14:textId="77777777" w:rsidR="00895932" w:rsidRPr="00D40F9A" w:rsidRDefault="00895932">
      <w:pPr>
        <w:pStyle w:val="SourceCode"/>
        <w:numPr>
          <w:ilvl w:val="2"/>
          <w:numId w:val="55"/>
        </w:numPr>
        <w:spacing w:before="0" w:after="0"/>
      </w:pPr>
      <w:r w:rsidRPr="00D40F9A">
        <w:t>{</w:t>
      </w:r>
    </w:p>
    <w:p w14:paraId="3FFCD99A" w14:textId="77777777" w:rsidR="00895932" w:rsidRPr="00D40F9A" w:rsidRDefault="00895932">
      <w:pPr>
        <w:pStyle w:val="SourceCode"/>
        <w:numPr>
          <w:ilvl w:val="2"/>
          <w:numId w:val="55"/>
        </w:numPr>
        <w:spacing w:before="0" w:after="0"/>
      </w:pPr>
      <w:r w:rsidRPr="00D40F9A">
        <w:lastRenderedPageBreak/>
        <w:t xml:space="preserve">  "success": true</w:t>
      </w:r>
    </w:p>
    <w:p w14:paraId="6234BFC9" w14:textId="77777777" w:rsidR="00895932" w:rsidRPr="00D40F9A" w:rsidRDefault="00895932">
      <w:pPr>
        <w:pStyle w:val="SourceCode"/>
        <w:numPr>
          <w:ilvl w:val="2"/>
          <w:numId w:val="55"/>
        </w:numPr>
        <w:spacing w:before="0" w:after="0"/>
      </w:pPr>
      <w:r w:rsidRPr="00D40F9A">
        <w:t>}</w:t>
      </w:r>
    </w:p>
    <w:p w14:paraId="5878B27B" w14:textId="66687BAF" w:rsidR="00895932" w:rsidRPr="00D40F9A" w:rsidRDefault="00895932">
      <w:pPr>
        <w:pStyle w:val="ListParagraph"/>
        <w:numPr>
          <w:ilvl w:val="0"/>
          <w:numId w:val="56"/>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339A4A62" w14:textId="4AC4F7E3" w:rsidR="00BA2779" w:rsidRPr="00D40F9A" w:rsidRDefault="00895932">
      <w:pPr>
        <w:pStyle w:val="ListParagraph"/>
        <w:numPr>
          <w:ilvl w:val="2"/>
          <w:numId w:val="56"/>
        </w:numPr>
        <w:spacing w:line="240" w:lineRule="auto"/>
        <w:jc w:val="left"/>
      </w:pPr>
      <w:r w:rsidRPr="00D40F9A">
        <w:rPr>
          <w:b/>
          <w:bCs/>
        </w:rPr>
        <w:t>mockRequest</w:t>
      </w:r>
      <w:r w:rsidRPr="00D40F9A">
        <w:t>:</w:t>
      </w:r>
    </w:p>
    <w:p w14:paraId="14448D0A" w14:textId="4D182D9A" w:rsidR="00895932" w:rsidRPr="00D40F9A" w:rsidRDefault="00895932">
      <w:pPr>
        <w:pStyle w:val="SourceCodeLanguage"/>
        <w:numPr>
          <w:ilvl w:val="2"/>
          <w:numId w:val="55"/>
        </w:numPr>
      </w:pPr>
      <w:r w:rsidRPr="00D40F9A">
        <w:t>json</w:t>
      </w:r>
    </w:p>
    <w:p w14:paraId="24E370E8" w14:textId="77777777" w:rsidR="00895932" w:rsidRPr="00D40F9A" w:rsidRDefault="00895932">
      <w:pPr>
        <w:pStyle w:val="SourceCode"/>
        <w:numPr>
          <w:ilvl w:val="2"/>
          <w:numId w:val="55"/>
        </w:numPr>
        <w:spacing w:before="0" w:after="0"/>
      </w:pPr>
      <w:r w:rsidRPr="00D40F9A">
        <w:t>{</w:t>
      </w:r>
    </w:p>
    <w:p w14:paraId="446F3791" w14:textId="77777777" w:rsidR="00895932" w:rsidRPr="00D40F9A" w:rsidRDefault="00895932">
      <w:pPr>
        <w:pStyle w:val="SourceCode"/>
        <w:numPr>
          <w:ilvl w:val="2"/>
          <w:numId w:val="55"/>
        </w:numPr>
        <w:spacing w:before="0" w:after="0"/>
      </w:pPr>
      <w:r w:rsidRPr="00D40F9A">
        <w:t xml:space="preserve">  "token": {</w:t>
      </w:r>
    </w:p>
    <w:p w14:paraId="79B393DC" w14:textId="77777777" w:rsidR="00895932" w:rsidRPr="00D40F9A" w:rsidRDefault="00895932">
      <w:pPr>
        <w:pStyle w:val="SourceCode"/>
        <w:numPr>
          <w:ilvl w:val="2"/>
          <w:numId w:val="55"/>
        </w:numPr>
        <w:spacing w:before="0" w:after="0"/>
      </w:pPr>
      <w:r w:rsidRPr="00D40F9A">
        <w:t xml:space="preserve">    "sub": "mockedId",</w:t>
      </w:r>
    </w:p>
    <w:p w14:paraId="793C451F" w14:textId="77777777" w:rsidR="00895932" w:rsidRPr="00D40F9A" w:rsidRDefault="00895932">
      <w:pPr>
        <w:pStyle w:val="SourceCode"/>
        <w:numPr>
          <w:ilvl w:val="2"/>
          <w:numId w:val="55"/>
        </w:numPr>
        <w:spacing w:before="0" w:after="0"/>
      </w:pPr>
      <w:r w:rsidRPr="00D40F9A">
        <w:t xml:space="preserve">    "username": "mockedUser",</w:t>
      </w:r>
    </w:p>
    <w:p w14:paraId="1834AD2D" w14:textId="77777777" w:rsidR="00895932" w:rsidRPr="00D40F9A" w:rsidRDefault="00895932">
      <w:pPr>
        <w:pStyle w:val="SourceCode"/>
        <w:numPr>
          <w:ilvl w:val="2"/>
          <w:numId w:val="55"/>
        </w:numPr>
        <w:spacing w:before="0" w:after="0"/>
      </w:pPr>
      <w:r w:rsidRPr="00D40F9A">
        <w:t xml:space="preserve">    "roles": ["Admin"],</w:t>
      </w:r>
    </w:p>
    <w:p w14:paraId="37E45504" w14:textId="77777777" w:rsidR="00895932" w:rsidRPr="00D40F9A" w:rsidRDefault="00895932">
      <w:pPr>
        <w:pStyle w:val="SourceCode"/>
        <w:numPr>
          <w:ilvl w:val="2"/>
          <w:numId w:val="55"/>
        </w:numPr>
        <w:spacing w:before="0" w:after="0"/>
      </w:pPr>
      <w:r w:rsidRPr="00D40F9A">
        <w:t xml:space="preserve">    "hashedPassword": "mocked-password"</w:t>
      </w:r>
    </w:p>
    <w:p w14:paraId="4D9E40BC" w14:textId="77777777" w:rsidR="00895932" w:rsidRPr="00D40F9A" w:rsidRDefault="00895932">
      <w:pPr>
        <w:pStyle w:val="SourceCode"/>
        <w:numPr>
          <w:ilvl w:val="2"/>
          <w:numId w:val="55"/>
        </w:numPr>
        <w:spacing w:before="0" w:after="0"/>
      </w:pPr>
      <w:r w:rsidRPr="00D40F9A">
        <w:t xml:space="preserve">  }</w:t>
      </w:r>
    </w:p>
    <w:p w14:paraId="4B2654AC" w14:textId="77777777" w:rsidR="00895932" w:rsidRPr="00D40F9A" w:rsidRDefault="00895932">
      <w:pPr>
        <w:pStyle w:val="SourceCode"/>
        <w:numPr>
          <w:ilvl w:val="2"/>
          <w:numId w:val="55"/>
        </w:numPr>
        <w:spacing w:before="0" w:after="0"/>
      </w:pPr>
      <w:r w:rsidRPr="00D40F9A">
        <w:t>}</w:t>
      </w:r>
    </w:p>
    <w:p w14:paraId="188B254D"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2D22B425" w14:textId="77777777" w:rsidR="00895932" w:rsidRPr="00D40F9A" w:rsidRDefault="00895932">
      <w:pPr>
        <w:pStyle w:val="ListParagraph"/>
        <w:numPr>
          <w:ilvl w:val="2"/>
          <w:numId w:val="56"/>
        </w:numPr>
        <w:spacing w:line="240" w:lineRule="auto"/>
        <w:jc w:val="left"/>
      </w:pPr>
      <w:r w:rsidRPr="00D40F9A">
        <w:rPr>
          <w:b/>
          <w:bCs/>
        </w:rPr>
        <w:t>result</w:t>
      </w:r>
      <w:r w:rsidRPr="00D40F9A">
        <w:t>:</w:t>
      </w:r>
    </w:p>
    <w:p w14:paraId="2765B99F" w14:textId="77777777" w:rsidR="00895932" w:rsidRPr="00D40F9A" w:rsidRDefault="00895932">
      <w:pPr>
        <w:pStyle w:val="SourceCodeLanguage"/>
        <w:numPr>
          <w:ilvl w:val="2"/>
          <w:numId w:val="55"/>
        </w:numPr>
      </w:pPr>
      <w:r w:rsidRPr="00D40F9A">
        <w:t>json</w:t>
      </w:r>
    </w:p>
    <w:p w14:paraId="048EDBDC" w14:textId="77777777" w:rsidR="00895932" w:rsidRPr="00D40F9A" w:rsidRDefault="00895932">
      <w:pPr>
        <w:pStyle w:val="SourceCode"/>
        <w:numPr>
          <w:ilvl w:val="2"/>
          <w:numId w:val="55"/>
        </w:numPr>
        <w:spacing w:before="0" w:after="0"/>
      </w:pPr>
      <w:r w:rsidRPr="00D40F9A">
        <w:t>{</w:t>
      </w:r>
    </w:p>
    <w:p w14:paraId="77954B41" w14:textId="77777777" w:rsidR="00895932" w:rsidRPr="00D40F9A" w:rsidRDefault="00895932">
      <w:pPr>
        <w:pStyle w:val="SourceCode"/>
        <w:numPr>
          <w:ilvl w:val="2"/>
          <w:numId w:val="55"/>
        </w:numPr>
        <w:spacing w:before="0" w:after="0"/>
      </w:pPr>
      <w:r w:rsidRPr="00D40F9A">
        <w:t xml:space="preserve">  "success": true</w:t>
      </w:r>
    </w:p>
    <w:p w14:paraId="3574EFA1" w14:textId="77777777" w:rsidR="00895932" w:rsidRPr="00D40F9A" w:rsidRDefault="00895932">
      <w:pPr>
        <w:pStyle w:val="SourceCode"/>
        <w:numPr>
          <w:ilvl w:val="2"/>
          <w:numId w:val="55"/>
        </w:numPr>
        <w:spacing w:before="0" w:after="0"/>
      </w:pPr>
      <w:r w:rsidRPr="00D40F9A">
        <w:t>}</w:t>
      </w:r>
    </w:p>
    <w:p w14:paraId="6219C66F" w14:textId="77777777" w:rsidR="00895932" w:rsidRPr="00D40F9A" w:rsidRDefault="00895932" w:rsidP="00895932">
      <w:pPr>
        <w:pStyle w:val="Heading5"/>
        <w:spacing w:before="0" w:line="240" w:lineRule="auto"/>
      </w:pPr>
      <w:bookmarkStart w:id="43" w:name="_Toc192368883"/>
      <w:r w:rsidRPr="00D40F9A">
        <w:rPr>
          <w:rStyle w:val="VerbatimChar"/>
        </w:rPr>
        <w:t>auth.controller.spec</w:t>
      </w:r>
      <w:bookmarkEnd w:id="43"/>
    </w:p>
    <w:p w14:paraId="11DE6D17" w14:textId="2FA28172" w:rsidR="00895932" w:rsidRPr="00D40F9A" w:rsidRDefault="00895932">
      <w:pPr>
        <w:pStyle w:val="ListParagraph"/>
        <w:numPr>
          <w:ilvl w:val="0"/>
          <w:numId w:val="57"/>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65E70B96" w14:textId="77777777" w:rsidR="00895932" w:rsidRPr="00D40F9A" w:rsidRDefault="00895932">
      <w:pPr>
        <w:pStyle w:val="ListParagraph"/>
        <w:numPr>
          <w:ilvl w:val="2"/>
          <w:numId w:val="57"/>
        </w:numPr>
        <w:spacing w:line="240" w:lineRule="auto"/>
        <w:jc w:val="left"/>
      </w:pPr>
      <w:r w:rsidRPr="00D40F9A">
        <w:rPr>
          <w:b/>
          <w:bCs/>
        </w:rPr>
        <w:t>None</w:t>
      </w:r>
      <w:r w:rsidRPr="00D40F9A">
        <w:t>:</w:t>
      </w:r>
    </w:p>
    <w:p w14:paraId="6BB45653" w14:textId="77777777" w:rsidR="00895932" w:rsidRPr="00D40F9A" w:rsidRDefault="00895932">
      <w:pPr>
        <w:pStyle w:val="SourceCodeLanguage"/>
        <w:numPr>
          <w:ilvl w:val="2"/>
          <w:numId w:val="55"/>
        </w:numPr>
      </w:pPr>
      <w:r w:rsidRPr="00D40F9A">
        <w:t>json</w:t>
      </w:r>
    </w:p>
    <w:p w14:paraId="0060B062" w14:textId="77777777" w:rsidR="00895932" w:rsidRPr="00D40F9A" w:rsidRDefault="00895932">
      <w:pPr>
        <w:pStyle w:val="SourceCode"/>
        <w:numPr>
          <w:ilvl w:val="2"/>
          <w:numId w:val="55"/>
        </w:numPr>
        <w:spacing w:before="0" w:after="0"/>
      </w:pPr>
      <w:r w:rsidRPr="00D40F9A">
        <w:t>{}</w:t>
      </w:r>
    </w:p>
    <w:p w14:paraId="185B4764"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00CE8C1E" w14:textId="77777777" w:rsidR="00895932" w:rsidRPr="00D40F9A" w:rsidRDefault="00895932">
      <w:pPr>
        <w:pStyle w:val="ListParagraph"/>
        <w:numPr>
          <w:ilvl w:val="2"/>
          <w:numId w:val="57"/>
        </w:numPr>
        <w:spacing w:line="240" w:lineRule="auto"/>
        <w:jc w:val="left"/>
      </w:pPr>
      <w:r w:rsidRPr="00D40F9A">
        <w:rPr>
          <w:b/>
          <w:bCs/>
        </w:rPr>
        <w:t>None</w:t>
      </w:r>
      <w:r w:rsidRPr="00D40F9A">
        <w:t>:</w:t>
      </w:r>
    </w:p>
    <w:p w14:paraId="0EE21301" w14:textId="77777777" w:rsidR="00895932" w:rsidRPr="00D40F9A" w:rsidRDefault="00895932">
      <w:pPr>
        <w:pStyle w:val="SourceCodeLanguage"/>
        <w:numPr>
          <w:ilvl w:val="2"/>
          <w:numId w:val="55"/>
        </w:numPr>
      </w:pPr>
      <w:r w:rsidRPr="00D40F9A">
        <w:t>json</w:t>
      </w:r>
    </w:p>
    <w:p w14:paraId="11FFCA91" w14:textId="77777777" w:rsidR="00895932" w:rsidRPr="00D40F9A" w:rsidRDefault="00895932">
      <w:pPr>
        <w:pStyle w:val="SourceCode"/>
        <w:numPr>
          <w:ilvl w:val="2"/>
          <w:numId w:val="55"/>
        </w:numPr>
        <w:spacing w:before="0" w:after="0"/>
      </w:pPr>
      <w:r w:rsidRPr="00D40F9A">
        <w:t>{}</w:t>
      </w:r>
    </w:p>
    <w:p w14:paraId="1D0ACC80" w14:textId="1D61E676" w:rsidR="00895932" w:rsidRPr="00D40F9A" w:rsidRDefault="00895932">
      <w:pPr>
        <w:pStyle w:val="ListParagraph"/>
        <w:numPr>
          <w:ilvl w:val="0"/>
          <w:numId w:val="57"/>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2F2F1C4F"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3D5DC683" w14:textId="77777777" w:rsidR="00895932" w:rsidRPr="00D40F9A" w:rsidRDefault="00895932">
      <w:pPr>
        <w:pStyle w:val="SourceCodeLanguage"/>
        <w:numPr>
          <w:ilvl w:val="2"/>
          <w:numId w:val="55"/>
        </w:numPr>
      </w:pPr>
      <w:r w:rsidRPr="00D40F9A">
        <w:t>json</w:t>
      </w:r>
    </w:p>
    <w:p w14:paraId="519551D3" w14:textId="77777777" w:rsidR="00895932" w:rsidRPr="00D40F9A" w:rsidRDefault="00895932">
      <w:pPr>
        <w:pStyle w:val="SourceCode"/>
        <w:numPr>
          <w:ilvl w:val="2"/>
          <w:numId w:val="55"/>
        </w:numPr>
        <w:spacing w:before="0" w:after="0"/>
      </w:pPr>
      <w:r w:rsidRPr="00D40F9A">
        <w:t>{</w:t>
      </w:r>
    </w:p>
    <w:p w14:paraId="6870FB5E" w14:textId="77777777" w:rsidR="00895932" w:rsidRPr="00D40F9A" w:rsidRDefault="00895932">
      <w:pPr>
        <w:pStyle w:val="SourceCode"/>
        <w:numPr>
          <w:ilvl w:val="2"/>
          <w:numId w:val="55"/>
        </w:numPr>
        <w:spacing w:before="0" w:after="0"/>
      </w:pPr>
      <w:r w:rsidRPr="00D40F9A">
        <w:t xml:space="preserve">  "body": {</w:t>
      </w:r>
    </w:p>
    <w:p w14:paraId="51683EAE" w14:textId="77777777" w:rsidR="00895932" w:rsidRPr="00D40F9A" w:rsidRDefault="00895932">
      <w:pPr>
        <w:pStyle w:val="SourceCode"/>
        <w:numPr>
          <w:ilvl w:val="2"/>
          <w:numId w:val="55"/>
        </w:numPr>
        <w:spacing w:before="0" w:after="0"/>
      </w:pPr>
      <w:r w:rsidRPr="00D40F9A">
        <w:t xml:space="preserve">    "username": "testUser",</w:t>
      </w:r>
    </w:p>
    <w:p w14:paraId="27398AE1" w14:textId="77777777" w:rsidR="00895932" w:rsidRPr="00D40F9A" w:rsidRDefault="00895932">
      <w:pPr>
        <w:pStyle w:val="SourceCode"/>
        <w:numPr>
          <w:ilvl w:val="2"/>
          <w:numId w:val="55"/>
        </w:numPr>
        <w:spacing w:before="0" w:after="0"/>
      </w:pPr>
      <w:r w:rsidRPr="00D40F9A">
        <w:t xml:space="preserve">    "password": "testPassword"</w:t>
      </w:r>
    </w:p>
    <w:p w14:paraId="6591A244" w14:textId="77777777" w:rsidR="00895932" w:rsidRPr="00D40F9A" w:rsidRDefault="00895932">
      <w:pPr>
        <w:pStyle w:val="SourceCode"/>
        <w:numPr>
          <w:ilvl w:val="2"/>
          <w:numId w:val="55"/>
        </w:numPr>
        <w:spacing w:before="0" w:after="0"/>
      </w:pPr>
      <w:r w:rsidRPr="00D40F9A">
        <w:t xml:space="preserve">  }</w:t>
      </w:r>
    </w:p>
    <w:p w14:paraId="1F0B0450" w14:textId="77777777" w:rsidR="00895932" w:rsidRPr="00D40F9A" w:rsidRDefault="00895932">
      <w:pPr>
        <w:pStyle w:val="SourceCode"/>
        <w:numPr>
          <w:ilvl w:val="2"/>
          <w:numId w:val="55"/>
        </w:numPr>
        <w:spacing w:before="0" w:after="0"/>
      </w:pPr>
      <w:r w:rsidRPr="00D40F9A">
        <w:t>}</w:t>
      </w:r>
    </w:p>
    <w:p w14:paraId="04B14356"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1F70FEA7" w14:textId="77777777" w:rsidR="00895932" w:rsidRPr="00D40F9A" w:rsidRDefault="00895932">
      <w:pPr>
        <w:pStyle w:val="SourceCodeLanguage"/>
        <w:numPr>
          <w:ilvl w:val="2"/>
          <w:numId w:val="55"/>
        </w:numPr>
      </w:pPr>
      <w:r w:rsidRPr="00D40F9A">
        <w:t>json</w:t>
      </w:r>
    </w:p>
    <w:p w14:paraId="4CE6204A" w14:textId="77777777" w:rsidR="00895932" w:rsidRPr="00D40F9A" w:rsidRDefault="00895932">
      <w:pPr>
        <w:pStyle w:val="SourceCode"/>
        <w:numPr>
          <w:ilvl w:val="2"/>
          <w:numId w:val="55"/>
        </w:numPr>
        <w:spacing w:before="0" w:after="0"/>
      </w:pPr>
      <w:r w:rsidRPr="00D40F9A">
        <w:t>{</w:t>
      </w:r>
    </w:p>
    <w:p w14:paraId="337185A2" w14:textId="77777777" w:rsidR="00895932" w:rsidRPr="00D40F9A" w:rsidRDefault="00895932">
      <w:pPr>
        <w:pStyle w:val="SourceCode"/>
        <w:numPr>
          <w:ilvl w:val="2"/>
          <w:numId w:val="55"/>
        </w:numPr>
        <w:spacing w:before="0" w:after="0"/>
      </w:pPr>
      <w:r w:rsidRPr="00D40F9A">
        <w:t xml:space="preserve">  "id": "1",</w:t>
      </w:r>
    </w:p>
    <w:p w14:paraId="25206E05" w14:textId="77777777" w:rsidR="00895932" w:rsidRPr="00D40F9A" w:rsidRDefault="00895932">
      <w:pPr>
        <w:pStyle w:val="SourceCode"/>
        <w:numPr>
          <w:ilvl w:val="2"/>
          <w:numId w:val="55"/>
        </w:numPr>
        <w:spacing w:before="0" w:after="0"/>
      </w:pPr>
      <w:r w:rsidRPr="00D40F9A">
        <w:t xml:space="preserve">  "username": "testUser",</w:t>
      </w:r>
    </w:p>
    <w:p w14:paraId="68298B4F" w14:textId="77777777" w:rsidR="00895932" w:rsidRPr="00D40F9A" w:rsidRDefault="00895932">
      <w:pPr>
        <w:pStyle w:val="SourceCode"/>
        <w:numPr>
          <w:ilvl w:val="2"/>
          <w:numId w:val="55"/>
        </w:numPr>
        <w:spacing w:before="0" w:after="0"/>
      </w:pPr>
      <w:r w:rsidRPr="00D40F9A">
        <w:t xml:space="preserve">  "password": "hashedPassword"</w:t>
      </w:r>
    </w:p>
    <w:p w14:paraId="1CD23935" w14:textId="77777777" w:rsidR="00895932" w:rsidRPr="00D40F9A" w:rsidRDefault="00895932">
      <w:pPr>
        <w:pStyle w:val="SourceCode"/>
        <w:numPr>
          <w:ilvl w:val="2"/>
          <w:numId w:val="55"/>
        </w:numPr>
        <w:spacing w:before="0" w:after="0"/>
      </w:pPr>
      <w:r w:rsidRPr="00D40F9A">
        <w:t>}</w:t>
      </w:r>
    </w:p>
    <w:p w14:paraId="34F2821A" w14:textId="0A0FA213" w:rsidR="00895932" w:rsidRPr="00D40F9A" w:rsidRDefault="00895932">
      <w:pPr>
        <w:pStyle w:val="ListParagraph"/>
        <w:numPr>
          <w:ilvl w:val="1"/>
          <w:numId w:val="57"/>
        </w:numPr>
        <w:spacing w:line="240" w:lineRule="auto"/>
        <w:jc w:val="left"/>
      </w:pPr>
      <w:r w:rsidRPr="00D40F9A">
        <w:rPr>
          <w:b/>
          <w:bCs/>
        </w:rPr>
        <w:lastRenderedPageBreak/>
        <w:t>Return value</w:t>
      </w:r>
      <w:r w:rsidRPr="00D40F9A">
        <w:t>:</w:t>
      </w:r>
    </w:p>
    <w:p w14:paraId="5F661E1F"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6B9E6373" w14:textId="77777777" w:rsidR="00895932" w:rsidRPr="00D40F9A" w:rsidRDefault="00895932">
      <w:pPr>
        <w:pStyle w:val="SourceCodeLanguage"/>
        <w:numPr>
          <w:ilvl w:val="2"/>
          <w:numId w:val="55"/>
        </w:numPr>
      </w:pPr>
      <w:r w:rsidRPr="00D40F9A">
        <w:t>json</w:t>
      </w:r>
    </w:p>
    <w:p w14:paraId="365A2AF7" w14:textId="77777777" w:rsidR="00895932" w:rsidRPr="00D40F9A" w:rsidRDefault="00895932">
      <w:pPr>
        <w:pStyle w:val="SourceCode"/>
        <w:numPr>
          <w:ilvl w:val="2"/>
          <w:numId w:val="55"/>
        </w:numPr>
        <w:spacing w:before="0" w:after="0"/>
      </w:pPr>
      <w:r w:rsidRPr="00D40F9A">
        <w:t>{</w:t>
      </w:r>
    </w:p>
    <w:p w14:paraId="3C2F06B2" w14:textId="77777777" w:rsidR="00895932" w:rsidRPr="00D40F9A" w:rsidRDefault="00895932">
      <w:pPr>
        <w:pStyle w:val="SourceCode"/>
        <w:numPr>
          <w:ilvl w:val="2"/>
          <w:numId w:val="55"/>
        </w:numPr>
        <w:spacing w:before="0" w:after="0"/>
      </w:pPr>
      <w:r w:rsidRPr="00D40F9A">
        <w:t xml:space="preserve">  "access_token": "mockedJwtToken"</w:t>
      </w:r>
    </w:p>
    <w:p w14:paraId="7320A0A5" w14:textId="77777777" w:rsidR="00895932" w:rsidRPr="00D40F9A" w:rsidRDefault="00895932">
      <w:pPr>
        <w:pStyle w:val="SourceCode"/>
        <w:numPr>
          <w:ilvl w:val="2"/>
          <w:numId w:val="55"/>
        </w:numPr>
        <w:spacing w:before="0" w:after="0"/>
      </w:pPr>
      <w:r w:rsidRPr="00D40F9A">
        <w:t>}</w:t>
      </w:r>
    </w:p>
    <w:p w14:paraId="45BFCCCE" w14:textId="3666E545" w:rsidR="00895932" w:rsidRPr="00D40F9A" w:rsidRDefault="00895932">
      <w:pPr>
        <w:pStyle w:val="ListParagraph"/>
        <w:numPr>
          <w:ilvl w:val="0"/>
          <w:numId w:val="57"/>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0B2C6443"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410F0C1F" w14:textId="77777777" w:rsidR="00895932" w:rsidRPr="00D40F9A" w:rsidRDefault="00895932">
      <w:pPr>
        <w:pStyle w:val="SourceCodeLanguage"/>
        <w:numPr>
          <w:ilvl w:val="2"/>
          <w:numId w:val="55"/>
        </w:numPr>
      </w:pPr>
      <w:r w:rsidRPr="00D40F9A">
        <w:t>json</w:t>
      </w:r>
    </w:p>
    <w:p w14:paraId="7950DA6C" w14:textId="77777777" w:rsidR="00895932" w:rsidRPr="00D40F9A" w:rsidRDefault="00895932">
      <w:pPr>
        <w:pStyle w:val="SourceCode"/>
        <w:numPr>
          <w:ilvl w:val="2"/>
          <w:numId w:val="55"/>
        </w:numPr>
        <w:spacing w:before="0" w:after="0"/>
      </w:pPr>
      <w:r w:rsidRPr="00D40F9A">
        <w:t>{</w:t>
      </w:r>
    </w:p>
    <w:p w14:paraId="2DD86748" w14:textId="77777777" w:rsidR="00895932" w:rsidRPr="00D40F9A" w:rsidRDefault="00895932">
      <w:pPr>
        <w:pStyle w:val="SourceCode"/>
        <w:numPr>
          <w:ilvl w:val="2"/>
          <w:numId w:val="55"/>
        </w:numPr>
        <w:spacing w:before="0" w:after="0"/>
      </w:pPr>
      <w:r w:rsidRPr="00D40F9A">
        <w:t xml:space="preserve">  "body": {</w:t>
      </w:r>
    </w:p>
    <w:p w14:paraId="61FF0D58" w14:textId="77777777" w:rsidR="00895932" w:rsidRPr="00D40F9A" w:rsidRDefault="00895932">
      <w:pPr>
        <w:pStyle w:val="SourceCode"/>
        <w:numPr>
          <w:ilvl w:val="2"/>
          <w:numId w:val="55"/>
        </w:numPr>
        <w:spacing w:before="0" w:after="0"/>
      </w:pPr>
      <w:r w:rsidRPr="00D40F9A">
        <w:t xml:space="preserve">    "username": "newUser",</w:t>
      </w:r>
    </w:p>
    <w:p w14:paraId="10AFE128" w14:textId="77777777" w:rsidR="00895932" w:rsidRPr="00D40F9A" w:rsidRDefault="00895932">
      <w:pPr>
        <w:pStyle w:val="SourceCode"/>
        <w:numPr>
          <w:ilvl w:val="2"/>
          <w:numId w:val="55"/>
        </w:numPr>
        <w:spacing w:before="0" w:after="0"/>
      </w:pPr>
      <w:r w:rsidRPr="00D40F9A">
        <w:t xml:space="preserve">    "password": "newPassword"</w:t>
      </w:r>
    </w:p>
    <w:p w14:paraId="465D7C7E" w14:textId="77777777" w:rsidR="00895932" w:rsidRPr="00D40F9A" w:rsidRDefault="00895932">
      <w:pPr>
        <w:pStyle w:val="SourceCode"/>
        <w:numPr>
          <w:ilvl w:val="2"/>
          <w:numId w:val="55"/>
        </w:numPr>
        <w:spacing w:before="0" w:after="0"/>
      </w:pPr>
      <w:r w:rsidRPr="00D40F9A">
        <w:t xml:space="preserve">  }</w:t>
      </w:r>
    </w:p>
    <w:p w14:paraId="0B7DDA20" w14:textId="77777777" w:rsidR="00895932" w:rsidRPr="00D40F9A" w:rsidRDefault="00895932">
      <w:pPr>
        <w:pStyle w:val="SourceCode"/>
        <w:numPr>
          <w:ilvl w:val="2"/>
          <w:numId w:val="55"/>
        </w:numPr>
        <w:spacing w:before="0" w:after="0"/>
      </w:pPr>
      <w:r w:rsidRPr="00D40F9A">
        <w:t>}</w:t>
      </w:r>
    </w:p>
    <w:p w14:paraId="7625A3C3"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1D085B24" w14:textId="77777777" w:rsidR="00895932" w:rsidRPr="00D40F9A" w:rsidRDefault="00895932">
      <w:pPr>
        <w:pStyle w:val="SourceCodeLanguage"/>
        <w:numPr>
          <w:ilvl w:val="2"/>
          <w:numId w:val="55"/>
        </w:numPr>
      </w:pPr>
      <w:r w:rsidRPr="00D40F9A">
        <w:t>json</w:t>
      </w:r>
    </w:p>
    <w:p w14:paraId="649D2BBF" w14:textId="77777777" w:rsidR="00895932" w:rsidRPr="00D40F9A" w:rsidRDefault="00895932">
      <w:pPr>
        <w:pStyle w:val="SourceCode"/>
        <w:numPr>
          <w:ilvl w:val="2"/>
          <w:numId w:val="55"/>
        </w:numPr>
        <w:spacing w:before="0" w:after="0"/>
      </w:pPr>
      <w:r w:rsidRPr="00D40F9A">
        <w:t>{</w:t>
      </w:r>
    </w:p>
    <w:p w14:paraId="7CA43D03" w14:textId="77777777" w:rsidR="00895932" w:rsidRPr="00D40F9A" w:rsidRDefault="00895932">
      <w:pPr>
        <w:pStyle w:val="SourceCode"/>
        <w:numPr>
          <w:ilvl w:val="2"/>
          <w:numId w:val="55"/>
        </w:numPr>
        <w:spacing w:before="0" w:after="0"/>
      </w:pPr>
      <w:r w:rsidRPr="00D40F9A">
        <w:t xml:space="preserve">  "id": "2",</w:t>
      </w:r>
    </w:p>
    <w:p w14:paraId="43C59B3E" w14:textId="77777777" w:rsidR="00895932" w:rsidRPr="00D40F9A" w:rsidRDefault="00895932">
      <w:pPr>
        <w:pStyle w:val="SourceCode"/>
        <w:numPr>
          <w:ilvl w:val="2"/>
          <w:numId w:val="55"/>
        </w:numPr>
        <w:spacing w:before="0" w:after="0"/>
      </w:pPr>
      <w:r w:rsidRPr="00D40F9A">
        <w:t xml:space="preserve">  "username": "newUser",</w:t>
      </w:r>
    </w:p>
    <w:p w14:paraId="0EE17CCF" w14:textId="77777777" w:rsidR="00895932" w:rsidRPr="00D40F9A" w:rsidRDefault="00895932">
      <w:pPr>
        <w:pStyle w:val="SourceCode"/>
        <w:numPr>
          <w:ilvl w:val="2"/>
          <w:numId w:val="55"/>
        </w:numPr>
        <w:spacing w:before="0" w:after="0"/>
      </w:pPr>
      <w:r w:rsidRPr="00D40F9A">
        <w:t xml:space="preserve">  "password": "hashedNewPassword"</w:t>
      </w:r>
    </w:p>
    <w:p w14:paraId="7B7DB829" w14:textId="77777777" w:rsidR="00895932" w:rsidRPr="00D40F9A" w:rsidRDefault="00895932">
      <w:pPr>
        <w:pStyle w:val="SourceCode"/>
        <w:numPr>
          <w:ilvl w:val="2"/>
          <w:numId w:val="55"/>
        </w:numPr>
        <w:spacing w:before="0" w:after="0"/>
      </w:pPr>
      <w:r w:rsidRPr="00D40F9A">
        <w:t>}</w:t>
      </w:r>
    </w:p>
    <w:p w14:paraId="210EE81E"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53EB9E0A"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111AC8FE" w14:textId="77777777" w:rsidR="00895932" w:rsidRPr="00D40F9A" w:rsidRDefault="00895932">
      <w:pPr>
        <w:pStyle w:val="SourceCodeLanguage"/>
        <w:numPr>
          <w:ilvl w:val="2"/>
          <w:numId w:val="55"/>
        </w:numPr>
      </w:pPr>
      <w:r w:rsidRPr="00D40F9A">
        <w:t>json</w:t>
      </w:r>
    </w:p>
    <w:p w14:paraId="4B9D6634" w14:textId="77777777" w:rsidR="00895932" w:rsidRPr="00D40F9A" w:rsidRDefault="00895932">
      <w:pPr>
        <w:pStyle w:val="SourceCode"/>
        <w:numPr>
          <w:ilvl w:val="2"/>
          <w:numId w:val="55"/>
        </w:numPr>
        <w:spacing w:before="0" w:after="0"/>
      </w:pPr>
      <w:r w:rsidRPr="00D40F9A">
        <w:t>{</w:t>
      </w:r>
    </w:p>
    <w:p w14:paraId="7066BFFD" w14:textId="77777777" w:rsidR="00895932" w:rsidRPr="00D40F9A" w:rsidRDefault="00895932">
      <w:pPr>
        <w:pStyle w:val="SourceCode"/>
        <w:numPr>
          <w:ilvl w:val="2"/>
          <w:numId w:val="55"/>
        </w:numPr>
        <w:spacing w:before="0" w:after="0"/>
      </w:pPr>
      <w:r w:rsidRPr="00D40F9A">
        <w:t xml:space="preserve">  "id": "2",</w:t>
      </w:r>
    </w:p>
    <w:p w14:paraId="30E04AB7" w14:textId="77777777" w:rsidR="00895932" w:rsidRPr="00D40F9A" w:rsidRDefault="00895932">
      <w:pPr>
        <w:pStyle w:val="SourceCode"/>
        <w:numPr>
          <w:ilvl w:val="2"/>
          <w:numId w:val="55"/>
        </w:numPr>
        <w:spacing w:before="0" w:after="0"/>
      </w:pPr>
      <w:r w:rsidRPr="00D40F9A">
        <w:t xml:space="preserve">  "username": "newUser"</w:t>
      </w:r>
    </w:p>
    <w:p w14:paraId="279F276C" w14:textId="77777777" w:rsidR="00895932" w:rsidRPr="00D40F9A" w:rsidRDefault="00895932">
      <w:pPr>
        <w:pStyle w:val="SourceCode"/>
        <w:numPr>
          <w:ilvl w:val="2"/>
          <w:numId w:val="55"/>
        </w:numPr>
        <w:spacing w:before="0" w:after="0"/>
      </w:pPr>
      <w:r w:rsidRPr="00D40F9A">
        <w:t>}</w:t>
      </w:r>
    </w:p>
    <w:p w14:paraId="1FB82504" w14:textId="3DA033A3" w:rsidR="00895932" w:rsidRPr="00D40F9A" w:rsidRDefault="00895932">
      <w:pPr>
        <w:pStyle w:val="ListParagraph"/>
        <w:numPr>
          <w:ilvl w:val="0"/>
          <w:numId w:val="57"/>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5FCB52C4"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16331F38" w14:textId="77777777" w:rsidR="00895932" w:rsidRPr="00D40F9A" w:rsidRDefault="00895932">
      <w:pPr>
        <w:pStyle w:val="SourceCodeLanguage"/>
        <w:numPr>
          <w:ilvl w:val="2"/>
          <w:numId w:val="55"/>
        </w:numPr>
      </w:pPr>
      <w:r w:rsidRPr="00D40F9A">
        <w:t>json</w:t>
      </w:r>
    </w:p>
    <w:p w14:paraId="42415E0B" w14:textId="77777777" w:rsidR="00895932" w:rsidRPr="00D40F9A" w:rsidRDefault="00895932">
      <w:pPr>
        <w:pStyle w:val="SourceCode"/>
        <w:numPr>
          <w:ilvl w:val="2"/>
          <w:numId w:val="55"/>
        </w:numPr>
        <w:spacing w:before="0" w:after="0"/>
      </w:pPr>
      <w:r w:rsidRPr="00D40F9A">
        <w:t>{</w:t>
      </w:r>
    </w:p>
    <w:p w14:paraId="60C19666" w14:textId="77777777" w:rsidR="00895932" w:rsidRPr="00D40F9A" w:rsidRDefault="00895932">
      <w:pPr>
        <w:pStyle w:val="SourceCode"/>
        <w:numPr>
          <w:ilvl w:val="2"/>
          <w:numId w:val="55"/>
        </w:numPr>
        <w:spacing w:before="0" w:after="0"/>
      </w:pPr>
      <w:r w:rsidRPr="00D40F9A">
        <w:t xml:space="preserve">  "body": {</w:t>
      </w:r>
    </w:p>
    <w:p w14:paraId="7DB3AF0D" w14:textId="77777777" w:rsidR="00895932" w:rsidRPr="00D40F9A" w:rsidRDefault="00895932">
      <w:pPr>
        <w:pStyle w:val="SourceCode"/>
        <w:numPr>
          <w:ilvl w:val="2"/>
          <w:numId w:val="55"/>
        </w:numPr>
        <w:spacing w:before="0" w:after="0"/>
      </w:pPr>
      <w:r w:rsidRPr="00D40F9A">
        <w:t xml:space="preserve">    "username": "validUser",</w:t>
      </w:r>
    </w:p>
    <w:p w14:paraId="714F8A6B" w14:textId="77777777" w:rsidR="00895932" w:rsidRPr="00D40F9A" w:rsidRDefault="00895932">
      <w:pPr>
        <w:pStyle w:val="SourceCode"/>
        <w:numPr>
          <w:ilvl w:val="2"/>
          <w:numId w:val="55"/>
        </w:numPr>
        <w:spacing w:before="0" w:after="0"/>
      </w:pPr>
      <w:r w:rsidRPr="00D40F9A">
        <w:t xml:space="preserve">    "password": "validPassword"</w:t>
      </w:r>
    </w:p>
    <w:p w14:paraId="137E1F17" w14:textId="77777777" w:rsidR="00895932" w:rsidRPr="00D40F9A" w:rsidRDefault="00895932">
      <w:pPr>
        <w:pStyle w:val="SourceCode"/>
        <w:numPr>
          <w:ilvl w:val="2"/>
          <w:numId w:val="55"/>
        </w:numPr>
        <w:spacing w:before="0" w:after="0"/>
      </w:pPr>
      <w:r w:rsidRPr="00D40F9A">
        <w:t xml:space="preserve">  }</w:t>
      </w:r>
    </w:p>
    <w:p w14:paraId="687B5E57" w14:textId="77777777" w:rsidR="00895932" w:rsidRPr="00D40F9A" w:rsidRDefault="00895932">
      <w:pPr>
        <w:pStyle w:val="SourceCode"/>
        <w:numPr>
          <w:ilvl w:val="2"/>
          <w:numId w:val="55"/>
        </w:numPr>
        <w:spacing w:before="0" w:after="0"/>
      </w:pPr>
      <w:r w:rsidRPr="00D40F9A">
        <w:t>}</w:t>
      </w:r>
    </w:p>
    <w:p w14:paraId="5FDF1728"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0C88346C" w14:textId="77777777" w:rsidR="00895932" w:rsidRPr="00D40F9A" w:rsidRDefault="00895932">
      <w:pPr>
        <w:pStyle w:val="SourceCodeLanguage"/>
        <w:numPr>
          <w:ilvl w:val="2"/>
          <w:numId w:val="55"/>
        </w:numPr>
      </w:pPr>
      <w:r w:rsidRPr="00D40F9A">
        <w:t>json</w:t>
      </w:r>
    </w:p>
    <w:p w14:paraId="604FD35F" w14:textId="77777777" w:rsidR="00895932" w:rsidRPr="00D40F9A" w:rsidRDefault="00895932">
      <w:pPr>
        <w:pStyle w:val="SourceCode"/>
        <w:numPr>
          <w:ilvl w:val="2"/>
          <w:numId w:val="55"/>
        </w:numPr>
        <w:spacing w:before="0" w:after="0"/>
      </w:pPr>
      <w:r w:rsidRPr="00D40F9A">
        <w:t>{</w:t>
      </w:r>
    </w:p>
    <w:p w14:paraId="716CCFEE" w14:textId="77777777" w:rsidR="00895932" w:rsidRPr="00D40F9A" w:rsidRDefault="00895932">
      <w:pPr>
        <w:pStyle w:val="SourceCode"/>
        <w:numPr>
          <w:ilvl w:val="2"/>
          <w:numId w:val="55"/>
        </w:numPr>
        <w:spacing w:before="0" w:after="0"/>
      </w:pPr>
      <w:r w:rsidRPr="00D40F9A">
        <w:t xml:space="preserve">  "id": "3",</w:t>
      </w:r>
    </w:p>
    <w:p w14:paraId="7671D74B" w14:textId="77777777" w:rsidR="00895932" w:rsidRPr="00D40F9A" w:rsidRDefault="00895932">
      <w:pPr>
        <w:pStyle w:val="SourceCode"/>
        <w:numPr>
          <w:ilvl w:val="2"/>
          <w:numId w:val="55"/>
        </w:numPr>
        <w:spacing w:before="0" w:after="0"/>
      </w:pPr>
      <w:r w:rsidRPr="00D40F9A">
        <w:t xml:space="preserve">  "username": "validUser",</w:t>
      </w:r>
    </w:p>
    <w:p w14:paraId="085D3F93" w14:textId="77777777" w:rsidR="00895932" w:rsidRPr="00D40F9A" w:rsidRDefault="00895932">
      <w:pPr>
        <w:pStyle w:val="SourceCode"/>
        <w:numPr>
          <w:ilvl w:val="2"/>
          <w:numId w:val="55"/>
        </w:numPr>
        <w:spacing w:before="0" w:after="0"/>
      </w:pPr>
      <w:r w:rsidRPr="00D40F9A">
        <w:t xml:space="preserve">  "password": "hashedValidPassword"</w:t>
      </w:r>
    </w:p>
    <w:p w14:paraId="7C5CB075" w14:textId="77777777" w:rsidR="00895932" w:rsidRPr="00D40F9A" w:rsidRDefault="00895932">
      <w:pPr>
        <w:pStyle w:val="SourceCode"/>
        <w:numPr>
          <w:ilvl w:val="2"/>
          <w:numId w:val="55"/>
        </w:numPr>
        <w:spacing w:before="0" w:after="0"/>
      </w:pPr>
      <w:r w:rsidRPr="00D40F9A">
        <w:t>}</w:t>
      </w:r>
    </w:p>
    <w:p w14:paraId="2613C8A1" w14:textId="5FA38C09" w:rsidR="00BC4BFC" w:rsidRPr="00D40F9A" w:rsidRDefault="00895932">
      <w:pPr>
        <w:pStyle w:val="ListParagraph"/>
        <w:numPr>
          <w:ilvl w:val="1"/>
          <w:numId w:val="57"/>
        </w:numPr>
        <w:spacing w:line="240" w:lineRule="auto"/>
        <w:jc w:val="left"/>
      </w:pPr>
      <w:r w:rsidRPr="00D40F9A">
        <w:rPr>
          <w:b/>
          <w:bCs/>
        </w:rPr>
        <w:lastRenderedPageBreak/>
        <w:t>Return value</w:t>
      </w:r>
      <w:r w:rsidRPr="00D40F9A">
        <w:t>:</w:t>
      </w:r>
    </w:p>
    <w:p w14:paraId="5F313491"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7DBA8B05" w14:textId="77777777" w:rsidR="00895932" w:rsidRPr="00D40F9A" w:rsidRDefault="00895932">
      <w:pPr>
        <w:pStyle w:val="SourceCodeLanguage"/>
        <w:numPr>
          <w:ilvl w:val="2"/>
          <w:numId w:val="55"/>
        </w:numPr>
      </w:pPr>
      <w:r w:rsidRPr="00D40F9A">
        <w:t>json</w:t>
      </w:r>
    </w:p>
    <w:p w14:paraId="787431AE" w14:textId="77777777" w:rsidR="00895932" w:rsidRPr="00D40F9A" w:rsidRDefault="00895932">
      <w:pPr>
        <w:pStyle w:val="SourceCode"/>
        <w:numPr>
          <w:ilvl w:val="2"/>
          <w:numId w:val="55"/>
        </w:numPr>
        <w:spacing w:before="0" w:after="0"/>
      </w:pPr>
      <w:r w:rsidRPr="00D40F9A">
        <w:t>{</w:t>
      </w:r>
    </w:p>
    <w:p w14:paraId="1CA2CB96" w14:textId="77777777" w:rsidR="00895932" w:rsidRPr="00D40F9A" w:rsidRDefault="00895932">
      <w:pPr>
        <w:pStyle w:val="SourceCode"/>
        <w:numPr>
          <w:ilvl w:val="2"/>
          <w:numId w:val="55"/>
        </w:numPr>
        <w:spacing w:before="0" w:after="0"/>
      </w:pPr>
      <w:r w:rsidRPr="00D40F9A">
        <w:t xml:space="preserve">  "id": "3",</w:t>
      </w:r>
    </w:p>
    <w:p w14:paraId="2C68F835" w14:textId="77777777" w:rsidR="00895932" w:rsidRPr="00D40F9A" w:rsidRDefault="00895932">
      <w:pPr>
        <w:pStyle w:val="SourceCode"/>
        <w:numPr>
          <w:ilvl w:val="2"/>
          <w:numId w:val="55"/>
        </w:numPr>
        <w:spacing w:before="0" w:after="0"/>
      </w:pPr>
      <w:r w:rsidRPr="00D40F9A">
        <w:t xml:space="preserve">  "username": "validUser"</w:t>
      </w:r>
    </w:p>
    <w:p w14:paraId="5206E45E" w14:textId="77777777" w:rsidR="00895932" w:rsidRPr="00D40F9A" w:rsidRDefault="00895932">
      <w:pPr>
        <w:pStyle w:val="SourceCode"/>
        <w:numPr>
          <w:ilvl w:val="2"/>
          <w:numId w:val="55"/>
        </w:numPr>
        <w:spacing w:before="0" w:after="0"/>
      </w:pPr>
      <w:r w:rsidRPr="00D40F9A">
        <w:t>}</w:t>
      </w:r>
    </w:p>
    <w:p w14:paraId="6D73BF31" w14:textId="0C17787B" w:rsidR="00895932" w:rsidRPr="00D40F9A" w:rsidRDefault="00895932">
      <w:pPr>
        <w:pStyle w:val="ListParagraph"/>
        <w:numPr>
          <w:ilvl w:val="0"/>
          <w:numId w:val="57"/>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5693BEAA"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7D066A4D" w14:textId="77777777" w:rsidR="00895932" w:rsidRPr="00D40F9A" w:rsidRDefault="00895932">
      <w:pPr>
        <w:pStyle w:val="SourceCodeLanguage"/>
        <w:numPr>
          <w:ilvl w:val="2"/>
          <w:numId w:val="55"/>
        </w:numPr>
      </w:pPr>
      <w:r w:rsidRPr="00D40F9A">
        <w:t>json</w:t>
      </w:r>
    </w:p>
    <w:p w14:paraId="7A291769" w14:textId="77777777" w:rsidR="00895932" w:rsidRPr="00D40F9A" w:rsidRDefault="00895932">
      <w:pPr>
        <w:pStyle w:val="SourceCode"/>
        <w:numPr>
          <w:ilvl w:val="2"/>
          <w:numId w:val="55"/>
        </w:numPr>
        <w:spacing w:before="0" w:after="0"/>
      </w:pPr>
      <w:r w:rsidRPr="00D40F9A">
        <w:t>{</w:t>
      </w:r>
    </w:p>
    <w:p w14:paraId="157418B3" w14:textId="77777777" w:rsidR="00895932" w:rsidRPr="00D40F9A" w:rsidRDefault="00895932">
      <w:pPr>
        <w:pStyle w:val="SourceCode"/>
        <w:numPr>
          <w:ilvl w:val="2"/>
          <w:numId w:val="55"/>
        </w:numPr>
        <w:spacing w:before="0" w:after="0"/>
      </w:pPr>
      <w:r w:rsidRPr="00D40F9A">
        <w:t xml:space="preserve">  "body": {</w:t>
      </w:r>
    </w:p>
    <w:p w14:paraId="21E440C1" w14:textId="77777777" w:rsidR="00895932" w:rsidRPr="00D40F9A" w:rsidRDefault="00895932">
      <w:pPr>
        <w:pStyle w:val="SourceCode"/>
        <w:numPr>
          <w:ilvl w:val="2"/>
          <w:numId w:val="55"/>
        </w:numPr>
        <w:spacing w:before="0" w:after="0"/>
      </w:pPr>
      <w:r w:rsidRPr="00D40F9A">
        <w:t xml:space="preserve">    "username": "invalidUser",</w:t>
      </w:r>
    </w:p>
    <w:p w14:paraId="4C94E8A8" w14:textId="77777777" w:rsidR="00895932" w:rsidRPr="00D40F9A" w:rsidRDefault="00895932">
      <w:pPr>
        <w:pStyle w:val="SourceCode"/>
        <w:numPr>
          <w:ilvl w:val="2"/>
          <w:numId w:val="55"/>
        </w:numPr>
        <w:spacing w:before="0" w:after="0"/>
      </w:pPr>
      <w:r w:rsidRPr="00D40F9A">
        <w:t xml:space="preserve">    "password": "invalidPassword"</w:t>
      </w:r>
    </w:p>
    <w:p w14:paraId="07AE45E2" w14:textId="77777777" w:rsidR="00895932" w:rsidRPr="00D40F9A" w:rsidRDefault="00895932">
      <w:pPr>
        <w:pStyle w:val="SourceCode"/>
        <w:numPr>
          <w:ilvl w:val="2"/>
          <w:numId w:val="55"/>
        </w:numPr>
        <w:spacing w:before="0" w:after="0"/>
      </w:pPr>
      <w:r w:rsidRPr="00D40F9A">
        <w:t xml:space="preserve">  }</w:t>
      </w:r>
    </w:p>
    <w:p w14:paraId="43BBA234" w14:textId="77777777" w:rsidR="00895932" w:rsidRPr="00D40F9A" w:rsidRDefault="00895932">
      <w:pPr>
        <w:pStyle w:val="SourceCode"/>
        <w:numPr>
          <w:ilvl w:val="2"/>
          <w:numId w:val="55"/>
        </w:numPr>
        <w:spacing w:before="0" w:after="0"/>
      </w:pPr>
      <w:r w:rsidRPr="00D40F9A">
        <w:t>}</w:t>
      </w:r>
    </w:p>
    <w:p w14:paraId="104A7A16"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143A65A0"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1F59777B" w14:textId="77777777" w:rsidR="00895932" w:rsidRPr="00D40F9A" w:rsidRDefault="00895932">
      <w:pPr>
        <w:pStyle w:val="SourceCodeLanguage"/>
        <w:numPr>
          <w:ilvl w:val="2"/>
          <w:numId w:val="55"/>
        </w:numPr>
      </w:pPr>
      <w:r w:rsidRPr="00D40F9A">
        <w:t>json</w:t>
      </w:r>
    </w:p>
    <w:p w14:paraId="464960AE" w14:textId="77777777" w:rsidR="00895932" w:rsidRPr="00D40F9A" w:rsidRDefault="00895932">
      <w:pPr>
        <w:pStyle w:val="SourceCode"/>
        <w:numPr>
          <w:ilvl w:val="2"/>
          <w:numId w:val="55"/>
        </w:numPr>
        <w:spacing w:before="0" w:after="0"/>
      </w:pPr>
      <w:r w:rsidRPr="00D40F9A">
        <w:t>null</w:t>
      </w:r>
    </w:p>
    <w:p w14:paraId="080ED97E" w14:textId="77777777" w:rsidR="00895932" w:rsidRPr="00D40F9A" w:rsidRDefault="00895932" w:rsidP="00895932">
      <w:pPr>
        <w:pStyle w:val="Heading5"/>
        <w:spacing w:before="0" w:line="240" w:lineRule="auto"/>
      </w:pPr>
      <w:bookmarkStart w:id="44" w:name="_Toc192368884"/>
      <w:r w:rsidRPr="00D40F9A">
        <w:rPr>
          <w:rStyle w:val="VerbatimChar"/>
        </w:rPr>
        <w:t>pending.songs.controller.spec.ts</w:t>
      </w:r>
      <w:bookmarkEnd w:id="44"/>
    </w:p>
    <w:p w14:paraId="3CBA67ED" w14:textId="75B4EEB4" w:rsidR="00895932" w:rsidRPr="00D40F9A" w:rsidRDefault="00895932">
      <w:pPr>
        <w:pStyle w:val="ListParagraph"/>
        <w:numPr>
          <w:ilvl w:val="0"/>
          <w:numId w:val="58"/>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függőben lévő dalokról, és ellenőrzi, hogy a vezérlő metódusa a várt eredményt adja-e vissza</w:t>
      </w:r>
      <w:r w:rsidRPr="00D40F9A">
        <w:t>.</w:t>
      </w:r>
    </w:p>
    <w:p w14:paraId="5631CEEE"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4FDC6683" w14:textId="77777777" w:rsidR="00895932" w:rsidRPr="00D40F9A" w:rsidRDefault="00895932">
      <w:pPr>
        <w:pStyle w:val="ListParagraph"/>
        <w:numPr>
          <w:ilvl w:val="2"/>
          <w:numId w:val="58"/>
        </w:numPr>
        <w:spacing w:line="240" w:lineRule="auto"/>
        <w:jc w:val="left"/>
      </w:pPr>
      <w:r w:rsidRPr="00D40F9A">
        <w:rPr>
          <w:b/>
          <w:bCs/>
        </w:rPr>
        <w:t>mockRequest</w:t>
      </w:r>
      <w:r w:rsidRPr="00D40F9A">
        <w:t>:</w:t>
      </w:r>
    </w:p>
    <w:p w14:paraId="55559890" w14:textId="77777777" w:rsidR="00895932" w:rsidRPr="00D40F9A" w:rsidRDefault="00895932">
      <w:pPr>
        <w:pStyle w:val="SourceCodeLanguage"/>
        <w:numPr>
          <w:ilvl w:val="2"/>
          <w:numId w:val="55"/>
        </w:numPr>
      </w:pPr>
      <w:r w:rsidRPr="00D40F9A">
        <w:t>json</w:t>
      </w:r>
    </w:p>
    <w:p w14:paraId="4FCAB882" w14:textId="77777777" w:rsidR="00895932" w:rsidRPr="00D40F9A" w:rsidRDefault="00895932">
      <w:pPr>
        <w:pStyle w:val="SourceCode"/>
        <w:numPr>
          <w:ilvl w:val="2"/>
          <w:numId w:val="55"/>
        </w:numPr>
        <w:spacing w:before="0" w:after="0"/>
      </w:pPr>
      <w:r w:rsidRPr="00D40F9A">
        <w:t>{</w:t>
      </w:r>
    </w:p>
    <w:p w14:paraId="2F15382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5C1823B5" w14:textId="77777777" w:rsidR="00895932" w:rsidRPr="00D40F9A" w:rsidRDefault="00895932">
      <w:pPr>
        <w:pStyle w:val="SourceCode"/>
        <w:numPr>
          <w:ilvl w:val="2"/>
          <w:numId w:val="55"/>
        </w:numPr>
        <w:spacing w:before="0" w:after="0"/>
      </w:pPr>
      <w:r w:rsidRPr="00D40F9A">
        <w:t>}</w:t>
      </w:r>
    </w:p>
    <w:p w14:paraId="251EB40B" w14:textId="77777777" w:rsidR="00895932" w:rsidRPr="00D40F9A" w:rsidRDefault="00895932">
      <w:pPr>
        <w:pStyle w:val="ListParagraph"/>
        <w:numPr>
          <w:ilvl w:val="2"/>
          <w:numId w:val="58"/>
        </w:numPr>
        <w:spacing w:line="240" w:lineRule="auto"/>
        <w:jc w:val="left"/>
      </w:pPr>
      <w:r w:rsidRPr="00D40F9A">
        <w:rPr>
          <w:b/>
          <w:bCs/>
        </w:rPr>
        <w:t>mockPendingSongs</w:t>
      </w:r>
      <w:r w:rsidRPr="00D40F9A">
        <w:t>:</w:t>
      </w:r>
    </w:p>
    <w:p w14:paraId="25EDC2F2" w14:textId="77777777" w:rsidR="00895932" w:rsidRPr="00D40F9A" w:rsidRDefault="00895932">
      <w:pPr>
        <w:pStyle w:val="SourceCodeLanguage"/>
        <w:numPr>
          <w:ilvl w:val="2"/>
          <w:numId w:val="55"/>
        </w:numPr>
      </w:pPr>
      <w:r w:rsidRPr="00D40F9A">
        <w:t>json</w:t>
      </w:r>
    </w:p>
    <w:p w14:paraId="2D5C7331" w14:textId="77777777" w:rsidR="00895932" w:rsidRPr="00D40F9A" w:rsidRDefault="00895932">
      <w:pPr>
        <w:pStyle w:val="SourceCode"/>
        <w:numPr>
          <w:ilvl w:val="2"/>
          <w:numId w:val="55"/>
        </w:numPr>
        <w:spacing w:before="0" w:after="0"/>
      </w:pPr>
      <w:r w:rsidRPr="00D40F9A">
        <w:t>[</w:t>
      </w:r>
    </w:p>
    <w:p w14:paraId="4EBBD7E5" w14:textId="77777777" w:rsidR="00895932" w:rsidRPr="00D40F9A" w:rsidRDefault="00895932">
      <w:pPr>
        <w:pStyle w:val="SourceCode"/>
        <w:numPr>
          <w:ilvl w:val="2"/>
          <w:numId w:val="55"/>
        </w:numPr>
        <w:spacing w:before="0" w:after="0"/>
      </w:pPr>
      <w:r w:rsidRPr="00D40F9A">
        <w:t xml:space="preserve">  { "id": "song1", "title": "Song 1" },</w:t>
      </w:r>
    </w:p>
    <w:p w14:paraId="175655C5" w14:textId="77777777" w:rsidR="00895932" w:rsidRPr="00D40F9A" w:rsidRDefault="00895932">
      <w:pPr>
        <w:pStyle w:val="SourceCode"/>
        <w:numPr>
          <w:ilvl w:val="2"/>
          <w:numId w:val="55"/>
        </w:numPr>
        <w:spacing w:before="0" w:after="0"/>
      </w:pPr>
      <w:r w:rsidRPr="00D40F9A">
        <w:t xml:space="preserve">  { "id": "song2", "title": "Song 2" }</w:t>
      </w:r>
    </w:p>
    <w:p w14:paraId="6625176B" w14:textId="77777777" w:rsidR="00895932" w:rsidRPr="00D40F9A" w:rsidRDefault="00895932">
      <w:pPr>
        <w:pStyle w:val="SourceCode"/>
        <w:numPr>
          <w:ilvl w:val="2"/>
          <w:numId w:val="55"/>
        </w:numPr>
        <w:spacing w:before="0" w:after="0"/>
      </w:pPr>
      <w:r w:rsidRPr="00D40F9A">
        <w:t>]</w:t>
      </w:r>
    </w:p>
    <w:p w14:paraId="38004E32"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7EC4A455"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58E15EB8" w14:textId="77777777" w:rsidR="00895932" w:rsidRPr="00D40F9A" w:rsidRDefault="00895932">
      <w:pPr>
        <w:pStyle w:val="SourceCodeLanguage"/>
        <w:numPr>
          <w:ilvl w:val="2"/>
          <w:numId w:val="55"/>
        </w:numPr>
      </w:pPr>
      <w:r w:rsidRPr="00D40F9A">
        <w:t>json</w:t>
      </w:r>
    </w:p>
    <w:p w14:paraId="58FB8CD6" w14:textId="77777777" w:rsidR="00895932" w:rsidRPr="00D40F9A" w:rsidRDefault="00895932">
      <w:pPr>
        <w:pStyle w:val="SourceCode"/>
        <w:numPr>
          <w:ilvl w:val="2"/>
          <w:numId w:val="55"/>
        </w:numPr>
        <w:spacing w:before="0" w:after="0"/>
      </w:pPr>
      <w:r w:rsidRPr="00D40F9A">
        <w:t>[</w:t>
      </w:r>
    </w:p>
    <w:p w14:paraId="4556DF55" w14:textId="77777777" w:rsidR="00895932" w:rsidRPr="00D40F9A" w:rsidRDefault="00895932">
      <w:pPr>
        <w:pStyle w:val="SourceCode"/>
        <w:numPr>
          <w:ilvl w:val="2"/>
          <w:numId w:val="55"/>
        </w:numPr>
        <w:spacing w:before="0" w:after="0"/>
      </w:pPr>
      <w:r w:rsidRPr="00D40F9A">
        <w:t xml:space="preserve">  { "id": "song1", "title": "Song 1" },</w:t>
      </w:r>
    </w:p>
    <w:p w14:paraId="30C2A7CE" w14:textId="77777777" w:rsidR="00895932" w:rsidRPr="00D40F9A" w:rsidRDefault="00895932">
      <w:pPr>
        <w:pStyle w:val="SourceCode"/>
        <w:numPr>
          <w:ilvl w:val="2"/>
          <w:numId w:val="55"/>
        </w:numPr>
        <w:spacing w:before="0" w:after="0"/>
      </w:pPr>
      <w:r w:rsidRPr="00D40F9A">
        <w:t xml:space="preserve">  { "id": "song2", "title": "Song 2" }</w:t>
      </w:r>
    </w:p>
    <w:p w14:paraId="36AC6134" w14:textId="77777777" w:rsidR="00895932" w:rsidRPr="00D40F9A" w:rsidRDefault="00895932">
      <w:pPr>
        <w:pStyle w:val="SourceCode"/>
        <w:numPr>
          <w:ilvl w:val="2"/>
          <w:numId w:val="55"/>
        </w:numPr>
        <w:spacing w:before="0" w:after="0"/>
      </w:pPr>
      <w:r w:rsidRPr="00D40F9A">
        <w:t>]</w:t>
      </w:r>
    </w:p>
    <w:p w14:paraId="0E19D9CA" w14:textId="7D2D8A8D" w:rsidR="00895932" w:rsidRPr="00D40F9A" w:rsidRDefault="00895932">
      <w:pPr>
        <w:pStyle w:val="ListParagraph"/>
        <w:numPr>
          <w:ilvl w:val="0"/>
          <w:numId w:val="58"/>
        </w:numPr>
        <w:spacing w:line="240" w:lineRule="auto"/>
        <w:jc w:val="left"/>
      </w:pPr>
      <w:r w:rsidRPr="00D40F9A">
        <w:rPr>
          <w:b/>
          <w:bCs/>
        </w:rPr>
        <w:lastRenderedPageBreak/>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2A636072" w14:textId="6FC7B681" w:rsidR="00BA2779" w:rsidRPr="00D40F9A" w:rsidRDefault="00895932">
      <w:pPr>
        <w:pStyle w:val="ListParagraph"/>
        <w:numPr>
          <w:ilvl w:val="2"/>
          <w:numId w:val="58"/>
        </w:numPr>
        <w:spacing w:line="240" w:lineRule="auto"/>
        <w:jc w:val="left"/>
      </w:pPr>
      <w:r w:rsidRPr="00D40F9A">
        <w:rPr>
          <w:b/>
          <w:bCs/>
        </w:rPr>
        <w:t>mockRequest</w:t>
      </w:r>
      <w:r w:rsidRPr="00D40F9A">
        <w:t>:</w:t>
      </w:r>
    </w:p>
    <w:p w14:paraId="489086C2" w14:textId="4124587C" w:rsidR="00895932" w:rsidRPr="00D40F9A" w:rsidRDefault="00895932">
      <w:pPr>
        <w:pStyle w:val="SourceCodeLanguage"/>
        <w:numPr>
          <w:ilvl w:val="2"/>
          <w:numId w:val="55"/>
        </w:numPr>
      </w:pPr>
      <w:r w:rsidRPr="00D40F9A">
        <w:t>json</w:t>
      </w:r>
    </w:p>
    <w:p w14:paraId="6B8EA866" w14:textId="77777777" w:rsidR="00895932" w:rsidRPr="00D40F9A" w:rsidRDefault="00895932">
      <w:pPr>
        <w:pStyle w:val="SourceCode"/>
        <w:numPr>
          <w:ilvl w:val="2"/>
          <w:numId w:val="55"/>
        </w:numPr>
        <w:spacing w:before="0" w:after="0"/>
      </w:pPr>
      <w:r w:rsidRPr="00D40F9A">
        <w:t>{</w:t>
      </w:r>
    </w:p>
    <w:p w14:paraId="5ADF4EC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43DE4711" w14:textId="77777777" w:rsidR="00895932" w:rsidRPr="00D40F9A" w:rsidRDefault="00895932">
      <w:pPr>
        <w:pStyle w:val="SourceCode"/>
        <w:numPr>
          <w:ilvl w:val="2"/>
          <w:numId w:val="55"/>
        </w:numPr>
        <w:spacing w:before="0" w:after="0"/>
      </w:pPr>
      <w:r w:rsidRPr="00D40F9A">
        <w:t>}</w:t>
      </w:r>
    </w:p>
    <w:p w14:paraId="41592D0B" w14:textId="77777777" w:rsidR="00895932" w:rsidRPr="00D40F9A" w:rsidRDefault="00895932">
      <w:pPr>
        <w:pStyle w:val="ListParagraph"/>
        <w:numPr>
          <w:ilvl w:val="2"/>
          <w:numId w:val="58"/>
        </w:numPr>
        <w:spacing w:line="240" w:lineRule="auto"/>
        <w:jc w:val="left"/>
      </w:pPr>
      <w:r w:rsidRPr="00D40F9A">
        <w:rPr>
          <w:b/>
          <w:bCs/>
        </w:rPr>
        <w:t>mockSongId</w:t>
      </w:r>
      <w:r w:rsidRPr="00D40F9A">
        <w:t>:</w:t>
      </w:r>
    </w:p>
    <w:p w14:paraId="1521DEFB" w14:textId="77777777" w:rsidR="00895932" w:rsidRPr="00D40F9A" w:rsidRDefault="00895932">
      <w:pPr>
        <w:pStyle w:val="SourceCodeLanguage"/>
        <w:numPr>
          <w:ilvl w:val="2"/>
          <w:numId w:val="55"/>
        </w:numPr>
      </w:pPr>
      <w:r w:rsidRPr="00D40F9A">
        <w:t>json</w:t>
      </w:r>
    </w:p>
    <w:p w14:paraId="4F7410CF" w14:textId="77777777" w:rsidR="00895932" w:rsidRPr="00D40F9A" w:rsidRDefault="00895932">
      <w:pPr>
        <w:pStyle w:val="SourceCode"/>
        <w:numPr>
          <w:ilvl w:val="2"/>
          <w:numId w:val="55"/>
        </w:numPr>
        <w:spacing w:before="0" w:after="0"/>
      </w:pPr>
      <w:r w:rsidRPr="00D40F9A">
        <w:t>"song1"</w:t>
      </w:r>
    </w:p>
    <w:p w14:paraId="32B5B5EF"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00115869"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34796BAB" w14:textId="77777777" w:rsidR="00895932" w:rsidRPr="00D40F9A" w:rsidRDefault="00895932">
      <w:pPr>
        <w:pStyle w:val="SourceCodeLanguage"/>
        <w:numPr>
          <w:ilvl w:val="2"/>
          <w:numId w:val="55"/>
        </w:numPr>
      </w:pPr>
      <w:r w:rsidRPr="00D40F9A">
        <w:t>json</w:t>
      </w:r>
    </w:p>
    <w:p w14:paraId="31244974" w14:textId="77777777" w:rsidR="00895932" w:rsidRPr="00D40F9A" w:rsidRDefault="00895932">
      <w:pPr>
        <w:pStyle w:val="SourceCode"/>
        <w:numPr>
          <w:ilvl w:val="2"/>
          <w:numId w:val="55"/>
        </w:numPr>
        <w:spacing w:before="0" w:after="0"/>
      </w:pPr>
      <w:r w:rsidRPr="00D40F9A">
        <w:t>{ "success": true }</w:t>
      </w:r>
    </w:p>
    <w:p w14:paraId="5822AF72" w14:textId="5F69E157" w:rsidR="00895932" w:rsidRPr="00D40F9A" w:rsidRDefault="00895932">
      <w:pPr>
        <w:pStyle w:val="ListParagraph"/>
        <w:numPr>
          <w:ilvl w:val="0"/>
          <w:numId w:val="58"/>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477F9688" w14:textId="77777777" w:rsidR="00895932" w:rsidRPr="00D40F9A" w:rsidRDefault="00895932">
      <w:pPr>
        <w:pStyle w:val="ListParagraph"/>
        <w:numPr>
          <w:ilvl w:val="2"/>
          <w:numId w:val="58"/>
        </w:numPr>
        <w:spacing w:line="240" w:lineRule="auto"/>
        <w:jc w:val="left"/>
      </w:pPr>
      <w:r w:rsidRPr="00D40F9A">
        <w:rPr>
          <w:b/>
          <w:bCs/>
        </w:rPr>
        <w:t>mockRequest</w:t>
      </w:r>
      <w:r w:rsidRPr="00D40F9A">
        <w:t>:</w:t>
      </w:r>
    </w:p>
    <w:p w14:paraId="04BEC90F" w14:textId="77777777" w:rsidR="00895932" w:rsidRPr="00D40F9A" w:rsidRDefault="00895932">
      <w:pPr>
        <w:pStyle w:val="SourceCodeLanguage"/>
        <w:numPr>
          <w:ilvl w:val="2"/>
          <w:numId w:val="55"/>
        </w:numPr>
      </w:pPr>
      <w:r w:rsidRPr="00D40F9A">
        <w:t>json</w:t>
      </w:r>
    </w:p>
    <w:p w14:paraId="2633FC46" w14:textId="77777777" w:rsidR="00895932" w:rsidRPr="00D40F9A" w:rsidRDefault="00895932">
      <w:pPr>
        <w:pStyle w:val="SourceCode"/>
        <w:numPr>
          <w:ilvl w:val="2"/>
          <w:numId w:val="55"/>
        </w:numPr>
        <w:spacing w:before="0" w:after="0"/>
      </w:pPr>
      <w:r w:rsidRPr="00D40F9A">
        <w:t>{</w:t>
      </w:r>
    </w:p>
    <w:p w14:paraId="3361C945"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49732C9D" w14:textId="77777777" w:rsidR="00895932" w:rsidRPr="00D40F9A" w:rsidRDefault="00895932">
      <w:pPr>
        <w:pStyle w:val="SourceCode"/>
        <w:numPr>
          <w:ilvl w:val="2"/>
          <w:numId w:val="55"/>
        </w:numPr>
        <w:spacing w:before="0" w:after="0"/>
      </w:pPr>
      <w:r w:rsidRPr="00D40F9A">
        <w:t>}</w:t>
      </w:r>
    </w:p>
    <w:p w14:paraId="628366FD" w14:textId="77777777" w:rsidR="00895932" w:rsidRPr="00D40F9A" w:rsidRDefault="00895932">
      <w:pPr>
        <w:pStyle w:val="ListParagraph"/>
        <w:numPr>
          <w:ilvl w:val="2"/>
          <w:numId w:val="58"/>
        </w:numPr>
        <w:spacing w:line="240" w:lineRule="auto"/>
        <w:jc w:val="left"/>
      </w:pPr>
      <w:r w:rsidRPr="00D40F9A">
        <w:rPr>
          <w:b/>
          <w:bCs/>
        </w:rPr>
        <w:t>mockSongId</w:t>
      </w:r>
      <w:r w:rsidRPr="00D40F9A">
        <w:t>:</w:t>
      </w:r>
    </w:p>
    <w:p w14:paraId="6612DD96" w14:textId="77777777" w:rsidR="00895932" w:rsidRPr="00D40F9A" w:rsidRDefault="00895932">
      <w:pPr>
        <w:pStyle w:val="SourceCodeLanguage"/>
        <w:numPr>
          <w:ilvl w:val="2"/>
          <w:numId w:val="55"/>
        </w:numPr>
      </w:pPr>
      <w:r w:rsidRPr="00D40F9A">
        <w:t>json</w:t>
      </w:r>
    </w:p>
    <w:p w14:paraId="7CCBAFFC" w14:textId="77777777" w:rsidR="00895932" w:rsidRPr="00D40F9A" w:rsidRDefault="00895932">
      <w:pPr>
        <w:pStyle w:val="SourceCode"/>
        <w:numPr>
          <w:ilvl w:val="2"/>
          <w:numId w:val="55"/>
        </w:numPr>
        <w:spacing w:before="0" w:after="0"/>
      </w:pPr>
      <w:r w:rsidRPr="00D40F9A">
        <w:t>"song1"</w:t>
      </w:r>
    </w:p>
    <w:p w14:paraId="2D2B575A"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72C2D476"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375D989F" w14:textId="77777777" w:rsidR="00895932" w:rsidRPr="00D40F9A" w:rsidRDefault="00895932">
      <w:pPr>
        <w:pStyle w:val="SourceCodeLanguage"/>
        <w:numPr>
          <w:ilvl w:val="2"/>
          <w:numId w:val="55"/>
        </w:numPr>
      </w:pPr>
      <w:r w:rsidRPr="00D40F9A">
        <w:t>json</w:t>
      </w:r>
    </w:p>
    <w:p w14:paraId="1CB4D904" w14:textId="77777777" w:rsidR="00895932" w:rsidRPr="00D40F9A" w:rsidRDefault="00895932">
      <w:pPr>
        <w:pStyle w:val="SourceCode"/>
        <w:numPr>
          <w:ilvl w:val="2"/>
          <w:numId w:val="55"/>
        </w:numPr>
        <w:spacing w:before="0" w:after="0"/>
      </w:pPr>
      <w:r w:rsidRPr="00D40F9A">
        <w:t>{ "success": true }</w:t>
      </w:r>
    </w:p>
    <w:p w14:paraId="60F62C58" w14:textId="77777777" w:rsidR="00895932" w:rsidRPr="00D40F9A" w:rsidRDefault="00895932" w:rsidP="00895932">
      <w:pPr>
        <w:pStyle w:val="Heading5"/>
        <w:spacing w:before="0" w:line="240" w:lineRule="auto"/>
      </w:pPr>
      <w:bookmarkStart w:id="45" w:name="_Toc192368885"/>
      <w:r w:rsidRPr="00D40F9A">
        <w:rPr>
          <w:rStyle w:val="VerbatimChar"/>
        </w:rPr>
        <w:t>songs.controller.spec.ts</w:t>
      </w:r>
      <w:bookmarkEnd w:id="45"/>
    </w:p>
    <w:p w14:paraId="5F100728" w14:textId="77777777" w:rsidR="00895932" w:rsidRPr="00D40F9A" w:rsidRDefault="00895932">
      <w:pPr>
        <w:pStyle w:val="ListParagraph"/>
        <w:numPr>
          <w:ilvl w:val="0"/>
          <w:numId w:val="59"/>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2E09FD3C" w14:textId="77777777" w:rsidR="001D540E" w:rsidRDefault="001D540E">
      <w:pPr>
        <w:spacing w:line="259" w:lineRule="auto"/>
        <w:jc w:val="left"/>
        <w:rPr>
          <w:b/>
          <w:bCs/>
        </w:rPr>
      </w:pPr>
      <w:r>
        <w:rPr>
          <w:b/>
          <w:bCs/>
        </w:rPr>
        <w:br w:type="page"/>
      </w:r>
    </w:p>
    <w:p w14:paraId="6F17616E" w14:textId="6E221EF1" w:rsidR="00895932" w:rsidRPr="00D40F9A" w:rsidRDefault="00895932">
      <w:pPr>
        <w:pStyle w:val="ListParagraph"/>
        <w:numPr>
          <w:ilvl w:val="2"/>
          <w:numId w:val="59"/>
        </w:numPr>
        <w:spacing w:line="240" w:lineRule="auto"/>
        <w:jc w:val="left"/>
      </w:pPr>
      <w:r w:rsidRPr="00D40F9A">
        <w:rPr>
          <w:b/>
          <w:bCs/>
        </w:rPr>
        <w:lastRenderedPageBreak/>
        <w:t>mockRequest</w:t>
      </w:r>
      <w:r w:rsidRPr="00D40F9A">
        <w:t>:</w:t>
      </w:r>
    </w:p>
    <w:p w14:paraId="6F01B44A" w14:textId="77777777" w:rsidR="00895932" w:rsidRPr="00D40F9A" w:rsidRDefault="00895932">
      <w:pPr>
        <w:pStyle w:val="SourceCodeLanguage"/>
        <w:numPr>
          <w:ilvl w:val="2"/>
          <w:numId w:val="55"/>
        </w:numPr>
      </w:pPr>
      <w:r w:rsidRPr="00D40F9A">
        <w:t>json</w:t>
      </w:r>
    </w:p>
    <w:p w14:paraId="2F6E7A7D" w14:textId="77777777" w:rsidR="00895932" w:rsidRPr="00D40F9A" w:rsidRDefault="00895932">
      <w:pPr>
        <w:pStyle w:val="SourceCode"/>
        <w:numPr>
          <w:ilvl w:val="2"/>
          <w:numId w:val="55"/>
        </w:numPr>
        <w:spacing w:before="0" w:after="0"/>
      </w:pPr>
      <w:r w:rsidRPr="00D40F9A">
        <w:t>{</w:t>
      </w:r>
    </w:p>
    <w:p w14:paraId="3C5DCDC6" w14:textId="77777777" w:rsidR="00895932" w:rsidRPr="00D40F9A" w:rsidRDefault="00895932">
      <w:pPr>
        <w:pStyle w:val="SourceCode"/>
        <w:numPr>
          <w:ilvl w:val="2"/>
          <w:numId w:val="55"/>
        </w:numPr>
        <w:spacing w:before="0" w:after="0"/>
      </w:pPr>
      <w:r w:rsidRPr="00D40F9A">
        <w:t xml:space="preserve">  "token": {</w:t>
      </w:r>
    </w:p>
    <w:p w14:paraId="75ABFFE4" w14:textId="77777777" w:rsidR="00895932" w:rsidRPr="00D40F9A" w:rsidRDefault="00895932">
      <w:pPr>
        <w:pStyle w:val="SourceCode"/>
        <w:numPr>
          <w:ilvl w:val="2"/>
          <w:numId w:val="55"/>
        </w:numPr>
        <w:spacing w:before="0" w:after="0"/>
      </w:pPr>
      <w:r w:rsidRPr="00D40F9A">
        <w:t xml:space="preserve">    "sub": "mockedId",</w:t>
      </w:r>
    </w:p>
    <w:p w14:paraId="6284BB4C" w14:textId="77777777" w:rsidR="00895932" w:rsidRPr="00D40F9A" w:rsidRDefault="00895932">
      <w:pPr>
        <w:pStyle w:val="SourceCode"/>
        <w:numPr>
          <w:ilvl w:val="2"/>
          <w:numId w:val="55"/>
        </w:numPr>
        <w:spacing w:before="0" w:after="0"/>
      </w:pPr>
      <w:r w:rsidRPr="00D40F9A">
        <w:t xml:space="preserve">    "username": "mockedUser",</w:t>
      </w:r>
    </w:p>
    <w:p w14:paraId="19123AFD" w14:textId="77777777" w:rsidR="00895932" w:rsidRPr="00D40F9A" w:rsidRDefault="00895932">
      <w:pPr>
        <w:pStyle w:val="SourceCode"/>
        <w:numPr>
          <w:ilvl w:val="2"/>
          <w:numId w:val="55"/>
        </w:numPr>
        <w:spacing w:before="0" w:after="0"/>
      </w:pPr>
      <w:r w:rsidRPr="00D40F9A">
        <w:t xml:space="preserve">    "roles": ["Admin"],</w:t>
      </w:r>
    </w:p>
    <w:p w14:paraId="6B6DB05C" w14:textId="77777777" w:rsidR="00895932" w:rsidRPr="00D40F9A" w:rsidRDefault="00895932">
      <w:pPr>
        <w:pStyle w:val="SourceCode"/>
        <w:numPr>
          <w:ilvl w:val="2"/>
          <w:numId w:val="55"/>
        </w:numPr>
        <w:spacing w:before="0" w:after="0"/>
      </w:pPr>
      <w:r w:rsidRPr="00D40F9A">
        <w:t xml:space="preserve">    "hashedPassword": "mocked-password"</w:t>
      </w:r>
    </w:p>
    <w:p w14:paraId="6A1398F4" w14:textId="77777777" w:rsidR="00895932" w:rsidRPr="00D40F9A" w:rsidRDefault="00895932">
      <w:pPr>
        <w:pStyle w:val="SourceCode"/>
        <w:numPr>
          <w:ilvl w:val="2"/>
          <w:numId w:val="55"/>
        </w:numPr>
        <w:spacing w:before="0" w:after="0"/>
      </w:pPr>
      <w:r w:rsidRPr="00D40F9A">
        <w:t xml:space="preserve">  }</w:t>
      </w:r>
    </w:p>
    <w:p w14:paraId="0CDFB943" w14:textId="77777777" w:rsidR="00895932" w:rsidRPr="00D40F9A" w:rsidRDefault="00895932">
      <w:pPr>
        <w:pStyle w:val="SourceCode"/>
        <w:numPr>
          <w:ilvl w:val="2"/>
          <w:numId w:val="55"/>
        </w:numPr>
        <w:spacing w:before="0" w:after="0"/>
      </w:pPr>
      <w:r w:rsidRPr="00D40F9A">
        <w:t>}</w:t>
      </w:r>
    </w:p>
    <w:p w14:paraId="7DD2F309"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20C2AD36"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677BBDB7" w14:textId="77777777" w:rsidR="00895932" w:rsidRPr="00D40F9A" w:rsidRDefault="00895932">
      <w:pPr>
        <w:pStyle w:val="SourceCodeLanguage"/>
        <w:numPr>
          <w:ilvl w:val="2"/>
          <w:numId w:val="55"/>
        </w:numPr>
      </w:pPr>
      <w:r w:rsidRPr="00D40F9A">
        <w:t>json</w:t>
      </w:r>
    </w:p>
    <w:p w14:paraId="112A122A" w14:textId="77777777" w:rsidR="00895932" w:rsidRPr="00D40F9A" w:rsidRDefault="00895932">
      <w:pPr>
        <w:pStyle w:val="SourceCode"/>
        <w:numPr>
          <w:ilvl w:val="2"/>
          <w:numId w:val="55"/>
        </w:numPr>
        <w:spacing w:before="0" w:after="0"/>
      </w:pPr>
      <w:r w:rsidRPr="00D40F9A">
        <w:t>{</w:t>
      </w:r>
    </w:p>
    <w:p w14:paraId="16079254" w14:textId="77777777" w:rsidR="00895932" w:rsidRPr="00D40F9A" w:rsidRDefault="00895932">
      <w:pPr>
        <w:pStyle w:val="SourceCode"/>
        <w:numPr>
          <w:ilvl w:val="2"/>
          <w:numId w:val="55"/>
        </w:numPr>
        <w:spacing w:before="0" w:after="0"/>
      </w:pPr>
      <w:r w:rsidRPr="00D40F9A">
        <w:t xml:space="preserve">  "audios": []</w:t>
      </w:r>
    </w:p>
    <w:p w14:paraId="3B85556A" w14:textId="77777777" w:rsidR="00895932" w:rsidRPr="00D40F9A" w:rsidRDefault="00895932">
      <w:pPr>
        <w:pStyle w:val="SourceCode"/>
        <w:numPr>
          <w:ilvl w:val="2"/>
          <w:numId w:val="55"/>
        </w:numPr>
        <w:spacing w:before="0" w:after="0"/>
      </w:pPr>
      <w:r w:rsidRPr="00D40F9A">
        <w:t>}</w:t>
      </w:r>
    </w:p>
    <w:p w14:paraId="052AA67E" w14:textId="77777777" w:rsidR="00895932" w:rsidRPr="00D40F9A" w:rsidRDefault="00895932">
      <w:pPr>
        <w:pStyle w:val="ListParagraph"/>
        <w:numPr>
          <w:ilvl w:val="0"/>
          <w:numId w:val="59"/>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0A6A436B"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9A90F14" w14:textId="77777777" w:rsidR="00895932" w:rsidRPr="00D40F9A" w:rsidRDefault="00895932">
      <w:pPr>
        <w:pStyle w:val="SourceCodeLanguage"/>
        <w:numPr>
          <w:ilvl w:val="2"/>
          <w:numId w:val="55"/>
        </w:numPr>
      </w:pPr>
      <w:r w:rsidRPr="00D40F9A">
        <w:t>json</w:t>
      </w:r>
    </w:p>
    <w:p w14:paraId="55B43660" w14:textId="77777777" w:rsidR="00895932" w:rsidRPr="00D40F9A" w:rsidRDefault="00895932">
      <w:pPr>
        <w:pStyle w:val="SourceCode"/>
        <w:numPr>
          <w:ilvl w:val="2"/>
          <w:numId w:val="55"/>
        </w:numPr>
        <w:spacing w:before="0" w:after="0"/>
      </w:pPr>
      <w:r w:rsidRPr="00D40F9A">
        <w:t>{</w:t>
      </w:r>
    </w:p>
    <w:p w14:paraId="7D96DEFB" w14:textId="77777777" w:rsidR="00895932" w:rsidRPr="00D40F9A" w:rsidRDefault="00895932">
      <w:pPr>
        <w:pStyle w:val="SourceCode"/>
        <w:numPr>
          <w:ilvl w:val="2"/>
          <w:numId w:val="55"/>
        </w:numPr>
        <w:spacing w:before="0" w:after="0"/>
      </w:pPr>
      <w:r w:rsidRPr="00D40F9A">
        <w:t xml:space="preserve">  "token": {</w:t>
      </w:r>
    </w:p>
    <w:p w14:paraId="1FF548C8" w14:textId="77777777" w:rsidR="00895932" w:rsidRPr="00D40F9A" w:rsidRDefault="00895932">
      <w:pPr>
        <w:pStyle w:val="SourceCode"/>
        <w:numPr>
          <w:ilvl w:val="2"/>
          <w:numId w:val="55"/>
        </w:numPr>
        <w:spacing w:before="0" w:after="0"/>
      </w:pPr>
      <w:r w:rsidRPr="00D40F9A">
        <w:t xml:space="preserve">    "sub": "mockedId",</w:t>
      </w:r>
    </w:p>
    <w:p w14:paraId="1FF5F567" w14:textId="77777777" w:rsidR="00895932" w:rsidRPr="00D40F9A" w:rsidRDefault="00895932">
      <w:pPr>
        <w:pStyle w:val="SourceCode"/>
        <w:numPr>
          <w:ilvl w:val="2"/>
          <w:numId w:val="55"/>
        </w:numPr>
        <w:spacing w:before="0" w:after="0"/>
      </w:pPr>
      <w:r w:rsidRPr="00D40F9A">
        <w:t xml:space="preserve">    "username": "mockedUser",</w:t>
      </w:r>
    </w:p>
    <w:p w14:paraId="39D4349A" w14:textId="77777777" w:rsidR="00895932" w:rsidRPr="00D40F9A" w:rsidRDefault="00895932">
      <w:pPr>
        <w:pStyle w:val="SourceCode"/>
        <w:numPr>
          <w:ilvl w:val="2"/>
          <w:numId w:val="55"/>
        </w:numPr>
        <w:spacing w:before="0" w:after="0"/>
      </w:pPr>
      <w:r w:rsidRPr="00D40F9A">
        <w:t xml:space="preserve">    "roles": ["Admin"],</w:t>
      </w:r>
    </w:p>
    <w:p w14:paraId="1CF2DD07" w14:textId="77777777" w:rsidR="00895932" w:rsidRPr="00D40F9A" w:rsidRDefault="00895932">
      <w:pPr>
        <w:pStyle w:val="SourceCode"/>
        <w:numPr>
          <w:ilvl w:val="2"/>
          <w:numId w:val="55"/>
        </w:numPr>
        <w:spacing w:before="0" w:after="0"/>
      </w:pPr>
      <w:r w:rsidRPr="00D40F9A">
        <w:t xml:space="preserve">    "hashedPassword": "mocked-password"</w:t>
      </w:r>
    </w:p>
    <w:p w14:paraId="2C160A4B" w14:textId="77777777" w:rsidR="00895932" w:rsidRPr="00D40F9A" w:rsidRDefault="00895932">
      <w:pPr>
        <w:pStyle w:val="SourceCode"/>
        <w:numPr>
          <w:ilvl w:val="2"/>
          <w:numId w:val="55"/>
        </w:numPr>
        <w:spacing w:before="0" w:after="0"/>
      </w:pPr>
      <w:r w:rsidRPr="00D40F9A">
        <w:t xml:space="preserve">  }</w:t>
      </w:r>
    </w:p>
    <w:p w14:paraId="6495B44A" w14:textId="77777777" w:rsidR="00895932" w:rsidRPr="00D40F9A" w:rsidRDefault="00895932">
      <w:pPr>
        <w:pStyle w:val="SourceCode"/>
        <w:numPr>
          <w:ilvl w:val="2"/>
          <w:numId w:val="55"/>
        </w:numPr>
        <w:spacing w:before="0" w:after="0"/>
      </w:pPr>
      <w:r w:rsidRPr="00D40F9A">
        <w:t>}</w:t>
      </w:r>
    </w:p>
    <w:p w14:paraId="5E325AF0"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4CD7A425"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07C0FC0E" w14:textId="77777777" w:rsidR="00895932" w:rsidRPr="00D40F9A" w:rsidRDefault="00895932">
      <w:pPr>
        <w:pStyle w:val="SourceCodeLanguage"/>
        <w:numPr>
          <w:ilvl w:val="2"/>
          <w:numId w:val="55"/>
        </w:numPr>
      </w:pPr>
      <w:r w:rsidRPr="00D40F9A">
        <w:t>json</w:t>
      </w:r>
    </w:p>
    <w:p w14:paraId="11926C0C" w14:textId="77777777" w:rsidR="00895932" w:rsidRPr="00D40F9A" w:rsidRDefault="00895932">
      <w:pPr>
        <w:pStyle w:val="SourceCode"/>
        <w:numPr>
          <w:ilvl w:val="2"/>
          <w:numId w:val="55"/>
        </w:numPr>
        <w:spacing w:before="0" w:after="0"/>
      </w:pPr>
      <w:r w:rsidRPr="00D40F9A">
        <w:t>{</w:t>
      </w:r>
    </w:p>
    <w:p w14:paraId="3947BC5C" w14:textId="77777777" w:rsidR="00895932" w:rsidRPr="00D40F9A" w:rsidRDefault="00895932">
      <w:pPr>
        <w:pStyle w:val="SourceCode"/>
        <w:numPr>
          <w:ilvl w:val="2"/>
          <w:numId w:val="55"/>
        </w:numPr>
        <w:spacing w:before="0" w:after="0"/>
      </w:pPr>
      <w:r w:rsidRPr="00D40F9A">
        <w:t xml:space="preserve">  "songs": []</w:t>
      </w:r>
    </w:p>
    <w:p w14:paraId="1011F183" w14:textId="77777777" w:rsidR="00895932" w:rsidRPr="00D40F9A" w:rsidRDefault="00895932">
      <w:pPr>
        <w:pStyle w:val="SourceCode"/>
        <w:numPr>
          <w:ilvl w:val="2"/>
          <w:numId w:val="55"/>
        </w:numPr>
        <w:spacing w:before="0" w:after="0"/>
      </w:pPr>
      <w:r w:rsidRPr="00D40F9A">
        <w:t>}</w:t>
      </w:r>
    </w:p>
    <w:p w14:paraId="1B6AEB22" w14:textId="77777777" w:rsidR="00895932" w:rsidRPr="00D40F9A" w:rsidRDefault="00895932">
      <w:pPr>
        <w:pStyle w:val="ListParagraph"/>
        <w:numPr>
          <w:ilvl w:val="0"/>
          <w:numId w:val="59"/>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14CCA10" w14:textId="77777777" w:rsidR="001D540E" w:rsidRDefault="001D540E">
      <w:pPr>
        <w:spacing w:line="259" w:lineRule="auto"/>
        <w:jc w:val="left"/>
        <w:rPr>
          <w:b/>
          <w:bCs/>
        </w:rPr>
      </w:pPr>
      <w:r>
        <w:rPr>
          <w:b/>
          <w:bCs/>
        </w:rPr>
        <w:br w:type="page"/>
      </w:r>
    </w:p>
    <w:p w14:paraId="649DA5FD" w14:textId="602E0A44" w:rsidR="00895932" w:rsidRPr="00D40F9A" w:rsidRDefault="00895932">
      <w:pPr>
        <w:pStyle w:val="ListParagraph"/>
        <w:numPr>
          <w:ilvl w:val="2"/>
          <w:numId w:val="59"/>
        </w:numPr>
        <w:spacing w:line="240" w:lineRule="auto"/>
        <w:jc w:val="left"/>
      </w:pPr>
      <w:r w:rsidRPr="00D40F9A">
        <w:rPr>
          <w:b/>
          <w:bCs/>
        </w:rPr>
        <w:lastRenderedPageBreak/>
        <w:t>mockRequest</w:t>
      </w:r>
      <w:r w:rsidRPr="00D40F9A">
        <w:t>:</w:t>
      </w:r>
    </w:p>
    <w:p w14:paraId="0EF5D69F" w14:textId="77777777" w:rsidR="00895932" w:rsidRPr="00D40F9A" w:rsidRDefault="00895932">
      <w:pPr>
        <w:pStyle w:val="SourceCodeLanguage"/>
        <w:numPr>
          <w:ilvl w:val="2"/>
          <w:numId w:val="55"/>
        </w:numPr>
      </w:pPr>
      <w:r w:rsidRPr="00D40F9A">
        <w:t>json</w:t>
      </w:r>
    </w:p>
    <w:p w14:paraId="083740F8" w14:textId="77777777" w:rsidR="00895932" w:rsidRPr="00D40F9A" w:rsidRDefault="00895932">
      <w:pPr>
        <w:pStyle w:val="SourceCode"/>
        <w:numPr>
          <w:ilvl w:val="2"/>
          <w:numId w:val="55"/>
        </w:numPr>
        <w:spacing w:before="0" w:after="0"/>
      </w:pPr>
      <w:r w:rsidRPr="00D40F9A">
        <w:t>{</w:t>
      </w:r>
    </w:p>
    <w:p w14:paraId="4AC42E34" w14:textId="77777777" w:rsidR="00895932" w:rsidRPr="00D40F9A" w:rsidRDefault="00895932">
      <w:pPr>
        <w:pStyle w:val="SourceCode"/>
        <w:numPr>
          <w:ilvl w:val="2"/>
          <w:numId w:val="55"/>
        </w:numPr>
        <w:spacing w:before="0" w:after="0"/>
      </w:pPr>
      <w:r w:rsidRPr="00D40F9A">
        <w:t xml:space="preserve">  "token": {</w:t>
      </w:r>
    </w:p>
    <w:p w14:paraId="632D5F00" w14:textId="77777777" w:rsidR="00895932" w:rsidRPr="00D40F9A" w:rsidRDefault="00895932">
      <w:pPr>
        <w:pStyle w:val="SourceCode"/>
        <w:numPr>
          <w:ilvl w:val="2"/>
          <w:numId w:val="55"/>
        </w:numPr>
        <w:spacing w:before="0" w:after="0"/>
      </w:pPr>
      <w:r w:rsidRPr="00D40F9A">
        <w:t xml:space="preserve">    "sub": "mockedId",</w:t>
      </w:r>
    </w:p>
    <w:p w14:paraId="5EA2623B" w14:textId="77777777" w:rsidR="00895932" w:rsidRPr="00D40F9A" w:rsidRDefault="00895932">
      <w:pPr>
        <w:pStyle w:val="SourceCode"/>
        <w:numPr>
          <w:ilvl w:val="2"/>
          <w:numId w:val="55"/>
        </w:numPr>
        <w:spacing w:before="0" w:after="0"/>
      </w:pPr>
      <w:r w:rsidRPr="00D40F9A">
        <w:t xml:space="preserve">    "username": "mockedUser",</w:t>
      </w:r>
    </w:p>
    <w:p w14:paraId="169F6C78" w14:textId="77777777" w:rsidR="00895932" w:rsidRPr="00D40F9A" w:rsidRDefault="00895932">
      <w:pPr>
        <w:pStyle w:val="SourceCode"/>
        <w:numPr>
          <w:ilvl w:val="2"/>
          <w:numId w:val="55"/>
        </w:numPr>
        <w:spacing w:before="0" w:after="0"/>
      </w:pPr>
      <w:r w:rsidRPr="00D40F9A">
        <w:t xml:space="preserve">    "roles": ["Admin"],</w:t>
      </w:r>
    </w:p>
    <w:p w14:paraId="7D10F4CF" w14:textId="77777777" w:rsidR="00895932" w:rsidRPr="00D40F9A" w:rsidRDefault="00895932">
      <w:pPr>
        <w:pStyle w:val="SourceCode"/>
        <w:numPr>
          <w:ilvl w:val="2"/>
          <w:numId w:val="55"/>
        </w:numPr>
        <w:spacing w:before="0" w:after="0"/>
      </w:pPr>
      <w:r w:rsidRPr="00D40F9A">
        <w:t xml:space="preserve">    "hashedPassword": "mocked-password"</w:t>
      </w:r>
    </w:p>
    <w:p w14:paraId="0E8C9267" w14:textId="77777777" w:rsidR="00895932" w:rsidRPr="00D40F9A" w:rsidRDefault="00895932">
      <w:pPr>
        <w:pStyle w:val="SourceCode"/>
        <w:numPr>
          <w:ilvl w:val="2"/>
          <w:numId w:val="55"/>
        </w:numPr>
        <w:spacing w:before="0" w:after="0"/>
      </w:pPr>
      <w:r w:rsidRPr="00D40F9A">
        <w:t xml:space="preserve">  }</w:t>
      </w:r>
    </w:p>
    <w:p w14:paraId="41D92DCB" w14:textId="77777777" w:rsidR="00895932" w:rsidRPr="00D40F9A" w:rsidRDefault="00895932">
      <w:pPr>
        <w:pStyle w:val="SourceCode"/>
        <w:numPr>
          <w:ilvl w:val="2"/>
          <w:numId w:val="55"/>
        </w:numPr>
        <w:spacing w:before="0" w:after="0"/>
      </w:pPr>
      <w:r w:rsidRPr="00D40F9A">
        <w:t>}</w:t>
      </w:r>
    </w:p>
    <w:p w14:paraId="43BE9D50"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02A5D45E"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2ED0C682" w14:textId="77777777" w:rsidR="00895932" w:rsidRPr="00D40F9A" w:rsidRDefault="00895932">
      <w:pPr>
        <w:pStyle w:val="SourceCodeLanguage"/>
        <w:numPr>
          <w:ilvl w:val="2"/>
          <w:numId w:val="55"/>
        </w:numPr>
      </w:pPr>
      <w:r w:rsidRPr="00D40F9A">
        <w:t>json</w:t>
      </w:r>
    </w:p>
    <w:p w14:paraId="1A5C3116" w14:textId="77777777" w:rsidR="00895932" w:rsidRPr="00D40F9A" w:rsidRDefault="00895932">
      <w:pPr>
        <w:pStyle w:val="SourceCode"/>
        <w:numPr>
          <w:ilvl w:val="2"/>
          <w:numId w:val="55"/>
        </w:numPr>
        <w:spacing w:before="0" w:after="0"/>
      </w:pPr>
      <w:r w:rsidRPr="00D40F9A">
        <w:t>{</w:t>
      </w:r>
    </w:p>
    <w:p w14:paraId="5DD3EAE3" w14:textId="77777777" w:rsidR="00895932" w:rsidRPr="00D40F9A" w:rsidRDefault="00895932">
      <w:pPr>
        <w:pStyle w:val="SourceCode"/>
        <w:numPr>
          <w:ilvl w:val="2"/>
          <w:numId w:val="55"/>
        </w:numPr>
        <w:spacing w:before="0" w:after="0"/>
      </w:pPr>
      <w:r w:rsidRPr="00D40F9A">
        <w:t xml:space="preserve">  "songs": []</w:t>
      </w:r>
    </w:p>
    <w:p w14:paraId="161393A5" w14:textId="3486912B" w:rsidR="00BA2779" w:rsidRPr="00D40F9A" w:rsidRDefault="00895932">
      <w:pPr>
        <w:pStyle w:val="SourceCode"/>
        <w:numPr>
          <w:ilvl w:val="2"/>
          <w:numId w:val="55"/>
        </w:numPr>
        <w:spacing w:before="0" w:after="0"/>
      </w:pPr>
      <w:r w:rsidRPr="00D40F9A">
        <w:t>}</w:t>
      </w:r>
    </w:p>
    <w:p w14:paraId="28489EB4" w14:textId="1216F722" w:rsidR="00895932" w:rsidRPr="00D40F9A" w:rsidRDefault="00895932">
      <w:pPr>
        <w:pStyle w:val="ListParagraph"/>
        <w:numPr>
          <w:ilvl w:val="0"/>
          <w:numId w:val="59"/>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F98147A"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08567C1E" w14:textId="77777777" w:rsidR="00895932" w:rsidRPr="00D40F9A" w:rsidRDefault="00895932">
      <w:pPr>
        <w:pStyle w:val="SourceCodeLanguage"/>
        <w:numPr>
          <w:ilvl w:val="2"/>
          <w:numId w:val="55"/>
        </w:numPr>
      </w:pPr>
      <w:r w:rsidRPr="00D40F9A">
        <w:t>json</w:t>
      </w:r>
    </w:p>
    <w:p w14:paraId="78E43EAC" w14:textId="77777777" w:rsidR="00895932" w:rsidRPr="00D40F9A" w:rsidRDefault="00895932">
      <w:pPr>
        <w:pStyle w:val="SourceCode"/>
        <w:numPr>
          <w:ilvl w:val="2"/>
          <w:numId w:val="55"/>
        </w:numPr>
        <w:spacing w:before="0" w:after="0"/>
      </w:pPr>
      <w:r w:rsidRPr="00D40F9A">
        <w:t>{</w:t>
      </w:r>
    </w:p>
    <w:p w14:paraId="67453A07" w14:textId="77777777" w:rsidR="00895932" w:rsidRPr="00D40F9A" w:rsidRDefault="00895932">
      <w:pPr>
        <w:pStyle w:val="SourceCode"/>
        <w:numPr>
          <w:ilvl w:val="2"/>
          <w:numId w:val="55"/>
        </w:numPr>
        <w:spacing w:before="0" w:after="0"/>
      </w:pPr>
      <w:r w:rsidRPr="00D40F9A">
        <w:t xml:space="preserve">  "token": {</w:t>
      </w:r>
    </w:p>
    <w:p w14:paraId="65D00DF6" w14:textId="77777777" w:rsidR="00895932" w:rsidRPr="00D40F9A" w:rsidRDefault="00895932">
      <w:pPr>
        <w:pStyle w:val="SourceCode"/>
        <w:numPr>
          <w:ilvl w:val="2"/>
          <w:numId w:val="55"/>
        </w:numPr>
        <w:spacing w:before="0" w:after="0"/>
      </w:pPr>
      <w:r w:rsidRPr="00D40F9A">
        <w:t xml:space="preserve">    "sub": "mockedId",</w:t>
      </w:r>
    </w:p>
    <w:p w14:paraId="79B47406" w14:textId="77777777" w:rsidR="00895932" w:rsidRPr="00D40F9A" w:rsidRDefault="00895932">
      <w:pPr>
        <w:pStyle w:val="SourceCode"/>
        <w:numPr>
          <w:ilvl w:val="2"/>
          <w:numId w:val="55"/>
        </w:numPr>
        <w:spacing w:before="0" w:after="0"/>
      </w:pPr>
      <w:r w:rsidRPr="00D40F9A">
        <w:t xml:space="preserve">    "username": "mockedUser",</w:t>
      </w:r>
    </w:p>
    <w:p w14:paraId="1AD40C55" w14:textId="77777777" w:rsidR="00895932" w:rsidRPr="00D40F9A" w:rsidRDefault="00895932">
      <w:pPr>
        <w:pStyle w:val="SourceCode"/>
        <w:numPr>
          <w:ilvl w:val="2"/>
          <w:numId w:val="55"/>
        </w:numPr>
        <w:spacing w:before="0" w:after="0"/>
      </w:pPr>
      <w:r w:rsidRPr="00D40F9A">
        <w:t xml:space="preserve">    "roles": ["Admin"],</w:t>
      </w:r>
    </w:p>
    <w:p w14:paraId="53E9DFFC" w14:textId="77777777" w:rsidR="00895932" w:rsidRPr="00D40F9A" w:rsidRDefault="00895932">
      <w:pPr>
        <w:pStyle w:val="SourceCode"/>
        <w:numPr>
          <w:ilvl w:val="2"/>
          <w:numId w:val="55"/>
        </w:numPr>
        <w:spacing w:before="0" w:after="0"/>
      </w:pPr>
      <w:r w:rsidRPr="00D40F9A">
        <w:t xml:space="preserve">    "hashedPassword": "mocked-password"</w:t>
      </w:r>
    </w:p>
    <w:p w14:paraId="4E42AED9" w14:textId="77777777" w:rsidR="00895932" w:rsidRPr="00D40F9A" w:rsidRDefault="00895932">
      <w:pPr>
        <w:pStyle w:val="SourceCode"/>
        <w:numPr>
          <w:ilvl w:val="2"/>
          <w:numId w:val="55"/>
        </w:numPr>
        <w:spacing w:before="0" w:after="0"/>
      </w:pPr>
      <w:r w:rsidRPr="00D40F9A">
        <w:t xml:space="preserve">  }</w:t>
      </w:r>
    </w:p>
    <w:p w14:paraId="6F3A8EAD" w14:textId="77777777" w:rsidR="00895932" w:rsidRPr="00D40F9A" w:rsidRDefault="00895932">
      <w:pPr>
        <w:pStyle w:val="SourceCode"/>
        <w:numPr>
          <w:ilvl w:val="2"/>
          <w:numId w:val="55"/>
        </w:numPr>
        <w:spacing w:before="0" w:after="0"/>
      </w:pPr>
      <w:r w:rsidRPr="00D40F9A">
        <w:t>}</w:t>
      </w:r>
    </w:p>
    <w:p w14:paraId="34806681"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3CE92CD1"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5869327A" w14:textId="77777777" w:rsidR="00895932" w:rsidRPr="00D40F9A" w:rsidRDefault="00895932">
      <w:pPr>
        <w:pStyle w:val="SourceCodeLanguage"/>
        <w:numPr>
          <w:ilvl w:val="2"/>
          <w:numId w:val="55"/>
        </w:numPr>
      </w:pPr>
      <w:r w:rsidRPr="00D40F9A">
        <w:t>json</w:t>
      </w:r>
    </w:p>
    <w:p w14:paraId="56C26961" w14:textId="77777777" w:rsidR="00895932" w:rsidRPr="00D40F9A" w:rsidRDefault="00895932">
      <w:pPr>
        <w:pStyle w:val="SourceCode"/>
        <w:numPr>
          <w:ilvl w:val="2"/>
          <w:numId w:val="55"/>
        </w:numPr>
        <w:spacing w:before="0" w:after="0"/>
      </w:pPr>
      <w:r w:rsidRPr="00D40F9A">
        <w:t>{</w:t>
      </w:r>
    </w:p>
    <w:p w14:paraId="7B51A020" w14:textId="77777777" w:rsidR="00895932" w:rsidRPr="00D40F9A" w:rsidRDefault="00895932">
      <w:pPr>
        <w:pStyle w:val="SourceCode"/>
        <w:numPr>
          <w:ilvl w:val="2"/>
          <w:numId w:val="55"/>
        </w:numPr>
        <w:spacing w:before="0" w:after="0"/>
      </w:pPr>
      <w:r w:rsidRPr="00D40F9A">
        <w:t xml:space="preserve">  "success": true</w:t>
      </w:r>
    </w:p>
    <w:p w14:paraId="0A861747" w14:textId="417E7BA0" w:rsidR="00990B16" w:rsidRPr="001D540E" w:rsidRDefault="00895932" w:rsidP="001D540E">
      <w:pPr>
        <w:pStyle w:val="SourceCode"/>
        <w:numPr>
          <w:ilvl w:val="2"/>
          <w:numId w:val="55"/>
        </w:numPr>
        <w:spacing w:before="0" w:after="0"/>
      </w:pPr>
      <w:r w:rsidRPr="00D40F9A">
        <w:t>}</w:t>
      </w:r>
    </w:p>
    <w:p w14:paraId="0B85EF8F" w14:textId="0B95BD26" w:rsidR="00895932" w:rsidRPr="00D40F9A" w:rsidRDefault="00895932">
      <w:pPr>
        <w:pStyle w:val="ListParagraph"/>
        <w:numPr>
          <w:ilvl w:val="0"/>
          <w:numId w:val="59"/>
        </w:numPr>
        <w:spacing w:line="240" w:lineRule="auto"/>
        <w:jc w:val="left"/>
      </w:pPr>
      <w:r w:rsidRPr="00D40F9A">
        <w:rPr>
          <w:b/>
          <w:bCs/>
        </w:rPr>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39F57868" w14:textId="77777777" w:rsidR="001D540E" w:rsidRDefault="001D540E">
      <w:pPr>
        <w:spacing w:line="259" w:lineRule="auto"/>
        <w:jc w:val="left"/>
        <w:rPr>
          <w:b/>
          <w:bCs/>
        </w:rPr>
      </w:pPr>
      <w:r>
        <w:rPr>
          <w:b/>
          <w:bCs/>
        </w:rPr>
        <w:br w:type="page"/>
      </w:r>
    </w:p>
    <w:p w14:paraId="4618EA5D" w14:textId="26C3A09D" w:rsidR="00895932" w:rsidRPr="00D40F9A" w:rsidRDefault="00895932">
      <w:pPr>
        <w:pStyle w:val="ListParagraph"/>
        <w:numPr>
          <w:ilvl w:val="2"/>
          <w:numId w:val="59"/>
        </w:numPr>
        <w:spacing w:line="240" w:lineRule="auto"/>
        <w:jc w:val="left"/>
      </w:pPr>
      <w:r w:rsidRPr="00D40F9A">
        <w:rPr>
          <w:b/>
          <w:bCs/>
        </w:rPr>
        <w:lastRenderedPageBreak/>
        <w:t>mockRequest</w:t>
      </w:r>
      <w:r w:rsidRPr="00D40F9A">
        <w:t>:</w:t>
      </w:r>
    </w:p>
    <w:p w14:paraId="44E3D4B1" w14:textId="77777777" w:rsidR="00895932" w:rsidRPr="00D40F9A" w:rsidRDefault="00895932">
      <w:pPr>
        <w:pStyle w:val="SourceCodeLanguage"/>
        <w:numPr>
          <w:ilvl w:val="2"/>
          <w:numId w:val="55"/>
        </w:numPr>
      </w:pPr>
      <w:r w:rsidRPr="00D40F9A">
        <w:t>json</w:t>
      </w:r>
    </w:p>
    <w:p w14:paraId="73635B25" w14:textId="77777777" w:rsidR="00895932" w:rsidRPr="00D40F9A" w:rsidRDefault="00895932">
      <w:pPr>
        <w:pStyle w:val="SourceCode"/>
        <w:numPr>
          <w:ilvl w:val="2"/>
          <w:numId w:val="55"/>
        </w:numPr>
        <w:spacing w:before="0" w:after="0"/>
      </w:pPr>
      <w:r w:rsidRPr="00D40F9A">
        <w:t>{</w:t>
      </w:r>
    </w:p>
    <w:p w14:paraId="45AC9A45" w14:textId="77777777" w:rsidR="00895932" w:rsidRPr="00D40F9A" w:rsidRDefault="00895932">
      <w:pPr>
        <w:pStyle w:val="SourceCode"/>
        <w:numPr>
          <w:ilvl w:val="2"/>
          <w:numId w:val="55"/>
        </w:numPr>
        <w:spacing w:before="0" w:after="0"/>
      </w:pPr>
      <w:r w:rsidRPr="00D40F9A">
        <w:t xml:space="preserve">  "token": {</w:t>
      </w:r>
    </w:p>
    <w:p w14:paraId="09A71E6A" w14:textId="77777777" w:rsidR="00895932" w:rsidRPr="00D40F9A" w:rsidRDefault="00895932">
      <w:pPr>
        <w:pStyle w:val="SourceCode"/>
        <w:numPr>
          <w:ilvl w:val="2"/>
          <w:numId w:val="55"/>
        </w:numPr>
        <w:spacing w:before="0" w:after="0"/>
      </w:pPr>
      <w:r w:rsidRPr="00D40F9A">
        <w:t xml:space="preserve">    "sub": "mockedId",</w:t>
      </w:r>
    </w:p>
    <w:p w14:paraId="6B4677B6" w14:textId="77777777" w:rsidR="00895932" w:rsidRPr="00D40F9A" w:rsidRDefault="00895932">
      <w:pPr>
        <w:pStyle w:val="SourceCode"/>
        <w:numPr>
          <w:ilvl w:val="2"/>
          <w:numId w:val="55"/>
        </w:numPr>
        <w:spacing w:before="0" w:after="0"/>
      </w:pPr>
      <w:r w:rsidRPr="00D40F9A">
        <w:t xml:space="preserve">    "username": "mockedUser",</w:t>
      </w:r>
    </w:p>
    <w:p w14:paraId="096B6B98" w14:textId="77777777" w:rsidR="00895932" w:rsidRPr="00D40F9A" w:rsidRDefault="00895932">
      <w:pPr>
        <w:pStyle w:val="SourceCode"/>
        <w:numPr>
          <w:ilvl w:val="2"/>
          <w:numId w:val="55"/>
        </w:numPr>
        <w:spacing w:before="0" w:after="0"/>
      </w:pPr>
      <w:r w:rsidRPr="00D40F9A">
        <w:t xml:space="preserve">    "roles": ["Admin"],</w:t>
      </w:r>
    </w:p>
    <w:p w14:paraId="790B5E0A" w14:textId="77777777" w:rsidR="00895932" w:rsidRPr="00D40F9A" w:rsidRDefault="00895932">
      <w:pPr>
        <w:pStyle w:val="SourceCode"/>
        <w:numPr>
          <w:ilvl w:val="2"/>
          <w:numId w:val="55"/>
        </w:numPr>
        <w:spacing w:before="0" w:after="0"/>
      </w:pPr>
      <w:r w:rsidRPr="00D40F9A">
        <w:t xml:space="preserve">    "hashedPassword": "mocked-password"</w:t>
      </w:r>
    </w:p>
    <w:p w14:paraId="44238BD6" w14:textId="77777777" w:rsidR="00895932" w:rsidRPr="00D40F9A" w:rsidRDefault="00895932">
      <w:pPr>
        <w:pStyle w:val="SourceCode"/>
        <w:numPr>
          <w:ilvl w:val="2"/>
          <w:numId w:val="55"/>
        </w:numPr>
        <w:spacing w:before="0" w:after="0"/>
      </w:pPr>
      <w:r w:rsidRPr="00D40F9A">
        <w:t xml:space="preserve">  }</w:t>
      </w:r>
    </w:p>
    <w:p w14:paraId="22B8614B" w14:textId="77777777" w:rsidR="00895932" w:rsidRPr="00D40F9A" w:rsidRDefault="00895932">
      <w:pPr>
        <w:pStyle w:val="SourceCode"/>
        <w:numPr>
          <w:ilvl w:val="2"/>
          <w:numId w:val="55"/>
        </w:numPr>
        <w:spacing w:before="0" w:after="0"/>
      </w:pPr>
      <w:r w:rsidRPr="00D40F9A">
        <w:t>}</w:t>
      </w:r>
    </w:p>
    <w:p w14:paraId="167937D7"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435FF26C"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52E3DF5E" w14:textId="77777777" w:rsidR="00895932" w:rsidRPr="00D40F9A" w:rsidRDefault="00895932">
      <w:pPr>
        <w:pStyle w:val="SourceCodeLanguage"/>
        <w:numPr>
          <w:ilvl w:val="2"/>
          <w:numId w:val="55"/>
        </w:numPr>
      </w:pPr>
      <w:r w:rsidRPr="00D40F9A">
        <w:t>json</w:t>
      </w:r>
    </w:p>
    <w:p w14:paraId="0AFCF397" w14:textId="77777777" w:rsidR="00895932" w:rsidRPr="00D40F9A" w:rsidRDefault="00895932">
      <w:pPr>
        <w:pStyle w:val="SourceCode"/>
        <w:numPr>
          <w:ilvl w:val="2"/>
          <w:numId w:val="55"/>
        </w:numPr>
        <w:spacing w:before="0" w:after="0"/>
      </w:pPr>
      <w:r w:rsidRPr="00D40F9A">
        <w:t>{</w:t>
      </w:r>
    </w:p>
    <w:p w14:paraId="2519A48D" w14:textId="77777777" w:rsidR="00895932" w:rsidRPr="00D40F9A" w:rsidRDefault="00895932">
      <w:pPr>
        <w:pStyle w:val="SourceCode"/>
        <w:numPr>
          <w:ilvl w:val="2"/>
          <w:numId w:val="55"/>
        </w:numPr>
        <w:spacing w:before="0" w:after="0"/>
      </w:pPr>
      <w:r w:rsidRPr="00D40F9A">
        <w:t xml:space="preserve">  "type": "StreamableFile",</w:t>
      </w:r>
    </w:p>
    <w:p w14:paraId="63CA6DA4" w14:textId="77777777" w:rsidR="00895932" w:rsidRPr="00D40F9A" w:rsidRDefault="00895932">
      <w:pPr>
        <w:pStyle w:val="SourceCode"/>
        <w:numPr>
          <w:ilvl w:val="2"/>
          <w:numId w:val="55"/>
        </w:numPr>
        <w:spacing w:before="0" w:after="0"/>
      </w:pPr>
      <w:r w:rsidRPr="00D40F9A">
        <w:t xml:space="preserve">  "data": "audio"</w:t>
      </w:r>
    </w:p>
    <w:p w14:paraId="67DD2429" w14:textId="77777777" w:rsidR="00895932" w:rsidRPr="00D40F9A" w:rsidRDefault="00895932">
      <w:pPr>
        <w:pStyle w:val="SourceCode"/>
        <w:numPr>
          <w:ilvl w:val="2"/>
          <w:numId w:val="55"/>
        </w:numPr>
        <w:spacing w:before="0" w:after="0"/>
      </w:pPr>
      <w:r w:rsidRPr="00D40F9A">
        <w:t>}</w:t>
      </w:r>
    </w:p>
    <w:p w14:paraId="29C13534" w14:textId="77777777" w:rsidR="00895932" w:rsidRPr="00D40F9A" w:rsidRDefault="00895932">
      <w:pPr>
        <w:pStyle w:val="ListParagraph"/>
        <w:numPr>
          <w:ilvl w:val="0"/>
          <w:numId w:val="59"/>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60B542F"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BA9969F" w14:textId="77777777" w:rsidR="00895932" w:rsidRPr="00D40F9A" w:rsidRDefault="00895932">
      <w:pPr>
        <w:pStyle w:val="SourceCodeLanguage"/>
        <w:numPr>
          <w:ilvl w:val="2"/>
          <w:numId w:val="55"/>
        </w:numPr>
      </w:pPr>
      <w:r w:rsidRPr="00D40F9A">
        <w:t>json</w:t>
      </w:r>
    </w:p>
    <w:p w14:paraId="24041BDE" w14:textId="77777777" w:rsidR="00895932" w:rsidRPr="00D40F9A" w:rsidRDefault="00895932">
      <w:pPr>
        <w:pStyle w:val="SourceCode"/>
        <w:numPr>
          <w:ilvl w:val="2"/>
          <w:numId w:val="55"/>
        </w:numPr>
        <w:spacing w:before="0" w:after="0"/>
      </w:pPr>
      <w:r w:rsidRPr="00D40F9A">
        <w:t>{</w:t>
      </w:r>
    </w:p>
    <w:p w14:paraId="4CADDFC6" w14:textId="77777777" w:rsidR="00895932" w:rsidRPr="00D40F9A" w:rsidRDefault="00895932">
      <w:pPr>
        <w:pStyle w:val="SourceCode"/>
        <w:numPr>
          <w:ilvl w:val="2"/>
          <w:numId w:val="55"/>
        </w:numPr>
        <w:spacing w:before="0" w:after="0"/>
      </w:pPr>
      <w:r w:rsidRPr="00D40F9A">
        <w:t xml:space="preserve">  "token": {</w:t>
      </w:r>
    </w:p>
    <w:p w14:paraId="456E9DC0" w14:textId="77777777" w:rsidR="00895932" w:rsidRPr="00D40F9A" w:rsidRDefault="00895932">
      <w:pPr>
        <w:pStyle w:val="SourceCode"/>
        <w:numPr>
          <w:ilvl w:val="2"/>
          <w:numId w:val="55"/>
        </w:numPr>
        <w:spacing w:before="0" w:after="0"/>
      </w:pPr>
      <w:r w:rsidRPr="00D40F9A">
        <w:t xml:space="preserve">    "sub": "mockedId",</w:t>
      </w:r>
    </w:p>
    <w:p w14:paraId="3FA69B07" w14:textId="77777777" w:rsidR="00895932" w:rsidRPr="00D40F9A" w:rsidRDefault="00895932">
      <w:pPr>
        <w:pStyle w:val="SourceCode"/>
        <w:numPr>
          <w:ilvl w:val="2"/>
          <w:numId w:val="55"/>
        </w:numPr>
        <w:spacing w:before="0" w:after="0"/>
      </w:pPr>
      <w:r w:rsidRPr="00D40F9A">
        <w:t xml:space="preserve">    "username": "mockedUser",</w:t>
      </w:r>
    </w:p>
    <w:p w14:paraId="759631EF" w14:textId="77777777" w:rsidR="00895932" w:rsidRPr="00D40F9A" w:rsidRDefault="00895932">
      <w:pPr>
        <w:pStyle w:val="SourceCode"/>
        <w:numPr>
          <w:ilvl w:val="2"/>
          <w:numId w:val="55"/>
        </w:numPr>
        <w:spacing w:before="0" w:after="0"/>
      </w:pPr>
      <w:r w:rsidRPr="00D40F9A">
        <w:t xml:space="preserve">    "roles": ["Admin"],</w:t>
      </w:r>
    </w:p>
    <w:p w14:paraId="1E06883A" w14:textId="77777777" w:rsidR="00895932" w:rsidRPr="00D40F9A" w:rsidRDefault="00895932">
      <w:pPr>
        <w:pStyle w:val="SourceCode"/>
        <w:numPr>
          <w:ilvl w:val="2"/>
          <w:numId w:val="55"/>
        </w:numPr>
        <w:spacing w:before="0" w:after="0"/>
      </w:pPr>
      <w:r w:rsidRPr="00D40F9A">
        <w:t xml:space="preserve">    "hashedPassword": "mocked-password"</w:t>
      </w:r>
    </w:p>
    <w:p w14:paraId="7BA4C9D8" w14:textId="77777777" w:rsidR="00895932" w:rsidRPr="00D40F9A" w:rsidRDefault="00895932">
      <w:pPr>
        <w:pStyle w:val="SourceCode"/>
        <w:numPr>
          <w:ilvl w:val="2"/>
          <w:numId w:val="55"/>
        </w:numPr>
        <w:spacing w:before="0" w:after="0"/>
      </w:pPr>
      <w:r w:rsidRPr="00D40F9A">
        <w:t xml:space="preserve">  }</w:t>
      </w:r>
    </w:p>
    <w:p w14:paraId="7BE06D2F" w14:textId="77777777" w:rsidR="00895932" w:rsidRPr="00D40F9A" w:rsidRDefault="00895932">
      <w:pPr>
        <w:pStyle w:val="SourceCode"/>
        <w:numPr>
          <w:ilvl w:val="2"/>
          <w:numId w:val="55"/>
        </w:numPr>
        <w:spacing w:before="0" w:after="0"/>
      </w:pPr>
      <w:r w:rsidRPr="00D40F9A">
        <w:t>}</w:t>
      </w:r>
    </w:p>
    <w:p w14:paraId="6BC99EE1"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30E112DA"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459D0B70" w14:textId="77777777" w:rsidR="00895932" w:rsidRPr="00D40F9A" w:rsidRDefault="00895932">
      <w:pPr>
        <w:pStyle w:val="SourceCodeLanguage"/>
        <w:numPr>
          <w:ilvl w:val="2"/>
          <w:numId w:val="55"/>
        </w:numPr>
      </w:pPr>
      <w:r w:rsidRPr="00D40F9A">
        <w:t>json</w:t>
      </w:r>
    </w:p>
    <w:p w14:paraId="34CCA426" w14:textId="77777777" w:rsidR="00895932" w:rsidRPr="00D40F9A" w:rsidRDefault="00895932">
      <w:pPr>
        <w:pStyle w:val="SourceCode"/>
        <w:numPr>
          <w:ilvl w:val="2"/>
          <w:numId w:val="55"/>
        </w:numPr>
        <w:spacing w:before="0" w:after="0"/>
      </w:pPr>
      <w:r w:rsidRPr="00D40F9A">
        <w:t>{</w:t>
      </w:r>
    </w:p>
    <w:p w14:paraId="29C22531" w14:textId="77777777" w:rsidR="00895932" w:rsidRPr="00D40F9A" w:rsidRDefault="00895932">
      <w:pPr>
        <w:pStyle w:val="SourceCode"/>
        <w:numPr>
          <w:ilvl w:val="2"/>
          <w:numId w:val="55"/>
        </w:numPr>
        <w:spacing w:before="0" w:after="0"/>
      </w:pPr>
      <w:r w:rsidRPr="00D40F9A">
        <w:t xml:space="preserve">  "type": "StreamableFile",</w:t>
      </w:r>
    </w:p>
    <w:p w14:paraId="1819850C" w14:textId="77777777" w:rsidR="00895932" w:rsidRPr="00D40F9A" w:rsidRDefault="00895932">
      <w:pPr>
        <w:pStyle w:val="SourceCode"/>
        <w:numPr>
          <w:ilvl w:val="2"/>
          <w:numId w:val="55"/>
        </w:numPr>
        <w:spacing w:before="0" w:after="0"/>
      </w:pPr>
      <w:r w:rsidRPr="00D40F9A">
        <w:t xml:space="preserve">  "data": "audio"</w:t>
      </w:r>
    </w:p>
    <w:p w14:paraId="2611D256" w14:textId="77777777" w:rsidR="00895932" w:rsidRPr="00D40F9A" w:rsidRDefault="00895932">
      <w:pPr>
        <w:pStyle w:val="SourceCode"/>
        <w:numPr>
          <w:ilvl w:val="2"/>
          <w:numId w:val="55"/>
        </w:numPr>
        <w:spacing w:before="0" w:after="0"/>
      </w:pPr>
      <w:r w:rsidRPr="00D40F9A">
        <w:t>}</w:t>
      </w:r>
    </w:p>
    <w:p w14:paraId="5E4924E5" w14:textId="58DE4B27" w:rsidR="00895932" w:rsidRPr="00D40F9A" w:rsidRDefault="00895932">
      <w:pPr>
        <w:pStyle w:val="ListParagraph"/>
        <w:numPr>
          <w:ilvl w:val="0"/>
          <w:numId w:val="59"/>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4EF877EA" w14:textId="77777777" w:rsidR="001D540E" w:rsidRDefault="001D540E">
      <w:pPr>
        <w:spacing w:line="259" w:lineRule="auto"/>
        <w:jc w:val="left"/>
        <w:rPr>
          <w:b/>
          <w:bCs/>
        </w:rPr>
      </w:pPr>
      <w:r>
        <w:rPr>
          <w:b/>
          <w:bCs/>
        </w:rPr>
        <w:br w:type="page"/>
      </w:r>
    </w:p>
    <w:p w14:paraId="6A05C3D5" w14:textId="273FA061" w:rsidR="00895932" w:rsidRPr="00D40F9A" w:rsidRDefault="00895932">
      <w:pPr>
        <w:pStyle w:val="ListParagraph"/>
        <w:numPr>
          <w:ilvl w:val="2"/>
          <w:numId w:val="59"/>
        </w:numPr>
        <w:spacing w:line="240" w:lineRule="auto"/>
        <w:jc w:val="left"/>
      </w:pPr>
      <w:r w:rsidRPr="00D40F9A">
        <w:rPr>
          <w:b/>
          <w:bCs/>
        </w:rPr>
        <w:lastRenderedPageBreak/>
        <w:t>mockRequest</w:t>
      </w:r>
      <w:r w:rsidRPr="00D40F9A">
        <w:t>:</w:t>
      </w:r>
    </w:p>
    <w:p w14:paraId="7A36BAC9" w14:textId="77777777" w:rsidR="00895932" w:rsidRPr="00D40F9A" w:rsidRDefault="00895932">
      <w:pPr>
        <w:pStyle w:val="SourceCodeLanguage"/>
        <w:numPr>
          <w:ilvl w:val="2"/>
          <w:numId w:val="55"/>
        </w:numPr>
      </w:pPr>
      <w:r w:rsidRPr="00D40F9A">
        <w:t>json</w:t>
      </w:r>
    </w:p>
    <w:p w14:paraId="20A8AD41" w14:textId="77777777" w:rsidR="00895932" w:rsidRPr="00D40F9A" w:rsidRDefault="00895932">
      <w:pPr>
        <w:pStyle w:val="SourceCode"/>
        <w:numPr>
          <w:ilvl w:val="2"/>
          <w:numId w:val="55"/>
        </w:numPr>
        <w:spacing w:before="0" w:after="0"/>
      </w:pPr>
      <w:r w:rsidRPr="00D40F9A">
        <w:t>{</w:t>
      </w:r>
    </w:p>
    <w:p w14:paraId="020B5063" w14:textId="77777777" w:rsidR="00895932" w:rsidRPr="00D40F9A" w:rsidRDefault="00895932">
      <w:pPr>
        <w:pStyle w:val="SourceCode"/>
        <w:numPr>
          <w:ilvl w:val="2"/>
          <w:numId w:val="55"/>
        </w:numPr>
        <w:spacing w:before="0" w:after="0"/>
      </w:pPr>
      <w:r w:rsidRPr="00D40F9A">
        <w:t xml:space="preserve">  "token": {</w:t>
      </w:r>
    </w:p>
    <w:p w14:paraId="07179B2B" w14:textId="77777777" w:rsidR="00895932" w:rsidRPr="00D40F9A" w:rsidRDefault="00895932">
      <w:pPr>
        <w:pStyle w:val="SourceCode"/>
        <w:numPr>
          <w:ilvl w:val="2"/>
          <w:numId w:val="55"/>
        </w:numPr>
        <w:spacing w:before="0" w:after="0"/>
      </w:pPr>
      <w:r w:rsidRPr="00D40F9A">
        <w:t xml:space="preserve">    "sub": "mockedId",</w:t>
      </w:r>
    </w:p>
    <w:p w14:paraId="2FA872C0" w14:textId="77777777" w:rsidR="00895932" w:rsidRPr="00D40F9A" w:rsidRDefault="00895932">
      <w:pPr>
        <w:pStyle w:val="SourceCode"/>
        <w:numPr>
          <w:ilvl w:val="2"/>
          <w:numId w:val="55"/>
        </w:numPr>
        <w:spacing w:before="0" w:after="0"/>
      </w:pPr>
      <w:r w:rsidRPr="00D40F9A">
        <w:t xml:space="preserve">    "username": "mockedUser",</w:t>
      </w:r>
    </w:p>
    <w:p w14:paraId="6C470E13" w14:textId="77777777" w:rsidR="00895932" w:rsidRPr="00D40F9A" w:rsidRDefault="00895932">
      <w:pPr>
        <w:pStyle w:val="SourceCode"/>
        <w:numPr>
          <w:ilvl w:val="2"/>
          <w:numId w:val="55"/>
        </w:numPr>
        <w:spacing w:before="0" w:after="0"/>
      </w:pPr>
      <w:r w:rsidRPr="00D40F9A">
        <w:t xml:space="preserve">    "roles": ["Admin"],</w:t>
      </w:r>
    </w:p>
    <w:p w14:paraId="7CF3D3CA" w14:textId="77777777" w:rsidR="00895932" w:rsidRPr="00D40F9A" w:rsidRDefault="00895932">
      <w:pPr>
        <w:pStyle w:val="SourceCode"/>
        <w:numPr>
          <w:ilvl w:val="2"/>
          <w:numId w:val="55"/>
        </w:numPr>
        <w:spacing w:before="0" w:after="0"/>
      </w:pPr>
      <w:r w:rsidRPr="00D40F9A">
        <w:t xml:space="preserve">    "hashedPassword": "mocked-password"</w:t>
      </w:r>
    </w:p>
    <w:p w14:paraId="3110EFBC" w14:textId="77777777" w:rsidR="00895932" w:rsidRPr="00D40F9A" w:rsidRDefault="00895932">
      <w:pPr>
        <w:pStyle w:val="SourceCode"/>
        <w:numPr>
          <w:ilvl w:val="2"/>
          <w:numId w:val="55"/>
        </w:numPr>
        <w:spacing w:before="0" w:after="0"/>
      </w:pPr>
      <w:r w:rsidRPr="00D40F9A">
        <w:t xml:space="preserve">  }</w:t>
      </w:r>
    </w:p>
    <w:p w14:paraId="71C9C2CE" w14:textId="77777777" w:rsidR="00895932" w:rsidRPr="00D40F9A" w:rsidRDefault="00895932">
      <w:pPr>
        <w:pStyle w:val="SourceCode"/>
        <w:numPr>
          <w:ilvl w:val="2"/>
          <w:numId w:val="55"/>
        </w:numPr>
        <w:spacing w:before="0" w:after="0"/>
      </w:pPr>
      <w:r w:rsidRPr="00D40F9A">
        <w:t>}</w:t>
      </w:r>
    </w:p>
    <w:p w14:paraId="64434BED"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04C49CF1"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05C574DD" w14:textId="77777777" w:rsidR="00895932" w:rsidRPr="00D40F9A" w:rsidRDefault="00895932">
      <w:pPr>
        <w:pStyle w:val="SourceCodeLanguage"/>
        <w:numPr>
          <w:ilvl w:val="2"/>
          <w:numId w:val="55"/>
        </w:numPr>
      </w:pPr>
      <w:r w:rsidRPr="00D40F9A">
        <w:t>json</w:t>
      </w:r>
    </w:p>
    <w:p w14:paraId="0320F551" w14:textId="77777777" w:rsidR="00895932" w:rsidRPr="00D40F9A" w:rsidRDefault="00895932">
      <w:pPr>
        <w:pStyle w:val="SourceCode"/>
        <w:numPr>
          <w:ilvl w:val="2"/>
          <w:numId w:val="55"/>
        </w:numPr>
        <w:spacing w:before="0" w:after="0"/>
      </w:pPr>
      <w:r w:rsidRPr="00D40F9A">
        <w:t>{</w:t>
      </w:r>
    </w:p>
    <w:p w14:paraId="226FCC4A" w14:textId="77777777" w:rsidR="00895932" w:rsidRPr="00D40F9A" w:rsidRDefault="00895932">
      <w:pPr>
        <w:pStyle w:val="SourceCode"/>
        <w:numPr>
          <w:ilvl w:val="2"/>
          <w:numId w:val="55"/>
        </w:numPr>
        <w:spacing w:before="0" w:after="0"/>
      </w:pPr>
      <w:r w:rsidRPr="00D40F9A">
        <w:t xml:space="preserve">  "success": true</w:t>
      </w:r>
    </w:p>
    <w:p w14:paraId="35FCFEA3" w14:textId="77777777" w:rsidR="00895932" w:rsidRPr="00D40F9A" w:rsidRDefault="00895932">
      <w:pPr>
        <w:pStyle w:val="SourceCode"/>
        <w:numPr>
          <w:ilvl w:val="2"/>
          <w:numId w:val="55"/>
        </w:numPr>
        <w:spacing w:before="0" w:after="0"/>
      </w:pPr>
      <w:r w:rsidRPr="00D40F9A">
        <w:t>}</w:t>
      </w:r>
    </w:p>
    <w:p w14:paraId="01077C0B" w14:textId="7735A2AE" w:rsidR="00BC4BFC" w:rsidRPr="00D40F9A" w:rsidRDefault="00895932">
      <w:pPr>
        <w:pStyle w:val="ListParagraph"/>
        <w:numPr>
          <w:ilvl w:val="0"/>
          <w:numId w:val="59"/>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DB1DD76"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5B89F3B9" w14:textId="77777777" w:rsidR="00895932" w:rsidRPr="00D40F9A" w:rsidRDefault="00895932">
      <w:pPr>
        <w:pStyle w:val="SourceCodeLanguage"/>
        <w:numPr>
          <w:ilvl w:val="2"/>
          <w:numId w:val="55"/>
        </w:numPr>
      </w:pPr>
      <w:r w:rsidRPr="00D40F9A">
        <w:t>json</w:t>
      </w:r>
    </w:p>
    <w:p w14:paraId="5657E3C9" w14:textId="77777777" w:rsidR="00895932" w:rsidRPr="00D40F9A" w:rsidRDefault="00895932">
      <w:pPr>
        <w:pStyle w:val="SourceCode"/>
        <w:numPr>
          <w:ilvl w:val="2"/>
          <w:numId w:val="55"/>
        </w:numPr>
        <w:spacing w:before="0" w:after="0"/>
      </w:pPr>
      <w:r w:rsidRPr="00D40F9A">
        <w:t>{</w:t>
      </w:r>
    </w:p>
    <w:p w14:paraId="04CA7F39" w14:textId="77777777" w:rsidR="00895932" w:rsidRPr="00D40F9A" w:rsidRDefault="00895932">
      <w:pPr>
        <w:pStyle w:val="SourceCode"/>
        <w:numPr>
          <w:ilvl w:val="2"/>
          <w:numId w:val="55"/>
        </w:numPr>
        <w:spacing w:before="0" w:after="0"/>
      </w:pPr>
      <w:r w:rsidRPr="00D40F9A">
        <w:t xml:space="preserve">  "token": {</w:t>
      </w:r>
    </w:p>
    <w:p w14:paraId="677F6214" w14:textId="77777777" w:rsidR="00895932" w:rsidRPr="00D40F9A" w:rsidRDefault="00895932">
      <w:pPr>
        <w:pStyle w:val="SourceCode"/>
        <w:numPr>
          <w:ilvl w:val="2"/>
          <w:numId w:val="55"/>
        </w:numPr>
        <w:spacing w:before="0" w:after="0"/>
      </w:pPr>
      <w:r w:rsidRPr="00D40F9A">
        <w:t xml:space="preserve">    "sub": "mockedId",</w:t>
      </w:r>
    </w:p>
    <w:p w14:paraId="1CE29832" w14:textId="77777777" w:rsidR="00895932" w:rsidRPr="00D40F9A" w:rsidRDefault="00895932">
      <w:pPr>
        <w:pStyle w:val="SourceCode"/>
        <w:numPr>
          <w:ilvl w:val="2"/>
          <w:numId w:val="55"/>
        </w:numPr>
        <w:spacing w:before="0" w:after="0"/>
      </w:pPr>
      <w:r w:rsidRPr="00D40F9A">
        <w:t xml:space="preserve">    "username": "mockedUser",</w:t>
      </w:r>
    </w:p>
    <w:p w14:paraId="3BF58477" w14:textId="77777777" w:rsidR="00895932" w:rsidRPr="00D40F9A" w:rsidRDefault="00895932">
      <w:pPr>
        <w:pStyle w:val="SourceCode"/>
        <w:numPr>
          <w:ilvl w:val="2"/>
          <w:numId w:val="55"/>
        </w:numPr>
        <w:spacing w:before="0" w:after="0"/>
      </w:pPr>
      <w:r w:rsidRPr="00D40F9A">
        <w:t xml:space="preserve">    "roles": ["Admin"],</w:t>
      </w:r>
    </w:p>
    <w:p w14:paraId="54E79BF3" w14:textId="77777777" w:rsidR="00895932" w:rsidRPr="00D40F9A" w:rsidRDefault="00895932">
      <w:pPr>
        <w:pStyle w:val="SourceCode"/>
        <w:numPr>
          <w:ilvl w:val="2"/>
          <w:numId w:val="55"/>
        </w:numPr>
        <w:spacing w:before="0" w:after="0"/>
      </w:pPr>
      <w:r w:rsidRPr="00D40F9A">
        <w:t xml:space="preserve">    "hashedPassword": "mocked-password"</w:t>
      </w:r>
    </w:p>
    <w:p w14:paraId="5456A77F" w14:textId="77777777" w:rsidR="00895932" w:rsidRPr="00D40F9A" w:rsidRDefault="00895932">
      <w:pPr>
        <w:pStyle w:val="SourceCode"/>
        <w:numPr>
          <w:ilvl w:val="2"/>
          <w:numId w:val="55"/>
        </w:numPr>
        <w:spacing w:before="0" w:after="0"/>
      </w:pPr>
      <w:r w:rsidRPr="00D40F9A">
        <w:t xml:space="preserve">  }</w:t>
      </w:r>
    </w:p>
    <w:p w14:paraId="1B649465" w14:textId="77777777" w:rsidR="00895932" w:rsidRPr="00D40F9A" w:rsidRDefault="00895932">
      <w:pPr>
        <w:pStyle w:val="SourceCode"/>
        <w:numPr>
          <w:ilvl w:val="2"/>
          <w:numId w:val="55"/>
        </w:numPr>
        <w:spacing w:before="0" w:after="0"/>
      </w:pPr>
      <w:r w:rsidRPr="00D40F9A">
        <w:t>}</w:t>
      </w:r>
    </w:p>
    <w:p w14:paraId="7C9DB7AF" w14:textId="77777777" w:rsidR="00895932" w:rsidRPr="00D40F9A" w:rsidRDefault="00895932">
      <w:pPr>
        <w:pStyle w:val="ListParagraph"/>
        <w:numPr>
          <w:ilvl w:val="2"/>
          <w:numId w:val="59"/>
        </w:numPr>
        <w:spacing w:line="240" w:lineRule="auto"/>
        <w:jc w:val="left"/>
      </w:pPr>
      <w:r w:rsidRPr="00D40F9A">
        <w:rPr>
          <w:b/>
          <w:bCs/>
        </w:rPr>
        <w:t>file</w:t>
      </w:r>
      <w:r w:rsidRPr="00D40F9A">
        <w:t>:</w:t>
      </w:r>
    </w:p>
    <w:p w14:paraId="499CC257" w14:textId="77777777" w:rsidR="00895932" w:rsidRPr="00D40F9A" w:rsidRDefault="00895932">
      <w:pPr>
        <w:pStyle w:val="SourceCodeLanguage"/>
        <w:numPr>
          <w:ilvl w:val="2"/>
          <w:numId w:val="55"/>
        </w:numPr>
      </w:pPr>
      <w:r w:rsidRPr="00D40F9A">
        <w:t>json</w:t>
      </w:r>
    </w:p>
    <w:p w14:paraId="1DD8508F" w14:textId="77777777" w:rsidR="00895932" w:rsidRPr="00D40F9A" w:rsidRDefault="00895932">
      <w:pPr>
        <w:pStyle w:val="SourceCode"/>
        <w:numPr>
          <w:ilvl w:val="2"/>
          <w:numId w:val="55"/>
        </w:numPr>
        <w:spacing w:before="0" w:after="0"/>
      </w:pPr>
      <w:r w:rsidRPr="00D40F9A">
        <w:t>{</w:t>
      </w:r>
    </w:p>
    <w:p w14:paraId="0E974655" w14:textId="77777777" w:rsidR="00895932" w:rsidRPr="00D40F9A" w:rsidRDefault="00895932">
      <w:pPr>
        <w:pStyle w:val="SourceCode"/>
        <w:numPr>
          <w:ilvl w:val="2"/>
          <w:numId w:val="55"/>
        </w:numPr>
        <w:spacing w:before="0" w:after="0"/>
      </w:pPr>
      <w:r w:rsidRPr="00D40F9A">
        <w:t xml:space="preserve">  "mimetype": "audio/mpeg"</w:t>
      </w:r>
    </w:p>
    <w:p w14:paraId="5C71F030" w14:textId="77777777" w:rsidR="00895932" w:rsidRPr="00D40F9A" w:rsidRDefault="00895932">
      <w:pPr>
        <w:pStyle w:val="SourceCode"/>
        <w:numPr>
          <w:ilvl w:val="2"/>
          <w:numId w:val="55"/>
        </w:numPr>
        <w:spacing w:before="0" w:after="0"/>
      </w:pPr>
      <w:r w:rsidRPr="00D40F9A">
        <w:t>}</w:t>
      </w:r>
    </w:p>
    <w:p w14:paraId="1A183BF4" w14:textId="77777777" w:rsidR="00895932" w:rsidRPr="00D40F9A" w:rsidRDefault="00895932">
      <w:pPr>
        <w:pStyle w:val="ListParagraph"/>
        <w:numPr>
          <w:ilvl w:val="2"/>
          <w:numId w:val="59"/>
        </w:numPr>
        <w:spacing w:line="240" w:lineRule="auto"/>
        <w:jc w:val="left"/>
      </w:pPr>
      <w:r w:rsidRPr="00D40F9A">
        <w:rPr>
          <w:b/>
          <w:bCs/>
        </w:rPr>
        <w:t>createSongDto</w:t>
      </w:r>
      <w:r w:rsidRPr="00D40F9A">
        <w:t>:</w:t>
      </w:r>
    </w:p>
    <w:p w14:paraId="2EC0C34D" w14:textId="77777777" w:rsidR="00895932" w:rsidRPr="00D40F9A" w:rsidRDefault="00895932">
      <w:pPr>
        <w:pStyle w:val="SourceCodeLanguage"/>
        <w:numPr>
          <w:ilvl w:val="2"/>
          <w:numId w:val="55"/>
        </w:numPr>
      </w:pPr>
      <w:r w:rsidRPr="00D40F9A">
        <w:t>json</w:t>
      </w:r>
    </w:p>
    <w:p w14:paraId="34113BA3" w14:textId="77777777" w:rsidR="00895932" w:rsidRPr="00D40F9A" w:rsidRDefault="00895932">
      <w:pPr>
        <w:pStyle w:val="SourceCode"/>
        <w:numPr>
          <w:ilvl w:val="2"/>
          <w:numId w:val="55"/>
        </w:numPr>
        <w:spacing w:before="0" w:after="0"/>
      </w:pPr>
      <w:r w:rsidRPr="00D40F9A">
        <w:t>{</w:t>
      </w:r>
    </w:p>
    <w:p w14:paraId="1429ADD1" w14:textId="77777777" w:rsidR="00895932" w:rsidRPr="00D40F9A" w:rsidRDefault="00895932">
      <w:pPr>
        <w:pStyle w:val="SourceCode"/>
        <w:numPr>
          <w:ilvl w:val="2"/>
          <w:numId w:val="55"/>
        </w:numPr>
        <w:spacing w:before="0" w:after="0"/>
      </w:pPr>
      <w:r w:rsidRPr="00D40F9A">
        <w:t xml:space="preserve">  "title": "mocked-title"</w:t>
      </w:r>
    </w:p>
    <w:p w14:paraId="1DFDD6FC" w14:textId="77777777" w:rsidR="00895932" w:rsidRPr="00D40F9A" w:rsidRDefault="00895932">
      <w:pPr>
        <w:pStyle w:val="SourceCode"/>
        <w:numPr>
          <w:ilvl w:val="2"/>
          <w:numId w:val="55"/>
        </w:numPr>
        <w:spacing w:before="0" w:after="0"/>
      </w:pPr>
      <w:r w:rsidRPr="00D40F9A">
        <w:t>}</w:t>
      </w:r>
    </w:p>
    <w:p w14:paraId="2E2D53E5"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1BF84392"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1E45078A" w14:textId="77777777" w:rsidR="00895932" w:rsidRPr="00D40F9A" w:rsidRDefault="00895932">
      <w:pPr>
        <w:pStyle w:val="SourceCodeLanguage"/>
        <w:numPr>
          <w:ilvl w:val="2"/>
          <w:numId w:val="55"/>
        </w:numPr>
      </w:pPr>
      <w:r w:rsidRPr="00D40F9A">
        <w:t>json</w:t>
      </w:r>
    </w:p>
    <w:p w14:paraId="593F0842" w14:textId="77777777" w:rsidR="00895932" w:rsidRPr="00D40F9A" w:rsidRDefault="00895932">
      <w:pPr>
        <w:pStyle w:val="SourceCode"/>
        <w:numPr>
          <w:ilvl w:val="2"/>
          <w:numId w:val="55"/>
        </w:numPr>
        <w:spacing w:before="0" w:after="0"/>
      </w:pPr>
      <w:r w:rsidRPr="00D40F9A">
        <w:t>{</w:t>
      </w:r>
    </w:p>
    <w:p w14:paraId="622C9E9F" w14:textId="77777777" w:rsidR="00895932" w:rsidRPr="00D40F9A" w:rsidRDefault="00895932">
      <w:pPr>
        <w:pStyle w:val="SourceCode"/>
        <w:numPr>
          <w:ilvl w:val="2"/>
          <w:numId w:val="55"/>
        </w:numPr>
        <w:spacing w:before="0" w:after="0"/>
      </w:pPr>
      <w:r w:rsidRPr="00D40F9A">
        <w:t xml:space="preserve">  "success": true</w:t>
      </w:r>
    </w:p>
    <w:p w14:paraId="64CE2103" w14:textId="77777777" w:rsidR="00895932" w:rsidRPr="00D40F9A" w:rsidRDefault="00895932">
      <w:pPr>
        <w:pStyle w:val="SourceCode"/>
        <w:numPr>
          <w:ilvl w:val="2"/>
          <w:numId w:val="55"/>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pPr>
        <w:pStyle w:val="ListParagraph"/>
        <w:numPr>
          <w:ilvl w:val="0"/>
          <w:numId w:val="59"/>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BCE01E6"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92BDC7A" w14:textId="77777777" w:rsidR="00895932" w:rsidRPr="00D40F9A" w:rsidRDefault="00895932">
      <w:pPr>
        <w:pStyle w:val="SourceCodeLanguage"/>
        <w:numPr>
          <w:ilvl w:val="2"/>
          <w:numId w:val="55"/>
        </w:numPr>
      </w:pPr>
      <w:r w:rsidRPr="00D40F9A">
        <w:t>json</w:t>
      </w:r>
    </w:p>
    <w:p w14:paraId="12B5FAFB" w14:textId="77777777" w:rsidR="00895932" w:rsidRPr="00D40F9A" w:rsidRDefault="00895932">
      <w:pPr>
        <w:pStyle w:val="SourceCode"/>
        <w:numPr>
          <w:ilvl w:val="2"/>
          <w:numId w:val="55"/>
        </w:numPr>
        <w:spacing w:before="0" w:after="0"/>
      </w:pPr>
      <w:r w:rsidRPr="00D40F9A">
        <w:t>{</w:t>
      </w:r>
    </w:p>
    <w:p w14:paraId="6A6A2DAC" w14:textId="77777777" w:rsidR="00895932" w:rsidRPr="00D40F9A" w:rsidRDefault="00895932">
      <w:pPr>
        <w:pStyle w:val="SourceCode"/>
        <w:numPr>
          <w:ilvl w:val="2"/>
          <w:numId w:val="55"/>
        </w:numPr>
        <w:spacing w:before="0" w:after="0"/>
      </w:pPr>
      <w:r w:rsidRPr="00D40F9A">
        <w:t xml:space="preserve">  "token": {</w:t>
      </w:r>
    </w:p>
    <w:p w14:paraId="06670C0F" w14:textId="77777777" w:rsidR="00895932" w:rsidRPr="00D40F9A" w:rsidRDefault="00895932">
      <w:pPr>
        <w:pStyle w:val="SourceCode"/>
        <w:numPr>
          <w:ilvl w:val="2"/>
          <w:numId w:val="55"/>
        </w:numPr>
        <w:spacing w:before="0" w:after="0"/>
      </w:pPr>
      <w:r w:rsidRPr="00D40F9A">
        <w:t xml:space="preserve">    "sub": "mockedId",</w:t>
      </w:r>
    </w:p>
    <w:p w14:paraId="3A46567E" w14:textId="77777777" w:rsidR="00895932" w:rsidRPr="00D40F9A" w:rsidRDefault="00895932">
      <w:pPr>
        <w:pStyle w:val="SourceCode"/>
        <w:numPr>
          <w:ilvl w:val="2"/>
          <w:numId w:val="55"/>
        </w:numPr>
        <w:spacing w:before="0" w:after="0"/>
      </w:pPr>
      <w:r w:rsidRPr="00D40F9A">
        <w:t xml:space="preserve">    "username": "mockedUser",</w:t>
      </w:r>
    </w:p>
    <w:p w14:paraId="3770FEB5" w14:textId="77777777" w:rsidR="00895932" w:rsidRPr="00D40F9A" w:rsidRDefault="00895932">
      <w:pPr>
        <w:pStyle w:val="SourceCode"/>
        <w:numPr>
          <w:ilvl w:val="2"/>
          <w:numId w:val="55"/>
        </w:numPr>
        <w:spacing w:before="0" w:after="0"/>
      </w:pPr>
      <w:r w:rsidRPr="00D40F9A">
        <w:t xml:space="preserve">    "roles": ["Admin"],</w:t>
      </w:r>
    </w:p>
    <w:p w14:paraId="04E844EB" w14:textId="77777777" w:rsidR="00895932" w:rsidRPr="00D40F9A" w:rsidRDefault="00895932">
      <w:pPr>
        <w:pStyle w:val="SourceCode"/>
        <w:numPr>
          <w:ilvl w:val="2"/>
          <w:numId w:val="55"/>
        </w:numPr>
        <w:spacing w:before="0" w:after="0"/>
      </w:pPr>
      <w:r w:rsidRPr="00D40F9A">
        <w:t xml:space="preserve">    "hashedPassword": "mocked-password"</w:t>
      </w:r>
    </w:p>
    <w:p w14:paraId="5DA892B5" w14:textId="77777777" w:rsidR="00895932" w:rsidRPr="00D40F9A" w:rsidRDefault="00895932">
      <w:pPr>
        <w:pStyle w:val="SourceCode"/>
        <w:numPr>
          <w:ilvl w:val="2"/>
          <w:numId w:val="55"/>
        </w:numPr>
        <w:spacing w:before="0" w:after="0"/>
      </w:pPr>
      <w:r w:rsidRPr="00D40F9A">
        <w:t xml:space="preserve">  }</w:t>
      </w:r>
    </w:p>
    <w:p w14:paraId="27111175" w14:textId="77777777" w:rsidR="00895932" w:rsidRPr="00D40F9A" w:rsidRDefault="00895932">
      <w:pPr>
        <w:pStyle w:val="SourceCode"/>
        <w:numPr>
          <w:ilvl w:val="2"/>
          <w:numId w:val="55"/>
        </w:numPr>
        <w:spacing w:before="0" w:after="0"/>
      </w:pPr>
      <w:r w:rsidRPr="00D40F9A">
        <w:t>}</w:t>
      </w:r>
    </w:p>
    <w:p w14:paraId="54D777F7" w14:textId="77777777" w:rsidR="00895932" w:rsidRPr="00D40F9A" w:rsidRDefault="00895932">
      <w:pPr>
        <w:pStyle w:val="ListParagraph"/>
        <w:numPr>
          <w:ilvl w:val="2"/>
          <w:numId w:val="59"/>
        </w:numPr>
        <w:spacing w:line="240" w:lineRule="auto"/>
        <w:jc w:val="left"/>
      </w:pPr>
      <w:r w:rsidRPr="00D40F9A">
        <w:rPr>
          <w:b/>
          <w:bCs/>
        </w:rPr>
        <w:t>file</w:t>
      </w:r>
      <w:r w:rsidRPr="00D40F9A">
        <w:t>:</w:t>
      </w:r>
    </w:p>
    <w:p w14:paraId="69221CFD" w14:textId="77777777" w:rsidR="00895932" w:rsidRPr="00D40F9A" w:rsidRDefault="00895932">
      <w:pPr>
        <w:pStyle w:val="SourceCodeLanguage"/>
        <w:numPr>
          <w:ilvl w:val="2"/>
          <w:numId w:val="55"/>
        </w:numPr>
      </w:pPr>
      <w:r w:rsidRPr="00D40F9A">
        <w:t>json</w:t>
      </w:r>
    </w:p>
    <w:p w14:paraId="5CBF0314" w14:textId="77777777" w:rsidR="00895932" w:rsidRPr="00D40F9A" w:rsidRDefault="00895932">
      <w:pPr>
        <w:pStyle w:val="SourceCode"/>
        <w:numPr>
          <w:ilvl w:val="2"/>
          <w:numId w:val="55"/>
        </w:numPr>
        <w:spacing w:before="0" w:after="0"/>
      </w:pPr>
      <w:r w:rsidRPr="00D40F9A">
        <w:t>{</w:t>
      </w:r>
    </w:p>
    <w:p w14:paraId="26E6090F" w14:textId="77777777" w:rsidR="00895932" w:rsidRPr="00D40F9A" w:rsidRDefault="00895932">
      <w:pPr>
        <w:pStyle w:val="SourceCode"/>
        <w:numPr>
          <w:ilvl w:val="2"/>
          <w:numId w:val="55"/>
        </w:numPr>
        <w:spacing w:before="0" w:after="0"/>
      </w:pPr>
      <w:r w:rsidRPr="00D40F9A">
        <w:t xml:space="preserve">  "mimetype": "audio/mpeg"</w:t>
      </w:r>
    </w:p>
    <w:p w14:paraId="61F6426A" w14:textId="77777777" w:rsidR="00895932" w:rsidRPr="00D40F9A" w:rsidRDefault="00895932">
      <w:pPr>
        <w:pStyle w:val="SourceCode"/>
        <w:numPr>
          <w:ilvl w:val="2"/>
          <w:numId w:val="55"/>
        </w:numPr>
        <w:spacing w:before="0" w:after="0"/>
      </w:pPr>
      <w:r w:rsidRPr="00D40F9A">
        <w:t>}</w:t>
      </w:r>
    </w:p>
    <w:p w14:paraId="3F5EBEAA" w14:textId="77777777" w:rsidR="00895932" w:rsidRPr="00D40F9A" w:rsidRDefault="00895932">
      <w:pPr>
        <w:pStyle w:val="ListParagraph"/>
        <w:numPr>
          <w:ilvl w:val="2"/>
          <w:numId w:val="59"/>
        </w:numPr>
        <w:spacing w:line="240" w:lineRule="auto"/>
        <w:jc w:val="left"/>
      </w:pPr>
      <w:r w:rsidRPr="00D40F9A">
        <w:rPr>
          <w:b/>
          <w:bCs/>
        </w:rPr>
        <w:t>createSongDto</w:t>
      </w:r>
      <w:r w:rsidRPr="00D40F9A">
        <w:t>:</w:t>
      </w:r>
    </w:p>
    <w:p w14:paraId="30C557A6" w14:textId="77777777" w:rsidR="00895932" w:rsidRPr="00D40F9A" w:rsidRDefault="00895932">
      <w:pPr>
        <w:pStyle w:val="SourceCodeLanguage"/>
        <w:numPr>
          <w:ilvl w:val="2"/>
          <w:numId w:val="55"/>
        </w:numPr>
      </w:pPr>
      <w:r w:rsidRPr="00D40F9A">
        <w:t>json</w:t>
      </w:r>
    </w:p>
    <w:p w14:paraId="1DC0579E" w14:textId="77777777" w:rsidR="00895932" w:rsidRPr="00D40F9A" w:rsidRDefault="00895932">
      <w:pPr>
        <w:pStyle w:val="SourceCode"/>
        <w:numPr>
          <w:ilvl w:val="2"/>
          <w:numId w:val="55"/>
        </w:numPr>
        <w:spacing w:before="0" w:after="0"/>
      </w:pPr>
      <w:r w:rsidRPr="00D40F9A">
        <w:t>{</w:t>
      </w:r>
    </w:p>
    <w:p w14:paraId="76EE19D8" w14:textId="77777777" w:rsidR="00895932" w:rsidRPr="00D40F9A" w:rsidRDefault="00895932">
      <w:pPr>
        <w:pStyle w:val="SourceCode"/>
        <w:numPr>
          <w:ilvl w:val="2"/>
          <w:numId w:val="55"/>
        </w:numPr>
        <w:spacing w:before="0" w:after="0"/>
      </w:pPr>
      <w:r w:rsidRPr="00D40F9A">
        <w:t xml:space="preserve">  "title": "mocked-title"</w:t>
      </w:r>
    </w:p>
    <w:p w14:paraId="27625E51" w14:textId="77777777" w:rsidR="00895932" w:rsidRPr="00D40F9A" w:rsidRDefault="00895932">
      <w:pPr>
        <w:pStyle w:val="SourceCode"/>
        <w:numPr>
          <w:ilvl w:val="2"/>
          <w:numId w:val="55"/>
        </w:numPr>
        <w:spacing w:before="0" w:after="0"/>
      </w:pPr>
      <w:r w:rsidRPr="00D40F9A">
        <w:t>}</w:t>
      </w:r>
    </w:p>
    <w:p w14:paraId="03C9242B"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567D37D2"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1CD367F4" w14:textId="77777777" w:rsidR="00895932" w:rsidRPr="00D40F9A" w:rsidRDefault="00895932">
      <w:pPr>
        <w:pStyle w:val="SourceCodeLanguage"/>
        <w:numPr>
          <w:ilvl w:val="2"/>
          <w:numId w:val="55"/>
        </w:numPr>
      </w:pPr>
      <w:r w:rsidRPr="00D40F9A">
        <w:t>json</w:t>
      </w:r>
    </w:p>
    <w:p w14:paraId="7547CE5C" w14:textId="77777777" w:rsidR="00895932" w:rsidRPr="00D40F9A" w:rsidRDefault="00895932">
      <w:pPr>
        <w:pStyle w:val="SourceCode"/>
        <w:numPr>
          <w:ilvl w:val="2"/>
          <w:numId w:val="55"/>
        </w:numPr>
        <w:spacing w:before="0" w:after="0"/>
      </w:pPr>
      <w:r w:rsidRPr="00D40F9A">
        <w:t>{</w:t>
      </w:r>
    </w:p>
    <w:p w14:paraId="5EC48DA4" w14:textId="77777777" w:rsidR="00895932" w:rsidRPr="00D40F9A" w:rsidRDefault="00895932">
      <w:pPr>
        <w:pStyle w:val="SourceCode"/>
        <w:numPr>
          <w:ilvl w:val="2"/>
          <w:numId w:val="55"/>
        </w:numPr>
        <w:spacing w:before="0" w:after="0"/>
      </w:pPr>
      <w:r w:rsidRPr="00D40F9A">
        <w:t xml:space="preserve">  "success": true</w:t>
      </w:r>
    </w:p>
    <w:p w14:paraId="357AADE9" w14:textId="77777777" w:rsidR="00895932" w:rsidRPr="00D40F9A" w:rsidRDefault="00895932">
      <w:pPr>
        <w:pStyle w:val="SourceCode"/>
        <w:numPr>
          <w:ilvl w:val="2"/>
          <w:numId w:val="55"/>
        </w:numPr>
        <w:spacing w:before="0" w:after="0"/>
      </w:pPr>
      <w:r w:rsidRPr="00D40F9A">
        <w:t>}</w:t>
      </w:r>
    </w:p>
    <w:p w14:paraId="3E6E9B9C" w14:textId="77777777" w:rsidR="00895932" w:rsidRPr="00D40F9A" w:rsidRDefault="00895932">
      <w:pPr>
        <w:pStyle w:val="ListParagraph"/>
        <w:numPr>
          <w:ilvl w:val="0"/>
          <w:numId w:val="59"/>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2B9667F8"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441F59F4" w14:textId="77777777" w:rsidR="00895932" w:rsidRPr="00D40F9A" w:rsidRDefault="00895932">
      <w:pPr>
        <w:pStyle w:val="SourceCodeLanguage"/>
        <w:numPr>
          <w:ilvl w:val="2"/>
          <w:numId w:val="55"/>
        </w:numPr>
      </w:pPr>
      <w:r w:rsidRPr="00D40F9A">
        <w:t>json</w:t>
      </w:r>
    </w:p>
    <w:p w14:paraId="01CABCB6" w14:textId="77777777" w:rsidR="00895932" w:rsidRPr="00D40F9A" w:rsidRDefault="00895932">
      <w:pPr>
        <w:pStyle w:val="SourceCode"/>
        <w:numPr>
          <w:ilvl w:val="2"/>
          <w:numId w:val="55"/>
        </w:numPr>
        <w:spacing w:before="0" w:after="0"/>
      </w:pPr>
      <w:r w:rsidRPr="00D40F9A">
        <w:t>{</w:t>
      </w:r>
    </w:p>
    <w:p w14:paraId="59B64824" w14:textId="77777777" w:rsidR="00895932" w:rsidRPr="00D40F9A" w:rsidRDefault="00895932">
      <w:pPr>
        <w:pStyle w:val="SourceCode"/>
        <w:numPr>
          <w:ilvl w:val="2"/>
          <w:numId w:val="55"/>
        </w:numPr>
        <w:spacing w:before="0" w:after="0"/>
      </w:pPr>
      <w:r w:rsidRPr="00D40F9A">
        <w:t xml:space="preserve">  "token": {</w:t>
      </w:r>
    </w:p>
    <w:p w14:paraId="40FA657F" w14:textId="77777777" w:rsidR="00895932" w:rsidRPr="00D40F9A" w:rsidRDefault="00895932">
      <w:pPr>
        <w:pStyle w:val="SourceCode"/>
        <w:numPr>
          <w:ilvl w:val="2"/>
          <w:numId w:val="55"/>
        </w:numPr>
        <w:spacing w:before="0" w:after="0"/>
      </w:pPr>
      <w:r w:rsidRPr="00D40F9A">
        <w:t xml:space="preserve">    "sub": "mockedId",</w:t>
      </w:r>
    </w:p>
    <w:p w14:paraId="61149080" w14:textId="77777777" w:rsidR="00895932" w:rsidRPr="00D40F9A" w:rsidRDefault="00895932">
      <w:pPr>
        <w:pStyle w:val="SourceCode"/>
        <w:numPr>
          <w:ilvl w:val="2"/>
          <w:numId w:val="55"/>
        </w:numPr>
        <w:spacing w:before="0" w:after="0"/>
      </w:pPr>
      <w:r w:rsidRPr="00D40F9A">
        <w:t xml:space="preserve">    "username": "mockedUser",</w:t>
      </w:r>
    </w:p>
    <w:p w14:paraId="6CF876C2" w14:textId="77777777" w:rsidR="00895932" w:rsidRPr="00D40F9A" w:rsidRDefault="00895932">
      <w:pPr>
        <w:pStyle w:val="SourceCode"/>
        <w:numPr>
          <w:ilvl w:val="2"/>
          <w:numId w:val="55"/>
        </w:numPr>
        <w:spacing w:before="0" w:after="0"/>
      </w:pPr>
      <w:r w:rsidRPr="00D40F9A">
        <w:t xml:space="preserve">    "roles": ["Admin"],</w:t>
      </w:r>
    </w:p>
    <w:p w14:paraId="12F0DEC6" w14:textId="77777777" w:rsidR="00895932" w:rsidRPr="00D40F9A" w:rsidRDefault="00895932">
      <w:pPr>
        <w:pStyle w:val="SourceCode"/>
        <w:numPr>
          <w:ilvl w:val="2"/>
          <w:numId w:val="55"/>
        </w:numPr>
        <w:spacing w:before="0" w:after="0"/>
      </w:pPr>
      <w:r w:rsidRPr="00D40F9A">
        <w:t xml:space="preserve">    "hashedPassword": "mocked-password"</w:t>
      </w:r>
    </w:p>
    <w:p w14:paraId="3D9F13CB" w14:textId="77777777" w:rsidR="00895932" w:rsidRPr="00D40F9A" w:rsidRDefault="00895932">
      <w:pPr>
        <w:pStyle w:val="SourceCode"/>
        <w:numPr>
          <w:ilvl w:val="2"/>
          <w:numId w:val="55"/>
        </w:numPr>
        <w:spacing w:before="0" w:after="0"/>
      </w:pPr>
      <w:r w:rsidRPr="00D40F9A">
        <w:t xml:space="preserve">  }</w:t>
      </w:r>
    </w:p>
    <w:p w14:paraId="1AC71FA0" w14:textId="77777777" w:rsidR="00895932" w:rsidRPr="00D40F9A" w:rsidRDefault="00895932">
      <w:pPr>
        <w:pStyle w:val="SourceCode"/>
        <w:numPr>
          <w:ilvl w:val="2"/>
          <w:numId w:val="55"/>
        </w:numPr>
        <w:spacing w:before="0" w:after="0"/>
      </w:pPr>
      <w:r w:rsidRPr="00D40F9A">
        <w:t>}</w:t>
      </w:r>
    </w:p>
    <w:p w14:paraId="6414FE89"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pPr>
        <w:pStyle w:val="ListParagraph"/>
        <w:numPr>
          <w:ilvl w:val="2"/>
          <w:numId w:val="59"/>
        </w:numPr>
        <w:spacing w:line="240" w:lineRule="auto"/>
        <w:jc w:val="left"/>
      </w:pPr>
      <w:r w:rsidRPr="00D40F9A">
        <w:rPr>
          <w:b/>
          <w:bCs/>
        </w:rPr>
        <w:lastRenderedPageBreak/>
        <w:t>result</w:t>
      </w:r>
      <w:r w:rsidRPr="00D40F9A">
        <w:t>:</w:t>
      </w:r>
    </w:p>
    <w:p w14:paraId="03F61775" w14:textId="77777777" w:rsidR="00895932" w:rsidRPr="00D40F9A" w:rsidRDefault="00895932">
      <w:pPr>
        <w:pStyle w:val="SourceCodeLanguage"/>
        <w:numPr>
          <w:ilvl w:val="2"/>
          <w:numId w:val="55"/>
        </w:numPr>
      </w:pPr>
      <w:r w:rsidRPr="00D40F9A">
        <w:t>json</w:t>
      </w:r>
    </w:p>
    <w:p w14:paraId="12EE8453" w14:textId="77777777" w:rsidR="00895932" w:rsidRPr="00D40F9A" w:rsidRDefault="00895932">
      <w:pPr>
        <w:pStyle w:val="SourceCode"/>
        <w:numPr>
          <w:ilvl w:val="2"/>
          <w:numId w:val="55"/>
        </w:numPr>
        <w:spacing w:before="0" w:after="0"/>
      </w:pPr>
      <w:r w:rsidRPr="00D40F9A">
        <w:t>{</w:t>
      </w:r>
    </w:p>
    <w:p w14:paraId="63572D0E" w14:textId="77777777" w:rsidR="00895932" w:rsidRPr="00D40F9A" w:rsidRDefault="00895932">
      <w:pPr>
        <w:pStyle w:val="SourceCode"/>
        <w:numPr>
          <w:ilvl w:val="2"/>
          <w:numId w:val="55"/>
        </w:numPr>
        <w:spacing w:before="0" w:after="0"/>
      </w:pPr>
      <w:r w:rsidRPr="00D40F9A">
        <w:t xml:space="preserve">  "success": true</w:t>
      </w:r>
    </w:p>
    <w:p w14:paraId="2268682D" w14:textId="77777777" w:rsidR="00895932" w:rsidRPr="00D40F9A" w:rsidRDefault="00895932">
      <w:pPr>
        <w:pStyle w:val="SourceCode"/>
        <w:numPr>
          <w:ilvl w:val="2"/>
          <w:numId w:val="55"/>
        </w:numPr>
        <w:spacing w:before="0" w:after="0"/>
      </w:pPr>
      <w:r w:rsidRPr="00D40F9A">
        <w:t>}</w:t>
      </w:r>
    </w:p>
    <w:p w14:paraId="1A714404" w14:textId="77777777" w:rsidR="00895932" w:rsidRPr="00D40F9A" w:rsidRDefault="00895932">
      <w:pPr>
        <w:pStyle w:val="ListParagraph"/>
        <w:numPr>
          <w:ilvl w:val="0"/>
          <w:numId w:val="59"/>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0940FBA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1D03D04D" w14:textId="77777777" w:rsidR="00895932" w:rsidRPr="00D40F9A" w:rsidRDefault="00895932">
      <w:pPr>
        <w:pStyle w:val="SourceCodeLanguage"/>
        <w:numPr>
          <w:ilvl w:val="2"/>
          <w:numId w:val="55"/>
        </w:numPr>
      </w:pPr>
      <w:r w:rsidRPr="00D40F9A">
        <w:t>json</w:t>
      </w:r>
    </w:p>
    <w:p w14:paraId="365AD325" w14:textId="77777777" w:rsidR="00895932" w:rsidRPr="00D40F9A" w:rsidRDefault="00895932">
      <w:pPr>
        <w:pStyle w:val="SourceCode"/>
        <w:numPr>
          <w:ilvl w:val="2"/>
          <w:numId w:val="55"/>
        </w:numPr>
        <w:spacing w:before="0" w:after="0"/>
      </w:pPr>
      <w:r w:rsidRPr="00D40F9A">
        <w:t>{</w:t>
      </w:r>
    </w:p>
    <w:p w14:paraId="5562FC9F" w14:textId="77777777" w:rsidR="00895932" w:rsidRPr="00D40F9A" w:rsidRDefault="00895932">
      <w:pPr>
        <w:pStyle w:val="SourceCode"/>
        <w:numPr>
          <w:ilvl w:val="2"/>
          <w:numId w:val="55"/>
        </w:numPr>
        <w:spacing w:before="0" w:after="0"/>
      </w:pPr>
      <w:r w:rsidRPr="00D40F9A">
        <w:t xml:space="preserve">  "token": {</w:t>
      </w:r>
    </w:p>
    <w:p w14:paraId="518232DB" w14:textId="77777777" w:rsidR="00895932" w:rsidRPr="00D40F9A" w:rsidRDefault="00895932">
      <w:pPr>
        <w:pStyle w:val="SourceCode"/>
        <w:numPr>
          <w:ilvl w:val="2"/>
          <w:numId w:val="55"/>
        </w:numPr>
        <w:spacing w:before="0" w:after="0"/>
      </w:pPr>
      <w:r w:rsidRPr="00D40F9A">
        <w:t xml:space="preserve">    "sub": "mockedId",</w:t>
      </w:r>
    </w:p>
    <w:p w14:paraId="0AE5E643" w14:textId="77777777" w:rsidR="00895932" w:rsidRPr="00D40F9A" w:rsidRDefault="00895932">
      <w:pPr>
        <w:pStyle w:val="SourceCode"/>
        <w:numPr>
          <w:ilvl w:val="2"/>
          <w:numId w:val="55"/>
        </w:numPr>
        <w:spacing w:before="0" w:after="0"/>
      </w:pPr>
      <w:r w:rsidRPr="00D40F9A">
        <w:t xml:space="preserve">    "username": "mockedUser",</w:t>
      </w:r>
    </w:p>
    <w:p w14:paraId="30BF3EA1" w14:textId="77777777" w:rsidR="00895932" w:rsidRPr="00D40F9A" w:rsidRDefault="00895932">
      <w:pPr>
        <w:pStyle w:val="SourceCode"/>
        <w:numPr>
          <w:ilvl w:val="2"/>
          <w:numId w:val="55"/>
        </w:numPr>
        <w:spacing w:before="0" w:after="0"/>
      </w:pPr>
      <w:r w:rsidRPr="00D40F9A">
        <w:t xml:space="preserve">    "roles": ["Admin"],</w:t>
      </w:r>
    </w:p>
    <w:p w14:paraId="33D2795C" w14:textId="77777777" w:rsidR="00895932" w:rsidRPr="00D40F9A" w:rsidRDefault="00895932">
      <w:pPr>
        <w:pStyle w:val="SourceCode"/>
        <w:numPr>
          <w:ilvl w:val="2"/>
          <w:numId w:val="55"/>
        </w:numPr>
        <w:spacing w:before="0" w:after="0"/>
      </w:pPr>
      <w:r w:rsidRPr="00D40F9A">
        <w:t xml:space="preserve">    "hashedPassword": "mocked-password"</w:t>
      </w:r>
    </w:p>
    <w:p w14:paraId="2C869437" w14:textId="77777777" w:rsidR="00895932" w:rsidRPr="00D40F9A" w:rsidRDefault="00895932">
      <w:pPr>
        <w:pStyle w:val="SourceCode"/>
        <w:numPr>
          <w:ilvl w:val="2"/>
          <w:numId w:val="55"/>
        </w:numPr>
        <w:spacing w:before="0" w:after="0"/>
      </w:pPr>
      <w:r w:rsidRPr="00D40F9A">
        <w:t xml:space="preserve">  }</w:t>
      </w:r>
    </w:p>
    <w:p w14:paraId="41F0DAFF" w14:textId="77777777" w:rsidR="00895932" w:rsidRPr="00D40F9A" w:rsidRDefault="00895932">
      <w:pPr>
        <w:pStyle w:val="SourceCode"/>
        <w:numPr>
          <w:ilvl w:val="2"/>
          <w:numId w:val="55"/>
        </w:numPr>
        <w:spacing w:before="0" w:after="0"/>
      </w:pPr>
      <w:r w:rsidRPr="00D40F9A">
        <w:t>}</w:t>
      </w:r>
    </w:p>
    <w:p w14:paraId="500E3A62"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4CE2A1F5"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2D6C2479" w14:textId="77777777" w:rsidR="00895932" w:rsidRPr="00D40F9A" w:rsidRDefault="00895932">
      <w:pPr>
        <w:pStyle w:val="SourceCodeLanguage"/>
        <w:numPr>
          <w:ilvl w:val="2"/>
          <w:numId w:val="55"/>
        </w:numPr>
      </w:pPr>
      <w:r w:rsidRPr="00D40F9A">
        <w:t>json</w:t>
      </w:r>
    </w:p>
    <w:p w14:paraId="28C00216" w14:textId="77777777" w:rsidR="00895932" w:rsidRPr="00D40F9A" w:rsidRDefault="00895932">
      <w:pPr>
        <w:pStyle w:val="SourceCode"/>
        <w:numPr>
          <w:ilvl w:val="2"/>
          <w:numId w:val="55"/>
        </w:numPr>
        <w:spacing w:before="0" w:after="0"/>
      </w:pPr>
      <w:r w:rsidRPr="00D40F9A">
        <w:t>{</w:t>
      </w:r>
    </w:p>
    <w:p w14:paraId="691CCE72" w14:textId="77777777" w:rsidR="00895932" w:rsidRPr="00D40F9A" w:rsidRDefault="00895932">
      <w:pPr>
        <w:pStyle w:val="SourceCode"/>
        <w:numPr>
          <w:ilvl w:val="2"/>
          <w:numId w:val="55"/>
        </w:numPr>
        <w:spacing w:before="0" w:after="0"/>
      </w:pPr>
      <w:r w:rsidRPr="00D40F9A">
        <w:t xml:space="preserve">  "success": true</w:t>
      </w:r>
    </w:p>
    <w:p w14:paraId="1128DE0F" w14:textId="77777777" w:rsidR="00895932" w:rsidRPr="00D40F9A" w:rsidRDefault="00895932">
      <w:pPr>
        <w:pStyle w:val="SourceCode"/>
        <w:numPr>
          <w:ilvl w:val="2"/>
          <w:numId w:val="55"/>
        </w:numPr>
        <w:spacing w:before="0" w:after="0"/>
      </w:pPr>
      <w:r w:rsidRPr="00D40F9A">
        <w:t>}</w:t>
      </w:r>
    </w:p>
    <w:p w14:paraId="67DB957A" w14:textId="77777777" w:rsidR="00895932" w:rsidRPr="00D40F9A" w:rsidRDefault="00895932" w:rsidP="00895932">
      <w:pPr>
        <w:pStyle w:val="Heading5"/>
        <w:spacing w:before="0" w:line="240" w:lineRule="auto"/>
      </w:pPr>
      <w:bookmarkStart w:id="46" w:name="_Toc192368886"/>
      <w:r w:rsidRPr="00D40F9A">
        <w:rPr>
          <w:rStyle w:val="VerbatimChar"/>
        </w:rPr>
        <w:t>tv.controller.spec.ts</w:t>
      </w:r>
      <w:bookmarkEnd w:id="46"/>
    </w:p>
    <w:p w14:paraId="6E0253B7" w14:textId="77777777" w:rsidR="00895932" w:rsidRPr="00D40F9A" w:rsidRDefault="00895932">
      <w:pPr>
        <w:pStyle w:val="ListParagraph"/>
        <w:numPr>
          <w:ilvl w:val="0"/>
          <w:numId w:val="60"/>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pPr>
        <w:pStyle w:val="ListParagraph"/>
        <w:numPr>
          <w:ilvl w:val="1"/>
          <w:numId w:val="60"/>
        </w:numPr>
        <w:spacing w:line="240" w:lineRule="auto"/>
        <w:jc w:val="left"/>
      </w:pPr>
      <w:r w:rsidRPr="00D40F9A">
        <w:rPr>
          <w:b/>
          <w:bCs/>
        </w:rPr>
        <w:t>Mocked input data</w:t>
      </w:r>
      <w:r w:rsidRPr="00D40F9A">
        <w:t>:</w:t>
      </w:r>
    </w:p>
    <w:p w14:paraId="7C90F6F9" w14:textId="77777777" w:rsidR="00895932" w:rsidRPr="00D40F9A" w:rsidRDefault="00895932">
      <w:pPr>
        <w:pStyle w:val="ListParagraph"/>
        <w:numPr>
          <w:ilvl w:val="2"/>
          <w:numId w:val="60"/>
        </w:numPr>
        <w:spacing w:line="240" w:lineRule="auto"/>
        <w:jc w:val="left"/>
      </w:pPr>
      <w:r w:rsidRPr="00D40F9A">
        <w:rPr>
          <w:b/>
          <w:bCs/>
        </w:rPr>
        <w:t>mockRequest</w:t>
      </w:r>
      <w:r w:rsidRPr="00D40F9A">
        <w:t>:</w:t>
      </w:r>
    </w:p>
    <w:p w14:paraId="605FB015" w14:textId="77777777" w:rsidR="00895932" w:rsidRPr="00D40F9A" w:rsidRDefault="00895932">
      <w:pPr>
        <w:pStyle w:val="SourceCodeLanguage"/>
        <w:numPr>
          <w:ilvl w:val="2"/>
          <w:numId w:val="55"/>
        </w:numPr>
      </w:pPr>
      <w:r w:rsidRPr="00D40F9A">
        <w:t>json</w:t>
      </w:r>
    </w:p>
    <w:p w14:paraId="51F2F8C2" w14:textId="77777777" w:rsidR="00895932" w:rsidRPr="00D40F9A" w:rsidRDefault="00895932">
      <w:pPr>
        <w:pStyle w:val="SourceCode"/>
        <w:numPr>
          <w:ilvl w:val="2"/>
          <w:numId w:val="55"/>
        </w:numPr>
        <w:spacing w:before="0" w:after="0"/>
      </w:pPr>
      <w:r w:rsidRPr="00D40F9A">
        <w:t>{</w:t>
      </w:r>
    </w:p>
    <w:p w14:paraId="713E103A" w14:textId="77777777" w:rsidR="00895932" w:rsidRPr="00D40F9A" w:rsidRDefault="00895932">
      <w:pPr>
        <w:pStyle w:val="SourceCode"/>
        <w:numPr>
          <w:ilvl w:val="2"/>
          <w:numId w:val="55"/>
        </w:numPr>
        <w:spacing w:before="0" w:after="0"/>
      </w:pPr>
      <w:r w:rsidRPr="00D40F9A">
        <w:t xml:space="preserve">  "token": {</w:t>
      </w:r>
    </w:p>
    <w:p w14:paraId="75017488" w14:textId="77777777" w:rsidR="00895932" w:rsidRPr="00D40F9A" w:rsidRDefault="00895932">
      <w:pPr>
        <w:pStyle w:val="SourceCode"/>
        <w:numPr>
          <w:ilvl w:val="2"/>
          <w:numId w:val="55"/>
        </w:numPr>
        <w:spacing w:before="0" w:after="0"/>
      </w:pPr>
      <w:r w:rsidRPr="00D40F9A">
        <w:t xml:space="preserve">    "sub": "mockedId",</w:t>
      </w:r>
    </w:p>
    <w:p w14:paraId="53E08229" w14:textId="77777777" w:rsidR="00895932" w:rsidRPr="00D40F9A" w:rsidRDefault="00895932">
      <w:pPr>
        <w:pStyle w:val="SourceCode"/>
        <w:numPr>
          <w:ilvl w:val="2"/>
          <w:numId w:val="55"/>
        </w:numPr>
        <w:spacing w:before="0" w:after="0"/>
      </w:pPr>
      <w:r w:rsidRPr="00D40F9A">
        <w:t xml:space="preserve">    "username": "mockedUser",</w:t>
      </w:r>
    </w:p>
    <w:p w14:paraId="66EE495E" w14:textId="77777777" w:rsidR="00895932" w:rsidRPr="00D40F9A" w:rsidRDefault="00895932">
      <w:pPr>
        <w:pStyle w:val="SourceCode"/>
        <w:numPr>
          <w:ilvl w:val="2"/>
          <w:numId w:val="55"/>
        </w:numPr>
        <w:spacing w:before="0" w:after="0"/>
      </w:pPr>
      <w:r w:rsidRPr="00D40F9A">
        <w:t xml:space="preserve">    "roles": ["Admin"],</w:t>
      </w:r>
    </w:p>
    <w:p w14:paraId="5E817942" w14:textId="77777777" w:rsidR="00895932" w:rsidRPr="00D40F9A" w:rsidRDefault="00895932">
      <w:pPr>
        <w:pStyle w:val="SourceCode"/>
        <w:numPr>
          <w:ilvl w:val="2"/>
          <w:numId w:val="55"/>
        </w:numPr>
        <w:spacing w:before="0" w:after="0"/>
      </w:pPr>
      <w:r w:rsidRPr="00D40F9A">
        <w:t xml:space="preserve">    "hashedPassword": "mocked-password"</w:t>
      </w:r>
    </w:p>
    <w:p w14:paraId="2815B836" w14:textId="77777777" w:rsidR="00895932" w:rsidRPr="00D40F9A" w:rsidRDefault="00895932">
      <w:pPr>
        <w:pStyle w:val="SourceCode"/>
        <w:numPr>
          <w:ilvl w:val="2"/>
          <w:numId w:val="55"/>
        </w:numPr>
        <w:spacing w:before="0" w:after="0"/>
      </w:pPr>
      <w:r w:rsidRPr="00D40F9A">
        <w:t xml:space="preserve">  }</w:t>
      </w:r>
    </w:p>
    <w:p w14:paraId="6448C449" w14:textId="77777777" w:rsidR="00895932" w:rsidRPr="00D40F9A" w:rsidRDefault="00895932">
      <w:pPr>
        <w:pStyle w:val="SourceCode"/>
        <w:numPr>
          <w:ilvl w:val="2"/>
          <w:numId w:val="55"/>
        </w:numPr>
        <w:spacing w:before="0" w:after="0"/>
      </w:pPr>
      <w:r w:rsidRPr="00D40F9A">
        <w:t>}</w:t>
      </w:r>
    </w:p>
    <w:p w14:paraId="569F0819" w14:textId="77777777" w:rsidR="00895932" w:rsidRPr="00D40F9A" w:rsidRDefault="00895932">
      <w:pPr>
        <w:pStyle w:val="ListParagraph"/>
        <w:numPr>
          <w:ilvl w:val="1"/>
          <w:numId w:val="60"/>
        </w:numPr>
        <w:spacing w:line="240" w:lineRule="auto"/>
        <w:jc w:val="left"/>
      </w:pPr>
      <w:r w:rsidRPr="00D40F9A">
        <w:rPr>
          <w:b/>
          <w:bCs/>
        </w:rPr>
        <w:t>Return value</w:t>
      </w:r>
      <w:r w:rsidRPr="00D40F9A">
        <w:t>:</w:t>
      </w:r>
    </w:p>
    <w:p w14:paraId="0ADA8F1F" w14:textId="77777777" w:rsidR="005766AF" w:rsidRDefault="005766AF">
      <w:pPr>
        <w:spacing w:line="259" w:lineRule="auto"/>
        <w:jc w:val="left"/>
        <w:rPr>
          <w:b/>
          <w:bCs/>
        </w:rPr>
      </w:pPr>
      <w:r>
        <w:rPr>
          <w:b/>
          <w:bCs/>
        </w:rPr>
        <w:br w:type="page"/>
      </w:r>
    </w:p>
    <w:p w14:paraId="2E069048" w14:textId="142281CF" w:rsidR="00895932" w:rsidRPr="00D40F9A" w:rsidRDefault="00895932">
      <w:pPr>
        <w:pStyle w:val="ListParagraph"/>
        <w:numPr>
          <w:ilvl w:val="2"/>
          <w:numId w:val="60"/>
        </w:numPr>
        <w:spacing w:line="240" w:lineRule="auto"/>
        <w:jc w:val="left"/>
      </w:pPr>
      <w:r w:rsidRPr="00D40F9A">
        <w:rPr>
          <w:b/>
          <w:bCs/>
        </w:rPr>
        <w:lastRenderedPageBreak/>
        <w:t>result</w:t>
      </w:r>
      <w:r w:rsidRPr="00D40F9A">
        <w:t>:</w:t>
      </w:r>
    </w:p>
    <w:p w14:paraId="4CD9F4E5" w14:textId="77777777" w:rsidR="00895932" w:rsidRPr="00D40F9A" w:rsidRDefault="00895932">
      <w:pPr>
        <w:pStyle w:val="SourceCodeLanguage"/>
        <w:numPr>
          <w:ilvl w:val="2"/>
          <w:numId w:val="55"/>
        </w:numPr>
      </w:pPr>
      <w:r w:rsidRPr="00D40F9A">
        <w:t>json</w:t>
      </w:r>
    </w:p>
    <w:p w14:paraId="6094CDC1" w14:textId="77777777" w:rsidR="00895932" w:rsidRPr="00D40F9A" w:rsidRDefault="00895932">
      <w:pPr>
        <w:pStyle w:val="SourceCode"/>
        <w:numPr>
          <w:ilvl w:val="2"/>
          <w:numId w:val="55"/>
        </w:numPr>
        <w:spacing w:before="0" w:after="0"/>
      </w:pPr>
      <w:r w:rsidRPr="00D40F9A">
        <w:t>{</w:t>
      </w:r>
    </w:p>
    <w:p w14:paraId="47A659C7" w14:textId="77777777" w:rsidR="00895932" w:rsidRPr="00D40F9A" w:rsidRDefault="00895932">
      <w:pPr>
        <w:pStyle w:val="SourceCode"/>
        <w:numPr>
          <w:ilvl w:val="2"/>
          <w:numId w:val="55"/>
        </w:numPr>
        <w:spacing w:before="0" w:after="0"/>
      </w:pPr>
      <w:r w:rsidRPr="00D40F9A">
        <w:t xml:space="preserve">  "summary": "Summary of votes"</w:t>
      </w:r>
    </w:p>
    <w:p w14:paraId="53CEFA03" w14:textId="77777777" w:rsidR="00895932" w:rsidRPr="00D40F9A" w:rsidRDefault="00895932">
      <w:pPr>
        <w:pStyle w:val="SourceCode"/>
        <w:numPr>
          <w:ilvl w:val="2"/>
          <w:numId w:val="55"/>
        </w:numPr>
        <w:spacing w:before="0" w:after="0"/>
      </w:pPr>
      <w:r w:rsidRPr="00D40F9A">
        <w:t>}</w:t>
      </w:r>
    </w:p>
    <w:p w14:paraId="465A334F" w14:textId="77777777" w:rsidR="00895932" w:rsidRPr="00D40F9A" w:rsidRDefault="00895932" w:rsidP="00895932">
      <w:pPr>
        <w:pStyle w:val="Heading5"/>
        <w:spacing w:before="0" w:line="240" w:lineRule="auto"/>
      </w:pPr>
      <w:bookmarkStart w:id="47" w:name="_Toc192368887"/>
      <w:r w:rsidRPr="00D40F9A">
        <w:rPr>
          <w:rStyle w:val="VerbatimChar"/>
        </w:rPr>
        <w:t>user.controller.spec.ts</w:t>
      </w:r>
      <w:bookmarkEnd w:id="47"/>
    </w:p>
    <w:p w14:paraId="0D6F3EF6" w14:textId="77777777" w:rsidR="00895932" w:rsidRPr="00D40F9A" w:rsidRDefault="00895932">
      <w:pPr>
        <w:pStyle w:val="ListParagraph"/>
        <w:numPr>
          <w:ilvl w:val="0"/>
          <w:numId w:val="61"/>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4558FD67"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01FE2560" w14:textId="77777777" w:rsidR="00895932" w:rsidRPr="00D40F9A" w:rsidRDefault="00895932">
      <w:pPr>
        <w:pStyle w:val="SourceCodeLanguage"/>
        <w:numPr>
          <w:ilvl w:val="2"/>
          <w:numId w:val="55"/>
        </w:numPr>
      </w:pPr>
      <w:r w:rsidRPr="00D40F9A">
        <w:t>json</w:t>
      </w:r>
    </w:p>
    <w:p w14:paraId="0DEC75E5" w14:textId="77777777" w:rsidR="00895932" w:rsidRPr="00D40F9A" w:rsidRDefault="00895932">
      <w:pPr>
        <w:pStyle w:val="SourceCode"/>
        <w:numPr>
          <w:ilvl w:val="2"/>
          <w:numId w:val="55"/>
        </w:numPr>
        <w:spacing w:before="0" w:after="0"/>
      </w:pPr>
      <w:r w:rsidRPr="00D40F9A">
        <w:t>{</w:t>
      </w:r>
    </w:p>
    <w:p w14:paraId="43739781" w14:textId="77777777" w:rsidR="00895932" w:rsidRPr="00D40F9A" w:rsidRDefault="00895932">
      <w:pPr>
        <w:pStyle w:val="SourceCode"/>
        <w:numPr>
          <w:ilvl w:val="2"/>
          <w:numId w:val="55"/>
        </w:numPr>
        <w:spacing w:before="0" w:after="0"/>
      </w:pPr>
      <w:r w:rsidRPr="00D40F9A">
        <w:t xml:space="preserve">  "token": {</w:t>
      </w:r>
    </w:p>
    <w:p w14:paraId="4487FB04" w14:textId="77777777" w:rsidR="00895932" w:rsidRPr="00D40F9A" w:rsidRDefault="00895932">
      <w:pPr>
        <w:pStyle w:val="SourceCode"/>
        <w:numPr>
          <w:ilvl w:val="2"/>
          <w:numId w:val="55"/>
        </w:numPr>
        <w:spacing w:before="0" w:after="0"/>
      </w:pPr>
      <w:r w:rsidRPr="00D40F9A">
        <w:t xml:space="preserve">    "sub": "mockedId",</w:t>
      </w:r>
    </w:p>
    <w:p w14:paraId="2FB5A969" w14:textId="77777777" w:rsidR="00895932" w:rsidRPr="00D40F9A" w:rsidRDefault="00895932">
      <w:pPr>
        <w:pStyle w:val="SourceCode"/>
        <w:numPr>
          <w:ilvl w:val="2"/>
          <w:numId w:val="55"/>
        </w:numPr>
        <w:spacing w:before="0" w:after="0"/>
      </w:pPr>
      <w:r w:rsidRPr="00D40F9A">
        <w:t xml:space="preserve">    "username": "mockedUser",</w:t>
      </w:r>
    </w:p>
    <w:p w14:paraId="6730FCA1" w14:textId="77777777" w:rsidR="00895932" w:rsidRPr="00D40F9A" w:rsidRDefault="00895932">
      <w:pPr>
        <w:pStyle w:val="SourceCode"/>
        <w:numPr>
          <w:ilvl w:val="2"/>
          <w:numId w:val="55"/>
        </w:numPr>
        <w:spacing w:before="0" w:after="0"/>
      </w:pPr>
      <w:r w:rsidRPr="00D40F9A">
        <w:t xml:space="preserve">    "roles": ["Admin"],</w:t>
      </w:r>
    </w:p>
    <w:p w14:paraId="5D58A45F" w14:textId="77777777" w:rsidR="00895932" w:rsidRPr="00D40F9A" w:rsidRDefault="00895932">
      <w:pPr>
        <w:pStyle w:val="SourceCode"/>
        <w:numPr>
          <w:ilvl w:val="2"/>
          <w:numId w:val="55"/>
        </w:numPr>
        <w:spacing w:before="0" w:after="0"/>
      </w:pPr>
      <w:r w:rsidRPr="00D40F9A">
        <w:t xml:space="preserve">    "hashedPassword": "mocked-password"</w:t>
      </w:r>
    </w:p>
    <w:p w14:paraId="2CA6C254" w14:textId="77777777" w:rsidR="00895932" w:rsidRPr="00D40F9A" w:rsidRDefault="00895932">
      <w:pPr>
        <w:pStyle w:val="SourceCode"/>
        <w:numPr>
          <w:ilvl w:val="2"/>
          <w:numId w:val="55"/>
        </w:numPr>
        <w:spacing w:before="0" w:after="0"/>
      </w:pPr>
      <w:r w:rsidRPr="00D40F9A">
        <w:t xml:space="preserve">  }</w:t>
      </w:r>
    </w:p>
    <w:p w14:paraId="1479E6FC" w14:textId="77777777" w:rsidR="00895932" w:rsidRPr="00D40F9A" w:rsidRDefault="00895932">
      <w:pPr>
        <w:pStyle w:val="SourceCode"/>
        <w:numPr>
          <w:ilvl w:val="2"/>
          <w:numId w:val="55"/>
        </w:numPr>
        <w:spacing w:before="0" w:after="0"/>
      </w:pPr>
      <w:r w:rsidRPr="00D40F9A">
        <w:t>}</w:t>
      </w:r>
    </w:p>
    <w:p w14:paraId="239F1C8D"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2A17203F"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543CCE41" w14:textId="77777777" w:rsidR="00895932" w:rsidRPr="00D40F9A" w:rsidRDefault="00895932">
      <w:pPr>
        <w:pStyle w:val="SourceCodeLanguage"/>
        <w:numPr>
          <w:ilvl w:val="2"/>
          <w:numId w:val="55"/>
        </w:numPr>
      </w:pPr>
      <w:r w:rsidRPr="00D40F9A">
        <w:t>json</w:t>
      </w:r>
    </w:p>
    <w:p w14:paraId="3BC16463" w14:textId="77777777" w:rsidR="00895932" w:rsidRPr="00D40F9A" w:rsidRDefault="00895932">
      <w:pPr>
        <w:pStyle w:val="SourceCode"/>
        <w:numPr>
          <w:ilvl w:val="2"/>
          <w:numId w:val="55"/>
        </w:numPr>
        <w:spacing w:before="0" w:after="0"/>
      </w:pPr>
      <w:r w:rsidRPr="00D40F9A">
        <w:t>{</w:t>
      </w:r>
    </w:p>
    <w:p w14:paraId="0534FC77" w14:textId="77777777" w:rsidR="00895932" w:rsidRPr="00D40F9A" w:rsidRDefault="00895932">
      <w:pPr>
        <w:pStyle w:val="SourceCode"/>
        <w:numPr>
          <w:ilvl w:val="2"/>
          <w:numId w:val="55"/>
        </w:numPr>
        <w:spacing w:before="0" w:after="0"/>
      </w:pPr>
      <w:r w:rsidRPr="00D40F9A">
        <w:t xml:space="preserve">  "realName": "mocked-name"</w:t>
      </w:r>
    </w:p>
    <w:p w14:paraId="5CC6142E" w14:textId="77777777" w:rsidR="00895932" w:rsidRPr="00D40F9A" w:rsidRDefault="00895932">
      <w:pPr>
        <w:pStyle w:val="SourceCode"/>
        <w:numPr>
          <w:ilvl w:val="2"/>
          <w:numId w:val="55"/>
        </w:numPr>
        <w:spacing w:before="0" w:after="0"/>
      </w:pPr>
      <w:r w:rsidRPr="00D40F9A">
        <w:t>}</w:t>
      </w:r>
    </w:p>
    <w:p w14:paraId="36011655" w14:textId="77777777" w:rsidR="00895932" w:rsidRPr="00D40F9A" w:rsidRDefault="00895932">
      <w:pPr>
        <w:pStyle w:val="ListParagraph"/>
        <w:numPr>
          <w:ilvl w:val="0"/>
          <w:numId w:val="61"/>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5C51D9B7"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4B1A25E2" w14:textId="77777777" w:rsidR="00895932" w:rsidRPr="00D40F9A" w:rsidRDefault="00895932">
      <w:pPr>
        <w:pStyle w:val="SourceCodeLanguage"/>
        <w:numPr>
          <w:ilvl w:val="2"/>
          <w:numId w:val="55"/>
        </w:numPr>
      </w:pPr>
      <w:r w:rsidRPr="00D40F9A">
        <w:t>json</w:t>
      </w:r>
    </w:p>
    <w:p w14:paraId="452C383A" w14:textId="77777777" w:rsidR="00895932" w:rsidRPr="00D40F9A" w:rsidRDefault="00895932">
      <w:pPr>
        <w:pStyle w:val="SourceCode"/>
        <w:numPr>
          <w:ilvl w:val="2"/>
          <w:numId w:val="55"/>
        </w:numPr>
        <w:spacing w:before="0" w:after="0"/>
      </w:pPr>
      <w:r w:rsidRPr="00D40F9A">
        <w:t>{</w:t>
      </w:r>
    </w:p>
    <w:p w14:paraId="4C75DCD7" w14:textId="77777777" w:rsidR="00895932" w:rsidRPr="00D40F9A" w:rsidRDefault="00895932">
      <w:pPr>
        <w:pStyle w:val="SourceCode"/>
        <w:numPr>
          <w:ilvl w:val="2"/>
          <w:numId w:val="55"/>
        </w:numPr>
        <w:spacing w:before="0" w:after="0"/>
      </w:pPr>
      <w:r w:rsidRPr="00D40F9A">
        <w:t xml:space="preserve">  "token": {</w:t>
      </w:r>
    </w:p>
    <w:p w14:paraId="60A600CA" w14:textId="77777777" w:rsidR="00895932" w:rsidRPr="00D40F9A" w:rsidRDefault="00895932">
      <w:pPr>
        <w:pStyle w:val="SourceCode"/>
        <w:numPr>
          <w:ilvl w:val="2"/>
          <w:numId w:val="55"/>
        </w:numPr>
        <w:spacing w:before="0" w:after="0"/>
      </w:pPr>
      <w:r w:rsidRPr="00D40F9A">
        <w:t xml:space="preserve">    "sub": "mockedId",</w:t>
      </w:r>
    </w:p>
    <w:p w14:paraId="5B7939AC" w14:textId="77777777" w:rsidR="00895932" w:rsidRPr="00D40F9A" w:rsidRDefault="00895932">
      <w:pPr>
        <w:pStyle w:val="SourceCode"/>
        <w:numPr>
          <w:ilvl w:val="2"/>
          <w:numId w:val="55"/>
        </w:numPr>
        <w:spacing w:before="0" w:after="0"/>
      </w:pPr>
      <w:r w:rsidRPr="00D40F9A">
        <w:t xml:space="preserve">    "username": "mockedUser",</w:t>
      </w:r>
    </w:p>
    <w:p w14:paraId="54A651BA" w14:textId="77777777" w:rsidR="00895932" w:rsidRPr="00D40F9A" w:rsidRDefault="00895932">
      <w:pPr>
        <w:pStyle w:val="SourceCode"/>
        <w:numPr>
          <w:ilvl w:val="2"/>
          <w:numId w:val="55"/>
        </w:numPr>
        <w:spacing w:before="0" w:after="0"/>
      </w:pPr>
      <w:r w:rsidRPr="00D40F9A">
        <w:t xml:space="preserve">    "roles": ["Admin"],</w:t>
      </w:r>
    </w:p>
    <w:p w14:paraId="0B9A2909" w14:textId="77777777" w:rsidR="00895932" w:rsidRPr="00D40F9A" w:rsidRDefault="00895932">
      <w:pPr>
        <w:pStyle w:val="SourceCode"/>
        <w:numPr>
          <w:ilvl w:val="2"/>
          <w:numId w:val="55"/>
        </w:numPr>
        <w:spacing w:before="0" w:after="0"/>
      </w:pPr>
      <w:r w:rsidRPr="00D40F9A">
        <w:t xml:space="preserve">    "hashedPassword": "mocked-password"</w:t>
      </w:r>
    </w:p>
    <w:p w14:paraId="3424F74A" w14:textId="77777777" w:rsidR="00895932" w:rsidRPr="00D40F9A" w:rsidRDefault="00895932">
      <w:pPr>
        <w:pStyle w:val="SourceCode"/>
        <w:numPr>
          <w:ilvl w:val="2"/>
          <w:numId w:val="55"/>
        </w:numPr>
        <w:spacing w:before="0" w:after="0"/>
      </w:pPr>
      <w:r w:rsidRPr="00D40F9A">
        <w:t xml:space="preserve">  }</w:t>
      </w:r>
    </w:p>
    <w:p w14:paraId="092FB47E" w14:textId="77777777" w:rsidR="00895932" w:rsidRPr="00D40F9A" w:rsidRDefault="00895932">
      <w:pPr>
        <w:pStyle w:val="SourceCode"/>
        <w:numPr>
          <w:ilvl w:val="2"/>
          <w:numId w:val="55"/>
        </w:numPr>
        <w:spacing w:before="0" w:after="0"/>
      </w:pPr>
      <w:r w:rsidRPr="00D40F9A">
        <w:t>}</w:t>
      </w:r>
    </w:p>
    <w:p w14:paraId="062BFAC0"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603F5B55"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799FC5EF" w14:textId="77777777" w:rsidR="00895932" w:rsidRPr="00D40F9A" w:rsidRDefault="00895932">
      <w:pPr>
        <w:pStyle w:val="SourceCodeLanguage"/>
        <w:numPr>
          <w:ilvl w:val="2"/>
          <w:numId w:val="55"/>
        </w:numPr>
      </w:pPr>
      <w:r w:rsidRPr="00D40F9A">
        <w:t>json</w:t>
      </w:r>
    </w:p>
    <w:p w14:paraId="01795DE9" w14:textId="77777777" w:rsidR="00895932" w:rsidRPr="00D40F9A" w:rsidRDefault="00895932">
      <w:pPr>
        <w:pStyle w:val="SourceCode"/>
        <w:numPr>
          <w:ilvl w:val="2"/>
          <w:numId w:val="55"/>
        </w:numPr>
        <w:spacing w:before="0" w:after="0"/>
      </w:pPr>
      <w:r w:rsidRPr="00D40F9A">
        <w:t>{</w:t>
      </w:r>
    </w:p>
    <w:p w14:paraId="28145F54" w14:textId="77777777" w:rsidR="00895932" w:rsidRPr="00D40F9A" w:rsidRDefault="00895932">
      <w:pPr>
        <w:pStyle w:val="SourceCode"/>
        <w:numPr>
          <w:ilvl w:val="2"/>
          <w:numId w:val="55"/>
        </w:numPr>
        <w:spacing w:before="0" w:after="0"/>
      </w:pPr>
      <w:r w:rsidRPr="00D40F9A">
        <w:t xml:space="preserve">  "users": []</w:t>
      </w:r>
    </w:p>
    <w:p w14:paraId="3099EF63" w14:textId="77777777" w:rsidR="00895932" w:rsidRPr="00D40F9A" w:rsidRDefault="00895932">
      <w:pPr>
        <w:pStyle w:val="SourceCode"/>
        <w:numPr>
          <w:ilvl w:val="2"/>
          <w:numId w:val="55"/>
        </w:numPr>
        <w:spacing w:before="0" w:after="0"/>
      </w:pPr>
      <w:r w:rsidRPr="00D40F9A">
        <w:t>}</w:t>
      </w:r>
    </w:p>
    <w:p w14:paraId="17F69947" w14:textId="77777777" w:rsidR="005766AF" w:rsidRDefault="005766AF">
      <w:pPr>
        <w:spacing w:line="259" w:lineRule="auto"/>
        <w:jc w:val="left"/>
        <w:rPr>
          <w:b/>
          <w:bCs/>
        </w:rPr>
      </w:pPr>
      <w:r>
        <w:rPr>
          <w:b/>
          <w:bCs/>
        </w:rPr>
        <w:br w:type="page"/>
      </w:r>
    </w:p>
    <w:p w14:paraId="1C816E17" w14:textId="7DB15AD5" w:rsidR="00895932" w:rsidRPr="00D40F9A" w:rsidRDefault="00895932">
      <w:pPr>
        <w:pStyle w:val="ListParagraph"/>
        <w:numPr>
          <w:ilvl w:val="0"/>
          <w:numId w:val="61"/>
        </w:numPr>
        <w:spacing w:line="240" w:lineRule="auto"/>
        <w:jc w:val="left"/>
      </w:pPr>
      <w:r w:rsidRPr="00D40F9A">
        <w:rPr>
          <w:b/>
          <w:bCs/>
        </w:rPr>
        <w:lastRenderedPageBreak/>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57BAF7D9"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3AC3198F" w14:textId="77777777" w:rsidR="00895932" w:rsidRPr="00D40F9A" w:rsidRDefault="00895932">
      <w:pPr>
        <w:pStyle w:val="SourceCodeLanguage"/>
        <w:numPr>
          <w:ilvl w:val="2"/>
          <w:numId w:val="55"/>
        </w:numPr>
      </w:pPr>
      <w:r w:rsidRPr="00D40F9A">
        <w:t>json</w:t>
      </w:r>
    </w:p>
    <w:p w14:paraId="69B85D4F" w14:textId="77777777" w:rsidR="00895932" w:rsidRPr="00D40F9A" w:rsidRDefault="00895932">
      <w:pPr>
        <w:pStyle w:val="SourceCode"/>
        <w:numPr>
          <w:ilvl w:val="2"/>
          <w:numId w:val="55"/>
        </w:numPr>
        <w:spacing w:before="0" w:after="0"/>
      </w:pPr>
      <w:r w:rsidRPr="00D40F9A">
        <w:t>{</w:t>
      </w:r>
    </w:p>
    <w:p w14:paraId="60E0A226" w14:textId="77777777" w:rsidR="00895932" w:rsidRPr="00D40F9A" w:rsidRDefault="00895932">
      <w:pPr>
        <w:pStyle w:val="SourceCode"/>
        <w:numPr>
          <w:ilvl w:val="2"/>
          <w:numId w:val="55"/>
        </w:numPr>
        <w:spacing w:before="0" w:after="0"/>
      </w:pPr>
      <w:r w:rsidRPr="00D40F9A">
        <w:t xml:space="preserve">  "token": {</w:t>
      </w:r>
    </w:p>
    <w:p w14:paraId="24B96EB6" w14:textId="77777777" w:rsidR="00895932" w:rsidRPr="00D40F9A" w:rsidRDefault="00895932">
      <w:pPr>
        <w:pStyle w:val="SourceCode"/>
        <w:numPr>
          <w:ilvl w:val="2"/>
          <w:numId w:val="55"/>
        </w:numPr>
        <w:spacing w:before="0" w:after="0"/>
      </w:pPr>
      <w:r w:rsidRPr="00D40F9A">
        <w:t xml:space="preserve">    "sub": "mockedId",</w:t>
      </w:r>
    </w:p>
    <w:p w14:paraId="78D90CF6" w14:textId="77777777" w:rsidR="00895932" w:rsidRPr="00D40F9A" w:rsidRDefault="00895932">
      <w:pPr>
        <w:pStyle w:val="SourceCode"/>
        <w:numPr>
          <w:ilvl w:val="2"/>
          <w:numId w:val="55"/>
        </w:numPr>
        <w:spacing w:before="0" w:after="0"/>
      </w:pPr>
      <w:r w:rsidRPr="00D40F9A">
        <w:t xml:space="preserve">    "username": "mockedUser",</w:t>
      </w:r>
    </w:p>
    <w:p w14:paraId="39D33932" w14:textId="77777777" w:rsidR="00895932" w:rsidRPr="00D40F9A" w:rsidRDefault="00895932">
      <w:pPr>
        <w:pStyle w:val="SourceCode"/>
        <w:numPr>
          <w:ilvl w:val="2"/>
          <w:numId w:val="55"/>
        </w:numPr>
        <w:spacing w:before="0" w:after="0"/>
      </w:pPr>
      <w:r w:rsidRPr="00D40F9A">
        <w:t xml:space="preserve">    "roles": ["Admin"],</w:t>
      </w:r>
    </w:p>
    <w:p w14:paraId="77460881" w14:textId="77777777" w:rsidR="00895932" w:rsidRPr="00D40F9A" w:rsidRDefault="00895932">
      <w:pPr>
        <w:pStyle w:val="SourceCode"/>
        <w:numPr>
          <w:ilvl w:val="2"/>
          <w:numId w:val="55"/>
        </w:numPr>
        <w:spacing w:before="0" w:after="0"/>
      </w:pPr>
      <w:r w:rsidRPr="00D40F9A">
        <w:t xml:space="preserve">    "hashedPassword": "mocked-password"</w:t>
      </w:r>
    </w:p>
    <w:p w14:paraId="54C138CB" w14:textId="77777777" w:rsidR="00895932" w:rsidRPr="00D40F9A" w:rsidRDefault="00895932">
      <w:pPr>
        <w:pStyle w:val="SourceCode"/>
        <w:numPr>
          <w:ilvl w:val="2"/>
          <w:numId w:val="55"/>
        </w:numPr>
        <w:spacing w:before="0" w:after="0"/>
      </w:pPr>
      <w:r w:rsidRPr="00D40F9A">
        <w:t xml:space="preserve">  }</w:t>
      </w:r>
    </w:p>
    <w:p w14:paraId="13ACAE5F" w14:textId="77777777" w:rsidR="00895932" w:rsidRPr="00D40F9A" w:rsidRDefault="00895932">
      <w:pPr>
        <w:pStyle w:val="SourceCode"/>
        <w:numPr>
          <w:ilvl w:val="2"/>
          <w:numId w:val="55"/>
        </w:numPr>
        <w:spacing w:before="0" w:after="0"/>
      </w:pPr>
      <w:r w:rsidRPr="00D40F9A">
        <w:t>}</w:t>
      </w:r>
    </w:p>
    <w:p w14:paraId="62AA3831" w14:textId="77777777" w:rsidR="00895932" w:rsidRPr="00D40F9A" w:rsidRDefault="00895932">
      <w:pPr>
        <w:pStyle w:val="ListParagraph"/>
        <w:numPr>
          <w:ilvl w:val="2"/>
          <w:numId w:val="61"/>
        </w:numPr>
        <w:spacing w:line="240" w:lineRule="auto"/>
        <w:jc w:val="left"/>
      </w:pPr>
      <w:r w:rsidRPr="00D40F9A">
        <w:rPr>
          <w:b/>
          <w:bCs/>
        </w:rPr>
        <w:t>mockPassword</w:t>
      </w:r>
      <w:r w:rsidRPr="00D40F9A">
        <w:t>:</w:t>
      </w:r>
    </w:p>
    <w:p w14:paraId="373AAD28" w14:textId="77777777" w:rsidR="00895932" w:rsidRPr="00D40F9A" w:rsidRDefault="00895932">
      <w:pPr>
        <w:pStyle w:val="SourceCodeLanguage"/>
        <w:numPr>
          <w:ilvl w:val="2"/>
          <w:numId w:val="55"/>
        </w:numPr>
      </w:pPr>
      <w:r w:rsidRPr="00D40F9A">
        <w:t>json</w:t>
      </w:r>
    </w:p>
    <w:p w14:paraId="6111ACF3" w14:textId="77777777" w:rsidR="00895932" w:rsidRPr="00D40F9A" w:rsidRDefault="00895932">
      <w:pPr>
        <w:pStyle w:val="SourceCode"/>
        <w:numPr>
          <w:ilvl w:val="2"/>
          <w:numId w:val="55"/>
        </w:numPr>
        <w:spacing w:before="0" w:after="0"/>
      </w:pPr>
      <w:r w:rsidRPr="00D40F9A">
        <w:t>{</w:t>
      </w:r>
    </w:p>
    <w:p w14:paraId="7E24C2CF" w14:textId="77777777" w:rsidR="00895932" w:rsidRPr="00D40F9A" w:rsidRDefault="00895932">
      <w:pPr>
        <w:pStyle w:val="SourceCode"/>
        <w:numPr>
          <w:ilvl w:val="2"/>
          <w:numId w:val="55"/>
        </w:numPr>
        <w:spacing w:before="0" w:after="0"/>
      </w:pPr>
      <w:r w:rsidRPr="00D40F9A">
        <w:t xml:space="preserve">  "userId": "1",</w:t>
      </w:r>
    </w:p>
    <w:p w14:paraId="63528BEA" w14:textId="77777777" w:rsidR="00895932" w:rsidRPr="00D40F9A" w:rsidRDefault="00895932">
      <w:pPr>
        <w:pStyle w:val="SourceCode"/>
        <w:numPr>
          <w:ilvl w:val="2"/>
          <w:numId w:val="55"/>
        </w:numPr>
        <w:spacing w:before="0" w:after="0"/>
      </w:pPr>
      <w:r w:rsidRPr="00D40F9A">
        <w:t xml:space="preserve">  "password": "asd"</w:t>
      </w:r>
    </w:p>
    <w:p w14:paraId="70CE6EA4" w14:textId="77777777" w:rsidR="00895932" w:rsidRPr="00D40F9A" w:rsidRDefault="00895932">
      <w:pPr>
        <w:pStyle w:val="SourceCode"/>
        <w:numPr>
          <w:ilvl w:val="2"/>
          <w:numId w:val="55"/>
        </w:numPr>
        <w:spacing w:before="0" w:after="0"/>
      </w:pPr>
      <w:r w:rsidRPr="00D40F9A">
        <w:t>}</w:t>
      </w:r>
    </w:p>
    <w:p w14:paraId="3A77733A"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138C5668"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09DBA18F" w14:textId="77777777" w:rsidR="00895932" w:rsidRPr="00D40F9A" w:rsidRDefault="00895932">
      <w:pPr>
        <w:pStyle w:val="SourceCodeLanguage"/>
        <w:numPr>
          <w:ilvl w:val="2"/>
          <w:numId w:val="55"/>
        </w:numPr>
      </w:pPr>
      <w:r w:rsidRPr="00D40F9A">
        <w:t>json</w:t>
      </w:r>
    </w:p>
    <w:p w14:paraId="49D1B341" w14:textId="77777777" w:rsidR="00895932" w:rsidRPr="00D40F9A" w:rsidRDefault="00895932">
      <w:pPr>
        <w:pStyle w:val="SourceCode"/>
        <w:numPr>
          <w:ilvl w:val="2"/>
          <w:numId w:val="55"/>
        </w:numPr>
        <w:spacing w:before="0" w:after="0"/>
      </w:pPr>
      <w:r w:rsidRPr="00D40F9A">
        <w:t>{</w:t>
      </w:r>
    </w:p>
    <w:p w14:paraId="0CD6A952" w14:textId="77777777" w:rsidR="00895932" w:rsidRPr="00D40F9A" w:rsidRDefault="00895932">
      <w:pPr>
        <w:pStyle w:val="SourceCode"/>
        <w:numPr>
          <w:ilvl w:val="2"/>
          <w:numId w:val="55"/>
        </w:numPr>
        <w:spacing w:before="0" w:after="0"/>
      </w:pPr>
      <w:r w:rsidRPr="00D40F9A">
        <w:t xml:space="preserve">  "success": true</w:t>
      </w:r>
    </w:p>
    <w:p w14:paraId="222A6710" w14:textId="77777777" w:rsidR="00895932" w:rsidRPr="00D40F9A" w:rsidRDefault="00895932">
      <w:pPr>
        <w:pStyle w:val="SourceCode"/>
        <w:numPr>
          <w:ilvl w:val="2"/>
          <w:numId w:val="55"/>
        </w:numPr>
        <w:spacing w:before="0" w:after="0"/>
      </w:pPr>
      <w:r w:rsidRPr="00D40F9A">
        <w:t>}</w:t>
      </w:r>
    </w:p>
    <w:p w14:paraId="4FC09419" w14:textId="77777777" w:rsidR="00895932" w:rsidRPr="00D40F9A" w:rsidRDefault="00895932">
      <w:pPr>
        <w:pStyle w:val="ListParagraph"/>
        <w:numPr>
          <w:ilvl w:val="0"/>
          <w:numId w:val="61"/>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1EE653E8"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052DBBD5" w14:textId="77777777" w:rsidR="00895932" w:rsidRPr="00D40F9A" w:rsidRDefault="00895932">
      <w:pPr>
        <w:pStyle w:val="SourceCodeLanguage"/>
        <w:numPr>
          <w:ilvl w:val="2"/>
          <w:numId w:val="55"/>
        </w:numPr>
      </w:pPr>
      <w:r w:rsidRPr="00D40F9A">
        <w:t>json</w:t>
      </w:r>
    </w:p>
    <w:p w14:paraId="468B97F8" w14:textId="77777777" w:rsidR="00895932" w:rsidRPr="00D40F9A" w:rsidRDefault="00895932">
      <w:pPr>
        <w:pStyle w:val="SourceCode"/>
        <w:numPr>
          <w:ilvl w:val="2"/>
          <w:numId w:val="55"/>
        </w:numPr>
        <w:spacing w:before="0" w:after="0"/>
      </w:pPr>
      <w:r w:rsidRPr="00D40F9A">
        <w:t>{</w:t>
      </w:r>
    </w:p>
    <w:p w14:paraId="7451EAC5" w14:textId="77777777" w:rsidR="00895932" w:rsidRPr="00D40F9A" w:rsidRDefault="00895932">
      <w:pPr>
        <w:pStyle w:val="SourceCode"/>
        <w:numPr>
          <w:ilvl w:val="2"/>
          <w:numId w:val="55"/>
        </w:numPr>
        <w:spacing w:before="0" w:after="0"/>
      </w:pPr>
      <w:r w:rsidRPr="00D40F9A">
        <w:t xml:space="preserve">  "token": {</w:t>
      </w:r>
    </w:p>
    <w:p w14:paraId="05A87411" w14:textId="77777777" w:rsidR="00895932" w:rsidRPr="00D40F9A" w:rsidRDefault="00895932">
      <w:pPr>
        <w:pStyle w:val="SourceCode"/>
        <w:numPr>
          <w:ilvl w:val="2"/>
          <w:numId w:val="55"/>
        </w:numPr>
        <w:spacing w:before="0" w:after="0"/>
      </w:pPr>
      <w:r w:rsidRPr="00D40F9A">
        <w:t xml:space="preserve">    "sub": "mockedId",</w:t>
      </w:r>
    </w:p>
    <w:p w14:paraId="2A796441" w14:textId="77777777" w:rsidR="00895932" w:rsidRPr="00D40F9A" w:rsidRDefault="00895932">
      <w:pPr>
        <w:pStyle w:val="SourceCode"/>
        <w:numPr>
          <w:ilvl w:val="2"/>
          <w:numId w:val="55"/>
        </w:numPr>
        <w:spacing w:before="0" w:after="0"/>
      </w:pPr>
      <w:r w:rsidRPr="00D40F9A">
        <w:t xml:space="preserve">    "username": "mockedUser",</w:t>
      </w:r>
    </w:p>
    <w:p w14:paraId="0E07CE4F" w14:textId="77777777" w:rsidR="00895932" w:rsidRPr="00D40F9A" w:rsidRDefault="00895932">
      <w:pPr>
        <w:pStyle w:val="SourceCode"/>
        <w:numPr>
          <w:ilvl w:val="2"/>
          <w:numId w:val="55"/>
        </w:numPr>
        <w:spacing w:before="0" w:after="0"/>
      </w:pPr>
      <w:r w:rsidRPr="00D40F9A">
        <w:t xml:space="preserve">    "roles": ["Admin"],</w:t>
      </w:r>
    </w:p>
    <w:p w14:paraId="5C82651E" w14:textId="77777777" w:rsidR="00895932" w:rsidRPr="00D40F9A" w:rsidRDefault="00895932">
      <w:pPr>
        <w:pStyle w:val="SourceCode"/>
        <w:numPr>
          <w:ilvl w:val="2"/>
          <w:numId w:val="55"/>
        </w:numPr>
        <w:spacing w:before="0" w:after="0"/>
      </w:pPr>
      <w:r w:rsidRPr="00D40F9A">
        <w:t xml:space="preserve">    "hashedPassword": "mocked-password"</w:t>
      </w:r>
    </w:p>
    <w:p w14:paraId="116E277D" w14:textId="77777777" w:rsidR="00895932" w:rsidRPr="00D40F9A" w:rsidRDefault="00895932">
      <w:pPr>
        <w:pStyle w:val="SourceCode"/>
        <w:numPr>
          <w:ilvl w:val="2"/>
          <w:numId w:val="55"/>
        </w:numPr>
        <w:spacing w:before="0" w:after="0"/>
      </w:pPr>
      <w:r w:rsidRPr="00D40F9A">
        <w:t xml:space="preserve">  }</w:t>
      </w:r>
    </w:p>
    <w:p w14:paraId="49ED95FD" w14:textId="77777777" w:rsidR="00895932" w:rsidRPr="00D40F9A" w:rsidRDefault="00895932">
      <w:pPr>
        <w:pStyle w:val="SourceCode"/>
        <w:numPr>
          <w:ilvl w:val="2"/>
          <w:numId w:val="55"/>
        </w:numPr>
        <w:spacing w:before="0" w:after="0"/>
      </w:pPr>
      <w:r w:rsidRPr="00D40F9A">
        <w:t>}</w:t>
      </w:r>
    </w:p>
    <w:p w14:paraId="3A9FF1DD" w14:textId="77777777" w:rsidR="00895932" w:rsidRPr="00D40F9A" w:rsidRDefault="00895932">
      <w:pPr>
        <w:pStyle w:val="ListParagraph"/>
        <w:numPr>
          <w:ilvl w:val="2"/>
          <w:numId w:val="61"/>
        </w:numPr>
        <w:spacing w:line="240" w:lineRule="auto"/>
        <w:jc w:val="left"/>
      </w:pPr>
      <w:r w:rsidRPr="00D40F9A">
        <w:rPr>
          <w:b/>
          <w:bCs/>
        </w:rPr>
        <w:t>mockRole</w:t>
      </w:r>
      <w:r w:rsidRPr="00D40F9A">
        <w:t>:</w:t>
      </w:r>
    </w:p>
    <w:p w14:paraId="250E74CB" w14:textId="77777777" w:rsidR="00895932" w:rsidRPr="00D40F9A" w:rsidRDefault="00895932">
      <w:pPr>
        <w:pStyle w:val="SourceCodeLanguage"/>
        <w:numPr>
          <w:ilvl w:val="2"/>
          <w:numId w:val="55"/>
        </w:numPr>
      </w:pPr>
      <w:r w:rsidRPr="00D40F9A">
        <w:t>json</w:t>
      </w:r>
    </w:p>
    <w:p w14:paraId="36A34A7E" w14:textId="77777777" w:rsidR="00895932" w:rsidRPr="00D40F9A" w:rsidRDefault="00895932">
      <w:pPr>
        <w:pStyle w:val="SourceCode"/>
        <w:numPr>
          <w:ilvl w:val="2"/>
          <w:numId w:val="55"/>
        </w:numPr>
        <w:spacing w:before="0" w:after="0"/>
      </w:pPr>
      <w:r w:rsidRPr="00D40F9A">
        <w:t>{</w:t>
      </w:r>
    </w:p>
    <w:p w14:paraId="316D86D6" w14:textId="77777777" w:rsidR="00895932" w:rsidRPr="00D40F9A" w:rsidRDefault="00895932">
      <w:pPr>
        <w:pStyle w:val="SourceCode"/>
        <w:numPr>
          <w:ilvl w:val="2"/>
          <w:numId w:val="55"/>
        </w:numPr>
        <w:spacing w:before="0" w:after="0"/>
      </w:pPr>
      <w:r w:rsidRPr="00D40F9A">
        <w:t xml:space="preserve">  "userId": "1",</w:t>
      </w:r>
    </w:p>
    <w:p w14:paraId="51DA8905" w14:textId="77777777" w:rsidR="00895932" w:rsidRPr="00D40F9A" w:rsidRDefault="00895932">
      <w:pPr>
        <w:pStyle w:val="SourceCode"/>
        <w:numPr>
          <w:ilvl w:val="2"/>
          <w:numId w:val="55"/>
        </w:numPr>
        <w:spacing w:before="0" w:after="0"/>
      </w:pPr>
      <w:r w:rsidRPr="00D40F9A">
        <w:t xml:space="preserve">  "role": "Admin"</w:t>
      </w:r>
    </w:p>
    <w:p w14:paraId="47C77762" w14:textId="77777777" w:rsidR="00895932" w:rsidRPr="00D40F9A" w:rsidRDefault="00895932">
      <w:pPr>
        <w:pStyle w:val="SourceCode"/>
        <w:numPr>
          <w:ilvl w:val="2"/>
          <w:numId w:val="55"/>
        </w:numPr>
        <w:spacing w:before="0" w:after="0"/>
      </w:pPr>
      <w:r w:rsidRPr="00D40F9A">
        <w:t>}</w:t>
      </w:r>
    </w:p>
    <w:p w14:paraId="4A3BBA06" w14:textId="77777777" w:rsidR="00895932" w:rsidRPr="00D40F9A" w:rsidRDefault="00895932">
      <w:pPr>
        <w:pStyle w:val="ListParagraph"/>
        <w:numPr>
          <w:ilvl w:val="1"/>
          <w:numId w:val="61"/>
        </w:numPr>
        <w:spacing w:line="240" w:lineRule="auto"/>
        <w:jc w:val="left"/>
      </w:pPr>
      <w:r w:rsidRPr="00D40F9A">
        <w:rPr>
          <w:b/>
          <w:bCs/>
        </w:rPr>
        <w:lastRenderedPageBreak/>
        <w:t>Return value</w:t>
      </w:r>
      <w:r w:rsidRPr="00D40F9A">
        <w:t>:</w:t>
      </w:r>
    </w:p>
    <w:p w14:paraId="705C66B2"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23DCB7CC" w14:textId="77777777" w:rsidR="00895932" w:rsidRPr="00D40F9A" w:rsidRDefault="00895932">
      <w:pPr>
        <w:pStyle w:val="SourceCodeLanguage"/>
        <w:numPr>
          <w:ilvl w:val="2"/>
          <w:numId w:val="55"/>
        </w:numPr>
      </w:pPr>
      <w:r w:rsidRPr="00D40F9A">
        <w:t>json</w:t>
      </w:r>
    </w:p>
    <w:p w14:paraId="6583CDC5" w14:textId="77777777" w:rsidR="00895932" w:rsidRPr="00D40F9A" w:rsidRDefault="00895932">
      <w:pPr>
        <w:pStyle w:val="SourceCode"/>
        <w:numPr>
          <w:ilvl w:val="2"/>
          <w:numId w:val="55"/>
        </w:numPr>
        <w:spacing w:before="0" w:after="0"/>
      </w:pPr>
      <w:r w:rsidRPr="00D40F9A">
        <w:t>{</w:t>
      </w:r>
    </w:p>
    <w:p w14:paraId="0C79F568" w14:textId="77777777" w:rsidR="00895932" w:rsidRPr="00D40F9A" w:rsidRDefault="00895932">
      <w:pPr>
        <w:pStyle w:val="SourceCode"/>
        <w:numPr>
          <w:ilvl w:val="2"/>
          <w:numId w:val="55"/>
        </w:numPr>
        <w:spacing w:before="0" w:after="0"/>
      </w:pPr>
      <w:r w:rsidRPr="00D40F9A">
        <w:t xml:space="preserve">  "success": true</w:t>
      </w:r>
    </w:p>
    <w:p w14:paraId="3DC84D68" w14:textId="77777777" w:rsidR="00895932" w:rsidRPr="00D40F9A" w:rsidRDefault="00895932">
      <w:pPr>
        <w:pStyle w:val="SourceCode"/>
        <w:numPr>
          <w:ilvl w:val="2"/>
          <w:numId w:val="55"/>
        </w:numPr>
        <w:spacing w:before="0" w:after="0"/>
      </w:pPr>
      <w:r w:rsidRPr="00D40F9A">
        <w:t>}</w:t>
      </w:r>
    </w:p>
    <w:p w14:paraId="484E5237" w14:textId="77777777" w:rsidR="00895932" w:rsidRPr="00D40F9A" w:rsidRDefault="00895932" w:rsidP="00895932">
      <w:pPr>
        <w:pStyle w:val="Heading5"/>
        <w:spacing w:before="0" w:line="240" w:lineRule="auto"/>
      </w:pPr>
      <w:bookmarkStart w:id="48" w:name="_Toc192368888"/>
      <w:r w:rsidRPr="00D40F9A">
        <w:rPr>
          <w:rStyle w:val="VerbatimChar"/>
        </w:rPr>
        <w:t>view.controller.spec.ts</w:t>
      </w:r>
      <w:bookmarkEnd w:id="48"/>
    </w:p>
    <w:p w14:paraId="7FB4F419" w14:textId="77777777" w:rsidR="00895932" w:rsidRPr="00D40F9A" w:rsidRDefault="00895932">
      <w:pPr>
        <w:pStyle w:val="ListParagraph"/>
        <w:numPr>
          <w:ilvl w:val="0"/>
          <w:numId w:val="62"/>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pPr>
        <w:pStyle w:val="ListParagraph"/>
        <w:numPr>
          <w:ilvl w:val="1"/>
          <w:numId w:val="62"/>
        </w:numPr>
        <w:spacing w:line="240" w:lineRule="auto"/>
        <w:jc w:val="left"/>
      </w:pPr>
      <w:r w:rsidRPr="00D40F9A">
        <w:rPr>
          <w:b/>
          <w:bCs/>
        </w:rPr>
        <w:t>Mocked input data</w:t>
      </w:r>
      <w:r w:rsidRPr="00D40F9A">
        <w:t>:</w:t>
      </w:r>
    </w:p>
    <w:p w14:paraId="565CD23A" w14:textId="77777777" w:rsidR="00895932" w:rsidRPr="00D40F9A" w:rsidRDefault="00895932">
      <w:pPr>
        <w:pStyle w:val="ListParagraph"/>
        <w:numPr>
          <w:ilvl w:val="2"/>
          <w:numId w:val="62"/>
        </w:numPr>
        <w:spacing w:line="240" w:lineRule="auto"/>
        <w:jc w:val="left"/>
      </w:pPr>
      <w:r w:rsidRPr="00D40F9A">
        <w:rPr>
          <w:b/>
          <w:bCs/>
        </w:rPr>
        <w:t>mockRequest</w:t>
      </w:r>
      <w:r w:rsidRPr="00D40F9A">
        <w:t>:</w:t>
      </w:r>
    </w:p>
    <w:p w14:paraId="41F9E5EB" w14:textId="77777777" w:rsidR="00895932" w:rsidRPr="00D40F9A" w:rsidRDefault="00895932">
      <w:pPr>
        <w:pStyle w:val="SourceCodeLanguage"/>
        <w:numPr>
          <w:ilvl w:val="2"/>
          <w:numId w:val="55"/>
        </w:numPr>
      </w:pPr>
      <w:r w:rsidRPr="00D40F9A">
        <w:t>json</w:t>
      </w:r>
    </w:p>
    <w:p w14:paraId="2AF642F6" w14:textId="77777777" w:rsidR="00895932" w:rsidRPr="00D40F9A" w:rsidRDefault="00895932">
      <w:pPr>
        <w:pStyle w:val="SourceCode"/>
        <w:numPr>
          <w:ilvl w:val="2"/>
          <w:numId w:val="55"/>
        </w:numPr>
        <w:spacing w:before="0" w:after="0"/>
      </w:pPr>
      <w:r w:rsidRPr="00D40F9A">
        <w:t>{</w:t>
      </w:r>
    </w:p>
    <w:p w14:paraId="4473A1FF" w14:textId="77777777" w:rsidR="00895932" w:rsidRPr="00D40F9A" w:rsidRDefault="00895932">
      <w:pPr>
        <w:pStyle w:val="SourceCode"/>
        <w:numPr>
          <w:ilvl w:val="2"/>
          <w:numId w:val="55"/>
        </w:numPr>
        <w:spacing w:before="0" w:after="0"/>
      </w:pPr>
      <w:r w:rsidRPr="00D40F9A">
        <w:t xml:space="preserve">  "token": {</w:t>
      </w:r>
    </w:p>
    <w:p w14:paraId="231A8A2E" w14:textId="77777777" w:rsidR="00895932" w:rsidRPr="00D40F9A" w:rsidRDefault="00895932">
      <w:pPr>
        <w:pStyle w:val="SourceCode"/>
        <w:numPr>
          <w:ilvl w:val="2"/>
          <w:numId w:val="55"/>
        </w:numPr>
        <w:spacing w:before="0" w:after="0"/>
      </w:pPr>
      <w:r w:rsidRPr="00D40F9A">
        <w:t xml:space="preserve">    "sub": "mockedId",</w:t>
      </w:r>
    </w:p>
    <w:p w14:paraId="4C33D8AF" w14:textId="77777777" w:rsidR="00895932" w:rsidRPr="00D40F9A" w:rsidRDefault="00895932">
      <w:pPr>
        <w:pStyle w:val="SourceCode"/>
        <w:numPr>
          <w:ilvl w:val="2"/>
          <w:numId w:val="55"/>
        </w:numPr>
        <w:spacing w:before="0" w:after="0"/>
      </w:pPr>
      <w:r w:rsidRPr="00D40F9A">
        <w:t xml:space="preserve">    "username": "mockedUser",</w:t>
      </w:r>
    </w:p>
    <w:p w14:paraId="7C0C8078" w14:textId="77777777" w:rsidR="00895932" w:rsidRPr="00D40F9A" w:rsidRDefault="00895932">
      <w:pPr>
        <w:pStyle w:val="SourceCode"/>
        <w:numPr>
          <w:ilvl w:val="2"/>
          <w:numId w:val="55"/>
        </w:numPr>
        <w:spacing w:before="0" w:after="0"/>
      </w:pPr>
      <w:r w:rsidRPr="00D40F9A">
        <w:t xml:space="preserve">    "roles": ["Admin"],</w:t>
      </w:r>
    </w:p>
    <w:p w14:paraId="06A98611" w14:textId="77777777" w:rsidR="00895932" w:rsidRPr="00D40F9A" w:rsidRDefault="00895932">
      <w:pPr>
        <w:pStyle w:val="SourceCode"/>
        <w:numPr>
          <w:ilvl w:val="2"/>
          <w:numId w:val="55"/>
        </w:numPr>
        <w:spacing w:before="0" w:after="0"/>
      </w:pPr>
      <w:r w:rsidRPr="00D40F9A">
        <w:t xml:space="preserve">    "hashedPassword": "mocked-password"</w:t>
      </w:r>
    </w:p>
    <w:p w14:paraId="3088E111" w14:textId="77777777" w:rsidR="00895932" w:rsidRPr="00D40F9A" w:rsidRDefault="00895932">
      <w:pPr>
        <w:pStyle w:val="SourceCode"/>
        <w:numPr>
          <w:ilvl w:val="2"/>
          <w:numId w:val="55"/>
        </w:numPr>
        <w:spacing w:before="0" w:after="0"/>
      </w:pPr>
      <w:r w:rsidRPr="00D40F9A">
        <w:t xml:space="preserve">  }</w:t>
      </w:r>
    </w:p>
    <w:p w14:paraId="0E2F0712" w14:textId="77777777" w:rsidR="00895932" w:rsidRPr="00D40F9A" w:rsidRDefault="00895932">
      <w:pPr>
        <w:pStyle w:val="SourceCode"/>
        <w:numPr>
          <w:ilvl w:val="2"/>
          <w:numId w:val="55"/>
        </w:numPr>
        <w:spacing w:before="0" w:after="0"/>
      </w:pPr>
      <w:r w:rsidRPr="00D40F9A">
        <w:t>}</w:t>
      </w:r>
    </w:p>
    <w:p w14:paraId="3D2EF25D" w14:textId="77777777" w:rsidR="00895932" w:rsidRPr="00D40F9A" w:rsidRDefault="00895932">
      <w:pPr>
        <w:pStyle w:val="ListParagraph"/>
        <w:numPr>
          <w:ilvl w:val="1"/>
          <w:numId w:val="62"/>
        </w:numPr>
        <w:spacing w:line="240" w:lineRule="auto"/>
        <w:jc w:val="left"/>
      </w:pPr>
      <w:r w:rsidRPr="00D40F9A">
        <w:rPr>
          <w:b/>
          <w:bCs/>
        </w:rPr>
        <w:t>Return value</w:t>
      </w:r>
      <w:r w:rsidRPr="00D40F9A">
        <w:t>:</w:t>
      </w:r>
    </w:p>
    <w:p w14:paraId="4D14B5CC" w14:textId="77777777" w:rsidR="00895932" w:rsidRPr="00D40F9A" w:rsidRDefault="00895932">
      <w:pPr>
        <w:pStyle w:val="ListParagraph"/>
        <w:numPr>
          <w:ilvl w:val="2"/>
          <w:numId w:val="62"/>
        </w:numPr>
        <w:spacing w:line="240" w:lineRule="auto"/>
        <w:jc w:val="left"/>
      </w:pPr>
      <w:r w:rsidRPr="00D40F9A">
        <w:rPr>
          <w:b/>
          <w:bCs/>
        </w:rPr>
        <w:t>result</w:t>
      </w:r>
      <w:r w:rsidRPr="00D40F9A">
        <w:t>:</w:t>
      </w:r>
    </w:p>
    <w:p w14:paraId="2E8F2F0C" w14:textId="77777777" w:rsidR="00895932" w:rsidRPr="00D40F9A" w:rsidRDefault="00895932">
      <w:pPr>
        <w:pStyle w:val="SourceCodeLanguage"/>
        <w:numPr>
          <w:ilvl w:val="2"/>
          <w:numId w:val="55"/>
        </w:numPr>
      </w:pPr>
      <w:r w:rsidRPr="00D40F9A">
        <w:t>json</w:t>
      </w:r>
    </w:p>
    <w:p w14:paraId="460CB454" w14:textId="77777777" w:rsidR="00895932" w:rsidRPr="00D40F9A" w:rsidRDefault="00895932">
      <w:pPr>
        <w:pStyle w:val="SourceCode"/>
        <w:numPr>
          <w:ilvl w:val="2"/>
          <w:numId w:val="55"/>
        </w:numPr>
        <w:spacing w:before="0" w:after="0"/>
      </w:pPr>
      <w:r w:rsidRPr="00D40F9A">
        <w:t>"Rendered summary of votes"</w:t>
      </w:r>
    </w:p>
    <w:p w14:paraId="706ED39A" w14:textId="77777777" w:rsidR="00895932" w:rsidRPr="00D40F9A" w:rsidRDefault="00895932">
      <w:pPr>
        <w:pStyle w:val="ListParagraph"/>
        <w:numPr>
          <w:ilvl w:val="0"/>
          <w:numId w:val="62"/>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pPr>
        <w:pStyle w:val="ListParagraph"/>
        <w:numPr>
          <w:ilvl w:val="1"/>
          <w:numId w:val="62"/>
        </w:numPr>
        <w:spacing w:line="240" w:lineRule="auto"/>
        <w:jc w:val="left"/>
      </w:pPr>
      <w:r w:rsidRPr="00D40F9A">
        <w:rPr>
          <w:b/>
          <w:bCs/>
        </w:rPr>
        <w:t>Mocked input data</w:t>
      </w:r>
      <w:r w:rsidRPr="00D40F9A">
        <w:t>:</w:t>
      </w:r>
    </w:p>
    <w:p w14:paraId="57C5546A" w14:textId="77777777" w:rsidR="00895932" w:rsidRPr="00D40F9A" w:rsidRDefault="00895932">
      <w:pPr>
        <w:pStyle w:val="ListParagraph"/>
        <w:numPr>
          <w:ilvl w:val="2"/>
          <w:numId w:val="62"/>
        </w:numPr>
        <w:spacing w:line="240" w:lineRule="auto"/>
        <w:jc w:val="left"/>
      </w:pPr>
      <w:r w:rsidRPr="00D40F9A">
        <w:rPr>
          <w:b/>
          <w:bCs/>
        </w:rPr>
        <w:t>mockRequest</w:t>
      </w:r>
      <w:r w:rsidRPr="00D40F9A">
        <w:t>:</w:t>
      </w:r>
    </w:p>
    <w:p w14:paraId="4844575A" w14:textId="77777777" w:rsidR="00895932" w:rsidRPr="00D40F9A" w:rsidRDefault="00895932">
      <w:pPr>
        <w:pStyle w:val="SourceCodeLanguage"/>
        <w:numPr>
          <w:ilvl w:val="2"/>
          <w:numId w:val="55"/>
        </w:numPr>
      </w:pPr>
      <w:r w:rsidRPr="00D40F9A">
        <w:t>json</w:t>
      </w:r>
    </w:p>
    <w:p w14:paraId="00D7E04E" w14:textId="77777777" w:rsidR="00895932" w:rsidRPr="00D40F9A" w:rsidRDefault="00895932">
      <w:pPr>
        <w:pStyle w:val="SourceCode"/>
        <w:numPr>
          <w:ilvl w:val="2"/>
          <w:numId w:val="55"/>
        </w:numPr>
        <w:spacing w:before="0" w:after="0"/>
      </w:pPr>
      <w:r w:rsidRPr="00D40F9A">
        <w:t>{</w:t>
      </w:r>
    </w:p>
    <w:p w14:paraId="74C4C42F" w14:textId="77777777" w:rsidR="00895932" w:rsidRPr="00D40F9A" w:rsidRDefault="00895932">
      <w:pPr>
        <w:pStyle w:val="SourceCode"/>
        <w:numPr>
          <w:ilvl w:val="2"/>
          <w:numId w:val="55"/>
        </w:numPr>
        <w:spacing w:before="0" w:after="0"/>
      </w:pPr>
      <w:r w:rsidRPr="00D40F9A">
        <w:t xml:space="preserve">  "token": {</w:t>
      </w:r>
    </w:p>
    <w:p w14:paraId="3BA73397" w14:textId="77777777" w:rsidR="00895932" w:rsidRPr="00D40F9A" w:rsidRDefault="00895932">
      <w:pPr>
        <w:pStyle w:val="SourceCode"/>
        <w:numPr>
          <w:ilvl w:val="2"/>
          <w:numId w:val="55"/>
        </w:numPr>
        <w:spacing w:before="0" w:after="0"/>
      </w:pPr>
      <w:r w:rsidRPr="00D40F9A">
        <w:t xml:space="preserve">    "sub": "mockedId",</w:t>
      </w:r>
    </w:p>
    <w:p w14:paraId="1872F842" w14:textId="77777777" w:rsidR="00895932" w:rsidRPr="00D40F9A" w:rsidRDefault="00895932">
      <w:pPr>
        <w:pStyle w:val="SourceCode"/>
        <w:numPr>
          <w:ilvl w:val="2"/>
          <w:numId w:val="55"/>
        </w:numPr>
        <w:spacing w:before="0" w:after="0"/>
      </w:pPr>
      <w:r w:rsidRPr="00D40F9A">
        <w:t xml:space="preserve">    "username": "mockedUser",</w:t>
      </w:r>
    </w:p>
    <w:p w14:paraId="0DAAABA2" w14:textId="77777777" w:rsidR="00895932" w:rsidRPr="00D40F9A" w:rsidRDefault="00895932">
      <w:pPr>
        <w:pStyle w:val="SourceCode"/>
        <w:numPr>
          <w:ilvl w:val="2"/>
          <w:numId w:val="55"/>
        </w:numPr>
        <w:spacing w:before="0" w:after="0"/>
      </w:pPr>
      <w:r w:rsidRPr="00D40F9A">
        <w:t xml:space="preserve">    "roles": ["Admin"],</w:t>
      </w:r>
    </w:p>
    <w:p w14:paraId="67872D68" w14:textId="77777777" w:rsidR="00895932" w:rsidRPr="00D40F9A" w:rsidRDefault="00895932">
      <w:pPr>
        <w:pStyle w:val="SourceCode"/>
        <w:numPr>
          <w:ilvl w:val="2"/>
          <w:numId w:val="55"/>
        </w:numPr>
        <w:spacing w:before="0" w:after="0"/>
      </w:pPr>
      <w:r w:rsidRPr="00D40F9A">
        <w:t xml:space="preserve">    "hashedPassword": "mocked-password"</w:t>
      </w:r>
    </w:p>
    <w:p w14:paraId="47E5DA87" w14:textId="77777777" w:rsidR="00895932" w:rsidRPr="00D40F9A" w:rsidRDefault="00895932">
      <w:pPr>
        <w:pStyle w:val="SourceCode"/>
        <w:numPr>
          <w:ilvl w:val="2"/>
          <w:numId w:val="55"/>
        </w:numPr>
        <w:spacing w:before="0" w:after="0"/>
      </w:pPr>
      <w:r w:rsidRPr="00D40F9A">
        <w:t xml:space="preserve">  }</w:t>
      </w:r>
    </w:p>
    <w:p w14:paraId="57FD4E86" w14:textId="77777777" w:rsidR="00895932" w:rsidRPr="00D40F9A" w:rsidRDefault="00895932">
      <w:pPr>
        <w:pStyle w:val="SourceCode"/>
        <w:numPr>
          <w:ilvl w:val="2"/>
          <w:numId w:val="55"/>
        </w:numPr>
        <w:spacing w:before="0" w:after="0"/>
      </w:pPr>
      <w:r w:rsidRPr="00D40F9A">
        <w:t>}</w:t>
      </w:r>
    </w:p>
    <w:p w14:paraId="2BBA5095" w14:textId="77777777" w:rsidR="00895932" w:rsidRPr="00D40F9A" w:rsidRDefault="00895932">
      <w:pPr>
        <w:pStyle w:val="ListParagraph"/>
        <w:numPr>
          <w:ilvl w:val="1"/>
          <w:numId w:val="62"/>
        </w:numPr>
        <w:spacing w:line="240" w:lineRule="auto"/>
        <w:jc w:val="left"/>
      </w:pPr>
      <w:r w:rsidRPr="00D40F9A">
        <w:rPr>
          <w:b/>
          <w:bCs/>
        </w:rPr>
        <w:t>Return value</w:t>
      </w:r>
      <w:r w:rsidRPr="00D40F9A">
        <w:t>:</w:t>
      </w:r>
    </w:p>
    <w:p w14:paraId="25B23F2B" w14:textId="77777777" w:rsidR="00895932" w:rsidRPr="00D40F9A" w:rsidRDefault="00895932">
      <w:pPr>
        <w:pStyle w:val="ListParagraph"/>
        <w:numPr>
          <w:ilvl w:val="2"/>
          <w:numId w:val="62"/>
        </w:numPr>
        <w:spacing w:line="240" w:lineRule="auto"/>
        <w:jc w:val="left"/>
      </w:pPr>
      <w:r w:rsidRPr="00D40F9A">
        <w:rPr>
          <w:b/>
          <w:bCs/>
        </w:rPr>
        <w:t>result</w:t>
      </w:r>
      <w:r w:rsidRPr="00D40F9A">
        <w:t>:</w:t>
      </w:r>
    </w:p>
    <w:p w14:paraId="422E22B2" w14:textId="77777777" w:rsidR="00895932" w:rsidRPr="00D40F9A" w:rsidRDefault="00895932">
      <w:pPr>
        <w:pStyle w:val="SourceCodeLanguage"/>
        <w:numPr>
          <w:ilvl w:val="2"/>
          <w:numId w:val="55"/>
        </w:numPr>
      </w:pPr>
      <w:r w:rsidRPr="00D40F9A">
        <w:t>json</w:t>
      </w:r>
    </w:p>
    <w:p w14:paraId="7EF5EAD7" w14:textId="77777777" w:rsidR="00895932" w:rsidRPr="00D40F9A" w:rsidRDefault="00895932">
      <w:pPr>
        <w:pStyle w:val="SourceCode"/>
        <w:numPr>
          <w:ilvl w:val="2"/>
          <w:numId w:val="55"/>
        </w:numPr>
        <w:spacing w:before="0" w:after="0"/>
      </w:pPr>
      <w:r w:rsidRPr="00D40F9A">
        <w:t>"Rendered pending songs"</w:t>
      </w:r>
    </w:p>
    <w:p w14:paraId="3B3F34B0" w14:textId="77777777" w:rsidR="00895932" w:rsidRPr="00D40F9A" w:rsidRDefault="00895932" w:rsidP="00895932">
      <w:pPr>
        <w:pStyle w:val="Heading5"/>
        <w:spacing w:before="0" w:line="240" w:lineRule="auto"/>
      </w:pPr>
      <w:bookmarkStart w:id="49" w:name="_Toc192368889"/>
      <w:r w:rsidRPr="00D40F9A">
        <w:rPr>
          <w:rStyle w:val="VerbatimChar"/>
        </w:rPr>
        <w:lastRenderedPageBreak/>
        <w:t>votes.controller.spec.ts</w:t>
      </w:r>
      <w:bookmarkEnd w:id="49"/>
    </w:p>
    <w:p w14:paraId="02D52413" w14:textId="77777777" w:rsidR="00895932" w:rsidRPr="00D40F9A" w:rsidRDefault="00895932">
      <w:pPr>
        <w:pStyle w:val="ListParagraph"/>
        <w:numPr>
          <w:ilvl w:val="0"/>
          <w:numId w:val="63"/>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t>votesController.getSummrayOfVotesInSession</w:t>
      </w:r>
      <w:r w:rsidRPr="00D40F9A">
        <w:t xml:space="preserve"> metódus a várt eredményt adja-e vissza.</w:t>
      </w:r>
    </w:p>
    <w:p w14:paraId="45D5A21A"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2FB897F0"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57A9B085" w14:textId="77777777" w:rsidR="00895932" w:rsidRPr="00D40F9A" w:rsidRDefault="00895932">
      <w:pPr>
        <w:pStyle w:val="SourceCodeLanguage"/>
        <w:numPr>
          <w:ilvl w:val="2"/>
          <w:numId w:val="55"/>
        </w:numPr>
      </w:pPr>
      <w:r w:rsidRPr="00D40F9A">
        <w:t>json</w:t>
      </w:r>
    </w:p>
    <w:p w14:paraId="23E5D275" w14:textId="77777777" w:rsidR="00895932" w:rsidRPr="00D40F9A" w:rsidRDefault="00895932">
      <w:pPr>
        <w:pStyle w:val="SourceCode"/>
        <w:numPr>
          <w:ilvl w:val="2"/>
          <w:numId w:val="55"/>
        </w:numPr>
        <w:spacing w:before="0" w:after="0"/>
      </w:pPr>
      <w:r w:rsidRPr="00D40F9A">
        <w:t>{</w:t>
      </w:r>
    </w:p>
    <w:p w14:paraId="42C79ACF" w14:textId="77777777" w:rsidR="00895932" w:rsidRPr="00D40F9A" w:rsidRDefault="00895932">
      <w:pPr>
        <w:pStyle w:val="SourceCode"/>
        <w:numPr>
          <w:ilvl w:val="2"/>
          <w:numId w:val="55"/>
        </w:numPr>
        <w:spacing w:before="0" w:after="0"/>
      </w:pPr>
      <w:r w:rsidRPr="00D40F9A">
        <w:t xml:space="preserve">  "token": {</w:t>
      </w:r>
    </w:p>
    <w:p w14:paraId="7E8ADBE6" w14:textId="77777777" w:rsidR="00895932" w:rsidRPr="00D40F9A" w:rsidRDefault="00895932">
      <w:pPr>
        <w:pStyle w:val="SourceCode"/>
        <w:numPr>
          <w:ilvl w:val="2"/>
          <w:numId w:val="55"/>
        </w:numPr>
        <w:spacing w:before="0" w:after="0"/>
      </w:pPr>
      <w:r w:rsidRPr="00D40F9A">
        <w:t xml:space="preserve">    "sub": "mockedId",</w:t>
      </w:r>
    </w:p>
    <w:p w14:paraId="30230B8E" w14:textId="77777777" w:rsidR="00895932" w:rsidRPr="00D40F9A" w:rsidRDefault="00895932">
      <w:pPr>
        <w:pStyle w:val="SourceCode"/>
        <w:numPr>
          <w:ilvl w:val="2"/>
          <w:numId w:val="55"/>
        </w:numPr>
        <w:spacing w:before="0" w:after="0"/>
      </w:pPr>
      <w:r w:rsidRPr="00D40F9A">
        <w:t xml:space="preserve">    "username": "mockedUser",</w:t>
      </w:r>
    </w:p>
    <w:p w14:paraId="4B7F09F2" w14:textId="77777777" w:rsidR="00895932" w:rsidRPr="00D40F9A" w:rsidRDefault="00895932">
      <w:pPr>
        <w:pStyle w:val="SourceCode"/>
        <w:numPr>
          <w:ilvl w:val="2"/>
          <w:numId w:val="55"/>
        </w:numPr>
        <w:spacing w:before="0" w:after="0"/>
      </w:pPr>
      <w:r w:rsidRPr="00D40F9A">
        <w:t xml:space="preserve">    "roles": ["Admin"],</w:t>
      </w:r>
    </w:p>
    <w:p w14:paraId="63AD6E11" w14:textId="77777777" w:rsidR="00895932" w:rsidRPr="00D40F9A" w:rsidRDefault="00895932">
      <w:pPr>
        <w:pStyle w:val="SourceCode"/>
        <w:numPr>
          <w:ilvl w:val="2"/>
          <w:numId w:val="55"/>
        </w:numPr>
        <w:spacing w:before="0" w:after="0"/>
      </w:pPr>
      <w:r w:rsidRPr="00D40F9A">
        <w:t xml:space="preserve">    "hashedPassword": "mocked-password"</w:t>
      </w:r>
    </w:p>
    <w:p w14:paraId="0F646443" w14:textId="77777777" w:rsidR="00895932" w:rsidRPr="00D40F9A" w:rsidRDefault="00895932">
      <w:pPr>
        <w:pStyle w:val="SourceCode"/>
        <w:numPr>
          <w:ilvl w:val="2"/>
          <w:numId w:val="55"/>
        </w:numPr>
        <w:spacing w:before="0" w:after="0"/>
      </w:pPr>
      <w:r w:rsidRPr="00D40F9A">
        <w:t xml:space="preserve">  }</w:t>
      </w:r>
    </w:p>
    <w:p w14:paraId="196708E7" w14:textId="77777777" w:rsidR="00895932" w:rsidRPr="00D40F9A" w:rsidRDefault="00895932">
      <w:pPr>
        <w:pStyle w:val="SourceCode"/>
        <w:numPr>
          <w:ilvl w:val="2"/>
          <w:numId w:val="55"/>
        </w:numPr>
        <w:spacing w:before="0" w:after="0"/>
      </w:pPr>
      <w:r w:rsidRPr="00D40F9A">
        <w:t>}</w:t>
      </w:r>
    </w:p>
    <w:p w14:paraId="20CD3FFD"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7D1C9DFB"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DE5948D" w14:textId="77777777" w:rsidR="00895932" w:rsidRPr="00D40F9A" w:rsidRDefault="00895932">
      <w:pPr>
        <w:pStyle w:val="SourceCodeLanguage"/>
        <w:numPr>
          <w:ilvl w:val="2"/>
          <w:numId w:val="55"/>
        </w:numPr>
      </w:pPr>
      <w:r w:rsidRPr="00D40F9A">
        <w:t>json</w:t>
      </w:r>
    </w:p>
    <w:p w14:paraId="7B80D47D" w14:textId="77777777" w:rsidR="00895932" w:rsidRPr="00D40F9A" w:rsidRDefault="00895932">
      <w:pPr>
        <w:pStyle w:val="SourceCode"/>
        <w:numPr>
          <w:ilvl w:val="2"/>
          <w:numId w:val="55"/>
        </w:numPr>
        <w:spacing w:before="0" w:after="0"/>
      </w:pPr>
      <w:r w:rsidRPr="00D40F9A">
        <w:t>{</w:t>
      </w:r>
    </w:p>
    <w:p w14:paraId="1864B580" w14:textId="77777777" w:rsidR="00895932" w:rsidRPr="00D40F9A" w:rsidRDefault="00895932">
      <w:pPr>
        <w:pStyle w:val="SourceCode"/>
        <w:numPr>
          <w:ilvl w:val="2"/>
          <w:numId w:val="55"/>
        </w:numPr>
        <w:spacing w:before="0" w:after="0"/>
      </w:pPr>
      <w:r w:rsidRPr="00D40F9A">
        <w:t xml:space="preserve">  "votes": []</w:t>
      </w:r>
    </w:p>
    <w:p w14:paraId="6A93AD2A" w14:textId="77777777" w:rsidR="00895932" w:rsidRPr="00D40F9A" w:rsidRDefault="00895932">
      <w:pPr>
        <w:pStyle w:val="SourceCode"/>
        <w:numPr>
          <w:ilvl w:val="2"/>
          <w:numId w:val="55"/>
        </w:numPr>
        <w:spacing w:before="0" w:after="0"/>
      </w:pPr>
      <w:r w:rsidRPr="00D40F9A">
        <w:t>}</w:t>
      </w:r>
    </w:p>
    <w:p w14:paraId="3E6710E7" w14:textId="77777777" w:rsidR="00895932" w:rsidRPr="00D40F9A" w:rsidRDefault="00895932">
      <w:pPr>
        <w:pStyle w:val="ListParagraph"/>
        <w:numPr>
          <w:ilvl w:val="0"/>
          <w:numId w:val="63"/>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0EFB5610"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5B215CFB" w14:textId="77777777" w:rsidR="00895932" w:rsidRPr="00D40F9A" w:rsidRDefault="00895932">
      <w:pPr>
        <w:pStyle w:val="SourceCodeLanguage"/>
        <w:numPr>
          <w:ilvl w:val="2"/>
          <w:numId w:val="55"/>
        </w:numPr>
      </w:pPr>
      <w:r w:rsidRPr="00D40F9A">
        <w:t>json</w:t>
      </w:r>
    </w:p>
    <w:p w14:paraId="29F8F9BA" w14:textId="77777777" w:rsidR="00895932" w:rsidRPr="00D40F9A" w:rsidRDefault="00895932">
      <w:pPr>
        <w:pStyle w:val="SourceCode"/>
        <w:numPr>
          <w:ilvl w:val="2"/>
          <w:numId w:val="55"/>
        </w:numPr>
        <w:spacing w:before="0" w:after="0"/>
      </w:pPr>
      <w:r w:rsidRPr="00D40F9A">
        <w:t>{</w:t>
      </w:r>
    </w:p>
    <w:p w14:paraId="4F9127AA" w14:textId="77777777" w:rsidR="00895932" w:rsidRPr="00D40F9A" w:rsidRDefault="00895932">
      <w:pPr>
        <w:pStyle w:val="SourceCode"/>
        <w:numPr>
          <w:ilvl w:val="2"/>
          <w:numId w:val="55"/>
        </w:numPr>
        <w:spacing w:before="0" w:after="0"/>
      </w:pPr>
      <w:r w:rsidRPr="00D40F9A">
        <w:t xml:space="preserve">  "token": {</w:t>
      </w:r>
    </w:p>
    <w:p w14:paraId="0EAB8F76" w14:textId="77777777" w:rsidR="00895932" w:rsidRPr="00D40F9A" w:rsidRDefault="00895932">
      <w:pPr>
        <w:pStyle w:val="SourceCode"/>
        <w:numPr>
          <w:ilvl w:val="2"/>
          <w:numId w:val="55"/>
        </w:numPr>
        <w:spacing w:before="0" w:after="0"/>
      </w:pPr>
      <w:r w:rsidRPr="00D40F9A">
        <w:t xml:space="preserve">    "sub": "mockedId",</w:t>
      </w:r>
    </w:p>
    <w:p w14:paraId="66AB4827" w14:textId="77777777" w:rsidR="00895932" w:rsidRPr="00D40F9A" w:rsidRDefault="00895932">
      <w:pPr>
        <w:pStyle w:val="SourceCode"/>
        <w:numPr>
          <w:ilvl w:val="2"/>
          <w:numId w:val="55"/>
        </w:numPr>
        <w:spacing w:before="0" w:after="0"/>
      </w:pPr>
      <w:r w:rsidRPr="00D40F9A">
        <w:t xml:space="preserve">    "username": "mockedUser",</w:t>
      </w:r>
    </w:p>
    <w:p w14:paraId="53FBF967" w14:textId="77777777" w:rsidR="00895932" w:rsidRPr="00D40F9A" w:rsidRDefault="00895932">
      <w:pPr>
        <w:pStyle w:val="SourceCode"/>
        <w:numPr>
          <w:ilvl w:val="2"/>
          <w:numId w:val="55"/>
        </w:numPr>
        <w:spacing w:before="0" w:after="0"/>
      </w:pPr>
      <w:r w:rsidRPr="00D40F9A">
        <w:t xml:space="preserve">    "roles": ["Admin"],</w:t>
      </w:r>
    </w:p>
    <w:p w14:paraId="049BBA37" w14:textId="77777777" w:rsidR="00895932" w:rsidRPr="00D40F9A" w:rsidRDefault="00895932">
      <w:pPr>
        <w:pStyle w:val="SourceCode"/>
        <w:numPr>
          <w:ilvl w:val="2"/>
          <w:numId w:val="55"/>
        </w:numPr>
        <w:spacing w:before="0" w:after="0"/>
      </w:pPr>
      <w:r w:rsidRPr="00D40F9A">
        <w:t xml:space="preserve">    "hashedPassword": "mocked-password"</w:t>
      </w:r>
    </w:p>
    <w:p w14:paraId="654382A1" w14:textId="77777777" w:rsidR="00895932" w:rsidRPr="00D40F9A" w:rsidRDefault="00895932">
      <w:pPr>
        <w:pStyle w:val="SourceCode"/>
        <w:numPr>
          <w:ilvl w:val="2"/>
          <w:numId w:val="55"/>
        </w:numPr>
        <w:spacing w:before="0" w:after="0"/>
      </w:pPr>
      <w:r w:rsidRPr="00D40F9A">
        <w:t xml:space="preserve">  }</w:t>
      </w:r>
    </w:p>
    <w:p w14:paraId="69F75299" w14:textId="77777777" w:rsidR="00895932" w:rsidRPr="00D40F9A" w:rsidRDefault="00895932">
      <w:pPr>
        <w:pStyle w:val="SourceCode"/>
        <w:numPr>
          <w:ilvl w:val="2"/>
          <w:numId w:val="55"/>
        </w:numPr>
        <w:spacing w:before="0" w:after="0"/>
      </w:pPr>
      <w:r w:rsidRPr="00D40F9A">
        <w:t>}</w:t>
      </w:r>
    </w:p>
    <w:p w14:paraId="502897F0"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4059C2A8"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E8D7328" w14:textId="77777777" w:rsidR="00895932" w:rsidRPr="00D40F9A" w:rsidRDefault="00895932">
      <w:pPr>
        <w:pStyle w:val="SourceCodeLanguage"/>
        <w:numPr>
          <w:ilvl w:val="2"/>
          <w:numId w:val="55"/>
        </w:numPr>
      </w:pPr>
      <w:r w:rsidRPr="00D40F9A">
        <w:t>json</w:t>
      </w:r>
    </w:p>
    <w:p w14:paraId="2387B45A" w14:textId="77777777" w:rsidR="00895932" w:rsidRPr="00D40F9A" w:rsidRDefault="00895932">
      <w:pPr>
        <w:pStyle w:val="SourceCode"/>
        <w:numPr>
          <w:ilvl w:val="2"/>
          <w:numId w:val="55"/>
        </w:numPr>
        <w:spacing w:before="0" w:after="0"/>
      </w:pPr>
      <w:r w:rsidRPr="00D40F9A">
        <w:t>{</w:t>
      </w:r>
    </w:p>
    <w:p w14:paraId="281EACF9" w14:textId="77777777" w:rsidR="00895932" w:rsidRPr="00D40F9A" w:rsidRDefault="00895932">
      <w:pPr>
        <w:pStyle w:val="SourceCode"/>
        <w:numPr>
          <w:ilvl w:val="2"/>
          <w:numId w:val="55"/>
        </w:numPr>
        <w:spacing w:before="0" w:after="0"/>
      </w:pPr>
      <w:r w:rsidRPr="00D40F9A">
        <w:t xml:space="preserve">  "songs": ["Song 1", "Song 2"]</w:t>
      </w:r>
    </w:p>
    <w:p w14:paraId="3BDEA2DA" w14:textId="77777777" w:rsidR="00895932" w:rsidRPr="00D40F9A" w:rsidRDefault="00895932">
      <w:pPr>
        <w:pStyle w:val="SourceCode"/>
        <w:numPr>
          <w:ilvl w:val="2"/>
          <w:numId w:val="55"/>
        </w:numPr>
        <w:spacing w:before="0" w:after="0"/>
      </w:pPr>
      <w:r w:rsidRPr="00D40F9A">
        <w:t>}</w:t>
      </w:r>
    </w:p>
    <w:p w14:paraId="5AD0847D" w14:textId="77777777" w:rsidR="005766AF" w:rsidRDefault="005766AF">
      <w:pPr>
        <w:spacing w:line="259" w:lineRule="auto"/>
        <w:jc w:val="left"/>
        <w:rPr>
          <w:b/>
          <w:bCs/>
        </w:rPr>
      </w:pPr>
      <w:r>
        <w:rPr>
          <w:b/>
          <w:bCs/>
        </w:rPr>
        <w:br w:type="page"/>
      </w:r>
    </w:p>
    <w:p w14:paraId="671A493A" w14:textId="77F706E5" w:rsidR="00895932" w:rsidRPr="00D40F9A" w:rsidRDefault="00895932">
      <w:pPr>
        <w:pStyle w:val="ListParagraph"/>
        <w:numPr>
          <w:ilvl w:val="0"/>
          <w:numId w:val="63"/>
        </w:numPr>
        <w:spacing w:line="240" w:lineRule="auto"/>
        <w:jc w:val="left"/>
      </w:pPr>
      <w:r w:rsidRPr="00D40F9A">
        <w:rPr>
          <w:b/>
          <w:bCs/>
        </w:rPr>
        <w:lastRenderedPageBreak/>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664B9D25" w14:textId="5C31A796" w:rsidR="003F668C" w:rsidRPr="005766AF" w:rsidRDefault="00895932">
      <w:pPr>
        <w:pStyle w:val="ListParagraph"/>
        <w:numPr>
          <w:ilvl w:val="1"/>
          <w:numId w:val="63"/>
        </w:numPr>
        <w:spacing w:line="240" w:lineRule="auto"/>
        <w:jc w:val="left"/>
      </w:pPr>
      <w:r w:rsidRPr="00D40F9A">
        <w:rPr>
          <w:b/>
          <w:bCs/>
        </w:rPr>
        <w:t>Mocked input data</w:t>
      </w:r>
      <w:r w:rsidRPr="00D40F9A">
        <w:t>:</w:t>
      </w:r>
    </w:p>
    <w:p w14:paraId="7C5F71C1" w14:textId="5DB43B16" w:rsidR="00895932" w:rsidRPr="00D40F9A" w:rsidRDefault="00895932">
      <w:pPr>
        <w:pStyle w:val="ListParagraph"/>
        <w:numPr>
          <w:ilvl w:val="2"/>
          <w:numId w:val="63"/>
        </w:numPr>
        <w:spacing w:line="240" w:lineRule="auto"/>
        <w:jc w:val="left"/>
      </w:pPr>
      <w:r w:rsidRPr="00D40F9A">
        <w:rPr>
          <w:b/>
          <w:bCs/>
        </w:rPr>
        <w:t>mockRequest</w:t>
      </w:r>
      <w:r w:rsidRPr="00D40F9A">
        <w:t>:</w:t>
      </w:r>
    </w:p>
    <w:p w14:paraId="749BF3EB" w14:textId="77777777" w:rsidR="00895932" w:rsidRPr="00D40F9A" w:rsidRDefault="00895932">
      <w:pPr>
        <w:pStyle w:val="SourceCodeLanguage"/>
        <w:numPr>
          <w:ilvl w:val="2"/>
          <w:numId w:val="55"/>
        </w:numPr>
      </w:pPr>
      <w:r w:rsidRPr="00D40F9A">
        <w:t>json</w:t>
      </w:r>
    </w:p>
    <w:p w14:paraId="1DE9737D" w14:textId="77777777" w:rsidR="00895932" w:rsidRPr="00D40F9A" w:rsidRDefault="00895932">
      <w:pPr>
        <w:pStyle w:val="SourceCode"/>
        <w:numPr>
          <w:ilvl w:val="2"/>
          <w:numId w:val="55"/>
        </w:numPr>
        <w:spacing w:before="0" w:after="0"/>
      </w:pPr>
      <w:r w:rsidRPr="00D40F9A">
        <w:t>{</w:t>
      </w:r>
    </w:p>
    <w:p w14:paraId="2000324B" w14:textId="77777777" w:rsidR="00895932" w:rsidRPr="00D40F9A" w:rsidRDefault="00895932">
      <w:pPr>
        <w:pStyle w:val="SourceCode"/>
        <w:numPr>
          <w:ilvl w:val="2"/>
          <w:numId w:val="55"/>
        </w:numPr>
        <w:spacing w:before="0" w:after="0"/>
      </w:pPr>
      <w:r w:rsidRPr="00D40F9A">
        <w:t xml:space="preserve">  "token": {</w:t>
      </w:r>
    </w:p>
    <w:p w14:paraId="42961D58" w14:textId="77777777" w:rsidR="00895932" w:rsidRPr="00D40F9A" w:rsidRDefault="00895932">
      <w:pPr>
        <w:pStyle w:val="SourceCode"/>
        <w:numPr>
          <w:ilvl w:val="2"/>
          <w:numId w:val="55"/>
        </w:numPr>
        <w:spacing w:before="0" w:after="0"/>
      </w:pPr>
      <w:r w:rsidRPr="00D40F9A">
        <w:t xml:space="preserve">    "sub": "mockedId",</w:t>
      </w:r>
    </w:p>
    <w:p w14:paraId="13F0985B" w14:textId="77777777" w:rsidR="00895932" w:rsidRPr="00D40F9A" w:rsidRDefault="00895932">
      <w:pPr>
        <w:pStyle w:val="SourceCode"/>
        <w:numPr>
          <w:ilvl w:val="2"/>
          <w:numId w:val="55"/>
        </w:numPr>
        <w:spacing w:before="0" w:after="0"/>
      </w:pPr>
      <w:r w:rsidRPr="00D40F9A">
        <w:t xml:space="preserve">    "username": "mockedUser",</w:t>
      </w:r>
    </w:p>
    <w:p w14:paraId="1011974E" w14:textId="77777777" w:rsidR="00895932" w:rsidRPr="00D40F9A" w:rsidRDefault="00895932">
      <w:pPr>
        <w:pStyle w:val="SourceCode"/>
        <w:numPr>
          <w:ilvl w:val="2"/>
          <w:numId w:val="55"/>
        </w:numPr>
        <w:spacing w:before="0" w:after="0"/>
      </w:pPr>
      <w:r w:rsidRPr="00D40F9A">
        <w:t xml:space="preserve">    "roles": ["Admin"],</w:t>
      </w:r>
    </w:p>
    <w:p w14:paraId="0DE64050" w14:textId="77777777" w:rsidR="00895932" w:rsidRPr="00D40F9A" w:rsidRDefault="00895932">
      <w:pPr>
        <w:pStyle w:val="SourceCode"/>
        <w:numPr>
          <w:ilvl w:val="2"/>
          <w:numId w:val="55"/>
        </w:numPr>
        <w:spacing w:before="0" w:after="0"/>
      </w:pPr>
      <w:r w:rsidRPr="00D40F9A">
        <w:t xml:space="preserve">    "hashedPassword": "mocked-password"</w:t>
      </w:r>
    </w:p>
    <w:p w14:paraId="553E00A6" w14:textId="77777777" w:rsidR="00895932" w:rsidRPr="00D40F9A" w:rsidRDefault="00895932">
      <w:pPr>
        <w:pStyle w:val="SourceCode"/>
        <w:numPr>
          <w:ilvl w:val="2"/>
          <w:numId w:val="55"/>
        </w:numPr>
        <w:spacing w:before="0" w:after="0"/>
      </w:pPr>
      <w:r w:rsidRPr="00D40F9A">
        <w:t xml:space="preserve">  }</w:t>
      </w:r>
    </w:p>
    <w:p w14:paraId="46ABB400" w14:textId="77777777" w:rsidR="00895932" w:rsidRPr="00D40F9A" w:rsidRDefault="00895932">
      <w:pPr>
        <w:pStyle w:val="SourceCode"/>
        <w:numPr>
          <w:ilvl w:val="2"/>
          <w:numId w:val="55"/>
        </w:numPr>
        <w:spacing w:before="0" w:after="0"/>
      </w:pPr>
      <w:r w:rsidRPr="00D40F9A">
        <w:t>}</w:t>
      </w:r>
    </w:p>
    <w:p w14:paraId="442539B8"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632419E3"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7B0215B1" w14:textId="77777777" w:rsidR="00895932" w:rsidRPr="00D40F9A" w:rsidRDefault="00895932">
      <w:pPr>
        <w:pStyle w:val="SourceCodeLanguage"/>
        <w:numPr>
          <w:ilvl w:val="2"/>
          <w:numId w:val="55"/>
        </w:numPr>
      </w:pPr>
      <w:r w:rsidRPr="00D40F9A">
        <w:t>json</w:t>
      </w:r>
    </w:p>
    <w:p w14:paraId="1A072DA6" w14:textId="77777777" w:rsidR="00895932" w:rsidRPr="00D40F9A" w:rsidRDefault="00895932">
      <w:pPr>
        <w:pStyle w:val="SourceCode"/>
        <w:numPr>
          <w:ilvl w:val="2"/>
          <w:numId w:val="55"/>
        </w:numPr>
        <w:spacing w:before="0" w:after="0"/>
      </w:pPr>
      <w:r w:rsidRPr="00D40F9A">
        <w:t>{</w:t>
      </w:r>
    </w:p>
    <w:p w14:paraId="206F0702" w14:textId="77777777" w:rsidR="00895932" w:rsidRPr="00D40F9A" w:rsidRDefault="00895932">
      <w:pPr>
        <w:pStyle w:val="SourceCode"/>
        <w:numPr>
          <w:ilvl w:val="2"/>
          <w:numId w:val="55"/>
        </w:numPr>
        <w:spacing w:before="0" w:after="0"/>
      </w:pPr>
      <w:r w:rsidRPr="00D40F9A">
        <w:t xml:space="preserve">  "success": true</w:t>
      </w:r>
    </w:p>
    <w:p w14:paraId="5E6C9910" w14:textId="77777777" w:rsidR="00895932" w:rsidRPr="00D40F9A" w:rsidRDefault="00895932">
      <w:pPr>
        <w:pStyle w:val="SourceCode"/>
        <w:numPr>
          <w:ilvl w:val="2"/>
          <w:numId w:val="55"/>
        </w:numPr>
        <w:spacing w:before="0" w:after="0"/>
      </w:pPr>
      <w:r w:rsidRPr="00D40F9A">
        <w:t>}</w:t>
      </w:r>
    </w:p>
    <w:p w14:paraId="0738E3A4" w14:textId="77777777" w:rsidR="00895932" w:rsidRPr="00D40F9A" w:rsidRDefault="00895932">
      <w:pPr>
        <w:pStyle w:val="ListParagraph"/>
        <w:numPr>
          <w:ilvl w:val="0"/>
          <w:numId w:val="63"/>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090E8922"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0DAF836B" w14:textId="77777777" w:rsidR="00895932" w:rsidRPr="00D40F9A" w:rsidRDefault="00895932">
      <w:pPr>
        <w:pStyle w:val="SourceCodeLanguage"/>
        <w:numPr>
          <w:ilvl w:val="2"/>
          <w:numId w:val="55"/>
        </w:numPr>
      </w:pPr>
      <w:r w:rsidRPr="00D40F9A">
        <w:t>json</w:t>
      </w:r>
    </w:p>
    <w:p w14:paraId="21515DD7" w14:textId="77777777" w:rsidR="00895932" w:rsidRPr="00D40F9A" w:rsidRDefault="00895932">
      <w:pPr>
        <w:pStyle w:val="SourceCode"/>
        <w:numPr>
          <w:ilvl w:val="2"/>
          <w:numId w:val="55"/>
        </w:numPr>
        <w:spacing w:before="0" w:after="0"/>
      </w:pPr>
      <w:r w:rsidRPr="00D40F9A">
        <w:t>{</w:t>
      </w:r>
    </w:p>
    <w:p w14:paraId="4989BCE6" w14:textId="77777777" w:rsidR="00895932" w:rsidRPr="00D40F9A" w:rsidRDefault="00895932">
      <w:pPr>
        <w:pStyle w:val="SourceCode"/>
        <w:numPr>
          <w:ilvl w:val="2"/>
          <w:numId w:val="55"/>
        </w:numPr>
        <w:spacing w:before="0" w:after="0"/>
      </w:pPr>
      <w:r w:rsidRPr="00D40F9A">
        <w:t xml:space="preserve">  "token": {</w:t>
      </w:r>
    </w:p>
    <w:p w14:paraId="44209B72" w14:textId="77777777" w:rsidR="00895932" w:rsidRPr="00D40F9A" w:rsidRDefault="00895932">
      <w:pPr>
        <w:pStyle w:val="SourceCode"/>
        <w:numPr>
          <w:ilvl w:val="2"/>
          <w:numId w:val="55"/>
        </w:numPr>
        <w:spacing w:before="0" w:after="0"/>
      </w:pPr>
      <w:r w:rsidRPr="00D40F9A">
        <w:t xml:space="preserve">    "sub": "mockedId",</w:t>
      </w:r>
    </w:p>
    <w:p w14:paraId="31F840BA" w14:textId="77777777" w:rsidR="00895932" w:rsidRPr="00D40F9A" w:rsidRDefault="00895932">
      <w:pPr>
        <w:pStyle w:val="SourceCode"/>
        <w:numPr>
          <w:ilvl w:val="2"/>
          <w:numId w:val="55"/>
        </w:numPr>
        <w:spacing w:before="0" w:after="0"/>
      </w:pPr>
      <w:r w:rsidRPr="00D40F9A">
        <w:t xml:space="preserve">    "username": "mockedUser",</w:t>
      </w:r>
    </w:p>
    <w:p w14:paraId="1BD7F105" w14:textId="77777777" w:rsidR="00895932" w:rsidRPr="00D40F9A" w:rsidRDefault="00895932">
      <w:pPr>
        <w:pStyle w:val="SourceCode"/>
        <w:numPr>
          <w:ilvl w:val="2"/>
          <w:numId w:val="55"/>
        </w:numPr>
        <w:spacing w:before="0" w:after="0"/>
      </w:pPr>
      <w:r w:rsidRPr="00D40F9A">
        <w:t xml:space="preserve">    "roles": ["Admin"],</w:t>
      </w:r>
    </w:p>
    <w:p w14:paraId="4646114D" w14:textId="77777777" w:rsidR="00895932" w:rsidRPr="00D40F9A" w:rsidRDefault="00895932">
      <w:pPr>
        <w:pStyle w:val="SourceCode"/>
        <w:numPr>
          <w:ilvl w:val="2"/>
          <w:numId w:val="55"/>
        </w:numPr>
        <w:spacing w:before="0" w:after="0"/>
      </w:pPr>
      <w:r w:rsidRPr="00D40F9A">
        <w:t xml:space="preserve">    "hashedPassword": "mocked-password"</w:t>
      </w:r>
    </w:p>
    <w:p w14:paraId="09129191" w14:textId="77777777" w:rsidR="00895932" w:rsidRPr="00D40F9A" w:rsidRDefault="00895932">
      <w:pPr>
        <w:pStyle w:val="SourceCode"/>
        <w:numPr>
          <w:ilvl w:val="2"/>
          <w:numId w:val="55"/>
        </w:numPr>
        <w:spacing w:before="0" w:after="0"/>
      </w:pPr>
      <w:r w:rsidRPr="00D40F9A">
        <w:t xml:space="preserve">  }</w:t>
      </w:r>
    </w:p>
    <w:p w14:paraId="28670BF1" w14:textId="77777777" w:rsidR="00895932" w:rsidRPr="00D40F9A" w:rsidRDefault="00895932">
      <w:pPr>
        <w:pStyle w:val="SourceCode"/>
        <w:numPr>
          <w:ilvl w:val="2"/>
          <w:numId w:val="55"/>
        </w:numPr>
        <w:spacing w:before="0" w:after="0"/>
      </w:pPr>
      <w:r w:rsidRPr="00D40F9A">
        <w:t>}</w:t>
      </w:r>
    </w:p>
    <w:p w14:paraId="1441F319"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4117B1B1"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508A233" w14:textId="77777777" w:rsidR="00895932" w:rsidRPr="00D40F9A" w:rsidRDefault="00895932">
      <w:pPr>
        <w:pStyle w:val="SourceCodeLanguage"/>
        <w:numPr>
          <w:ilvl w:val="2"/>
          <w:numId w:val="55"/>
        </w:numPr>
      </w:pPr>
      <w:r w:rsidRPr="00D40F9A">
        <w:t>json</w:t>
      </w:r>
    </w:p>
    <w:p w14:paraId="774362A1" w14:textId="77777777" w:rsidR="00895932" w:rsidRPr="00D40F9A" w:rsidRDefault="00895932">
      <w:pPr>
        <w:pStyle w:val="SourceCode"/>
        <w:numPr>
          <w:ilvl w:val="2"/>
          <w:numId w:val="55"/>
        </w:numPr>
        <w:spacing w:before="0" w:after="0"/>
      </w:pPr>
      <w:r w:rsidRPr="00D40F9A">
        <w:t>{</w:t>
      </w:r>
    </w:p>
    <w:p w14:paraId="6F2BAE1A" w14:textId="77777777" w:rsidR="00895932" w:rsidRPr="00D40F9A" w:rsidRDefault="00895932">
      <w:pPr>
        <w:pStyle w:val="SourceCode"/>
        <w:numPr>
          <w:ilvl w:val="2"/>
          <w:numId w:val="55"/>
        </w:numPr>
        <w:spacing w:before="0" w:after="0"/>
      </w:pPr>
      <w:r w:rsidRPr="00D40F9A">
        <w:t xml:space="preserve">  "success": true</w:t>
      </w:r>
    </w:p>
    <w:p w14:paraId="79C2FFC5" w14:textId="77777777" w:rsidR="00895932" w:rsidRPr="00D40F9A" w:rsidRDefault="00895932">
      <w:pPr>
        <w:pStyle w:val="SourceCode"/>
        <w:numPr>
          <w:ilvl w:val="2"/>
          <w:numId w:val="55"/>
        </w:numPr>
        <w:spacing w:before="0" w:after="0"/>
      </w:pPr>
      <w:r w:rsidRPr="00D40F9A">
        <w:t>}</w:t>
      </w:r>
    </w:p>
    <w:p w14:paraId="48DB3129" w14:textId="77777777" w:rsidR="00895932" w:rsidRPr="00D40F9A" w:rsidRDefault="00895932" w:rsidP="00895932">
      <w:pPr>
        <w:pStyle w:val="Heading5"/>
        <w:spacing w:before="0" w:line="240" w:lineRule="auto"/>
      </w:pPr>
      <w:bookmarkStart w:id="50" w:name="_Toc192368890"/>
      <w:r w:rsidRPr="00D40F9A">
        <w:rPr>
          <w:rStyle w:val="VerbatimChar"/>
        </w:rPr>
        <w:t>voting.sessions.controller.spec.ts</w:t>
      </w:r>
      <w:bookmarkEnd w:id="50"/>
    </w:p>
    <w:p w14:paraId="1BF9D0D5" w14:textId="77777777" w:rsidR="00895932" w:rsidRPr="00D40F9A" w:rsidRDefault="00895932">
      <w:pPr>
        <w:pStyle w:val="ListParagraph"/>
        <w:numPr>
          <w:ilvl w:val="0"/>
          <w:numId w:val="64"/>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lastRenderedPageBreak/>
        <w:t>votingSessionController.getAllSessions</w:t>
      </w:r>
      <w:r w:rsidRPr="00D40F9A">
        <w:t xml:space="preserve"> metódus a várt eredményt adja-e vissza.</w:t>
      </w:r>
    </w:p>
    <w:p w14:paraId="59CD342C" w14:textId="77777777" w:rsidR="00895932" w:rsidRPr="00D40F9A" w:rsidRDefault="00895932">
      <w:pPr>
        <w:pStyle w:val="ListParagraph"/>
        <w:numPr>
          <w:ilvl w:val="1"/>
          <w:numId w:val="64"/>
        </w:numPr>
        <w:spacing w:line="240" w:lineRule="auto"/>
        <w:jc w:val="left"/>
      </w:pPr>
      <w:r w:rsidRPr="00D40F9A">
        <w:rPr>
          <w:b/>
          <w:bCs/>
        </w:rPr>
        <w:t>Mocked input data</w:t>
      </w:r>
      <w:r w:rsidRPr="00D40F9A">
        <w:t>:</w:t>
      </w:r>
    </w:p>
    <w:p w14:paraId="3057700D"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25726410" w14:textId="77777777" w:rsidR="00895932" w:rsidRPr="00D40F9A" w:rsidRDefault="00895932">
      <w:pPr>
        <w:pStyle w:val="SourceCodeLanguage"/>
        <w:numPr>
          <w:ilvl w:val="2"/>
          <w:numId w:val="55"/>
        </w:numPr>
      </w:pPr>
      <w:r w:rsidRPr="00D40F9A">
        <w:t>json</w:t>
      </w:r>
    </w:p>
    <w:p w14:paraId="30757C46" w14:textId="77777777" w:rsidR="00895932" w:rsidRPr="00D40F9A" w:rsidRDefault="00895932">
      <w:pPr>
        <w:pStyle w:val="SourceCode"/>
        <w:numPr>
          <w:ilvl w:val="2"/>
          <w:numId w:val="55"/>
        </w:numPr>
        <w:spacing w:before="0" w:after="0"/>
      </w:pPr>
      <w:r w:rsidRPr="00D40F9A">
        <w:t>{</w:t>
      </w:r>
    </w:p>
    <w:p w14:paraId="262D67B1" w14:textId="77777777" w:rsidR="00895932" w:rsidRPr="00D40F9A" w:rsidRDefault="00895932">
      <w:pPr>
        <w:pStyle w:val="SourceCode"/>
        <w:numPr>
          <w:ilvl w:val="2"/>
          <w:numId w:val="55"/>
        </w:numPr>
        <w:spacing w:before="0" w:after="0"/>
      </w:pPr>
      <w:r w:rsidRPr="00D40F9A">
        <w:t xml:space="preserve">  "token": {</w:t>
      </w:r>
    </w:p>
    <w:p w14:paraId="36EFB81C" w14:textId="77777777" w:rsidR="00895932" w:rsidRPr="00D40F9A" w:rsidRDefault="00895932">
      <w:pPr>
        <w:pStyle w:val="SourceCode"/>
        <w:numPr>
          <w:ilvl w:val="2"/>
          <w:numId w:val="55"/>
        </w:numPr>
        <w:spacing w:before="0" w:after="0"/>
      </w:pPr>
      <w:r w:rsidRPr="00D40F9A">
        <w:t xml:space="preserve">    "sub": "mockedId",</w:t>
      </w:r>
    </w:p>
    <w:p w14:paraId="2576D69A" w14:textId="77777777" w:rsidR="00895932" w:rsidRPr="00D40F9A" w:rsidRDefault="00895932">
      <w:pPr>
        <w:pStyle w:val="SourceCode"/>
        <w:numPr>
          <w:ilvl w:val="2"/>
          <w:numId w:val="55"/>
        </w:numPr>
        <w:spacing w:before="0" w:after="0"/>
      </w:pPr>
      <w:r w:rsidRPr="00D40F9A">
        <w:t xml:space="preserve">    "username": "mockedUser",</w:t>
      </w:r>
    </w:p>
    <w:p w14:paraId="5B138FE9" w14:textId="77777777" w:rsidR="00895932" w:rsidRPr="00D40F9A" w:rsidRDefault="00895932">
      <w:pPr>
        <w:pStyle w:val="SourceCode"/>
        <w:numPr>
          <w:ilvl w:val="2"/>
          <w:numId w:val="55"/>
        </w:numPr>
        <w:spacing w:before="0" w:after="0"/>
      </w:pPr>
      <w:r w:rsidRPr="00D40F9A">
        <w:t xml:space="preserve">    "roles": ["Admin"],</w:t>
      </w:r>
    </w:p>
    <w:p w14:paraId="1884BFCE" w14:textId="77777777" w:rsidR="00895932" w:rsidRPr="00D40F9A" w:rsidRDefault="00895932">
      <w:pPr>
        <w:pStyle w:val="SourceCode"/>
        <w:numPr>
          <w:ilvl w:val="2"/>
          <w:numId w:val="55"/>
        </w:numPr>
        <w:spacing w:before="0" w:after="0"/>
      </w:pPr>
      <w:r w:rsidRPr="00D40F9A">
        <w:t xml:space="preserve">    "hashedPassword": "mocked-password"</w:t>
      </w:r>
    </w:p>
    <w:p w14:paraId="37BEF35D" w14:textId="77777777" w:rsidR="00895932" w:rsidRPr="00D40F9A" w:rsidRDefault="00895932">
      <w:pPr>
        <w:pStyle w:val="SourceCode"/>
        <w:numPr>
          <w:ilvl w:val="2"/>
          <w:numId w:val="55"/>
        </w:numPr>
        <w:spacing w:before="0" w:after="0"/>
      </w:pPr>
      <w:r w:rsidRPr="00D40F9A">
        <w:t xml:space="preserve">  }</w:t>
      </w:r>
    </w:p>
    <w:p w14:paraId="338B1319" w14:textId="77777777" w:rsidR="00895932" w:rsidRPr="00D40F9A" w:rsidRDefault="00895932">
      <w:pPr>
        <w:pStyle w:val="SourceCode"/>
        <w:numPr>
          <w:ilvl w:val="2"/>
          <w:numId w:val="55"/>
        </w:numPr>
        <w:spacing w:before="0" w:after="0"/>
      </w:pPr>
      <w:r w:rsidRPr="00D40F9A">
        <w:t>}</w:t>
      </w:r>
    </w:p>
    <w:p w14:paraId="79687787"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37BE60E4"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1D97E592" w14:textId="77777777" w:rsidR="00895932" w:rsidRPr="00D40F9A" w:rsidRDefault="00895932">
      <w:pPr>
        <w:pStyle w:val="SourceCodeLanguage"/>
        <w:numPr>
          <w:ilvl w:val="2"/>
          <w:numId w:val="55"/>
        </w:numPr>
      </w:pPr>
      <w:r w:rsidRPr="00D40F9A">
        <w:t>json</w:t>
      </w:r>
    </w:p>
    <w:p w14:paraId="674EC43D" w14:textId="77777777" w:rsidR="00895932" w:rsidRPr="00D40F9A" w:rsidRDefault="00895932">
      <w:pPr>
        <w:pStyle w:val="SourceCode"/>
        <w:numPr>
          <w:ilvl w:val="2"/>
          <w:numId w:val="55"/>
        </w:numPr>
        <w:spacing w:before="0" w:after="0"/>
      </w:pPr>
      <w:r w:rsidRPr="00D40F9A">
        <w:t>{</w:t>
      </w:r>
    </w:p>
    <w:p w14:paraId="53CB4CD3" w14:textId="77777777" w:rsidR="00895932" w:rsidRPr="00D40F9A" w:rsidRDefault="00895932">
      <w:pPr>
        <w:pStyle w:val="SourceCode"/>
        <w:numPr>
          <w:ilvl w:val="2"/>
          <w:numId w:val="55"/>
        </w:numPr>
        <w:spacing w:before="0" w:after="0"/>
      </w:pPr>
      <w:r w:rsidRPr="00D40F9A">
        <w:t xml:space="preserve">  "sessions": []</w:t>
      </w:r>
    </w:p>
    <w:p w14:paraId="394F0D60" w14:textId="77777777" w:rsidR="00895932" w:rsidRPr="00D40F9A" w:rsidRDefault="00895932">
      <w:pPr>
        <w:pStyle w:val="SourceCode"/>
        <w:numPr>
          <w:ilvl w:val="2"/>
          <w:numId w:val="55"/>
        </w:numPr>
        <w:spacing w:before="0" w:after="0"/>
      </w:pPr>
      <w:r w:rsidRPr="00D40F9A">
        <w:t>}</w:t>
      </w:r>
    </w:p>
    <w:p w14:paraId="28C0E3BC" w14:textId="77777777" w:rsidR="00895932" w:rsidRPr="00D40F9A" w:rsidRDefault="00895932">
      <w:pPr>
        <w:pStyle w:val="ListParagraph"/>
        <w:numPr>
          <w:ilvl w:val="0"/>
          <w:numId w:val="64"/>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pPr>
        <w:pStyle w:val="ListParagraph"/>
        <w:numPr>
          <w:ilvl w:val="1"/>
          <w:numId w:val="64"/>
        </w:numPr>
        <w:spacing w:line="240" w:lineRule="auto"/>
        <w:jc w:val="left"/>
      </w:pPr>
      <w:r w:rsidRPr="00D40F9A">
        <w:rPr>
          <w:b/>
          <w:bCs/>
        </w:rPr>
        <w:t>Mocked input data</w:t>
      </w:r>
      <w:r w:rsidRPr="00D40F9A">
        <w:t>:</w:t>
      </w:r>
    </w:p>
    <w:p w14:paraId="4F434ECC"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6432CF82" w14:textId="77777777" w:rsidR="00895932" w:rsidRPr="00D40F9A" w:rsidRDefault="00895932">
      <w:pPr>
        <w:pStyle w:val="SourceCodeLanguage"/>
        <w:numPr>
          <w:ilvl w:val="2"/>
          <w:numId w:val="55"/>
        </w:numPr>
      </w:pPr>
      <w:r w:rsidRPr="00D40F9A">
        <w:t>json</w:t>
      </w:r>
    </w:p>
    <w:p w14:paraId="0C4FA18B" w14:textId="77777777" w:rsidR="00895932" w:rsidRPr="00D40F9A" w:rsidRDefault="00895932">
      <w:pPr>
        <w:pStyle w:val="SourceCode"/>
        <w:numPr>
          <w:ilvl w:val="2"/>
          <w:numId w:val="55"/>
        </w:numPr>
        <w:spacing w:before="0" w:after="0"/>
      </w:pPr>
      <w:r w:rsidRPr="00D40F9A">
        <w:t>{</w:t>
      </w:r>
    </w:p>
    <w:p w14:paraId="65F519E0" w14:textId="77777777" w:rsidR="00895932" w:rsidRPr="00D40F9A" w:rsidRDefault="00895932">
      <w:pPr>
        <w:pStyle w:val="SourceCode"/>
        <w:numPr>
          <w:ilvl w:val="2"/>
          <w:numId w:val="55"/>
        </w:numPr>
        <w:spacing w:before="0" w:after="0"/>
      </w:pPr>
      <w:r w:rsidRPr="00D40F9A">
        <w:t xml:space="preserve">  "token": {</w:t>
      </w:r>
    </w:p>
    <w:p w14:paraId="06EE920D" w14:textId="77777777" w:rsidR="00895932" w:rsidRPr="00D40F9A" w:rsidRDefault="00895932">
      <w:pPr>
        <w:pStyle w:val="SourceCode"/>
        <w:numPr>
          <w:ilvl w:val="2"/>
          <w:numId w:val="55"/>
        </w:numPr>
        <w:spacing w:before="0" w:after="0"/>
      </w:pPr>
      <w:r w:rsidRPr="00D40F9A">
        <w:t xml:space="preserve">    "sub": "mockedId",</w:t>
      </w:r>
    </w:p>
    <w:p w14:paraId="0965B0E0" w14:textId="77777777" w:rsidR="00895932" w:rsidRPr="00D40F9A" w:rsidRDefault="00895932">
      <w:pPr>
        <w:pStyle w:val="SourceCode"/>
        <w:numPr>
          <w:ilvl w:val="2"/>
          <w:numId w:val="55"/>
        </w:numPr>
        <w:spacing w:before="0" w:after="0"/>
      </w:pPr>
      <w:r w:rsidRPr="00D40F9A">
        <w:t xml:space="preserve">    "username": "mockedUser",</w:t>
      </w:r>
    </w:p>
    <w:p w14:paraId="1D3F450A" w14:textId="77777777" w:rsidR="00895932" w:rsidRPr="00D40F9A" w:rsidRDefault="00895932">
      <w:pPr>
        <w:pStyle w:val="SourceCode"/>
        <w:numPr>
          <w:ilvl w:val="2"/>
          <w:numId w:val="55"/>
        </w:numPr>
        <w:spacing w:before="0" w:after="0"/>
      </w:pPr>
      <w:r w:rsidRPr="00D40F9A">
        <w:t xml:space="preserve">    "roles": ["Admin"],</w:t>
      </w:r>
    </w:p>
    <w:p w14:paraId="1F4844EF" w14:textId="77777777" w:rsidR="00895932" w:rsidRPr="00D40F9A" w:rsidRDefault="00895932">
      <w:pPr>
        <w:pStyle w:val="SourceCode"/>
        <w:numPr>
          <w:ilvl w:val="2"/>
          <w:numId w:val="55"/>
        </w:numPr>
        <w:spacing w:before="0" w:after="0"/>
      </w:pPr>
      <w:r w:rsidRPr="00D40F9A">
        <w:t xml:space="preserve">    "hashedPassword": "mocked-password"</w:t>
      </w:r>
    </w:p>
    <w:p w14:paraId="3289566C" w14:textId="77777777" w:rsidR="00895932" w:rsidRPr="00D40F9A" w:rsidRDefault="00895932">
      <w:pPr>
        <w:pStyle w:val="SourceCode"/>
        <w:numPr>
          <w:ilvl w:val="2"/>
          <w:numId w:val="55"/>
        </w:numPr>
        <w:spacing w:before="0" w:after="0"/>
      </w:pPr>
      <w:r w:rsidRPr="00D40F9A">
        <w:t xml:space="preserve">  }</w:t>
      </w:r>
    </w:p>
    <w:p w14:paraId="59C53FA7" w14:textId="77777777" w:rsidR="00895932" w:rsidRPr="00D40F9A" w:rsidRDefault="00895932">
      <w:pPr>
        <w:pStyle w:val="SourceCode"/>
        <w:numPr>
          <w:ilvl w:val="2"/>
          <w:numId w:val="55"/>
        </w:numPr>
        <w:spacing w:before="0" w:after="0"/>
      </w:pPr>
      <w:r w:rsidRPr="00D40F9A">
        <w:t>}</w:t>
      </w:r>
    </w:p>
    <w:p w14:paraId="7F27E260" w14:textId="77777777" w:rsidR="00895932" w:rsidRPr="00D40F9A" w:rsidRDefault="00895932">
      <w:pPr>
        <w:pStyle w:val="ListParagraph"/>
        <w:numPr>
          <w:ilvl w:val="2"/>
          <w:numId w:val="64"/>
        </w:numPr>
        <w:spacing w:line="240" w:lineRule="auto"/>
        <w:jc w:val="left"/>
      </w:pPr>
      <w:r w:rsidRPr="00D40F9A">
        <w:rPr>
          <w:b/>
          <w:bCs/>
        </w:rPr>
        <w:t>mockSession</w:t>
      </w:r>
      <w:r w:rsidRPr="00D40F9A">
        <w:t>:</w:t>
      </w:r>
    </w:p>
    <w:p w14:paraId="38246E9E" w14:textId="77777777" w:rsidR="00895932" w:rsidRPr="00D40F9A" w:rsidRDefault="00895932">
      <w:pPr>
        <w:pStyle w:val="SourceCodeLanguage"/>
        <w:numPr>
          <w:ilvl w:val="2"/>
          <w:numId w:val="55"/>
        </w:numPr>
      </w:pPr>
      <w:r w:rsidRPr="00D40F9A">
        <w:t>json</w:t>
      </w:r>
    </w:p>
    <w:p w14:paraId="68B4730C" w14:textId="77777777" w:rsidR="00895932" w:rsidRPr="00D40F9A" w:rsidRDefault="00895932">
      <w:pPr>
        <w:pStyle w:val="SourceCode"/>
        <w:numPr>
          <w:ilvl w:val="2"/>
          <w:numId w:val="55"/>
        </w:numPr>
        <w:spacing w:before="0" w:after="0"/>
      </w:pPr>
      <w:r w:rsidRPr="00D40F9A">
        <w:t>{</w:t>
      </w:r>
    </w:p>
    <w:p w14:paraId="6DAE706B" w14:textId="77777777" w:rsidR="00895932" w:rsidRPr="00D40F9A" w:rsidRDefault="00895932">
      <w:pPr>
        <w:pStyle w:val="SourceCode"/>
        <w:numPr>
          <w:ilvl w:val="2"/>
          <w:numId w:val="55"/>
        </w:numPr>
        <w:spacing w:before="0" w:after="0"/>
      </w:pPr>
      <w:r w:rsidRPr="00D40F9A">
        <w:t xml:space="preserve">  "songIds": ["1", "2"],</w:t>
      </w:r>
    </w:p>
    <w:p w14:paraId="581BA9A3" w14:textId="77777777" w:rsidR="00895932" w:rsidRPr="00D40F9A" w:rsidRDefault="00895932">
      <w:pPr>
        <w:pStyle w:val="SourceCode"/>
        <w:numPr>
          <w:ilvl w:val="2"/>
          <w:numId w:val="55"/>
        </w:numPr>
        <w:spacing w:before="0" w:after="0"/>
      </w:pPr>
      <w:r w:rsidRPr="00D40F9A">
        <w:t xml:space="preserve">  "start": "2020-01-01",</w:t>
      </w:r>
    </w:p>
    <w:p w14:paraId="3847BA4B" w14:textId="77777777" w:rsidR="00895932" w:rsidRPr="00D40F9A" w:rsidRDefault="00895932">
      <w:pPr>
        <w:pStyle w:val="SourceCode"/>
        <w:numPr>
          <w:ilvl w:val="2"/>
          <w:numId w:val="55"/>
        </w:numPr>
        <w:spacing w:before="0" w:after="0"/>
      </w:pPr>
      <w:r w:rsidRPr="00D40F9A">
        <w:t xml:space="preserve">  "end": "2021-01-01"</w:t>
      </w:r>
    </w:p>
    <w:p w14:paraId="32C28E30" w14:textId="77777777" w:rsidR="00895932" w:rsidRPr="00D40F9A" w:rsidRDefault="00895932">
      <w:pPr>
        <w:pStyle w:val="SourceCode"/>
        <w:numPr>
          <w:ilvl w:val="2"/>
          <w:numId w:val="55"/>
        </w:numPr>
        <w:spacing w:before="0" w:after="0"/>
      </w:pPr>
      <w:r w:rsidRPr="00D40F9A">
        <w:t>}</w:t>
      </w:r>
    </w:p>
    <w:p w14:paraId="6CD59117"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582C0E66"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2D314063" w14:textId="77777777" w:rsidR="00895932" w:rsidRPr="00D40F9A" w:rsidRDefault="00895932">
      <w:pPr>
        <w:pStyle w:val="SourceCodeLanguage"/>
        <w:numPr>
          <w:ilvl w:val="2"/>
          <w:numId w:val="55"/>
        </w:numPr>
      </w:pPr>
      <w:r w:rsidRPr="00D40F9A">
        <w:t>json</w:t>
      </w:r>
    </w:p>
    <w:p w14:paraId="557FEDEE" w14:textId="77777777" w:rsidR="00895932" w:rsidRPr="00D40F9A" w:rsidRDefault="00895932">
      <w:pPr>
        <w:pStyle w:val="SourceCode"/>
        <w:numPr>
          <w:ilvl w:val="2"/>
          <w:numId w:val="55"/>
        </w:numPr>
        <w:spacing w:before="0" w:after="0"/>
      </w:pPr>
      <w:r w:rsidRPr="00D40F9A">
        <w:t>{</w:t>
      </w:r>
    </w:p>
    <w:p w14:paraId="27D7A6BE" w14:textId="77777777" w:rsidR="00895932" w:rsidRPr="00D40F9A" w:rsidRDefault="00895932">
      <w:pPr>
        <w:pStyle w:val="SourceCode"/>
        <w:numPr>
          <w:ilvl w:val="2"/>
          <w:numId w:val="55"/>
        </w:numPr>
        <w:spacing w:before="0" w:after="0"/>
      </w:pPr>
      <w:r w:rsidRPr="00D40F9A">
        <w:t xml:space="preserve">  "success": true</w:t>
      </w:r>
    </w:p>
    <w:p w14:paraId="1724945A" w14:textId="77777777" w:rsidR="00895932" w:rsidRPr="00D40F9A" w:rsidRDefault="00895932">
      <w:pPr>
        <w:pStyle w:val="SourceCode"/>
        <w:numPr>
          <w:ilvl w:val="2"/>
          <w:numId w:val="55"/>
        </w:numPr>
        <w:spacing w:before="0" w:after="0"/>
      </w:pPr>
      <w:r w:rsidRPr="00D40F9A">
        <w:t>}</w:t>
      </w:r>
    </w:p>
    <w:p w14:paraId="715C058D" w14:textId="77777777" w:rsidR="00895932" w:rsidRPr="00D40F9A" w:rsidRDefault="00895932">
      <w:pPr>
        <w:pStyle w:val="ListParagraph"/>
        <w:numPr>
          <w:ilvl w:val="0"/>
          <w:numId w:val="64"/>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w:t>
      </w:r>
      <w:r w:rsidRPr="00D40F9A">
        <w:lastRenderedPageBreak/>
        <w:t xml:space="preserve">szavazat felfelé történő leadását. A </w:t>
      </w:r>
      <w:r w:rsidRPr="00D40F9A">
        <w:rPr>
          <w:rStyle w:val="VerbatimChar"/>
        </w:rPr>
        <w:t>votingSessionService.updateSessionById</w:t>
      </w:r>
      <w:r w:rsidRPr="00D40F9A">
        <w:t xml:space="preserve"> metódust mockolja, hogy egy sikeres üzenetet adjon vissza, és ellenőrzi, hogy a </w:t>
      </w:r>
      <w:r w:rsidRPr="00D40F9A">
        <w:rPr>
          <w:rStyle w:val="VerbatimChar"/>
        </w:rPr>
        <w:t>votingSessionController.updateSessionById</w:t>
      </w:r>
      <w:r w:rsidRPr="00D40F9A">
        <w:t xml:space="preserve"> metódus a várt eredményt adja-e vissza.</w:t>
      </w:r>
    </w:p>
    <w:p w14:paraId="339F0E20" w14:textId="3F81D21F" w:rsidR="00140ADD" w:rsidRPr="005766AF" w:rsidRDefault="00895932">
      <w:pPr>
        <w:pStyle w:val="ListParagraph"/>
        <w:numPr>
          <w:ilvl w:val="1"/>
          <w:numId w:val="64"/>
        </w:numPr>
        <w:spacing w:line="240" w:lineRule="auto"/>
        <w:jc w:val="left"/>
      </w:pPr>
      <w:r w:rsidRPr="00D40F9A">
        <w:rPr>
          <w:b/>
          <w:bCs/>
        </w:rPr>
        <w:t>Mocked input data</w:t>
      </w:r>
      <w:r w:rsidRPr="00D40F9A">
        <w:t>:</w:t>
      </w:r>
    </w:p>
    <w:p w14:paraId="32EFB635" w14:textId="697E76C3" w:rsidR="00895932" w:rsidRPr="00D40F9A" w:rsidRDefault="00895932">
      <w:pPr>
        <w:pStyle w:val="ListParagraph"/>
        <w:numPr>
          <w:ilvl w:val="2"/>
          <w:numId w:val="64"/>
        </w:numPr>
        <w:spacing w:line="240" w:lineRule="auto"/>
        <w:jc w:val="left"/>
      </w:pPr>
      <w:r w:rsidRPr="00D40F9A">
        <w:rPr>
          <w:b/>
          <w:bCs/>
        </w:rPr>
        <w:t>mockRequest</w:t>
      </w:r>
      <w:r w:rsidRPr="00D40F9A">
        <w:t>:</w:t>
      </w:r>
    </w:p>
    <w:p w14:paraId="312DCF52" w14:textId="77777777" w:rsidR="00895932" w:rsidRPr="00D40F9A" w:rsidRDefault="00895932">
      <w:pPr>
        <w:pStyle w:val="SourceCodeLanguage"/>
        <w:numPr>
          <w:ilvl w:val="2"/>
          <w:numId w:val="55"/>
        </w:numPr>
      </w:pPr>
      <w:r w:rsidRPr="00D40F9A">
        <w:t>json</w:t>
      </w:r>
    </w:p>
    <w:p w14:paraId="45773BE1" w14:textId="77777777" w:rsidR="00895932" w:rsidRPr="00D40F9A" w:rsidRDefault="00895932">
      <w:pPr>
        <w:pStyle w:val="SourceCode"/>
        <w:numPr>
          <w:ilvl w:val="2"/>
          <w:numId w:val="55"/>
        </w:numPr>
        <w:spacing w:before="0" w:after="0"/>
      </w:pPr>
      <w:r w:rsidRPr="00D40F9A">
        <w:t>{</w:t>
      </w:r>
    </w:p>
    <w:p w14:paraId="0A40FE55" w14:textId="77777777" w:rsidR="00895932" w:rsidRPr="00D40F9A" w:rsidRDefault="00895932">
      <w:pPr>
        <w:pStyle w:val="SourceCode"/>
        <w:numPr>
          <w:ilvl w:val="2"/>
          <w:numId w:val="55"/>
        </w:numPr>
        <w:spacing w:before="0" w:after="0"/>
      </w:pPr>
      <w:r w:rsidRPr="00D40F9A">
        <w:t xml:space="preserve">  "token": {</w:t>
      </w:r>
    </w:p>
    <w:p w14:paraId="7A69C350" w14:textId="77777777" w:rsidR="00895932" w:rsidRPr="00D40F9A" w:rsidRDefault="00895932">
      <w:pPr>
        <w:pStyle w:val="SourceCode"/>
        <w:numPr>
          <w:ilvl w:val="2"/>
          <w:numId w:val="55"/>
        </w:numPr>
        <w:spacing w:before="0" w:after="0"/>
      </w:pPr>
      <w:r w:rsidRPr="00D40F9A">
        <w:t xml:space="preserve">    "sub": "mockedId",</w:t>
      </w:r>
    </w:p>
    <w:p w14:paraId="4676DC5B" w14:textId="77777777" w:rsidR="00895932" w:rsidRPr="00D40F9A" w:rsidRDefault="00895932">
      <w:pPr>
        <w:pStyle w:val="SourceCode"/>
        <w:numPr>
          <w:ilvl w:val="2"/>
          <w:numId w:val="55"/>
        </w:numPr>
        <w:spacing w:before="0" w:after="0"/>
      </w:pPr>
      <w:r w:rsidRPr="00D40F9A">
        <w:t xml:space="preserve">    "username": "mockedUser",</w:t>
      </w:r>
    </w:p>
    <w:p w14:paraId="58F0787B" w14:textId="77777777" w:rsidR="00895932" w:rsidRPr="00D40F9A" w:rsidRDefault="00895932">
      <w:pPr>
        <w:pStyle w:val="SourceCode"/>
        <w:numPr>
          <w:ilvl w:val="2"/>
          <w:numId w:val="55"/>
        </w:numPr>
        <w:spacing w:before="0" w:after="0"/>
      </w:pPr>
      <w:r w:rsidRPr="00D40F9A">
        <w:t xml:space="preserve">    "roles": ["Admin"],</w:t>
      </w:r>
    </w:p>
    <w:p w14:paraId="1C4AF654" w14:textId="77777777" w:rsidR="00895932" w:rsidRPr="00D40F9A" w:rsidRDefault="00895932">
      <w:pPr>
        <w:pStyle w:val="SourceCode"/>
        <w:numPr>
          <w:ilvl w:val="2"/>
          <w:numId w:val="55"/>
        </w:numPr>
        <w:spacing w:before="0" w:after="0"/>
      </w:pPr>
      <w:r w:rsidRPr="00D40F9A">
        <w:t xml:space="preserve">    "hashedPassword": "mocked-password"</w:t>
      </w:r>
    </w:p>
    <w:p w14:paraId="02D8C0B9" w14:textId="77777777" w:rsidR="00895932" w:rsidRPr="00D40F9A" w:rsidRDefault="00895932">
      <w:pPr>
        <w:pStyle w:val="SourceCode"/>
        <w:numPr>
          <w:ilvl w:val="2"/>
          <w:numId w:val="55"/>
        </w:numPr>
        <w:spacing w:before="0" w:after="0"/>
      </w:pPr>
      <w:r w:rsidRPr="00D40F9A">
        <w:t xml:space="preserve">  }</w:t>
      </w:r>
    </w:p>
    <w:p w14:paraId="50662244" w14:textId="77777777" w:rsidR="00895932" w:rsidRPr="00D40F9A" w:rsidRDefault="00895932">
      <w:pPr>
        <w:pStyle w:val="SourceCode"/>
        <w:numPr>
          <w:ilvl w:val="2"/>
          <w:numId w:val="55"/>
        </w:numPr>
        <w:spacing w:before="0" w:after="0"/>
      </w:pPr>
      <w:r w:rsidRPr="00D40F9A">
        <w:t>}</w:t>
      </w:r>
    </w:p>
    <w:p w14:paraId="793D7939" w14:textId="77777777" w:rsidR="00895932" w:rsidRPr="00D40F9A" w:rsidRDefault="00895932">
      <w:pPr>
        <w:pStyle w:val="ListParagraph"/>
        <w:numPr>
          <w:ilvl w:val="2"/>
          <w:numId w:val="64"/>
        </w:numPr>
        <w:spacing w:line="240" w:lineRule="auto"/>
        <w:jc w:val="left"/>
      </w:pPr>
      <w:r w:rsidRPr="00D40F9A">
        <w:rPr>
          <w:b/>
          <w:bCs/>
        </w:rPr>
        <w:t>mockSession</w:t>
      </w:r>
      <w:r w:rsidRPr="00D40F9A">
        <w:t>:</w:t>
      </w:r>
    </w:p>
    <w:p w14:paraId="46606D7A" w14:textId="77777777" w:rsidR="00895932" w:rsidRPr="00D40F9A" w:rsidRDefault="00895932">
      <w:pPr>
        <w:pStyle w:val="SourceCodeLanguage"/>
        <w:numPr>
          <w:ilvl w:val="2"/>
          <w:numId w:val="55"/>
        </w:numPr>
      </w:pPr>
      <w:r w:rsidRPr="00D40F9A">
        <w:t>json</w:t>
      </w:r>
    </w:p>
    <w:p w14:paraId="7C54BF34" w14:textId="77777777" w:rsidR="00895932" w:rsidRPr="00D40F9A" w:rsidRDefault="00895932">
      <w:pPr>
        <w:pStyle w:val="SourceCode"/>
        <w:numPr>
          <w:ilvl w:val="2"/>
          <w:numId w:val="55"/>
        </w:numPr>
        <w:spacing w:before="0" w:after="0"/>
      </w:pPr>
      <w:r w:rsidRPr="00D40F9A">
        <w:t>{</w:t>
      </w:r>
    </w:p>
    <w:p w14:paraId="5A381E95" w14:textId="77777777" w:rsidR="00895932" w:rsidRPr="00D40F9A" w:rsidRDefault="00895932">
      <w:pPr>
        <w:pStyle w:val="SourceCode"/>
        <w:numPr>
          <w:ilvl w:val="2"/>
          <w:numId w:val="55"/>
        </w:numPr>
        <w:spacing w:before="0" w:after="0"/>
      </w:pPr>
      <w:r w:rsidRPr="00D40F9A">
        <w:t xml:space="preserve">  "songIds": ["1", "2"],</w:t>
      </w:r>
    </w:p>
    <w:p w14:paraId="35FA1B29" w14:textId="77777777" w:rsidR="00895932" w:rsidRPr="00D40F9A" w:rsidRDefault="00895932">
      <w:pPr>
        <w:pStyle w:val="SourceCode"/>
        <w:numPr>
          <w:ilvl w:val="2"/>
          <w:numId w:val="55"/>
        </w:numPr>
        <w:spacing w:before="0" w:after="0"/>
      </w:pPr>
      <w:r w:rsidRPr="00D40F9A">
        <w:t xml:space="preserve">  "start": "2020-01-01",</w:t>
      </w:r>
    </w:p>
    <w:p w14:paraId="56F0D659" w14:textId="77777777" w:rsidR="00895932" w:rsidRPr="00D40F9A" w:rsidRDefault="00895932">
      <w:pPr>
        <w:pStyle w:val="SourceCode"/>
        <w:numPr>
          <w:ilvl w:val="2"/>
          <w:numId w:val="55"/>
        </w:numPr>
        <w:spacing w:before="0" w:after="0"/>
      </w:pPr>
      <w:r w:rsidRPr="00D40F9A">
        <w:t xml:space="preserve">  "end": "2021-01-01"</w:t>
      </w:r>
    </w:p>
    <w:p w14:paraId="705C0818" w14:textId="77777777" w:rsidR="00895932" w:rsidRPr="00D40F9A" w:rsidRDefault="00895932">
      <w:pPr>
        <w:pStyle w:val="SourceCode"/>
        <w:numPr>
          <w:ilvl w:val="2"/>
          <w:numId w:val="55"/>
        </w:numPr>
        <w:spacing w:before="0" w:after="0"/>
      </w:pPr>
      <w:r w:rsidRPr="00D40F9A">
        <w:t>}</w:t>
      </w:r>
    </w:p>
    <w:p w14:paraId="15AF72EA"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06D82798"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2D73A89E" w14:textId="77777777" w:rsidR="00895932" w:rsidRPr="00D40F9A" w:rsidRDefault="00895932">
      <w:pPr>
        <w:pStyle w:val="SourceCodeLanguage"/>
        <w:numPr>
          <w:ilvl w:val="2"/>
          <w:numId w:val="55"/>
        </w:numPr>
      </w:pPr>
      <w:r w:rsidRPr="00D40F9A">
        <w:t>json</w:t>
      </w:r>
    </w:p>
    <w:p w14:paraId="49188A4B" w14:textId="77777777" w:rsidR="00895932" w:rsidRPr="00D40F9A" w:rsidRDefault="00895932">
      <w:pPr>
        <w:pStyle w:val="SourceCode"/>
        <w:numPr>
          <w:ilvl w:val="2"/>
          <w:numId w:val="55"/>
        </w:numPr>
        <w:spacing w:before="0" w:after="0"/>
      </w:pPr>
      <w:r w:rsidRPr="00D40F9A">
        <w:t>{</w:t>
      </w:r>
    </w:p>
    <w:p w14:paraId="4D7E315E" w14:textId="77777777" w:rsidR="00895932" w:rsidRPr="00D40F9A" w:rsidRDefault="00895932">
      <w:pPr>
        <w:pStyle w:val="SourceCode"/>
        <w:numPr>
          <w:ilvl w:val="2"/>
          <w:numId w:val="55"/>
        </w:numPr>
        <w:spacing w:before="0" w:after="0"/>
      </w:pPr>
      <w:r w:rsidRPr="00D40F9A">
        <w:t xml:space="preserve">  "success": true</w:t>
      </w:r>
    </w:p>
    <w:p w14:paraId="7D38BFFB" w14:textId="77777777" w:rsidR="00895932" w:rsidRPr="00D40F9A" w:rsidRDefault="00895932">
      <w:pPr>
        <w:pStyle w:val="SourceCode"/>
        <w:numPr>
          <w:ilvl w:val="2"/>
          <w:numId w:val="55"/>
        </w:numPr>
        <w:spacing w:before="0" w:after="0"/>
      </w:pPr>
      <w:r w:rsidRPr="00D40F9A">
        <w:t>}</w:t>
      </w:r>
    </w:p>
    <w:p w14:paraId="052A026A" w14:textId="77777777" w:rsidR="00895932" w:rsidRPr="00D40F9A" w:rsidRDefault="00895932">
      <w:pPr>
        <w:pStyle w:val="ListParagraph"/>
        <w:numPr>
          <w:ilvl w:val="0"/>
          <w:numId w:val="64"/>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pPr>
        <w:pStyle w:val="ListParagraph"/>
        <w:numPr>
          <w:ilvl w:val="1"/>
          <w:numId w:val="64"/>
        </w:numPr>
        <w:spacing w:line="240" w:lineRule="auto"/>
        <w:jc w:val="left"/>
      </w:pPr>
      <w:r w:rsidRPr="00D40F9A">
        <w:rPr>
          <w:b/>
          <w:bCs/>
        </w:rPr>
        <w:t>Mocked input data</w:t>
      </w:r>
      <w:r w:rsidRPr="00D40F9A">
        <w:t>:</w:t>
      </w:r>
    </w:p>
    <w:p w14:paraId="4067DC65"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6B7EDECA" w14:textId="77777777" w:rsidR="00895932" w:rsidRPr="00D40F9A" w:rsidRDefault="00895932">
      <w:pPr>
        <w:pStyle w:val="SourceCodeLanguage"/>
        <w:numPr>
          <w:ilvl w:val="2"/>
          <w:numId w:val="55"/>
        </w:numPr>
      </w:pPr>
      <w:r w:rsidRPr="00D40F9A">
        <w:t>json</w:t>
      </w:r>
    </w:p>
    <w:p w14:paraId="7D35CBE3" w14:textId="77777777" w:rsidR="00895932" w:rsidRPr="00D40F9A" w:rsidRDefault="00895932">
      <w:pPr>
        <w:pStyle w:val="SourceCode"/>
        <w:numPr>
          <w:ilvl w:val="2"/>
          <w:numId w:val="55"/>
        </w:numPr>
        <w:spacing w:before="0" w:after="0"/>
      </w:pPr>
      <w:r w:rsidRPr="00D40F9A">
        <w:t>{</w:t>
      </w:r>
    </w:p>
    <w:p w14:paraId="13DBC1DF" w14:textId="77777777" w:rsidR="00895932" w:rsidRPr="00D40F9A" w:rsidRDefault="00895932">
      <w:pPr>
        <w:pStyle w:val="SourceCode"/>
        <w:numPr>
          <w:ilvl w:val="2"/>
          <w:numId w:val="55"/>
        </w:numPr>
        <w:spacing w:before="0" w:after="0"/>
      </w:pPr>
      <w:r w:rsidRPr="00D40F9A">
        <w:t xml:space="preserve">  "token": {</w:t>
      </w:r>
    </w:p>
    <w:p w14:paraId="70A94BF8" w14:textId="77777777" w:rsidR="00895932" w:rsidRPr="00D40F9A" w:rsidRDefault="00895932">
      <w:pPr>
        <w:pStyle w:val="SourceCode"/>
        <w:numPr>
          <w:ilvl w:val="2"/>
          <w:numId w:val="55"/>
        </w:numPr>
        <w:spacing w:before="0" w:after="0"/>
      </w:pPr>
      <w:r w:rsidRPr="00D40F9A">
        <w:t xml:space="preserve">    "sub": "mockedId",</w:t>
      </w:r>
    </w:p>
    <w:p w14:paraId="29D45FA2" w14:textId="77777777" w:rsidR="00895932" w:rsidRPr="00D40F9A" w:rsidRDefault="00895932">
      <w:pPr>
        <w:pStyle w:val="SourceCode"/>
        <w:numPr>
          <w:ilvl w:val="2"/>
          <w:numId w:val="55"/>
        </w:numPr>
        <w:spacing w:before="0" w:after="0"/>
      </w:pPr>
      <w:r w:rsidRPr="00D40F9A">
        <w:t xml:space="preserve">    "username": "mockedUser",</w:t>
      </w:r>
    </w:p>
    <w:p w14:paraId="53658B1D" w14:textId="77777777" w:rsidR="00895932" w:rsidRPr="00D40F9A" w:rsidRDefault="00895932">
      <w:pPr>
        <w:pStyle w:val="SourceCode"/>
        <w:numPr>
          <w:ilvl w:val="2"/>
          <w:numId w:val="55"/>
        </w:numPr>
        <w:spacing w:before="0" w:after="0"/>
      </w:pPr>
      <w:r w:rsidRPr="00D40F9A">
        <w:t xml:space="preserve">    "roles": ["Admin"],</w:t>
      </w:r>
    </w:p>
    <w:p w14:paraId="7996B963" w14:textId="77777777" w:rsidR="00895932" w:rsidRPr="00D40F9A" w:rsidRDefault="00895932">
      <w:pPr>
        <w:pStyle w:val="SourceCode"/>
        <w:numPr>
          <w:ilvl w:val="2"/>
          <w:numId w:val="55"/>
        </w:numPr>
        <w:spacing w:before="0" w:after="0"/>
      </w:pPr>
      <w:r w:rsidRPr="00D40F9A">
        <w:t xml:space="preserve">    "hashedPassword": "mocked-password"</w:t>
      </w:r>
    </w:p>
    <w:p w14:paraId="265313B6" w14:textId="77777777" w:rsidR="00895932" w:rsidRPr="00D40F9A" w:rsidRDefault="00895932">
      <w:pPr>
        <w:pStyle w:val="SourceCode"/>
        <w:numPr>
          <w:ilvl w:val="2"/>
          <w:numId w:val="55"/>
        </w:numPr>
        <w:spacing w:before="0" w:after="0"/>
      </w:pPr>
      <w:r w:rsidRPr="00D40F9A">
        <w:t xml:space="preserve">  }</w:t>
      </w:r>
    </w:p>
    <w:p w14:paraId="5C27F3A0" w14:textId="77777777" w:rsidR="00895932" w:rsidRPr="00D40F9A" w:rsidRDefault="00895932">
      <w:pPr>
        <w:pStyle w:val="SourceCode"/>
        <w:numPr>
          <w:ilvl w:val="2"/>
          <w:numId w:val="55"/>
        </w:numPr>
        <w:spacing w:before="0" w:after="0"/>
      </w:pPr>
      <w:r w:rsidRPr="00D40F9A">
        <w:t>}</w:t>
      </w:r>
    </w:p>
    <w:p w14:paraId="03BA180C"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15392C73"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4D6AF212" w14:textId="77777777" w:rsidR="00895932" w:rsidRPr="00D40F9A" w:rsidRDefault="00895932">
      <w:pPr>
        <w:pStyle w:val="SourceCodeLanguage"/>
        <w:numPr>
          <w:ilvl w:val="2"/>
          <w:numId w:val="55"/>
        </w:numPr>
      </w:pPr>
      <w:r w:rsidRPr="00D40F9A">
        <w:t>json</w:t>
      </w:r>
    </w:p>
    <w:p w14:paraId="1AD58285" w14:textId="77777777" w:rsidR="00895932" w:rsidRPr="00D40F9A" w:rsidRDefault="00895932">
      <w:pPr>
        <w:pStyle w:val="SourceCode"/>
        <w:numPr>
          <w:ilvl w:val="2"/>
          <w:numId w:val="55"/>
        </w:numPr>
        <w:spacing w:before="0" w:after="0"/>
      </w:pPr>
      <w:r w:rsidRPr="00D40F9A">
        <w:t>{</w:t>
      </w:r>
    </w:p>
    <w:p w14:paraId="0BFCE3F6" w14:textId="77777777" w:rsidR="00895932" w:rsidRPr="00D40F9A" w:rsidRDefault="00895932">
      <w:pPr>
        <w:pStyle w:val="SourceCode"/>
        <w:numPr>
          <w:ilvl w:val="2"/>
          <w:numId w:val="55"/>
        </w:numPr>
        <w:spacing w:before="0" w:after="0"/>
      </w:pPr>
      <w:r w:rsidRPr="00D40F9A">
        <w:t xml:space="preserve">  "success": true</w:t>
      </w:r>
    </w:p>
    <w:p w14:paraId="7FC21E51" w14:textId="6506ED43" w:rsidR="003535AD" w:rsidRDefault="00895932">
      <w:pPr>
        <w:pStyle w:val="SourceCode"/>
        <w:numPr>
          <w:ilvl w:val="2"/>
          <w:numId w:val="55"/>
        </w:numPr>
        <w:spacing w:before="0" w:after="0"/>
      </w:pPr>
      <w:r w:rsidRPr="00D40F9A">
        <w:lastRenderedPageBreak/>
        <w:t>}</w:t>
      </w:r>
    </w:p>
    <w:p w14:paraId="453BDCFF" w14:textId="3EE78DC4" w:rsidR="003535AD" w:rsidRDefault="003535AD" w:rsidP="003535AD">
      <w:r>
        <w:br w:type="page"/>
      </w:r>
    </w:p>
    <w:p w14:paraId="58AC233C" w14:textId="77777777" w:rsidR="003535AD" w:rsidRDefault="003535AD" w:rsidP="003535AD">
      <w:pPr>
        <w:pStyle w:val="Heading5"/>
        <w:spacing w:before="0" w:line="240" w:lineRule="auto"/>
      </w:pPr>
      <w:bookmarkStart w:id="51" w:name="_Toc192368891"/>
      <w:r>
        <w:rPr>
          <w:rStyle w:val="VerbatimChar"/>
        </w:rPr>
        <w:lastRenderedPageBreak/>
        <w:t>snipper.controller.spec.ts</w:t>
      </w:r>
      <w:bookmarkEnd w:id="51"/>
    </w:p>
    <w:p w14:paraId="5ED091DB" w14:textId="77777777" w:rsidR="003535AD" w:rsidRDefault="003535AD">
      <w:pPr>
        <w:pStyle w:val="ListParagraph"/>
        <w:numPr>
          <w:ilvl w:val="0"/>
          <w:numId w:val="90"/>
        </w:numPr>
        <w:spacing w:line="240" w:lineRule="auto"/>
        <w:jc w:val="left"/>
      </w:pPr>
      <w:r>
        <w:rPr>
          <w:b/>
          <w:bCs/>
        </w:rPr>
        <w:t>SnipperController -&gt; should be defined</w:t>
      </w:r>
      <w:r>
        <w:t xml:space="preserve">: A teszt ellenőrzi, hogy a </w:t>
      </w:r>
      <w:r>
        <w:rPr>
          <w:rStyle w:val="VerbatimChar"/>
        </w:rPr>
        <w:t>SnipperController</w:t>
      </w:r>
      <w:r>
        <w:t xml:space="preserve"> definiálva van-e.</w:t>
      </w:r>
    </w:p>
    <w:p w14:paraId="02786F54" w14:textId="77777777" w:rsidR="003535AD" w:rsidRDefault="003535AD">
      <w:pPr>
        <w:pStyle w:val="ListParagraph"/>
        <w:numPr>
          <w:ilvl w:val="1"/>
          <w:numId w:val="90"/>
        </w:numPr>
        <w:spacing w:line="240" w:lineRule="auto"/>
        <w:jc w:val="left"/>
      </w:pPr>
      <w:r>
        <w:rPr>
          <w:b/>
          <w:bCs/>
        </w:rPr>
        <w:t>Mocked input data</w:t>
      </w:r>
      <w:r>
        <w:t>:</w:t>
      </w:r>
    </w:p>
    <w:p w14:paraId="6153AB27" w14:textId="77777777" w:rsidR="003535AD" w:rsidRDefault="003535AD">
      <w:pPr>
        <w:pStyle w:val="ListParagraph"/>
        <w:numPr>
          <w:ilvl w:val="2"/>
          <w:numId w:val="90"/>
        </w:numPr>
        <w:spacing w:line="240" w:lineRule="auto"/>
        <w:jc w:val="left"/>
      </w:pPr>
      <w:r>
        <w:rPr>
          <w:b/>
          <w:bCs/>
        </w:rPr>
        <w:t>module</w:t>
      </w:r>
      <w:r>
        <w:t>:</w:t>
      </w:r>
    </w:p>
    <w:p w14:paraId="61D9D581" w14:textId="77777777" w:rsidR="003535AD" w:rsidRDefault="003535AD">
      <w:pPr>
        <w:pStyle w:val="SourceCodeLanguage"/>
        <w:numPr>
          <w:ilvl w:val="2"/>
          <w:numId w:val="89"/>
        </w:numPr>
      </w:pPr>
      <w:r>
        <w:t>json</w:t>
      </w:r>
    </w:p>
    <w:p w14:paraId="7CE09AA3" w14:textId="77777777" w:rsidR="003535AD" w:rsidRDefault="003535AD">
      <w:pPr>
        <w:pStyle w:val="SourceCode"/>
        <w:numPr>
          <w:ilvl w:val="2"/>
          <w:numId w:val="89"/>
        </w:numPr>
        <w:spacing w:before="0" w:after="0"/>
      </w:pPr>
      <w:r>
        <w:t>{</w:t>
      </w:r>
    </w:p>
    <w:p w14:paraId="4F996B2E" w14:textId="77777777" w:rsidR="003535AD" w:rsidRDefault="003535AD">
      <w:pPr>
        <w:pStyle w:val="SourceCode"/>
        <w:numPr>
          <w:ilvl w:val="2"/>
          <w:numId w:val="89"/>
        </w:numPr>
        <w:spacing w:before="0" w:after="0"/>
      </w:pPr>
      <w:r>
        <w:t xml:space="preserve">  "controllers": ["SnipperController"],</w:t>
      </w:r>
    </w:p>
    <w:p w14:paraId="4BB1A93D" w14:textId="77777777" w:rsidR="003535AD" w:rsidRDefault="003535AD">
      <w:pPr>
        <w:pStyle w:val="SourceCode"/>
        <w:numPr>
          <w:ilvl w:val="2"/>
          <w:numId w:val="89"/>
        </w:numPr>
        <w:spacing w:before="0" w:after="0"/>
      </w:pPr>
      <w:r>
        <w:t xml:space="preserve">  "providers": [</w:t>
      </w:r>
    </w:p>
    <w:p w14:paraId="79B667B7" w14:textId="77777777" w:rsidR="003535AD" w:rsidRDefault="003535AD">
      <w:pPr>
        <w:pStyle w:val="SourceCode"/>
        <w:numPr>
          <w:ilvl w:val="2"/>
          <w:numId w:val="89"/>
        </w:numPr>
        <w:spacing w:before="0" w:after="0"/>
      </w:pPr>
      <w:r>
        <w:t xml:space="preserve">    {</w:t>
      </w:r>
    </w:p>
    <w:p w14:paraId="65B5E086" w14:textId="77777777" w:rsidR="003535AD" w:rsidRDefault="003535AD">
      <w:pPr>
        <w:pStyle w:val="SourceCode"/>
        <w:numPr>
          <w:ilvl w:val="2"/>
          <w:numId w:val="89"/>
        </w:numPr>
        <w:spacing w:before="0" w:after="0"/>
      </w:pPr>
      <w:r>
        <w:t xml:space="preserve">      "provide": "SnipperService",</w:t>
      </w:r>
    </w:p>
    <w:p w14:paraId="0D735710" w14:textId="77777777" w:rsidR="003535AD" w:rsidRDefault="003535AD">
      <w:pPr>
        <w:pStyle w:val="SourceCode"/>
        <w:numPr>
          <w:ilvl w:val="2"/>
          <w:numId w:val="89"/>
        </w:numPr>
        <w:spacing w:before="0" w:after="0"/>
      </w:pPr>
      <w:r>
        <w:t xml:space="preserve">      "useValue": {</w:t>
      </w:r>
    </w:p>
    <w:p w14:paraId="1CDFC73F" w14:textId="77777777" w:rsidR="003535AD" w:rsidRDefault="003535AD">
      <w:pPr>
        <w:pStyle w:val="SourceCode"/>
        <w:numPr>
          <w:ilvl w:val="2"/>
          <w:numId w:val="89"/>
        </w:numPr>
        <w:spacing w:before="0" w:after="0"/>
      </w:pPr>
      <w:r>
        <w:t xml:space="preserve">        "addSong": "jest.fn().mockResolvedValue('')"</w:t>
      </w:r>
    </w:p>
    <w:p w14:paraId="4FEB8BD6" w14:textId="77777777" w:rsidR="003535AD" w:rsidRDefault="003535AD">
      <w:pPr>
        <w:pStyle w:val="SourceCode"/>
        <w:numPr>
          <w:ilvl w:val="2"/>
          <w:numId w:val="89"/>
        </w:numPr>
        <w:spacing w:before="0" w:after="0"/>
      </w:pPr>
      <w:r>
        <w:t xml:space="preserve">      }</w:t>
      </w:r>
    </w:p>
    <w:p w14:paraId="1A606351" w14:textId="77777777" w:rsidR="003535AD" w:rsidRDefault="003535AD">
      <w:pPr>
        <w:pStyle w:val="SourceCode"/>
        <w:numPr>
          <w:ilvl w:val="2"/>
          <w:numId w:val="89"/>
        </w:numPr>
        <w:spacing w:before="0" w:after="0"/>
      </w:pPr>
      <w:r>
        <w:t xml:space="preserve">    },</w:t>
      </w:r>
    </w:p>
    <w:p w14:paraId="7ECED458" w14:textId="77777777" w:rsidR="003535AD" w:rsidRDefault="003535AD">
      <w:pPr>
        <w:pStyle w:val="SourceCode"/>
        <w:numPr>
          <w:ilvl w:val="2"/>
          <w:numId w:val="89"/>
        </w:numPr>
        <w:spacing w:before="0" w:after="0"/>
      </w:pPr>
      <w:r>
        <w:t xml:space="preserve">    "PrismaConfigService",</w:t>
      </w:r>
    </w:p>
    <w:p w14:paraId="5FB51D77" w14:textId="77777777" w:rsidR="003535AD" w:rsidRDefault="003535AD">
      <w:pPr>
        <w:pStyle w:val="SourceCode"/>
        <w:numPr>
          <w:ilvl w:val="2"/>
          <w:numId w:val="89"/>
        </w:numPr>
        <w:spacing w:before="0" w:after="0"/>
      </w:pPr>
      <w:r>
        <w:t xml:space="preserve">    "ConfigService",</w:t>
      </w:r>
    </w:p>
    <w:p w14:paraId="423854D8" w14:textId="77777777" w:rsidR="003535AD" w:rsidRDefault="003535AD">
      <w:pPr>
        <w:pStyle w:val="SourceCode"/>
        <w:numPr>
          <w:ilvl w:val="2"/>
          <w:numId w:val="89"/>
        </w:numPr>
        <w:spacing w:before="0" w:after="0"/>
      </w:pPr>
      <w:r>
        <w:t xml:space="preserve">    "JwtService"</w:t>
      </w:r>
    </w:p>
    <w:p w14:paraId="061BAA8E" w14:textId="77777777" w:rsidR="003535AD" w:rsidRDefault="003535AD">
      <w:pPr>
        <w:pStyle w:val="SourceCode"/>
        <w:numPr>
          <w:ilvl w:val="2"/>
          <w:numId w:val="89"/>
        </w:numPr>
        <w:spacing w:before="0" w:after="0"/>
      </w:pPr>
      <w:r>
        <w:t xml:space="preserve">  ]</w:t>
      </w:r>
    </w:p>
    <w:p w14:paraId="6E6AB305" w14:textId="77777777" w:rsidR="003535AD" w:rsidRDefault="003535AD">
      <w:pPr>
        <w:pStyle w:val="SourceCode"/>
        <w:numPr>
          <w:ilvl w:val="2"/>
          <w:numId w:val="89"/>
        </w:numPr>
        <w:spacing w:before="0" w:after="0"/>
      </w:pPr>
      <w:r>
        <w:t>}</w:t>
      </w:r>
    </w:p>
    <w:p w14:paraId="0E62B1D1" w14:textId="77777777" w:rsidR="003535AD" w:rsidRDefault="003535AD">
      <w:pPr>
        <w:pStyle w:val="ListParagraph"/>
        <w:numPr>
          <w:ilvl w:val="1"/>
          <w:numId w:val="90"/>
        </w:numPr>
        <w:spacing w:line="240" w:lineRule="auto"/>
        <w:jc w:val="left"/>
      </w:pPr>
      <w:r>
        <w:rPr>
          <w:b/>
          <w:bCs/>
        </w:rPr>
        <w:t>Return value</w:t>
      </w:r>
      <w:r>
        <w:t>:</w:t>
      </w:r>
    </w:p>
    <w:p w14:paraId="7B4C6116" w14:textId="77777777" w:rsidR="003535AD" w:rsidRDefault="003535AD">
      <w:pPr>
        <w:pStyle w:val="ListParagraph"/>
        <w:numPr>
          <w:ilvl w:val="2"/>
          <w:numId w:val="90"/>
        </w:numPr>
        <w:spacing w:line="240" w:lineRule="auto"/>
        <w:jc w:val="left"/>
      </w:pPr>
      <w:r>
        <w:rPr>
          <w:b/>
          <w:bCs/>
        </w:rPr>
        <w:t>snipperController</w:t>
      </w:r>
      <w:r>
        <w:t>:</w:t>
      </w:r>
    </w:p>
    <w:p w14:paraId="3C3571BE" w14:textId="77777777" w:rsidR="003535AD" w:rsidRDefault="003535AD">
      <w:pPr>
        <w:pStyle w:val="SourceCodeLanguage"/>
        <w:numPr>
          <w:ilvl w:val="2"/>
          <w:numId w:val="89"/>
        </w:numPr>
      </w:pPr>
      <w:r>
        <w:t>json</w:t>
      </w:r>
    </w:p>
    <w:p w14:paraId="69595D76" w14:textId="77777777" w:rsidR="003535AD" w:rsidRDefault="003535AD">
      <w:pPr>
        <w:pStyle w:val="SourceCode"/>
        <w:numPr>
          <w:ilvl w:val="2"/>
          <w:numId w:val="89"/>
        </w:numPr>
        <w:spacing w:before="0" w:after="0"/>
      </w:pPr>
      <w:r>
        <w:t>{</w:t>
      </w:r>
    </w:p>
    <w:p w14:paraId="24637719" w14:textId="77777777" w:rsidR="003535AD" w:rsidRDefault="003535AD">
      <w:pPr>
        <w:pStyle w:val="SourceCode"/>
        <w:numPr>
          <w:ilvl w:val="2"/>
          <w:numId w:val="89"/>
        </w:numPr>
        <w:spacing w:before="0" w:after="0"/>
      </w:pPr>
      <w:r>
        <w:t xml:space="preserve">  "toBeDefined": true</w:t>
      </w:r>
    </w:p>
    <w:p w14:paraId="16DCBDE5" w14:textId="77777777" w:rsidR="003535AD" w:rsidRDefault="003535AD">
      <w:pPr>
        <w:pStyle w:val="SourceCode"/>
        <w:numPr>
          <w:ilvl w:val="2"/>
          <w:numId w:val="89"/>
        </w:numPr>
        <w:spacing w:before="0" w:after="0"/>
      </w:pPr>
      <w:r>
        <w:t>}</w:t>
      </w:r>
    </w:p>
    <w:p w14:paraId="2D6DBC6E" w14:textId="77777777" w:rsidR="003535AD" w:rsidRDefault="003535AD">
      <w:pPr>
        <w:pStyle w:val="ListParagraph"/>
        <w:numPr>
          <w:ilvl w:val="0"/>
          <w:numId w:val="90"/>
        </w:numPr>
        <w:spacing w:line="240" w:lineRule="auto"/>
        <w:jc w:val="left"/>
      </w:pPr>
      <w:r>
        <w:rPr>
          <w:b/>
          <w:bCs/>
        </w:rPr>
        <w:t>SnipperController -&gt; addSong -&gt; should return an empty response when song is successfully added</w:t>
      </w:r>
      <w:r>
        <w:t xml:space="preserve">: A teszt ellenőrzi, hogy a </w:t>
      </w:r>
      <w:r>
        <w:rPr>
          <w:rStyle w:val="VerbatimChar"/>
        </w:rPr>
        <w:t>SnipperController</w:t>
      </w:r>
      <w:r>
        <w:t xml:space="preserve"> üres választ ad vissza, amikor egy dal sikeresen hozzáadásra kerül.</w:t>
      </w:r>
    </w:p>
    <w:p w14:paraId="65E29150" w14:textId="77777777" w:rsidR="003535AD" w:rsidRDefault="003535AD">
      <w:pPr>
        <w:pStyle w:val="ListParagraph"/>
        <w:numPr>
          <w:ilvl w:val="1"/>
          <w:numId w:val="90"/>
        </w:numPr>
        <w:spacing w:line="240" w:lineRule="auto"/>
        <w:jc w:val="left"/>
      </w:pPr>
      <w:r>
        <w:rPr>
          <w:b/>
          <w:bCs/>
        </w:rPr>
        <w:t>Mocked input data</w:t>
      </w:r>
      <w:r>
        <w:t>:</w:t>
      </w:r>
    </w:p>
    <w:p w14:paraId="3FEDA399" w14:textId="77777777" w:rsidR="003535AD" w:rsidRDefault="003535AD">
      <w:pPr>
        <w:pStyle w:val="ListParagraph"/>
        <w:numPr>
          <w:ilvl w:val="2"/>
          <w:numId w:val="90"/>
        </w:numPr>
        <w:spacing w:line="240" w:lineRule="auto"/>
        <w:jc w:val="left"/>
      </w:pPr>
      <w:r>
        <w:rPr>
          <w:b/>
          <w:bCs/>
        </w:rPr>
        <w:t>mockRequest</w:t>
      </w:r>
      <w:r>
        <w:t>:</w:t>
      </w:r>
    </w:p>
    <w:p w14:paraId="1AA9EFE3" w14:textId="77777777" w:rsidR="003535AD" w:rsidRDefault="003535AD">
      <w:pPr>
        <w:pStyle w:val="SourceCodeLanguage"/>
        <w:numPr>
          <w:ilvl w:val="2"/>
          <w:numId w:val="89"/>
        </w:numPr>
      </w:pPr>
      <w:r>
        <w:t>json</w:t>
      </w:r>
    </w:p>
    <w:p w14:paraId="0464A000" w14:textId="77777777" w:rsidR="003535AD" w:rsidRDefault="003535AD">
      <w:pPr>
        <w:pStyle w:val="SourceCode"/>
        <w:numPr>
          <w:ilvl w:val="2"/>
          <w:numId w:val="89"/>
        </w:numPr>
        <w:spacing w:before="0" w:after="0"/>
      </w:pPr>
      <w:r>
        <w:t>{</w:t>
      </w:r>
    </w:p>
    <w:p w14:paraId="235ACCE2" w14:textId="77777777" w:rsidR="003535AD" w:rsidRDefault="003535AD">
      <w:pPr>
        <w:pStyle w:val="SourceCode"/>
        <w:numPr>
          <w:ilvl w:val="2"/>
          <w:numId w:val="89"/>
        </w:numPr>
        <w:spacing w:before="0" w:after="0"/>
      </w:pPr>
      <w:r>
        <w:t xml:space="preserve">  "token": {</w:t>
      </w:r>
    </w:p>
    <w:p w14:paraId="6D72CC5F" w14:textId="77777777" w:rsidR="003535AD" w:rsidRDefault="003535AD">
      <w:pPr>
        <w:pStyle w:val="SourceCode"/>
        <w:numPr>
          <w:ilvl w:val="2"/>
          <w:numId w:val="89"/>
        </w:numPr>
        <w:spacing w:before="0" w:after="0"/>
      </w:pPr>
      <w:r>
        <w:t xml:space="preserve">    "sub": "mockedId",</w:t>
      </w:r>
    </w:p>
    <w:p w14:paraId="68174348" w14:textId="77777777" w:rsidR="003535AD" w:rsidRDefault="003535AD">
      <w:pPr>
        <w:pStyle w:val="SourceCode"/>
        <w:numPr>
          <w:ilvl w:val="2"/>
          <w:numId w:val="89"/>
        </w:numPr>
        <w:spacing w:before="0" w:after="0"/>
      </w:pPr>
      <w:r>
        <w:t xml:space="preserve">    "username": "mockedUser",</w:t>
      </w:r>
    </w:p>
    <w:p w14:paraId="5F7D1B36" w14:textId="77777777" w:rsidR="003535AD" w:rsidRDefault="003535AD">
      <w:pPr>
        <w:pStyle w:val="SourceCode"/>
        <w:numPr>
          <w:ilvl w:val="2"/>
          <w:numId w:val="89"/>
        </w:numPr>
        <w:spacing w:before="0" w:after="0"/>
      </w:pPr>
      <w:r>
        <w:t xml:space="preserve">    "roles": ["Admin"],</w:t>
      </w:r>
    </w:p>
    <w:p w14:paraId="5D89E2B2" w14:textId="77777777" w:rsidR="003535AD" w:rsidRDefault="003535AD">
      <w:pPr>
        <w:pStyle w:val="SourceCode"/>
        <w:numPr>
          <w:ilvl w:val="2"/>
          <w:numId w:val="89"/>
        </w:numPr>
        <w:spacing w:before="0" w:after="0"/>
      </w:pPr>
      <w:r>
        <w:t xml:space="preserve">    "hashedPassword": "mocked-password"</w:t>
      </w:r>
    </w:p>
    <w:p w14:paraId="0DCABF14" w14:textId="77777777" w:rsidR="003535AD" w:rsidRDefault="003535AD">
      <w:pPr>
        <w:pStyle w:val="SourceCode"/>
        <w:numPr>
          <w:ilvl w:val="2"/>
          <w:numId w:val="89"/>
        </w:numPr>
        <w:spacing w:before="0" w:after="0"/>
      </w:pPr>
      <w:r>
        <w:t xml:space="preserve">  }</w:t>
      </w:r>
    </w:p>
    <w:p w14:paraId="361111C5" w14:textId="77777777" w:rsidR="003535AD" w:rsidRDefault="003535AD">
      <w:pPr>
        <w:pStyle w:val="SourceCode"/>
        <w:numPr>
          <w:ilvl w:val="2"/>
          <w:numId w:val="89"/>
        </w:numPr>
        <w:spacing w:before="0" w:after="0"/>
      </w:pPr>
      <w:r>
        <w:t>}</w:t>
      </w:r>
    </w:p>
    <w:p w14:paraId="47E3928D" w14:textId="41E638B3" w:rsidR="003535AD" w:rsidRDefault="003535AD">
      <w:pPr>
        <w:pStyle w:val="ListParagraph"/>
        <w:numPr>
          <w:ilvl w:val="2"/>
          <w:numId w:val="90"/>
        </w:numPr>
        <w:spacing w:line="240" w:lineRule="auto"/>
        <w:jc w:val="left"/>
      </w:pPr>
      <w:r>
        <w:rPr>
          <w:b/>
          <w:bCs/>
        </w:rPr>
        <w:t>mockRequestDto</w:t>
      </w:r>
      <w:r>
        <w:t>:</w:t>
      </w:r>
    </w:p>
    <w:p w14:paraId="0079F8DA" w14:textId="77777777" w:rsidR="003535AD" w:rsidRDefault="003535AD">
      <w:pPr>
        <w:pStyle w:val="SourceCodeLanguage"/>
        <w:numPr>
          <w:ilvl w:val="2"/>
          <w:numId w:val="89"/>
        </w:numPr>
      </w:pPr>
      <w:r>
        <w:t>json</w:t>
      </w:r>
    </w:p>
    <w:p w14:paraId="624C7D90" w14:textId="77777777" w:rsidR="003535AD" w:rsidRDefault="003535AD">
      <w:pPr>
        <w:pStyle w:val="SourceCode"/>
        <w:numPr>
          <w:ilvl w:val="2"/>
          <w:numId w:val="89"/>
        </w:numPr>
        <w:spacing w:before="0" w:after="0"/>
      </w:pPr>
      <w:r>
        <w:t>{</w:t>
      </w:r>
    </w:p>
    <w:p w14:paraId="2B79EA43" w14:textId="77777777" w:rsidR="003535AD" w:rsidRDefault="003535AD">
      <w:pPr>
        <w:pStyle w:val="SourceCode"/>
        <w:numPr>
          <w:ilvl w:val="2"/>
          <w:numId w:val="89"/>
        </w:numPr>
        <w:spacing w:before="0" w:after="0"/>
      </w:pPr>
      <w:r>
        <w:t xml:space="preserve">  "ytUrl": "https://www.youtube.com/watch?v=8sgycukafqQ&amp;list=RD6vNsAHxJXwE&amp;index=3",</w:t>
      </w:r>
    </w:p>
    <w:p w14:paraId="7F1CCF52" w14:textId="77777777" w:rsidR="003535AD" w:rsidRDefault="003535AD">
      <w:pPr>
        <w:pStyle w:val="SourceCode"/>
        <w:numPr>
          <w:ilvl w:val="2"/>
          <w:numId w:val="89"/>
        </w:numPr>
        <w:spacing w:before="0" w:after="0"/>
      </w:pPr>
      <w:r>
        <w:t xml:space="preserve">  "from": 2,</w:t>
      </w:r>
    </w:p>
    <w:p w14:paraId="0F4A8BD5" w14:textId="77777777" w:rsidR="003535AD" w:rsidRDefault="003535AD">
      <w:pPr>
        <w:pStyle w:val="SourceCode"/>
        <w:numPr>
          <w:ilvl w:val="2"/>
          <w:numId w:val="89"/>
        </w:numPr>
        <w:spacing w:before="0" w:after="0"/>
      </w:pPr>
      <w:r>
        <w:t xml:space="preserve">  "to": 10,</w:t>
      </w:r>
    </w:p>
    <w:p w14:paraId="39E3146A" w14:textId="77777777" w:rsidR="003535AD" w:rsidRDefault="003535AD">
      <w:pPr>
        <w:pStyle w:val="SourceCode"/>
        <w:numPr>
          <w:ilvl w:val="2"/>
          <w:numId w:val="89"/>
        </w:numPr>
        <w:spacing w:before="0" w:after="0"/>
      </w:pPr>
      <w:r>
        <w:t xml:space="preserve">  "title": "alma"</w:t>
      </w:r>
    </w:p>
    <w:p w14:paraId="5792FC86" w14:textId="77777777" w:rsidR="003535AD" w:rsidRDefault="003535AD">
      <w:pPr>
        <w:pStyle w:val="SourceCode"/>
        <w:numPr>
          <w:ilvl w:val="2"/>
          <w:numId w:val="89"/>
        </w:numPr>
        <w:spacing w:before="0" w:after="0"/>
      </w:pPr>
      <w:r>
        <w:t>}</w:t>
      </w:r>
    </w:p>
    <w:p w14:paraId="3CEE8E9A" w14:textId="77777777" w:rsidR="003535AD" w:rsidRDefault="003535AD">
      <w:pPr>
        <w:pStyle w:val="ListParagraph"/>
        <w:numPr>
          <w:ilvl w:val="1"/>
          <w:numId w:val="90"/>
        </w:numPr>
        <w:spacing w:line="240" w:lineRule="auto"/>
        <w:jc w:val="left"/>
      </w:pPr>
      <w:r>
        <w:rPr>
          <w:b/>
          <w:bCs/>
        </w:rPr>
        <w:t>Return value</w:t>
      </w:r>
      <w:r>
        <w:t>:</w:t>
      </w:r>
    </w:p>
    <w:p w14:paraId="0E9A5C5F" w14:textId="22AD9AEE" w:rsidR="003535AD" w:rsidRPr="003535AD" w:rsidRDefault="003535AD">
      <w:pPr>
        <w:pStyle w:val="ListParagraph"/>
        <w:numPr>
          <w:ilvl w:val="2"/>
          <w:numId w:val="90"/>
        </w:numPr>
        <w:spacing w:line="240" w:lineRule="auto"/>
        <w:jc w:val="left"/>
      </w:pPr>
      <w:r>
        <w:rPr>
          <w:b/>
          <w:bCs/>
        </w:rPr>
        <w:lastRenderedPageBreak/>
        <w:t>result</w:t>
      </w:r>
      <w:r>
        <w:t>: 200 OK</w:t>
      </w:r>
    </w:p>
    <w:p w14:paraId="55121458" w14:textId="4D72B94F" w:rsidR="00895932" w:rsidRPr="00D40F9A" w:rsidRDefault="00895932" w:rsidP="002A6322">
      <w:pPr>
        <w:pStyle w:val="Heading4"/>
        <w:spacing w:before="0" w:after="240" w:line="240" w:lineRule="auto"/>
      </w:pPr>
      <w:bookmarkStart w:id="52" w:name="_Toc192368892"/>
      <w:r w:rsidRPr="00D40F9A">
        <w:t>Backend Service Tesztelés</w:t>
      </w:r>
      <w:bookmarkEnd w:id="52"/>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ervic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31A344D1" w14:textId="77777777" w:rsidR="00895932" w:rsidRPr="00D40F9A" w:rsidRDefault="00895932" w:rsidP="00895932">
      <w:pPr>
        <w:pStyle w:val="Heading5"/>
        <w:spacing w:before="0" w:line="240" w:lineRule="auto"/>
      </w:pPr>
      <w:bookmarkStart w:id="53" w:name="_Toc192368893"/>
      <w:r w:rsidRPr="00D40F9A">
        <w:rPr>
          <w:rStyle w:val="VerbatimChar"/>
        </w:rPr>
        <w:t>app.service.spec.ts</w:t>
      </w:r>
      <w:bookmarkEnd w:id="53"/>
    </w:p>
    <w:p w14:paraId="5F93DF63" w14:textId="77777777" w:rsidR="00895932" w:rsidRPr="00D40F9A" w:rsidRDefault="00895932">
      <w:pPr>
        <w:pStyle w:val="ListParagraph"/>
        <w:numPr>
          <w:ilvl w:val="0"/>
          <w:numId w:val="65"/>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pPr>
        <w:pStyle w:val="ListParagraph"/>
        <w:numPr>
          <w:ilvl w:val="1"/>
          <w:numId w:val="65"/>
        </w:numPr>
        <w:spacing w:line="240" w:lineRule="auto"/>
        <w:jc w:val="left"/>
      </w:pPr>
      <w:r w:rsidRPr="00D40F9A">
        <w:rPr>
          <w:b/>
          <w:bCs/>
        </w:rPr>
        <w:t>Mocked input data</w:t>
      </w:r>
      <w:r w:rsidRPr="00D40F9A">
        <w:t>:</w:t>
      </w:r>
    </w:p>
    <w:p w14:paraId="2CFEE050" w14:textId="77777777" w:rsidR="00895932" w:rsidRPr="00D40F9A" w:rsidRDefault="00895932">
      <w:pPr>
        <w:pStyle w:val="ListParagraph"/>
        <w:numPr>
          <w:ilvl w:val="2"/>
          <w:numId w:val="65"/>
        </w:numPr>
        <w:spacing w:line="240" w:lineRule="auto"/>
        <w:jc w:val="left"/>
      </w:pPr>
      <w:r w:rsidRPr="00D40F9A">
        <w:rPr>
          <w:b/>
          <w:bCs/>
        </w:rPr>
        <w:t>N/A</w:t>
      </w:r>
      <w:r w:rsidRPr="00D40F9A">
        <w:t>:</w:t>
      </w:r>
    </w:p>
    <w:p w14:paraId="48F0296A" w14:textId="77777777" w:rsidR="00895932" w:rsidRPr="00D40F9A" w:rsidRDefault="00895932">
      <w:pPr>
        <w:pStyle w:val="SourceCodeLanguage"/>
        <w:numPr>
          <w:ilvl w:val="2"/>
          <w:numId w:val="55"/>
        </w:numPr>
      </w:pPr>
      <w:r w:rsidRPr="00D40F9A">
        <w:t>json</w:t>
      </w:r>
    </w:p>
    <w:p w14:paraId="4071A4DE" w14:textId="77777777" w:rsidR="00895932" w:rsidRPr="00D40F9A" w:rsidRDefault="00895932">
      <w:pPr>
        <w:pStyle w:val="SourceCode"/>
        <w:numPr>
          <w:ilvl w:val="2"/>
          <w:numId w:val="55"/>
        </w:numPr>
        <w:spacing w:before="0" w:after="0"/>
      </w:pPr>
      <w:r w:rsidRPr="00D40F9A">
        <w:t>{}</w:t>
      </w:r>
    </w:p>
    <w:p w14:paraId="62CEBEEC" w14:textId="77777777" w:rsidR="00895932" w:rsidRPr="00D40F9A" w:rsidRDefault="00895932">
      <w:pPr>
        <w:pStyle w:val="ListParagraph"/>
        <w:numPr>
          <w:ilvl w:val="1"/>
          <w:numId w:val="65"/>
        </w:numPr>
        <w:spacing w:line="240" w:lineRule="auto"/>
        <w:jc w:val="left"/>
      </w:pPr>
      <w:r w:rsidRPr="00D40F9A">
        <w:rPr>
          <w:b/>
          <w:bCs/>
        </w:rPr>
        <w:t>Return value</w:t>
      </w:r>
      <w:r w:rsidRPr="00D40F9A">
        <w:t>:</w:t>
      </w:r>
    </w:p>
    <w:p w14:paraId="307F619D" w14:textId="77777777" w:rsidR="00895932" w:rsidRPr="00D40F9A" w:rsidRDefault="00895932">
      <w:pPr>
        <w:pStyle w:val="ListParagraph"/>
        <w:numPr>
          <w:ilvl w:val="2"/>
          <w:numId w:val="65"/>
        </w:numPr>
        <w:spacing w:line="240" w:lineRule="auto"/>
        <w:jc w:val="left"/>
      </w:pPr>
      <w:r w:rsidRPr="00D40F9A">
        <w:rPr>
          <w:b/>
          <w:bCs/>
        </w:rPr>
        <w:t>result</w:t>
      </w:r>
      <w:r w:rsidRPr="00D40F9A">
        <w:t>:</w:t>
      </w:r>
    </w:p>
    <w:p w14:paraId="21D0A3DF" w14:textId="77777777" w:rsidR="00895932" w:rsidRPr="00D40F9A" w:rsidRDefault="00895932">
      <w:pPr>
        <w:pStyle w:val="SourceCodeLanguage"/>
        <w:numPr>
          <w:ilvl w:val="2"/>
          <w:numId w:val="55"/>
        </w:numPr>
      </w:pPr>
      <w:r w:rsidRPr="00D40F9A">
        <w:t>json</w:t>
      </w:r>
    </w:p>
    <w:p w14:paraId="5C2B61B3" w14:textId="77777777" w:rsidR="00895932" w:rsidRPr="00D40F9A" w:rsidRDefault="00895932">
      <w:pPr>
        <w:pStyle w:val="SourceCode"/>
        <w:numPr>
          <w:ilvl w:val="2"/>
          <w:numId w:val="55"/>
        </w:numPr>
        <w:spacing w:before="0" w:after="0"/>
      </w:pPr>
      <w:r w:rsidRPr="00D40F9A">
        <w:t>{</w:t>
      </w:r>
    </w:p>
    <w:p w14:paraId="074FF901" w14:textId="77777777" w:rsidR="00895932" w:rsidRPr="00D40F9A" w:rsidRDefault="00895932">
      <w:pPr>
        <w:pStyle w:val="SourceCode"/>
        <w:numPr>
          <w:ilvl w:val="2"/>
          <w:numId w:val="55"/>
        </w:numPr>
        <w:spacing w:before="0" w:after="0"/>
      </w:pPr>
      <w:r w:rsidRPr="00D40F9A">
        <w:t xml:space="preserve">  "defined": true</w:t>
      </w:r>
    </w:p>
    <w:p w14:paraId="22106133" w14:textId="77777777" w:rsidR="00895932" w:rsidRPr="00D40F9A" w:rsidRDefault="00895932">
      <w:pPr>
        <w:pStyle w:val="SourceCode"/>
        <w:numPr>
          <w:ilvl w:val="2"/>
          <w:numId w:val="55"/>
        </w:numPr>
        <w:spacing w:before="0" w:after="0"/>
      </w:pPr>
      <w:r w:rsidRPr="00D40F9A">
        <w:t>}</w:t>
      </w:r>
    </w:p>
    <w:p w14:paraId="696DA017" w14:textId="77777777" w:rsidR="00895932" w:rsidRPr="00D40F9A" w:rsidRDefault="00895932">
      <w:pPr>
        <w:pStyle w:val="ListParagraph"/>
        <w:numPr>
          <w:ilvl w:val="0"/>
          <w:numId w:val="65"/>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pPr>
        <w:pStyle w:val="ListParagraph"/>
        <w:numPr>
          <w:ilvl w:val="1"/>
          <w:numId w:val="65"/>
        </w:numPr>
        <w:spacing w:line="240" w:lineRule="auto"/>
        <w:jc w:val="left"/>
      </w:pPr>
      <w:r w:rsidRPr="00D40F9A">
        <w:rPr>
          <w:b/>
          <w:bCs/>
        </w:rPr>
        <w:t>Mocked input data</w:t>
      </w:r>
      <w:r w:rsidRPr="00D40F9A">
        <w:t>:</w:t>
      </w:r>
    </w:p>
    <w:p w14:paraId="75547F79" w14:textId="77777777" w:rsidR="00895932" w:rsidRPr="00D40F9A" w:rsidRDefault="00895932">
      <w:pPr>
        <w:pStyle w:val="ListParagraph"/>
        <w:numPr>
          <w:ilvl w:val="2"/>
          <w:numId w:val="65"/>
        </w:numPr>
        <w:spacing w:line="240" w:lineRule="auto"/>
        <w:jc w:val="left"/>
      </w:pPr>
      <w:r w:rsidRPr="00D40F9A">
        <w:rPr>
          <w:b/>
          <w:bCs/>
        </w:rPr>
        <w:t>N/A</w:t>
      </w:r>
      <w:r w:rsidRPr="00D40F9A">
        <w:t>:</w:t>
      </w:r>
    </w:p>
    <w:p w14:paraId="45AB4AA1" w14:textId="77777777" w:rsidR="00895932" w:rsidRPr="00D40F9A" w:rsidRDefault="00895932">
      <w:pPr>
        <w:pStyle w:val="SourceCodeLanguage"/>
        <w:numPr>
          <w:ilvl w:val="2"/>
          <w:numId w:val="55"/>
        </w:numPr>
      </w:pPr>
      <w:r w:rsidRPr="00D40F9A">
        <w:t>json</w:t>
      </w:r>
    </w:p>
    <w:p w14:paraId="575ADE20" w14:textId="77777777" w:rsidR="00895932" w:rsidRPr="00D40F9A" w:rsidRDefault="00895932">
      <w:pPr>
        <w:pStyle w:val="SourceCode"/>
        <w:numPr>
          <w:ilvl w:val="2"/>
          <w:numId w:val="55"/>
        </w:numPr>
        <w:spacing w:before="0" w:after="0"/>
      </w:pPr>
      <w:r w:rsidRPr="00D40F9A">
        <w:t>{}</w:t>
      </w:r>
    </w:p>
    <w:p w14:paraId="54085115" w14:textId="77777777" w:rsidR="00895932" w:rsidRPr="00D40F9A" w:rsidRDefault="00895932">
      <w:pPr>
        <w:pStyle w:val="ListParagraph"/>
        <w:numPr>
          <w:ilvl w:val="1"/>
          <w:numId w:val="65"/>
        </w:numPr>
        <w:spacing w:line="240" w:lineRule="auto"/>
        <w:jc w:val="left"/>
      </w:pPr>
      <w:r w:rsidRPr="00D40F9A">
        <w:rPr>
          <w:b/>
          <w:bCs/>
        </w:rPr>
        <w:t>Return value</w:t>
      </w:r>
      <w:r w:rsidRPr="00D40F9A">
        <w:t>:</w:t>
      </w:r>
    </w:p>
    <w:p w14:paraId="5E1B7C34" w14:textId="77777777" w:rsidR="00895932" w:rsidRPr="00D40F9A" w:rsidRDefault="00895932">
      <w:pPr>
        <w:pStyle w:val="ListParagraph"/>
        <w:numPr>
          <w:ilvl w:val="2"/>
          <w:numId w:val="65"/>
        </w:numPr>
        <w:spacing w:line="240" w:lineRule="auto"/>
        <w:jc w:val="left"/>
      </w:pPr>
      <w:r w:rsidRPr="00D40F9A">
        <w:rPr>
          <w:b/>
          <w:bCs/>
        </w:rPr>
        <w:t>result</w:t>
      </w:r>
      <w:r w:rsidRPr="00D40F9A">
        <w:t>:</w:t>
      </w:r>
    </w:p>
    <w:p w14:paraId="5F78AE1B" w14:textId="77777777" w:rsidR="00895932" w:rsidRPr="00D40F9A" w:rsidRDefault="00895932">
      <w:pPr>
        <w:pStyle w:val="SourceCodeLanguage"/>
        <w:numPr>
          <w:ilvl w:val="2"/>
          <w:numId w:val="55"/>
        </w:numPr>
      </w:pPr>
      <w:r w:rsidRPr="00D40F9A">
        <w:t>json</w:t>
      </w:r>
    </w:p>
    <w:p w14:paraId="33BC2C22" w14:textId="77777777" w:rsidR="00895932" w:rsidRPr="00D40F9A" w:rsidRDefault="00895932">
      <w:pPr>
        <w:pStyle w:val="SourceCode"/>
        <w:numPr>
          <w:ilvl w:val="2"/>
          <w:numId w:val="55"/>
        </w:numPr>
        <w:spacing w:before="0" w:after="0"/>
      </w:pPr>
      <w:r w:rsidRPr="00D40F9A">
        <w:t>{</w:t>
      </w:r>
    </w:p>
    <w:p w14:paraId="54F5E486" w14:textId="77777777" w:rsidR="00895932" w:rsidRPr="00D40F9A" w:rsidRDefault="00895932">
      <w:pPr>
        <w:pStyle w:val="SourceCode"/>
        <w:numPr>
          <w:ilvl w:val="2"/>
          <w:numId w:val="55"/>
        </w:numPr>
        <w:spacing w:before="0" w:after="0"/>
      </w:pPr>
      <w:r w:rsidRPr="00D40F9A">
        <w:t xml:space="preserve">  "message": "Hello World!"</w:t>
      </w:r>
    </w:p>
    <w:p w14:paraId="784CD027" w14:textId="77777777" w:rsidR="00895932" w:rsidRPr="00D40F9A" w:rsidRDefault="00895932">
      <w:pPr>
        <w:pStyle w:val="SourceCode"/>
        <w:numPr>
          <w:ilvl w:val="2"/>
          <w:numId w:val="55"/>
        </w:numPr>
        <w:spacing w:before="0" w:after="0"/>
      </w:pPr>
      <w:r w:rsidRPr="00D40F9A">
        <w:t>}</w:t>
      </w:r>
    </w:p>
    <w:p w14:paraId="35DA6274" w14:textId="77777777" w:rsidR="00895932" w:rsidRPr="00D40F9A" w:rsidRDefault="00895932" w:rsidP="00895932">
      <w:pPr>
        <w:pStyle w:val="Heading5"/>
        <w:spacing w:before="0" w:line="240" w:lineRule="auto"/>
      </w:pPr>
      <w:bookmarkStart w:id="54" w:name="_Toc192368894"/>
      <w:r w:rsidRPr="00D40F9A">
        <w:rPr>
          <w:rStyle w:val="VerbatimChar"/>
        </w:rPr>
        <w:t>auth.service.spec.ts</w:t>
      </w:r>
      <w:bookmarkEnd w:id="54"/>
    </w:p>
    <w:p w14:paraId="15FFC067" w14:textId="77777777" w:rsidR="00895932" w:rsidRPr="00D40F9A" w:rsidRDefault="00895932">
      <w:pPr>
        <w:pStyle w:val="ListParagraph"/>
        <w:numPr>
          <w:ilvl w:val="0"/>
          <w:numId w:val="66"/>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7ABBBD6F" w14:textId="77777777" w:rsidR="00895932" w:rsidRPr="00D40F9A" w:rsidRDefault="00895932">
      <w:pPr>
        <w:pStyle w:val="ListParagraph"/>
        <w:numPr>
          <w:ilvl w:val="2"/>
          <w:numId w:val="66"/>
        </w:numPr>
        <w:spacing w:line="240" w:lineRule="auto"/>
        <w:jc w:val="left"/>
      </w:pPr>
      <w:r w:rsidRPr="00D40F9A">
        <w:rPr>
          <w:b/>
          <w:bCs/>
        </w:rPr>
        <w:t>N/A</w:t>
      </w:r>
      <w:r w:rsidRPr="00D40F9A">
        <w:t>:</w:t>
      </w:r>
    </w:p>
    <w:p w14:paraId="0F5F471C" w14:textId="77777777" w:rsidR="00895932" w:rsidRPr="00D40F9A" w:rsidRDefault="00895932">
      <w:pPr>
        <w:pStyle w:val="SourceCodeLanguage"/>
        <w:numPr>
          <w:ilvl w:val="2"/>
          <w:numId w:val="55"/>
        </w:numPr>
      </w:pPr>
      <w:r w:rsidRPr="00D40F9A">
        <w:t>json</w:t>
      </w:r>
    </w:p>
    <w:p w14:paraId="5537B358" w14:textId="77777777" w:rsidR="00895932" w:rsidRPr="00D40F9A" w:rsidRDefault="00895932">
      <w:pPr>
        <w:pStyle w:val="SourceCode"/>
        <w:numPr>
          <w:ilvl w:val="2"/>
          <w:numId w:val="55"/>
        </w:numPr>
        <w:spacing w:before="0" w:after="0"/>
      </w:pPr>
      <w:r w:rsidRPr="00D40F9A">
        <w:t>{}</w:t>
      </w:r>
    </w:p>
    <w:p w14:paraId="54E81D52"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67B9B146" w14:textId="77777777" w:rsidR="00895932" w:rsidRPr="00D40F9A" w:rsidRDefault="00895932">
      <w:pPr>
        <w:pStyle w:val="ListParagraph"/>
        <w:numPr>
          <w:ilvl w:val="2"/>
          <w:numId w:val="66"/>
        </w:numPr>
        <w:spacing w:line="240" w:lineRule="auto"/>
        <w:jc w:val="left"/>
      </w:pPr>
      <w:r w:rsidRPr="00D40F9A">
        <w:rPr>
          <w:b/>
          <w:bCs/>
        </w:rPr>
        <w:t>result</w:t>
      </w:r>
      <w:r w:rsidRPr="00D40F9A">
        <w:t>:</w:t>
      </w:r>
    </w:p>
    <w:p w14:paraId="59D2A624" w14:textId="77777777" w:rsidR="00895932" w:rsidRPr="00D40F9A" w:rsidRDefault="00895932">
      <w:pPr>
        <w:pStyle w:val="SourceCodeLanguage"/>
        <w:numPr>
          <w:ilvl w:val="2"/>
          <w:numId w:val="55"/>
        </w:numPr>
      </w:pPr>
      <w:r w:rsidRPr="00D40F9A">
        <w:t>json</w:t>
      </w:r>
    </w:p>
    <w:p w14:paraId="013C9982" w14:textId="77777777" w:rsidR="00895932" w:rsidRPr="00D40F9A" w:rsidRDefault="00895932">
      <w:pPr>
        <w:pStyle w:val="SourceCode"/>
        <w:numPr>
          <w:ilvl w:val="2"/>
          <w:numId w:val="55"/>
        </w:numPr>
        <w:spacing w:before="0" w:after="0"/>
      </w:pPr>
      <w:r w:rsidRPr="00D40F9A">
        <w:t>{</w:t>
      </w:r>
    </w:p>
    <w:p w14:paraId="0CD9CF52" w14:textId="77777777" w:rsidR="00895932" w:rsidRPr="00D40F9A" w:rsidRDefault="00895932">
      <w:pPr>
        <w:pStyle w:val="SourceCode"/>
        <w:numPr>
          <w:ilvl w:val="2"/>
          <w:numId w:val="55"/>
        </w:numPr>
        <w:spacing w:before="0" w:after="0"/>
      </w:pPr>
      <w:r w:rsidRPr="00D40F9A">
        <w:t xml:space="preserve">  "defined": true</w:t>
      </w:r>
    </w:p>
    <w:p w14:paraId="1AF32E05" w14:textId="77777777" w:rsidR="00895932" w:rsidRPr="00D40F9A" w:rsidRDefault="00895932">
      <w:pPr>
        <w:pStyle w:val="SourceCode"/>
        <w:numPr>
          <w:ilvl w:val="2"/>
          <w:numId w:val="55"/>
        </w:numPr>
        <w:spacing w:before="0" w:after="0"/>
      </w:pPr>
      <w:r w:rsidRPr="00D40F9A">
        <w:t>}</w:t>
      </w:r>
    </w:p>
    <w:p w14:paraId="698BDB27" w14:textId="77777777" w:rsidR="005766AF" w:rsidRDefault="005766AF">
      <w:pPr>
        <w:spacing w:line="259" w:lineRule="auto"/>
        <w:jc w:val="left"/>
        <w:rPr>
          <w:b/>
          <w:bCs/>
        </w:rPr>
      </w:pPr>
      <w:r>
        <w:rPr>
          <w:b/>
          <w:bCs/>
        </w:rPr>
        <w:br w:type="page"/>
      </w:r>
    </w:p>
    <w:p w14:paraId="7E3941C1" w14:textId="7266B71D" w:rsidR="00895932" w:rsidRPr="00D40F9A" w:rsidRDefault="00895932">
      <w:pPr>
        <w:pStyle w:val="ListParagraph"/>
        <w:numPr>
          <w:ilvl w:val="0"/>
          <w:numId w:val="66"/>
        </w:numPr>
        <w:spacing w:line="240" w:lineRule="auto"/>
        <w:jc w:val="left"/>
      </w:pPr>
      <w:r w:rsidRPr="00D40F9A">
        <w:rPr>
          <w:b/>
          <w:bCs/>
        </w:rPr>
        <w:lastRenderedPageBreak/>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0EF5652E"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77373C25" w14:textId="77777777" w:rsidR="00895932" w:rsidRPr="00D40F9A" w:rsidRDefault="00895932">
      <w:pPr>
        <w:pStyle w:val="SourceCodeLanguage"/>
        <w:numPr>
          <w:ilvl w:val="2"/>
          <w:numId w:val="55"/>
        </w:numPr>
      </w:pPr>
      <w:r w:rsidRPr="00D40F9A">
        <w:t>json</w:t>
      </w:r>
    </w:p>
    <w:p w14:paraId="1D0B5E9D" w14:textId="77777777" w:rsidR="00895932" w:rsidRPr="00D40F9A" w:rsidRDefault="00895932">
      <w:pPr>
        <w:pStyle w:val="SourceCode"/>
        <w:numPr>
          <w:ilvl w:val="2"/>
          <w:numId w:val="55"/>
        </w:numPr>
        <w:spacing w:before="0" w:after="0"/>
      </w:pPr>
      <w:r w:rsidRPr="00D40F9A">
        <w:t>{</w:t>
      </w:r>
    </w:p>
    <w:p w14:paraId="58397A96" w14:textId="77777777" w:rsidR="00895932" w:rsidRPr="00D40F9A" w:rsidRDefault="00895932">
      <w:pPr>
        <w:pStyle w:val="SourceCode"/>
        <w:numPr>
          <w:ilvl w:val="2"/>
          <w:numId w:val="55"/>
        </w:numPr>
        <w:spacing w:before="0" w:after="0"/>
      </w:pPr>
      <w:r w:rsidRPr="00D40F9A">
        <w:t xml:space="preserve">  "username": "mocked-user",</w:t>
      </w:r>
    </w:p>
    <w:p w14:paraId="3020A642" w14:textId="77777777" w:rsidR="00895932" w:rsidRPr="00D40F9A" w:rsidRDefault="00895932">
      <w:pPr>
        <w:pStyle w:val="SourceCode"/>
        <w:numPr>
          <w:ilvl w:val="2"/>
          <w:numId w:val="55"/>
        </w:numPr>
        <w:spacing w:before="0" w:after="0"/>
      </w:pPr>
      <w:r w:rsidRPr="00D40F9A">
        <w:t xml:space="preserve">  "password": "mocked-password"</w:t>
      </w:r>
    </w:p>
    <w:p w14:paraId="6F96FCAD" w14:textId="77777777" w:rsidR="00895932" w:rsidRPr="00D40F9A" w:rsidRDefault="00895932">
      <w:pPr>
        <w:pStyle w:val="SourceCode"/>
        <w:numPr>
          <w:ilvl w:val="2"/>
          <w:numId w:val="55"/>
        </w:numPr>
        <w:spacing w:before="0" w:after="0"/>
      </w:pPr>
      <w:r w:rsidRPr="00D40F9A">
        <w:t>}</w:t>
      </w:r>
    </w:p>
    <w:p w14:paraId="15B29EFA" w14:textId="4B639E1E" w:rsidR="00140ADD" w:rsidRPr="005766AF" w:rsidRDefault="00895932">
      <w:pPr>
        <w:pStyle w:val="ListParagraph"/>
        <w:numPr>
          <w:ilvl w:val="1"/>
          <w:numId w:val="66"/>
        </w:numPr>
        <w:spacing w:line="240" w:lineRule="auto"/>
        <w:jc w:val="left"/>
      </w:pPr>
      <w:r w:rsidRPr="00D40F9A">
        <w:rPr>
          <w:b/>
          <w:bCs/>
        </w:rPr>
        <w:t>Return value</w:t>
      </w:r>
      <w:r w:rsidRPr="00D40F9A">
        <w:t>:</w:t>
      </w:r>
    </w:p>
    <w:p w14:paraId="5985930E" w14:textId="17B1A925" w:rsidR="00895932" w:rsidRPr="00D40F9A" w:rsidRDefault="00895932">
      <w:pPr>
        <w:pStyle w:val="ListParagraph"/>
        <w:numPr>
          <w:ilvl w:val="2"/>
          <w:numId w:val="66"/>
        </w:numPr>
        <w:spacing w:line="240" w:lineRule="auto"/>
        <w:jc w:val="left"/>
      </w:pPr>
      <w:r w:rsidRPr="00D40F9A">
        <w:rPr>
          <w:b/>
          <w:bCs/>
        </w:rPr>
        <w:t>result</w:t>
      </w:r>
      <w:r w:rsidRPr="00D40F9A">
        <w:t>:</w:t>
      </w:r>
    </w:p>
    <w:p w14:paraId="746775B8" w14:textId="77777777" w:rsidR="00895932" w:rsidRPr="00D40F9A" w:rsidRDefault="00895932">
      <w:pPr>
        <w:pStyle w:val="SourceCodeLanguage"/>
        <w:numPr>
          <w:ilvl w:val="2"/>
          <w:numId w:val="55"/>
        </w:numPr>
      </w:pPr>
      <w:r w:rsidRPr="00D40F9A">
        <w:t>json</w:t>
      </w:r>
    </w:p>
    <w:p w14:paraId="401C1ACA" w14:textId="77777777" w:rsidR="00895932" w:rsidRPr="00D40F9A" w:rsidRDefault="00895932">
      <w:pPr>
        <w:pStyle w:val="SourceCode"/>
        <w:numPr>
          <w:ilvl w:val="2"/>
          <w:numId w:val="55"/>
        </w:numPr>
        <w:spacing w:before="0" w:after="0"/>
      </w:pPr>
      <w:r w:rsidRPr="00D40F9A">
        <w:t>{</w:t>
      </w:r>
    </w:p>
    <w:p w14:paraId="113C9678" w14:textId="77777777" w:rsidR="00895932" w:rsidRPr="00D40F9A" w:rsidRDefault="00895932">
      <w:pPr>
        <w:pStyle w:val="SourceCode"/>
        <w:numPr>
          <w:ilvl w:val="2"/>
          <w:numId w:val="55"/>
        </w:numPr>
        <w:spacing w:before="0" w:after="0"/>
      </w:pPr>
      <w:r w:rsidRPr="00D40F9A">
        <w:t xml:space="preserve">  "access_token": "test-token"</w:t>
      </w:r>
    </w:p>
    <w:p w14:paraId="5C654053" w14:textId="77777777" w:rsidR="00895932" w:rsidRPr="00D40F9A" w:rsidRDefault="00895932">
      <w:pPr>
        <w:pStyle w:val="SourceCode"/>
        <w:numPr>
          <w:ilvl w:val="2"/>
          <w:numId w:val="55"/>
        </w:numPr>
        <w:spacing w:before="0" w:after="0"/>
      </w:pPr>
      <w:r w:rsidRPr="00D40F9A">
        <w:t>}</w:t>
      </w:r>
    </w:p>
    <w:p w14:paraId="33619BFA" w14:textId="77777777" w:rsidR="00895932" w:rsidRPr="00D40F9A" w:rsidRDefault="00895932">
      <w:pPr>
        <w:pStyle w:val="ListParagraph"/>
        <w:numPr>
          <w:ilvl w:val="0"/>
          <w:numId w:val="66"/>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7CCFB10F"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46C88E3A" w14:textId="77777777" w:rsidR="00895932" w:rsidRPr="00D40F9A" w:rsidRDefault="00895932">
      <w:pPr>
        <w:pStyle w:val="SourceCodeLanguage"/>
        <w:numPr>
          <w:ilvl w:val="2"/>
          <w:numId w:val="55"/>
        </w:numPr>
      </w:pPr>
      <w:r w:rsidRPr="00D40F9A">
        <w:t>json</w:t>
      </w:r>
    </w:p>
    <w:p w14:paraId="170511A0" w14:textId="77777777" w:rsidR="00895932" w:rsidRPr="00D40F9A" w:rsidRDefault="00895932">
      <w:pPr>
        <w:pStyle w:val="SourceCode"/>
        <w:numPr>
          <w:ilvl w:val="2"/>
          <w:numId w:val="55"/>
        </w:numPr>
        <w:spacing w:before="0" w:after="0"/>
      </w:pPr>
      <w:r w:rsidRPr="00D40F9A">
        <w:t>{</w:t>
      </w:r>
    </w:p>
    <w:p w14:paraId="3881F6B3" w14:textId="77777777" w:rsidR="00895932" w:rsidRPr="00D40F9A" w:rsidRDefault="00895932">
      <w:pPr>
        <w:pStyle w:val="SourceCode"/>
        <w:numPr>
          <w:ilvl w:val="2"/>
          <w:numId w:val="55"/>
        </w:numPr>
        <w:spacing w:before="0" w:after="0"/>
      </w:pPr>
      <w:r w:rsidRPr="00D40F9A">
        <w:t xml:space="preserve">  "username": "mocked-user",</w:t>
      </w:r>
    </w:p>
    <w:p w14:paraId="6CE2071E" w14:textId="77777777" w:rsidR="00895932" w:rsidRPr="00D40F9A" w:rsidRDefault="00895932">
      <w:pPr>
        <w:pStyle w:val="SourceCode"/>
        <w:numPr>
          <w:ilvl w:val="2"/>
          <w:numId w:val="55"/>
        </w:numPr>
        <w:spacing w:before="0" w:after="0"/>
      </w:pPr>
      <w:r w:rsidRPr="00D40F9A">
        <w:t xml:space="preserve">  "password": "mocked-password"</w:t>
      </w:r>
    </w:p>
    <w:p w14:paraId="3637FECA" w14:textId="77777777" w:rsidR="00895932" w:rsidRPr="00D40F9A" w:rsidRDefault="00895932">
      <w:pPr>
        <w:pStyle w:val="SourceCode"/>
        <w:numPr>
          <w:ilvl w:val="2"/>
          <w:numId w:val="55"/>
        </w:numPr>
        <w:spacing w:before="0" w:after="0"/>
      </w:pPr>
      <w:r w:rsidRPr="00D40F9A">
        <w:t>}</w:t>
      </w:r>
    </w:p>
    <w:p w14:paraId="1D364CA6"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472737CC"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46946F7D" w14:textId="77777777" w:rsidR="00895932" w:rsidRPr="00D40F9A" w:rsidRDefault="00895932">
      <w:pPr>
        <w:pStyle w:val="SourceCodeLanguage"/>
        <w:numPr>
          <w:ilvl w:val="2"/>
          <w:numId w:val="55"/>
        </w:numPr>
      </w:pPr>
      <w:r w:rsidRPr="00D40F9A">
        <w:t>json</w:t>
      </w:r>
    </w:p>
    <w:p w14:paraId="4785FB35" w14:textId="77777777" w:rsidR="00895932" w:rsidRPr="00D40F9A" w:rsidRDefault="00895932">
      <w:pPr>
        <w:pStyle w:val="SourceCode"/>
        <w:numPr>
          <w:ilvl w:val="2"/>
          <w:numId w:val="55"/>
        </w:numPr>
        <w:spacing w:before="0" w:after="0"/>
      </w:pPr>
      <w:r w:rsidRPr="00D40F9A">
        <w:t>{</w:t>
      </w:r>
    </w:p>
    <w:p w14:paraId="7A02F033" w14:textId="77777777" w:rsidR="00895932" w:rsidRPr="00D40F9A" w:rsidRDefault="00895932">
      <w:pPr>
        <w:pStyle w:val="SourceCode"/>
        <w:numPr>
          <w:ilvl w:val="2"/>
          <w:numId w:val="55"/>
        </w:numPr>
        <w:spacing w:before="0" w:after="0"/>
      </w:pPr>
      <w:r w:rsidRPr="00D40F9A">
        <w:t xml:space="preserve">  "status": 403,</w:t>
      </w:r>
    </w:p>
    <w:p w14:paraId="5DC5CD76" w14:textId="77777777" w:rsidR="00895932" w:rsidRPr="00D40F9A" w:rsidRDefault="00895932">
      <w:pPr>
        <w:pStyle w:val="SourceCode"/>
        <w:numPr>
          <w:ilvl w:val="2"/>
          <w:numId w:val="55"/>
        </w:numPr>
        <w:spacing w:before="0" w:after="0"/>
      </w:pPr>
      <w:r w:rsidRPr="00D40F9A">
        <w:t xml:space="preserve">  "message": "Invalid username or password"</w:t>
      </w:r>
    </w:p>
    <w:p w14:paraId="0868084E" w14:textId="77777777" w:rsidR="00895932" w:rsidRPr="00D40F9A" w:rsidRDefault="00895932">
      <w:pPr>
        <w:pStyle w:val="SourceCode"/>
        <w:numPr>
          <w:ilvl w:val="2"/>
          <w:numId w:val="55"/>
        </w:numPr>
        <w:spacing w:before="0" w:after="0"/>
      </w:pPr>
      <w:r w:rsidRPr="00D40F9A">
        <w:t>}</w:t>
      </w:r>
    </w:p>
    <w:p w14:paraId="1A13430C" w14:textId="77777777" w:rsidR="00895932" w:rsidRPr="00D40F9A" w:rsidRDefault="00895932">
      <w:pPr>
        <w:pStyle w:val="ListParagraph"/>
        <w:numPr>
          <w:ilvl w:val="0"/>
          <w:numId w:val="66"/>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47F53DFB"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26578EF1" w14:textId="77777777" w:rsidR="00895932" w:rsidRPr="00D40F9A" w:rsidRDefault="00895932">
      <w:pPr>
        <w:pStyle w:val="SourceCodeLanguage"/>
        <w:numPr>
          <w:ilvl w:val="2"/>
          <w:numId w:val="55"/>
        </w:numPr>
      </w:pPr>
      <w:r w:rsidRPr="00D40F9A">
        <w:t>json</w:t>
      </w:r>
    </w:p>
    <w:p w14:paraId="08137557" w14:textId="77777777" w:rsidR="00895932" w:rsidRPr="00D40F9A" w:rsidRDefault="00895932">
      <w:pPr>
        <w:pStyle w:val="SourceCode"/>
        <w:numPr>
          <w:ilvl w:val="2"/>
          <w:numId w:val="55"/>
        </w:numPr>
        <w:spacing w:before="0" w:after="0"/>
      </w:pPr>
      <w:r w:rsidRPr="00D40F9A">
        <w:t>{</w:t>
      </w:r>
    </w:p>
    <w:p w14:paraId="6D895083" w14:textId="77777777" w:rsidR="00895932" w:rsidRPr="00D40F9A" w:rsidRDefault="00895932">
      <w:pPr>
        <w:pStyle w:val="SourceCode"/>
        <w:numPr>
          <w:ilvl w:val="2"/>
          <w:numId w:val="55"/>
        </w:numPr>
        <w:spacing w:before="0" w:after="0"/>
      </w:pPr>
      <w:r w:rsidRPr="00D40F9A">
        <w:t xml:space="preserve">  "username": "mocked-user",</w:t>
      </w:r>
    </w:p>
    <w:p w14:paraId="47E29D7D" w14:textId="77777777" w:rsidR="00895932" w:rsidRPr="00D40F9A" w:rsidRDefault="00895932">
      <w:pPr>
        <w:pStyle w:val="SourceCode"/>
        <w:numPr>
          <w:ilvl w:val="2"/>
          <w:numId w:val="55"/>
        </w:numPr>
        <w:spacing w:before="0" w:after="0"/>
      </w:pPr>
      <w:r w:rsidRPr="00D40F9A">
        <w:t xml:space="preserve">  "password": "mocked-password"</w:t>
      </w:r>
    </w:p>
    <w:p w14:paraId="5BC08D77" w14:textId="77777777" w:rsidR="00895932" w:rsidRPr="00D40F9A" w:rsidRDefault="00895932">
      <w:pPr>
        <w:pStyle w:val="SourceCode"/>
        <w:numPr>
          <w:ilvl w:val="2"/>
          <w:numId w:val="55"/>
        </w:numPr>
        <w:spacing w:before="0" w:after="0"/>
      </w:pPr>
      <w:r w:rsidRPr="00D40F9A">
        <w:t>}</w:t>
      </w:r>
    </w:p>
    <w:p w14:paraId="04FFEBE5" w14:textId="77777777" w:rsidR="00895932" w:rsidRPr="00D40F9A" w:rsidRDefault="00895932">
      <w:pPr>
        <w:pStyle w:val="ListParagraph"/>
        <w:numPr>
          <w:ilvl w:val="1"/>
          <w:numId w:val="66"/>
        </w:numPr>
        <w:spacing w:line="240" w:lineRule="auto"/>
        <w:jc w:val="left"/>
      </w:pPr>
      <w:r w:rsidRPr="00D40F9A">
        <w:rPr>
          <w:b/>
          <w:bCs/>
        </w:rPr>
        <w:lastRenderedPageBreak/>
        <w:t>Return value</w:t>
      </w:r>
      <w:r w:rsidRPr="00D40F9A">
        <w:t>:</w:t>
      </w:r>
    </w:p>
    <w:p w14:paraId="6909659D"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288C256F" w14:textId="77777777" w:rsidR="00895932" w:rsidRPr="00D40F9A" w:rsidRDefault="00895932">
      <w:pPr>
        <w:pStyle w:val="SourceCodeLanguage"/>
        <w:numPr>
          <w:ilvl w:val="2"/>
          <w:numId w:val="55"/>
        </w:numPr>
      </w:pPr>
      <w:r w:rsidRPr="00D40F9A">
        <w:t>json</w:t>
      </w:r>
    </w:p>
    <w:p w14:paraId="2384CE4B" w14:textId="77777777" w:rsidR="00895932" w:rsidRPr="00D40F9A" w:rsidRDefault="00895932">
      <w:pPr>
        <w:pStyle w:val="SourceCode"/>
        <w:numPr>
          <w:ilvl w:val="2"/>
          <w:numId w:val="55"/>
        </w:numPr>
        <w:spacing w:before="0" w:after="0"/>
      </w:pPr>
      <w:r w:rsidRPr="00D40F9A">
        <w:t>{</w:t>
      </w:r>
    </w:p>
    <w:p w14:paraId="38EAEB36" w14:textId="77777777" w:rsidR="00895932" w:rsidRPr="00D40F9A" w:rsidRDefault="00895932">
      <w:pPr>
        <w:pStyle w:val="SourceCode"/>
        <w:numPr>
          <w:ilvl w:val="2"/>
          <w:numId w:val="55"/>
        </w:numPr>
        <w:spacing w:before="0" w:after="0"/>
      </w:pPr>
      <w:r w:rsidRPr="00D40F9A">
        <w:t xml:space="preserve">  "status": 404,</w:t>
      </w:r>
    </w:p>
    <w:p w14:paraId="274E59E6" w14:textId="77777777" w:rsidR="00895932" w:rsidRPr="00D40F9A" w:rsidRDefault="00895932">
      <w:pPr>
        <w:pStyle w:val="SourceCode"/>
        <w:numPr>
          <w:ilvl w:val="2"/>
          <w:numId w:val="55"/>
        </w:numPr>
        <w:spacing w:before="0" w:after="0"/>
      </w:pPr>
      <w:r w:rsidRPr="00D40F9A">
        <w:t xml:space="preserve">  "message": "Failed to find user or invalid authentication data"</w:t>
      </w:r>
    </w:p>
    <w:p w14:paraId="03DB99E2" w14:textId="77777777" w:rsidR="00895932" w:rsidRPr="00D40F9A" w:rsidRDefault="00895932">
      <w:pPr>
        <w:pStyle w:val="SourceCode"/>
        <w:numPr>
          <w:ilvl w:val="2"/>
          <w:numId w:val="55"/>
        </w:numPr>
        <w:spacing w:before="0" w:after="0"/>
      </w:pPr>
      <w:r w:rsidRPr="00D40F9A">
        <w:t>}</w:t>
      </w:r>
    </w:p>
    <w:p w14:paraId="1AAB37F7" w14:textId="77777777" w:rsidR="00895932" w:rsidRPr="00D40F9A" w:rsidRDefault="00895932">
      <w:pPr>
        <w:pStyle w:val="ListParagraph"/>
        <w:numPr>
          <w:ilvl w:val="0"/>
          <w:numId w:val="66"/>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pPr>
        <w:pStyle w:val="ListParagraph"/>
        <w:numPr>
          <w:ilvl w:val="1"/>
          <w:numId w:val="66"/>
        </w:numPr>
        <w:spacing w:line="240" w:lineRule="auto"/>
        <w:jc w:val="left"/>
      </w:pPr>
      <w:r w:rsidRPr="00D40F9A">
        <w:rPr>
          <w:b/>
          <w:bCs/>
        </w:rPr>
        <w:t>Mocked input data</w:t>
      </w:r>
      <w:r w:rsidRPr="00D40F9A">
        <w:t>:</w:t>
      </w:r>
    </w:p>
    <w:p w14:paraId="3DED11B6" w14:textId="00898895"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4ACD4B88" w14:textId="77777777" w:rsidR="00895932" w:rsidRPr="00D40F9A" w:rsidRDefault="00895932">
      <w:pPr>
        <w:pStyle w:val="SourceCodeLanguage"/>
        <w:numPr>
          <w:ilvl w:val="2"/>
          <w:numId w:val="55"/>
        </w:numPr>
      </w:pPr>
      <w:r w:rsidRPr="00D40F9A">
        <w:t>json</w:t>
      </w:r>
    </w:p>
    <w:p w14:paraId="40D78722" w14:textId="77777777" w:rsidR="00895932" w:rsidRPr="00D40F9A" w:rsidRDefault="00895932">
      <w:pPr>
        <w:pStyle w:val="SourceCode"/>
        <w:numPr>
          <w:ilvl w:val="2"/>
          <w:numId w:val="55"/>
        </w:numPr>
        <w:spacing w:before="0" w:after="0"/>
      </w:pPr>
      <w:r w:rsidRPr="00D40F9A">
        <w:t>{</w:t>
      </w:r>
    </w:p>
    <w:p w14:paraId="2767FE51" w14:textId="77777777" w:rsidR="00895932" w:rsidRPr="00D40F9A" w:rsidRDefault="00895932">
      <w:pPr>
        <w:pStyle w:val="SourceCode"/>
        <w:numPr>
          <w:ilvl w:val="2"/>
          <w:numId w:val="55"/>
        </w:numPr>
        <w:spacing w:before="0" w:after="0"/>
      </w:pPr>
      <w:r w:rsidRPr="00D40F9A">
        <w:t xml:space="preserve">  "username": "new-user",</w:t>
      </w:r>
    </w:p>
    <w:p w14:paraId="5B943088" w14:textId="77777777" w:rsidR="00895932" w:rsidRPr="00D40F9A" w:rsidRDefault="00895932">
      <w:pPr>
        <w:pStyle w:val="SourceCode"/>
        <w:numPr>
          <w:ilvl w:val="2"/>
          <w:numId w:val="55"/>
        </w:numPr>
        <w:spacing w:before="0" w:after="0"/>
      </w:pPr>
      <w:r w:rsidRPr="00D40F9A">
        <w:t xml:space="preserve">  "password": "new-password",</w:t>
      </w:r>
    </w:p>
    <w:p w14:paraId="5F16B9B4" w14:textId="77777777" w:rsidR="00895932" w:rsidRPr="00D40F9A" w:rsidRDefault="00895932">
      <w:pPr>
        <w:pStyle w:val="SourceCode"/>
        <w:numPr>
          <w:ilvl w:val="2"/>
          <w:numId w:val="55"/>
        </w:numPr>
        <w:spacing w:before="0" w:after="0"/>
      </w:pPr>
      <w:r w:rsidRPr="00D40F9A">
        <w:t xml:space="preserve">  "email": "new-email@test.com",</w:t>
      </w:r>
    </w:p>
    <w:p w14:paraId="05DF289A" w14:textId="77777777" w:rsidR="00895932" w:rsidRPr="00D40F9A" w:rsidRDefault="00895932">
      <w:pPr>
        <w:pStyle w:val="SourceCode"/>
        <w:numPr>
          <w:ilvl w:val="2"/>
          <w:numId w:val="55"/>
        </w:numPr>
        <w:spacing w:before="0" w:after="0"/>
      </w:pPr>
      <w:r w:rsidRPr="00D40F9A">
        <w:t xml:space="preserve">  "om": "72548167135"</w:t>
      </w:r>
    </w:p>
    <w:p w14:paraId="5D25593C" w14:textId="77777777" w:rsidR="00895932" w:rsidRPr="00D40F9A" w:rsidRDefault="00895932">
      <w:pPr>
        <w:pStyle w:val="SourceCode"/>
        <w:numPr>
          <w:ilvl w:val="2"/>
          <w:numId w:val="55"/>
        </w:numPr>
        <w:spacing w:before="0" w:after="0"/>
      </w:pPr>
      <w:r w:rsidRPr="00D40F9A">
        <w:t>}</w:t>
      </w:r>
    </w:p>
    <w:p w14:paraId="7CDD42F6"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4F5ED459" w14:textId="77777777" w:rsidR="00895932" w:rsidRPr="00D40F9A" w:rsidRDefault="00895932">
      <w:pPr>
        <w:pStyle w:val="ListParagraph"/>
        <w:numPr>
          <w:ilvl w:val="2"/>
          <w:numId w:val="66"/>
        </w:numPr>
        <w:spacing w:line="240" w:lineRule="auto"/>
        <w:jc w:val="left"/>
      </w:pPr>
      <w:r w:rsidRPr="00D40F9A">
        <w:rPr>
          <w:b/>
          <w:bCs/>
        </w:rPr>
        <w:t>result</w:t>
      </w:r>
      <w:r w:rsidRPr="00D40F9A">
        <w:t>:</w:t>
      </w:r>
    </w:p>
    <w:p w14:paraId="04053347" w14:textId="77777777" w:rsidR="00895932" w:rsidRPr="00D40F9A" w:rsidRDefault="00895932">
      <w:pPr>
        <w:pStyle w:val="SourceCodeLanguage"/>
        <w:numPr>
          <w:ilvl w:val="2"/>
          <w:numId w:val="55"/>
        </w:numPr>
      </w:pPr>
      <w:r w:rsidRPr="00D40F9A">
        <w:t>json</w:t>
      </w:r>
    </w:p>
    <w:p w14:paraId="568CCF35" w14:textId="77777777" w:rsidR="00895932" w:rsidRPr="00D40F9A" w:rsidRDefault="00895932">
      <w:pPr>
        <w:pStyle w:val="SourceCode"/>
        <w:numPr>
          <w:ilvl w:val="2"/>
          <w:numId w:val="55"/>
        </w:numPr>
        <w:spacing w:before="0" w:after="0"/>
      </w:pPr>
      <w:r w:rsidRPr="00D40F9A">
        <w:t>{</w:t>
      </w:r>
    </w:p>
    <w:p w14:paraId="72F608BB" w14:textId="77777777" w:rsidR="00895932" w:rsidRPr="00D40F9A" w:rsidRDefault="00895932">
      <w:pPr>
        <w:pStyle w:val="SourceCode"/>
        <w:numPr>
          <w:ilvl w:val="2"/>
          <w:numId w:val="55"/>
        </w:numPr>
        <w:spacing w:before="0" w:after="0"/>
      </w:pPr>
      <w:r w:rsidRPr="00D40F9A">
        <w:t xml:space="preserve">  "access_token": "test-token"</w:t>
      </w:r>
    </w:p>
    <w:p w14:paraId="63B9DE06" w14:textId="77777777" w:rsidR="00895932" w:rsidRPr="00D40F9A" w:rsidRDefault="00895932">
      <w:pPr>
        <w:pStyle w:val="SourceCode"/>
        <w:numPr>
          <w:ilvl w:val="2"/>
          <w:numId w:val="55"/>
        </w:numPr>
        <w:spacing w:before="0" w:after="0"/>
      </w:pPr>
      <w:r w:rsidRPr="00D40F9A">
        <w:t>}</w:t>
      </w:r>
    </w:p>
    <w:p w14:paraId="6C878230"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309BDED7"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66C0ADAD" w14:textId="77777777" w:rsidR="00895932" w:rsidRPr="00D40F9A" w:rsidRDefault="00895932">
      <w:pPr>
        <w:pStyle w:val="SourceCodeLanguage"/>
        <w:numPr>
          <w:ilvl w:val="2"/>
          <w:numId w:val="55"/>
        </w:numPr>
      </w:pPr>
      <w:r w:rsidRPr="00D40F9A">
        <w:t>json</w:t>
      </w:r>
    </w:p>
    <w:p w14:paraId="08D3C24F" w14:textId="77777777" w:rsidR="00895932" w:rsidRPr="00D40F9A" w:rsidRDefault="00895932">
      <w:pPr>
        <w:pStyle w:val="SourceCode"/>
        <w:numPr>
          <w:ilvl w:val="2"/>
          <w:numId w:val="55"/>
        </w:numPr>
        <w:spacing w:before="0" w:after="0"/>
      </w:pPr>
      <w:r w:rsidRPr="00D40F9A">
        <w:t>{</w:t>
      </w:r>
    </w:p>
    <w:p w14:paraId="3ED1F8DC" w14:textId="77777777" w:rsidR="00895932" w:rsidRPr="00D40F9A" w:rsidRDefault="00895932">
      <w:pPr>
        <w:pStyle w:val="SourceCode"/>
        <w:numPr>
          <w:ilvl w:val="2"/>
          <w:numId w:val="55"/>
        </w:numPr>
        <w:spacing w:before="0" w:after="0"/>
      </w:pPr>
      <w:r w:rsidRPr="00D40F9A">
        <w:t xml:space="preserve">  "username": "new-user",</w:t>
      </w:r>
    </w:p>
    <w:p w14:paraId="1844F78D" w14:textId="77777777" w:rsidR="00895932" w:rsidRPr="00D40F9A" w:rsidRDefault="00895932">
      <w:pPr>
        <w:pStyle w:val="SourceCode"/>
        <w:numPr>
          <w:ilvl w:val="2"/>
          <w:numId w:val="55"/>
        </w:numPr>
        <w:spacing w:before="0" w:after="0"/>
      </w:pPr>
      <w:r w:rsidRPr="00D40F9A">
        <w:t xml:space="preserve">  "password": "new-password",</w:t>
      </w:r>
    </w:p>
    <w:p w14:paraId="28D997B8" w14:textId="77777777" w:rsidR="00895932" w:rsidRPr="00D40F9A" w:rsidRDefault="00895932">
      <w:pPr>
        <w:pStyle w:val="SourceCode"/>
        <w:numPr>
          <w:ilvl w:val="2"/>
          <w:numId w:val="55"/>
        </w:numPr>
        <w:spacing w:before="0" w:after="0"/>
      </w:pPr>
      <w:r w:rsidRPr="00D40F9A">
        <w:t xml:space="preserve">  "email": "new-email@test.com",</w:t>
      </w:r>
    </w:p>
    <w:p w14:paraId="3E9E29DD" w14:textId="77777777" w:rsidR="00895932" w:rsidRPr="00D40F9A" w:rsidRDefault="00895932">
      <w:pPr>
        <w:pStyle w:val="SourceCode"/>
        <w:numPr>
          <w:ilvl w:val="2"/>
          <w:numId w:val="55"/>
        </w:numPr>
        <w:spacing w:before="0" w:after="0"/>
      </w:pPr>
      <w:r w:rsidRPr="00D40F9A">
        <w:t xml:space="preserve">  "om": "72548167135"</w:t>
      </w:r>
    </w:p>
    <w:p w14:paraId="54B8C9B8" w14:textId="77777777" w:rsidR="00895932" w:rsidRPr="00D40F9A" w:rsidRDefault="00895932">
      <w:pPr>
        <w:pStyle w:val="SourceCode"/>
        <w:numPr>
          <w:ilvl w:val="2"/>
          <w:numId w:val="55"/>
        </w:numPr>
        <w:spacing w:before="0" w:after="0"/>
      </w:pPr>
      <w:r w:rsidRPr="00D40F9A">
        <w:t>}</w:t>
      </w:r>
    </w:p>
    <w:p w14:paraId="501F67CB"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5FDDA951"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55B568B5" w14:textId="77777777" w:rsidR="00895932" w:rsidRPr="00D40F9A" w:rsidRDefault="00895932">
      <w:pPr>
        <w:pStyle w:val="SourceCodeLanguage"/>
        <w:numPr>
          <w:ilvl w:val="2"/>
          <w:numId w:val="55"/>
        </w:numPr>
      </w:pPr>
      <w:r w:rsidRPr="00D40F9A">
        <w:t>json</w:t>
      </w:r>
    </w:p>
    <w:p w14:paraId="2B7ED141" w14:textId="77777777" w:rsidR="00895932" w:rsidRPr="00D40F9A" w:rsidRDefault="00895932">
      <w:pPr>
        <w:pStyle w:val="SourceCode"/>
        <w:numPr>
          <w:ilvl w:val="2"/>
          <w:numId w:val="55"/>
        </w:numPr>
        <w:spacing w:before="0" w:after="0"/>
      </w:pPr>
      <w:r w:rsidRPr="00D40F9A">
        <w:t>{</w:t>
      </w:r>
    </w:p>
    <w:p w14:paraId="3B2E7ADD" w14:textId="77777777" w:rsidR="00895932" w:rsidRPr="00D40F9A" w:rsidRDefault="00895932">
      <w:pPr>
        <w:pStyle w:val="SourceCode"/>
        <w:numPr>
          <w:ilvl w:val="2"/>
          <w:numId w:val="55"/>
        </w:numPr>
        <w:spacing w:before="0" w:after="0"/>
      </w:pPr>
      <w:r w:rsidRPr="00D40F9A">
        <w:t xml:space="preserve">  "status": 500,</w:t>
      </w:r>
    </w:p>
    <w:p w14:paraId="012C385F" w14:textId="77777777" w:rsidR="00895932" w:rsidRPr="00D40F9A" w:rsidRDefault="00895932">
      <w:pPr>
        <w:pStyle w:val="SourceCode"/>
        <w:numPr>
          <w:ilvl w:val="2"/>
          <w:numId w:val="55"/>
        </w:numPr>
        <w:spacing w:before="0" w:after="0"/>
      </w:pPr>
      <w:r w:rsidRPr="00D40F9A">
        <w:t xml:space="preserve">  "message": "Something went wrong"</w:t>
      </w:r>
    </w:p>
    <w:p w14:paraId="187B3DF3" w14:textId="77777777" w:rsidR="00895932" w:rsidRPr="00D40F9A" w:rsidRDefault="00895932">
      <w:pPr>
        <w:pStyle w:val="SourceCode"/>
        <w:numPr>
          <w:ilvl w:val="2"/>
          <w:numId w:val="55"/>
        </w:numPr>
        <w:spacing w:before="0" w:after="0"/>
      </w:pPr>
      <w:r w:rsidRPr="00D40F9A">
        <w:t>}</w:t>
      </w:r>
    </w:p>
    <w:p w14:paraId="4B0457EA" w14:textId="77777777" w:rsidR="00895932" w:rsidRPr="00D40F9A" w:rsidRDefault="00895932">
      <w:pPr>
        <w:pStyle w:val="ListParagraph"/>
        <w:numPr>
          <w:ilvl w:val="0"/>
          <w:numId w:val="66"/>
        </w:numPr>
        <w:spacing w:line="240" w:lineRule="auto"/>
        <w:jc w:val="left"/>
      </w:pPr>
      <w:r w:rsidRPr="00D40F9A">
        <w:rPr>
          <w:b/>
          <w:bCs/>
        </w:rPr>
        <w:lastRenderedPageBreak/>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1A218C8F"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141A11F6" w14:textId="77777777" w:rsidR="00895932" w:rsidRPr="00D40F9A" w:rsidRDefault="00895932">
      <w:pPr>
        <w:pStyle w:val="SourceCodeLanguage"/>
        <w:numPr>
          <w:ilvl w:val="2"/>
          <w:numId w:val="55"/>
        </w:numPr>
      </w:pPr>
      <w:r w:rsidRPr="00D40F9A">
        <w:t>json</w:t>
      </w:r>
    </w:p>
    <w:p w14:paraId="472FB856" w14:textId="77777777" w:rsidR="00895932" w:rsidRPr="00D40F9A" w:rsidRDefault="00895932">
      <w:pPr>
        <w:pStyle w:val="SourceCode"/>
        <w:numPr>
          <w:ilvl w:val="2"/>
          <w:numId w:val="55"/>
        </w:numPr>
        <w:spacing w:before="0" w:after="0"/>
      </w:pPr>
      <w:r w:rsidRPr="00D40F9A">
        <w:t>{</w:t>
      </w:r>
    </w:p>
    <w:p w14:paraId="0CBF92A6" w14:textId="77777777" w:rsidR="00895932" w:rsidRPr="00D40F9A" w:rsidRDefault="00895932">
      <w:pPr>
        <w:pStyle w:val="SourceCode"/>
        <w:numPr>
          <w:ilvl w:val="2"/>
          <w:numId w:val="55"/>
        </w:numPr>
        <w:spacing w:before="0" w:after="0"/>
      </w:pPr>
      <w:r w:rsidRPr="00D40F9A">
        <w:t xml:space="preserve">  "username": "existing-user",</w:t>
      </w:r>
    </w:p>
    <w:p w14:paraId="2C69AC8B" w14:textId="77777777" w:rsidR="00895932" w:rsidRPr="00D40F9A" w:rsidRDefault="00895932">
      <w:pPr>
        <w:pStyle w:val="SourceCode"/>
        <w:numPr>
          <w:ilvl w:val="2"/>
          <w:numId w:val="55"/>
        </w:numPr>
        <w:spacing w:before="0" w:after="0"/>
      </w:pPr>
      <w:r w:rsidRPr="00D40F9A">
        <w:t xml:space="preserve">  "password": "password",</w:t>
      </w:r>
    </w:p>
    <w:p w14:paraId="6D0D19D9" w14:textId="77777777" w:rsidR="00895932" w:rsidRPr="00D40F9A" w:rsidRDefault="00895932">
      <w:pPr>
        <w:pStyle w:val="SourceCode"/>
        <w:numPr>
          <w:ilvl w:val="2"/>
          <w:numId w:val="55"/>
        </w:numPr>
        <w:spacing w:before="0" w:after="0"/>
      </w:pPr>
      <w:r w:rsidRPr="00D40F9A">
        <w:t xml:space="preserve">  "email": "existing-email@test.com",</w:t>
      </w:r>
    </w:p>
    <w:p w14:paraId="2AA5935E" w14:textId="77777777" w:rsidR="00895932" w:rsidRPr="00D40F9A" w:rsidRDefault="00895932">
      <w:pPr>
        <w:pStyle w:val="SourceCode"/>
        <w:numPr>
          <w:ilvl w:val="2"/>
          <w:numId w:val="55"/>
        </w:numPr>
        <w:spacing w:before="0" w:after="0"/>
      </w:pPr>
      <w:r w:rsidRPr="00D40F9A">
        <w:t xml:space="preserve">  "om": "72548167135"</w:t>
      </w:r>
    </w:p>
    <w:p w14:paraId="2D13489A" w14:textId="77777777" w:rsidR="00895932" w:rsidRPr="00D40F9A" w:rsidRDefault="00895932">
      <w:pPr>
        <w:pStyle w:val="SourceCode"/>
        <w:numPr>
          <w:ilvl w:val="2"/>
          <w:numId w:val="55"/>
        </w:numPr>
        <w:spacing w:before="0" w:after="0"/>
      </w:pPr>
      <w:r w:rsidRPr="00D40F9A">
        <w:t>}</w:t>
      </w:r>
    </w:p>
    <w:p w14:paraId="57D51269"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24303783"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68CE6F9C" w14:textId="77777777" w:rsidR="00895932" w:rsidRPr="00D40F9A" w:rsidRDefault="00895932">
      <w:pPr>
        <w:pStyle w:val="SourceCodeLanguage"/>
        <w:numPr>
          <w:ilvl w:val="2"/>
          <w:numId w:val="55"/>
        </w:numPr>
      </w:pPr>
      <w:r w:rsidRPr="00D40F9A">
        <w:t>json</w:t>
      </w:r>
    </w:p>
    <w:p w14:paraId="529C9767" w14:textId="77777777" w:rsidR="00895932" w:rsidRPr="00D40F9A" w:rsidRDefault="00895932">
      <w:pPr>
        <w:pStyle w:val="SourceCode"/>
        <w:numPr>
          <w:ilvl w:val="2"/>
          <w:numId w:val="55"/>
        </w:numPr>
        <w:spacing w:before="0" w:after="0"/>
      </w:pPr>
      <w:r w:rsidRPr="00D40F9A">
        <w:t>{</w:t>
      </w:r>
    </w:p>
    <w:p w14:paraId="5C691B30" w14:textId="77777777" w:rsidR="00895932" w:rsidRPr="00D40F9A" w:rsidRDefault="00895932">
      <w:pPr>
        <w:pStyle w:val="SourceCode"/>
        <w:numPr>
          <w:ilvl w:val="2"/>
          <w:numId w:val="55"/>
        </w:numPr>
        <w:spacing w:before="0" w:after="0"/>
      </w:pPr>
      <w:r w:rsidRPr="00D40F9A">
        <w:t xml:space="preserve">  "status": 500,</w:t>
      </w:r>
    </w:p>
    <w:p w14:paraId="4744F94C" w14:textId="77777777" w:rsidR="00895932" w:rsidRPr="00D40F9A" w:rsidRDefault="00895932">
      <w:pPr>
        <w:pStyle w:val="SourceCode"/>
        <w:numPr>
          <w:ilvl w:val="2"/>
          <w:numId w:val="55"/>
        </w:numPr>
        <w:spacing w:before="0" w:after="0"/>
      </w:pPr>
      <w:r w:rsidRPr="00D40F9A">
        <w:t xml:space="preserve">  "message": "Seems like someone has already registered under this information"</w:t>
      </w:r>
    </w:p>
    <w:p w14:paraId="3C1CB1ED" w14:textId="77777777" w:rsidR="00895932" w:rsidRPr="00D40F9A" w:rsidRDefault="00895932">
      <w:pPr>
        <w:pStyle w:val="SourceCode"/>
        <w:numPr>
          <w:ilvl w:val="2"/>
          <w:numId w:val="55"/>
        </w:numPr>
        <w:spacing w:before="0" w:after="0"/>
      </w:pPr>
      <w:r w:rsidRPr="00D40F9A">
        <w:t>}</w:t>
      </w:r>
    </w:p>
    <w:p w14:paraId="33E2985B"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4FD95E6D"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61086000" w14:textId="77777777" w:rsidR="00895932" w:rsidRPr="00D40F9A" w:rsidRDefault="00895932">
      <w:pPr>
        <w:pStyle w:val="SourceCodeLanguage"/>
        <w:numPr>
          <w:ilvl w:val="2"/>
          <w:numId w:val="55"/>
        </w:numPr>
      </w:pPr>
      <w:r w:rsidRPr="00D40F9A">
        <w:t>json</w:t>
      </w:r>
    </w:p>
    <w:p w14:paraId="1957C921" w14:textId="77777777" w:rsidR="00895932" w:rsidRPr="00D40F9A" w:rsidRDefault="00895932">
      <w:pPr>
        <w:pStyle w:val="SourceCode"/>
        <w:numPr>
          <w:ilvl w:val="2"/>
          <w:numId w:val="55"/>
        </w:numPr>
        <w:spacing w:before="0" w:after="0"/>
      </w:pPr>
      <w:r w:rsidRPr="00D40F9A">
        <w:t>{</w:t>
      </w:r>
    </w:p>
    <w:p w14:paraId="57CBA465" w14:textId="77777777" w:rsidR="00895932" w:rsidRPr="00D40F9A" w:rsidRDefault="00895932">
      <w:pPr>
        <w:pStyle w:val="SourceCode"/>
        <w:numPr>
          <w:ilvl w:val="2"/>
          <w:numId w:val="55"/>
        </w:numPr>
        <w:spacing w:before="0" w:after="0"/>
      </w:pPr>
      <w:r w:rsidRPr="00D40F9A">
        <w:t xml:space="preserve">  "username": "new-user",</w:t>
      </w:r>
    </w:p>
    <w:p w14:paraId="3A6E9361" w14:textId="77777777" w:rsidR="00895932" w:rsidRPr="00D40F9A" w:rsidRDefault="00895932">
      <w:pPr>
        <w:pStyle w:val="SourceCode"/>
        <w:numPr>
          <w:ilvl w:val="2"/>
          <w:numId w:val="55"/>
        </w:numPr>
        <w:spacing w:before="0" w:after="0"/>
      </w:pPr>
      <w:r w:rsidRPr="00D40F9A">
        <w:t xml:space="preserve">  "password": "new-password",</w:t>
      </w:r>
    </w:p>
    <w:p w14:paraId="3F18BE2A" w14:textId="77777777" w:rsidR="00895932" w:rsidRPr="00D40F9A" w:rsidRDefault="00895932">
      <w:pPr>
        <w:pStyle w:val="SourceCode"/>
        <w:numPr>
          <w:ilvl w:val="2"/>
          <w:numId w:val="55"/>
        </w:numPr>
        <w:spacing w:before="0" w:after="0"/>
      </w:pPr>
      <w:r w:rsidRPr="00D40F9A">
        <w:t xml:space="preserve">  "email": "new-email@test.com",</w:t>
      </w:r>
    </w:p>
    <w:p w14:paraId="33442780" w14:textId="77777777" w:rsidR="00895932" w:rsidRPr="00D40F9A" w:rsidRDefault="00895932">
      <w:pPr>
        <w:pStyle w:val="SourceCode"/>
        <w:numPr>
          <w:ilvl w:val="2"/>
          <w:numId w:val="55"/>
        </w:numPr>
        <w:spacing w:before="0" w:after="0"/>
      </w:pPr>
      <w:r w:rsidRPr="00D40F9A">
        <w:t xml:space="preserve">  "om": "72548167135"</w:t>
      </w:r>
    </w:p>
    <w:p w14:paraId="58AC35F6" w14:textId="77777777" w:rsidR="00895932" w:rsidRPr="00D40F9A" w:rsidRDefault="00895932">
      <w:pPr>
        <w:pStyle w:val="SourceCode"/>
        <w:numPr>
          <w:ilvl w:val="2"/>
          <w:numId w:val="55"/>
        </w:numPr>
        <w:spacing w:before="0" w:after="0"/>
      </w:pPr>
      <w:r w:rsidRPr="00D40F9A">
        <w:t>}</w:t>
      </w:r>
    </w:p>
    <w:p w14:paraId="619EFDC0"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2B79915B"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71CA2B65" w14:textId="77777777" w:rsidR="00895932" w:rsidRPr="00D40F9A" w:rsidRDefault="00895932">
      <w:pPr>
        <w:pStyle w:val="SourceCodeLanguage"/>
        <w:numPr>
          <w:ilvl w:val="2"/>
          <w:numId w:val="55"/>
        </w:numPr>
      </w:pPr>
      <w:r w:rsidRPr="00D40F9A">
        <w:t>json</w:t>
      </w:r>
    </w:p>
    <w:p w14:paraId="73EFABA3" w14:textId="77777777" w:rsidR="00895932" w:rsidRPr="00D40F9A" w:rsidRDefault="00895932">
      <w:pPr>
        <w:pStyle w:val="SourceCode"/>
        <w:numPr>
          <w:ilvl w:val="2"/>
          <w:numId w:val="55"/>
        </w:numPr>
        <w:spacing w:before="0" w:after="0"/>
      </w:pPr>
      <w:r w:rsidRPr="00D40F9A">
        <w:t>{</w:t>
      </w:r>
    </w:p>
    <w:p w14:paraId="4C98866C" w14:textId="77777777" w:rsidR="00895932" w:rsidRPr="00D40F9A" w:rsidRDefault="00895932">
      <w:pPr>
        <w:pStyle w:val="SourceCode"/>
        <w:numPr>
          <w:ilvl w:val="2"/>
          <w:numId w:val="55"/>
        </w:numPr>
        <w:spacing w:before="0" w:after="0"/>
      </w:pPr>
      <w:r w:rsidRPr="00D40F9A">
        <w:t xml:space="preserve">  "status": 500,</w:t>
      </w:r>
    </w:p>
    <w:p w14:paraId="1269C0F8" w14:textId="77777777" w:rsidR="00895932" w:rsidRPr="00D40F9A" w:rsidRDefault="00895932">
      <w:pPr>
        <w:pStyle w:val="SourceCode"/>
        <w:numPr>
          <w:ilvl w:val="2"/>
          <w:numId w:val="55"/>
        </w:numPr>
        <w:spacing w:before="0" w:after="0"/>
      </w:pPr>
      <w:r w:rsidRPr="00D40F9A">
        <w:t xml:space="preserve">  "message": "Can't find this OM id in the database"</w:t>
      </w:r>
    </w:p>
    <w:p w14:paraId="7E1C9480" w14:textId="77777777" w:rsidR="00895932" w:rsidRPr="00D40F9A" w:rsidRDefault="00895932">
      <w:pPr>
        <w:pStyle w:val="SourceCode"/>
        <w:numPr>
          <w:ilvl w:val="2"/>
          <w:numId w:val="55"/>
        </w:numPr>
        <w:spacing w:before="0" w:after="0"/>
      </w:pPr>
      <w:r w:rsidRPr="00D40F9A">
        <w:t>}</w:t>
      </w:r>
    </w:p>
    <w:p w14:paraId="2979EB5C"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pPr>
        <w:pStyle w:val="ListParagraph"/>
        <w:numPr>
          <w:ilvl w:val="1"/>
          <w:numId w:val="66"/>
        </w:numPr>
        <w:spacing w:line="240" w:lineRule="auto"/>
        <w:jc w:val="left"/>
      </w:pPr>
      <w:r w:rsidRPr="00D40F9A">
        <w:rPr>
          <w:b/>
          <w:bCs/>
        </w:rPr>
        <w:lastRenderedPageBreak/>
        <w:t>Mocked input data</w:t>
      </w:r>
      <w:r w:rsidRPr="00D40F9A">
        <w:t>:</w:t>
      </w:r>
    </w:p>
    <w:p w14:paraId="501D56C9"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10974F23" w14:textId="77777777" w:rsidR="00895932" w:rsidRPr="00D40F9A" w:rsidRDefault="00895932">
      <w:pPr>
        <w:pStyle w:val="SourceCodeLanguage"/>
        <w:numPr>
          <w:ilvl w:val="2"/>
          <w:numId w:val="55"/>
        </w:numPr>
      </w:pPr>
      <w:r w:rsidRPr="00D40F9A">
        <w:t>json</w:t>
      </w:r>
    </w:p>
    <w:p w14:paraId="17C3BDB2" w14:textId="77777777" w:rsidR="00895932" w:rsidRPr="00D40F9A" w:rsidRDefault="00895932">
      <w:pPr>
        <w:pStyle w:val="SourceCode"/>
        <w:numPr>
          <w:ilvl w:val="2"/>
          <w:numId w:val="55"/>
        </w:numPr>
        <w:spacing w:before="0" w:after="0"/>
      </w:pPr>
      <w:r w:rsidRPr="00D40F9A">
        <w:t>{</w:t>
      </w:r>
    </w:p>
    <w:p w14:paraId="4B51102F" w14:textId="77777777" w:rsidR="00895932" w:rsidRPr="00D40F9A" w:rsidRDefault="00895932">
      <w:pPr>
        <w:pStyle w:val="SourceCode"/>
        <w:numPr>
          <w:ilvl w:val="2"/>
          <w:numId w:val="55"/>
        </w:numPr>
        <w:spacing w:before="0" w:after="0"/>
      </w:pPr>
      <w:r w:rsidRPr="00D40F9A">
        <w:t xml:space="preserve">  "username": "new-user",</w:t>
      </w:r>
    </w:p>
    <w:p w14:paraId="7FE6AF97" w14:textId="77777777" w:rsidR="00895932" w:rsidRPr="00D40F9A" w:rsidRDefault="00895932">
      <w:pPr>
        <w:pStyle w:val="SourceCode"/>
        <w:numPr>
          <w:ilvl w:val="2"/>
          <w:numId w:val="55"/>
        </w:numPr>
        <w:spacing w:before="0" w:after="0"/>
      </w:pPr>
      <w:r w:rsidRPr="00D40F9A">
        <w:t xml:space="preserve">  "password": "new-password",</w:t>
      </w:r>
    </w:p>
    <w:p w14:paraId="4FEB2FDC" w14:textId="77777777" w:rsidR="00895932" w:rsidRPr="00D40F9A" w:rsidRDefault="00895932">
      <w:pPr>
        <w:pStyle w:val="SourceCode"/>
        <w:numPr>
          <w:ilvl w:val="2"/>
          <w:numId w:val="55"/>
        </w:numPr>
        <w:spacing w:before="0" w:after="0"/>
      </w:pPr>
      <w:r w:rsidRPr="00D40F9A">
        <w:t xml:space="preserve">  "email": "new-email@test.com",</w:t>
      </w:r>
    </w:p>
    <w:p w14:paraId="0C97FC71" w14:textId="77777777" w:rsidR="00895932" w:rsidRPr="00D40F9A" w:rsidRDefault="00895932">
      <w:pPr>
        <w:pStyle w:val="SourceCode"/>
        <w:numPr>
          <w:ilvl w:val="2"/>
          <w:numId w:val="55"/>
        </w:numPr>
        <w:spacing w:before="0" w:after="0"/>
      </w:pPr>
      <w:r w:rsidRPr="00D40F9A">
        <w:t xml:space="preserve">  "om": "72578167135"</w:t>
      </w:r>
    </w:p>
    <w:p w14:paraId="3DBC35A5" w14:textId="77777777" w:rsidR="00895932" w:rsidRPr="00D40F9A" w:rsidRDefault="00895932">
      <w:pPr>
        <w:pStyle w:val="SourceCode"/>
        <w:numPr>
          <w:ilvl w:val="2"/>
          <w:numId w:val="55"/>
        </w:numPr>
        <w:spacing w:before="0" w:after="0"/>
      </w:pPr>
      <w:r w:rsidRPr="00D40F9A">
        <w:t>}</w:t>
      </w:r>
    </w:p>
    <w:p w14:paraId="7862D66D"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02C90B7D"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75CA5F7F" w14:textId="77777777" w:rsidR="00895932" w:rsidRPr="00D40F9A" w:rsidRDefault="00895932">
      <w:pPr>
        <w:pStyle w:val="SourceCodeLanguage"/>
        <w:numPr>
          <w:ilvl w:val="2"/>
          <w:numId w:val="55"/>
        </w:numPr>
      </w:pPr>
      <w:r w:rsidRPr="00D40F9A">
        <w:t>json</w:t>
      </w:r>
    </w:p>
    <w:p w14:paraId="6FBE87F8" w14:textId="77777777" w:rsidR="00895932" w:rsidRPr="00D40F9A" w:rsidRDefault="00895932">
      <w:pPr>
        <w:pStyle w:val="SourceCode"/>
        <w:numPr>
          <w:ilvl w:val="2"/>
          <w:numId w:val="55"/>
        </w:numPr>
        <w:spacing w:before="0" w:after="0"/>
      </w:pPr>
      <w:r w:rsidRPr="00D40F9A">
        <w:t>{</w:t>
      </w:r>
    </w:p>
    <w:p w14:paraId="7B73172C" w14:textId="77777777" w:rsidR="00895932" w:rsidRPr="00D40F9A" w:rsidRDefault="00895932">
      <w:pPr>
        <w:pStyle w:val="SourceCode"/>
        <w:numPr>
          <w:ilvl w:val="2"/>
          <w:numId w:val="55"/>
        </w:numPr>
        <w:spacing w:before="0" w:after="0"/>
      </w:pPr>
      <w:r w:rsidRPr="00D40F9A">
        <w:t xml:space="preserve">  "status": 500,</w:t>
      </w:r>
    </w:p>
    <w:p w14:paraId="094CEA59" w14:textId="77777777" w:rsidR="00895932" w:rsidRPr="00D40F9A" w:rsidRDefault="00895932">
      <w:pPr>
        <w:pStyle w:val="SourceCode"/>
        <w:numPr>
          <w:ilvl w:val="2"/>
          <w:numId w:val="55"/>
        </w:numPr>
        <w:spacing w:before="0" w:after="0"/>
      </w:pPr>
      <w:r w:rsidRPr="00D40F9A">
        <w:t xml:space="preserve">  "message": "Failed to register user bad OM"</w:t>
      </w:r>
    </w:p>
    <w:p w14:paraId="66C71971" w14:textId="77777777" w:rsidR="00895932" w:rsidRPr="00D40F9A" w:rsidRDefault="00895932">
      <w:pPr>
        <w:pStyle w:val="SourceCode"/>
        <w:numPr>
          <w:ilvl w:val="2"/>
          <w:numId w:val="55"/>
        </w:numPr>
        <w:spacing w:before="0" w:after="0"/>
      </w:pPr>
      <w:r w:rsidRPr="00D40F9A">
        <w:t>}</w:t>
      </w:r>
    </w:p>
    <w:p w14:paraId="7F27FE55" w14:textId="77777777" w:rsidR="00895932" w:rsidRPr="00D40F9A" w:rsidRDefault="00895932" w:rsidP="00895932">
      <w:pPr>
        <w:pStyle w:val="Heading5"/>
        <w:spacing w:before="0" w:line="240" w:lineRule="auto"/>
      </w:pPr>
      <w:bookmarkStart w:id="55" w:name="_Toc192368895"/>
      <w:r w:rsidRPr="00D40F9A">
        <w:rPr>
          <w:rStyle w:val="VerbatimChar"/>
        </w:rPr>
        <w:t>pending.songs.service.spec.ts</w:t>
      </w:r>
      <w:bookmarkEnd w:id="55"/>
    </w:p>
    <w:p w14:paraId="3C54ED81" w14:textId="77777777" w:rsidR="00895932" w:rsidRPr="00D40F9A" w:rsidRDefault="00895932">
      <w:pPr>
        <w:pStyle w:val="ListParagraph"/>
        <w:numPr>
          <w:ilvl w:val="0"/>
          <w:numId w:val="67"/>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E5138B9" w14:textId="77777777" w:rsidR="00895932" w:rsidRPr="00D40F9A" w:rsidRDefault="00895932">
      <w:pPr>
        <w:pStyle w:val="ListParagraph"/>
        <w:numPr>
          <w:ilvl w:val="2"/>
          <w:numId w:val="67"/>
        </w:numPr>
        <w:spacing w:line="240" w:lineRule="auto"/>
        <w:jc w:val="left"/>
      </w:pPr>
      <w:r w:rsidRPr="00D40F9A">
        <w:rPr>
          <w:b/>
          <w:bCs/>
        </w:rPr>
        <w:t>N/A</w:t>
      </w:r>
      <w:r w:rsidRPr="00D40F9A">
        <w:t>:</w:t>
      </w:r>
    </w:p>
    <w:p w14:paraId="2CF9E281" w14:textId="77777777" w:rsidR="00895932" w:rsidRPr="00D40F9A" w:rsidRDefault="00895932">
      <w:pPr>
        <w:pStyle w:val="SourceCodeLanguage"/>
        <w:numPr>
          <w:ilvl w:val="2"/>
          <w:numId w:val="55"/>
        </w:numPr>
      </w:pPr>
      <w:r w:rsidRPr="00D40F9A">
        <w:t>json</w:t>
      </w:r>
    </w:p>
    <w:p w14:paraId="09734BC7" w14:textId="77777777" w:rsidR="00895932" w:rsidRPr="00D40F9A" w:rsidRDefault="00895932">
      <w:pPr>
        <w:pStyle w:val="SourceCode"/>
        <w:numPr>
          <w:ilvl w:val="2"/>
          <w:numId w:val="55"/>
        </w:numPr>
        <w:spacing w:before="0" w:after="0"/>
      </w:pPr>
      <w:r w:rsidRPr="00D40F9A">
        <w:t>{}</w:t>
      </w:r>
    </w:p>
    <w:p w14:paraId="272ECDC3"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49987BB8"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79CF1F6D" w14:textId="77777777" w:rsidR="00895932" w:rsidRPr="00D40F9A" w:rsidRDefault="00895932">
      <w:pPr>
        <w:pStyle w:val="SourceCodeLanguage"/>
        <w:numPr>
          <w:ilvl w:val="2"/>
          <w:numId w:val="55"/>
        </w:numPr>
      </w:pPr>
      <w:r w:rsidRPr="00D40F9A">
        <w:t>json</w:t>
      </w:r>
    </w:p>
    <w:p w14:paraId="19F593C8" w14:textId="77777777" w:rsidR="00895932" w:rsidRPr="00D40F9A" w:rsidRDefault="00895932">
      <w:pPr>
        <w:pStyle w:val="SourceCode"/>
        <w:numPr>
          <w:ilvl w:val="2"/>
          <w:numId w:val="55"/>
        </w:numPr>
        <w:spacing w:before="0" w:after="0"/>
      </w:pPr>
      <w:r w:rsidRPr="00D40F9A">
        <w:t>{</w:t>
      </w:r>
    </w:p>
    <w:p w14:paraId="7D332ACE" w14:textId="77777777" w:rsidR="00895932" w:rsidRPr="00D40F9A" w:rsidRDefault="00895932">
      <w:pPr>
        <w:pStyle w:val="SourceCode"/>
        <w:numPr>
          <w:ilvl w:val="2"/>
          <w:numId w:val="55"/>
        </w:numPr>
        <w:spacing w:before="0" w:after="0"/>
      </w:pPr>
      <w:r w:rsidRPr="00D40F9A">
        <w:t xml:space="preserve">  "defined": true</w:t>
      </w:r>
    </w:p>
    <w:p w14:paraId="2EFE2828" w14:textId="77777777" w:rsidR="00895932" w:rsidRPr="00D40F9A" w:rsidRDefault="00895932">
      <w:pPr>
        <w:pStyle w:val="SourceCode"/>
        <w:numPr>
          <w:ilvl w:val="2"/>
          <w:numId w:val="55"/>
        </w:numPr>
        <w:spacing w:before="0" w:after="0"/>
      </w:pPr>
      <w:r w:rsidRPr="00D40F9A">
        <w:t>}</w:t>
      </w:r>
    </w:p>
    <w:p w14:paraId="6757622B" w14:textId="77777777" w:rsidR="00895932" w:rsidRPr="00D40F9A" w:rsidRDefault="00895932">
      <w:pPr>
        <w:pStyle w:val="ListParagraph"/>
        <w:numPr>
          <w:ilvl w:val="0"/>
          <w:numId w:val="67"/>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41047D8"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4FA0DA52" w14:textId="77777777" w:rsidR="00895932" w:rsidRPr="00D40F9A" w:rsidRDefault="00895932">
      <w:pPr>
        <w:pStyle w:val="SourceCodeLanguage"/>
        <w:numPr>
          <w:ilvl w:val="2"/>
          <w:numId w:val="55"/>
        </w:numPr>
      </w:pPr>
      <w:r w:rsidRPr="00D40F9A">
        <w:t>json</w:t>
      </w:r>
    </w:p>
    <w:p w14:paraId="68E4661C" w14:textId="77777777" w:rsidR="00895932" w:rsidRPr="00D40F9A" w:rsidRDefault="00895932">
      <w:pPr>
        <w:pStyle w:val="SourceCode"/>
        <w:numPr>
          <w:ilvl w:val="2"/>
          <w:numId w:val="55"/>
        </w:numPr>
        <w:spacing w:before="0" w:after="0"/>
      </w:pPr>
      <w:r w:rsidRPr="00D40F9A">
        <w:t>{</w:t>
      </w:r>
    </w:p>
    <w:p w14:paraId="1D2E36B6" w14:textId="77777777" w:rsidR="00895932" w:rsidRPr="00D40F9A" w:rsidRDefault="00895932">
      <w:pPr>
        <w:pStyle w:val="SourceCode"/>
        <w:numPr>
          <w:ilvl w:val="2"/>
          <w:numId w:val="55"/>
        </w:numPr>
        <w:spacing w:before="0" w:after="0"/>
      </w:pPr>
      <w:r w:rsidRPr="00D40F9A">
        <w:t xml:space="preserve">  "token": {</w:t>
      </w:r>
    </w:p>
    <w:p w14:paraId="10F5A53C" w14:textId="77777777" w:rsidR="00895932" w:rsidRPr="00D40F9A" w:rsidRDefault="00895932">
      <w:pPr>
        <w:pStyle w:val="SourceCode"/>
        <w:numPr>
          <w:ilvl w:val="2"/>
          <w:numId w:val="55"/>
        </w:numPr>
        <w:spacing w:before="0" w:after="0"/>
      </w:pPr>
      <w:r w:rsidRPr="00D40F9A">
        <w:t xml:space="preserve">    "username": "testUser",</w:t>
      </w:r>
    </w:p>
    <w:p w14:paraId="3AD09C5B" w14:textId="77777777" w:rsidR="00895932" w:rsidRPr="00D40F9A" w:rsidRDefault="00895932">
      <w:pPr>
        <w:pStyle w:val="SourceCode"/>
        <w:numPr>
          <w:ilvl w:val="2"/>
          <w:numId w:val="55"/>
        </w:numPr>
        <w:spacing w:before="0" w:after="0"/>
      </w:pPr>
      <w:r w:rsidRPr="00D40F9A">
        <w:t xml:space="preserve">    "sub": "123"</w:t>
      </w:r>
    </w:p>
    <w:p w14:paraId="700B1351" w14:textId="77777777" w:rsidR="00895932" w:rsidRPr="00D40F9A" w:rsidRDefault="00895932">
      <w:pPr>
        <w:pStyle w:val="SourceCode"/>
        <w:numPr>
          <w:ilvl w:val="2"/>
          <w:numId w:val="55"/>
        </w:numPr>
        <w:spacing w:before="0" w:after="0"/>
      </w:pPr>
      <w:r w:rsidRPr="00D40F9A">
        <w:t xml:space="preserve">  }</w:t>
      </w:r>
    </w:p>
    <w:p w14:paraId="73F0F678" w14:textId="77777777" w:rsidR="00895932" w:rsidRPr="00D40F9A" w:rsidRDefault="00895932">
      <w:pPr>
        <w:pStyle w:val="SourceCode"/>
        <w:numPr>
          <w:ilvl w:val="2"/>
          <w:numId w:val="55"/>
        </w:numPr>
        <w:spacing w:before="0" w:after="0"/>
      </w:pPr>
      <w:r w:rsidRPr="00D40F9A">
        <w:t>}</w:t>
      </w:r>
    </w:p>
    <w:p w14:paraId="7E2C5718"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4C48EEB" w14:textId="77777777" w:rsidR="005766AF" w:rsidRDefault="005766AF">
      <w:pPr>
        <w:spacing w:line="259" w:lineRule="auto"/>
        <w:jc w:val="left"/>
        <w:rPr>
          <w:b/>
          <w:bCs/>
        </w:rPr>
      </w:pPr>
      <w:r>
        <w:rPr>
          <w:b/>
          <w:bCs/>
        </w:rPr>
        <w:br w:type="page"/>
      </w:r>
    </w:p>
    <w:p w14:paraId="06163D84" w14:textId="47B5CE9F" w:rsidR="00895932" w:rsidRPr="00D40F9A" w:rsidRDefault="00895932">
      <w:pPr>
        <w:pStyle w:val="ListParagraph"/>
        <w:numPr>
          <w:ilvl w:val="2"/>
          <w:numId w:val="67"/>
        </w:numPr>
        <w:spacing w:line="240" w:lineRule="auto"/>
        <w:jc w:val="left"/>
      </w:pPr>
      <w:r w:rsidRPr="00D40F9A">
        <w:rPr>
          <w:b/>
          <w:bCs/>
        </w:rPr>
        <w:lastRenderedPageBreak/>
        <w:t>result</w:t>
      </w:r>
      <w:r w:rsidRPr="00D40F9A">
        <w:t>:</w:t>
      </w:r>
    </w:p>
    <w:p w14:paraId="1E42A5EE" w14:textId="77777777" w:rsidR="00895932" w:rsidRPr="00D40F9A" w:rsidRDefault="00895932">
      <w:pPr>
        <w:pStyle w:val="SourceCodeLanguage"/>
        <w:numPr>
          <w:ilvl w:val="2"/>
          <w:numId w:val="55"/>
        </w:numPr>
      </w:pPr>
      <w:r w:rsidRPr="00D40F9A">
        <w:t>json</w:t>
      </w:r>
    </w:p>
    <w:p w14:paraId="7DE45F0B" w14:textId="77777777" w:rsidR="00895932" w:rsidRPr="00D40F9A" w:rsidRDefault="00895932">
      <w:pPr>
        <w:pStyle w:val="SourceCode"/>
        <w:numPr>
          <w:ilvl w:val="2"/>
          <w:numId w:val="55"/>
        </w:numPr>
        <w:spacing w:before="0" w:after="0"/>
      </w:pPr>
      <w:r w:rsidRPr="00D40F9A">
        <w:t>[</w:t>
      </w:r>
    </w:p>
    <w:p w14:paraId="3D1F230E" w14:textId="77777777" w:rsidR="00895932" w:rsidRPr="00D40F9A" w:rsidRDefault="00895932">
      <w:pPr>
        <w:pStyle w:val="SourceCode"/>
        <w:numPr>
          <w:ilvl w:val="2"/>
          <w:numId w:val="55"/>
        </w:numPr>
        <w:spacing w:before="0" w:after="0"/>
      </w:pPr>
      <w:r w:rsidRPr="00D40F9A">
        <w:t xml:space="preserve">  {</w:t>
      </w:r>
    </w:p>
    <w:p w14:paraId="6E90A5E0" w14:textId="77777777" w:rsidR="00895932" w:rsidRPr="00D40F9A" w:rsidRDefault="00895932">
      <w:pPr>
        <w:pStyle w:val="SourceCode"/>
        <w:numPr>
          <w:ilvl w:val="2"/>
          <w:numId w:val="55"/>
        </w:numPr>
        <w:spacing w:before="0" w:after="0"/>
      </w:pPr>
      <w:r w:rsidRPr="00D40F9A">
        <w:t xml:space="preserve">    "id": "1",</w:t>
      </w:r>
    </w:p>
    <w:p w14:paraId="3E3881C1" w14:textId="77777777" w:rsidR="00895932" w:rsidRPr="00D40F9A" w:rsidRDefault="00895932">
      <w:pPr>
        <w:pStyle w:val="SourceCode"/>
        <w:numPr>
          <w:ilvl w:val="2"/>
          <w:numId w:val="55"/>
        </w:numPr>
        <w:spacing w:before="0" w:after="0"/>
      </w:pPr>
      <w:r w:rsidRPr="00D40F9A">
        <w:t xml:space="preserve">    "title": "Song 1",</w:t>
      </w:r>
    </w:p>
    <w:p w14:paraId="18D69ADD" w14:textId="77777777" w:rsidR="00895932" w:rsidRPr="00D40F9A" w:rsidRDefault="00895932">
      <w:pPr>
        <w:pStyle w:val="SourceCode"/>
        <w:numPr>
          <w:ilvl w:val="2"/>
          <w:numId w:val="55"/>
        </w:numPr>
        <w:spacing w:before="0" w:after="0"/>
      </w:pPr>
      <w:r w:rsidRPr="00D40F9A">
        <w:t xml:space="preserve">    "uploadedBy": {</w:t>
      </w:r>
    </w:p>
    <w:p w14:paraId="7BFFCA47" w14:textId="77777777" w:rsidR="00895932" w:rsidRPr="00D40F9A" w:rsidRDefault="00895932">
      <w:pPr>
        <w:pStyle w:val="SourceCode"/>
        <w:numPr>
          <w:ilvl w:val="2"/>
          <w:numId w:val="55"/>
        </w:numPr>
        <w:spacing w:before="0" w:after="0"/>
      </w:pPr>
      <w:r w:rsidRPr="00D40F9A">
        <w:t xml:space="preserve">      "kreta": {</w:t>
      </w:r>
    </w:p>
    <w:p w14:paraId="1EFFF643" w14:textId="77777777" w:rsidR="00895932" w:rsidRPr="00D40F9A" w:rsidRDefault="00895932">
      <w:pPr>
        <w:pStyle w:val="SourceCode"/>
        <w:numPr>
          <w:ilvl w:val="2"/>
          <w:numId w:val="55"/>
        </w:numPr>
        <w:spacing w:before="0" w:after="0"/>
      </w:pPr>
      <w:r w:rsidRPr="00D40F9A">
        <w:t xml:space="preserve">        "name": "John Doe"</w:t>
      </w:r>
    </w:p>
    <w:p w14:paraId="5C97348A" w14:textId="77777777" w:rsidR="00895932" w:rsidRPr="00D40F9A" w:rsidRDefault="00895932">
      <w:pPr>
        <w:pStyle w:val="SourceCode"/>
        <w:numPr>
          <w:ilvl w:val="2"/>
          <w:numId w:val="55"/>
        </w:numPr>
        <w:spacing w:before="0" w:after="0"/>
      </w:pPr>
      <w:r w:rsidRPr="00D40F9A">
        <w:t xml:space="preserve">      }</w:t>
      </w:r>
    </w:p>
    <w:p w14:paraId="2FC787EC" w14:textId="77777777" w:rsidR="00895932" w:rsidRPr="00D40F9A" w:rsidRDefault="00895932">
      <w:pPr>
        <w:pStyle w:val="SourceCode"/>
        <w:numPr>
          <w:ilvl w:val="2"/>
          <w:numId w:val="55"/>
        </w:numPr>
        <w:spacing w:before="0" w:after="0"/>
      </w:pPr>
      <w:r w:rsidRPr="00D40F9A">
        <w:t xml:space="preserve">    }</w:t>
      </w:r>
    </w:p>
    <w:p w14:paraId="14B630E5" w14:textId="77777777" w:rsidR="00895932" w:rsidRPr="00D40F9A" w:rsidRDefault="00895932">
      <w:pPr>
        <w:pStyle w:val="SourceCode"/>
        <w:numPr>
          <w:ilvl w:val="2"/>
          <w:numId w:val="55"/>
        </w:numPr>
        <w:spacing w:before="0" w:after="0"/>
      </w:pPr>
      <w:r w:rsidRPr="00D40F9A">
        <w:t xml:space="preserve">  }</w:t>
      </w:r>
    </w:p>
    <w:p w14:paraId="2C7E7199" w14:textId="77777777" w:rsidR="00895932" w:rsidRPr="00D40F9A" w:rsidRDefault="00895932">
      <w:pPr>
        <w:pStyle w:val="SourceCode"/>
        <w:numPr>
          <w:ilvl w:val="2"/>
          <w:numId w:val="55"/>
        </w:numPr>
        <w:spacing w:before="0" w:after="0"/>
      </w:pPr>
      <w:r w:rsidRPr="00D40F9A">
        <w:t>]</w:t>
      </w:r>
    </w:p>
    <w:p w14:paraId="09D8BB19" w14:textId="77777777" w:rsidR="00895932" w:rsidRPr="00D40F9A" w:rsidRDefault="00895932">
      <w:pPr>
        <w:pStyle w:val="ListParagraph"/>
        <w:numPr>
          <w:ilvl w:val="0"/>
          <w:numId w:val="67"/>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351A3330" w14:textId="220103C0" w:rsidR="00FD5BF9" w:rsidRPr="005766AF" w:rsidRDefault="00895932">
      <w:pPr>
        <w:pStyle w:val="ListParagraph"/>
        <w:numPr>
          <w:ilvl w:val="1"/>
          <w:numId w:val="67"/>
        </w:numPr>
        <w:spacing w:line="240" w:lineRule="auto"/>
        <w:jc w:val="left"/>
      </w:pPr>
      <w:r w:rsidRPr="00D40F9A">
        <w:rPr>
          <w:b/>
          <w:bCs/>
        </w:rPr>
        <w:t>Mocked input data</w:t>
      </w:r>
      <w:r w:rsidRPr="00D40F9A">
        <w:t>:</w:t>
      </w:r>
    </w:p>
    <w:p w14:paraId="258342A1" w14:textId="2FFDC278"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379FDD2D" w14:textId="77777777" w:rsidR="00895932" w:rsidRPr="00D40F9A" w:rsidRDefault="00895932">
      <w:pPr>
        <w:pStyle w:val="SourceCodeLanguage"/>
        <w:numPr>
          <w:ilvl w:val="2"/>
          <w:numId w:val="55"/>
        </w:numPr>
      </w:pPr>
      <w:r w:rsidRPr="00D40F9A">
        <w:t>json</w:t>
      </w:r>
    </w:p>
    <w:p w14:paraId="0AF4D427" w14:textId="77777777" w:rsidR="00895932" w:rsidRPr="00D40F9A" w:rsidRDefault="00895932">
      <w:pPr>
        <w:pStyle w:val="SourceCode"/>
        <w:numPr>
          <w:ilvl w:val="2"/>
          <w:numId w:val="55"/>
        </w:numPr>
        <w:spacing w:before="0" w:after="0"/>
      </w:pPr>
      <w:r w:rsidRPr="00D40F9A">
        <w:t>{</w:t>
      </w:r>
    </w:p>
    <w:p w14:paraId="6D7B969C" w14:textId="77777777" w:rsidR="00895932" w:rsidRPr="00D40F9A" w:rsidRDefault="00895932">
      <w:pPr>
        <w:pStyle w:val="SourceCode"/>
        <w:numPr>
          <w:ilvl w:val="2"/>
          <w:numId w:val="55"/>
        </w:numPr>
        <w:spacing w:before="0" w:after="0"/>
      </w:pPr>
      <w:r w:rsidRPr="00D40F9A">
        <w:t xml:space="preserve">  "token": {</w:t>
      </w:r>
    </w:p>
    <w:p w14:paraId="394DD296" w14:textId="77777777" w:rsidR="00895932" w:rsidRPr="00D40F9A" w:rsidRDefault="00895932">
      <w:pPr>
        <w:pStyle w:val="SourceCode"/>
        <w:numPr>
          <w:ilvl w:val="2"/>
          <w:numId w:val="55"/>
        </w:numPr>
        <w:spacing w:before="0" w:after="0"/>
      </w:pPr>
      <w:r w:rsidRPr="00D40F9A">
        <w:t xml:space="preserve">    "username": "testUser",</w:t>
      </w:r>
    </w:p>
    <w:p w14:paraId="79949E54" w14:textId="77777777" w:rsidR="00895932" w:rsidRPr="00D40F9A" w:rsidRDefault="00895932">
      <w:pPr>
        <w:pStyle w:val="SourceCode"/>
        <w:numPr>
          <w:ilvl w:val="2"/>
          <w:numId w:val="55"/>
        </w:numPr>
        <w:spacing w:before="0" w:after="0"/>
      </w:pPr>
      <w:r w:rsidRPr="00D40F9A">
        <w:t xml:space="preserve">    "sub": "123"</w:t>
      </w:r>
    </w:p>
    <w:p w14:paraId="558AF48D" w14:textId="77777777" w:rsidR="00895932" w:rsidRPr="00D40F9A" w:rsidRDefault="00895932">
      <w:pPr>
        <w:pStyle w:val="SourceCode"/>
        <w:numPr>
          <w:ilvl w:val="2"/>
          <w:numId w:val="55"/>
        </w:numPr>
        <w:spacing w:before="0" w:after="0"/>
      </w:pPr>
      <w:r w:rsidRPr="00D40F9A">
        <w:t xml:space="preserve">  }</w:t>
      </w:r>
    </w:p>
    <w:p w14:paraId="4ED49EC3" w14:textId="77777777" w:rsidR="00895932" w:rsidRPr="00D40F9A" w:rsidRDefault="00895932">
      <w:pPr>
        <w:pStyle w:val="SourceCode"/>
        <w:numPr>
          <w:ilvl w:val="2"/>
          <w:numId w:val="55"/>
        </w:numPr>
        <w:spacing w:before="0" w:after="0"/>
      </w:pPr>
      <w:r w:rsidRPr="00D40F9A">
        <w:t>}</w:t>
      </w:r>
    </w:p>
    <w:p w14:paraId="4DDB7B0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80A98DF"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4997961A" w14:textId="77777777" w:rsidR="00895932" w:rsidRPr="00D40F9A" w:rsidRDefault="00895932">
      <w:pPr>
        <w:pStyle w:val="SourceCodeLanguage"/>
        <w:numPr>
          <w:ilvl w:val="2"/>
          <w:numId w:val="55"/>
        </w:numPr>
      </w:pPr>
      <w:r w:rsidRPr="00D40F9A">
        <w:t>json</w:t>
      </w:r>
    </w:p>
    <w:p w14:paraId="57663D49" w14:textId="77777777" w:rsidR="00895932" w:rsidRPr="00D40F9A" w:rsidRDefault="00895932">
      <w:pPr>
        <w:pStyle w:val="SourceCode"/>
        <w:numPr>
          <w:ilvl w:val="2"/>
          <w:numId w:val="55"/>
        </w:numPr>
        <w:spacing w:before="0" w:after="0"/>
      </w:pPr>
      <w:r w:rsidRPr="00D40F9A">
        <w:t>{</w:t>
      </w:r>
    </w:p>
    <w:p w14:paraId="0849EB32" w14:textId="77777777" w:rsidR="00895932" w:rsidRPr="00D40F9A" w:rsidRDefault="00895932">
      <w:pPr>
        <w:pStyle w:val="SourceCode"/>
        <w:numPr>
          <w:ilvl w:val="2"/>
          <w:numId w:val="55"/>
        </w:numPr>
        <w:spacing w:before="0" w:after="0"/>
      </w:pPr>
      <w:r w:rsidRPr="00D40F9A">
        <w:t xml:space="preserve">  "status": 404,</w:t>
      </w:r>
    </w:p>
    <w:p w14:paraId="16D09031" w14:textId="77777777" w:rsidR="00895932" w:rsidRPr="00D40F9A" w:rsidRDefault="00895932">
      <w:pPr>
        <w:pStyle w:val="SourceCode"/>
        <w:numPr>
          <w:ilvl w:val="2"/>
          <w:numId w:val="55"/>
        </w:numPr>
        <w:spacing w:before="0" w:after="0"/>
      </w:pPr>
      <w:r w:rsidRPr="00D40F9A">
        <w:t xml:space="preserve">  "message": "No pending songs found"</w:t>
      </w:r>
    </w:p>
    <w:p w14:paraId="5A387606" w14:textId="77777777" w:rsidR="00895932" w:rsidRPr="00D40F9A" w:rsidRDefault="00895932">
      <w:pPr>
        <w:pStyle w:val="SourceCode"/>
        <w:numPr>
          <w:ilvl w:val="2"/>
          <w:numId w:val="55"/>
        </w:numPr>
        <w:spacing w:before="0" w:after="0"/>
      </w:pPr>
      <w:r w:rsidRPr="00D40F9A">
        <w:t>}</w:t>
      </w:r>
    </w:p>
    <w:p w14:paraId="4314B64C" w14:textId="77777777" w:rsidR="00895932" w:rsidRPr="00D40F9A" w:rsidRDefault="00895932">
      <w:pPr>
        <w:pStyle w:val="ListParagraph"/>
        <w:numPr>
          <w:ilvl w:val="0"/>
          <w:numId w:val="67"/>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49875460"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7BCBB64" w14:textId="77777777" w:rsidR="00895932" w:rsidRPr="00D40F9A" w:rsidRDefault="00895932">
      <w:pPr>
        <w:pStyle w:val="SourceCodeLanguage"/>
        <w:numPr>
          <w:ilvl w:val="2"/>
          <w:numId w:val="55"/>
        </w:numPr>
      </w:pPr>
      <w:r w:rsidRPr="00D40F9A">
        <w:t>json</w:t>
      </w:r>
    </w:p>
    <w:p w14:paraId="4E6DE755" w14:textId="77777777" w:rsidR="00895932" w:rsidRPr="00D40F9A" w:rsidRDefault="00895932">
      <w:pPr>
        <w:pStyle w:val="SourceCode"/>
        <w:numPr>
          <w:ilvl w:val="2"/>
          <w:numId w:val="55"/>
        </w:numPr>
        <w:spacing w:before="0" w:after="0"/>
      </w:pPr>
      <w:r w:rsidRPr="00D40F9A">
        <w:t>{</w:t>
      </w:r>
    </w:p>
    <w:p w14:paraId="69509951" w14:textId="77777777" w:rsidR="00895932" w:rsidRPr="00D40F9A" w:rsidRDefault="00895932">
      <w:pPr>
        <w:pStyle w:val="SourceCode"/>
        <w:numPr>
          <w:ilvl w:val="2"/>
          <w:numId w:val="55"/>
        </w:numPr>
        <w:spacing w:before="0" w:after="0"/>
      </w:pPr>
      <w:r w:rsidRPr="00D40F9A">
        <w:t xml:space="preserve">  "token": {</w:t>
      </w:r>
    </w:p>
    <w:p w14:paraId="5416B8C7" w14:textId="77777777" w:rsidR="00895932" w:rsidRPr="00D40F9A" w:rsidRDefault="00895932">
      <w:pPr>
        <w:pStyle w:val="SourceCode"/>
        <w:numPr>
          <w:ilvl w:val="2"/>
          <w:numId w:val="55"/>
        </w:numPr>
        <w:spacing w:before="0" w:after="0"/>
      </w:pPr>
      <w:r w:rsidRPr="00D40F9A">
        <w:t xml:space="preserve">    "username": "testUser",</w:t>
      </w:r>
    </w:p>
    <w:p w14:paraId="06BB89E8" w14:textId="77777777" w:rsidR="00895932" w:rsidRPr="00D40F9A" w:rsidRDefault="00895932">
      <w:pPr>
        <w:pStyle w:val="SourceCode"/>
        <w:numPr>
          <w:ilvl w:val="2"/>
          <w:numId w:val="55"/>
        </w:numPr>
        <w:spacing w:before="0" w:after="0"/>
      </w:pPr>
      <w:r w:rsidRPr="00D40F9A">
        <w:t xml:space="preserve">    "sub": "123"</w:t>
      </w:r>
    </w:p>
    <w:p w14:paraId="63A63410" w14:textId="77777777" w:rsidR="00895932" w:rsidRPr="00D40F9A" w:rsidRDefault="00895932">
      <w:pPr>
        <w:pStyle w:val="SourceCode"/>
        <w:numPr>
          <w:ilvl w:val="2"/>
          <w:numId w:val="55"/>
        </w:numPr>
        <w:spacing w:before="0" w:after="0"/>
      </w:pPr>
      <w:r w:rsidRPr="00D40F9A">
        <w:t xml:space="preserve">  }</w:t>
      </w:r>
    </w:p>
    <w:p w14:paraId="7A283F26" w14:textId="77777777" w:rsidR="00895932" w:rsidRPr="00D40F9A" w:rsidRDefault="00895932">
      <w:pPr>
        <w:pStyle w:val="SourceCode"/>
        <w:numPr>
          <w:ilvl w:val="2"/>
          <w:numId w:val="55"/>
        </w:numPr>
        <w:spacing w:before="0" w:after="0"/>
      </w:pPr>
      <w:r w:rsidRPr="00D40F9A">
        <w:t>}</w:t>
      </w:r>
    </w:p>
    <w:p w14:paraId="750B7FE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52E1F2ED" w14:textId="77777777" w:rsidR="005766AF" w:rsidRDefault="005766AF">
      <w:pPr>
        <w:spacing w:line="259" w:lineRule="auto"/>
        <w:jc w:val="left"/>
        <w:rPr>
          <w:b/>
          <w:bCs/>
        </w:rPr>
      </w:pPr>
      <w:r>
        <w:rPr>
          <w:b/>
          <w:bCs/>
        </w:rPr>
        <w:br w:type="page"/>
      </w:r>
    </w:p>
    <w:p w14:paraId="5535A3F1" w14:textId="1BF9A2A9" w:rsidR="00895932" w:rsidRPr="00D40F9A" w:rsidRDefault="00895932">
      <w:pPr>
        <w:pStyle w:val="ListParagraph"/>
        <w:numPr>
          <w:ilvl w:val="2"/>
          <w:numId w:val="67"/>
        </w:numPr>
        <w:spacing w:line="240" w:lineRule="auto"/>
        <w:jc w:val="left"/>
      </w:pPr>
      <w:r w:rsidRPr="00D40F9A">
        <w:rPr>
          <w:b/>
          <w:bCs/>
        </w:rPr>
        <w:lastRenderedPageBreak/>
        <w:t>error</w:t>
      </w:r>
      <w:r w:rsidRPr="00D40F9A">
        <w:t>:</w:t>
      </w:r>
    </w:p>
    <w:p w14:paraId="05DF403A" w14:textId="77777777" w:rsidR="00895932" w:rsidRPr="00D40F9A" w:rsidRDefault="00895932">
      <w:pPr>
        <w:pStyle w:val="SourceCodeLanguage"/>
        <w:numPr>
          <w:ilvl w:val="2"/>
          <w:numId w:val="55"/>
        </w:numPr>
      </w:pPr>
      <w:r w:rsidRPr="00D40F9A">
        <w:t>json</w:t>
      </w:r>
    </w:p>
    <w:p w14:paraId="60AFA538" w14:textId="77777777" w:rsidR="00895932" w:rsidRPr="00D40F9A" w:rsidRDefault="00895932">
      <w:pPr>
        <w:pStyle w:val="SourceCode"/>
        <w:numPr>
          <w:ilvl w:val="2"/>
          <w:numId w:val="55"/>
        </w:numPr>
        <w:spacing w:before="0" w:after="0"/>
      </w:pPr>
      <w:r w:rsidRPr="00D40F9A">
        <w:t>{</w:t>
      </w:r>
    </w:p>
    <w:p w14:paraId="4D623F5E" w14:textId="77777777" w:rsidR="00895932" w:rsidRPr="00D40F9A" w:rsidRDefault="00895932">
      <w:pPr>
        <w:pStyle w:val="SourceCode"/>
        <w:numPr>
          <w:ilvl w:val="2"/>
          <w:numId w:val="55"/>
        </w:numPr>
        <w:spacing w:before="0" w:after="0"/>
      </w:pPr>
      <w:r w:rsidRPr="00D40F9A">
        <w:t xml:space="preserve">  "status": 500,</w:t>
      </w:r>
    </w:p>
    <w:p w14:paraId="4D25D3D0" w14:textId="77777777" w:rsidR="00895932" w:rsidRPr="00D40F9A" w:rsidRDefault="00895932">
      <w:pPr>
        <w:pStyle w:val="SourceCode"/>
        <w:numPr>
          <w:ilvl w:val="2"/>
          <w:numId w:val="55"/>
        </w:numPr>
        <w:spacing w:before="0" w:after="0"/>
      </w:pPr>
      <w:r w:rsidRPr="00D40F9A">
        <w:t xml:space="preserve">  "message": "Error fetching pending songs: Database error"</w:t>
      </w:r>
    </w:p>
    <w:p w14:paraId="3F3BA429" w14:textId="77777777" w:rsidR="00895932" w:rsidRPr="00D40F9A" w:rsidRDefault="00895932">
      <w:pPr>
        <w:pStyle w:val="SourceCode"/>
        <w:numPr>
          <w:ilvl w:val="2"/>
          <w:numId w:val="55"/>
        </w:numPr>
        <w:spacing w:before="0" w:after="0"/>
      </w:pPr>
      <w:r w:rsidRPr="00D40F9A">
        <w:t>}</w:t>
      </w:r>
    </w:p>
    <w:p w14:paraId="6E158B50" w14:textId="77777777" w:rsidR="00895932" w:rsidRPr="00D40F9A" w:rsidRDefault="00895932">
      <w:pPr>
        <w:pStyle w:val="ListParagraph"/>
        <w:numPr>
          <w:ilvl w:val="0"/>
          <w:numId w:val="67"/>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33229B62"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51AFD511" w14:textId="77777777" w:rsidR="00895932" w:rsidRPr="00D40F9A" w:rsidRDefault="00895932">
      <w:pPr>
        <w:pStyle w:val="SourceCodeLanguage"/>
        <w:numPr>
          <w:ilvl w:val="2"/>
          <w:numId w:val="55"/>
        </w:numPr>
      </w:pPr>
      <w:r w:rsidRPr="00D40F9A">
        <w:t>json</w:t>
      </w:r>
    </w:p>
    <w:p w14:paraId="618DDE8A" w14:textId="77777777" w:rsidR="00895932" w:rsidRPr="00D40F9A" w:rsidRDefault="00895932">
      <w:pPr>
        <w:pStyle w:val="SourceCode"/>
        <w:numPr>
          <w:ilvl w:val="2"/>
          <w:numId w:val="55"/>
        </w:numPr>
        <w:spacing w:before="0" w:after="0"/>
      </w:pPr>
      <w:r w:rsidRPr="00D40F9A">
        <w:t>{</w:t>
      </w:r>
    </w:p>
    <w:p w14:paraId="1A9F4D85" w14:textId="77777777" w:rsidR="00895932" w:rsidRPr="00D40F9A" w:rsidRDefault="00895932">
      <w:pPr>
        <w:pStyle w:val="SourceCode"/>
        <w:numPr>
          <w:ilvl w:val="2"/>
          <w:numId w:val="55"/>
        </w:numPr>
        <w:spacing w:before="0" w:after="0"/>
      </w:pPr>
      <w:r w:rsidRPr="00D40F9A">
        <w:t xml:space="preserve">  "token": {</w:t>
      </w:r>
    </w:p>
    <w:p w14:paraId="6C6DA4AE" w14:textId="77777777" w:rsidR="00895932" w:rsidRPr="00D40F9A" w:rsidRDefault="00895932">
      <w:pPr>
        <w:pStyle w:val="SourceCode"/>
        <w:numPr>
          <w:ilvl w:val="2"/>
          <w:numId w:val="55"/>
        </w:numPr>
        <w:spacing w:before="0" w:after="0"/>
      </w:pPr>
      <w:r w:rsidRPr="00D40F9A">
        <w:t xml:space="preserve">    "username": "testUser",</w:t>
      </w:r>
    </w:p>
    <w:p w14:paraId="45539E59" w14:textId="77777777" w:rsidR="00895932" w:rsidRPr="00D40F9A" w:rsidRDefault="00895932">
      <w:pPr>
        <w:pStyle w:val="SourceCode"/>
        <w:numPr>
          <w:ilvl w:val="2"/>
          <w:numId w:val="55"/>
        </w:numPr>
        <w:spacing w:before="0" w:after="0"/>
      </w:pPr>
      <w:r w:rsidRPr="00D40F9A">
        <w:t xml:space="preserve">    "sub": "123"</w:t>
      </w:r>
    </w:p>
    <w:p w14:paraId="33EE8EFB" w14:textId="77777777" w:rsidR="00895932" w:rsidRPr="00D40F9A" w:rsidRDefault="00895932">
      <w:pPr>
        <w:pStyle w:val="SourceCode"/>
        <w:numPr>
          <w:ilvl w:val="2"/>
          <w:numId w:val="55"/>
        </w:numPr>
        <w:spacing w:before="0" w:after="0"/>
      </w:pPr>
      <w:r w:rsidRPr="00D40F9A">
        <w:t xml:space="preserve">  }</w:t>
      </w:r>
    </w:p>
    <w:p w14:paraId="61EFF412" w14:textId="77777777" w:rsidR="00895932" w:rsidRPr="00D40F9A" w:rsidRDefault="00895932">
      <w:pPr>
        <w:pStyle w:val="SourceCode"/>
        <w:numPr>
          <w:ilvl w:val="2"/>
          <w:numId w:val="55"/>
        </w:numPr>
        <w:spacing w:before="0" w:after="0"/>
      </w:pPr>
      <w:r w:rsidRPr="00D40F9A">
        <w:t>}</w:t>
      </w:r>
    </w:p>
    <w:p w14:paraId="4D733BEB"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58CE76FE"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03B7D933" w14:textId="77777777" w:rsidR="00895932" w:rsidRPr="00D40F9A" w:rsidRDefault="00895932">
      <w:pPr>
        <w:pStyle w:val="SourceCodeLanguage"/>
        <w:numPr>
          <w:ilvl w:val="2"/>
          <w:numId w:val="55"/>
        </w:numPr>
      </w:pPr>
      <w:r w:rsidRPr="00D40F9A">
        <w:t>json</w:t>
      </w:r>
    </w:p>
    <w:p w14:paraId="3F1434B9" w14:textId="77777777" w:rsidR="00895932" w:rsidRPr="00D40F9A" w:rsidRDefault="00895932">
      <w:pPr>
        <w:pStyle w:val="SourceCode"/>
        <w:numPr>
          <w:ilvl w:val="2"/>
          <w:numId w:val="55"/>
        </w:numPr>
        <w:spacing w:before="0" w:after="0"/>
      </w:pPr>
      <w:r w:rsidRPr="00D40F9A">
        <w:t>{</w:t>
      </w:r>
    </w:p>
    <w:p w14:paraId="053763B8" w14:textId="77777777" w:rsidR="00895932" w:rsidRPr="00D40F9A" w:rsidRDefault="00895932">
      <w:pPr>
        <w:pStyle w:val="SourceCode"/>
        <w:numPr>
          <w:ilvl w:val="2"/>
          <w:numId w:val="55"/>
        </w:numPr>
        <w:spacing w:before="0" w:after="0"/>
      </w:pPr>
      <w:r w:rsidRPr="00D40F9A">
        <w:t xml:space="preserve">  "type": "StreamableFile"</w:t>
      </w:r>
    </w:p>
    <w:p w14:paraId="38F93A66" w14:textId="77777777" w:rsidR="00895932" w:rsidRPr="00D40F9A" w:rsidRDefault="00895932">
      <w:pPr>
        <w:pStyle w:val="SourceCode"/>
        <w:numPr>
          <w:ilvl w:val="2"/>
          <w:numId w:val="55"/>
        </w:numPr>
        <w:spacing w:before="0" w:after="0"/>
      </w:pPr>
      <w:r w:rsidRPr="00D40F9A">
        <w:t>}</w:t>
      </w:r>
    </w:p>
    <w:p w14:paraId="4C422981" w14:textId="77777777" w:rsidR="00895932" w:rsidRPr="00D40F9A" w:rsidRDefault="00895932">
      <w:pPr>
        <w:pStyle w:val="ListParagraph"/>
        <w:numPr>
          <w:ilvl w:val="0"/>
          <w:numId w:val="67"/>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CE9464C"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C3A8D40" w14:textId="77777777" w:rsidR="00895932" w:rsidRPr="00D40F9A" w:rsidRDefault="00895932">
      <w:pPr>
        <w:pStyle w:val="SourceCodeLanguage"/>
        <w:numPr>
          <w:ilvl w:val="2"/>
          <w:numId w:val="55"/>
        </w:numPr>
      </w:pPr>
      <w:r w:rsidRPr="00D40F9A">
        <w:t>json</w:t>
      </w:r>
    </w:p>
    <w:p w14:paraId="1D49C092" w14:textId="77777777" w:rsidR="00895932" w:rsidRPr="00D40F9A" w:rsidRDefault="00895932">
      <w:pPr>
        <w:pStyle w:val="SourceCode"/>
        <w:numPr>
          <w:ilvl w:val="2"/>
          <w:numId w:val="55"/>
        </w:numPr>
        <w:spacing w:before="0" w:after="0"/>
      </w:pPr>
      <w:r w:rsidRPr="00D40F9A">
        <w:t>{</w:t>
      </w:r>
    </w:p>
    <w:p w14:paraId="316D5F4E" w14:textId="77777777" w:rsidR="00895932" w:rsidRPr="00D40F9A" w:rsidRDefault="00895932">
      <w:pPr>
        <w:pStyle w:val="SourceCode"/>
        <w:numPr>
          <w:ilvl w:val="2"/>
          <w:numId w:val="55"/>
        </w:numPr>
        <w:spacing w:before="0" w:after="0"/>
      </w:pPr>
      <w:r w:rsidRPr="00D40F9A">
        <w:t xml:space="preserve">  "token": {</w:t>
      </w:r>
    </w:p>
    <w:p w14:paraId="4BEE0B00" w14:textId="77777777" w:rsidR="00895932" w:rsidRPr="00D40F9A" w:rsidRDefault="00895932">
      <w:pPr>
        <w:pStyle w:val="SourceCode"/>
        <w:numPr>
          <w:ilvl w:val="2"/>
          <w:numId w:val="55"/>
        </w:numPr>
        <w:spacing w:before="0" w:after="0"/>
      </w:pPr>
      <w:r w:rsidRPr="00D40F9A">
        <w:t xml:space="preserve">    "username": "testUser",</w:t>
      </w:r>
    </w:p>
    <w:p w14:paraId="0628ECC6" w14:textId="77777777" w:rsidR="00895932" w:rsidRPr="00D40F9A" w:rsidRDefault="00895932">
      <w:pPr>
        <w:pStyle w:val="SourceCode"/>
        <w:numPr>
          <w:ilvl w:val="2"/>
          <w:numId w:val="55"/>
        </w:numPr>
        <w:spacing w:before="0" w:after="0"/>
      </w:pPr>
      <w:r w:rsidRPr="00D40F9A">
        <w:t xml:space="preserve">    "sub": "123"</w:t>
      </w:r>
    </w:p>
    <w:p w14:paraId="6B101F60" w14:textId="77777777" w:rsidR="00895932" w:rsidRPr="00D40F9A" w:rsidRDefault="00895932">
      <w:pPr>
        <w:pStyle w:val="SourceCode"/>
        <w:numPr>
          <w:ilvl w:val="2"/>
          <w:numId w:val="55"/>
        </w:numPr>
        <w:spacing w:before="0" w:after="0"/>
      </w:pPr>
      <w:r w:rsidRPr="00D40F9A">
        <w:t xml:space="preserve">  }</w:t>
      </w:r>
    </w:p>
    <w:p w14:paraId="64908F99" w14:textId="77777777" w:rsidR="00895932" w:rsidRPr="00D40F9A" w:rsidRDefault="00895932">
      <w:pPr>
        <w:pStyle w:val="SourceCode"/>
        <w:numPr>
          <w:ilvl w:val="2"/>
          <w:numId w:val="55"/>
        </w:numPr>
        <w:spacing w:before="0" w:after="0"/>
      </w:pPr>
      <w:r w:rsidRPr="00D40F9A">
        <w:t>}</w:t>
      </w:r>
    </w:p>
    <w:p w14:paraId="18E1C5D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86E7F40"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214870D" w14:textId="77777777" w:rsidR="00895932" w:rsidRPr="00D40F9A" w:rsidRDefault="00895932">
      <w:pPr>
        <w:pStyle w:val="SourceCodeLanguage"/>
        <w:numPr>
          <w:ilvl w:val="2"/>
          <w:numId w:val="55"/>
        </w:numPr>
      </w:pPr>
      <w:r w:rsidRPr="00D40F9A">
        <w:t>json</w:t>
      </w:r>
    </w:p>
    <w:p w14:paraId="588DDE87" w14:textId="77777777" w:rsidR="00895932" w:rsidRPr="00D40F9A" w:rsidRDefault="00895932">
      <w:pPr>
        <w:pStyle w:val="SourceCode"/>
        <w:numPr>
          <w:ilvl w:val="2"/>
          <w:numId w:val="55"/>
        </w:numPr>
        <w:spacing w:before="0" w:after="0"/>
      </w:pPr>
      <w:r w:rsidRPr="00D40F9A">
        <w:t>{</w:t>
      </w:r>
    </w:p>
    <w:p w14:paraId="559ED4F5" w14:textId="77777777" w:rsidR="00895932" w:rsidRPr="00D40F9A" w:rsidRDefault="00895932">
      <w:pPr>
        <w:pStyle w:val="SourceCode"/>
        <w:numPr>
          <w:ilvl w:val="2"/>
          <w:numId w:val="55"/>
        </w:numPr>
        <w:spacing w:before="0" w:after="0"/>
      </w:pPr>
      <w:r w:rsidRPr="00D40F9A">
        <w:t xml:space="preserve">  "status": 404,</w:t>
      </w:r>
    </w:p>
    <w:p w14:paraId="495C94C5" w14:textId="77777777" w:rsidR="00895932" w:rsidRPr="00D40F9A" w:rsidRDefault="00895932">
      <w:pPr>
        <w:pStyle w:val="SourceCode"/>
        <w:numPr>
          <w:ilvl w:val="2"/>
          <w:numId w:val="55"/>
        </w:numPr>
        <w:spacing w:before="0" w:after="0"/>
      </w:pPr>
      <w:r w:rsidRPr="00D40F9A">
        <w:t xml:space="preserve">  "message": "Song not found"</w:t>
      </w:r>
    </w:p>
    <w:p w14:paraId="7FC41444" w14:textId="77777777" w:rsidR="00895932" w:rsidRPr="00D40F9A" w:rsidRDefault="00895932">
      <w:pPr>
        <w:pStyle w:val="SourceCode"/>
        <w:numPr>
          <w:ilvl w:val="2"/>
          <w:numId w:val="55"/>
        </w:numPr>
        <w:spacing w:before="0" w:after="0"/>
      </w:pPr>
      <w:r w:rsidRPr="00D40F9A">
        <w:t>}</w:t>
      </w:r>
    </w:p>
    <w:p w14:paraId="1DDD6E9E" w14:textId="77777777" w:rsidR="005766AF" w:rsidRDefault="005766AF">
      <w:pPr>
        <w:spacing w:line="259" w:lineRule="auto"/>
        <w:jc w:val="left"/>
        <w:rPr>
          <w:b/>
          <w:bCs/>
        </w:rPr>
      </w:pPr>
      <w:r>
        <w:rPr>
          <w:b/>
          <w:bCs/>
        </w:rPr>
        <w:br w:type="page"/>
      </w:r>
    </w:p>
    <w:p w14:paraId="204A7894" w14:textId="41315D84" w:rsidR="00895932" w:rsidRPr="00D40F9A" w:rsidRDefault="00895932">
      <w:pPr>
        <w:pStyle w:val="ListParagraph"/>
        <w:numPr>
          <w:ilvl w:val="0"/>
          <w:numId w:val="67"/>
        </w:numPr>
        <w:spacing w:line="240" w:lineRule="auto"/>
        <w:jc w:val="left"/>
      </w:pPr>
      <w:r w:rsidRPr="00D40F9A">
        <w:rPr>
          <w:b/>
          <w:bCs/>
        </w:rPr>
        <w:lastRenderedPageBreak/>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52BE3AD"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FCA1E10" w14:textId="77777777" w:rsidR="00895932" w:rsidRPr="00D40F9A" w:rsidRDefault="00895932">
      <w:pPr>
        <w:pStyle w:val="SourceCodeLanguage"/>
        <w:numPr>
          <w:ilvl w:val="2"/>
          <w:numId w:val="55"/>
        </w:numPr>
      </w:pPr>
      <w:r w:rsidRPr="00D40F9A">
        <w:t>json</w:t>
      </w:r>
    </w:p>
    <w:p w14:paraId="07F05130" w14:textId="77777777" w:rsidR="00895932" w:rsidRPr="00D40F9A" w:rsidRDefault="00895932">
      <w:pPr>
        <w:pStyle w:val="SourceCode"/>
        <w:numPr>
          <w:ilvl w:val="2"/>
          <w:numId w:val="55"/>
        </w:numPr>
        <w:spacing w:before="0" w:after="0"/>
      </w:pPr>
      <w:r w:rsidRPr="00D40F9A">
        <w:t>{</w:t>
      </w:r>
    </w:p>
    <w:p w14:paraId="29675E34" w14:textId="77777777" w:rsidR="00895932" w:rsidRPr="00D40F9A" w:rsidRDefault="00895932">
      <w:pPr>
        <w:pStyle w:val="SourceCode"/>
        <w:numPr>
          <w:ilvl w:val="2"/>
          <w:numId w:val="55"/>
        </w:numPr>
        <w:spacing w:before="0" w:after="0"/>
      </w:pPr>
      <w:r w:rsidRPr="00D40F9A">
        <w:t xml:space="preserve">  "token": {</w:t>
      </w:r>
    </w:p>
    <w:p w14:paraId="7D95BA77" w14:textId="77777777" w:rsidR="00895932" w:rsidRPr="00D40F9A" w:rsidRDefault="00895932">
      <w:pPr>
        <w:pStyle w:val="SourceCode"/>
        <w:numPr>
          <w:ilvl w:val="2"/>
          <w:numId w:val="55"/>
        </w:numPr>
        <w:spacing w:before="0" w:after="0"/>
      </w:pPr>
      <w:r w:rsidRPr="00D40F9A">
        <w:t xml:space="preserve">    "username": "testUser",</w:t>
      </w:r>
    </w:p>
    <w:p w14:paraId="741F75AB" w14:textId="77777777" w:rsidR="00895932" w:rsidRPr="00D40F9A" w:rsidRDefault="00895932">
      <w:pPr>
        <w:pStyle w:val="SourceCode"/>
        <w:numPr>
          <w:ilvl w:val="2"/>
          <w:numId w:val="55"/>
        </w:numPr>
        <w:spacing w:before="0" w:after="0"/>
      </w:pPr>
      <w:r w:rsidRPr="00D40F9A">
        <w:t xml:space="preserve">    "sub": "123"</w:t>
      </w:r>
    </w:p>
    <w:p w14:paraId="75F2067F" w14:textId="77777777" w:rsidR="00895932" w:rsidRPr="00D40F9A" w:rsidRDefault="00895932">
      <w:pPr>
        <w:pStyle w:val="SourceCode"/>
        <w:numPr>
          <w:ilvl w:val="2"/>
          <w:numId w:val="55"/>
        </w:numPr>
        <w:spacing w:before="0" w:after="0"/>
      </w:pPr>
      <w:r w:rsidRPr="00D40F9A">
        <w:t xml:space="preserve">  }</w:t>
      </w:r>
    </w:p>
    <w:p w14:paraId="60F02D32" w14:textId="77777777" w:rsidR="00895932" w:rsidRPr="00D40F9A" w:rsidRDefault="00895932">
      <w:pPr>
        <w:pStyle w:val="SourceCode"/>
        <w:numPr>
          <w:ilvl w:val="2"/>
          <w:numId w:val="55"/>
        </w:numPr>
        <w:spacing w:before="0" w:after="0"/>
      </w:pPr>
      <w:r w:rsidRPr="00D40F9A">
        <w:t>}</w:t>
      </w:r>
    </w:p>
    <w:p w14:paraId="7902C92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AEADB64"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1EEF7474" w14:textId="77777777" w:rsidR="00895932" w:rsidRPr="00D40F9A" w:rsidRDefault="00895932">
      <w:pPr>
        <w:pStyle w:val="SourceCodeLanguage"/>
        <w:numPr>
          <w:ilvl w:val="2"/>
          <w:numId w:val="55"/>
        </w:numPr>
      </w:pPr>
      <w:r w:rsidRPr="00D40F9A">
        <w:t>json</w:t>
      </w:r>
    </w:p>
    <w:p w14:paraId="635359FC" w14:textId="77777777" w:rsidR="00895932" w:rsidRPr="00D40F9A" w:rsidRDefault="00895932">
      <w:pPr>
        <w:pStyle w:val="SourceCode"/>
        <w:numPr>
          <w:ilvl w:val="2"/>
          <w:numId w:val="55"/>
        </w:numPr>
        <w:spacing w:before="0" w:after="0"/>
      </w:pPr>
      <w:r w:rsidRPr="00D40F9A">
        <w:t>{</w:t>
      </w:r>
    </w:p>
    <w:p w14:paraId="0FAFFC34" w14:textId="77777777" w:rsidR="00895932" w:rsidRPr="00D40F9A" w:rsidRDefault="00895932">
      <w:pPr>
        <w:pStyle w:val="SourceCode"/>
        <w:numPr>
          <w:ilvl w:val="2"/>
          <w:numId w:val="55"/>
        </w:numPr>
        <w:spacing w:before="0" w:after="0"/>
      </w:pPr>
      <w:r w:rsidRPr="00D40F9A">
        <w:t xml:space="preserve">  "status": 500,</w:t>
      </w:r>
    </w:p>
    <w:p w14:paraId="6D6B20B1" w14:textId="77777777" w:rsidR="00895932" w:rsidRPr="00D40F9A" w:rsidRDefault="00895932">
      <w:pPr>
        <w:pStyle w:val="SourceCode"/>
        <w:numPr>
          <w:ilvl w:val="2"/>
          <w:numId w:val="55"/>
        </w:numPr>
        <w:spacing w:before="0" w:after="0"/>
      </w:pPr>
      <w:r w:rsidRPr="00D40F9A">
        <w:t xml:space="preserve">  "message": "Error fetching song: Database error"</w:t>
      </w:r>
    </w:p>
    <w:p w14:paraId="68AA68EB" w14:textId="187AFDC9" w:rsidR="00D979E0" w:rsidRPr="005766AF" w:rsidRDefault="00895932">
      <w:pPr>
        <w:pStyle w:val="SourceCode"/>
        <w:numPr>
          <w:ilvl w:val="2"/>
          <w:numId w:val="55"/>
        </w:numPr>
        <w:spacing w:before="0" w:after="0"/>
      </w:pPr>
      <w:r w:rsidRPr="00D40F9A">
        <w:t>}</w:t>
      </w:r>
    </w:p>
    <w:p w14:paraId="35A05A19" w14:textId="5CC41019" w:rsidR="00895932" w:rsidRPr="00D40F9A" w:rsidRDefault="00895932">
      <w:pPr>
        <w:pStyle w:val="ListParagraph"/>
        <w:numPr>
          <w:ilvl w:val="0"/>
          <w:numId w:val="67"/>
        </w:numPr>
        <w:spacing w:line="240" w:lineRule="auto"/>
        <w:jc w:val="left"/>
      </w:pPr>
      <w:r w:rsidRPr="00D40F9A">
        <w:rPr>
          <w:b/>
          <w:bCs/>
        </w:rPr>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7DE4B68"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5FF7825" w14:textId="77777777" w:rsidR="00895932" w:rsidRPr="00D40F9A" w:rsidRDefault="00895932">
      <w:pPr>
        <w:pStyle w:val="SourceCodeLanguage"/>
        <w:numPr>
          <w:ilvl w:val="2"/>
          <w:numId w:val="55"/>
        </w:numPr>
      </w:pPr>
      <w:r w:rsidRPr="00D40F9A">
        <w:t>json</w:t>
      </w:r>
    </w:p>
    <w:p w14:paraId="64B11974" w14:textId="77777777" w:rsidR="00895932" w:rsidRPr="00D40F9A" w:rsidRDefault="00895932">
      <w:pPr>
        <w:pStyle w:val="SourceCode"/>
        <w:numPr>
          <w:ilvl w:val="2"/>
          <w:numId w:val="55"/>
        </w:numPr>
        <w:spacing w:before="0" w:after="0"/>
      </w:pPr>
      <w:r w:rsidRPr="00D40F9A">
        <w:t>{</w:t>
      </w:r>
    </w:p>
    <w:p w14:paraId="792A5446" w14:textId="77777777" w:rsidR="00895932" w:rsidRPr="00D40F9A" w:rsidRDefault="00895932">
      <w:pPr>
        <w:pStyle w:val="SourceCode"/>
        <w:numPr>
          <w:ilvl w:val="2"/>
          <w:numId w:val="55"/>
        </w:numPr>
        <w:spacing w:before="0" w:after="0"/>
      </w:pPr>
      <w:r w:rsidRPr="00D40F9A">
        <w:t xml:space="preserve">  "token": {</w:t>
      </w:r>
    </w:p>
    <w:p w14:paraId="67EFF92A" w14:textId="77777777" w:rsidR="00895932" w:rsidRPr="00D40F9A" w:rsidRDefault="00895932">
      <w:pPr>
        <w:pStyle w:val="SourceCode"/>
        <w:numPr>
          <w:ilvl w:val="2"/>
          <w:numId w:val="55"/>
        </w:numPr>
        <w:spacing w:before="0" w:after="0"/>
      </w:pPr>
      <w:r w:rsidRPr="00D40F9A">
        <w:t xml:space="preserve">    "username": "testUser",</w:t>
      </w:r>
    </w:p>
    <w:p w14:paraId="7C36A449" w14:textId="77777777" w:rsidR="00895932" w:rsidRPr="00D40F9A" w:rsidRDefault="00895932">
      <w:pPr>
        <w:pStyle w:val="SourceCode"/>
        <w:numPr>
          <w:ilvl w:val="2"/>
          <w:numId w:val="55"/>
        </w:numPr>
        <w:spacing w:before="0" w:after="0"/>
      </w:pPr>
      <w:r w:rsidRPr="00D40F9A">
        <w:t xml:space="preserve">    "sub": "123"</w:t>
      </w:r>
    </w:p>
    <w:p w14:paraId="5749712A" w14:textId="77777777" w:rsidR="00895932" w:rsidRPr="00D40F9A" w:rsidRDefault="00895932">
      <w:pPr>
        <w:pStyle w:val="SourceCode"/>
        <w:numPr>
          <w:ilvl w:val="2"/>
          <w:numId w:val="55"/>
        </w:numPr>
        <w:spacing w:before="0" w:after="0"/>
      </w:pPr>
      <w:r w:rsidRPr="00D40F9A">
        <w:t xml:space="preserve">  }</w:t>
      </w:r>
    </w:p>
    <w:p w14:paraId="378740C9" w14:textId="77777777" w:rsidR="00895932" w:rsidRPr="00D40F9A" w:rsidRDefault="00895932">
      <w:pPr>
        <w:pStyle w:val="SourceCode"/>
        <w:numPr>
          <w:ilvl w:val="2"/>
          <w:numId w:val="55"/>
        </w:numPr>
        <w:spacing w:before="0" w:after="0"/>
      </w:pPr>
      <w:r w:rsidRPr="00D40F9A">
        <w:t>}</w:t>
      </w:r>
    </w:p>
    <w:p w14:paraId="5ACD2168"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0A876A14"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07FD25D6" w14:textId="77777777" w:rsidR="00895932" w:rsidRPr="00D40F9A" w:rsidRDefault="00895932">
      <w:pPr>
        <w:pStyle w:val="SourceCodeLanguage"/>
        <w:numPr>
          <w:ilvl w:val="2"/>
          <w:numId w:val="55"/>
        </w:numPr>
      </w:pPr>
      <w:r w:rsidRPr="00D40F9A">
        <w:t>json</w:t>
      </w:r>
    </w:p>
    <w:p w14:paraId="15A1286F" w14:textId="77777777" w:rsidR="00895932" w:rsidRPr="00D40F9A" w:rsidRDefault="00895932">
      <w:pPr>
        <w:pStyle w:val="SourceCode"/>
        <w:numPr>
          <w:ilvl w:val="2"/>
          <w:numId w:val="55"/>
        </w:numPr>
        <w:spacing w:before="0" w:after="0"/>
      </w:pPr>
      <w:r w:rsidRPr="00D40F9A">
        <w:t>{</w:t>
      </w:r>
    </w:p>
    <w:p w14:paraId="6298EBCF" w14:textId="77777777" w:rsidR="00895932" w:rsidRPr="00D40F9A" w:rsidRDefault="00895932">
      <w:pPr>
        <w:pStyle w:val="SourceCode"/>
        <w:numPr>
          <w:ilvl w:val="2"/>
          <w:numId w:val="55"/>
        </w:numPr>
        <w:spacing w:before="0" w:after="0"/>
      </w:pPr>
      <w:r w:rsidRPr="00D40F9A">
        <w:t xml:space="preserve">  "message": "Peding song with id 1 sucessfully approved"</w:t>
      </w:r>
    </w:p>
    <w:p w14:paraId="1F9B5AF6" w14:textId="77777777" w:rsidR="00895932" w:rsidRPr="00D40F9A" w:rsidRDefault="00895932">
      <w:pPr>
        <w:pStyle w:val="SourceCode"/>
        <w:numPr>
          <w:ilvl w:val="2"/>
          <w:numId w:val="55"/>
        </w:numPr>
        <w:spacing w:before="0" w:after="0"/>
      </w:pPr>
      <w:r w:rsidRPr="00D40F9A">
        <w:t>}</w:t>
      </w:r>
    </w:p>
    <w:p w14:paraId="25FD6563" w14:textId="77777777" w:rsidR="00895932" w:rsidRPr="00D40F9A" w:rsidRDefault="00895932">
      <w:pPr>
        <w:pStyle w:val="ListParagraph"/>
        <w:numPr>
          <w:ilvl w:val="0"/>
          <w:numId w:val="67"/>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D9B4428" w14:textId="77777777" w:rsidR="005766AF" w:rsidRDefault="005766AF">
      <w:pPr>
        <w:spacing w:line="259" w:lineRule="auto"/>
        <w:jc w:val="left"/>
        <w:rPr>
          <w:b/>
          <w:bCs/>
        </w:rPr>
      </w:pPr>
      <w:r>
        <w:rPr>
          <w:b/>
          <w:bCs/>
        </w:rPr>
        <w:br w:type="page"/>
      </w:r>
    </w:p>
    <w:p w14:paraId="4FFC3010" w14:textId="4166BE31" w:rsidR="00895932" w:rsidRPr="00D40F9A" w:rsidRDefault="00895932">
      <w:pPr>
        <w:pStyle w:val="ListParagraph"/>
        <w:numPr>
          <w:ilvl w:val="2"/>
          <w:numId w:val="67"/>
        </w:numPr>
        <w:spacing w:line="240" w:lineRule="auto"/>
        <w:jc w:val="left"/>
      </w:pPr>
      <w:r w:rsidRPr="00D40F9A">
        <w:rPr>
          <w:b/>
          <w:bCs/>
        </w:rPr>
        <w:lastRenderedPageBreak/>
        <w:t>mockRequestUser</w:t>
      </w:r>
      <w:r w:rsidRPr="00D40F9A">
        <w:t>:</w:t>
      </w:r>
    </w:p>
    <w:p w14:paraId="18CCB74C" w14:textId="77777777" w:rsidR="00895932" w:rsidRPr="00D40F9A" w:rsidRDefault="00895932">
      <w:pPr>
        <w:pStyle w:val="SourceCodeLanguage"/>
        <w:numPr>
          <w:ilvl w:val="2"/>
          <w:numId w:val="55"/>
        </w:numPr>
      </w:pPr>
      <w:r w:rsidRPr="00D40F9A">
        <w:t>json</w:t>
      </w:r>
    </w:p>
    <w:p w14:paraId="00A09E27" w14:textId="77777777" w:rsidR="00895932" w:rsidRPr="00D40F9A" w:rsidRDefault="00895932">
      <w:pPr>
        <w:pStyle w:val="SourceCode"/>
        <w:numPr>
          <w:ilvl w:val="2"/>
          <w:numId w:val="55"/>
        </w:numPr>
        <w:spacing w:before="0" w:after="0"/>
      </w:pPr>
      <w:r w:rsidRPr="00D40F9A">
        <w:t>{</w:t>
      </w:r>
    </w:p>
    <w:p w14:paraId="2CDFF2D8" w14:textId="77777777" w:rsidR="00895932" w:rsidRPr="00D40F9A" w:rsidRDefault="00895932">
      <w:pPr>
        <w:pStyle w:val="SourceCode"/>
        <w:numPr>
          <w:ilvl w:val="2"/>
          <w:numId w:val="55"/>
        </w:numPr>
        <w:spacing w:before="0" w:after="0"/>
      </w:pPr>
      <w:r w:rsidRPr="00D40F9A">
        <w:t xml:space="preserve">  "token": {</w:t>
      </w:r>
    </w:p>
    <w:p w14:paraId="2674168C" w14:textId="77777777" w:rsidR="00895932" w:rsidRPr="00D40F9A" w:rsidRDefault="00895932">
      <w:pPr>
        <w:pStyle w:val="SourceCode"/>
        <w:numPr>
          <w:ilvl w:val="2"/>
          <w:numId w:val="55"/>
        </w:numPr>
        <w:spacing w:before="0" w:after="0"/>
      </w:pPr>
      <w:r w:rsidRPr="00D40F9A">
        <w:t xml:space="preserve">    "username": "testUser",</w:t>
      </w:r>
    </w:p>
    <w:p w14:paraId="4E91C22D" w14:textId="77777777" w:rsidR="00895932" w:rsidRPr="00D40F9A" w:rsidRDefault="00895932">
      <w:pPr>
        <w:pStyle w:val="SourceCode"/>
        <w:numPr>
          <w:ilvl w:val="2"/>
          <w:numId w:val="55"/>
        </w:numPr>
        <w:spacing w:before="0" w:after="0"/>
      </w:pPr>
      <w:r w:rsidRPr="00D40F9A">
        <w:t xml:space="preserve">    "sub": "123"</w:t>
      </w:r>
    </w:p>
    <w:p w14:paraId="48D31B37" w14:textId="77777777" w:rsidR="00895932" w:rsidRPr="00D40F9A" w:rsidRDefault="00895932">
      <w:pPr>
        <w:pStyle w:val="SourceCode"/>
        <w:numPr>
          <w:ilvl w:val="2"/>
          <w:numId w:val="55"/>
        </w:numPr>
        <w:spacing w:before="0" w:after="0"/>
      </w:pPr>
      <w:r w:rsidRPr="00D40F9A">
        <w:t xml:space="preserve">  }</w:t>
      </w:r>
    </w:p>
    <w:p w14:paraId="65C7ED7C" w14:textId="77777777" w:rsidR="00895932" w:rsidRPr="00D40F9A" w:rsidRDefault="00895932">
      <w:pPr>
        <w:pStyle w:val="SourceCode"/>
        <w:numPr>
          <w:ilvl w:val="2"/>
          <w:numId w:val="55"/>
        </w:numPr>
        <w:spacing w:before="0" w:after="0"/>
      </w:pPr>
      <w:r w:rsidRPr="00D40F9A">
        <w:t>}</w:t>
      </w:r>
    </w:p>
    <w:p w14:paraId="41EEAC73"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C5AA206"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C06AFC0" w14:textId="77777777" w:rsidR="00895932" w:rsidRPr="00D40F9A" w:rsidRDefault="00895932">
      <w:pPr>
        <w:pStyle w:val="SourceCodeLanguage"/>
        <w:numPr>
          <w:ilvl w:val="2"/>
          <w:numId w:val="55"/>
        </w:numPr>
      </w:pPr>
      <w:r w:rsidRPr="00D40F9A">
        <w:t>json</w:t>
      </w:r>
    </w:p>
    <w:p w14:paraId="67911E0E" w14:textId="77777777" w:rsidR="00895932" w:rsidRPr="00D40F9A" w:rsidRDefault="00895932">
      <w:pPr>
        <w:pStyle w:val="SourceCode"/>
        <w:numPr>
          <w:ilvl w:val="2"/>
          <w:numId w:val="55"/>
        </w:numPr>
        <w:spacing w:before="0" w:after="0"/>
      </w:pPr>
      <w:r w:rsidRPr="00D40F9A">
        <w:t>{</w:t>
      </w:r>
    </w:p>
    <w:p w14:paraId="453AFFF6" w14:textId="77777777" w:rsidR="00895932" w:rsidRPr="00D40F9A" w:rsidRDefault="00895932">
      <w:pPr>
        <w:pStyle w:val="SourceCode"/>
        <w:numPr>
          <w:ilvl w:val="2"/>
          <w:numId w:val="55"/>
        </w:numPr>
        <w:spacing w:before="0" w:after="0"/>
      </w:pPr>
      <w:r w:rsidRPr="00D40F9A">
        <w:t xml:space="preserve">  "status": 404,</w:t>
      </w:r>
    </w:p>
    <w:p w14:paraId="037A6A65" w14:textId="77777777" w:rsidR="00895932" w:rsidRPr="00D40F9A" w:rsidRDefault="00895932">
      <w:pPr>
        <w:pStyle w:val="SourceCode"/>
        <w:numPr>
          <w:ilvl w:val="2"/>
          <w:numId w:val="55"/>
        </w:numPr>
        <w:spacing w:before="0" w:after="0"/>
      </w:pPr>
      <w:r w:rsidRPr="00D40F9A">
        <w:t xml:space="preserve">  "message": "Pending song not found"</w:t>
      </w:r>
    </w:p>
    <w:p w14:paraId="0A5058FF" w14:textId="77777777" w:rsidR="00895932" w:rsidRPr="00D40F9A" w:rsidRDefault="00895932">
      <w:pPr>
        <w:pStyle w:val="SourceCode"/>
        <w:numPr>
          <w:ilvl w:val="2"/>
          <w:numId w:val="55"/>
        </w:numPr>
        <w:spacing w:before="0" w:after="0"/>
      </w:pPr>
      <w:r w:rsidRPr="00D40F9A">
        <w:t>}</w:t>
      </w:r>
    </w:p>
    <w:p w14:paraId="4772D9DF" w14:textId="77777777" w:rsidR="00895932" w:rsidRPr="00D40F9A" w:rsidRDefault="00895932">
      <w:pPr>
        <w:pStyle w:val="ListParagraph"/>
        <w:numPr>
          <w:ilvl w:val="0"/>
          <w:numId w:val="67"/>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372B2A2C" w14:textId="1C390ACE" w:rsidR="00D979E0" w:rsidRPr="005766AF" w:rsidRDefault="00895932">
      <w:pPr>
        <w:pStyle w:val="ListParagraph"/>
        <w:numPr>
          <w:ilvl w:val="1"/>
          <w:numId w:val="67"/>
        </w:numPr>
        <w:spacing w:line="240" w:lineRule="auto"/>
        <w:jc w:val="left"/>
      </w:pPr>
      <w:r w:rsidRPr="00D40F9A">
        <w:rPr>
          <w:b/>
          <w:bCs/>
        </w:rPr>
        <w:t>Mocked input data</w:t>
      </w:r>
      <w:r w:rsidRPr="00D40F9A">
        <w:t>:</w:t>
      </w:r>
    </w:p>
    <w:p w14:paraId="2258FEAC" w14:textId="6C87F76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4B2ED7DD" w14:textId="77777777" w:rsidR="00895932" w:rsidRPr="00D40F9A" w:rsidRDefault="00895932">
      <w:pPr>
        <w:pStyle w:val="SourceCodeLanguage"/>
        <w:numPr>
          <w:ilvl w:val="2"/>
          <w:numId w:val="55"/>
        </w:numPr>
      </w:pPr>
      <w:r w:rsidRPr="00D40F9A">
        <w:t>json</w:t>
      </w:r>
    </w:p>
    <w:p w14:paraId="5F1C08C8" w14:textId="77777777" w:rsidR="00895932" w:rsidRPr="00D40F9A" w:rsidRDefault="00895932">
      <w:pPr>
        <w:pStyle w:val="SourceCode"/>
        <w:numPr>
          <w:ilvl w:val="2"/>
          <w:numId w:val="55"/>
        </w:numPr>
        <w:spacing w:before="0" w:after="0"/>
      </w:pPr>
      <w:r w:rsidRPr="00D40F9A">
        <w:t>{</w:t>
      </w:r>
    </w:p>
    <w:p w14:paraId="5189D625" w14:textId="77777777" w:rsidR="00895932" w:rsidRPr="00D40F9A" w:rsidRDefault="00895932">
      <w:pPr>
        <w:pStyle w:val="SourceCode"/>
        <w:numPr>
          <w:ilvl w:val="2"/>
          <w:numId w:val="55"/>
        </w:numPr>
        <w:spacing w:before="0" w:after="0"/>
      </w:pPr>
      <w:r w:rsidRPr="00D40F9A">
        <w:t xml:space="preserve">  "token": {</w:t>
      </w:r>
    </w:p>
    <w:p w14:paraId="2FE91C17" w14:textId="77777777" w:rsidR="00895932" w:rsidRPr="00D40F9A" w:rsidRDefault="00895932">
      <w:pPr>
        <w:pStyle w:val="SourceCode"/>
        <w:numPr>
          <w:ilvl w:val="2"/>
          <w:numId w:val="55"/>
        </w:numPr>
        <w:spacing w:before="0" w:after="0"/>
      </w:pPr>
      <w:r w:rsidRPr="00D40F9A">
        <w:t xml:space="preserve">    "username": "testUser",</w:t>
      </w:r>
    </w:p>
    <w:p w14:paraId="1CE75F3F" w14:textId="77777777" w:rsidR="00895932" w:rsidRPr="00D40F9A" w:rsidRDefault="00895932">
      <w:pPr>
        <w:pStyle w:val="SourceCode"/>
        <w:numPr>
          <w:ilvl w:val="2"/>
          <w:numId w:val="55"/>
        </w:numPr>
        <w:spacing w:before="0" w:after="0"/>
      </w:pPr>
      <w:r w:rsidRPr="00D40F9A">
        <w:t xml:space="preserve">    "sub": "123"</w:t>
      </w:r>
    </w:p>
    <w:p w14:paraId="733DB2E6" w14:textId="77777777" w:rsidR="00895932" w:rsidRPr="00D40F9A" w:rsidRDefault="00895932">
      <w:pPr>
        <w:pStyle w:val="SourceCode"/>
        <w:numPr>
          <w:ilvl w:val="2"/>
          <w:numId w:val="55"/>
        </w:numPr>
        <w:spacing w:before="0" w:after="0"/>
      </w:pPr>
      <w:r w:rsidRPr="00D40F9A">
        <w:t xml:space="preserve">  }</w:t>
      </w:r>
    </w:p>
    <w:p w14:paraId="2105188B" w14:textId="77777777" w:rsidR="00895932" w:rsidRPr="00D40F9A" w:rsidRDefault="00895932">
      <w:pPr>
        <w:pStyle w:val="SourceCode"/>
        <w:numPr>
          <w:ilvl w:val="2"/>
          <w:numId w:val="55"/>
        </w:numPr>
        <w:spacing w:before="0" w:after="0"/>
      </w:pPr>
      <w:r w:rsidRPr="00D40F9A">
        <w:t>}</w:t>
      </w:r>
    </w:p>
    <w:p w14:paraId="5B8B510E"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0AB167A5"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52E1EB73" w14:textId="77777777" w:rsidR="00895932" w:rsidRPr="00D40F9A" w:rsidRDefault="00895932">
      <w:pPr>
        <w:pStyle w:val="SourceCodeLanguage"/>
        <w:numPr>
          <w:ilvl w:val="2"/>
          <w:numId w:val="55"/>
        </w:numPr>
      </w:pPr>
      <w:r w:rsidRPr="00D40F9A">
        <w:t>json</w:t>
      </w:r>
    </w:p>
    <w:p w14:paraId="401271B2" w14:textId="77777777" w:rsidR="00895932" w:rsidRPr="00D40F9A" w:rsidRDefault="00895932">
      <w:pPr>
        <w:pStyle w:val="SourceCode"/>
        <w:numPr>
          <w:ilvl w:val="2"/>
          <w:numId w:val="55"/>
        </w:numPr>
        <w:spacing w:before="0" w:after="0"/>
      </w:pPr>
      <w:r w:rsidRPr="00D40F9A">
        <w:t>{</w:t>
      </w:r>
    </w:p>
    <w:p w14:paraId="1EA0881E" w14:textId="77777777" w:rsidR="00895932" w:rsidRPr="00D40F9A" w:rsidRDefault="00895932">
      <w:pPr>
        <w:pStyle w:val="SourceCode"/>
        <w:numPr>
          <w:ilvl w:val="2"/>
          <w:numId w:val="55"/>
        </w:numPr>
        <w:spacing w:before="0" w:after="0"/>
      </w:pPr>
      <w:r w:rsidRPr="00D40F9A">
        <w:t xml:space="preserve">  "status": 500,</w:t>
      </w:r>
    </w:p>
    <w:p w14:paraId="0F92A132"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073EBAC8" w14:textId="77777777" w:rsidR="00895932" w:rsidRPr="00D40F9A" w:rsidRDefault="00895932">
      <w:pPr>
        <w:pStyle w:val="SourceCode"/>
        <w:numPr>
          <w:ilvl w:val="2"/>
          <w:numId w:val="55"/>
        </w:numPr>
        <w:spacing w:before="0" w:after="0"/>
      </w:pPr>
      <w:r w:rsidRPr="00D40F9A">
        <w:t>}</w:t>
      </w:r>
    </w:p>
    <w:p w14:paraId="0C90464D"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2A4D85A7"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B0D285D" w14:textId="77777777" w:rsidR="00895932" w:rsidRPr="00D40F9A" w:rsidRDefault="00895932">
      <w:pPr>
        <w:pStyle w:val="SourceCodeLanguage"/>
        <w:numPr>
          <w:ilvl w:val="2"/>
          <w:numId w:val="55"/>
        </w:numPr>
      </w:pPr>
      <w:r w:rsidRPr="00D40F9A">
        <w:t>json</w:t>
      </w:r>
    </w:p>
    <w:p w14:paraId="42D269AD" w14:textId="77777777" w:rsidR="00895932" w:rsidRPr="00D40F9A" w:rsidRDefault="00895932">
      <w:pPr>
        <w:pStyle w:val="SourceCode"/>
        <w:numPr>
          <w:ilvl w:val="2"/>
          <w:numId w:val="55"/>
        </w:numPr>
        <w:spacing w:before="0" w:after="0"/>
      </w:pPr>
      <w:r w:rsidRPr="00D40F9A">
        <w:t>{</w:t>
      </w:r>
    </w:p>
    <w:p w14:paraId="1D2CEF49" w14:textId="77777777" w:rsidR="00895932" w:rsidRPr="00D40F9A" w:rsidRDefault="00895932">
      <w:pPr>
        <w:pStyle w:val="SourceCode"/>
        <w:numPr>
          <w:ilvl w:val="2"/>
          <w:numId w:val="55"/>
        </w:numPr>
        <w:spacing w:before="0" w:after="0"/>
      </w:pPr>
      <w:r w:rsidRPr="00D40F9A">
        <w:t xml:space="preserve">  "token": {</w:t>
      </w:r>
    </w:p>
    <w:p w14:paraId="5FE48A66" w14:textId="77777777" w:rsidR="00895932" w:rsidRPr="00D40F9A" w:rsidRDefault="00895932">
      <w:pPr>
        <w:pStyle w:val="SourceCode"/>
        <w:numPr>
          <w:ilvl w:val="2"/>
          <w:numId w:val="55"/>
        </w:numPr>
        <w:spacing w:before="0" w:after="0"/>
      </w:pPr>
      <w:r w:rsidRPr="00D40F9A">
        <w:t xml:space="preserve">    "username": "testUser",</w:t>
      </w:r>
    </w:p>
    <w:p w14:paraId="5D9E64D0" w14:textId="77777777" w:rsidR="00895932" w:rsidRPr="00D40F9A" w:rsidRDefault="00895932">
      <w:pPr>
        <w:pStyle w:val="SourceCode"/>
        <w:numPr>
          <w:ilvl w:val="2"/>
          <w:numId w:val="55"/>
        </w:numPr>
        <w:spacing w:before="0" w:after="0"/>
      </w:pPr>
      <w:r w:rsidRPr="00D40F9A">
        <w:t xml:space="preserve">    "sub": "123"</w:t>
      </w:r>
    </w:p>
    <w:p w14:paraId="208E5FC6" w14:textId="77777777" w:rsidR="00895932" w:rsidRPr="00D40F9A" w:rsidRDefault="00895932">
      <w:pPr>
        <w:pStyle w:val="SourceCode"/>
        <w:numPr>
          <w:ilvl w:val="2"/>
          <w:numId w:val="55"/>
        </w:numPr>
        <w:spacing w:before="0" w:after="0"/>
      </w:pPr>
      <w:r w:rsidRPr="00D40F9A">
        <w:t xml:space="preserve">  }</w:t>
      </w:r>
    </w:p>
    <w:p w14:paraId="10FCEB1A" w14:textId="77777777" w:rsidR="00895932" w:rsidRPr="00D40F9A" w:rsidRDefault="00895932">
      <w:pPr>
        <w:pStyle w:val="SourceCode"/>
        <w:numPr>
          <w:ilvl w:val="2"/>
          <w:numId w:val="55"/>
        </w:numPr>
        <w:spacing w:before="0" w:after="0"/>
      </w:pPr>
      <w:r w:rsidRPr="00D40F9A">
        <w:t>}</w:t>
      </w:r>
    </w:p>
    <w:p w14:paraId="51D3F273" w14:textId="77777777" w:rsidR="00895932" w:rsidRPr="00D40F9A" w:rsidRDefault="00895932">
      <w:pPr>
        <w:pStyle w:val="ListParagraph"/>
        <w:numPr>
          <w:ilvl w:val="1"/>
          <w:numId w:val="67"/>
        </w:numPr>
        <w:spacing w:line="240" w:lineRule="auto"/>
        <w:jc w:val="left"/>
      </w:pPr>
      <w:r w:rsidRPr="00D40F9A">
        <w:rPr>
          <w:b/>
          <w:bCs/>
        </w:rPr>
        <w:lastRenderedPageBreak/>
        <w:t>Return value</w:t>
      </w:r>
      <w:r w:rsidRPr="00D40F9A">
        <w:t>:</w:t>
      </w:r>
    </w:p>
    <w:p w14:paraId="4B0913D9"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364B3F27" w14:textId="77777777" w:rsidR="00895932" w:rsidRPr="00D40F9A" w:rsidRDefault="00895932">
      <w:pPr>
        <w:pStyle w:val="SourceCodeLanguage"/>
        <w:numPr>
          <w:ilvl w:val="2"/>
          <w:numId w:val="55"/>
        </w:numPr>
      </w:pPr>
      <w:r w:rsidRPr="00D40F9A">
        <w:t>json</w:t>
      </w:r>
    </w:p>
    <w:p w14:paraId="7FC29467" w14:textId="77777777" w:rsidR="00895932" w:rsidRPr="00D40F9A" w:rsidRDefault="00895932">
      <w:pPr>
        <w:pStyle w:val="SourceCode"/>
        <w:numPr>
          <w:ilvl w:val="2"/>
          <w:numId w:val="55"/>
        </w:numPr>
        <w:spacing w:before="0" w:after="0"/>
      </w:pPr>
      <w:r w:rsidRPr="00D40F9A">
        <w:t>{</w:t>
      </w:r>
    </w:p>
    <w:p w14:paraId="66C4406E" w14:textId="77777777" w:rsidR="00895932" w:rsidRPr="00D40F9A" w:rsidRDefault="00895932">
      <w:pPr>
        <w:pStyle w:val="SourceCode"/>
        <w:numPr>
          <w:ilvl w:val="2"/>
          <w:numId w:val="55"/>
        </w:numPr>
        <w:spacing w:before="0" w:after="0"/>
      </w:pPr>
      <w:r w:rsidRPr="00D40F9A">
        <w:t xml:space="preserve">  "message": "Peding song with id 1 sucessfully disapproved"</w:t>
      </w:r>
    </w:p>
    <w:p w14:paraId="11E8B679" w14:textId="77777777" w:rsidR="00895932" w:rsidRPr="00D40F9A" w:rsidRDefault="00895932">
      <w:pPr>
        <w:pStyle w:val="SourceCode"/>
        <w:numPr>
          <w:ilvl w:val="2"/>
          <w:numId w:val="55"/>
        </w:numPr>
        <w:spacing w:before="0" w:after="0"/>
      </w:pPr>
      <w:r w:rsidRPr="00D40F9A">
        <w:t>}</w:t>
      </w:r>
    </w:p>
    <w:p w14:paraId="27ACF2C3"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6AFE903"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58AE2F1" w14:textId="77777777" w:rsidR="00895932" w:rsidRPr="00D40F9A" w:rsidRDefault="00895932">
      <w:pPr>
        <w:pStyle w:val="SourceCodeLanguage"/>
        <w:numPr>
          <w:ilvl w:val="2"/>
          <w:numId w:val="55"/>
        </w:numPr>
      </w:pPr>
      <w:r w:rsidRPr="00D40F9A">
        <w:t>json</w:t>
      </w:r>
    </w:p>
    <w:p w14:paraId="6C3122FF" w14:textId="77777777" w:rsidR="00895932" w:rsidRPr="00D40F9A" w:rsidRDefault="00895932">
      <w:pPr>
        <w:pStyle w:val="SourceCode"/>
        <w:numPr>
          <w:ilvl w:val="2"/>
          <w:numId w:val="55"/>
        </w:numPr>
        <w:spacing w:before="0" w:after="0"/>
      </w:pPr>
      <w:r w:rsidRPr="00D40F9A">
        <w:t>{</w:t>
      </w:r>
    </w:p>
    <w:p w14:paraId="34187CC2" w14:textId="77777777" w:rsidR="00895932" w:rsidRPr="00D40F9A" w:rsidRDefault="00895932">
      <w:pPr>
        <w:pStyle w:val="SourceCode"/>
        <w:numPr>
          <w:ilvl w:val="2"/>
          <w:numId w:val="55"/>
        </w:numPr>
        <w:spacing w:before="0" w:after="0"/>
      </w:pPr>
      <w:r w:rsidRPr="00D40F9A">
        <w:t xml:space="preserve">  "token": {</w:t>
      </w:r>
    </w:p>
    <w:p w14:paraId="2A76FC83" w14:textId="77777777" w:rsidR="00895932" w:rsidRPr="00D40F9A" w:rsidRDefault="00895932">
      <w:pPr>
        <w:pStyle w:val="SourceCode"/>
        <w:numPr>
          <w:ilvl w:val="2"/>
          <w:numId w:val="55"/>
        </w:numPr>
        <w:spacing w:before="0" w:after="0"/>
      </w:pPr>
      <w:r w:rsidRPr="00D40F9A">
        <w:t xml:space="preserve">    "username": "testUser",</w:t>
      </w:r>
    </w:p>
    <w:p w14:paraId="31C205DB" w14:textId="77777777" w:rsidR="00895932" w:rsidRPr="00D40F9A" w:rsidRDefault="00895932">
      <w:pPr>
        <w:pStyle w:val="SourceCode"/>
        <w:numPr>
          <w:ilvl w:val="2"/>
          <w:numId w:val="55"/>
        </w:numPr>
        <w:spacing w:before="0" w:after="0"/>
      </w:pPr>
      <w:r w:rsidRPr="00D40F9A">
        <w:t xml:space="preserve">    "sub": "123"</w:t>
      </w:r>
    </w:p>
    <w:p w14:paraId="7B677B58" w14:textId="77777777" w:rsidR="00895932" w:rsidRPr="00D40F9A" w:rsidRDefault="00895932">
      <w:pPr>
        <w:pStyle w:val="SourceCode"/>
        <w:numPr>
          <w:ilvl w:val="2"/>
          <w:numId w:val="55"/>
        </w:numPr>
        <w:spacing w:before="0" w:after="0"/>
      </w:pPr>
      <w:r w:rsidRPr="00D40F9A">
        <w:t xml:space="preserve">  }</w:t>
      </w:r>
    </w:p>
    <w:p w14:paraId="4BF3E889" w14:textId="77777777" w:rsidR="00895932" w:rsidRPr="00D40F9A" w:rsidRDefault="00895932">
      <w:pPr>
        <w:pStyle w:val="SourceCode"/>
        <w:numPr>
          <w:ilvl w:val="2"/>
          <w:numId w:val="55"/>
        </w:numPr>
        <w:spacing w:before="0" w:after="0"/>
      </w:pPr>
      <w:r w:rsidRPr="00D40F9A">
        <w:t>}</w:t>
      </w:r>
    </w:p>
    <w:p w14:paraId="672CBC7D"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3A47F6C1"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75D220CD" w14:textId="77777777" w:rsidR="00895932" w:rsidRPr="00D40F9A" w:rsidRDefault="00895932">
      <w:pPr>
        <w:pStyle w:val="SourceCodeLanguage"/>
        <w:numPr>
          <w:ilvl w:val="2"/>
          <w:numId w:val="55"/>
        </w:numPr>
      </w:pPr>
      <w:r w:rsidRPr="00D40F9A">
        <w:t>json</w:t>
      </w:r>
    </w:p>
    <w:p w14:paraId="19415EBF" w14:textId="77777777" w:rsidR="00895932" w:rsidRPr="00D40F9A" w:rsidRDefault="00895932">
      <w:pPr>
        <w:pStyle w:val="SourceCode"/>
        <w:numPr>
          <w:ilvl w:val="2"/>
          <w:numId w:val="55"/>
        </w:numPr>
        <w:spacing w:before="0" w:after="0"/>
      </w:pPr>
      <w:r w:rsidRPr="00D40F9A">
        <w:t>{</w:t>
      </w:r>
    </w:p>
    <w:p w14:paraId="7BDC8C0A" w14:textId="77777777" w:rsidR="00895932" w:rsidRPr="00D40F9A" w:rsidRDefault="00895932">
      <w:pPr>
        <w:pStyle w:val="SourceCode"/>
        <w:numPr>
          <w:ilvl w:val="2"/>
          <w:numId w:val="55"/>
        </w:numPr>
        <w:spacing w:before="0" w:after="0"/>
      </w:pPr>
      <w:r w:rsidRPr="00D40F9A">
        <w:t xml:space="preserve">  "status": 404,</w:t>
      </w:r>
    </w:p>
    <w:p w14:paraId="56F566D9" w14:textId="77777777" w:rsidR="00895932" w:rsidRPr="00D40F9A" w:rsidRDefault="00895932">
      <w:pPr>
        <w:pStyle w:val="SourceCode"/>
        <w:numPr>
          <w:ilvl w:val="2"/>
          <w:numId w:val="55"/>
        </w:numPr>
        <w:spacing w:before="0" w:after="0"/>
      </w:pPr>
      <w:r w:rsidRPr="00D40F9A">
        <w:t xml:space="preserve">  "message": "Error fetching pending song: Record not found"</w:t>
      </w:r>
    </w:p>
    <w:p w14:paraId="1F777F8E" w14:textId="77777777" w:rsidR="00895932" w:rsidRPr="00D40F9A" w:rsidRDefault="00895932">
      <w:pPr>
        <w:pStyle w:val="SourceCode"/>
        <w:numPr>
          <w:ilvl w:val="2"/>
          <w:numId w:val="55"/>
        </w:numPr>
        <w:spacing w:before="0" w:after="0"/>
      </w:pPr>
      <w:r w:rsidRPr="00D40F9A">
        <w:t>}</w:t>
      </w:r>
    </w:p>
    <w:p w14:paraId="46653391"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214BAE0F"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F613C1B" w14:textId="77777777" w:rsidR="00895932" w:rsidRPr="00D40F9A" w:rsidRDefault="00895932">
      <w:pPr>
        <w:pStyle w:val="SourceCodeLanguage"/>
        <w:numPr>
          <w:ilvl w:val="2"/>
          <w:numId w:val="55"/>
        </w:numPr>
      </w:pPr>
      <w:r w:rsidRPr="00D40F9A">
        <w:t>json</w:t>
      </w:r>
    </w:p>
    <w:p w14:paraId="004BBCAB" w14:textId="77777777" w:rsidR="00895932" w:rsidRPr="00D40F9A" w:rsidRDefault="00895932">
      <w:pPr>
        <w:pStyle w:val="SourceCode"/>
        <w:numPr>
          <w:ilvl w:val="2"/>
          <w:numId w:val="55"/>
        </w:numPr>
        <w:spacing w:before="0" w:after="0"/>
      </w:pPr>
      <w:r w:rsidRPr="00D40F9A">
        <w:t>{</w:t>
      </w:r>
    </w:p>
    <w:p w14:paraId="74918C1D" w14:textId="77777777" w:rsidR="00895932" w:rsidRPr="00D40F9A" w:rsidRDefault="00895932">
      <w:pPr>
        <w:pStyle w:val="SourceCode"/>
        <w:numPr>
          <w:ilvl w:val="2"/>
          <w:numId w:val="55"/>
        </w:numPr>
        <w:spacing w:before="0" w:after="0"/>
      </w:pPr>
      <w:r w:rsidRPr="00D40F9A">
        <w:t xml:space="preserve">  "token": {</w:t>
      </w:r>
    </w:p>
    <w:p w14:paraId="0EB923E2" w14:textId="77777777" w:rsidR="00895932" w:rsidRPr="00D40F9A" w:rsidRDefault="00895932">
      <w:pPr>
        <w:pStyle w:val="SourceCode"/>
        <w:numPr>
          <w:ilvl w:val="2"/>
          <w:numId w:val="55"/>
        </w:numPr>
        <w:spacing w:before="0" w:after="0"/>
      </w:pPr>
      <w:r w:rsidRPr="00D40F9A">
        <w:t xml:space="preserve">    "username": "testUser",</w:t>
      </w:r>
    </w:p>
    <w:p w14:paraId="6FA253D0" w14:textId="77777777" w:rsidR="00895932" w:rsidRPr="00D40F9A" w:rsidRDefault="00895932">
      <w:pPr>
        <w:pStyle w:val="SourceCode"/>
        <w:numPr>
          <w:ilvl w:val="2"/>
          <w:numId w:val="55"/>
        </w:numPr>
        <w:spacing w:before="0" w:after="0"/>
      </w:pPr>
      <w:r w:rsidRPr="00D40F9A">
        <w:t xml:space="preserve">    "sub": "123"</w:t>
      </w:r>
    </w:p>
    <w:p w14:paraId="4176540A" w14:textId="77777777" w:rsidR="00895932" w:rsidRPr="00D40F9A" w:rsidRDefault="00895932">
      <w:pPr>
        <w:pStyle w:val="SourceCode"/>
        <w:numPr>
          <w:ilvl w:val="2"/>
          <w:numId w:val="55"/>
        </w:numPr>
        <w:spacing w:before="0" w:after="0"/>
      </w:pPr>
      <w:r w:rsidRPr="00D40F9A">
        <w:t xml:space="preserve">  }</w:t>
      </w:r>
    </w:p>
    <w:p w14:paraId="7382D8AC" w14:textId="77777777" w:rsidR="00895932" w:rsidRPr="00D40F9A" w:rsidRDefault="00895932">
      <w:pPr>
        <w:pStyle w:val="SourceCode"/>
        <w:numPr>
          <w:ilvl w:val="2"/>
          <w:numId w:val="55"/>
        </w:numPr>
        <w:spacing w:before="0" w:after="0"/>
      </w:pPr>
      <w:r w:rsidRPr="00D40F9A">
        <w:t>}</w:t>
      </w:r>
    </w:p>
    <w:p w14:paraId="7DBF44E7"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DC34D07"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86EC9CE" w14:textId="77777777" w:rsidR="00895932" w:rsidRPr="00D40F9A" w:rsidRDefault="00895932">
      <w:pPr>
        <w:pStyle w:val="SourceCodeLanguage"/>
        <w:numPr>
          <w:ilvl w:val="2"/>
          <w:numId w:val="55"/>
        </w:numPr>
      </w:pPr>
      <w:r w:rsidRPr="00D40F9A">
        <w:t>json</w:t>
      </w:r>
    </w:p>
    <w:p w14:paraId="0D40A986" w14:textId="77777777" w:rsidR="00895932" w:rsidRPr="00D40F9A" w:rsidRDefault="00895932">
      <w:pPr>
        <w:pStyle w:val="SourceCode"/>
        <w:numPr>
          <w:ilvl w:val="2"/>
          <w:numId w:val="55"/>
        </w:numPr>
        <w:spacing w:before="0" w:after="0"/>
      </w:pPr>
      <w:r w:rsidRPr="00D40F9A">
        <w:t>{</w:t>
      </w:r>
    </w:p>
    <w:p w14:paraId="04B42A50" w14:textId="77777777" w:rsidR="00895932" w:rsidRPr="00D40F9A" w:rsidRDefault="00895932">
      <w:pPr>
        <w:pStyle w:val="SourceCode"/>
        <w:numPr>
          <w:ilvl w:val="2"/>
          <w:numId w:val="55"/>
        </w:numPr>
        <w:spacing w:before="0" w:after="0"/>
      </w:pPr>
      <w:r w:rsidRPr="00D40F9A">
        <w:t xml:space="preserve">  "status": 500,</w:t>
      </w:r>
    </w:p>
    <w:p w14:paraId="0EC7EE1F"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2706D170" w14:textId="77777777" w:rsidR="00895932" w:rsidRPr="00D40F9A" w:rsidRDefault="00895932">
      <w:pPr>
        <w:pStyle w:val="SourceCode"/>
        <w:numPr>
          <w:ilvl w:val="2"/>
          <w:numId w:val="55"/>
        </w:numPr>
        <w:spacing w:before="0" w:after="0"/>
      </w:pPr>
      <w:r w:rsidRPr="00D40F9A">
        <w:t>}</w:t>
      </w:r>
    </w:p>
    <w:p w14:paraId="4B9D75AD" w14:textId="77777777" w:rsidR="00895932" w:rsidRPr="00D40F9A" w:rsidRDefault="00895932" w:rsidP="00895932">
      <w:pPr>
        <w:pStyle w:val="Heading5"/>
        <w:spacing w:before="0" w:line="240" w:lineRule="auto"/>
      </w:pPr>
      <w:bookmarkStart w:id="56" w:name="_Toc192368896"/>
      <w:r w:rsidRPr="00D40F9A">
        <w:rPr>
          <w:rStyle w:val="VerbatimChar"/>
        </w:rPr>
        <w:lastRenderedPageBreak/>
        <w:t>songs.service.spec.ts</w:t>
      </w:r>
      <w:bookmarkEnd w:id="56"/>
    </w:p>
    <w:p w14:paraId="72B84C54" w14:textId="77777777" w:rsidR="00895932" w:rsidRPr="00D40F9A" w:rsidRDefault="00895932">
      <w:pPr>
        <w:pStyle w:val="ListParagraph"/>
        <w:numPr>
          <w:ilvl w:val="0"/>
          <w:numId w:val="68"/>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6CF6B49"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E538E9C" w14:textId="77777777" w:rsidR="00895932" w:rsidRPr="00D40F9A" w:rsidRDefault="00895932">
      <w:pPr>
        <w:pStyle w:val="SourceCodeLanguage"/>
        <w:numPr>
          <w:ilvl w:val="2"/>
          <w:numId w:val="55"/>
        </w:numPr>
      </w:pPr>
      <w:r w:rsidRPr="00D40F9A">
        <w:t>json</w:t>
      </w:r>
    </w:p>
    <w:p w14:paraId="5692CE43" w14:textId="77777777" w:rsidR="00895932" w:rsidRPr="00D40F9A" w:rsidRDefault="00895932">
      <w:pPr>
        <w:pStyle w:val="SourceCode"/>
        <w:numPr>
          <w:ilvl w:val="2"/>
          <w:numId w:val="55"/>
        </w:numPr>
        <w:spacing w:before="0" w:after="0"/>
      </w:pPr>
      <w:r w:rsidRPr="00D40F9A">
        <w:t>{</w:t>
      </w:r>
    </w:p>
    <w:p w14:paraId="58FFC724" w14:textId="77777777" w:rsidR="00895932" w:rsidRPr="00D40F9A" w:rsidRDefault="00895932">
      <w:pPr>
        <w:pStyle w:val="SourceCode"/>
        <w:numPr>
          <w:ilvl w:val="2"/>
          <w:numId w:val="55"/>
        </w:numPr>
        <w:spacing w:before="0" w:after="0"/>
      </w:pPr>
      <w:r w:rsidRPr="00D40F9A">
        <w:t xml:space="preserve">  "token": {</w:t>
      </w:r>
    </w:p>
    <w:p w14:paraId="67879202" w14:textId="77777777" w:rsidR="00895932" w:rsidRPr="00D40F9A" w:rsidRDefault="00895932">
      <w:pPr>
        <w:pStyle w:val="SourceCode"/>
        <w:numPr>
          <w:ilvl w:val="2"/>
          <w:numId w:val="55"/>
        </w:numPr>
        <w:spacing w:before="0" w:after="0"/>
      </w:pPr>
      <w:r w:rsidRPr="00D40F9A">
        <w:t xml:space="preserve">    "username": "testUser",</w:t>
      </w:r>
    </w:p>
    <w:p w14:paraId="56F94013" w14:textId="77777777" w:rsidR="00895932" w:rsidRPr="00D40F9A" w:rsidRDefault="00895932">
      <w:pPr>
        <w:pStyle w:val="SourceCode"/>
        <w:numPr>
          <w:ilvl w:val="2"/>
          <w:numId w:val="55"/>
        </w:numPr>
        <w:spacing w:before="0" w:after="0"/>
      </w:pPr>
      <w:r w:rsidRPr="00D40F9A">
        <w:t xml:space="preserve">    "sub": "123"</w:t>
      </w:r>
    </w:p>
    <w:p w14:paraId="331C0194" w14:textId="77777777" w:rsidR="00895932" w:rsidRPr="00D40F9A" w:rsidRDefault="00895932">
      <w:pPr>
        <w:pStyle w:val="SourceCode"/>
        <w:numPr>
          <w:ilvl w:val="2"/>
          <w:numId w:val="55"/>
        </w:numPr>
        <w:spacing w:before="0" w:after="0"/>
      </w:pPr>
      <w:r w:rsidRPr="00D40F9A">
        <w:t xml:space="preserve">  }</w:t>
      </w:r>
    </w:p>
    <w:p w14:paraId="54755B16" w14:textId="77777777" w:rsidR="00895932" w:rsidRPr="00D40F9A" w:rsidRDefault="00895932">
      <w:pPr>
        <w:pStyle w:val="SourceCode"/>
        <w:numPr>
          <w:ilvl w:val="2"/>
          <w:numId w:val="55"/>
        </w:numPr>
        <w:spacing w:before="0" w:after="0"/>
      </w:pPr>
      <w:r w:rsidRPr="00D40F9A">
        <w:t>}</w:t>
      </w:r>
    </w:p>
    <w:p w14:paraId="3534506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2FD7176" w14:textId="77777777" w:rsidR="00895932" w:rsidRPr="00D40F9A" w:rsidRDefault="00895932">
      <w:pPr>
        <w:pStyle w:val="ListParagraph"/>
        <w:numPr>
          <w:ilvl w:val="2"/>
          <w:numId w:val="68"/>
        </w:numPr>
        <w:spacing w:line="240" w:lineRule="auto"/>
        <w:jc w:val="left"/>
      </w:pPr>
      <w:r w:rsidRPr="00D40F9A">
        <w:rPr>
          <w:b/>
          <w:bCs/>
        </w:rPr>
        <w:t>service</w:t>
      </w:r>
      <w:r w:rsidRPr="00D40F9A">
        <w:t>:</w:t>
      </w:r>
    </w:p>
    <w:p w14:paraId="3FF680E0" w14:textId="77777777" w:rsidR="00895932" w:rsidRPr="00D40F9A" w:rsidRDefault="00895932">
      <w:pPr>
        <w:pStyle w:val="SourceCodeLanguage"/>
        <w:numPr>
          <w:ilvl w:val="2"/>
          <w:numId w:val="55"/>
        </w:numPr>
      </w:pPr>
      <w:r w:rsidRPr="00D40F9A">
        <w:t>json</w:t>
      </w:r>
    </w:p>
    <w:p w14:paraId="6EBAF660" w14:textId="77777777" w:rsidR="00895932" w:rsidRPr="00D40F9A" w:rsidRDefault="00895932">
      <w:pPr>
        <w:pStyle w:val="SourceCode"/>
        <w:numPr>
          <w:ilvl w:val="2"/>
          <w:numId w:val="55"/>
        </w:numPr>
        <w:spacing w:before="0" w:after="0"/>
      </w:pPr>
      <w:r w:rsidRPr="00D40F9A">
        <w:t>{</w:t>
      </w:r>
    </w:p>
    <w:p w14:paraId="158ABB63" w14:textId="77777777" w:rsidR="00895932" w:rsidRPr="00D40F9A" w:rsidRDefault="00895932">
      <w:pPr>
        <w:pStyle w:val="SourceCode"/>
        <w:numPr>
          <w:ilvl w:val="2"/>
          <w:numId w:val="55"/>
        </w:numPr>
        <w:spacing w:before="0" w:after="0"/>
      </w:pPr>
      <w:r w:rsidRPr="00D40F9A">
        <w:t xml:space="preserve">  "defined": true</w:t>
      </w:r>
    </w:p>
    <w:p w14:paraId="064377D8" w14:textId="77777777" w:rsidR="00895932" w:rsidRPr="00D40F9A" w:rsidRDefault="00895932">
      <w:pPr>
        <w:pStyle w:val="SourceCode"/>
        <w:numPr>
          <w:ilvl w:val="2"/>
          <w:numId w:val="55"/>
        </w:numPr>
        <w:spacing w:before="0" w:after="0"/>
      </w:pPr>
      <w:r w:rsidRPr="00D40F9A">
        <w:t>}</w:t>
      </w:r>
    </w:p>
    <w:p w14:paraId="655959C1" w14:textId="77777777" w:rsidR="00895932" w:rsidRPr="00D40F9A" w:rsidRDefault="00895932">
      <w:pPr>
        <w:pStyle w:val="ListParagraph"/>
        <w:numPr>
          <w:ilvl w:val="0"/>
          <w:numId w:val="68"/>
        </w:numPr>
        <w:spacing w:line="240" w:lineRule="auto"/>
        <w:jc w:val="left"/>
      </w:pPr>
      <w:r w:rsidRPr="00D40F9A">
        <w:rPr>
          <w:b/>
          <w:bCs/>
        </w:rPr>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2575C3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C785F01" w14:textId="77777777" w:rsidR="00895932" w:rsidRPr="00D40F9A" w:rsidRDefault="00895932">
      <w:pPr>
        <w:pStyle w:val="SourceCodeLanguage"/>
        <w:numPr>
          <w:ilvl w:val="2"/>
          <w:numId w:val="55"/>
        </w:numPr>
      </w:pPr>
      <w:r w:rsidRPr="00D40F9A">
        <w:t>json</w:t>
      </w:r>
    </w:p>
    <w:p w14:paraId="00E15A5F" w14:textId="77777777" w:rsidR="00895932" w:rsidRPr="00D40F9A" w:rsidRDefault="00895932">
      <w:pPr>
        <w:pStyle w:val="SourceCode"/>
        <w:numPr>
          <w:ilvl w:val="2"/>
          <w:numId w:val="55"/>
        </w:numPr>
        <w:spacing w:before="0" w:after="0"/>
      </w:pPr>
      <w:r w:rsidRPr="00D40F9A">
        <w:t>{</w:t>
      </w:r>
    </w:p>
    <w:p w14:paraId="60549A0B" w14:textId="77777777" w:rsidR="00895932" w:rsidRPr="00D40F9A" w:rsidRDefault="00895932">
      <w:pPr>
        <w:pStyle w:val="SourceCode"/>
        <w:numPr>
          <w:ilvl w:val="2"/>
          <w:numId w:val="55"/>
        </w:numPr>
        <w:spacing w:before="0" w:after="0"/>
      </w:pPr>
      <w:r w:rsidRPr="00D40F9A">
        <w:t xml:space="preserve">  "token": {</w:t>
      </w:r>
    </w:p>
    <w:p w14:paraId="28A6864B" w14:textId="77777777" w:rsidR="00895932" w:rsidRPr="00D40F9A" w:rsidRDefault="00895932">
      <w:pPr>
        <w:pStyle w:val="SourceCode"/>
        <w:numPr>
          <w:ilvl w:val="2"/>
          <w:numId w:val="55"/>
        </w:numPr>
        <w:spacing w:before="0" w:after="0"/>
      </w:pPr>
      <w:r w:rsidRPr="00D40F9A">
        <w:t xml:space="preserve">    "username": "testUser",</w:t>
      </w:r>
    </w:p>
    <w:p w14:paraId="177AB893" w14:textId="77777777" w:rsidR="00895932" w:rsidRPr="00D40F9A" w:rsidRDefault="00895932">
      <w:pPr>
        <w:pStyle w:val="SourceCode"/>
        <w:numPr>
          <w:ilvl w:val="2"/>
          <w:numId w:val="55"/>
        </w:numPr>
        <w:spacing w:before="0" w:after="0"/>
      </w:pPr>
      <w:r w:rsidRPr="00D40F9A">
        <w:t xml:space="preserve">    "sub": "123"</w:t>
      </w:r>
    </w:p>
    <w:p w14:paraId="5A07A443" w14:textId="77777777" w:rsidR="00895932" w:rsidRPr="00D40F9A" w:rsidRDefault="00895932">
      <w:pPr>
        <w:pStyle w:val="SourceCode"/>
        <w:numPr>
          <w:ilvl w:val="2"/>
          <w:numId w:val="55"/>
        </w:numPr>
        <w:spacing w:before="0" w:after="0"/>
      </w:pPr>
      <w:r w:rsidRPr="00D40F9A">
        <w:t xml:space="preserve">  }</w:t>
      </w:r>
    </w:p>
    <w:p w14:paraId="72357567" w14:textId="77777777" w:rsidR="00895932" w:rsidRPr="00D40F9A" w:rsidRDefault="00895932">
      <w:pPr>
        <w:pStyle w:val="SourceCode"/>
        <w:numPr>
          <w:ilvl w:val="2"/>
          <w:numId w:val="55"/>
        </w:numPr>
        <w:spacing w:before="0" w:after="0"/>
      </w:pPr>
      <w:r w:rsidRPr="00D40F9A">
        <w:t>}</w:t>
      </w:r>
    </w:p>
    <w:p w14:paraId="07E5F32C" w14:textId="77777777" w:rsidR="00895932" w:rsidRPr="00D40F9A" w:rsidRDefault="00895932">
      <w:pPr>
        <w:pStyle w:val="ListParagraph"/>
        <w:numPr>
          <w:ilvl w:val="2"/>
          <w:numId w:val="68"/>
        </w:numPr>
        <w:spacing w:line="240" w:lineRule="auto"/>
        <w:jc w:val="left"/>
      </w:pPr>
      <w:r w:rsidRPr="00D40F9A">
        <w:rPr>
          <w:b/>
          <w:bCs/>
        </w:rPr>
        <w:t>mockResponse</w:t>
      </w:r>
      <w:r w:rsidRPr="00D40F9A">
        <w:t>:</w:t>
      </w:r>
    </w:p>
    <w:p w14:paraId="1BAE911D" w14:textId="77777777" w:rsidR="00895932" w:rsidRPr="00D40F9A" w:rsidRDefault="00895932">
      <w:pPr>
        <w:pStyle w:val="SourceCodeLanguage"/>
        <w:numPr>
          <w:ilvl w:val="2"/>
          <w:numId w:val="55"/>
        </w:numPr>
      </w:pPr>
      <w:r w:rsidRPr="00D40F9A">
        <w:t>json</w:t>
      </w:r>
    </w:p>
    <w:p w14:paraId="1301CCDF" w14:textId="77777777" w:rsidR="00895932" w:rsidRPr="00D40F9A" w:rsidRDefault="00895932">
      <w:pPr>
        <w:pStyle w:val="SourceCode"/>
        <w:numPr>
          <w:ilvl w:val="2"/>
          <w:numId w:val="55"/>
        </w:numPr>
        <w:spacing w:before="0" w:after="0"/>
      </w:pPr>
      <w:r w:rsidRPr="00D40F9A">
        <w:t>{</w:t>
      </w:r>
    </w:p>
    <w:p w14:paraId="471D377D" w14:textId="77777777" w:rsidR="00895932" w:rsidRPr="00D40F9A" w:rsidRDefault="00895932">
      <w:pPr>
        <w:pStyle w:val="SourceCode"/>
        <w:numPr>
          <w:ilvl w:val="2"/>
          <w:numId w:val="55"/>
        </w:numPr>
        <w:spacing w:before="0" w:after="0"/>
      </w:pPr>
      <w:r w:rsidRPr="00D40F9A">
        <w:t xml:space="preserve">  "attachment": "songs.zip",</w:t>
      </w:r>
    </w:p>
    <w:p w14:paraId="46E6A441" w14:textId="77777777" w:rsidR="00895932" w:rsidRPr="00D40F9A" w:rsidRDefault="00895932">
      <w:pPr>
        <w:pStyle w:val="SourceCode"/>
        <w:numPr>
          <w:ilvl w:val="2"/>
          <w:numId w:val="55"/>
        </w:numPr>
        <w:spacing w:before="0" w:after="0"/>
      </w:pPr>
      <w:r w:rsidRPr="00D40F9A">
        <w:t xml:space="preserve">  "pipe": true</w:t>
      </w:r>
    </w:p>
    <w:p w14:paraId="19383665" w14:textId="77777777" w:rsidR="00895932" w:rsidRPr="00D40F9A" w:rsidRDefault="00895932">
      <w:pPr>
        <w:pStyle w:val="SourceCode"/>
        <w:numPr>
          <w:ilvl w:val="2"/>
          <w:numId w:val="55"/>
        </w:numPr>
        <w:spacing w:before="0" w:after="0"/>
      </w:pPr>
      <w:r w:rsidRPr="00D40F9A">
        <w:t>}</w:t>
      </w:r>
    </w:p>
    <w:p w14:paraId="1C8B7FEF"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2EB7B2FD" w14:textId="77777777" w:rsidR="00895932" w:rsidRPr="00D40F9A" w:rsidRDefault="00895932">
      <w:pPr>
        <w:pStyle w:val="SourceCodeLanguage"/>
        <w:numPr>
          <w:ilvl w:val="2"/>
          <w:numId w:val="55"/>
        </w:numPr>
      </w:pPr>
      <w:r w:rsidRPr="00D40F9A">
        <w:t>json</w:t>
      </w:r>
    </w:p>
    <w:p w14:paraId="585A7278" w14:textId="77777777" w:rsidR="00895932" w:rsidRPr="00D40F9A" w:rsidRDefault="00895932">
      <w:pPr>
        <w:pStyle w:val="SourceCode"/>
        <w:numPr>
          <w:ilvl w:val="2"/>
          <w:numId w:val="55"/>
        </w:numPr>
        <w:spacing w:before="0" w:after="0"/>
      </w:pPr>
      <w:r w:rsidRPr="00D40F9A">
        <w:t>{</w:t>
      </w:r>
    </w:p>
    <w:p w14:paraId="20E64847" w14:textId="77777777" w:rsidR="00895932" w:rsidRPr="00D40F9A" w:rsidRDefault="00895932">
      <w:pPr>
        <w:pStyle w:val="SourceCode"/>
        <w:numPr>
          <w:ilvl w:val="2"/>
          <w:numId w:val="55"/>
        </w:numPr>
        <w:spacing w:before="0" w:after="0"/>
      </w:pPr>
      <w:r w:rsidRPr="00D40F9A">
        <w:t xml:space="preserve">  "id": "sessionId",</w:t>
      </w:r>
    </w:p>
    <w:p w14:paraId="3D6F87BC" w14:textId="77777777" w:rsidR="00895932" w:rsidRPr="00D40F9A" w:rsidRDefault="00895932">
      <w:pPr>
        <w:pStyle w:val="SourceCode"/>
        <w:numPr>
          <w:ilvl w:val="2"/>
          <w:numId w:val="55"/>
        </w:numPr>
        <w:spacing w:before="0" w:after="0"/>
      </w:pPr>
      <w:r w:rsidRPr="00D40F9A">
        <w:t xml:space="preserve">  "songs": [</w:t>
      </w:r>
    </w:p>
    <w:p w14:paraId="7AB71D1F" w14:textId="77777777" w:rsidR="00895932" w:rsidRPr="00D40F9A" w:rsidRDefault="00895932">
      <w:pPr>
        <w:pStyle w:val="SourceCode"/>
        <w:numPr>
          <w:ilvl w:val="2"/>
          <w:numId w:val="55"/>
        </w:numPr>
        <w:spacing w:before="0" w:after="0"/>
      </w:pPr>
      <w:r w:rsidRPr="00D40F9A">
        <w:t xml:space="preserve">    {</w:t>
      </w:r>
    </w:p>
    <w:p w14:paraId="5DE528B1" w14:textId="77777777" w:rsidR="00895932" w:rsidRPr="00D40F9A" w:rsidRDefault="00895932">
      <w:pPr>
        <w:pStyle w:val="SourceCode"/>
        <w:numPr>
          <w:ilvl w:val="2"/>
          <w:numId w:val="55"/>
        </w:numPr>
        <w:spacing w:before="0" w:after="0"/>
      </w:pPr>
      <w:r w:rsidRPr="00D40F9A">
        <w:t xml:space="preserve">      "id": "songId",</w:t>
      </w:r>
    </w:p>
    <w:p w14:paraId="3B570703" w14:textId="77777777" w:rsidR="00895932" w:rsidRPr="00D40F9A" w:rsidRDefault="00895932">
      <w:pPr>
        <w:pStyle w:val="SourceCode"/>
        <w:numPr>
          <w:ilvl w:val="2"/>
          <w:numId w:val="55"/>
        </w:numPr>
        <w:spacing w:before="0" w:after="0"/>
      </w:pPr>
      <w:r w:rsidRPr="00D40F9A">
        <w:t xml:space="preserve">      "title": "Test Song",</w:t>
      </w:r>
    </w:p>
    <w:p w14:paraId="14B4C978" w14:textId="77777777" w:rsidR="00895932" w:rsidRPr="00D40F9A" w:rsidRDefault="00895932">
      <w:pPr>
        <w:pStyle w:val="SourceCode"/>
        <w:numPr>
          <w:ilvl w:val="2"/>
          <w:numId w:val="55"/>
        </w:numPr>
        <w:spacing w:before="0" w:after="0"/>
      </w:pPr>
      <w:r w:rsidRPr="00D40F9A">
        <w:t xml:space="preserve">      "songBucket": {</w:t>
      </w:r>
    </w:p>
    <w:p w14:paraId="76A1D017" w14:textId="77777777" w:rsidR="00895932" w:rsidRPr="00D40F9A" w:rsidRDefault="00895932">
      <w:pPr>
        <w:pStyle w:val="SourceCode"/>
        <w:numPr>
          <w:ilvl w:val="2"/>
          <w:numId w:val="55"/>
        </w:numPr>
        <w:spacing w:before="0" w:after="0"/>
      </w:pPr>
      <w:r w:rsidRPr="00D40F9A">
        <w:t xml:space="preserve">        "path": "path/to/song.mp3"</w:t>
      </w:r>
    </w:p>
    <w:p w14:paraId="38B8F7D8" w14:textId="77777777" w:rsidR="00895932" w:rsidRPr="00D40F9A" w:rsidRDefault="00895932">
      <w:pPr>
        <w:pStyle w:val="SourceCode"/>
        <w:numPr>
          <w:ilvl w:val="2"/>
          <w:numId w:val="55"/>
        </w:numPr>
        <w:spacing w:before="0" w:after="0"/>
      </w:pPr>
      <w:r w:rsidRPr="00D40F9A">
        <w:t xml:space="preserve">      }</w:t>
      </w:r>
    </w:p>
    <w:p w14:paraId="2B08EC1E" w14:textId="77777777" w:rsidR="00895932" w:rsidRPr="00D40F9A" w:rsidRDefault="00895932">
      <w:pPr>
        <w:pStyle w:val="SourceCode"/>
        <w:numPr>
          <w:ilvl w:val="2"/>
          <w:numId w:val="55"/>
        </w:numPr>
        <w:spacing w:before="0" w:after="0"/>
      </w:pPr>
      <w:r w:rsidRPr="00D40F9A">
        <w:t xml:space="preserve">    }</w:t>
      </w:r>
    </w:p>
    <w:p w14:paraId="1056FBCA" w14:textId="77777777" w:rsidR="00895932" w:rsidRPr="00D40F9A" w:rsidRDefault="00895932">
      <w:pPr>
        <w:pStyle w:val="SourceCode"/>
        <w:numPr>
          <w:ilvl w:val="2"/>
          <w:numId w:val="55"/>
        </w:numPr>
        <w:spacing w:before="0" w:after="0"/>
      </w:pPr>
      <w:r w:rsidRPr="00D40F9A">
        <w:t xml:space="preserve">  ]</w:t>
      </w:r>
    </w:p>
    <w:p w14:paraId="74063365" w14:textId="77777777" w:rsidR="00895932" w:rsidRPr="00D40F9A" w:rsidRDefault="00895932">
      <w:pPr>
        <w:pStyle w:val="SourceCode"/>
        <w:numPr>
          <w:ilvl w:val="2"/>
          <w:numId w:val="55"/>
        </w:numPr>
        <w:spacing w:before="0" w:after="0"/>
      </w:pPr>
      <w:r w:rsidRPr="00D40F9A">
        <w:t>}</w:t>
      </w:r>
    </w:p>
    <w:p w14:paraId="2CEEA0AE" w14:textId="77777777" w:rsidR="00895932" w:rsidRPr="00D40F9A" w:rsidRDefault="00895932">
      <w:pPr>
        <w:pStyle w:val="ListParagraph"/>
        <w:numPr>
          <w:ilvl w:val="1"/>
          <w:numId w:val="68"/>
        </w:numPr>
        <w:spacing w:line="240" w:lineRule="auto"/>
        <w:jc w:val="left"/>
      </w:pPr>
      <w:r w:rsidRPr="00D40F9A">
        <w:rPr>
          <w:b/>
          <w:bCs/>
        </w:rPr>
        <w:lastRenderedPageBreak/>
        <w:t>Return value</w:t>
      </w:r>
      <w:r w:rsidRPr="00D40F9A">
        <w:t>:</w:t>
      </w:r>
    </w:p>
    <w:p w14:paraId="5996F7C5"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0FAC2220" w14:textId="77777777" w:rsidR="00895932" w:rsidRPr="00D40F9A" w:rsidRDefault="00895932">
      <w:pPr>
        <w:pStyle w:val="SourceCodeLanguage"/>
        <w:numPr>
          <w:ilvl w:val="2"/>
          <w:numId w:val="55"/>
        </w:numPr>
      </w:pPr>
      <w:r w:rsidRPr="00D40F9A">
        <w:t>json</w:t>
      </w:r>
    </w:p>
    <w:p w14:paraId="59A5EC22" w14:textId="77777777" w:rsidR="00895932" w:rsidRPr="00D40F9A" w:rsidRDefault="00895932">
      <w:pPr>
        <w:pStyle w:val="SourceCode"/>
        <w:numPr>
          <w:ilvl w:val="2"/>
          <w:numId w:val="55"/>
        </w:numPr>
        <w:spacing w:before="0" w:after="0"/>
      </w:pPr>
      <w:r w:rsidRPr="00D40F9A">
        <w:t>{</w:t>
      </w:r>
    </w:p>
    <w:p w14:paraId="4D60AB45" w14:textId="77777777" w:rsidR="00895932" w:rsidRPr="00D40F9A" w:rsidRDefault="00895932">
      <w:pPr>
        <w:pStyle w:val="SourceCode"/>
        <w:numPr>
          <w:ilvl w:val="2"/>
          <w:numId w:val="55"/>
        </w:numPr>
        <w:spacing w:before="0" w:after="0"/>
      </w:pPr>
      <w:r w:rsidRPr="00D40F9A">
        <w:t xml:space="preserve">  "truthy": true</w:t>
      </w:r>
    </w:p>
    <w:p w14:paraId="10974485" w14:textId="77777777" w:rsidR="00895932" w:rsidRPr="00D40F9A" w:rsidRDefault="00895932">
      <w:pPr>
        <w:pStyle w:val="SourceCode"/>
        <w:numPr>
          <w:ilvl w:val="2"/>
          <w:numId w:val="55"/>
        </w:numPr>
        <w:spacing w:before="0" w:after="0"/>
      </w:pPr>
      <w:r w:rsidRPr="00D40F9A">
        <w:t>}</w:t>
      </w:r>
    </w:p>
    <w:p w14:paraId="162C5C9D" w14:textId="77777777" w:rsidR="00895932" w:rsidRPr="00D40F9A" w:rsidRDefault="00895932">
      <w:pPr>
        <w:pStyle w:val="ListParagraph"/>
        <w:numPr>
          <w:ilvl w:val="0"/>
          <w:numId w:val="68"/>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6776C5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4E830304" w14:textId="77777777" w:rsidR="00895932" w:rsidRPr="00D40F9A" w:rsidRDefault="00895932">
      <w:pPr>
        <w:pStyle w:val="SourceCodeLanguage"/>
        <w:numPr>
          <w:ilvl w:val="2"/>
          <w:numId w:val="55"/>
        </w:numPr>
      </w:pPr>
      <w:r w:rsidRPr="00D40F9A">
        <w:t>json</w:t>
      </w:r>
    </w:p>
    <w:p w14:paraId="13179503" w14:textId="77777777" w:rsidR="00895932" w:rsidRPr="00D40F9A" w:rsidRDefault="00895932">
      <w:pPr>
        <w:pStyle w:val="SourceCode"/>
        <w:numPr>
          <w:ilvl w:val="2"/>
          <w:numId w:val="55"/>
        </w:numPr>
        <w:spacing w:before="0" w:after="0"/>
      </w:pPr>
      <w:r w:rsidRPr="00D40F9A">
        <w:t>{</w:t>
      </w:r>
    </w:p>
    <w:p w14:paraId="0ABC3E6E" w14:textId="77777777" w:rsidR="00895932" w:rsidRPr="00D40F9A" w:rsidRDefault="00895932">
      <w:pPr>
        <w:pStyle w:val="SourceCode"/>
        <w:numPr>
          <w:ilvl w:val="2"/>
          <w:numId w:val="55"/>
        </w:numPr>
        <w:spacing w:before="0" w:after="0"/>
      </w:pPr>
      <w:r w:rsidRPr="00D40F9A">
        <w:t xml:space="preserve">  "token": {</w:t>
      </w:r>
    </w:p>
    <w:p w14:paraId="72B3A71F" w14:textId="77777777" w:rsidR="00895932" w:rsidRPr="00D40F9A" w:rsidRDefault="00895932">
      <w:pPr>
        <w:pStyle w:val="SourceCode"/>
        <w:numPr>
          <w:ilvl w:val="2"/>
          <w:numId w:val="55"/>
        </w:numPr>
        <w:spacing w:before="0" w:after="0"/>
      </w:pPr>
      <w:r w:rsidRPr="00D40F9A">
        <w:t xml:space="preserve">    "username": "testUser",</w:t>
      </w:r>
    </w:p>
    <w:p w14:paraId="711F540F" w14:textId="77777777" w:rsidR="00895932" w:rsidRPr="00D40F9A" w:rsidRDefault="00895932">
      <w:pPr>
        <w:pStyle w:val="SourceCode"/>
        <w:numPr>
          <w:ilvl w:val="2"/>
          <w:numId w:val="55"/>
        </w:numPr>
        <w:spacing w:before="0" w:after="0"/>
      </w:pPr>
      <w:r w:rsidRPr="00D40F9A">
        <w:t xml:space="preserve">    "sub": "123"</w:t>
      </w:r>
    </w:p>
    <w:p w14:paraId="59E8B0C5" w14:textId="77777777" w:rsidR="00895932" w:rsidRPr="00D40F9A" w:rsidRDefault="00895932">
      <w:pPr>
        <w:pStyle w:val="SourceCode"/>
        <w:numPr>
          <w:ilvl w:val="2"/>
          <w:numId w:val="55"/>
        </w:numPr>
        <w:spacing w:before="0" w:after="0"/>
      </w:pPr>
      <w:r w:rsidRPr="00D40F9A">
        <w:t xml:space="preserve">  }</w:t>
      </w:r>
    </w:p>
    <w:p w14:paraId="4ED25001" w14:textId="77777777" w:rsidR="00895932" w:rsidRPr="00D40F9A" w:rsidRDefault="00895932">
      <w:pPr>
        <w:pStyle w:val="SourceCode"/>
        <w:numPr>
          <w:ilvl w:val="2"/>
          <w:numId w:val="55"/>
        </w:numPr>
        <w:spacing w:before="0" w:after="0"/>
      </w:pPr>
      <w:r w:rsidRPr="00D40F9A">
        <w:t>}</w:t>
      </w:r>
    </w:p>
    <w:p w14:paraId="7554196A" w14:textId="77777777" w:rsidR="00895932" w:rsidRPr="00D40F9A" w:rsidRDefault="00895932">
      <w:pPr>
        <w:pStyle w:val="ListParagraph"/>
        <w:numPr>
          <w:ilvl w:val="2"/>
          <w:numId w:val="68"/>
        </w:numPr>
        <w:spacing w:line="240" w:lineRule="auto"/>
        <w:jc w:val="left"/>
      </w:pPr>
      <w:r w:rsidRPr="00D40F9A">
        <w:rPr>
          <w:b/>
          <w:bCs/>
        </w:rPr>
        <w:t>mockResponse</w:t>
      </w:r>
      <w:r w:rsidRPr="00D40F9A">
        <w:t>:</w:t>
      </w:r>
    </w:p>
    <w:p w14:paraId="365FFCA8" w14:textId="77777777" w:rsidR="00895932" w:rsidRPr="00D40F9A" w:rsidRDefault="00895932">
      <w:pPr>
        <w:pStyle w:val="SourceCodeLanguage"/>
        <w:numPr>
          <w:ilvl w:val="2"/>
          <w:numId w:val="55"/>
        </w:numPr>
      </w:pPr>
      <w:r w:rsidRPr="00D40F9A">
        <w:t>json</w:t>
      </w:r>
    </w:p>
    <w:p w14:paraId="1B6C8A55" w14:textId="77777777" w:rsidR="00895932" w:rsidRPr="00D40F9A" w:rsidRDefault="00895932">
      <w:pPr>
        <w:pStyle w:val="SourceCode"/>
        <w:numPr>
          <w:ilvl w:val="2"/>
          <w:numId w:val="55"/>
        </w:numPr>
        <w:spacing w:before="0" w:after="0"/>
      </w:pPr>
      <w:r w:rsidRPr="00D40F9A">
        <w:t>{</w:t>
      </w:r>
    </w:p>
    <w:p w14:paraId="2E03956E" w14:textId="77777777" w:rsidR="00895932" w:rsidRPr="00D40F9A" w:rsidRDefault="00895932">
      <w:pPr>
        <w:pStyle w:val="SourceCode"/>
        <w:numPr>
          <w:ilvl w:val="2"/>
          <w:numId w:val="55"/>
        </w:numPr>
        <w:spacing w:before="0" w:after="0"/>
      </w:pPr>
      <w:r w:rsidRPr="00D40F9A">
        <w:t xml:space="preserve">  "attachment": "songs.zip",</w:t>
      </w:r>
    </w:p>
    <w:p w14:paraId="5A88596D" w14:textId="77777777" w:rsidR="00895932" w:rsidRPr="00D40F9A" w:rsidRDefault="00895932">
      <w:pPr>
        <w:pStyle w:val="SourceCode"/>
        <w:numPr>
          <w:ilvl w:val="2"/>
          <w:numId w:val="55"/>
        </w:numPr>
        <w:spacing w:before="0" w:after="0"/>
      </w:pPr>
      <w:r w:rsidRPr="00D40F9A">
        <w:t xml:space="preserve">  "pipe": true</w:t>
      </w:r>
    </w:p>
    <w:p w14:paraId="3BDB9AD7" w14:textId="77777777" w:rsidR="00895932" w:rsidRPr="00D40F9A" w:rsidRDefault="00895932">
      <w:pPr>
        <w:pStyle w:val="SourceCode"/>
        <w:numPr>
          <w:ilvl w:val="2"/>
          <w:numId w:val="55"/>
        </w:numPr>
        <w:spacing w:before="0" w:after="0"/>
      </w:pPr>
      <w:r w:rsidRPr="00D40F9A">
        <w:t>}</w:t>
      </w:r>
    </w:p>
    <w:p w14:paraId="72D007B0"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1C3E61F"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435FFE6A" w14:textId="77777777" w:rsidR="00895932" w:rsidRPr="00D40F9A" w:rsidRDefault="00895932">
      <w:pPr>
        <w:pStyle w:val="SourceCodeLanguage"/>
        <w:numPr>
          <w:ilvl w:val="2"/>
          <w:numId w:val="55"/>
        </w:numPr>
      </w:pPr>
      <w:r w:rsidRPr="00D40F9A">
        <w:t>json</w:t>
      </w:r>
    </w:p>
    <w:p w14:paraId="54B00977" w14:textId="77777777" w:rsidR="00895932" w:rsidRPr="00D40F9A" w:rsidRDefault="00895932">
      <w:pPr>
        <w:pStyle w:val="SourceCode"/>
        <w:numPr>
          <w:ilvl w:val="2"/>
          <w:numId w:val="55"/>
        </w:numPr>
        <w:spacing w:before="0" w:after="0"/>
      </w:pPr>
      <w:r w:rsidRPr="00D40F9A">
        <w:t>{</w:t>
      </w:r>
    </w:p>
    <w:p w14:paraId="0067F5B9" w14:textId="77777777" w:rsidR="00895932" w:rsidRPr="00D40F9A" w:rsidRDefault="00895932">
      <w:pPr>
        <w:pStyle w:val="SourceCode"/>
        <w:numPr>
          <w:ilvl w:val="2"/>
          <w:numId w:val="55"/>
        </w:numPr>
        <w:spacing w:before="0" w:after="0"/>
      </w:pPr>
      <w:r w:rsidRPr="00D40F9A">
        <w:t xml:space="preserve">  "message": "No active voting session found",</w:t>
      </w:r>
    </w:p>
    <w:p w14:paraId="2F4A655E" w14:textId="77777777" w:rsidR="00895932" w:rsidRPr="00D40F9A" w:rsidRDefault="00895932">
      <w:pPr>
        <w:pStyle w:val="SourceCode"/>
        <w:numPr>
          <w:ilvl w:val="2"/>
          <w:numId w:val="55"/>
        </w:numPr>
        <w:spacing w:before="0" w:after="0"/>
      </w:pPr>
      <w:r w:rsidRPr="00D40F9A">
        <w:t xml:space="preserve">  "status": 404</w:t>
      </w:r>
    </w:p>
    <w:p w14:paraId="541F929A" w14:textId="77777777" w:rsidR="00895932" w:rsidRPr="00D40F9A" w:rsidRDefault="00895932">
      <w:pPr>
        <w:pStyle w:val="SourceCode"/>
        <w:numPr>
          <w:ilvl w:val="2"/>
          <w:numId w:val="55"/>
        </w:numPr>
        <w:spacing w:before="0" w:after="0"/>
      </w:pPr>
      <w:r w:rsidRPr="00D40F9A">
        <w:t>}</w:t>
      </w:r>
    </w:p>
    <w:p w14:paraId="5A4802CC" w14:textId="77777777" w:rsidR="00895932" w:rsidRPr="00D40F9A" w:rsidRDefault="00895932">
      <w:pPr>
        <w:pStyle w:val="ListParagraph"/>
        <w:numPr>
          <w:ilvl w:val="0"/>
          <w:numId w:val="68"/>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8AB4C9D"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EA72855" w14:textId="77777777" w:rsidR="00895932" w:rsidRPr="00D40F9A" w:rsidRDefault="00895932">
      <w:pPr>
        <w:pStyle w:val="SourceCodeLanguage"/>
        <w:numPr>
          <w:ilvl w:val="2"/>
          <w:numId w:val="55"/>
        </w:numPr>
      </w:pPr>
      <w:r w:rsidRPr="00D40F9A">
        <w:t>json</w:t>
      </w:r>
    </w:p>
    <w:p w14:paraId="4DC3241D" w14:textId="77777777" w:rsidR="00895932" w:rsidRPr="00D40F9A" w:rsidRDefault="00895932">
      <w:pPr>
        <w:pStyle w:val="SourceCode"/>
        <w:numPr>
          <w:ilvl w:val="2"/>
          <w:numId w:val="55"/>
        </w:numPr>
        <w:spacing w:before="0" w:after="0"/>
      </w:pPr>
      <w:r w:rsidRPr="00D40F9A">
        <w:t>{</w:t>
      </w:r>
    </w:p>
    <w:p w14:paraId="524D4134" w14:textId="77777777" w:rsidR="00895932" w:rsidRPr="00D40F9A" w:rsidRDefault="00895932">
      <w:pPr>
        <w:pStyle w:val="SourceCode"/>
        <w:numPr>
          <w:ilvl w:val="2"/>
          <w:numId w:val="55"/>
        </w:numPr>
        <w:spacing w:before="0" w:after="0"/>
      </w:pPr>
      <w:r w:rsidRPr="00D40F9A">
        <w:t xml:space="preserve">  "token": {</w:t>
      </w:r>
    </w:p>
    <w:p w14:paraId="78CB4B78" w14:textId="77777777" w:rsidR="00895932" w:rsidRPr="00D40F9A" w:rsidRDefault="00895932">
      <w:pPr>
        <w:pStyle w:val="SourceCode"/>
        <w:numPr>
          <w:ilvl w:val="2"/>
          <w:numId w:val="55"/>
        </w:numPr>
        <w:spacing w:before="0" w:after="0"/>
      </w:pPr>
      <w:r w:rsidRPr="00D40F9A">
        <w:t xml:space="preserve">    "username": "testUser",</w:t>
      </w:r>
    </w:p>
    <w:p w14:paraId="2A1B23CB" w14:textId="77777777" w:rsidR="00895932" w:rsidRPr="00D40F9A" w:rsidRDefault="00895932">
      <w:pPr>
        <w:pStyle w:val="SourceCode"/>
        <w:numPr>
          <w:ilvl w:val="2"/>
          <w:numId w:val="55"/>
        </w:numPr>
        <w:spacing w:before="0" w:after="0"/>
      </w:pPr>
      <w:r w:rsidRPr="00D40F9A">
        <w:t xml:space="preserve">    "sub": "123"</w:t>
      </w:r>
    </w:p>
    <w:p w14:paraId="6E38FD7B" w14:textId="77777777" w:rsidR="00895932" w:rsidRPr="00D40F9A" w:rsidRDefault="00895932">
      <w:pPr>
        <w:pStyle w:val="SourceCode"/>
        <w:numPr>
          <w:ilvl w:val="2"/>
          <w:numId w:val="55"/>
        </w:numPr>
        <w:spacing w:before="0" w:after="0"/>
      </w:pPr>
      <w:r w:rsidRPr="00D40F9A">
        <w:t xml:space="preserve">  }</w:t>
      </w:r>
    </w:p>
    <w:p w14:paraId="1B61569D" w14:textId="77777777" w:rsidR="00895932" w:rsidRPr="00D40F9A" w:rsidRDefault="00895932">
      <w:pPr>
        <w:pStyle w:val="SourceCode"/>
        <w:numPr>
          <w:ilvl w:val="2"/>
          <w:numId w:val="55"/>
        </w:numPr>
        <w:spacing w:before="0" w:after="0"/>
      </w:pPr>
      <w:r w:rsidRPr="00D40F9A">
        <w:t>}</w:t>
      </w:r>
    </w:p>
    <w:p w14:paraId="0044937D"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61DADCB4" w14:textId="77777777" w:rsidR="00895932" w:rsidRPr="00D40F9A" w:rsidRDefault="00895932">
      <w:pPr>
        <w:pStyle w:val="SourceCodeLanguage"/>
        <w:numPr>
          <w:ilvl w:val="2"/>
          <w:numId w:val="55"/>
        </w:numPr>
      </w:pPr>
      <w:r w:rsidRPr="00D40F9A">
        <w:t>json</w:t>
      </w:r>
    </w:p>
    <w:p w14:paraId="2451CB5F" w14:textId="77777777" w:rsidR="00895932" w:rsidRPr="00D40F9A" w:rsidRDefault="00895932">
      <w:pPr>
        <w:pStyle w:val="SourceCode"/>
        <w:numPr>
          <w:ilvl w:val="2"/>
          <w:numId w:val="55"/>
        </w:numPr>
        <w:spacing w:before="0" w:after="0"/>
      </w:pPr>
      <w:r w:rsidRPr="00D40F9A">
        <w:t>{</w:t>
      </w:r>
    </w:p>
    <w:p w14:paraId="70F3C58A" w14:textId="77777777" w:rsidR="00895932" w:rsidRPr="00D40F9A" w:rsidRDefault="00895932">
      <w:pPr>
        <w:pStyle w:val="SourceCode"/>
        <w:numPr>
          <w:ilvl w:val="2"/>
          <w:numId w:val="55"/>
        </w:numPr>
        <w:spacing w:before="0" w:after="0"/>
      </w:pPr>
      <w:r w:rsidRPr="00D40F9A">
        <w:t xml:space="preserve">  "id": "sessionId",</w:t>
      </w:r>
    </w:p>
    <w:p w14:paraId="52EE2AA7" w14:textId="77777777" w:rsidR="00895932" w:rsidRPr="00D40F9A" w:rsidRDefault="00895932">
      <w:pPr>
        <w:pStyle w:val="SourceCode"/>
        <w:numPr>
          <w:ilvl w:val="2"/>
          <w:numId w:val="55"/>
        </w:numPr>
        <w:spacing w:before="0" w:after="0"/>
      </w:pPr>
      <w:r w:rsidRPr="00D40F9A">
        <w:t xml:space="preserve">  "songs": [</w:t>
      </w:r>
    </w:p>
    <w:p w14:paraId="15E73BB0" w14:textId="77777777" w:rsidR="00895932" w:rsidRPr="00D40F9A" w:rsidRDefault="00895932">
      <w:pPr>
        <w:pStyle w:val="SourceCode"/>
        <w:numPr>
          <w:ilvl w:val="2"/>
          <w:numId w:val="55"/>
        </w:numPr>
        <w:spacing w:before="0" w:after="0"/>
      </w:pPr>
      <w:r w:rsidRPr="00D40F9A">
        <w:t xml:space="preserve">    {</w:t>
      </w:r>
    </w:p>
    <w:p w14:paraId="62E97B71" w14:textId="77777777" w:rsidR="00895932" w:rsidRPr="00D40F9A" w:rsidRDefault="00895932">
      <w:pPr>
        <w:pStyle w:val="SourceCode"/>
        <w:numPr>
          <w:ilvl w:val="2"/>
          <w:numId w:val="55"/>
        </w:numPr>
        <w:spacing w:before="0" w:after="0"/>
      </w:pPr>
      <w:r w:rsidRPr="00D40F9A">
        <w:t xml:space="preserve">      "id": "songId",</w:t>
      </w:r>
    </w:p>
    <w:p w14:paraId="32319A35" w14:textId="77777777" w:rsidR="00895932" w:rsidRPr="00D40F9A" w:rsidRDefault="00895932">
      <w:pPr>
        <w:pStyle w:val="SourceCode"/>
        <w:numPr>
          <w:ilvl w:val="2"/>
          <w:numId w:val="55"/>
        </w:numPr>
        <w:spacing w:before="0" w:after="0"/>
      </w:pPr>
      <w:r w:rsidRPr="00D40F9A">
        <w:t xml:space="preserve">      "title": "Test Song",</w:t>
      </w:r>
    </w:p>
    <w:p w14:paraId="33F5BC45" w14:textId="77777777" w:rsidR="00895932" w:rsidRPr="00D40F9A" w:rsidRDefault="00895932">
      <w:pPr>
        <w:pStyle w:val="SourceCode"/>
        <w:numPr>
          <w:ilvl w:val="2"/>
          <w:numId w:val="55"/>
        </w:numPr>
        <w:spacing w:before="0" w:after="0"/>
      </w:pPr>
      <w:r w:rsidRPr="00D40F9A">
        <w:lastRenderedPageBreak/>
        <w:t xml:space="preserve">      "songBucket": {</w:t>
      </w:r>
    </w:p>
    <w:p w14:paraId="754474CF" w14:textId="77777777" w:rsidR="00895932" w:rsidRPr="00D40F9A" w:rsidRDefault="00895932">
      <w:pPr>
        <w:pStyle w:val="SourceCode"/>
        <w:numPr>
          <w:ilvl w:val="2"/>
          <w:numId w:val="55"/>
        </w:numPr>
        <w:spacing w:before="0" w:after="0"/>
      </w:pPr>
      <w:r w:rsidRPr="00D40F9A">
        <w:t xml:space="preserve">        "path": "path/to/song.mp3"</w:t>
      </w:r>
    </w:p>
    <w:p w14:paraId="5E422FEB" w14:textId="77777777" w:rsidR="00895932" w:rsidRPr="00D40F9A" w:rsidRDefault="00895932">
      <w:pPr>
        <w:pStyle w:val="SourceCode"/>
        <w:numPr>
          <w:ilvl w:val="2"/>
          <w:numId w:val="55"/>
        </w:numPr>
        <w:spacing w:before="0" w:after="0"/>
      </w:pPr>
      <w:r w:rsidRPr="00D40F9A">
        <w:t xml:space="preserve">      }</w:t>
      </w:r>
    </w:p>
    <w:p w14:paraId="2C353AFD" w14:textId="77777777" w:rsidR="00895932" w:rsidRPr="00D40F9A" w:rsidRDefault="00895932">
      <w:pPr>
        <w:pStyle w:val="SourceCode"/>
        <w:numPr>
          <w:ilvl w:val="2"/>
          <w:numId w:val="55"/>
        </w:numPr>
        <w:spacing w:before="0" w:after="0"/>
      </w:pPr>
      <w:r w:rsidRPr="00D40F9A">
        <w:t xml:space="preserve">    }</w:t>
      </w:r>
    </w:p>
    <w:p w14:paraId="1124D5FA" w14:textId="77777777" w:rsidR="00895932" w:rsidRPr="00D40F9A" w:rsidRDefault="00895932">
      <w:pPr>
        <w:pStyle w:val="SourceCode"/>
        <w:numPr>
          <w:ilvl w:val="2"/>
          <w:numId w:val="55"/>
        </w:numPr>
        <w:spacing w:before="0" w:after="0"/>
      </w:pPr>
      <w:r w:rsidRPr="00D40F9A">
        <w:t xml:space="preserve">  ]</w:t>
      </w:r>
    </w:p>
    <w:p w14:paraId="4D319809" w14:textId="77777777" w:rsidR="00895932" w:rsidRPr="00D40F9A" w:rsidRDefault="00895932">
      <w:pPr>
        <w:pStyle w:val="SourceCode"/>
        <w:numPr>
          <w:ilvl w:val="2"/>
          <w:numId w:val="55"/>
        </w:numPr>
        <w:spacing w:before="0" w:after="0"/>
      </w:pPr>
      <w:r w:rsidRPr="00D40F9A">
        <w:t>}</w:t>
      </w:r>
    </w:p>
    <w:p w14:paraId="02A25E4D"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2A0858F6"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1D49968F" w14:textId="77777777" w:rsidR="00895932" w:rsidRPr="00D40F9A" w:rsidRDefault="00895932">
      <w:pPr>
        <w:pStyle w:val="SourceCodeLanguage"/>
        <w:numPr>
          <w:ilvl w:val="2"/>
          <w:numId w:val="55"/>
        </w:numPr>
      </w:pPr>
      <w:r w:rsidRPr="00D40F9A">
        <w:t>json</w:t>
      </w:r>
    </w:p>
    <w:p w14:paraId="2B21B77B" w14:textId="77777777" w:rsidR="00895932" w:rsidRPr="00D40F9A" w:rsidRDefault="00895932">
      <w:pPr>
        <w:pStyle w:val="SourceCode"/>
        <w:numPr>
          <w:ilvl w:val="2"/>
          <w:numId w:val="55"/>
        </w:numPr>
        <w:spacing w:before="0" w:after="0"/>
      </w:pPr>
      <w:r w:rsidRPr="00D40F9A">
        <w:t>{</w:t>
      </w:r>
    </w:p>
    <w:p w14:paraId="4788A0C1" w14:textId="77777777" w:rsidR="00895932" w:rsidRPr="00D40F9A" w:rsidRDefault="00895932">
      <w:pPr>
        <w:pStyle w:val="SourceCode"/>
        <w:numPr>
          <w:ilvl w:val="2"/>
          <w:numId w:val="55"/>
        </w:numPr>
        <w:spacing w:before="0" w:after="0"/>
      </w:pPr>
      <w:r w:rsidRPr="00D40F9A">
        <w:t xml:space="preserve">  "sessionId": "sessionId",</w:t>
      </w:r>
    </w:p>
    <w:p w14:paraId="5F8BF95B" w14:textId="77777777" w:rsidR="00895932" w:rsidRPr="00D40F9A" w:rsidRDefault="00895932">
      <w:pPr>
        <w:pStyle w:val="SourceCode"/>
        <w:numPr>
          <w:ilvl w:val="2"/>
          <w:numId w:val="55"/>
        </w:numPr>
        <w:spacing w:before="0" w:after="0"/>
      </w:pPr>
      <w:r w:rsidRPr="00D40F9A">
        <w:t xml:space="preserve">  "songs": [</w:t>
      </w:r>
    </w:p>
    <w:p w14:paraId="17EA11D2" w14:textId="77777777" w:rsidR="00895932" w:rsidRPr="00D40F9A" w:rsidRDefault="00895932">
      <w:pPr>
        <w:pStyle w:val="SourceCode"/>
        <w:numPr>
          <w:ilvl w:val="2"/>
          <w:numId w:val="55"/>
        </w:numPr>
        <w:spacing w:before="0" w:after="0"/>
      </w:pPr>
      <w:r w:rsidRPr="00D40F9A">
        <w:t xml:space="preserve">    {</w:t>
      </w:r>
    </w:p>
    <w:p w14:paraId="09BA5F23" w14:textId="77777777" w:rsidR="00895932" w:rsidRPr="00D40F9A" w:rsidRDefault="00895932">
      <w:pPr>
        <w:pStyle w:val="SourceCode"/>
        <w:numPr>
          <w:ilvl w:val="2"/>
          <w:numId w:val="55"/>
        </w:numPr>
        <w:spacing w:before="0" w:after="0"/>
      </w:pPr>
      <w:r w:rsidRPr="00D40F9A">
        <w:t xml:space="preserve">      "songId": "songId",</w:t>
      </w:r>
    </w:p>
    <w:p w14:paraId="4DE07DE2" w14:textId="77777777" w:rsidR="00895932" w:rsidRPr="00D40F9A" w:rsidRDefault="00895932">
      <w:pPr>
        <w:pStyle w:val="SourceCode"/>
        <w:numPr>
          <w:ilvl w:val="2"/>
          <w:numId w:val="55"/>
        </w:numPr>
        <w:spacing w:before="0" w:after="0"/>
      </w:pPr>
      <w:r w:rsidRPr="00D40F9A">
        <w:t xml:space="preserve">      "songTitle": "Test Song"</w:t>
      </w:r>
    </w:p>
    <w:p w14:paraId="384A1B79" w14:textId="77777777" w:rsidR="00895932" w:rsidRPr="00D40F9A" w:rsidRDefault="00895932">
      <w:pPr>
        <w:pStyle w:val="SourceCode"/>
        <w:numPr>
          <w:ilvl w:val="2"/>
          <w:numId w:val="55"/>
        </w:numPr>
        <w:spacing w:before="0" w:after="0"/>
      </w:pPr>
      <w:r w:rsidRPr="00D40F9A">
        <w:t xml:space="preserve">    }</w:t>
      </w:r>
    </w:p>
    <w:p w14:paraId="0E0CB8AB" w14:textId="77777777" w:rsidR="00895932" w:rsidRPr="00D40F9A" w:rsidRDefault="00895932">
      <w:pPr>
        <w:pStyle w:val="SourceCode"/>
        <w:numPr>
          <w:ilvl w:val="2"/>
          <w:numId w:val="55"/>
        </w:numPr>
        <w:spacing w:before="0" w:after="0"/>
      </w:pPr>
      <w:r w:rsidRPr="00D40F9A">
        <w:t xml:space="preserve">  ]</w:t>
      </w:r>
    </w:p>
    <w:p w14:paraId="19152515" w14:textId="77777777" w:rsidR="00895932" w:rsidRPr="00D40F9A" w:rsidRDefault="00895932">
      <w:pPr>
        <w:pStyle w:val="SourceCode"/>
        <w:numPr>
          <w:ilvl w:val="2"/>
          <w:numId w:val="55"/>
        </w:numPr>
        <w:spacing w:before="0" w:after="0"/>
      </w:pPr>
      <w:r w:rsidRPr="00D40F9A">
        <w:t>}</w:t>
      </w:r>
    </w:p>
    <w:p w14:paraId="5B3C4981" w14:textId="77777777" w:rsidR="00895932" w:rsidRPr="00D40F9A" w:rsidRDefault="00895932">
      <w:pPr>
        <w:pStyle w:val="ListParagraph"/>
        <w:numPr>
          <w:ilvl w:val="0"/>
          <w:numId w:val="68"/>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19C8096E" w14:textId="6718E6BE" w:rsidR="00641A00" w:rsidRPr="005766AF" w:rsidRDefault="00895932">
      <w:pPr>
        <w:pStyle w:val="ListParagraph"/>
        <w:numPr>
          <w:ilvl w:val="1"/>
          <w:numId w:val="68"/>
        </w:numPr>
        <w:spacing w:line="240" w:lineRule="auto"/>
        <w:jc w:val="left"/>
      </w:pPr>
      <w:r w:rsidRPr="00D40F9A">
        <w:rPr>
          <w:b/>
          <w:bCs/>
        </w:rPr>
        <w:t>Mocked input data</w:t>
      </w:r>
      <w:r w:rsidRPr="00D40F9A">
        <w:t>:</w:t>
      </w:r>
    </w:p>
    <w:p w14:paraId="59D25BF2" w14:textId="2798537F"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61E4481" w14:textId="77777777" w:rsidR="00895932" w:rsidRPr="00D40F9A" w:rsidRDefault="00895932">
      <w:pPr>
        <w:pStyle w:val="SourceCodeLanguage"/>
        <w:numPr>
          <w:ilvl w:val="2"/>
          <w:numId w:val="55"/>
        </w:numPr>
      </w:pPr>
      <w:r w:rsidRPr="00D40F9A">
        <w:t>json</w:t>
      </w:r>
    </w:p>
    <w:p w14:paraId="0236F0CB" w14:textId="77777777" w:rsidR="00895932" w:rsidRPr="00D40F9A" w:rsidRDefault="00895932">
      <w:pPr>
        <w:pStyle w:val="SourceCode"/>
        <w:numPr>
          <w:ilvl w:val="2"/>
          <w:numId w:val="55"/>
        </w:numPr>
        <w:spacing w:before="0" w:after="0"/>
      </w:pPr>
      <w:r w:rsidRPr="00D40F9A">
        <w:t>{</w:t>
      </w:r>
    </w:p>
    <w:p w14:paraId="10C04CD4" w14:textId="77777777" w:rsidR="00895932" w:rsidRPr="00D40F9A" w:rsidRDefault="00895932">
      <w:pPr>
        <w:pStyle w:val="SourceCode"/>
        <w:numPr>
          <w:ilvl w:val="2"/>
          <w:numId w:val="55"/>
        </w:numPr>
        <w:spacing w:before="0" w:after="0"/>
      </w:pPr>
      <w:r w:rsidRPr="00D40F9A">
        <w:t xml:space="preserve">  "token": {</w:t>
      </w:r>
    </w:p>
    <w:p w14:paraId="3C501385" w14:textId="77777777" w:rsidR="00895932" w:rsidRPr="00D40F9A" w:rsidRDefault="00895932">
      <w:pPr>
        <w:pStyle w:val="SourceCode"/>
        <w:numPr>
          <w:ilvl w:val="2"/>
          <w:numId w:val="55"/>
        </w:numPr>
        <w:spacing w:before="0" w:after="0"/>
      </w:pPr>
      <w:r w:rsidRPr="00D40F9A">
        <w:t xml:space="preserve">    "username": "testUser",</w:t>
      </w:r>
    </w:p>
    <w:p w14:paraId="6709B021" w14:textId="77777777" w:rsidR="00895932" w:rsidRPr="00D40F9A" w:rsidRDefault="00895932">
      <w:pPr>
        <w:pStyle w:val="SourceCode"/>
        <w:numPr>
          <w:ilvl w:val="2"/>
          <w:numId w:val="55"/>
        </w:numPr>
        <w:spacing w:before="0" w:after="0"/>
      </w:pPr>
      <w:r w:rsidRPr="00D40F9A">
        <w:t xml:space="preserve">    "sub": "123"</w:t>
      </w:r>
    </w:p>
    <w:p w14:paraId="79B6C185" w14:textId="77777777" w:rsidR="00895932" w:rsidRPr="00D40F9A" w:rsidRDefault="00895932">
      <w:pPr>
        <w:pStyle w:val="SourceCode"/>
        <w:numPr>
          <w:ilvl w:val="2"/>
          <w:numId w:val="55"/>
        </w:numPr>
        <w:spacing w:before="0" w:after="0"/>
      </w:pPr>
      <w:r w:rsidRPr="00D40F9A">
        <w:t xml:space="preserve">  }</w:t>
      </w:r>
    </w:p>
    <w:p w14:paraId="732AFBDB" w14:textId="77777777" w:rsidR="00895932" w:rsidRPr="00D40F9A" w:rsidRDefault="00895932">
      <w:pPr>
        <w:pStyle w:val="SourceCode"/>
        <w:numPr>
          <w:ilvl w:val="2"/>
          <w:numId w:val="55"/>
        </w:numPr>
        <w:spacing w:before="0" w:after="0"/>
      </w:pPr>
      <w:r w:rsidRPr="00D40F9A">
        <w:t>}</w:t>
      </w:r>
    </w:p>
    <w:p w14:paraId="530CFA2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3E615F8"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1CE59679" w14:textId="77777777" w:rsidR="00895932" w:rsidRPr="00D40F9A" w:rsidRDefault="00895932">
      <w:pPr>
        <w:pStyle w:val="SourceCodeLanguage"/>
        <w:numPr>
          <w:ilvl w:val="2"/>
          <w:numId w:val="55"/>
        </w:numPr>
      </w:pPr>
      <w:r w:rsidRPr="00D40F9A">
        <w:t>json</w:t>
      </w:r>
    </w:p>
    <w:p w14:paraId="2ECA6F75" w14:textId="77777777" w:rsidR="00895932" w:rsidRPr="00D40F9A" w:rsidRDefault="00895932">
      <w:pPr>
        <w:pStyle w:val="SourceCode"/>
        <w:numPr>
          <w:ilvl w:val="2"/>
          <w:numId w:val="55"/>
        </w:numPr>
        <w:spacing w:before="0" w:after="0"/>
      </w:pPr>
      <w:r w:rsidRPr="00D40F9A">
        <w:t>{</w:t>
      </w:r>
    </w:p>
    <w:p w14:paraId="2722AAA1" w14:textId="77777777" w:rsidR="00895932" w:rsidRPr="00D40F9A" w:rsidRDefault="00895932">
      <w:pPr>
        <w:pStyle w:val="SourceCode"/>
        <w:numPr>
          <w:ilvl w:val="2"/>
          <w:numId w:val="55"/>
        </w:numPr>
        <w:spacing w:before="0" w:after="0"/>
      </w:pPr>
      <w:r w:rsidRPr="00D40F9A">
        <w:t xml:space="preserve">  "message": "No active voting session found",</w:t>
      </w:r>
    </w:p>
    <w:p w14:paraId="77F8B522" w14:textId="77777777" w:rsidR="00895932" w:rsidRPr="00D40F9A" w:rsidRDefault="00895932">
      <w:pPr>
        <w:pStyle w:val="SourceCode"/>
        <w:numPr>
          <w:ilvl w:val="2"/>
          <w:numId w:val="55"/>
        </w:numPr>
        <w:spacing w:before="0" w:after="0"/>
      </w:pPr>
      <w:r w:rsidRPr="00D40F9A">
        <w:t xml:space="preserve">  "status": 404</w:t>
      </w:r>
    </w:p>
    <w:p w14:paraId="1B49C09B" w14:textId="77777777" w:rsidR="00895932" w:rsidRPr="00D40F9A" w:rsidRDefault="00895932">
      <w:pPr>
        <w:pStyle w:val="SourceCode"/>
        <w:numPr>
          <w:ilvl w:val="2"/>
          <w:numId w:val="55"/>
        </w:numPr>
        <w:spacing w:before="0" w:after="0"/>
      </w:pPr>
      <w:r w:rsidRPr="00D40F9A">
        <w:t>}</w:t>
      </w:r>
    </w:p>
    <w:p w14:paraId="776EB978" w14:textId="77777777" w:rsidR="00895932" w:rsidRPr="00D40F9A" w:rsidRDefault="00895932">
      <w:pPr>
        <w:pStyle w:val="ListParagraph"/>
        <w:numPr>
          <w:ilvl w:val="0"/>
          <w:numId w:val="68"/>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AE7EBC9"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4E4D47F9" w14:textId="77777777" w:rsidR="00895932" w:rsidRPr="00D40F9A" w:rsidRDefault="00895932">
      <w:pPr>
        <w:pStyle w:val="SourceCodeLanguage"/>
        <w:numPr>
          <w:ilvl w:val="2"/>
          <w:numId w:val="55"/>
        </w:numPr>
      </w:pPr>
      <w:r w:rsidRPr="00D40F9A">
        <w:t>json</w:t>
      </w:r>
    </w:p>
    <w:p w14:paraId="05CF0004" w14:textId="77777777" w:rsidR="00895932" w:rsidRPr="00D40F9A" w:rsidRDefault="00895932">
      <w:pPr>
        <w:pStyle w:val="SourceCode"/>
        <w:numPr>
          <w:ilvl w:val="2"/>
          <w:numId w:val="55"/>
        </w:numPr>
        <w:spacing w:before="0" w:after="0"/>
      </w:pPr>
      <w:r w:rsidRPr="00D40F9A">
        <w:t>{</w:t>
      </w:r>
    </w:p>
    <w:p w14:paraId="714043C9" w14:textId="77777777" w:rsidR="00895932" w:rsidRPr="00D40F9A" w:rsidRDefault="00895932">
      <w:pPr>
        <w:pStyle w:val="SourceCode"/>
        <w:numPr>
          <w:ilvl w:val="2"/>
          <w:numId w:val="55"/>
        </w:numPr>
        <w:spacing w:before="0" w:after="0"/>
      </w:pPr>
      <w:r w:rsidRPr="00D40F9A">
        <w:t xml:space="preserve">  "token": {</w:t>
      </w:r>
    </w:p>
    <w:p w14:paraId="497567E9" w14:textId="77777777" w:rsidR="00895932" w:rsidRPr="00D40F9A" w:rsidRDefault="00895932">
      <w:pPr>
        <w:pStyle w:val="SourceCode"/>
        <w:numPr>
          <w:ilvl w:val="2"/>
          <w:numId w:val="55"/>
        </w:numPr>
        <w:spacing w:before="0" w:after="0"/>
      </w:pPr>
      <w:r w:rsidRPr="00D40F9A">
        <w:t xml:space="preserve">    "username": "testUser",</w:t>
      </w:r>
    </w:p>
    <w:p w14:paraId="38203315" w14:textId="77777777" w:rsidR="00895932" w:rsidRPr="00D40F9A" w:rsidRDefault="00895932">
      <w:pPr>
        <w:pStyle w:val="SourceCode"/>
        <w:numPr>
          <w:ilvl w:val="2"/>
          <w:numId w:val="55"/>
        </w:numPr>
        <w:spacing w:before="0" w:after="0"/>
      </w:pPr>
      <w:r w:rsidRPr="00D40F9A">
        <w:t xml:space="preserve">    "sub": "123"</w:t>
      </w:r>
    </w:p>
    <w:p w14:paraId="46547383" w14:textId="77777777" w:rsidR="00895932" w:rsidRPr="00D40F9A" w:rsidRDefault="00895932">
      <w:pPr>
        <w:pStyle w:val="SourceCode"/>
        <w:numPr>
          <w:ilvl w:val="2"/>
          <w:numId w:val="55"/>
        </w:numPr>
        <w:spacing w:before="0" w:after="0"/>
      </w:pPr>
      <w:r w:rsidRPr="00D40F9A">
        <w:t xml:space="preserve">  }</w:t>
      </w:r>
    </w:p>
    <w:p w14:paraId="30E03BFC" w14:textId="77777777" w:rsidR="00895932" w:rsidRPr="00D40F9A" w:rsidRDefault="00895932">
      <w:pPr>
        <w:pStyle w:val="SourceCode"/>
        <w:numPr>
          <w:ilvl w:val="2"/>
          <w:numId w:val="55"/>
        </w:numPr>
        <w:spacing w:before="0" w:after="0"/>
      </w:pPr>
      <w:r w:rsidRPr="00D40F9A">
        <w:t>}</w:t>
      </w:r>
    </w:p>
    <w:p w14:paraId="0A9785E0" w14:textId="77777777" w:rsidR="005766AF" w:rsidRDefault="005766AF">
      <w:pPr>
        <w:spacing w:line="259" w:lineRule="auto"/>
        <w:jc w:val="left"/>
        <w:rPr>
          <w:b/>
          <w:bCs/>
        </w:rPr>
      </w:pPr>
      <w:r>
        <w:rPr>
          <w:b/>
          <w:bCs/>
        </w:rPr>
        <w:br w:type="page"/>
      </w:r>
    </w:p>
    <w:p w14:paraId="256A12C2" w14:textId="4158E6B5" w:rsidR="00895932" w:rsidRPr="00D40F9A" w:rsidRDefault="00895932">
      <w:pPr>
        <w:pStyle w:val="ListParagraph"/>
        <w:numPr>
          <w:ilvl w:val="2"/>
          <w:numId w:val="68"/>
        </w:numPr>
        <w:spacing w:line="240" w:lineRule="auto"/>
        <w:jc w:val="left"/>
      </w:pPr>
      <w:r w:rsidRPr="00D40F9A">
        <w:rPr>
          <w:b/>
          <w:bCs/>
        </w:rPr>
        <w:lastRenderedPageBreak/>
        <w:t>mockSong</w:t>
      </w:r>
      <w:r w:rsidRPr="00D40F9A">
        <w:t>:</w:t>
      </w:r>
    </w:p>
    <w:p w14:paraId="715E58A4" w14:textId="77777777" w:rsidR="00895932" w:rsidRPr="00D40F9A" w:rsidRDefault="00895932">
      <w:pPr>
        <w:pStyle w:val="SourceCodeLanguage"/>
        <w:numPr>
          <w:ilvl w:val="2"/>
          <w:numId w:val="55"/>
        </w:numPr>
      </w:pPr>
      <w:r w:rsidRPr="00D40F9A">
        <w:t>json</w:t>
      </w:r>
    </w:p>
    <w:p w14:paraId="4B7B864F" w14:textId="77777777" w:rsidR="00895932" w:rsidRPr="00D40F9A" w:rsidRDefault="00895932">
      <w:pPr>
        <w:pStyle w:val="SourceCode"/>
        <w:numPr>
          <w:ilvl w:val="2"/>
          <w:numId w:val="55"/>
        </w:numPr>
        <w:spacing w:before="0" w:after="0"/>
      </w:pPr>
      <w:r w:rsidRPr="00D40F9A">
        <w:t>{</w:t>
      </w:r>
    </w:p>
    <w:p w14:paraId="5CDC72EB" w14:textId="77777777" w:rsidR="00895932" w:rsidRPr="00D40F9A" w:rsidRDefault="00895932">
      <w:pPr>
        <w:pStyle w:val="SourceCode"/>
        <w:numPr>
          <w:ilvl w:val="2"/>
          <w:numId w:val="55"/>
        </w:numPr>
        <w:spacing w:before="0" w:after="0"/>
      </w:pPr>
      <w:r w:rsidRPr="00D40F9A">
        <w:t xml:space="preserve">  "id": "songId",</w:t>
      </w:r>
    </w:p>
    <w:p w14:paraId="103182A2" w14:textId="77777777" w:rsidR="00895932" w:rsidRPr="00D40F9A" w:rsidRDefault="00895932">
      <w:pPr>
        <w:pStyle w:val="SourceCode"/>
        <w:numPr>
          <w:ilvl w:val="2"/>
          <w:numId w:val="55"/>
        </w:numPr>
        <w:spacing w:before="0" w:after="0"/>
      </w:pPr>
      <w:r w:rsidRPr="00D40F9A">
        <w:t xml:space="preserve">  "title": "Test Song",</w:t>
      </w:r>
    </w:p>
    <w:p w14:paraId="566D2B7C" w14:textId="77777777" w:rsidR="00895932" w:rsidRPr="00D40F9A" w:rsidRDefault="00895932">
      <w:pPr>
        <w:pStyle w:val="SourceCode"/>
        <w:numPr>
          <w:ilvl w:val="2"/>
          <w:numId w:val="55"/>
        </w:numPr>
        <w:spacing w:before="0" w:after="0"/>
      </w:pPr>
      <w:r w:rsidRPr="00D40F9A">
        <w:t xml:space="preserve">  "songBucket": {</w:t>
      </w:r>
    </w:p>
    <w:p w14:paraId="352A1B73" w14:textId="77777777" w:rsidR="00895932" w:rsidRPr="00D40F9A" w:rsidRDefault="00895932">
      <w:pPr>
        <w:pStyle w:val="SourceCode"/>
        <w:numPr>
          <w:ilvl w:val="2"/>
          <w:numId w:val="55"/>
        </w:numPr>
        <w:spacing w:before="0" w:after="0"/>
      </w:pPr>
      <w:r w:rsidRPr="00D40F9A">
        <w:t xml:space="preserve">    "path": "path/to/song.mp3"</w:t>
      </w:r>
    </w:p>
    <w:p w14:paraId="2B6BD7BB" w14:textId="77777777" w:rsidR="00895932" w:rsidRPr="00D40F9A" w:rsidRDefault="00895932">
      <w:pPr>
        <w:pStyle w:val="SourceCode"/>
        <w:numPr>
          <w:ilvl w:val="2"/>
          <w:numId w:val="55"/>
        </w:numPr>
        <w:spacing w:before="0" w:after="0"/>
      </w:pPr>
      <w:r w:rsidRPr="00D40F9A">
        <w:t xml:space="preserve">  }</w:t>
      </w:r>
    </w:p>
    <w:p w14:paraId="633FE950" w14:textId="77777777" w:rsidR="00895932" w:rsidRPr="00D40F9A" w:rsidRDefault="00895932">
      <w:pPr>
        <w:pStyle w:val="SourceCode"/>
        <w:numPr>
          <w:ilvl w:val="2"/>
          <w:numId w:val="55"/>
        </w:numPr>
        <w:spacing w:before="0" w:after="0"/>
      </w:pPr>
      <w:r w:rsidRPr="00D40F9A">
        <w:t>}</w:t>
      </w:r>
    </w:p>
    <w:p w14:paraId="25E68DBD"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8D83FD0"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3B14D239" w14:textId="77777777" w:rsidR="00895932" w:rsidRPr="00D40F9A" w:rsidRDefault="00895932">
      <w:pPr>
        <w:pStyle w:val="SourceCodeLanguage"/>
        <w:numPr>
          <w:ilvl w:val="2"/>
          <w:numId w:val="55"/>
        </w:numPr>
      </w:pPr>
      <w:r w:rsidRPr="00D40F9A">
        <w:t>json</w:t>
      </w:r>
    </w:p>
    <w:p w14:paraId="28D1AF5F" w14:textId="77777777" w:rsidR="00895932" w:rsidRPr="00D40F9A" w:rsidRDefault="00895932">
      <w:pPr>
        <w:pStyle w:val="SourceCode"/>
        <w:numPr>
          <w:ilvl w:val="2"/>
          <w:numId w:val="55"/>
        </w:numPr>
        <w:spacing w:before="0" w:after="0"/>
      </w:pPr>
      <w:r w:rsidRPr="00D40F9A">
        <w:t>[</w:t>
      </w:r>
    </w:p>
    <w:p w14:paraId="0F41A11D" w14:textId="77777777" w:rsidR="00895932" w:rsidRPr="00D40F9A" w:rsidRDefault="00895932">
      <w:pPr>
        <w:pStyle w:val="SourceCode"/>
        <w:numPr>
          <w:ilvl w:val="2"/>
          <w:numId w:val="55"/>
        </w:numPr>
        <w:spacing w:before="0" w:after="0"/>
      </w:pPr>
      <w:r w:rsidRPr="00D40F9A">
        <w:t xml:space="preserve">  {</w:t>
      </w:r>
    </w:p>
    <w:p w14:paraId="63CE8197" w14:textId="77777777" w:rsidR="00895932" w:rsidRPr="00D40F9A" w:rsidRDefault="00895932">
      <w:pPr>
        <w:pStyle w:val="SourceCode"/>
        <w:numPr>
          <w:ilvl w:val="2"/>
          <w:numId w:val="55"/>
        </w:numPr>
        <w:spacing w:before="0" w:after="0"/>
      </w:pPr>
      <w:r w:rsidRPr="00D40F9A">
        <w:t xml:space="preserve">    "id": "songId",</w:t>
      </w:r>
    </w:p>
    <w:p w14:paraId="044E7692" w14:textId="77777777" w:rsidR="00895932" w:rsidRPr="00D40F9A" w:rsidRDefault="00895932">
      <w:pPr>
        <w:pStyle w:val="SourceCode"/>
        <w:numPr>
          <w:ilvl w:val="2"/>
          <w:numId w:val="55"/>
        </w:numPr>
        <w:spacing w:before="0" w:after="0"/>
      </w:pPr>
      <w:r w:rsidRPr="00D40F9A">
        <w:t xml:space="preserve">    "title": "Test Song"</w:t>
      </w:r>
    </w:p>
    <w:p w14:paraId="5127640E" w14:textId="77777777" w:rsidR="00895932" w:rsidRPr="00D40F9A" w:rsidRDefault="00895932">
      <w:pPr>
        <w:pStyle w:val="SourceCode"/>
        <w:numPr>
          <w:ilvl w:val="2"/>
          <w:numId w:val="55"/>
        </w:numPr>
        <w:spacing w:before="0" w:after="0"/>
      </w:pPr>
      <w:r w:rsidRPr="00D40F9A">
        <w:t xml:space="preserve">  }</w:t>
      </w:r>
    </w:p>
    <w:p w14:paraId="6F363C95" w14:textId="77777777" w:rsidR="00895932" w:rsidRPr="00D40F9A" w:rsidRDefault="00895932">
      <w:pPr>
        <w:pStyle w:val="SourceCode"/>
        <w:numPr>
          <w:ilvl w:val="2"/>
          <w:numId w:val="55"/>
        </w:numPr>
        <w:spacing w:before="0" w:after="0"/>
      </w:pPr>
      <w:r w:rsidRPr="00D40F9A">
        <w:t>]</w:t>
      </w:r>
    </w:p>
    <w:p w14:paraId="0EBF159F" w14:textId="77777777" w:rsidR="00895932" w:rsidRPr="00D40F9A" w:rsidRDefault="00895932">
      <w:pPr>
        <w:pStyle w:val="ListParagraph"/>
        <w:numPr>
          <w:ilvl w:val="0"/>
          <w:numId w:val="68"/>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6CB0A681" w14:textId="5E0B2B7B" w:rsidR="00641A00" w:rsidRPr="005766AF" w:rsidRDefault="00895932">
      <w:pPr>
        <w:pStyle w:val="ListParagraph"/>
        <w:numPr>
          <w:ilvl w:val="1"/>
          <w:numId w:val="68"/>
        </w:numPr>
        <w:spacing w:line="240" w:lineRule="auto"/>
        <w:jc w:val="left"/>
      </w:pPr>
      <w:r w:rsidRPr="00D40F9A">
        <w:rPr>
          <w:b/>
          <w:bCs/>
        </w:rPr>
        <w:t>Mocked input data</w:t>
      </w:r>
      <w:r w:rsidRPr="00D40F9A">
        <w:t>:</w:t>
      </w:r>
    </w:p>
    <w:p w14:paraId="33D98A40" w14:textId="2A1E6FB8"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B997844" w14:textId="77777777" w:rsidR="00895932" w:rsidRPr="00D40F9A" w:rsidRDefault="00895932">
      <w:pPr>
        <w:pStyle w:val="SourceCodeLanguage"/>
        <w:numPr>
          <w:ilvl w:val="2"/>
          <w:numId w:val="55"/>
        </w:numPr>
      </w:pPr>
      <w:r w:rsidRPr="00D40F9A">
        <w:t>json</w:t>
      </w:r>
    </w:p>
    <w:p w14:paraId="09A79954" w14:textId="77777777" w:rsidR="00895932" w:rsidRPr="00D40F9A" w:rsidRDefault="00895932">
      <w:pPr>
        <w:pStyle w:val="SourceCode"/>
        <w:numPr>
          <w:ilvl w:val="2"/>
          <w:numId w:val="55"/>
        </w:numPr>
        <w:spacing w:before="0" w:after="0"/>
      </w:pPr>
      <w:r w:rsidRPr="00D40F9A">
        <w:t>{</w:t>
      </w:r>
    </w:p>
    <w:p w14:paraId="7DB1F012" w14:textId="77777777" w:rsidR="00895932" w:rsidRPr="00D40F9A" w:rsidRDefault="00895932">
      <w:pPr>
        <w:pStyle w:val="SourceCode"/>
        <w:numPr>
          <w:ilvl w:val="2"/>
          <w:numId w:val="55"/>
        </w:numPr>
        <w:spacing w:before="0" w:after="0"/>
      </w:pPr>
      <w:r w:rsidRPr="00D40F9A">
        <w:t xml:space="preserve">  "token": {</w:t>
      </w:r>
    </w:p>
    <w:p w14:paraId="2E53EA76" w14:textId="77777777" w:rsidR="00895932" w:rsidRPr="00D40F9A" w:rsidRDefault="00895932">
      <w:pPr>
        <w:pStyle w:val="SourceCode"/>
        <w:numPr>
          <w:ilvl w:val="2"/>
          <w:numId w:val="55"/>
        </w:numPr>
        <w:spacing w:before="0" w:after="0"/>
      </w:pPr>
      <w:r w:rsidRPr="00D40F9A">
        <w:t xml:space="preserve">    "username": "testUser",</w:t>
      </w:r>
    </w:p>
    <w:p w14:paraId="64567786" w14:textId="77777777" w:rsidR="00895932" w:rsidRPr="00D40F9A" w:rsidRDefault="00895932">
      <w:pPr>
        <w:pStyle w:val="SourceCode"/>
        <w:numPr>
          <w:ilvl w:val="2"/>
          <w:numId w:val="55"/>
        </w:numPr>
        <w:spacing w:before="0" w:after="0"/>
      </w:pPr>
      <w:r w:rsidRPr="00D40F9A">
        <w:t xml:space="preserve">    "sub": "123"</w:t>
      </w:r>
    </w:p>
    <w:p w14:paraId="64343488" w14:textId="77777777" w:rsidR="00895932" w:rsidRPr="00D40F9A" w:rsidRDefault="00895932">
      <w:pPr>
        <w:pStyle w:val="SourceCode"/>
        <w:numPr>
          <w:ilvl w:val="2"/>
          <w:numId w:val="55"/>
        </w:numPr>
        <w:spacing w:before="0" w:after="0"/>
      </w:pPr>
      <w:r w:rsidRPr="00D40F9A">
        <w:t xml:space="preserve">  }</w:t>
      </w:r>
    </w:p>
    <w:p w14:paraId="41D031FA" w14:textId="77777777" w:rsidR="00895932" w:rsidRPr="00D40F9A" w:rsidRDefault="00895932">
      <w:pPr>
        <w:pStyle w:val="SourceCode"/>
        <w:numPr>
          <w:ilvl w:val="2"/>
          <w:numId w:val="55"/>
        </w:numPr>
        <w:spacing w:before="0" w:after="0"/>
      </w:pPr>
      <w:r w:rsidRPr="00D40F9A">
        <w:t>}</w:t>
      </w:r>
    </w:p>
    <w:p w14:paraId="6B1A253A"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65130101"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51A6299" w14:textId="77777777" w:rsidR="00895932" w:rsidRPr="00D40F9A" w:rsidRDefault="00895932">
      <w:pPr>
        <w:pStyle w:val="SourceCodeLanguage"/>
        <w:numPr>
          <w:ilvl w:val="2"/>
          <w:numId w:val="55"/>
        </w:numPr>
      </w:pPr>
      <w:r w:rsidRPr="00D40F9A">
        <w:t>json</w:t>
      </w:r>
    </w:p>
    <w:p w14:paraId="00455C41" w14:textId="77777777" w:rsidR="00895932" w:rsidRPr="00D40F9A" w:rsidRDefault="00895932">
      <w:pPr>
        <w:pStyle w:val="SourceCode"/>
        <w:numPr>
          <w:ilvl w:val="2"/>
          <w:numId w:val="55"/>
        </w:numPr>
        <w:spacing w:before="0" w:after="0"/>
      </w:pPr>
      <w:r w:rsidRPr="00D40F9A">
        <w:t>{</w:t>
      </w:r>
    </w:p>
    <w:p w14:paraId="7FF0E6D3" w14:textId="77777777" w:rsidR="00895932" w:rsidRPr="00D40F9A" w:rsidRDefault="00895932">
      <w:pPr>
        <w:pStyle w:val="SourceCode"/>
        <w:numPr>
          <w:ilvl w:val="2"/>
          <w:numId w:val="55"/>
        </w:numPr>
        <w:spacing w:before="0" w:after="0"/>
      </w:pPr>
      <w:r w:rsidRPr="00D40F9A">
        <w:t xml:space="preserve">  "message": "No songs found",</w:t>
      </w:r>
    </w:p>
    <w:p w14:paraId="57D43C37" w14:textId="77777777" w:rsidR="00895932" w:rsidRPr="00D40F9A" w:rsidRDefault="00895932">
      <w:pPr>
        <w:pStyle w:val="SourceCode"/>
        <w:numPr>
          <w:ilvl w:val="2"/>
          <w:numId w:val="55"/>
        </w:numPr>
        <w:spacing w:before="0" w:after="0"/>
      </w:pPr>
      <w:r w:rsidRPr="00D40F9A">
        <w:t xml:space="preserve">  "status": 404</w:t>
      </w:r>
    </w:p>
    <w:p w14:paraId="0416F31C" w14:textId="77777777" w:rsidR="00895932" w:rsidRPr="00D40F9A" w:rsidRDefault="00895932">
      <w:pPr>
        <w:pStyle w:val="SourceCode"/>
        <w:numPr>
          <w:ilvl w:val="2"/>
          <w:numId w:val="55"/>
        </w:numPr>
        <w:spacing w:before="0" w:after="0"/>
      </w:pPr>
      <w:r w:rsidRPr="00D40F9A">
        <w:t>}</w:t>
      </w:r>
    </w:p>
    <w:p w14:paraId="7F792693" w14:textId="77777777" w:rsidR="00895932" w:rsidRPr="00D40F9A" w:rsidRDefault="00895932">
      <w:pPr>
        <w:pStyle w:val="ListParagraph"/>
        <w:numPr>
          <w:ilvl w:val="0"/>
          <w:numId w:val="68"/>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81A825"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81C4A4B" w14:textId="77777777" w:rsidR="00895932" w:rsidRPr="00D40F9A" w:rsidRDefault="00895932">
      <w:pPr>
        <w:pStyle w:val="SourceCodeLanguage"/>
        <w:numPr>
          <w:ilvl w:val="2"/>
          <w:numId w:val="55"/>
        </w:numPr>
      </w:pPr>
      <w:r w:rsidRPr="00D40F9A">
        <w:t>json</w:t>
      </w:r>
    </w:p>
    <w:p w14:paraId="405AD139" w14:textId="77777777" w:rsidR="00895932" w:rsidRPr="00D40F9A" w:rsidRDefault="00895932">
      <w:pPr>
        <w:pStyle w:val="SourceCode"/>
        <w:numPr>
          <w:ilvl w:val="2"/>
          <w:numId w:val="55"/>
        </w:numPr>
        <w:spacing w:before="0" w:after="0"/>
      </w:pPr>
      <w:r w:rsidRPr="00D40F9A">
        <w:t>{</w:t>
      </w:r>
    </w:p>
    <w:p w14:paraId="77195776" w14:textId="77777777" w:rsidR="00895932" w:rsidRPr="00D40F9A" w:rsidRDefault="00895932">
      <w:pPr>
        <w:pStyle w:val="SourceCode"/>
        <w:numPr>
          <w:ilvl w:val="2"/>
          <w:numId w:val="55"/>
        </w:numPr>
        <w:spacing w:before="0" w:after="0"/>
      </w:pPr>
      <w:r w:rsidRPr="00D40F9A">
        <w:t xml:space="preserve">  "token": {</w:t>
      </w:r>
    </w:p>
    <w:p w14:paraId="223D4F51" w14:textId="77777777" w:rsidR="00895932" w:rsidRPr="00D40F9A" w:rsidRDefault="00895932">
      <w:pPr>
        <w:pStyle w:val="SourceCode"/>
        <w:numPr>
          <w:ilvl w:val="2"/>
          <w:numId w:val="55"/>
        </w:numPr>
        <w:spacing w:before="0" w:after="0"/>
      </w:pPr>
      <w:r w:rsidRPr="00D40F9A">
        <w:t xml:space="preserve">    "username": "testUser",</w:t>
      </w:r>
    </w:p>
    <w:p w14:paraId="25189D3C" w14:textId="77777777" w:rsidR="00895932" w:rsidRPr="00D40F9A" w:rsidRDefault="00895932">
      <w:pPr>
        <w:pStyle w:val="SourceCode"/>
        <w:numPr>
          <w:ilvl w:val="2"/>
          <w:numId w:val="55"/>
        </w:numPr>
        <w:spacing w:before="0" w:after="0"/>
      </w:pPr>
      <w:r w:rsidRPr="00D40F9A">
        <w:t xml:space="preserve">    "sub": "123"</w:t>
      </w:r>
    </w:p>
    <w:p w14:paraId="3C54D339" w14:textId="77777777" w:rsidR="00895932" w:rsidRPr="00D40F9A" w:rsidRDefault="00895932">
      <w:pPr>
        <w:pStyle w:val="SourceCode"/>
        <w:numPr>
          <w:ilvl w:val="2"/>
          <w:numId w:val="55"/>
        </w:numPr>
        <w:spacing w:before="0" w:after="0"/>
      </w:pPr>
      <w:r w:rsidRPr="00D40F9A">
        <w:t xml:space="preserve">  }</w:t>
      </w:r>
    </w:p>
    <w:p w14:paraId="1D38160A" w14:textId="77777777" w:rsidR="00895932" w:rsidRPr="00D40F9A" w:rsidRDefault="00895932">
      <w:pPr>
        <w:pStyle w:val="SourceCode"/>
        <w:numPr>
          <w:ilvl w:val="2"/>
          <w:numId w:val="55"/>
        </w:numPr>
        <w:spacing w:before="0" w:after="0"/>
      </w:pPr>
      <w:r w:rsidRPr="00D40F9A">
        <w:t>}</w:t>
      </w:r>
    </w:p>
    <w:p w14:paraId="45474AA0" w14:textId="77777777" w:rsidR="005766AF" w:rsidRDefault="005766AF">
      <w:pPr>
        <w:spacing w:line="259" w:lineRule="auto"/>
        <w:jc w:val="left"/>
        <w:rPr>
          <w:b/>
          <w:bCs/>
        </w:rPr>
      </w:pPr>
      <w:r>
        <w:rPr>
          <w:b/>
          <w:bCs/>
        </w:rPr>
        <w:br w:type="page"/>
      </w:r>
    </w:p>
    <w:p w14:paraId="0BB2396E" w14:textId="6D8FEB6B" w:rsidR="00895932" w:rsidRPr="00D40F9A" w:rsidRDefault="00895932">
      <w:pPr>
        <w:pStyle w:val="ListParagraph"/>
        <w:numPr>
          <w:ilvl w:val="2"/>
          <w:numId w:val="68"/>
        </w:numPr>
        <w:spacing w:line="240" w:lineRule="auto"/>
        <w:jc w:val="left"/>
      </w:pPr>
      <w:r w:rsidRPr="00D40F9A">
        <w:rPr>
          <w:b/>
          <w:bCs/>
        </w:rPr>
        <w:lastRenderedPageBreak/>
        <w:t>mockVotingSession</w:t>
      </w:r>
      <w:r w:rsidRPr="00D40F9A">
        <w:t>:</w:t>
      </w:r>
    </w:p>
    <w:p w14:paraId="4F51E27D" w14:textId="77777777" w:rsidR="00895932" w:rsidRPr="00D40F9A" w:rsidRDefault="00895932">
      <w:pPr>
        <w:pStyle w:val="SourceCodeLanguage"/>
        <w:numPr>
          <w:ilvl w:val="2"/>
          <w:numId w:val="55"/>
        </w:numPr>
      </w:pPr>
      <w:r w:rsidRPr="00D40F9A">
        <w:t>json</w:t>
      </w:r>
    </w:p>
    <w:p w14:paraId="136AB1BA" w14:textId="77777777" w:rsidR="00895932" w:rsidRPr="00D40F9A" w:rsidRDefault="00895932">
      <w:pPr>
        <w:pStyle w:val="SourceCode"/>
        <w:numPr>
          <w:ilvl w:val="2"/>
          <w:numId w:val="55"/>
        </w:numPr>
        <w:spacing w:before="0" w:after="0"/>
      </w:pPr>
      <w:r w:rsidRPr="00D40F9A">
        <w:t>{</w:t>
      </w:r>
    </w:p>
    <w:p w14:paraId="7F30D7A7" w14:textId="77777777" w:rsidR="00895932" w:rsidRPr="00D40F9A" w:rsidRDefault="00895932">
      <w:pPr>
        <w:pStyle w:val="SourceCode"/>
        <w:numPr>
          <w:ilvl w:val="2"/>
          <w:numId w:val="55"/>
        </w:numPr>
        <w:spacing w:before="0" w:after="0"/>
      </w:pPr>
      <w:r w:rsidRPr="00D40F9A">
        <w:t xml:space="preserve">  "id": "sessionId",</w:t>
      </w:r>
    </w:p>
    <w:p w14:paraId="0FCE0C85" w14:textId="77777777" w:rsidR="00895932" w:rsidRPr="00D40F9A" w:rsidRDefault="00895932">
      <w:pPr>
        <w:pStyle w:val="SourceCode"/>
        <w:numPr>
          <w:ilvl w:val="2"/>
          <w:numId w:val="55"/>
        </w:numPr>
        <w:spacing w:before="0" w:after="0"/>
      </w:pPr>
      <w:r w:rsidRPr="00D40F9A">
        <w:t xml:space="preserve">  "songs": [</w:t>
      </w:r>
    </w:p>
    <w:p w14:paraId="6EC2FEB0" w14:textId="77777777" w:rsidR="00895932" w:rsidRPr="00D40F9A" w:rsidRDefault="00895932">
      <w:pPr>
        <w:pStyle w:val="SourceCode"/>
        <w:numPr>
          <w:ilvl w:val="2"/>
          <w:numId w:val="55"/>
        </w:numPr>
        <w:spacing w:before="0" w:after="0"/>
      </w:pPr>
      <w:r w:rsidRPr="00D40F9A">
        <w:t xml:space="preserve">    {</w:t>
      </w:r>
    </w:p>
    <w:p w14:paraId="49B1A4DE" w14:textId="77777777" w:rsidR="00895932" w:rsidRPr="00D40F9A" w:rsidRDefault="00895932">
      <w:pPr>
        <w:pStyle w:val="SourceCode"/>
        <w:numPr>
          <w:ilvl w:val="2"/>
          <w:numId w:val="55"/>
        </w:numPr>
        <w:spacing w:before="0" w:after="0"/>
      </w:pPr>
      <w:r w:rsidRPr="00D40F9A">
        <w:t xml:space="preserve">      "id": "songId",</w:t>
      </w:r>
    </w:p>
    <w:p w14:paraId="3F0EA719" w14:textId="77777777" w:rsidR="00895932" w:rsidRPr="00D40F9A" w:rsidRDefault="00895932">
      <w:pPr>
        <w:pStyle w:val="SourceCode"/>
        <w:numPr>
          <w:ilvl w:val="2"/>
          <w:numId w:val="55"/>
        </w:numPr>
        <w:spacing w:before="0" w:after="0"/>
      </w:pPr>
      <w:r w:rsidRPr="00D40F9A">
        <w:t xml:space="preserve">      "title": "Test Song",</w:t>
      </w:r>
    </w:p>
    <w:p w14:paraId="302D4ABE" w14:textId="77777777" w:rsidR="00895932" w:rsidRPr="00D40F9A" w:rsidRDefault="00895932">
      <w:pPr>
        <w:pStyle w:val="SourceCode"/>
        <w:numPr>
          <w:ilvl w:val="2"/>
          <w:numId w:val="55"/>
        </w:numPr>
        <w:spacing w:before="0" w:after="0"/>
      </w:pPr>
      <w:r w:rsidRPr="00D40F9A">
        <w:t xml:space="preserve">      "songBucket": {</w:t>
      </w:r>
    </w:p>
    <w:p w14:paraId="54991AA3" w14:textId="77777777" w:rsidR="00895932" w:rsidRPr="00D40F9A" w:rsidRDefault="00895932">
      <w:pPr>
        <w:pStyle w:val="SourceCode"/>
        <w:numPr>
          <w:ilvl w:val="2"/>
          <w:numId w:val="55"/>
        </w:numPr>
        <w:spacing w:before="0" w:after="0"/>
      </w:pPr>
      <w:r w:rsidRPr="00D40F9A">
        <w:t xml:space="preserve">        "path": "path/to/song.mp3"</w:t>
      </w:r>
    </w:p>
    <w:p w14:paraId="109FC139" w14:textId="77777777" w:rsidR="00895932" w:rsidRPr="00D40F9A" w:rsidRDefault="00895932">
      <w:pPr>
        <w:pStyle w:val="SourceCode"/>
        <w:numPr>
          <w:ilvl w:val="2"/>
          <w:numId w:val="55"/>
        </w:numPr>
        <w:spacing w:before="0" w:after="0"/>
      </w:pPr>
      <w:r w:rsidRPr="00D40F9A">
        <w:t xml:space="preserve">      }</w:t>
      </w:r>
    </w:p>
    <w:p w14:paraId="5BC471A9" w14:textId="77777777" w:rsidR="00895932" w:rsidRPr="00D40F9A" w:rsidRDefault="00895932">
      <w:pPr>
        <w:pStyle w:val="SourceCode"/>
        <w:numPr>
          <w:ilvl w:val="2"/>
          <w:numId w:val="55"/>
        </w:numPr>
        <w:spacing w:before="0" w:after="0"/>
      </w:pPr>
      <w:r w:rsidRPr="00D40F9A">
        <w:t xml:space="preserve">    }</w:t>
      </w:r>
    </w:p>
    <w:p w14:paraId="1A4944F3" w14:textId="77777777" w:rsidR="00895932" w:rsidRPr="00D40F9A" w:rsidRDefault="00895932">
      <w:pPr>
        <w:pStyle w:val="SourceCode"/>
        <w:numPr>
          <w:ilvl w:val="2"/>
          <w:numId w:val="55"/>
        </w:numPr>
        <w:spacing w:before="0" w:after="0"/>
      </w:pPr>
      <w:r w:rsidRPr="00D40F9A">
        <w:t xml:space="preserve">  ]</w:t>
      </w:r>
    </w:p>
    <w:p w14:paraId="07E6EEFB" w14:textId="77777777" w:rsidR="00895932" w:rsidRPr="00D40F9A" w:rsidRDefault="00895932">
      <w:pPr>
        <w:pStyle w:val="SourceCode"/>
        <w:numPr>
          <w:ilvl w:val="2"/>
          <w:numId w:val="55"/>
        </w:numPr>
        <w:spacing w:before="0" w:after="0"/>
      </w:pPr>
      <w:r w:rsidRPr="00D40F9A">
        <w:t>}</w:t>
      </w:r>
    </w:p>
    <w:p w14:paraId="416AB859"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362F0BC5" w14:textId="77777777" w:rsidR="00895932" w:rsidRPr="00D40F9A" w:rsidRDefault="00895932">
      <w:pPr>
        <w:pStyle w:val="SourceCodeLanguage"/>
        <w:numPr>
          <w:ilvl w:val="2"/>
          <w:numId w:val="55"/>
        </w:numPr>
      </w:pPr>
      <w:r w:rsidRPr="00D40F9A">
        <w:t>json</w:t>
      </w:r>
    </w:p>
    <w:p w14:paraId="45E34B73" w14:textId="77777777" w:rsidR="00895932" w:rsidRPr="00D40F9A" w:rsidRDefault="00895932">
      <w:pPr>
        <w:pStyle w:val="SourceCode"/>
        <w:numPr>
          <w:ilvl w:val="2"/>
          <w:numId w:val="55"/>
        </w:numPr>
        <w:spacing w:before="0" w:after="0"/>
      </w:pPr>
      <w:r w:rsidRPr="00D40F9A">
        <w:t>{</w:t>
      </w:r>
    </w:p>
    <w:p w14:paraId="3BD24E2C" w14:textId="77777777" w:rsidR="00895932" w:rsidRPr="00D40F9A" w:rsidRDefault="00895932">
      <w:pPr>
        <w:pStyle w:val="SourceCode"/>
        <w:numPr>
          <w:ilvl w:val="2"/>
          <w:numId w:val="55"/>
        </w:numPr>
        <w:spacing w:before="0" w:after="0"/>
      </w:pPr>
      <w:r w:rsidRPr="00D40F9A">
        <w:t xml:space="preserve">  "id": "songId",</w:t>
      </w:r>
    </w:p>
    <w:p w14:paraId="0E0DCE32" w14:textId="77777777" w:rsidR="00895932" w:rsidRPr="00D40F9A" w:rsidRDefault="00895932">
      <w:pPr>
        <w:pStyle w:val="SourceCode"/>
        <w:numPr>
          <w:ilvl w:val="2"/>
          <w:numId w:val="55"/>
        </w:numPr>
        <w:spacing w:before="0" w:after="0"/>
      </w:pPr>
      <w:r w:rsidRPr="00D40F9A">
        <w:t xml:space="preserve">  "title": "Test Song",</w:t>
      </w:r>
    </w:p>
    <w:p w14:paraId="42AC1055" w14:textId="77777777" w:rsidR="00895932" w:rsidRPr="00D40F9A" w:rsidRDefault="00895932">
      <w:pPr>
        <w:pStyle w:val="SourceCode"/>
        <w:numPr>
          <w:ilvl w:val="2"/>
          <w:numId w:val="55"/>
        </w:numPr>
        <w:spacing w:before="0" w:after="0"/>
      </w:pPr>
      <w:r w:rsidRPr="00D40F9A">
        <w:t xml:space="preserve">  "songBucket": {</w:t>
      </w:r>
    </w:p>
    <w:p w14:paraId="5DFB613F" w14:textId="77777777" w:rsidR="00895932" w:rsidRPr="00D40F9A" w:rsidRDefault="00895932">
      <w:pPr>
        <w:pStyle w:val="SourceCode"/>
        <w:numPr>
          <w:ilvl w:val="2"/>
          <w:numId w:val="55"/>
        </w:numPr>
        <w:spacing w:before="0" w:after="0"/>
      </w:pPr>
      <w:r w:rsidRPr="00D40F9A">
        <w:t xml:space="preserve">    "path": "path/to/song.mp3"</w:t>
      </w:r>
    </w:p>
    <w:p w14:paraId="0FCE9BF6" w14:textId="77777777" w:rsidR="00895932" w:rsidRPr="00D40F9A" w:rsidRDefault="00895932">
      <w:pPr>
        <w:pStyle w:val="SourceCode"/>
        <w:numPr>
          <w:ilvl w:val="2"/>
          <w:numId w:val="55"/>
        </w:numPr>
        <w:spacing w:before="0" w:after="0"/>
      </w:pPr>
      <w:r w:rsidRPr="00D40F9A">
        <w:t xml:space="preserve">  }</w:t>
      </w:r>
    </w:p>
    <w:p w14:paraId="0441D954" w14:textId="77777777" w:rsidR="00895932" w:rsidRPr="00D40F9A" w:rsidRDefault="00895932">
      <w:pPr>
        <w:pStyle w:val="SourceCode"/>
        <w:numPr>
          <w:ilvl w:val="2"/>
          <w:numId w:val="55"/>
        </w:numPr>
        <w:spacing w:before="0" w:after="0"/>
      </w:pPr>
      <w:r w:rsidRPr="00D40F9A">
        <w:t>}</w:t>
      </w:r>
    </w:p>
    <w:p w14:paraId="5C454529" w14:textId="6AE0D3AC" w:rsidR="00641A00" w:rsidRPr="005766AF" w:rsidRDefault="00895932">
      <w:pPr>
        <w:pStyle w:val="ListParagraph"/>
        <w:numPr>
          <w:ilvl w:val="1"/>
          <w:numId w:val="68"/>
        </w:numPr>
        <w:spacing w:line="240" w:lineRule="auto"/>
        <w:jc w:val="left"/>
      </w:pPr>
      <w:r w:rsidRPr="00D40F9A">
        <w:rPr>
          <w:b/>
          <w:bCs/>
        </w:rPr>
        <w:t>Return value</w:t>
      </w:r>
      <w:r w:rsidRPr="00D40F9A">
        <w:t>:</w:t>
      </w:r>
    </w:p>
    <w:p w14:paraId="1009C8FC" w14:textId="4FF099B3" w:rsidR="00895932" w:rsidRPr="00D40F9A" w:rsidRDefault="00895932">
      <w:pPr>
        <w:pStyle w:val="ListParagraph"/>
        <w:numPr>
          <w:ilvl w:val="2"/>
          <w:numId w:val="68"/>
        </w:numPr>
        <w:spacing w:line="240" w:lineRule="auto"/>
        <w:jc w:val="left"/>
      </w:pPr>
      <w:r w:rsidRPr="00D40F9A">
        <w:rPr>
          <w:b/>
          <w:bCs/>
        </w:rPr>
        <w:t>result</w:t>
      </w:r>
      <w:r w:rsidRPr="00D40F9A">
        <w:t>:</w:t>
      </w:r>
    </w:p>
    <w:p w14:paraId="62701954" w14:textId="77777777" w:rsidR="00895932" w:rsidRPr="00D40F9A" w:rsidRDefault="00895932">
      <w:pPr>
        <w:pStyle w:val="SourceCodeLanguage"/>
        <w:numPr>
          <w:ilvl w:val="2"/>
          <w:numId w:val="55"/>
        </w:numPr>
      </w:pPr>
      <w:r w:rsidRPr="00D40F9A">
        <w:t>json</w:t>
      </w:r>
    </w:p>
    <w:p w14:paraId="018884AF" w14:textId="77777777" w:rsidR="00895932" w:rsidRPr="00D40F9A" w:rsidRDefault="00895932">
      <w:pPr>
        <w:pStyle w:val="SourceCode"/>
        <w:numPr>
          <w:ilvl w:val="2"/>
          <w:numId w:val="55"/>
        </w:numPr>
        <w:spacing w:before="0" w:after="0"/>
      </w:pPr>
      <w:r w:rsidRPr="00D40F9A">
        <w:t>{</w:t>
      </w:r>
    </w:p>
    <w:p w14:paraId="6D56E6E4" w14:textId="77777777" w:rsidR="00895932" w:rsidRPr="00D40F9A" w:rsidRDefault="00895932">
      <w:pPr>
        <w:pStyle w:val="SourceCode"/>
        <w:numPr>
          <w:ilvl w:val="2"/>
          <w:numId w:val="55"/>
        </w:numPr>
        <w:spacing w:before="0" w:after="0"/>
      </w:pPr>
      <w:r w:rsidRPr="00D40F9A">
        <w:t xml:space="preserve">  "id": "songId",</w:t>
      </w:r>
    </w:p>
    <w:p w14:paraId="39E4B74F" w14:textId="77777777" w:rsidR="00895932" w:rsidRPr="00D40F9A" w:rsidRDefault="00895932">
      <w:pPr>
        <w:pStyle w:val="SourceCode"/>
        <w:numPr>
          <w:ilvl w:val="2"/>
          <w:numId w:val="55"/>
        </w:numPr>
        <w:spacing w:before="0" w:after="0"/>
      </w:pPr>
      <w:r w:rsidRPr="00D40F9A">
        <w:t xml:space="preserve">  "title": "Test Song",</w:t>
      </w:r>
    </w:p>
    <w:p w14:paraId="16592818" w14:textId="77777777" w:rsidR="00895932" w:rsidRPr="00D40F9A" w:rsidRDefault="00895932">
      <w:pPr>
        <w:pStyle w:val="SourceCode"/>
        <w:numPr>
          <w:ilvl w:val="2"/>
          <w:numId w:val="55"/>
        </w:numPr>
        <w:spacing w:before="0" w:after="0"/>
      </w:pPr>
      <w:r w:rsidRPr="00D40F9A">
        <w:t xml:space="preserve">  "songBucket": {</w:t>
      </w:r>
    </w:p>
    <w:p w14:paraId="7563E4C0" w14:textId="77777777" w:rsidR="00895932" w:rsidRPr="00D40F9A" w:rsidRDefault="00895932">
      <w:pPr>
        <w:pStyle w:val="SourceCode"/>
        <w:numPr>
          <w:ilvl w:val="2"/>
          <w:numId w:val="55"/>
        </w:numPr>
        <w:spacing w:before="0" w:after="0"/>
      </w:pPr>
      <w:r w:rsidRPr="00D40F9A">
        <w:t xml:space="preserve">    "path": "path/to/song.mp3"</w:t>
      </w:r>
    </w:p>
    <w:p w14:paraId="144B9742" w14:textId="77777777" w:rsidR="00895932" w:rsidRPr="00D40F9A" w:rsidRDefault="00895932">
      <w:pPr>
        <w:pStyle w:val="SourceCode"/>
        <w:numPr>
          <w:ilvl w:val="2"/>
          <w:numId w:val="55"/>
        </w:numPr>
        <w:spacing w:before="0" w:after="0"/>
      </w:pPr>
      <w:r w:rsidRPr="00D40F9A">
        <w:t xml:space="preserve">  }</w:t>
      </w:r>
    </w:p>
    <w:p w14:paraId="32F67C0B" w14:textId="77777777" w:rsidR="00895932" w:rsidRPr="00D40F9A" w:rsidRDefault="00895932">
      <w:pPr>
        <w:pStyle w:val="SourceCode"/>
        <w:numPr>
          <w:ilvl w:val="2"/>
          <w:numId w:val="55"/>
        </w:numPr>
        <w:spacing w:before="0" w:after="0"/>
      </w:pPr>
      <w:r w:rsidRPr="00D40F9A">
        <w:t>}</w:t>
      </w:r>
    </w:p>
    <w:p w14:paraId="35018D42" w14:textId="77777777" w:rsidR="00895932" w:rsidRPr="00D40F9A" w:rsidRDefault="00895932">
      <w:pPr>
        <w:pStyle w:val="ListParagraph"/>
        <w:numPr>
          <w:ilvl w:val="0"/>
          <w:numId w:val="68"/>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4A2C31D2"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1C801AA3" w14:textId="77777777" w:rsidR="00895932" w:rsidRPr="00D40F9A" w:rsidRDefault="00895932">
      <w:pPr>
        <w:pStyle w:val="SourceCodeLanguage"/>
        <w:numPr>
          <w:ilvl w:val="2"/>
          <w:numId w:val="55"/>
        </w:numPr>
      </w:pPr>
      <w:r w:rsidRPr="00D40F9A">
        <w:t>json</w:t>
      </w:r>
    </w:p>
    <w:p w14:paraId="798A8E6B" w14:textId="77777777" w:rsidR="00895932" w:rsidRPr="00D40F9A" w:rsidRDefault="00895932">
      <w:pPr>
        <w:pStyle w:val="SourceCode"/>
        <w:numPr>
          <w:ilvl w:val="2"/>
          <w:numId w:val="55"/>
        </w:numPr>
        <w:spacing w:before="0" w:after="0"/>
      </w:pPr>
      <w:r w:rsidRPr="00D40F9A">
        <w:t>{</w:t>
      </w:r>
    </w:p>
    <w:p w14:paraId="53868958" w14:textId="77777777" w:rsidR="00895932" w:rsidRPr="00D40F9A" w:rsidRDefault="00895932">
      <w:pPr>
        <w:pStyle w:val="SourceCode"/>
        <w:numPr>
          <w:ilvl w:val="2"/>
          <w:numId w:val="55"/>
        </w:numPr>
        <w:spacing w:before="0" w:after="0"/>
      </w:pPr>
      <w:r w:rsidRPr="00D40F9A">
        <w:t xml:space="preserve">  "token": {</w:t>
      </w:r>
    </w:p>
    <w:p w14:paraId="6B4FD327" w14:textId="77777777" w:rsidR="00895932" w:rsidRPr="00D40F9A" w:rsidRDefault="00895932">
      <w:pPr>
        <w:pStyle w:val="SourceCode"/>
        <w:numPr>
          <w:ilvl w:val="2"/>
          <w:numId w:val="55"/>
        </w:numPr>
        <w:spacing w:before="0" w:after="0"/>
      </w:pPr>
      <w:r w:rsidRPr="00D40F9A">
        <w:t xml:space="preserve">    "username": "testUser",</w:t>
      </w:r>
    </w:p>
    <w:p w14:paraId="7064655E" w14:textId="77777777" w:rsidR="00895932" w:rsidRPr="00D40F9A" w:rsidRDefault="00895932">
      <w:pPr>
        <w:pStyle w:val="SourceCode"/>
        <w:numPr>
          <w:ilvl w:val="2"/>
          <w:numId w:val="55"/>
        </w:numPr>
        <w:spacing w:before="0" w:after="0"/>
      </w:pPr>
      <w:r w:rsidRPr="00D40F9A">
        <w:t xml:space="preserve">    "sub": "123"</w:t>
      </w:r>
    </w:p>
    <w:p w14:paraId="5691BE0F" w14:textId="77777777" w:rsidR="00895932" w:rsidRPr="00D40F9A" w:rsidRDefault="00895932">
      <w:pPr>
        <w:pStyle w:val="SourceCode"/>
        <w:numPr>
          <w:ilvl w:val="2"/>
          <w:numId w:val="55"/>
        </w:numPr>
        <w:spacing w:before="0" w:after="0"/>
      </w:pPr>
      <w:r w:rsidRPr="00D40F9A">
        <w:t xml:space="preserve">  }</w:t>
      </w:r>
    </w:p>
    <w:p w14:paraId="3035297B" w14:textId="77777777" w:rsidR="00895932" w:rsidRPr="00D40F9A" w:rsidRDefault="00895932">
      <w:pPr>
        <w:pStyle w:val="SourceCode"/>
        <w:numPr>
          <w:ilvl w:val="2"/>
          <w:numId w:val="55"/>
        </w:numPr>
        <w:spacing w:before="0" w:after="0"/>
      </w:pPr>
      <w:r w:rsidRPr="00D40F9A">
        <w:t>}</w:t>
      </w:r>
    </w:p>
    <w:p w14:paraId="028519F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742011B"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4A3143A0" w14:textId="77777777" w:rsidR="00895932" w:rsidRPr="00D40F9A" w:rsidRDefault="00895932">
      <w:pPr>
        <w:pStyle w:val="SourceCodeLanguage"/>
        <w:numPr>
          <w:ilvl w:val="2"/>
          <w:numId w:val="55"/>
        </w:numPr>
      </w:pPr>
      <w:r w:rsidRPr="00D40F9A">
        <w:t>json</w:t>
      </w:r>
    </w:p>
    <w:p w14:paraId="5EFC214C" w14:textId="77777777" w:rsidR="00895932" w:rsidRPr="00D40F9A" w:rsidRDefault="00895932">
      <w:pPr>
        <w:pStyle w:val="SourceCode"/>
        <w:numPr>
          <w:ilvl w:val="2"/>
          <w:numId w:val="55"/>
        </w:numPr>
        <w:spacing w:before="0" w:after="0"/>
      </w:pPr>
      <w:r w:rsidRPr="00D40F9A">
        <w:t>{</w:t>
      </w:r>
    </w:p>
    <w:p w14:paraId="09964817" w14:textId="77777777" w:rsidR="00895932" w:rsidRPr="00D40F9A" w:rsidRDefault="00895932">
      <w:pPr>
        <w:pStyle w:val="SourceCode"/>
        <w:numPr>
          <w:ilvl w:val="2"/>
          <w:numId w:val="55"/>
        </w:numPr>
        <w:spacing w:before="0" w:after="0"/>
      </w:pPr>
      <w:r w:rsidRPr="00D40F9A">
        <w:t xml:space="preserve">  "message": "No finished voting session found",</w:t>
      </w:r>
    </w:p>
    <w:p w14:paraId="655847E9" w14:textId="77777777" w:rsidR="00895932" w:rsidRPr="00D40F9A" w:rsidRDefault="00895932">
      <w:pPr>
        <w:pStyle w:val="SourceCode"/>
        <w:numPr>
          <w:ilvl w:val="2"/>
          <w:numId w:val="55"/>
        </w:numPr>
        <w:spacing w:before="0" w:after="0"/>
      </w:pPr>
      <w:r w:rsidRPr="00D40F9A">
        <w:t xml:space="preserve">  "status": 500</w:t>
      </w:r>
    </w:p>
    <w:p w14:paraId="06CBA045" w14:textId="77777777" w:rsidR="00895932" w:rsidRPr="00D40F9A" w:rsidRDefault="00895932">
      <w:pPr>
        <w:pStyle w:val="SourceCode"/>
        <w:numPr>
          <w:ilvl w:val="2"/>
          <w:numId w:val="55"/>
        </w:numPr>
        <w:spacing w:before="0" w:after="0"/>
      </w:pPr>
      <w:r w:rsidRPr="00D40F9A">
        <w:t>}</w:t>
      </w:r>
    </w:p>
    <w:p w14:paraId="4CD03CC0" w14:textId="77777777" w:rsidR="00895932" w:rsidRPr="00D40F9A" w:rsidRDefault="00895932">
      <w:pPr>
        <w:pStyle w:val="ListParagraph"/>
        <w:numPr>
          <w:ilvl w:val="0"/>
          <w:numId w:val="68"/>
        </w:numPr>
        <w:spacing w:line="240" w:lineRule="auto"/>
        <w:jc w:val="left"/>
      </w:pPr>
      <w:r w:rsidRPr="00D40F9A">
        <w:rPr>
          <w:b/>
          <w:bCs/>
        </w:rPr>
        <w:lastRenderedPageBreak/>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63A167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D7BC997" w14:textId="77777777" w:rsidR="00895932" w:rsidRPr="00D40F9A" w:rsidRDefault="00895932">
      <w:pPr>
        <w:pStyle w:val="SourceCodeLanguage"/>
        <w:numPr>
          <w:ilvl w:val="2"/>
          <w:numId w:val="55"/>
        </w:numPr>
      </w:pPr>
      <w:r w:rsidRPr="00D40F9A">
        <w:t>json</w:t>
      </w:r>
    </w:p>
    <w:p w14:paraId="00F165EC" w14:textId="77777777" w:rsidR="00895932" w:rsidRPr="00D40F9A" w:rsidRDefault="00895932">
      <w:pPr>
        <w:pStyle w:val="SourceCode"/>
        <w:numPr>
          <w:ilvl w:val="2"/>
          <w:numId w:val="55"/>
        </w:numPr>
        <w:spacing w:before="0" w:after="0"/>
      </w:pPr>
      <w:r w:rsidRPr="00D40F9A">
        <w:t>{</w:t>
      </w:r>
    </w:p>
    <w:p w14:paraId="47DFCDD3" w14:textId="77777777" w:rsidR="00895932" w:rsidRPr="00D40F9A" w:rsidRDefault="00895932">
      <w:pPr>
        <w:pStyle w:val="SourceCode"/>
        <w:numPr>
          <w:ilvl w:val="2"/>
          <w:numId w:val="55"/>
        </w:numPr>
        <w:spacing w:before="0" w:after="0"/>
      </w:pPr>
      <w:r w:rsidRPr="00D40F9A">
        <w:t xml:space="preserve">  "token": {</w:t>
      </w:r>
    </w:p>
    <w:p w14:paraId="6FE7EF3E" w14:textId="77777777" w:rsidR="00895932" w:rsidRPr="00D40F9A" w:rsidRDefault="00895932">
      <w:pPr>
        <w:pStyle w:val="SourceCode"/>
        <w:numPr>
          <w:ilvl w:val="2"/>
          <w:numId w:val="55"/>
        </w:numPr>
        <w:spacing w:before="0" w:after="0"/>
      </w:pPr>
      <w:r w:rsidRPr="00D40F9A">
        <w:t xml:space="preserve">    "username": "testUser",</w:t>
      </w:r>
    </w:p>
    <w:p w14:paraId="2FD20FCA" w14:textId="77777777" w:rsidR="00895932" w:rsidRPr="00D40F9A" w:rsidRDefault="00895932">
      <w:pPr>
        <w:pStyle w:val="SourceCode"/>
        <w:numPr>
          <w:ilvl w:val="2"/>
          <w:numId w:val="55"/>
        </w:numPr>
        <w:spacing w:before="0" w:after="0"/>
      </w:pPr>
      <w:r w:rsidRPr="00D40F9A">
        <w:t xml:space="preserve">    "sub": "123"</w:t>
      </w:r>
    </w:p>
    <w:p w14:paraId="28B49260" w14:textId="77777777" w:rsidR="00895932" w:rsidRPr="00D40F9A" w:rsidRDefault="00895932">
      <w:pPr>
        <w:pStyle w:val="SourceCode"/>
        <w:numPr>
          <w:ilvl w:val="2"/>
          <w:numId w:val="55"/>
        </w:numPr>
        <w:spacing w:before="0" w:after="0"/>
      </w:pPr>
      <w:r w:rsidRPr="00D40F9A">
        <w:t xml:space="preserve">  }</w:t>
      </w:r>
    </w:p>
    <w:p w14:paraId="3260261F" w14:textId="77777777" w:rsidR="00895932" w:rsidRPr="00D40F9A" w:rsidRDefault="00895932">
      <w:pPr>
        <w:pStyle w:val="SourceCode"/>
        <w:numPr>
          <w:ilvl w:val="2"/>
          <w:numId w:val="55"/>
        </w:numPr>
        <w:spacing w:before="0" w:after="0"/>
      </w:pPr>
      <w:r w:rsidRPr="00D40F9A">
        <w:t>}</w:t>
      </w:r>
    </w:p>
    <w:p w14:paraId="2DA34469"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6B843F1E" w14:textId="77777777" w:rsidR="00895932" w:rsidRPr="00D40F9A" w:rsidRDefault="00895932">
      <w:pPr>
        <w:pStyle w:val="SourceCodeLanguage"/>
        <w:numPr>
          <w:ilvl w:val="2"/>
          <w:numId w:val="55"/>
        </w:numPr>
      </w:pPr>
      <w:r w:rsidRPr="00D40F9A">
        <w:t>json</w:t>
      </w:r>
    </w:p>
    <w:p w14:paraId="4B764CF8" w14:textId="77777777" w:rsidR="00895932" w:rsidRPr="00D40F9A" w:rsidRDefault="00895932">
      <w:pPr>
        <w:pStyle w:val="SourceCode"/>
        <w:numPr>
          <w:ilvl w:val="2"/>
          <w:numId w:val="55"/>
        </w:numPr>
        <w:spacing w:before="0" w:after="0"/>
      </w:pPr>
      <w:r w:rsidRPr="00D40F9A">
        <w:t>{</w:t>
      </w:r>
    </w:p>
    <w:p w14:paraId="1473B5AA" w14:textId="77777777" w:rsidR="00895932" w:rsidRPr="00D40F9A" w:rsidRDefault="00895932">
      <w:pPr>
        <w:pStyle w:val="SourceCode"/>
        <w:numPr>
          <w:ilvl w:val="2"/>
          <w:numId w:val="55"/>
        </w:numPr>
        <w:spacing w:before="0" w:after="0"/>
      </w:pPr>
      <w:r w:rsidRPr="00D40F9A">
        <w:t xml:space="preserve">  "id": "sessionId",</w:t>
      </w:r>
    </w:p>
    <w:p w14:paraId="360CFFFE" w14:textId="77777777" w:rsidR="00895932" w:rsidRPr="00D40F9A" w:rsidRDefault="00895932">
      <w:pPr>
        <w:pStyle w:val="SourceCode"/>
        <w:numPr>
          <w:ilvl w:val="2"/>
          <w:numId w:val="55"/>
        </w:numPr>
        <w:spacing w:before="0" w:after="0"/>
      </w:pPr>
      <w:r w:rsidRPr="00D40F9A">
        <w:t xml:space="preserve">  "songs": [</w:t>
      </w:r>
    </w:p>
    <w:p w14:paraId="2BC586D2" w14:textId="77777777" w:rsidR="00895932" w:rsidRPr="00D40F9A" w:rsidRDefault="00895932">
      <w:pPr>
        <w:pStyle w:val="SourceCode"/>
        <w:numPr>
          <w:ilvl w:val="2"/>
          <w:numId w:val="55"/>
        </w:numPr>
        <w:spacing w:before="0" w:after="0"/>
      </w:pPr>
      <w:r w:rsidRPr="00D40F9A">
        <w:t xml:space="preserve">    {</w:t>
      </w:r>
    </w:p>
    <w:p w14:paraId="53D1EE12" w14:textId="77777777" w:rsidR="00895932" w:rsidRPr="00D40F9A" w:rsidRDefault="00895932">
      <w:pPr>
        <w:pStyle w:val="SourceCode"/>
        <w:numPr>
          <w:ilvl w:val="2"/>
          <w:numId w:val="55"/>
        </w:numPr>
        <w:spacing w:before="0" w:after="0"/>
      </w:pPr>
      <w:r w:rsidRPr="00D40F9A">
        <w:t xml:space="preserve">      "id": "songId",</w:t>
      </w:r>
    </w:p>
    <w:p w14:paraId="37A702D4" w14:textId="77777777" w:rsidR="00895932" w:rsidRPr="00D40F9A" w:rsidRDefault="00895932">
      <w:pPr>
        <w:pStyle w:val="SourceCode"/>
        <w:numPr>
          <w:ilvl w:val="2"/>
          <w:numId w:val="55"/>
        </w:numPr>
        <w:spacing w:before="0" w:after="0"/>
      </w:pPr>
      <w:r w:rsidRPr="00D40F9A">
        <w:t xml:space="preserve">      "title": "Test Song",</w:t>
      </w:r>
    </w:p>
    <w:p w14:paraId="1D245423" w14:textId="77777777" w:rsidR="00895932" w:rsidRPr="00D40F9A" w:rsidRDefault="00895932">
      <w:pPr>
        <w:pStyle w:val="SourceCode"/>
        <w:numPr>
          <w:ilvl w:val="2"/>
          <w:numId w:val="55"/>
        </w:numPr>
        <w:spacing w:before="0" w:after="0"/>
      </w:pPr>
      <w:r w:rsidRPr="00D40F9A">
        <w:t xml:space="preserve">      "songBucket": {</w:t>
      </w:r>
    </w:p>
    <w:p w14:paraId="15BC8362" w14:textId="77777777" w:rsidR="00895932" w:rsidRPr="00D40F9A" w:rsidRDefault="00895932">
      <w:pPr>
        <w:pStyle w:val="SourceCode"/>
        <w:numPr>
          <w:ilvl w:val="2"/>
          <w:numId w:val="55"/>
        </w:numPr>
        <w:spacing w:before="0" w:after="0"/>
      </w:pPr>
      <w:r w:rsidRPr="00D40F9A">
        <w:t xml:space="preserve">        "path": "path/to/song.mp3"</w:t>
      </w:r>
    </w:p>
    <w:p w14:paraId="7C08F0B5" w14:textId="77777777" w:rsidR="00895932" w:rsidRPr="00D40F9A" w:rsidRDefault="00895932">
      <w:pPr>
        <w:pStyle w:val="SourceCode"/>
        <w:numPr>
          <w:ilvl w:val="2"/>
          <w:numId w:val="55"/>
        </w:numPr>
        <w:spacing w:before="0" w:after="0"/>
      </w:pPr>
      <w:r w:rsidRPr="00D40F9A">
        <w:t xml:space="preserve">      }</w:t>
      </w:r>
    </w:p>
    <w:p w14:paraId="7E07531A" w14:textId="77777777" w:rsidR="00895932" w:rsidRPr="00D40F9A" w:rsidRDefault="00895932">
      <w:pPr>
        <w:pStyle w:val="SourceCode"/>
        <w:numPr>
          <w:ilvl w:val="2"/>
          <w:numId w:val="55"/>
        </w:numPr>
        <w:spacing w:before="0" w:after="0"/>
      </w:pPr>
      <w:r w:rsidRPr="00D40F9A">
        <w:t xml:space="preserve">    }</w:t>
      </w:r>
    </w:p>
    <w:p w14:paraId="7A0BF651" w14:textId="77777777" w:rsidR="00895932" w:rsidRPr="00D40F9A" w:rsidRDefault="00895932">
      <w:pPr>
        <w:pStyle w:val="SourceCode"/>
        <w:numPr>
          <w:ilvl w:val="2"/>
          <w:numId w:val="55"/>
        </w:numPr>
        <w:spacing w:before="0" w:after="0"/>
      </w:pPr>
      <w:r w:rsidRPr="00D40F9A">
        <w:t xml:space="preserve">  ]</w:t>
      </w:r>
    </w:p>
    <w:p w14:paraId="37F57497" w14:textId="77777777" w:rsidR="00895932" w:rsidRPr="00D40F9A" w:rsidRDefault="00895932">
      <w:pPr>
        <w:pStyle w:val="SourceCode"/>
        <w:numPr>
          <w:ilvl w:val="2"/>
          <w:numId w:val="55"/>
        </w:numPr>
        <w:spacing w:before="0" w:after="0"/>
      </w:pPr>
      <w:r w:rsidRPr="00D40F9A">
        <w:t>}</w:t>
      </w:r>
    </w:p>
    <w:p w14:paraId="5E86A5BC"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6E91182D" w14:textId="77777777" w:rsidR="00895932" w:rsidRPr="00D40F9A" w:rsidRDefault="00895932">
      <w:pPr>
        <w:pStyle w:val="SourceCodeLanguage"/>
        <w:numPr>
          <w:ilvl w:val="2"/>
          <w:numId w:val="55"/>
        </w:numPr>
      </w:pPr>
      <w:r w:rsidRPr="00D40F9A">
        <w:t>json</w:t>
      </w:r>
    </w:p>
    <w:p w14:paraId="4F59725A" w14:textId="77777777" w:rsidR="00895932" w:rsidRPr="00D40F9A" w:rsidRDefault="00895932">
      <w:pPr>
        <w:pStyle w:val="SourceCode"/>
        <w:numPr>
          <w:ilvl w:val="2"/>
          <w:numId w:val="55"/>
        </w:numPr>
        <w:spacing w:before="0" w:after="0"/>
      </w:pPr>
      <w:r w:rsidRPr="00D40F9A">
        <w:t>{</w:t>
      </w:r>
    </w:p>
    <w:p w14:paraId="3584D836" w14:textId="77777777" w:rsidR="00895932" w:rsidRPr="00D40F9A" w:rsidRDefault="00895932">
      <w:pPr>
        <w:pStyle w:val="SourceCode"/>
        <w:numPr>
          <w:ilvl w:val="2"/>
          <w:numId w:val="55"/>
        </w:numPr>
        <w:spacing w:before="0" w:after="0"/>
      </w:pPr>
      <w:r w:rsidRPr="00D40F9A">
        <w:t xml:space="preserve">  "id": "songId",</w:t>
      </w:r>
    </w:p>
    <w:p w14:paraId="44677093" w14:textId="77777777" w:rsidR="00895932" w:rsidRPr="00D40F9A" w:rsidRDefault="00895932">
      <w:pPr>
        <w:pStyle w:val="SourceCode"/>
        <w:numPr>
          <w:ilvl w:val="2"/>
          <w:numId w:val="55"/>
        </w:numPr>
        <w:spacing w:before="0" w:after="0"/>
      </w:pPr>
      <w:r w:rsidRPr="00D40F9A">
        <w:t xml:space="preserve">  "title": "Test Song",</w:t>
      </w:r>
    </w:p>
    <w:p w14:paraId="4F5692E4" w14:textId="77777777" w:rsidR="00895932" w:rsidRPr="00D40F9A" w:rsidRDefault="00895932">
      <w:pPr>
        <w:pStyle w:val="SourceCode"/>
        <w:numPr>
          <w:ilvl w:val="2"/>
          <w:numId w:val="55"/>
        </w:numPr>
        <w:spacing w:before="0" w:after="0"/>
      </w:pPr>
      <w:r w:rsidRPr="00D40F9A">
        <w:t xml:space="preserve">  "songBucket": {</w:t>
      </w:r>
    </w:p>
    <w:p w14:paraId="474E065A" w14:textId="77777777" w:rsidR="00895932" w:rsidRPr="00D40F9A" w:rsidRDefault="00895932">
      <w:pPr>
        <w:pStyle w:val="SourceCode"/>
        <w:numPr>
          <w:ilvl w:val="2"/>
          <w:numId w:val="55"/>
        </w:numPr>
        <w:spacing w:before="0" w:after="0"/>
      </w:pPr>
      <w:r w:rsidRPr="00D40F9A">
        <w:t xml:space="preserve">    "path": "path/to/song.mp3"</w:t>
      </w:r>
    </w:p>
    <w:p w14:paraId="17567627" w14:textId="77777777" w:rsidR="00895932" w:rsidRPr="00D40F9A" w:rsidRDefault="00895932">
      <w:pPr>
        <w:pStyle w:val="SourceCode"/>
        <w:numPr>
          <w:ilvl w:val="2"/>
          <w:numId w:val="55"/>
        </w:numPr>
        <w:spacing w:before="0" w:after="0"/>
      </w:pPr>
      <w:r w:rsidRPr="00D40F9A">
        <w:t xml:space="preserve">  }</w:t>
      </w:r>
    </w:p>
    <w:p w14:paraId="6AFF6645" w14:textId="77777777" w:rsidR="00895932" w:rsidRPr="00D40F9A" w:rsidRDefault="00895932">
      <w:pPr>
        <w:pStyle w:val="SourceCode"/>
        <w:numPr>
          <w:ilvl w:val="2"/>
          <w:numId w:val="55"/>
        </w:numPr>
        <w:spacing w:before="0" w:after="0"/>
      </w:pPr>
      <w:r w:rsidRPr="00D40F9A">
        <w:t>}</w:t>
      </w:r>
    </w:p>
    <w:p w14:paraId="6303566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217B36C"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324AFA92" w14:textId="77777777" w:rsidR="00895932" w:rsidRPr="00D40F9A" w:rsidRDefault="00895932">
      <w:pPr>
        <w:pStyle w:val="SourceCodeLanguage"/>
        <w:numPr>
          <w:ilvl w:val="2"/>
          <w:numId w:val="55"/>
        </w:numPr>
      </w:pPr>
      <w:r w:rsidRPr="00D40F9A">
        <w:t>json</w:t>
      </w:r>
    </w:p>
    <w:p w14:paraId="017B7FB2" w14:textId="77777777" w:rsidR="00895932" w:rsidRPr="00D40F9A" w:rsidRDefault="00895932">
      <w:pPr>
        <w:pStyle w:val="SourceCode"/>
        <w:numPr>
          <w:ilvl w:val="2"/>
          <w:numId w:val="55"/>
        </w:numPr>
        <w:spacing w:before="0" w:after="0"/>
      </w:pPr>
      <w:r w:rsidRPr="00D40F9A">
        <w:t>{</w:t>
      </w:r>
    </w:p>
    <w:p w14:paraId="79DE7C2B" w14:textId="77777777" w:rsidR="00895932" w:rsidRPr="00D40F9A" w:rsidRDefault="00895932">
      <w:pPr>
        <w:pStyle w:val="SourceCode"/>
        <w:numPr>
          <w:ilvl w:val="2"/>
          <w:numId w:val="55"/>
        </w:numPr>
        <w:spacing w:before="0" w:after="0"/>
      </w:pPr>
      <w:r w:rsidRPr="00D40F9A">
        <w:t xml:space="preserve">  "type": "StreamableFile"</w:t>
      </w:r>
    </w:p>
    <w:p w14:paraId="674E79C7" w14:textId="77777777" w:rsidR="00895932" w:rsidRPr="00D40F9A" w:rsidRDefault="00895932">
      <w:pPr>
        <w:pStyle w:val="SourceCode"/>
        <w:numPr>
          <w:ilvl w:val="2"/>
          <w:numId w:val="55"/>
        </w:numPr>
        <w:spacing w:before="0" w:after="0"/>
      </w:pPr>
      <w:r w:rsidRPr="00D40F9A">
        <w:t>}</w:t>
      </w:r>
    </w:p>
    <w:p w14:paraId="48A2ABEC" w14:textId="77777777" w:rsidR="00895932" w:rsidRPr="00D40F9A" w:rsidRDefault="00895932">
      <w:pPr>
        <w:pStyle w:val="ListParagraph"/>
        <w:numPr>
          <w:ilvl w:val="0"/>
          <w:numId w:val="68"/>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874BAD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11300E77" w14:textId="77777777" w:rsidR="00895932" w:rsidRPr="00D40F9A" w:rsidRDefault="00895932">
      <w:pPr>
        <w:pStyle w:val="SourceCodeLanguage"/>
        <w:numPr>
          <w:ilvl w:val="2"/>
          <w:numId w:val="55"/>
        </w:numPr>
      </w:pPr>
      <w:r w:rsidRPr="00D40F9A">
        <w:t>json</w:t>
      </w:r>
    </w:p>
    <w:p w14:paraId="7BA7AE96" w14:textId="77777777" w:rsidR="00895932" w:rsidRPr="00D40F9A" w:rsidRDefault="00895932">
      <w:pPr>
        <w:pStyle w:val="SourceCode"/>
        <w:numPr>
          <w:ilvl w:val="2"/>
          <w:numId w:val="55"/>
        </w:numPr>
        <w:spacing w:before="0" w:after="0"/>
      </w:pPr>
      <w:r w:rsidRPr="00D40F9A">
        <w:t>{</w:t>
      </w:r>
    </w:p>
    <w:p w14:paraId="6AE1BC02" w14:textId="77777777" w:rsidR="00895932" w:rsidRPr="00D40F9A" w:rsidRDefault="00895932">
      <w:pPr>
        <w:pStyle w:val="SourceCode"/>
        <w:numPr>
          <w:ilvl w:val="2"/>
          <w:numId w:val="55"/>
        </w:numPr>
        <w:spacing w:before="0" w:after="0"/>
      </w:pPr>
      <w:r w:rsidRPr="00D40F9A">
        <w:t xml:space="preserve">  "token": {</w:t>
      </w:r>
    </w:p>
    <w:p w14:paraId="70F67AF4" w14:textId="77777777" w:rsidR="00895932" w:rsidRPr="00D40F9A" w:rsidRDefault="00895932">
      <w:pPr>
        <w:pStyle w:val="SourceCode"/>
        <w:numPr>
          <w:ilvl w:val="2"/>
          <w:numId w:val="55"/>
        </w:numPr>
        <w:spacing w:before="0" w:after="0"/>
      </w:pPr>
      <w:r w:rsidRPr="00D40F9A">
        <w:t xml:space="preserve">    "username": "testUser",</w:t>
      </w:r>
    </w:p>
    <w:p w14:paraId="3AD7E7F0" w14:textId="77777777" w:rsidR="00895932" w:rsidRPr="00D40F9A" w:rsidRDefault="00895932">
      <w:pPr>
        <w:pStyle w:val="SourceCode"/>
        <w:numPr>
          <w:ilvl w:val="2"/>
          <w:numId w:val="55"/>
        </w:numPr>
        <w:spacing w:before="0" w:after="0"/>
      </w:pPr>
      <w:r w:rsidRPr="00D40F9A">
        <w:t xml:space="preserve">    "sub": "123"</w:t>
      </w:r>
    </w:p>
    <w:p w14:paraId="07E9C16D" w14:textId="77777777" w:rsidR="00895932" w:rsidRPr="00D40F9A" w:rsidRDefault="00895932">
      <w:pPr>
        <w:pStyle w:val="SourceCode"/>
        <w:numPr>
          <w:ilvl w:val="2"/>
          <w:numId w:val="55"/>
        </w:numPr>
        <w:spacing w:before="0" w:after="0"/>
      </w:pPr>
      <w:r w:rsidRPr="00D40F9A">
        <w:t xml:space="preserve">  }</w:t>
      </w:r>
    </w:p>
    <w:p w14:paraId="2DAE20E8" w14:textId="77777777" w:rsidR="00895932" w:rsidRPr="00D40F9A" w:rsidRDefault="00895932">
      <w:pPr>
        <w:pStyle w:val="SourceCode"/>
        <w:numPr>
          <w:ilvl w:val="2"/>
          <w:numId w:val="55"/>
        </w:numPr>
        <w:spacing w:before="0" w:after="0"/>
      </w:pPr>
      <w:r w:rsidRPr="00D40F9A">
        <w:lastRenderedPageBreak/>
        <w:t>}</w:t>
      </w:r>
    </w:p>
    <w:p w14:paraId="0C312180"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53DEEE56"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A6A33FB" w14:textId="77777777" w:rsidR="00895932" w:rsidRPr="00D40F9A" w:rsidRDefault="00895932">
      <w:pPr>
        <w:pStyle w:val="SourceCodeLanguage"/>
        <w:numPr>
          <w:ilvl w:val="2"/>
          <w:numId w:val="55"/>
        </w:numPr>
      </w:pPr>
      <w:r w:rsidRPr="00D40F9A">
        <w:t>json</w:t>
      </w:r>
    </w:p>
    <w:p w14:paraId="4758FCC0" w14:textId="77777777" w:rsidR="00895932" w:rsidRPr="00D40F9A" w:rsidRDefault="00895932">
      <w:pPr>
        <w:pStyle w:val="SourceCode"/>
        <w:numPr>
          <w:ilvl w:val="2"/>
          <w:numId w:val="55"/>
        </w:numPr>
        <w:spacing w:before="0" w:after="0"/>
      </w:pPr>
      <w:r w:rsidRPr="00D40F9A">
        <w:t>{</w:t>
      </w:r>
    </w:p>
    <w:p w14:paraId="3BE5200D" w14:textId="77777777" w:rsidR="00895932" w:rsidRPr="00D40F9A" w:rsidRDefault="00895932">
      <w:pPr>
        <w:pStyle w:val="SourceCode"/>
        <w:numPr>
          <w:ilvl w:val="2"/>
          <w:numId w:val="55"/>
        </w:numPr>
        <w:spacing w:before="0" w:after="0"/>
      </w:pPr>
      <w:r w:rsidRPr="00D40F9A">
        <w:t xml:space="preserve">  "message": "No finished voting session found",</w:t>
      </w:r>
    </w:p>
    <w:p w14:paraId="600B6571" w14:textId="77777777" w:rsidR="00895932" w:rsidRPr="00D40F9A" w:rsidRDefault="00895932">
      <w:pPr>
        <w:pStyle w:val="SourceCode"/>
        <w:numPr>
          <w:ilvl w:val="2"/>
          <w:numId w:val="55"/>
        </w:numPr>
        <w:spacing w:before="0" w:after="0"/>
      </w:pPr>
      <w:r w:rsidRPr="00D40F9A">
        <w:t xml:space="preserve">  "status": 500</w:t>
      </w:r>
    </w:p>
    <w:p w14:paraId="303F8E46" w14:textId="77777777" w:rsidR="00895932" w:rsidRPr="00D40F9A" w:rsidRDefault="00895932">
      <w:pPr>
        <w:pStyle w:val="SourceCode"/>
        <w:numPr>
          <w:ilvl w:val="2"/>
          <w:numId w:val="55"/>
        </w:numPr>
        <w:spacing w:before="0" w:after="0"/>
      </w:pPr>
      <w:r w:rsidRPr="00D40F9A">
        <w:t>}</w:t>
      </w:r>
    </w:p>
    <w:p w14:paraId="1141CE54" w14:textId="77777777" w:rsidR="00895932" w:rsidRPr="00D40F9A" w:rsidRDefault="00895932">
      <w:pPr>
        <w:pStyle w:val="ListParagraph"/>
        <w:numPr>
          <w:ilvl w:val="0"/>
          <w:numId w:val="68"/>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6A5F436"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7966235" w14:textId="77777777" w:rsidR="00895932" w:rsidRPr="00D40F9A" w:rsidRDefault="00895932">
      <w:pPr>
        <w:pStyle w:val="SourceCodeLanguage"/>
        <w:numPr>
          <w:ilvl w:val="2"/>
          <w:numId w:val="55"/>
        </w:numPr>
      </w:pPr>
      <w:r w:rsidRPr="00D40F9A">
        <w:t>json</w:t>
      </w:r>
    </w:p>
    <w:p w14:paraId="4F4253A2" w14:textId="77777777" w:rsidR="00895932" w:rsidRPr="00D40F9A" w:rsidRDefault="00895932">
      <w:pPr>
        <w:pStyle w:val="SourceCode"/>
        <w:numPr>
          <w:ilvl w:val="2"/>
          <w:numId w:val="55"/>
        </w:numPr>
        <w:spacing w:before="0" w:after="0"/>
      </w:pPr>
      <w:r w:rsidRPr="00D40F9A">
        <w:t>{</w:t>
      </w:r>
    </w:p>
    <w:p w14:paraId="3E8F5986" w14:textId="77777777" w:rsidR="00895932" w:rsidRPr="00D40F9A" w:rsidRDefault="00895932">
      <w:pPr>
        <w:pStyle w:val="SourceCode"/>
        <w:numPr>
          <w:ilvl w:val="2"/>
          <w:numId w:val="55"/>
        </w:numPr>
        <w:spacing w:before="0" w:after="0"/>
      </w:pPr>
      <w:r w:rsidRPr="00D40F9A">
        <w:t xml:space="preserve">  "token": {</w:t>
      </w:r>
    </w:p>
    <w:p w14:paraId="1C6A4432" w14:textId="77777777" w:rsidR="00895932" w:rsidRPr="00D40F9A" w:rsidRDefault="00895932">
      <w:pPr>
        <w:pStyle w:val="SourceCode"/>
        <w:numPr>
          <w:ilvl w:val="2"/>
          <w:numId w:val="55"/>
        </w:numPr>
        <w:spacing w:before="0" w:after="0"/>
      </w:pPr>
      <w:r w:rsidRPr="00D40F9A">
        <w:t xml:space="preserve">    "username": "testUser",</w:t>
      </w:r>
    </w:p>
    <w:p w14:paraId="33C6F5D3" w14:textId="77777777" w:rsidR="00895932" w:rsidRPr="00D40F9A" w:rsidRDefault="00895932">
      <w:pPr>
        <w:pStyle w:val="SourceCode"/>
        <w:numPr>
          <w:ilvl w:val="2"/>
          <w:numId w:val="55"/>
        </w:numPr>
        <w:spacing w:before="0" w:after="0"/>
      </w:pPr>
      <w:r w:rsidRPr="00D40F9A">
        <w:t xml:space="preserve">    "sub": "123"</w:t>
      </w:r>
    </w:p>
    <w:p w14:paraId="72D17A50" w14:textId="77777777" w:rsidR="00895932" w:rsidRPr="00D40F9A" w:rsidRDefault="00895932">
      <w:pPr>
        <w:pStyle w:val="SourceCode"/>
        <w:numPr>
          <w:ilvl w:val="2"/>
          <w:numId w:val="55"/>
        </w:numPr>
        <w:spacing w:before="0" w:after="0"/>
      </w:pPr>
      <w:r w:rsidRPr="00D40F9A">
        <w:t xml:space="preserve">  }</w:t>
      </w:r>
    </w:p>
    <w:p w14:paraId="08D5C3D6" w14:textId="44E510AE" w:rsidR="006E19E4" w:rsidRPr="005766AF" w:rsidRDefault="00895932">
      <w:pPr>
        <w:pStyle w:val="SourceCode"/>
        <w:numPr>
          <w:ilvl w:val="2"/>
          <w:numId w:val="55"/>
        </w:numPr>
        <w:spacing w:before="0" w:after="0"/>
      </w:pPr>
      <w:r w:rsidRPr="00D40F9A">
        <w:t>}</w:t>
      </w:r>
    </w:p>
    <w:p w14:paraId="7B0783AC" w14:textId="0272CAAB" w:rsidR="00895932" w:rsidRPr="00D40F9A" w:rsidRDefault="00895932">
      <w:pPr>
        <w:pStyle w:val="ListParagraph"/>
        <w:numPr>
          <w:ilvl w:val="2"/>
          <w:numId w:val="68"/>
        </w:numPr>
        <w:spacing w:line="240" w:lineRule="auto"/>
        <w:jc w:val="left"/>
      </w:pPr>
      <w:r w:rsidRPr="00D40F9A">
        <w:rPr>
          <w:b/>
          <w:bCs/>
        </w:rPr>
        <w:t>mockSong</w:t>
      </w:r>
      <w:r w:rsidRPr="00D40F9A">
        <w:t>:</w:t>
      </w:r>
    </w:p>
    <w:p w14:paraId="6A535D29" w14:textId="77777777" w:rsidR="00895932" w:rsidRPr="00D40F9A" w:rsidRDefault="00895932">
      <w:pPr>
        <w:pStyle w:val="SourceCodeLanguage"/>
        <w:numPr>
          <w:ilvl w:val="2"/>
          <w:numId w:val="55"/>
        </w:numPr>
      </w:pPr>
      <w:r w:rsidRPr="00D40F9A">
        <w:t>json</w:t>
      </w:r>
    </w:p>
    <w:p w14:paraId="1B29DB84" w14:textId="77777777" w:rsidR="00895932" w:rsidRPr="00D40F9A" w:rsidRDefault="00895932">
      <w:pPr>
        <w:pStyle w:val="SourceCode"/>
        <w:numPr>
          <w:ilvl w:val="2"/>
          <w:numId w:val="55"/>
        </w:numPr>
        <w:spacing w:before="0" w:after="0"/>
      </w:pPr>
      <w:r w:rsidRPr="00D40F9A">
        <w:t>{</w:t>
      </w:r>
    </w:p>
    <w:p w14:paraId="2FD726D4" w14:textId="77777777" w:rsidR="00895932" w:rsidRPr="00D40F9A" w:rsidRDefault="00895932">
      <w:pPr>
        <w:pStyle w:val="SourceCode"/>
        <w:numPr>
          <w:ilvl w:val="2"/>
          <w:numId w:val="55"/>
        </w:numPr>
        <w:spacing w:before="0" w:after="0"/>
      </w:pPr>
      <w:r w:rsidRPr="00D40F9A">
        <w:t xml:space="preserve">  "id": "songId",</w:t>
      </w:r>
    </w:p>
    <w:p w14:paraId="6BF95E9E" w14:textId="77777777" w:rsidR="00895932" w:rsidRPr="00D40F9A" w:rsidRDefault="00895932">
      <w:pPr>
        <w:pStyle w:val="SourceCode"/>
        <w:numPr>
          <w:ilvl w:val="2"/>
          <w:numId w:val="55"/>
        </w:numPr>
        <w:spacing w:before="0" w:after="0"/>
      </w:pPr>
      <w:r w:rsidRPr="00D40F9A">
        <w:t xml:space="preserve">  "title": "Test Song",</w:t>
      </w:r>
    </w:p>
    <w:p w14:paraId="58AFB7CD" w14:textId="77777777" w:rsidR="00895932" w:rsidRPr="00D40F9A" w:rsidRDefault="00895932">
      <w:pPr>
        <w:pStyle w:val="SourceCode"/>
        <w:numPr>
          <w:ilvl w:val="2"/>
          <w:numId w:val="55"/>
        </w:numPr>
        <w:spacing w:before="0" w:after="0"/>
      </w:pPr>
      <w:r w:rsidRPr="00D40F9A">
        <w:t xml:space="preserve">  "songBucket": {</w:t>
      </w:r>
    </w:p>
    <w:p w14:paraId="682B1C98" w14:textId="77777777" w:rsidR="00895932" w:rsidRPr="00D40F9A" w:rsidRDefault="00895932">
      <w:pPr>
        <w:pStyle w:val="SourceCode"/>
        <w:numPr>
          <w:ilvl w:val="2"/>
          <w:numId w:val="55"/>
        </w:numPr>
        <w:spacing w:before="0" w:after="0"/>
      </w:pPr>
      <w:r w:rsidRPr="00D40F9A">
        <w:t xml:space="preserve">    "path": "path/to/song.mp3"</w:t>
      </w:r>
    </w:p>
    <w:p w14:paraId="58F4ED5A" w14:textId="77777777" w:rsidR="00895932" w:rsidRPr="00D40F9A" w:rsidRDefault="00895932">
      <w:pPr>
        <w:pStyle w:val="SourceCode"/>
        <w:numPr>
          <w:ilvl w:val="2"/>
          <w:numId w:val="55"/>
        </w:numPr>
        <w:spacing w:before="0" w:after="0"/>
      </w:pPr>
      <w:r w:rsidRPr="00D40F9A">
        <w:t xml:space="preserve">  }</w:t>
      </w:r>
    </w:p>
    <w:p w14:paraId="47427262" w14:textId="77777777" w:rsidR="00895932" w:rsidRPr="00D40F9A" w:rsidRDefault="00895932">
      <w:pPr>
        <w:pStyle w:val="SourceCode"/>
        <w:numPr>
          <w:ilvl w:val="2"/>
          <w:numId w:val="55"/>
        </w:numPr>
        <w:spacing w:before="0" w:after="0"/>
      </w:pPr>
      <w:r w:rsidRPr="00D40F9A">
        <w:t>}</w:t>
      </w:r>
    </w:p>
    <w:p w14:paraId="5B2AE787"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800FC4A"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78DB58FA" w14:textId="77777777" w:rsidR="00895932" w:rsidRPr="00D40F9A" w:rsidRDefault="00895932">
      <w:pPr>
        <w:pStyle w:val="SourceCodeLanguage"/>
        <w:numPr>
          <w:ilvl w:val="2"/>
          <w:numId w:val="55"/>
        </w:numPr>
      </w:pPr>
      <w:r w:rsidRPr="00D40F9A">
        <w:t>json</w:t>
      </w:r>
    </w:p>
    <w:p w14:paraId="11F17492" w14:textId="77777777" w:rsidR="00895932" w:rsidRPr="00D40F9A" w:rsidRDefault="00895932">
      <w:pPr>
        <w:pStyle w:val="SourceCode"/>
        <w:numPr>
          <w:ilvl w:val="2"/>
          <w:numId w:val="55"/>
        </w:numPr>
        <w:spacing w:before="0" w:after="0"/>
      </w:pPr>
      <w:r w:rsidRPr="00D40F9A">
        <w:t>{</w:t>
      </w:r>
    </w:p>
    <w:p w14:paraId="7711C15A" w14:textId="77777777" w:rsidR="00895932" w:rsidRPr="00D40F9A" w:rsidRDefault="00895932">
      <w:pPr>
        <w:pStyle w:val="SourceCode"/>
        <w:numPr>
          <w:ilvl w:val="2"/>
          <w:numId w:val="55"/>
        </w:numPr>
        <w:spacing w:before="0" w:after="0"/>
      </w:pPr>
      <w:r w:rsidRPr="00D40F9A">
        <w:t xml:space="preserve">  "type": "StreamableFile"</w:t>
      </w:r>
    </w:p>
    <w:p w14:paraId="7F33A25C" w14:textId="77777777" w:rsidR="00895932" w:rsidRPr="00D40F9A" w:rsidRDefault="00895932">
      <w:pPr>
        <w:pStyle w:val="SourceCode"/>
        <w:numPr>
          <w:ilvl w:val="2"/>
          <w:numId w:val="55"/>
        </w:numPr>
        <w:spacing w:before="0" w:after="0"/>
      </w:pPr>
      <w:r w:rsidRPr="00D40F9A">
        <w:t>}</w:t>
      </w:r>
    </w:p>
    <w:p w14:paraId="7AE8AF9C" w14:textId="77777777" w:rsidR="00895932" w:rsidRPr="00D40F9A" w:rsidRDefault="00895932">
      <w:pPr>
        <w:pStyle w:val="ListParagraph"/>
        <w:numPr>
          <w:ilvl w:val="0"/>
          <w:numId w:val="68"/>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37AF33F4"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768D7EE" w14:textId="77777777" w:rsidR="00895932" w:rsidRPr="00D40F9A" w:rsidRDefault="00895932">
      <w:pPr>
        <w:pStyle w:val="SourceCodeLanguage"/>
        <w:numPr>
          <w:ilvl w:val="2"/>
          <w:numId w:val="55"/>
        </w:numPr>
      </w:pPr>
      <w:r w:rsidRPr="00D40F9A">
        <w:t>json</w:t>
      </w:r>
    </w:p>
    <w:p w14:paraId="6C309974" w14:textId="77777777" w:rsidR="00895932" w:rsidRPr="00D40F9A" w:rsidRDefault="00895932">
      <w:pPr>
        <w:pStyle w:val="SourceCode"/>
        <w:numPr>
          <w:ilvl w:val="2"/>
          <w:numId w:val="55"/>
        </w:numPr>
        <w:spacing w:before="0" w:after="0"/>
      </w:pPr>
      <w:r w:rsidRPr="00D40F9A">
        <w:t>{</w:t>
      </w:r>
    </w:p>
    <w:p w14:paraId="1F7BE8BC" w14:textId="77777777" w:rsidR="00895932" w:rsidRPr="00D40F9A" w:rsidRDefault="00895932">
      <w:pPr>
        <w:pStyle w:val="SourceCode"/>
        <w:numPr>
          <w:ilvl w:val="2"/>
          <w:numId w:val="55"/>
        </w:numPr>
        <w:spacing w:before="0" w:after="0"/>
      </w:pPr>
      <w:r w:rsidRPr="00D40F9A">
        <w:t xml:space="preserve">  "token": {</w:t>
      </w:r>
    </w:p>
    <w:p w14:paraId="6F9C35DB" w14:textId="77777777" w:rsidR="00895932" w:rsidRPr="00D40F9A" w:rsidRDefault="00895932">
      <w:pPr>
        <w:pStyle w:val="SourceCode"/>
        <w:numPr>
          <w:ilvl w:val="2"/>
          <w:numId w:val="55"/>
        </w:numPr>
        <w:spacing w:before="0" w:after="0"/>
      </w:pPr>
      <w:r w:rsidRPr="00D40F9A">
        <w:t xml:space="preserve">    "username": "testUser",</w:t>
      </w:r>
    </w:p>
    <w:p w14:paraId="56CB104A" w14:textId="77777777" w:rsidR="00895932" w:rsidRPr="00D40F9A" w:rsidRDefault="00895932">
      <w:pPr>
        <w:pStyle w:val="SourceCode"/>
        <w:numPr>
          <w:ilvl w:val="2"/>
          <w:numId w:val="55"/>
        </w:numPr>
        <w:spacing w:before="0" w:after="0"/>
      </w:pPr>
      <w:r w:rsidRPr="00D40F9A">
        <w:t xml:space="preserve">    "sub": "123"</w:t>
      </w:r>
    </w:p>
    <w:p w14:paraId="473CB8EE" w14:textId="77777777" w:rsidR="00895932" w:rsidRPr="00D40F9A" w:rsidRDefault="00895932">
      <w:pPr>
        <w:pStyle w:val="SourceCode"/>
        <w:numPr>
          <w:ilvl w:val="2"/>
          <w:numId w:val="55"/>
        </w:numPr>
        <w:spacing w:before="0" w:after="0"/>
      </w:pPr>
      <w:r w:rsidRPr="00D40F9A">
        <w:t xml:space="preserve">  }</w:t>
      </w:r>
    </w:p>
    <w:p w14:paraId="7F8F5853" w14:textId="77777777" w:rsidR="00895932" w:rsidRPr="00D40F9A" w:rsidRDefault="00895932">
      <w:pPr>
        <w:pStyle w:val="SourceCode"/>
        <w:numPr>
          <w:ilvl w:val="2"/>
          <w:numId w:val="55"/>
        </w:numPr>
        <w:spacing w:before="0" w:after="0"/>
      </w:pPr>
      <w:r w:rsidRPr="00D40F9A">
        <w:t>}</w:t>
      </w:r>
    </w:p>
    <w:p w14:paraId="393C6E80"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5E67F233"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54C3763A" w14:textId="77777777" w:rsidR="00895932" w:rsidRPr="00D40F9A" w:rsidRDefault="00895932">
      <w:pPr>
        <w:pStyle w:val="SourceCodeLanguage"/>
        <w:numPr>
          <w:ilvl w:val="2"/>
          <w:numId w:val="55"/>
        </w:numPr>
      </w:pPr>
      <w:r w:rsidRPr="00D40F9A">
        <w:t>json</w:t>
      </w:r>
    </w:p>
    <w:p w14:paraId="699B77E5" w14:textId="77777777" w:rsidR="00895932" w:rsidRPr="00D40F9A" w:rsidRDefault="00895932">
      <w:pPr>
        <w:pStyle w:val="SourceCode"/>
        <w:numPr>
          <w:ilvl w:val="2"/>
          <w:numId w:val="55"/>
        </w:numPr>
        <w:spacing w:before="0" w:after="0"/>
      </w:pPr>
      <w:r w:rsidRPr="00D40F9A">
        <w:t>{</w:t>
      </w:r>
    </w:p>
    <w:p w14:paraId="0C536A74" w14:textId="77777777" w:rsidR="00895932" w:rsidRPr="00D40F9A" w:rsidRDefault="00895932">
      <w:pPr>
        <w:pStyle w:val="SourceCode"/>
        <w:numPr>
          <w:ilvl w:val="2"/>
          <w:numId w:val="55"/>
        </w:numPr>
        <w:spacing w:before="0" w:after="0"/>
      </w:pPr>
      <w:r w:rsidRPr="00D40F9A">
        <w:lastRenderedPageBreak/>
        <w:t xml:space="preserve">  "message": "Song not found",</w:t>
      </w:r>
    </w:p>
    <w:p w14:paraId="7727AAF2" w14:textId="77777777" w:rsidR="00895932" w:rsidRPr="00D40F9A" w:rsidRDefault="00895932">
      <w:pPr>
        <w:pStyle w:val="SourceCode"/>
        <w:numPr>
          <w:ilvl w:val="2"/>
          <w:numId w:val="55"/>
        </w:numPr>
        <w:spacing w:before="0" w:after="0"/>
      </w:pPr>
      <w:r w:rsidRPr="00D40F9A">
        <w:t xml:space="preserve">  "status": 404</w:t>
      </w:r>
    </w:p>
    <w:p w14:paraId="47D5F8B4" w14:textId="77777777" w:rsidR="00895932" w:rsidRPr="00D40F9A" w:rsidRDefault="00895932">
      <w:pPr>
        <w:pStyle w:val="SourceCode"/>
        <w:numPr>
          <w:ilvl w:val="2"/>
          <w:numId w:val="55"/>
        </w:numPr>
        <w:spacing w:before="0" w:after="0"/>
      </w:pPr>
      <w:r w:rsidRPr="00D40F9A">
        <w:t>}</w:t>
      </w:r>
    </w:p>
    <w:p w14:paraId="76B2F5B7" w14:textId="77777777" w:rsidR="00895932" w:rsidRPr="00D40F9A" w:rsidRDefault="00895932">
      <w:pPr>
        <w:pStyle w:val="ListParagraph"/>
        <w:numPr>
          <w:ilvl w:val="0"/>
          <w:numId w:val="68"/>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680B60B"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2D487E1" w14:textId="77777777" w:rsidR="00895932" w:rsidRPr="00D40F9A" w:rsidRDefault="00895932">
      <w:pPr>
        <w:pStyle w:val="SourceCodeLanguage"/>
        <w:numPr>
          <w:ilvl w:val="2"/>
          <w:numId w:val="55"/>
        </w:numPr>
      </w:pPr>
      <w:r w:rsidRPr="00D40F9A">
        <w:t>json</w:t>
      </w:r>
    </w:p>
    <w:p w14:paraId="0E6DB24F" w14:textId="77777777" w:rsidR="00895932" w:rsidRPr="00D40F9A" w:rsidRDefault="00895932">
      <w:pPr>
        <w:pStyle w:val="SourceCode"/>
        <w:numPr>
          <w:ilvl w:val="2"/>
          <w:numId w:val="55"/>
        </w:numPr>
        <w:spacing w:before="0" w:after="0"/>
      </w:pPr>
      <w:r w:rsidRPr="00D40F9A">
        <w:t>{</w:t>
      </w:r>
    </w:p>
    <w:p w14:paraId="215E45EF" w14:textId="77777777" w:rsidR="00895932" w:rsidRPr="00D40F9A" w:rsidRDefault="00895932">
      <w:pPr>
        <w:pStyle w:val="SourceCode"/>
        <w:numPr>
          <w:ilvl w:val="2"/>
          <w:numId w:val="55"/>
        </w:numPr>
        <w:spacing w:before="0" w:after="0"/>
      </w:pPr>
      <w:r w:rsidRPr="00D40F9A">
        <w:t xml:space="preserve">  "token": {</w:t>
      </w:r>
    </w:p>
    <w:p w14:paraId="38ADB55F" w14:textId="77777777" w:rsidR="00895932" w:rsidRPr="00D40F9A" w:rsidRDefault="00895932">
      <w:pPr>
        <w:pStyle w:val="SourceCode"/>
        <w:numPr>
          <w:ilvl w:val="2"/>
          <w:numId w:val="55"/>
        </w:numPr>
        <w:spacing w:before="0" w:after="0"/>
      </w:pPr>
      <w:r w:rsidRPr="00D40F9A">
        <w:t xml:space="preserve">    "username": "testUser",</w:t>
      </w:r>
    </w:p>
    <w:p w14:paraId="7B13C54A" w14:textId="77777777" w:rsidR="00895932" w:rsidRPr="00D40F9A" w:rsidRDefault="00895932">
      <w:pPr>
        <w:pStyle w:val="SourceCode"/>
        <w:numPr>
          <w:ilvl w:val="2"/>
          <w:numId w:val="55"/>
        </w:numPr>
        <w:spacing w:before="0" w:after="0"/>
      </w:pPr>
      <w:r w:rsidRPr="00D40F9A">
        <w:t xml:space="preserve">    "sub": "123"</w:t>
      </w:r>
    </w:p>
    <w:p w14:paraId="4084A889" w14:textId="77777777" w:rsidR="00895932" w:rsidRPr="00D40F9A" w:rsidRDefault="00895932">
      <w:pPr>
        <w:pStyle w:val="SourceCode"/>
        <w:numPr>
          <w:ilvl w:val="2"/>
          <w:numId w:val="55"/>
        </w:numPr>
        <w:spacing w:before="0" w:after="0"/>
      </w:pPr>
      <w:r w:rsidRPr="00D40F9A">
        <w:t xml:space="preserve">  }</w:t>
      </w:r>
    </w:p>
    <w:p w14:paraId="3C4264F7" w14:textId="77777777" w:rsidR="00895932" w:rsidRPr="00D40F9A" w:rsidRDefault="00895932">
      <w:pPr>
        <w:pStyle w:val="SourceCode"/>
        <w:numPr>
          <w:ilvl w:val="2"/>
          <w:numId w:val="55"/>
        </w:numPr>
        <w:spacing w:before="0" w:after="0"/>
      </w:pPr>
      <w:r w:rsidRPr="00D40F9A">
        <w:t>}</w:t>
      </w:r>
    </w:p>
    <w:p w14:paraId="5A281F5C"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5047FF23" w14:textId="77777777" w:rsidR="00895932" w:rsidRPr="00D40F9A" w:rsidRDefault="00895932">
      <w:pPr>
        <w:pStyle w:val="SourceCodeLanguage"/>
        <w:numPr>
          <w:ilvl w:val="2"/>
          <w:numId w:val="55"/>
        </w:numPr>
      </w:pPr>
      <w:r w:rsidRPr="00D40F9A">
        <w:t>json</w:t>
      </w:r>
    </w:p>
    <w:p w14:paraId="7513BF13" w14:textId="77777777" w:rsidR="00895932" w:rsidRPr="00D40F9A" w:rsidRDefault="00895932">
      <w:pPr>
        <w:pStyle w:val="SourceCode"/>
        <w:numPr>
          <w:ilvl w:val="2"/>
          <w:numId w:val="55"/>
        </w:numPr>
        <w:spacing w:before="0" w:after="0"/>
      </w:pPr>
      <w:r w:rsidRPr="00D40F9A">
        <w:t>{</w:t>
      </w:r>
    </w:p>
    <w:p w14:paraId="1196222F" w14:textId="77777777" w:rsidR="00895932" w:rsidRPr="00D40F9A" w:rsidRDefault="00895932">
      <w:pPr>
        <w:pStyle w:val="SourceCode"/>
        <w:numPr>
          <w:ilvl w:val="2"/>
          <w:numId w:val="55"/>
        </w:numPr>
        <w:spacing w:before="0" w:after="0"/>
      </w:pPr>
      <w:r w:rsidRPr="00D40F9A">
        <w:t xml:space="preserve">  "message": "Success"</w:t>
      </w:r>
    </w:p>
    <w:p w14:paraId="47AA164D" w14:textId="77777777" w:rsidR="00895932" w:rsidRPr="00D40F9A" w:rsidRDefault="00895932">
      <w:pPr>
        <w:pStyle w:val="SourceCode"/>
        <w:numPr>
          <w:ilvl w:val="2"/>
          <w:numId w:val="55"/>
        </w:numPr>
        <w:spacing w:before="0" w:after="0"/>
      </w:pPr>
      <w:r w:rsidRPr="00D40F9A">
        <w:t>}</w:t>
      </w:r>
    </w:p>
    <w:p w14:paraId="5F1BC539" w14:textId="2A81BA7A" w:rsidR="006E19E4" w:rsidRPr="005766AF" w:rsidRDefault="00895932">
      <w:pPr>
        <w:pStyle w:val="ListParagraph"/>
        <w:numPr>
          <w:ilvl w:val="1"/>
          <w:numId w:val="68"/>
        </w:numPr>
        <w:spacing w:line="240" w:lineRule="auto"/>
        <w:jc w:val="left"/>
      </w:pPr>
      <w:r w:rsidRPr="00D40F9A">
        <w:rPr>
          <w:b/>
          <w:bCs/>
        </w:rPr>
        <w:t>Return value</w:t>
      </w:r>
      <w:r w:rsidRPr="00D40F9A">
        <w:t>:</w:t>
      </w:r>
    </w:p>
    <w:p w14:paraId="547483DC" w14:textId="0BC6A7B0" w:rsidR="00895932" w:rsidRPr="00D40F9A" w:rsidRDefault="00895932">
      <w:pPr>
        <w:pStyle w:val="ListParagraph"/>
        <w:numPr>
          <w:ilvl w:val="2"/>
          <w:numId w:val="68"/>
        </w:numPr>
        <w:spacing w:line="240" w:lineRule="auto"/>
        <w:jc w:val="left"/>
      </w:pPr>
      <w:r w:rsidRPr="00D40F9A">
        <w:rPr>
          <w:b/>
          <w:bCs/>
        </w:rPr>
        <w:t>result</w:t>
      </w:r>
      <w:r w:rsidRPr="00D40F9A">
        <w:t>:</w:t>
      </w:r>
    </w:p>
    <w:p w14:paraId="14F37846" w14:textId="77777777" w:rsidR="00895932" w:rsidRPr="00D40F9A" w:rsidRDefault="00895932">
      <w:pPr>
        <w:pStyle w:val="SourceCodeLanguage"/>
        <w:numPr>
          <w:ilvl w:val="2"/>
          <w:numId w:val="55"/>
        </w:numPr>
      </w:pPr>
      <w:r w:rsidRPr="00D40F9A">
        <w:t>json</w:t>
      </w:r>
    </w:p>
    <w:p w14:paraId="5B59D7BD" w14:textId="77777777" w:rsidR="00895932" w:rsidRPr="00D40F9A" w:rsidRDefault="00895932">
      <w:pPr>
        <w:pStyle w:val="SourceCode"/>
        <w:numPr>
          <w:ilvl w:val="2"/>
          <w:numId w:val="55"/>
        </w:numPr>
        <w:spacing w:before="0" w:after="0"/>
      </w:pPr>
      <w:r w:rsidRPr="00D40F9A">
        <w:t>{</w:t>
      </w:r>
    </w:p>
    <w:p w14:paraId="20B66459" w14:textId="77777777" w:rsidR="00895932" w:rsidRPr="00D40F9A" w:rsidRDefault="00895932">
      <w:pPr>
        <w:pStyle w:val="SourceCode"/>
        <w:numPr>
          <w:ilvl w:val="2"/>
          <w:numId w:val="55"/>
        </w:numPr>
        <w:spacing w:before="0" w:after="0"/>
      </w:pPr>
      <w:r w:rsidRPr="00D40F9A">
        <w:t xml:space="preserve">  "message": "Success"</w:t>
      </w:r>
    </w:p>
    <w:p w14:paraId="10347962" w14:textId="77777777" w:rsidR="00895932" w:rsidRPr="00D40F9A" w:rsidRDefault="00895932">
      <w:pPr>
        <w:pStyle w:val="SourceCode"/>
        <w:numPr>
          <w:ilvl w:val="2"/>
          <w:numId w:val="55"/>
        </w:numPr>
        <w:spacing w:before="0" w:after="0"/>
      </w:pPr>
      <w:r w:rsidRPr="00D40F9A">
        <w:t>}</w:t>
      </w:r>
    </w:p>
    <w:p w14:paraId="48217047" w14:textId="77777777" w:rsidR="00895932" w:rsidRPr="00D40F9A" w:rsidRDefault="00895932">
      <w:pPr>
        <w:pStyle w:val="ListParagraph"/>
        <w:numPr>
          <w:ilvl w:val="0"/>
          <w:numId w:val="68"/>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3CD134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D68C57B" w14:textId="77777777" w:rsidR="00895932" w:rsidRPr="00D40F9A" w:rsidRDefault="00895932">
      <w:pPr>
        <w:pStyle w:val="SourceCodeLanguage"/>
        <w:numPr>
          <w:ilvl w:val="2"/>
          <w:numId w:val="55"/>
        </w:numPr>
      </w:pPr>
      <w:r w:rsidRPr="00D40F9A">
        <w:t>json</w:t>
      </w:r>
    </w:p>
    <w:p w14:paraId="376CFF36" w14:textId="77777777" w:rsidR="00895932" w:rsidRPr="00D40F9A" w:rsidRDefault="00895932">
      <w:pPr>
        <w:pStyle w:val="SourceCode"/>
        <w:numPr>
          <w:ilvl w:val="2"/>
          <w:numId w:val="55"/>
        </w:numPr>
        <w:spacing w:before="0" w:after="0"/>
      </w:pPr>
      <w:r w:rsidRPr="00D40F9A">
        <w:t>{</w:t>
      </w:r>
    </w:p>
    <w:p w14:paraId="6B879A73" w14:textId="77777777" w:rsidR="00895932" w:rsidRPr="00D40F9A" w:rsidRDefault="00895932">
      <w:pPr>
        <w:pStyle w:val="SourceCode"/>
        <w:numPr>
          <w:ilvl w:val="2"/>
          <w:numId w:val="55"/>
        </w:numPr>
        <w:spacing w:before="0" w:after="0"/>
      </w:pPr>
      <w:r w:rsidRPr="00D40F9A">
        <w:t xml:space="preserve">  "token": {</w:t>
      </w:r>
    </w:p>
    <w:p w14:paraId="4C3D13D4" w14:textId="77777777" w:rsidR="00895932" w:rsidRPr="00D40F9A" w:rsidRDefault="00895932">
      <w:pPr>
        <w:pStyle w:val="SourceCode"/>
        <w:numPr>
          <w:ilvl w:val="2"/>
          <w:numId w:val="55"/>
        </w:numPr>
        <w:spacing w:before="0" w:after="0"/>
      </w:pPr>
      <w:r w:rsidRPr="00D40F9A">
        <w:t xml:space="preserve">    "username": "testUser",</w:t>
      </w:r>
    </w:p>
    <w:p w14:paraId="5E2E9523" w14:textId="77777777" w:rsidR="00895932" w:rsidRPr="00D40F9A" w:rsidRDefault="00895932">
      <w:pPr>
        <w:pStyle w:val="SourceCode"/>
        <w:numPr>
          <w:ilvl w:val="2"/>
          <w:numId w:val="55"/>
        </w:numPr>
        <w:spacing w:before="0" w:after="0"/>
      </w:pPr>
      <w:r w:rsidRPr="00D40F9A">
        <w:t xml:space="preserve">    "sub": "123"</w:t>
      </w:r>
    </w:p>
    <w:p w14:paraId="3C1C59D9" w14:textId="77777777" w:rsidR="00895932" w:rsidRPr="00D40F9A" w:rsidRDefault="00895932">
      <w:pPr>
        <w:pStyle w:val="SourceCode"/>
        <w:numPr>
          <w:ilvl w:val="2"/>
          <w:numId w:val="55"/>
        </w:numPr>
        <w:spacing w:before="0" w:after="0"/>
      </w:pPr>
      <w:r w:rsidRPr="00D40F9A">
        <w:t xml:space="preserve">  }</w:t>
      </w:r>
    </w:p>
    <w:p w14:paraId="26AFB685" w14:textId="77777777" w:rsidR="00895932" w:rsidRPr="00D40F9A" w:rsidRDefault="00895932">
      <w:pPr>
        <w:pStyle w:val="SourceCode"/>
        <w:numPr>
          <w:ilvl w:val="2"/>
          <w:numId w:val="55"/>
        </w:numPr>
        <w:spacing w:before="0" w:after="0"/>
      </w:pPr>
      <w:r w:rsidRPr="00D40F9A">
        <w:t>}</w:t>
      </w:r>
    </w:p>
    <w:p w14:paraId="3DF9DA3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53652C4"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01205AB" w14:textId="77777777" w:rsidR="00895932" w:rsidRPr="00D40F9A" w:rsidRDefault="00895932">
      <w:pPr>
        <w:pStyle w:val="SourceCodeLanguage"/>
        <w:numPr>
          <w:ilvl w:val="2"/>
          <w:numId w:val="55"/>
        </w:numPr>
      </w:pPr>
      <w:r w:rsidRPr="00D40F9A">
        <w:t>json</w:t>
      </w:r>
    </w:p>
    <w:p w14:paraId="4E702A24" w14:textId="77777777" w:rsidR="00895932" w:rsidRPr="00D40F9A" w:rsidRDefault="00895932">
      <w:pPr>
        <w:pStyle w:val="SourceCode"/>
        <w:numPr>
          <w:ilvl w:val="2"/>
          <w:numId w:val="55"/>
        </w:numPr>
        <w:spacing w:before="0" w:after="0"/>
      </w:pPr>
      <w:r w:rsidRPr="00D40F9A">
        <w:t>{</w:t>
      </w:r>
    </w:p>
    <w:p w14:paraId="400D89AF" w14:textId="77777777" w:rsidR="00895932" w:rsidRPr="00D40F9A" w:rsidRDefault="00895932">
      <w:pPr>
        <w:pStyle w:val="SourceCode"/>
        <w:numPr>
          <w:ilvl w:val="2"/>
          <w:numId w:val="55"/>
        </w:numPr>
        <w:spacing w:before="0" w:after="0"/>
      </w:pPr>
      <w:r w:rsidRPr="00D40F9A">
        <w:t xml:space="preserve">  "message": "Error updating audio: Update failed",</w:t>
      </w:r>
    </w:p>
    <w:p w14:paraId="6267E78C" w14:textId="77777777" w:rsidR="00895932" w:rsidRPr="00D40F9A" w:rsidRDefault="00895932">
      <w:pPr>
        <w:pStyle w:val="SourceCode"/>
        <w:numPr>
          <w:ilvl w:val="2"/>
          <w:numId w:val="55"/>
        </w:numPr>
        <w:spacing w:before="0" w:after="0"/>
      </w:pPr>
      <w:r w:rsidRPr="00D40F9A">
        <w:t xml:space="preserve">  "status": 500</w:t>
      </w:r>
    </w:p>
    <w:p w14:paraId="472AD20E" w14:textId="77777777" w:rsidR="00895932" w:rsidRPr="00D40F9A" w:rsidRDefault="00895932">
      <w:pPr>
        <w:pStyle w:val="SourceCode"/>
        <w:numPr>
          <w:ilvl w:val="2"/>
          <w:numId w:val="55"/>
        </w:numPr>
        <w:spacing w:before="0" w:after="0"/>
      </w:pPr>
      <w:r w:rsidRPr="00D40F9A">
        <w:t>}</w:t>
      </w:r>
    </w:p>
    <w:p w14:paraId="50C94803" w14:textId="77777777" w:rsidR="00895932" w:rsidRPr="00D40F9A" w:rsidRDefault="00895932">
      <w:pPr>
        <w:pStyle w:val="ListParagraph"/>
        <w:numPr>
          <w:ilvl w:val="0"/>
          <w:numId w:val="68"/>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C5893C7"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D29F23D" w14:textId="77777777" w:rsidR="00895932" w:rsidRPr="00D40F9A" w:rsidRDefault="00895932">
      <w:pPr>
        <w:pStyle w:val="SourceCodeLanguage"/>
        <w:numPr>
          <w:ilvl w:val="2"/>
          <w:numId w:val="55"/>
        </w:numPr>
      </w:pPr>
      <w:r w:rsidRPr="00D40F9A">
        <w:t>json</w:t>
      </w:r>
    </w:p>
    <w:p w14:paraId="2D3EE9CD" w14:textId="77777777" w:rsidR="00895932" w:rsidRPr="00D40F9A" w:rsidRDefault="00895932">
      <w:pPr>
        <w:pStyle w:val="SourceCode"/>
        <w:numPr>
          <w:ilvl w:val="2"/>
          <w:numId w:val="55"/>
        </w:numPr>
        <w:spacing w:before="0" w:after="0"/>
      </w:pPr>
      <w:r w:rsidRPr="00D40F9A">
        <w:t>{</w:t>
      </w:r>
    </w:p>
    <w:p w14:paraId="619C1691" w14:textId="77777777" w:rsidR="00895932" w:rsidRPr="00D40F9A" w:rsidRDefault="00895932">
      <w:pPr>
        <w:pStyle w:val="SourceCode"/>
        <w:numPr>
          <w:ilvl w:val="2"/>
          <w:numId w:val="55"/>
        </w:numPr>
        <w:spacing w:before="0" w:after="0"/>
      </w:pPr>
      <w:r w:rsidRPr="00D40F9A">
        <w:t xml:space="preserve">  "token": {</w:t>
      </w:r>
    </w:p>
    <w:p w14:paraId="3C1AA240" w14:textId="77777777" w:rsidR="00895932" w:rsidRPr="00D40F9A" w:rsidRDefault="00895932">
      <w:pPr>
        <w:pStyle w:val="SourceCode"/>
        <w:numPr>
          <w:ilvl w:val="2"/>
          <w:numId w:val="55"/>
        </w:numPr>
        <w:spacing w:before="0" w:after="0"/>
      </w:pPr>
      <w:r w:rsidRPr="00D40F9A">
        <w:lastRenderedPageBreak/>
        <w:t xml:space="preserve">    "username": "testUser",</w:t>
      </w:r>
    </w:p>
    <w:p w14:paraId="64CF4877" w14:textId="77777777" w:rsidR="00895932" w:rsidRPr="00D40F9A" w:rsidRDefault="00895932">
      <w:pPr>
        <w:pStyle w:val="SourceCode"/>
        <w:numPr>
          <w:ilvl w:val="2"/>
          <w:numId w:val="55"/>
        </w:numPr>
        <w:spacing w:before="0" w:after="0"/>
      </w:pPr>
      <w:r w:rsidRPr="00D40F9A">
        <w:t xml:space="preserve">    "sub": "123"</w:t>
      </w:r>
    </w:p>
    <w:p w14:paraId="7F1BE78D" w14:textId="77777777" w:rsidR="00895932" w:rsidRPr="00D40F9A" w:rsidRDefault="00895932">
      <w:pPr>
        <w:pStyle w:val="SourceCode"/>
        <w:numPr>
          <w:ilvl w:val="2"/>
          <w:numId w:val="55"/>
        </w:numPr>
        <w:spacing w:before="0" w:after="0"/>
      </w:pPr>
      <w:r w:rsidRPr="00D40F9A">
        <w:t xml:space="preserve">  }</w:t>
      </w:r>
    </w:p>
    <w:p w14:paraId="6C8F02C2" w14:textId="77777777" w:rsidR="00895932" w:rsidRPr="00D40F9A" w:rsidRDefault="00895932">
      <w:pPr>
        <w:pStyle w:val="SourceCode"/>
        <w:numPr>
          <w:ilvl w:val="2"/>
          <w:numId w:val="55"/>
        </w:numPr>
        <w:spacing w:before="0" w:after="0"/>
      </w:pPr>
      <w:r w:rsidRPr="00D40F9A">
        <w:t>}</w:t>
      </w:r>
    </w:p>
    <w:p w14:paraId="4569B41A"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032F2B61" w14:textId="77777777" w:rsidR="00895932" w:rsidRPr="00D40F9A" w:rsidRDefault="00895932">
      <w:pPr>
        <w:pStyle w:val="SourceCodeLanguage"/>
        <w:numPr>
          <w:ilvl w:val="2"/>
          <w:numId w:val="55"/>
        </w:numPr>
      </w:pPr>
      <w:r w:rsidRPr="00D40F9A">
        <w:t>json</w:t>
      </w:r>
    </w:p>
    <w:p w14:paraId="439FEB39" w14:textId="77777777" w:rsidR="00895932" w:rsidRPr="00D40F9A" w:rsidRDefault="00895932">
      <w:pPr>
        <w:pStyle w:val="SourceCode"/>
        <w:numPr>
          <w:ilvl w:val="2"/>
          <w:numId w:val="55"/>
        </w:numPr>
        <w:spacing w:before="0" w:after="0"/>
      </w:pPr>
      <w:r w:rsidRPr="00D40F9A">
        <w:t>{</w:t>
      </w:r>
    </w:p>
    <w:p w14:paraId="690FD262" w14:textId="77777777" w:rsidR="00895932" w:rsidRPr="00D40F9A" w:rsidRDefault="00895932">
      <w:pPr>
        <w:pStyle w:val="SourceCode"/>
        <w:numPr>
          <w:ilvl w:val="2"/>
          <w:numId w:val="55"/>
        </w:numPr>
        <w:spacing w:before="0" w:after="0"/>
      </w:pPr>
      <w:r w:rsidRPr="00D40F9A">
        <w:t xml:space="preserve">  "message": "Success"</w:t>
      </w:r>
    </w:p>
    <w:p w14:paraId="1F06E0EE" w14:textId="77777777" w:rsidR="00895932" w:rsidRPr="00D40F9A" w:rsidRDefault="00895932">
      <w:pPr>
        <w:pStyle w:val="SourceCode"/>
        <w:numPr>
          <w:ilvl w:val="2"/>
          <w:numId w:val="55"/>
        </w:numPr>
        <w:spacing w:before="0" w:after="0"/>
      </w:pPr>
      <w:r w:rsidRPr="00D40F9A">
        <w:t>}</w:t>
      </w:r>
    </w:p>
    <w:p w14:paraId="65EFD071"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C1C71EB"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2A4B094F" w14:textId="77777777" w:rsidR="00895932" w:rsidRPr="00D40F9A" w:rsidRDefault="00895932">
      <w:pPr>
        <w:pStyle w:val="SourceCodeLanguage"/>
        <w:numPr>
          <w:ilvl w:val="2"/>
          <w:numId w:val="55"/>
        </w:numPr>
      </w:pPr>
      <w:r w:rsidRPr="00D40F9A">
        <w:t>json</w:t>
      </w:r>
    </w:p>
    <w:p w14:paraId="1BB0D360" w14:textId="77777777" w:rsidR="00895932" w:rsidRPr="00D40F9A" w:rsidRDefault="00895932">
      <w:pPr>
        <w:pStyle w:val="SourceCode"/>
        <w:numPr>
          <w:ilvl w:val="2"/>
          <w:numId w:val="55"/>
        </w:numPr>
        <w:spacing w:before="0" w:after="0"/>
      </w:pPr>
      <w:r w:rsidRPr="00D40F9A">
        <w:t>{</w:t>
      </w:r>
    </w:p>
    <w:p w14:paraId="69A9BBC6" w14:textId="77777777" w:rsidR="00895932" w:rsidRPr="00D40F9A" w:rsidRDefault="00895932">
      <w:pPr>
        <w:pStyle w:val="SourceCode"/>
        <w:numPr>
          <w:ilvl w:val="2"/>
          <w:numId w:val="55"/>
        </w:numPr>
        <w:spacing w:before="0" w:after="0"/>
      </w:pPr>
      <w:r w:rsidRPr="00D40F9A">
        <w:t xml:space="preserve">  "message": "Success"</w:t>
      </w:r>
    </w:p>
    <w:p w14:paraId="2F959A16" w14:textId="77777777" w:rsidR="00895932" w:rsidRPr="00D40F9A" w:rsidRDefault="00895932">
      <w:pPr>
        <w:pStyle w:val="SourceCode"/>
        <w:numPr>
          <w:ilvl w:val="2"/>
          <w:numId w:val="55"/>
        </w:numPr>
        <w:spacing w:before="0" w:after="0"/>
      </w:pPr>
      <w:r w:rsidRPr="00D40F9A">
        <w:t>}</w:t>
      </w:r>
    </w:p>
    <w:p w14:paraId="1944FAD6" w14:textId="77777777" w:rsidR="00895932" w:rsidRPr="00D40F9A" w:rsidRDefault="00895932">
      <w:pPr>
        <w:pStyle w:val="ListParagraph"/>
        <w:numPr>
          <w:ilvl w:val="0"/>
          <w:numId w:val="68"/>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468626EC" w14:textId="7155300A" w:rsidR="006E19E4" w:rsidRPr="005766AF" w:rsidRDefault="00895932">
      <w:pPr>
        <w:pStyle w:val="ListParagraph"/>
        <w:numPr>
          <w:ilvl w:val="1"/>
          <w:numId w:val="68"/>
        </w:numPr>
        <w:spacing w:line="240" w:lineRule="auto"/>
        <w:jc w:val="left"/>
      </w:pPr>
      <w:r w:rsidRPr="00D40F9A">
        <w:rPr>
          <w:b/>
          <w:bCs/>
        </w:rPr>
        <w:t>Mocked input data</w:t>
      </w:r>
      <w:r w:rsidRPr="00D40F9A">
        <w:t>:</w:t>
      </w:r>
    </w:p>
    <w:p w14:paraId="6C25706C" w14:textId="4769F26D"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356DC49" w14:textId="77777777" w:rsidR="00895932" w:rsidRPr="00D40F9A" w:rsidRDefault="00895932">
      <w:pPr>
        <w:pStyle w:val="SourceCodeLanguage"/>
        <w:numPr>
          <w:ilvl w:val="2"/>
          <w:numId w:val="55"/>
        </w:numPr>
      </w:pPr>
      <w:r w:rsidRPr="00D40F9A">
        <w:t>json</w:t>
      </w:r>
    </w:p>
    <w:p w14:paraId="664DE2DD" w14:textId="77777777" w:rsidR="00895932" w:rsidRPr="00D40F9A" w:rsidRDefault="00895932">
      <w:pPr>
        <w:pStyle w:val="SourceCode"/>
        <w:numPr>
          <w:ilvl w:val="2"/>
          <w:numId w:val="55"/>
        </w:numPr>
        <w:spacing w:before="0" w:after="0"/>
      </w:pPr>
      <w:r w:rsidRPr="00D40F9A">
        <w:t>{</w:t>
      </w:r>
    </w:p>
    <w:p w14:paraId="55052C59" w14:textId="77777777" w:rsidR="00895932" w:rsidRPr="00D40F9A" w:rsidRDefault="00895932">
      <w:pPr>
        <w:pStyle w:val="SourceCode"/>
        <w:numPr>
          <w:ilvl w:val="2"/>
          <w:numId w:val="55"/>
        </w:numPr>
        <w:spacing w:before="0" w:after="0"/>
      </w:pPr>
      <w:r w:rsidRPr="00D40F9A">
        <w:t xml:space="preserve">  "token": {</w:t>
      </w:r>
    </w:p>
    <w:p w14:paraId="42833A08" w14:textId="77777777" w:rsidR="00895932" w:rsidRPr="00D40F9A" w:rsidRDefault="00895932">
      <w:pPr>
        <w:pStyle w:val="SourceCode"/>
        <w:numPr>
          <w:ilvl w:val="2"/>
          <w:numId w:val="55"/>
        </w:numPr>
        <w:spacing w:before="0" w:after="0"/>
      </w:pPr>
      <w:r w:rsidRPr="00D40F9A">
        <w:t xml:space="preserve">    "username": "testUser",</w:t>
      </w:r>
    </w:p>
    <w:p w14:paraId="3F562DBB" w14:textId="77777777" w:rsidR="00895932" w:rsidRPr="00D40F9A" w:rsidRDefault="00895932">
      <w:pPr>
        <w:pStyle w:val="SourceCode"/>
        <w:numPr>
          <w:ilvl w:val="2"/>
          <w:numId w:val="55"/>
        </w:numPr>
        <w:spacing w:before="0" w:after="0"/>
      </w:pPr>
      <w:r w:rsidRPr="00D40F9A">
        <w:t xml:space="preserve">    "sub": "123"</w:t>
      </w:r>
    </w:p>
    <w:p w14:paraId="68253D31" w14:textId="77777777" w:rsidR="00895932" w:rsidRPr="00D40F9A" w:rsidRDefault="00895932">
      <w:pPr>
        <w:pStyle w:val="SourceCode"/>
        <w:numPr>
          <w:ilvl w:val="2"/>
          <w:numId w:val="55"/>
        </w:numPr>
        <w:spacing w:before="0" w:after="0"/>
      </w:pPr>
      <w:r w:rsidRPr="00D40F9A">
        <w:t xml:space="preserve">  }</w:t>
      </w:r>
    </w:p>
    <w:p w14:paraId="77A96DF8" w14:textId="77777777" w:rsidR="00895932" w:rsidRPr="00D40F9A" w:rsidRDefault="00895932">
      <w:pPr>
        <w:pStyle w:val="SourceCode"/>
        <w:numPr>
          <w:ilvl w:val="2"/>
          <w:numId w:val="55"/>
        </w:numPr>
        <w:spacing w:before="0" w:after="0"/>
      </w:pPr>
      <w:r w:rsidRPr="00D40F9A">
        <w:t>}</w:t>
      </w:r>
    </w:p>
    <w:p w14:paraId="39ECB5E2"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90A836E"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3360F51E" w14:textId="77777777" w:rsidR="00895932" w:rsidRPr="00D40F9A" w:rsidRDefault="00895932">
      <w:pPr>
        <w:pStyle w:val="SourceCodeLanguage"/>
        <w:numPr>
          <w:ilvl w:val="2"/>
          <w:numId w:val="55"/>
        </w:numPr>
      </w:pPr>
      <w:r w:rsidRPr="00D40F9A">
        <w:t>json</w:t>
      </w:r>
    </w:p>
    <w:p w14:paraId="29A857CA" w14:textId="77777777" w:rsidR="00895932" w:rsidRPr="00D40F9A" w:rsidRDefault="00895932">
      <w:pPr>
        <w:pStyle w:val="SourceCode"/>
        <w:numPr>
          <w:ilvl w:val="2"/>
          <w:numId w:val="55"/>
        </w:numPr>
        <w:spacing w:before="0" w:after="0"/>
      </w:pPr>
      <w:r w:rsidRPr="00D40F9A">
        <w:t>{</w:t>
      </w:r>
    </w:p>
    <w:p w14:paraId="3A3CBCB2" w14:textId="77777777" w:rsidR="00895932" w:rsidRPr="00D40F9A" w:rsidRDefault="00895932">
      <w:pPr>
        <w:pStyle w:val="SourceCode"/>
        <w:numPr>
          <w:ilvl w:val="2"/>
          <w:numId w:val="55"/>
        </w:numPr>
        <w:spacing w:before="0" w:after="0"/>
      </w:pPr>
      <w:r w:rsidRPr="00D40F9A">
        <w:t xml:space="preserve">  "message": "Error starting audio: Start failed",</w:t>
      </w:r>
    </w:p>
    <w:p w14:paraId="471FCA1C" w14:textId="77777777" w:rsidR="00895932" w:rsidRPr="00D40F9A" w:rsidRDefault="00895932">
      <w:pPr>
        <w:pStyle w:val="SourceCode"/>
        <w:numPr>
          <w:ilvl w:val="2"/>
          <w:numId w:val="55"/>
        </w:numPr>
        <w:spacing w:before="0" w:after="0"/>
      </w:pPr>
      <w:r w:rsidRPr="00D40F9A">
        <w:t xml:space="preserve">  "status": 500</w:t>
      </w:r>
    </w:p>
    <w:p w14:paraId="29997F05" w14:textId="77777777" w:rsidR="00895932" w:rsidRPr="00D40F9A" w:rsidRDefault="00895932">
      <w:pPr>
        <w:pStyle w:val="SourceCode"/>
        <w:numPr>
          <w:ilvl w:val="2"/>
          <w:numId w:val="55"/>
        </w:numPr>
        <w:spacing w:before="0" w:after="0"/>
      </w:pPr>
      <w:r w:rsidRPr="00D40F9A">
        <w:t>}</w:t>
      </w:r>
    </w:p>
    <w:p w14:paraId="00AABD69" w14:textId="77777777" w:rsidR="00895932" w:rsidRPr="00D40F9A" w:rsidRDefault="00895932">
      <w:pPr>
        <w:pStyle w:val="ListParagraph"/>
        <w:numPr>
          <w:ilvl w:val="0"/>
          <w:numId w:val="68"/>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4142D7B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C595869" w14:textId="77777777" w:rsidR="00895932" w:rsidRPr="00D40F9A" w:rsidRDefault="00895932">
      <w:pPr>
        <w:pStyle w:val="SourceCodeLanguage"/>
        <w:numPr>
          <w:ilvl w:val="2"/>
          <w:numId w:val="55"/>
        </w:numPr>
      </w:pPr>
      <w:r w:rsidRPr="00D40F9A">
        <w:t>json</w:t>
      </w:r>
    </w:p>
    <w:p w14:paraId="4AA191A8" w14:textId="77777777" w:rsidR="00895932" w:rsidRPr="00D40F9A" w:rsidRDefault="00895932">
      <w:pPr>
        <w:pStyle w:val="SourceCode"/>
        <w:numPr>
          <w:ilvl w:val="2"/>
          <w:numId w:val="55"/>
        </w:numPr>
        <w:spacing w:before="0" w:after="0"/>
      </w:pPr>
      <w:r w:rsidRPr="00D40F9A">
        <w:t>{</w:t>
      </w:r>
    </w:p>
    <w:p w14:paraId="335DA7E2" w14:textId="77777777" w:rsidR="00895932" w:rsidRPr="00D40F9A" w:rsidRDefault="00895932">
      <w:pPr>
        <w:pStyle w:val="SourceCode"/>
        <w:numPr>
          <w:ilvl w:val="2"/>
          <w:numId w:val="55"/>
        </w:numPr>
        <w:spacing w:before="0" w:after="0"/>
      </w:pPr>
      <w:r w:rsidRPr="00D40F9A">
        <w:t xml:space="preserve">  "token": {</w:t>
      </w:r>
    </w:p>
    <w:p w14:paraId="2AFE5861" w14:textId="77777777" w:rsidR="00895932" w:rsidRPr="00D40F9A" w:rsidRDefault="00895932">
      <w:pPr>
        <w:pStyle w:val="SourceCode"/>
        <w:numPr>
          <w:ilvl w:val="2"/>
          <w:numId w:val="55"/>
        </w:numPr>
        <w:spacing w:before="0" w:after="0"/>
      </w:pPr>
      <w:r w:rsidRPr="00D40F9A">
        <w:t xml:space="preserve">    "username": "testUser",</w:t>
      </w:r>
    </w:p>
    <w:p w14:paraId="7A913B74" w14:textId="77777777" w:rsidR="00895932" w:rsidRPr="00D40F9A" w:rsidRDefault="00895932">
      <w:pPr>
        <w:pStyle w:val="SourceCode"/>
        <w:numPr>
          <w:ilvl w:val="2"/>
          <w:numId w:val="55"/>
        </w:numPr>
        <w:spacing w:before="0" w:after="0"/>
      </w:pPr>
      <w:r w:rsidRPr="00D40F9A">
        <w:t xml:space="preserve">    "sub": "123"</w:t>
      </w:r>
    </w:p>
    <w:p w14:paraId="30A2D684" w14:textId="77777777" w:rsidR="00895932" w:rsidRPr="00D40F9A" w:rsidRDefault="00895932">
      <w:pPr>
        <w:pStyle w:val="SourceCode"/>
        <w:numPr>
          <w:ilvl w:val="2"/>
          <w:numId w:val="55"/>
        </w:numPr>
        <w:spacing w:before="0" w:after="0"/>
      </w:pPr>
      <w:r w:rsidRPr="00D40F9A">
        <w:t xml:space="preserve">  }</w:t>
      </w:r>
    </w:p>
    <w:p w14:paraId="720C45B7" w14:textId="77777777" w:rsidR="00895932" w:rsidRPr="00D40F9A" w:rsidRDefault="00895932">
      <w:pPr>
        <w:pStyle w:val="SourceCode"/>
        <w:numPr>
          <w:ilvl w:val="2"/>
          <w:numId w:val="55"/>
        </w:numPr>
        <w:spacing w:before="0" w:after="0"/>
      </w:pPr>
      <w:r w:rsidRPr="00D40F9A">
        <w:t>}</w:t>
      </w:r>
    </w:p>
    <w:p w14:paraId="5BDB6D6C"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0C01B077" w14:textId="77777777" w:rsidR="00895932" w:rsidRPr="00D40F9A" w:rsidRDefault="00895932">
      <w:pPr>
        <w:pStyle w:val="SourceCodeLanguage"/>
        <w:numPr>
          <w:ilvl w:val="2"/>
          <w:numId w:val="55"/>
        </w:numPr>
      </w:pPr>
      <w:r w:rsidRPr="00D40F9A">
        <w:t>json</w:t>
      </w:r>
    </w:p>
    <w:p w14:paraId="37DB6BBF" w14:textId="77777777" w:rsidR="00895932" w:rsidRPr="00D40F9A" w:rsidRDefault="00895932">
      <w:pPr>
        <w:pStyle w:val="SourceCode"/>
        <w:numPr>
          <w:ilvl w:val="2"/>
          <w:numId w:val="55"/>
        </w:numPr>
        <w:spacing w:before="0" w:after="0"/>
      </w:pPr>
      <w:r w:rsidRPr="00D40F9A">
        <w:t>{</w:t>
      </w:r>
    </w:p>
    <w:p w14:paraId="77C13FCC" w14:textId="77777777" w:rsidR="00895932" w:rsidRPr="00D40F9A" w:rsidRDefault="00895932">
      <w:pPr>
        <w:pStyle w:val="SourceCode"/>
        <w:numPr>
          <w:ilvl w:val="2"/>
          <w:numId w:val="55"/>
        </w:numPr>
        <w:spacing w:before="0" w:after="0"/>
      </w:pPr>
      <w:r w:rsidRPr="00D40F9A">
        <w:t xml:space="preserve">  "message": "Success"</w:t>
      </w:r>
    </w:p>
    <w:p w14:paraId="4BB964E7" w14:textId="77777777" w:rsidR="00895932" w:rsidRPr="00D40F9A" w:rsidRDefault="00895932">
      <w:pPr>
        <w:pStyle w:val="SourceCode"/>
        <w:numPr>
          <w:ilvl w:val="2"/>
          <w:numId w:val="55"/>
        </w:numPr>
        <w:spacing w:before="0" w:after="0"/>
      </w:pPr>
      <w:r w:rsidRPr="00D40F9A">
        <w:t>}</w:t>
      </w:r>
    </w:p>
    <w:p w14:paraId="2260CC0F"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416F3AA" w14:textId="77777777" w:rsidR="005766AF" w:rsidRDefault="005766AF">
      <w:pPr>
        <w:spacing w:line="259" w:lineRule="auto"/>
        <w:jc w:val="left"/>
        <w:rPr>
          <w:b/>
          <w:bCs/>
        </w:rPr>
      </w:pPr>
      <w:r>
        <w:rPr>
          <w:b/>
          <w:bCs/>
        </w:rPr>
        <w:lastRenderedPageBreak/>
        <w:br w:type="page"/>
      </w:r>
    </w:p>
    <w:p w14:paraId="768122A1" w14:textId="6C20DEF9"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531A69C2" w14:textId="77777777" w:rsidR="00895932" w:rsidRPr="00D40F9A" w:rsidRDefault="00895932">
      <w:pPr>
        <w:pStyle w:val="SourceCodeLanguage"/>
        <w:numPr>
          <w:ilvl w:val="2"/>
          <w:numId w:val="55"/>
        </w:numPr>
      </w:pPr>
      <w:r w:rsidRPr="00D40F9A">
        <w:t>json</w:t>
      </w:r>
    </w:p>
    <w:p w14:paraId="37580747" w14:textId="77777777" w:rsidR="00895932" w:rsidRPr="00D40F9A" w:rsidRDefault="00895932">
      <w:pPr>
        <w:pStyle w:val="SourceCode"/>
        <w:numPr>
          <w:ilvl w:val="2"/>
          <w:numId w:val="55"/>
        </w:numPr>
        <w:spacing w:before="0" w:after="0"/>
      </w:pPr>
      <w:r w:rsidRPr="00D40F9A">
        <w:t>{</w:t>
      </w:r>
    </w:p>
    <w:p w14:paraId="471BF36D" w14:textId="77777777" w:rsidR="00895932" w:rsidRPr="00D40F9A" w:rsidRDefault="00895932">
      <w:pPr>
        <w:pStyle w:val="SourceCode"/>
        <w:numPr>
          <w:ilvl w:val="2"/>
          <w:numId w:val="55"/>
        </w:numPr>
        <w:spacing w:before="0" w:after="0"/>
      </w:pPr>
      <w:r w:rsidRPr="00D40F9A">
        <w:t xml:space="preserve">  "message": "Success"</w:t>
      </w:r>
    </w:p>
    <w:p w14:paraId="16568520" w14:textId="77777777" w:rsidR="00895932" w:rsidRPr="00D40F9A" w:rsidRDefault="00895932">
      <w:pPr>
        <w:pStyle w:val="SourceCode"/>
        <w:numPr>
          <w:ilvl w:val="2"/>
          <w:numId w:val="55"/>
        </w:numPr>
        <w:spacing w:before="0" w:after="0"/>
      </w:pPr>
      <w:r w:rsidRPr="00D40F9A">
        <w:t>}</w:t>
      </w:r>
    </w:p>
    <w:p w14:paraId="103DDF04" w14:textId="77777777" w:rsidR="00895932" w:rsidRPr="00D40F9A" w:rsidRDefault="00895932">
      <w:pPr>
        <w:pStyle w:val="ListParagraph"/>
        <w:numPr>
          <w:ilvl w:val="0"/>
          <w:numId w:val="68"/>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37227388"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FB6F475" w14:textId="77777777" w:rsidR="00895932" w:rsidRPr="00D40F9A" w:rsidRDefault="00895932">
      <w:pPr>
        <w:pStyle w:val="SourceCodeLanguage"/>
        <w:numPr>
          <w:ilvl w:val="2"/>
          <w:numId w:val="55"/>
        </w:numPr>
      </w:pPr>
      <w:r w:rsidRPr="00D40F9A">
        <w:t>json</w:t>
      </w:r>
    </w:p>
    <w:p w14:paraId="68CD145A" w14:textId="77777777" w:rsidR="00895932" w:rsidRPr="00D40F9A" w:rsidRDefault="00895932">
      <w:pPr>
        <w:pStyle w:val="SourceCode"/>
        <w:numPr>
          <w:ilvl w:val="2"/>
          <w:numId w:val="55"/>
        </w:numPr>
        <w:spacing w:before="0" w:after="0"/>
      </w:pPr>
      <w:r w:rsidRPr="00D40F9A">
        <w:t>{</w:t>
      </w:r>
    </w:p>
    <w:p w14:paraId="1E92B776" w14:textId="77777777" w:rsidR="00895932" w:rsidRPr="00D40F9A" w:rsidRDefault="00895932">
      <w:pPr>
        <w:pStyle w:val="SourceCode"/>
        <w:numPr>
          <w:ilvl w:val="2"/>
          <w:numId w:val="55"/>
        </w:numPr>
        <w:spacing w:before="0" w:after="0"/>
      </w:pPr>
      <w:r w:rsidRPr="00D40F9A">
        <w:t xml:space="preserve">  "token": {</w:t>
      </w:r>
    </w:p>
    <w:p w14:paraId="7D94D985" w14:textId="77777777" w:rsidR="00895932" w:rsidRPr="00D40F9A" w:rsidRDefault="00895932">
      <w:pPr>
        <w:pStyle w:val="SourceCode"/>
        <w:numPr>
          <w:ilvl w:val="2"/>
          <w:numId w:val="55"/>
        </w:numPr>
        <w:spacing w:before="0" w:after="0"/>
      </w:pPr>
      <w:r w:rsidRPr="00D40F9A">
        <w:t xml:space="preserve">    "username": "testUser",</w:t>
      </w:r>
    </w:p>
    <w:p w14:paraId="5269B13C" w14:textId="77777777" w:rsidR="00895932" w:rsidRPr="00D40F9A" w:rsidRDefault="00895932">
      <w:pPr>
        <w:pStyle w:val="SourceCode"/>
        <w:numPr>
          <w:ilvl w:val="2"/>
          <w:numId w:val="55"/>
        </w:numPr>
        <w:spacing w:before="0" w:after="0"/>
      </w:pPr>
      <w:r w:rsidRPr="00D40F9A">
        <w:t xml:space="preserve">    "sub": "123"</w:t>
      </w:r>
    </w:p>
    <w:p w14:paraId="3BC1369F" w14:textId="77777777" w:rsidR="00895932" w:rsidRPr="00D40F9A" w:rsidRDefault="00895932">
      <w:pPr>
        <w:pStyle w:val="SourceCode"/>
        <w:numPr>
          <w:ilvl w:val="2"/>
          <w:numId w:val="55"/>
        </w:numPr>
        <w:spacing w:before="0" w:after="0"/>
      </w:pPr>
      <w:r w:rsidRPr="00D40F9A">
        <w:t xml:space="preserve">  }</w:t>
      </w:r>
    </w:p>
    <w:p w14:paraId="7E5933D8" w14:textId="77777777" w:rsidR="00895932" w:rsidRPr="00D40F9A" w:rsidRDefault="00895932">
      <w:pPr>
        <w:pStyle w:val="SourceCode"/>
        <w:numPr>
          <w:ilvl w:val="2"/>
          <w:numId w:val="55"/>
        </w:numPr>
        <w:spacing w:before="0" w:after="0"/>
      </w:pPr>
      <w:r w:rsidRPr="00D40F9A">
        <w:t>}</w:t>
      </w:r>
    </w:p>
    <w:p w14:paraId="69F8AA21" w14:textId="432DAB9C" w:rsidR="006E19E4" w:rsidRPr="005766AF" w:rsidRDefault="00895932">
      <w:pPr>
        <w:pStyle w:val="ListParagraph"/>
        <w:numPr>
          <w:ilvl w:val="1"/>
          <w:numId w:val="68"/>
        </w:numPr>
        <w:spacing w:line="240" w:lineRule="auto"/>
        <w:jc w:val="left"/>
      </w:pPr>
      <w:r w:rsidRPr="00D40F9A">
        <w:rPr>
          <w:b/>
          <w:bCs/>
        </w:rPr>
        <w:t>Return value</w:t>
      </w:r>
      <w:r w:rsidRPr="00D40F9A">
        <w:t>:</w:t>
      </w:r>
    </w:p>
    <w:p w14:paraId="53767B86" w14:textId="23901815" w:rsidR="00895932" w:rsidRPr="00D40F9A" w:rsidRDefault="00895932">
      <w:pPr>
        <w:pStyle w:val="ListParagraph"/>
        <w:numPr>
          <w:ilvl w:val="2"/>
          <w:numId w:val="68"/>
        </w:numPr>
        <w:spacing w:line="240" w:lineRule="auto"/>
        <w:jc w:val="left"/>
      </w:pPr>
      <w:r w:rsidRPr="00D40F9A">
        <w:rPr>
          <w:b/>
          <w:bCs/>
        </w:rPr>
        <w:t>error</w:t>
      </w:r>
      <w:r w:rsidRPr="00D40F9A">
        <w:t>:</w:t>
      </w:r>
    </w:p>
    <w:p w14:paraId="036D9535" w14:textId="77777777" w:rsidR="00895932" w:rsidRPr="00D40F9A" w:rsidRDefault="00895932">
      <w:pPr>
        <w:pStyle w:val="SourceCodeLanguage"/>
        <w:numPr>
          <w:ilvl w:val="2"/>
          <w:numId w:val="55"/>
        </w:numPr>
      </w:pPr>
      <w:r w:rsidRPr="00D40F9A">
        <w:t>json</w:t>
      </w:r>
    </w:p>
    <w:p w14:paraId="1E01B759" w14:textId="77777777" w:rsidR="00895932" w:rsidRPr="00D40F9A" w:rsidRDefault="00895932">
      <w:pPr>
        <w:pStyle w:val="SourceCode"/>
        <w:numPr>
          <w:ilvl w:val="2"/>
          <w:numId w:val="55"/>
        </w:numPr>
        <w:spacing w:before="0" w:after="0"/>
      </w:pPr>
      <w:r w:rsidRPr="00D40F9A">
        <w:t>{</w:t>
      </w:r>
    </w:p>
    <w:p w14:paraId="42E38170" w14:textId="77777777" w:rsidR="00895932" w:rsidRPr="00D40F9A" w:rsidRDefault="00895932">
      <w:pPr>
        <w:pStyle w:val="SourceCode"/>
        <w:numPr>
          <w:ilvl w:val="2"/>
          <w:numId w:val="55"/>
        </w:numPr>
        <w:spacing w:before="0" w:after="0"/>
      </w:pPr>
      <w:r w:rsidRPr="00D40F9A">
        <w:t xml:space="preserve">  "message": "Error stopping audio: Stop failed",</w:t>
      </w:r>
    </w:p>
    <w:p w14:paraId="2CE970B1" w14:textId="77777777" w:rsidR="00895932" w:rsidRPr="00D40F9A" w:rsidRDefault="00895932">
      <w:pPr>
        <w:pStyle w:val="SourceCode"/>
        <w:numPr>
          <w:ilvl w:val="2"/>
          <w:numId w:val="55"/>
        </w:numPr>
        <w:spacing w:before="0" w:after="0"/>
      </w:pPr>
      <w:r w:rsidRPr="00D40F9A">
        <w:t xml:space="preserve">  "status": 500</w:t>
      </w:r>
    </w:p>
    <w:p w14:paraId="12950953" w14:textId="77777777" w:rsidR="00895932" w:rsidRPr="00D40F9A" w:rsidRDefault="00895932">
      <w:pPr>
        <w:pStyle w:val="SourceCode"/>
        <w:numPr>
          <w:ilvl w:val="2"/>
          <w:numId w:val="55"/>
        </w:numPr>
        <w:spacing w:before="0" w:after="0"/>
      </w:pPr>
      <w:r w:rsidRPr="00D40F9A">
        <w:t>}</w:t>
      </w:r>
    </w:p>
    <w:p w14:paraId="7A937284" w14:textId="77777777" w:rsidR="00895932" w:rsidRPr="00D40F9A" w:rsidRDefault="00895932">
      <w:pPr>
        <w:pStyle w:val="ListParagraph"/>
        <w:numPr>
          <w:ilvl w:val="0"/>
          <w:numId w:val="68"/>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93E2A0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0DE2940" w14:textId="77777777" w:rsidR="00895932" w:rsidRPr="00D40F9A" w:rsidRDefault="00895932">
      <w:pPr>
        <w:pStyle w:val="SourceCodeLanguage"/>
        <w:numPr>
          <w:ilvl w:val="2"/>
          <w:numId w:val="55"/>
        </w:numPr>
      </w:pPr>
      <w:r w:rsidRPr="00D40F9A">
        <w:t>json</w:t>
      </w:r>
    </w:p>
    <w:p w14:paraId="45E161C7" w14:textId="77777777" w:rsidR="00895932" w:rsidRPr="00D40F9A" w:rsidRDefault="00895932">
      <w:pPr>
        <w:pStyle w:val="SourceCode"/>
        <w:numPr>
          <w:ilvl w:val="2"/>
          <w:numId w:val="55"/>
        </w:numPr>
        <w:spacing w:before="0" w:after="0"/>
      </w:pPr>
      <w:r w:rsidRPr="00D40F9A">
        <w:t>{</w:t>
      </w:r>
    </w:p>
    <w:p w14:paraId="7270EDDA" w14:textId="77777777" w:rsidR="00895932" w:rsidRPr="00D40F9A" w:rsidRDefault="00895932">
      <w:pPr>
        <w:pStyle w:val="SourceCode"/>
        <w:numPr>
          <w:ilvl w:val="2"/>
          <w:numId w:val="55"/>
        </w:numPr>
        <w:spacing w:before="0" w:after="0"/>
      </w:pPr>
      <w:r w:rsidRPr="00D40F9A">
        <w:t xml:space="preserve">  "token": {</w:t>
      </w:r>
    </w:p>
    <w:p w14:paraId="7161A6E0" w14:textId="77777777" w:rsidR="00895932" w:rsidRPr="00D40F9A" w:rsidRDefault="00895932">
      <w:pPr>
        <w:pStyle w:val="SourceCode"/>
        <w:numPr>
          <w:ilvl w:val="2"/>
          <w:numId w:val="55"/>
        </w:numPr>
        <w:spacing w:before="0" w:after="0"/>
      </w:pPr>
      <w:r w:rsidRPr="00D40F9A">
        <w:t xml:space="preserve">    "username": "testUser",</w:t>
      </w:r>
    </w:p>
    <w:p w14:paraId="4A4BC1C1" w14:textId="77777777" w:rsidR="00895932" w:rsidRPr="00D40F9A" w:rsidRDefault="00895932">
      <w:pPr>
        <w:pStyle w:val="SourceCode"/>
        <w:numPr>
          <w:ilvl w:val="2"/>
          <w:numId w:val="55"/>
        </w:numPr>
        <w:spacing w:before="0" w:after="0"/>
      </w:pPr>
      <w:r w:rsidRPr="00D40F9A">
        <w:t xml:space="preserve">    "sub": "123"</w:t>
      </w:r>
    </w:p>
    <w:p w14:paraId="5754F5FC" w14:textId="77777777" w:rsidR="00895932" w:rsidRPr="00D40F9A" w:rsidRDefault="00895932">
      <w:pPr>
        <w:pStyle w:val="SourceCode"/>
        <w:numPr>
          <w:ilvl w:val="2"/>
          <w:numId w:val="55"/>
        </w:numPr>
        <w:spacing w:before="0" w:after="0"/>
      </w:pPr>
      <w:r w:rsidRPr="00D40F9A">
        <w:t xml:space="preserve">  }</w:t>
      </w:r>
    </w:p>
    <w:p w14:paraId="716D9B76" w14:textId="77777777" w:rsidR="00895932" w:rsidRPr="00D40F9A" w:rsidRDefault="00895932">
      <w:pPr>
        <w:pStyle w:val="SourceCode"/>
        <w:numPr>
          <w:ilvl w:val="2"/>
          <w:numId w:val="55"/>
        </w:numPr>
        <w:spacing w:before="0" w:after="0"/>
      </w:pPr>
      <w:r w:rsidRPr="00D40F9A">
        <w:t>}</w:t>
      </w:r>
    </w:p>
    <w:p w14:paraId="14F1F2AF"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20F7DDF2" w14:textId="77777777" w:rsidR="00895932" w:rsidRPr="00D40F9A" w:rsidRDefault="00895932">
      <w:pPr>
        <w:pStyle w:val="SourceCodeLanguage"/>
        <w:numPr>
          <w:ilvl w:val="2"/>
          <w:numId w:val="55"/>
        </w:numPr>
      </w:pPr>
      <w:r w:rsidRPr="00D40F9A">
        <w:t>json</w:t>
      </w:r>
    </w:p>
    <w:p w14:paraId="600A537F" w14:textId="77777777" w:rsidR="00895932" w:rsidRPr="00D40F9A" w:rsidRDefault="00895932">
      <w:pPr>
        <w:pStyle w:val="SourceCode"/>
        <w:numPr>
          <w:ilvl w:val="2"/>
          <w:numId w:val="55"/>
        </w:numPr>
        <w:spacing w:before="0" w:after="0"/>
      </w:pPr>
      <w:r w:rsidRPr="00D40F9A">
        <w:t>{</w:t>
      </w:r>
    </w:p>
    <w:p w14:paraId="07320D07" w14:textId="77777777" w:rsidR="00895932" w:rsidRPr="00D40F9A" w:rsidRDefault="00895932">
      <w:pPr>
        <w:pStyle w:val="SourceCode"/>
        <w:numPr>
          <w:ilvl w:val="2"/>
          <w:numId w:val="55"/>
        </w:numPr>
        <w:spacing w:before="0" w:after="0"/>
      </w:pPr>
      <w:r w:rsidRPr="00D40F9A">
        <w:t xml:space="preserve">  "path": "path/to/song.mp3"</w:t>
      </w:r>
    </w:p>
    <w:p w14:paraId="262A6983" w14:textId="77777777" w:rsidR="00895932" w:rsidRPr="00D40F9A" w:rsidRDefault="00895932">
      <w:pPr>
        <w:pStyle w:val="SourceCode"/>
        <w:numPr>
          <w:ilvl w:val="2"/>
          <w:numId w:val="55"/>
        </w:numPr>
        <w:spacing w:before="0" w:after="0"/>
      </w:pPr>
      <w:r w:rsidRPr="00D40F9A">
        <w:t>}</w:t>
      </w:r>
    </w:p>
    <w:p w14:paraId="441E8142"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6151A36E" w14:textId="77777777" w:rsidR="00895932" w:rsidRPr="00D40F9A" w:rsidRDefault="00895932">
      <w:pPr>
        <w:pStyle w:val="SourceCodeLanguage"/>
        <w:numPr>
          <w:ilvl w:val="2"/>
          <w:numId w:val="55"/>
        </w:numPr>
      </w:pPr>
      <w:r w:rsidRPr="00D40F9A">
        <w:t>json</w:t>
      </w:r>
    </w:p>
    <w:p w14:paraId="13F7A6BA" w14:textId="77777777" w:rsidR="00895932" w:rsidRPr="00D40F9A" w:rsidRDefault="00895932">
      <w:pPr>
        <w:pStyle w:val="SourceCode"/>
        <w:numPr>
          <w:ilvl w:val="2"/>
          <w:numId w:val="55"/>
        </w:numPr>
        <w:spacing w:before="0" w:after="0"/>
      </w:pPr>
      <w:r w:rsidRPr="00D40F9A">
        <w:t>{</w:t>
      </w:r>
    </w:p>
    <w:p w14:paraId="1EC3F966" w14:textId="77777777" w:rsidR="00895932" w:rsidRPr="00D40F9A" w:rsidRDefault="00895932">
      <w:pPr>
        <w:pStyle w:val="SourceCode"/>
        <w:numPr>
          <w:ilvl w:val="2"/>
          <w:numId w:val="55"/>
        </w:numPr>
        <w:spacing w:before="0" w:after="0"/>
      </w:pPr>
      <w:r w:rsidRPr="00D40F9A">
        <w:t xml:space="preserve">  "title": "Test Song"</w:t>
      </w:r>
    </w:p>
    <w:p w14:paraId="5F439100" w14:textId="77777777" w:rsidR="00895932" w:rsidRPr="00D40F9A" w:rsidRDefault="00895932">
      <w:pPr>
        <w:pStyle w:val="SourceCode"/>
        <w:numPr>
          <w:ilvl w:val="2"/>
          <w:numId w:val="55"/>
        </w:numPr>
        <w:spacing w:before="0" w:after="0"/>
      </w:pPr>
      <w:r w:rsidRPr="00D40F9A">
        <w:t>}</w:t>
      </w:r>
    </w:p>
    <w:p w14:paraId="3E1E89C3"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3497D2BC" w14:textId="77777777" w:rsidR="00895932" w:rsidRPr="00D40F9A" w:rsidRDefault="00895932">
      <w:pPr>
        <w:pStyle w:val="SourceCodeLanguage"/>
        <w:numPr>
          <w:ilvl w:val="2"/>
          <w:numId w:val="55"/>
        </w:numPr>
      </w:pPr>
      <w:r w:rsidRPr="00D40F9A">
        <w:t>json</w:t>
      </w:r>
    </w:p>
    <w:p w14:paraId="3F7C486B" w14:textId="77777777" w:rsidR="00895932" w:rsidRPr="00D40F9A" w:rsidRDefault="00895932">
      <w:pPr>
        <w:pStyle w:val="SourceCode"/>
        <w:numPr>
          <w:ilvl w:val="2"/>
          <w:numId w:val="55"/>
        </w:numPr>
        <w:spacing w:before="0" w:after="0"/>
      </w:pPr>
      <w:r w:rsidRPr="00D40F9A">
        <w:t>{</w:t>
      </w:r>
    </w:p>
    <w:p w14:paraId="1DF30DB6" w14:textId="77777777" w:rsidR="00895932" w:rsidRPr="00D40F9A" w:rsidRDefault="00895932">
      <w:pPr>
        <w:pStyle w:val="SourceCode"/>
        <w:numPr>
          <w:ilvl w:val="2"/>
          <w:numId w:val="55"/>
        </w:numPr>
        <w:spacing w:before="0" w:after="0"/>
      </w:pPr>
      <w:r w:rsidRPr="00D40F9A">
        <w:t xml:space="preserve">  "id": "songId",</w:t>
      </w:r>
    </w:p>
    <w:p w14:paraId="1061B49F" w14:textId="77777777" w:rsidR="00895932" w:rsidRPr="00D40F9A" w:rsidRDefault="00895932">
      <w:pPr>
        <w:pStyle w:val="SourceCode"/>
        <w:numPr>
          <w:ilvl w:val="2"/>
          <w:numId w:val="55"/>
        </w:numPr>
        <w:spacing w:before="0" w:after="0"/>
      </w:pPr>
      <w:r w:rsidRPr="00D40F9A">
        <w:t xml:space="preserve">  "title": "Test Song"</w:t>
      </w:r>
    </w:p>
    <w:p w14:paraId="0F5ADF67" w14:textId="77777777" w:rsidR="00895932" w:rsidRPr="00D40F9A" w:rsidRDefault="00895932">
      <w:pPr>
        <w:pStyle w:val="SourceCode"/>
        <w:numPr>
          <w:ilvl w:val="2"/>
          <w:numId w:val="55"/>
        </w:numPr>
        <w:spacing w:before="0" w:after="0"/>
      </w:pPr>
      <w:r w:rsidRPr="00D40F9A">
        <w:t>}</w:t>
      </w:r>
    </w:p>
    <w:p w14:paraId="2C392944"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6C35F7E5" w14:textId="77777777" w:rsidR="005766AF" w:rsidRDefault="005766AF">
      <w:pPr>
        <w:spacing w:line="259" w:lineRule="auto"/>
        <w:jc w:val="left"/>
        <w:rPr>
          <w:b/>
          <w:bCs/>
        </w:rPr>
      </w:pPr>
      <w:r>
        <w:rPr>
          <w:b/>
          <w:bCs/>
        </w:rPr>
        <w:lastRenderedPageBreak/>
        <w:br w:type="page"/>
      </w:r>
    </w:p>
    <w:p w14:paraId="27F0EE0C" w14:textId="3023E5DC"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60E8FBC1" w14:textId="77777777" w:rsidR="00895932" w:rsidRPr="00D40F9A" w:rsidRDefault="00895932">
      <w:pPr>
        <w:pStyle w:val="SourceCodeLanguage"/>
        <w:numPr>
          <w:ilvl w:val="2"/>
          <w:numId w:val="55"/>
        </w:numPr>
      </w:pPr>
      <w:r w:rsidRPr="00D40F9A">
        <w:t>json</w:t>
      </w:r>
    </w:p>
    <w:p w14:paraId="650EFA32" w14:textId="77777777" w:rsidR="00895932" w:rsidRPr="00D40F9A" w:rsidRDefault="00895932">
      <w:pPr>
        <w:pStyle w:val="SourceCode"/>
        <w:numPr>
          <w:ilvl w:val="2"/>
          <w:numId w:val="55"/>
        </w:numPr>
        <w:spacing w:before="0" w:after="0"/>
      </w:pPr>
      <w:r w:rsidRPr="00D40F9A">
        <w:t>{</w:t>
      </w:r>
    </w:p>
    <w:p w14:paraId="0AA13D43" w14:textId="77777777" w:rsidR="00895932" w:rsidRPr="00D40F9A" w:rsidRDefault="00895932">
      <w:pPr>
        <w:pStyle w:val="SourceCode"/>
        <w:numPr>
          <w:ilvl w:val="2"/>
          <w:numId w:val="55"/>
        </w:numPr>
        <w:spacing w:before="0" w:after="0"/>
      </w:pPr>
      <w:r w:rsidRPr="00D40F9A">
        <w:t xml:space="preserve">  "id": "songId",</w:t>
      </w:r>
    </w:p>
    <w:p w14:paraId="66B7F8CC" w14:textId="77777777" w:rsidR="00895932" w:rsidRPr="00D40F9A" w:rsidRDefault="00895932">
      <w:pPr>
        <w:pStyle w:val="SourceCode"/>
        <w:numPr>
          <w:ilvl w:val="2"/>
          <w:numId w:val="55"/>
        </w:numPr>
        <w:spacing w:before="0" w:after="0"/>
      </w:pPr>
      <w:r w:rsidRPr="00D40F9A">
        <w:t xml:space="preserve">  "title": "Test Song"</w:t>
      </w:r>
    </w:p>
    <w:p w14:paraId="3AD0928F" w14:textId="77777777" w:rsidR="00895932" w:rsidRPr="00D40F9A" w:rsidRDefault="00895932">
      <w:pPr>
        <w:pStyle w:val="SourceCode"/>
        <w:numPr>
          <w:ilvl w:val="2"/>
          <w:numId w:val="55"/>
        </w:numPr>
        <w:spacing w:before="0" w:after="0"/>
      </w:pPr>
      <w:r w:rsidRPr="00D40F9A">
        <w:t>}</w:t>
      </w:r>
    </w:p>
    <w:p w14:paraId="6E9359BA" w14:textId="77777777" w:rsidR="00895932" w:rsidRPr="00D40F9A" w:rsidRDefault="00895932">
      <w:pPr>
        <w:pStyle w:val="ListParagraph"/>
        <w:numPr>
          <w:ilvl w:val="0"/>
          <w:numId w:val="68"/>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BFBEE4"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60ADA0A" w14:textId="77777777" w:rsidR="00895932" w:rsidRPr="00D40F9A" w:rsidRDefault="00895932">
      <w:pPr>
        <w:pStyle w:val="SourceCodeLanguage"/>
        <w:numPr>
          <w:ilvl w:val="2"/>
          <w:numId w:val="55"/>
        </w:numPr>
      </w:pPr>
      <w:r w:rsidRPr="00D40F9A">
        <w:t>json</w:t>
      </w:r>
    </w:p>
    <w:p w14:paraId="795B87B9" w14:textId="77777777" w:rsidR="00895932" w:rsidRPr="00D40F9A" w:rsidRDefault="00895932">
      <w:pPr>
        <w:pStyle w:val="SourceCode"/>
        <w:numPr>
          <w:ilvl w:val="2"/>
          <w:numId w:val="55"/>
        </w:numPr>
        <w:spacing w:before="0" w:after="0"/>
      </w:pPr>
      <w:r w:rsidRPr="00D40F9A">
        <w:t>{</w:t>
      </w:r>
    </w:p>
    <w:p w14:paraId="4772B918" w14:textId="77777777" w:rsidR="00895932" w:rsidRPr="00D40F9A" w:rsidRDefault="00895932">
      <w:pPr>
        <w:pStyle w:val="SourceCode"/>
        <w:numPr>
          <w:ilvl w:val="2"/>
          <w:numId w:val="55"/>
        </w:numPr>
        <w:spacing w:before="0" w:after="0"/>
      </w:pPr>
      <w:r w:rsidRPr="00D40F9A">
        <w:t xml:space="preserve">  "token": {</w:t>
      </w:r>
    </w:p>
    <w:p w14:paraId="1733B559" w14:textId="77777777" w:rsidR="00895932" w:rsidRPr="00D40F9A" w:rsidRDefault="00895932">
      <w:pPr>
        <w:pStyle w:val="SourceCode"/>
        <w:numPr>
          <w:ilvl w:val="2"/>
          <w:numId w:val="55"/>
        </w:numPr>
        <w:spacing w:before="0" w:after="0"/>
      </w:pPr>
      <w:r w:rsidRPr="00D40F9A">
        <w:t xml:space="preserve">    "username": "testUser",</w:t>
      </w:r>
    </w:p>
    <w:p w14:paraId="35C0D2D3" w14:textId="77777777" w:rsidR="00895932" w:rsidRPr="00D40F9A" w:rsidRDefault="00895932">
      <w:pPr>
        <w:pStyle w:val="SourceCode"/>
        <w:numPr>
          <w:ilvl w:val="2"/>
          <w:numId w:val="55"/>
        </w:numPr>
        <w:spacing w:before="0" w:after="0"/>
      </w:pPr>
      <w:r w:rsidRPr="00D40F9A">
        <w:t xml:space="preserve">    "sub": "123"</w:t>
      </w:r>
    </w:p>
    <w:p w14:paraId="4164CB09" w14:textId="77777777" w:rsidR="00895932" w:rsidRPr="00D40F9A" w:rsidRDefault="00895932">
      <w:pPr>
        <w:pStyle w:val="SourceCode"/>
        <w:numPr>
          <w:ilvl w:val="2"/>
          <w:numId w:val="55"/>
        </w:numPr>
        <w:spacing w:before="0" w:after="0"/>
      </w:pPr>
      <w:r w:rsidRPr="00D40F9A">
        <w:t xml:space="preserve">  }</w:t>
      </w:r>
    </w:p>
    <w:p w14:paraId="3722918E" w14:textId="51EDF02E" w:rsidR="006E19E4" w:rsidRPr="005766AF" w:rsidRDefault="00895932">
      <w:pPr>
        <w:pStyle w:val="SourceCode"/>
        <w:numPr>
          <w:ilvl w:val="2"/>
          <w:numId w:val="55"/>
        </w:numPr>
        <w:spacing w:before="0" w:after="0"/>
      </w:pPr>
      <w:r w:rsidRPr="00D40F9A">
        <w:t>}</w:t>
      </w:r>
    </w:p>
    <w:p w14:paraId="3EE56F57" w14:textId="03A39F4A" w:rsidR="00895932" w:rsidRPr="00D40F9A" w:rsidRDefault="00895932">
      <w:pPr>
        <w:pStyle w:val="ListParagraph"/>
        <w:numPr>
          <w:ilvl w:val="2"/>
          <w:numId w:val="68"/>
        </w:numPr>
        <w:spacing w:line="240" w:lineRule="auto"/>
        <w:jc w:val="left"/>
      </w:pPr>
      <w:r w:rsidRPr="00D40F9A">
        <w:rPr>
          <w:b/>
          <w:bCs/>
        </w:rPr>
        <w:t>mockFile</w:t>
      </w:r>
      <w:r w:rsidRPr="00D40F9A">
        <w:t>:</w:t>
      </w:r>
    </w:p>
    <w:p w14:paraId="02ED2F2E" w14:textId="77777777" w:rsidR="00895932" w:rsidRPr="00D40F9A" w:rsidRDefault="00895932">
      <w:pPr>
        <w:pStyle w:val="SourceCodeLanguage"/>
        <w:numPr>
          <w:ilvl w:val="2"/>
          <w:numId w:val="55"/>
        </w:numPr>
      </w:pPr>
      <w:r w:rsidRPr="00D40F9A">
        <w:t>json</w:t>
      </w:r>
    </w:p>
    <w:p w14:paraId="6037B1A1" w14:textId="77777777" w:rsidR="00895932" w:rsidRPr="00D40F9A" w:rsidRDefault="00895932">
      <w:pPr>
        <w:pStyle w:val="SourceCode"/>
        <w:numPr>
          <w:ilvl w:val="2"/>
          <w:numId w:val="55"/>
        </w:numPr>
        <w:spacing w:before="0" w:after="0"/>
      </w:pPr>
      <w:r w:rsidRPr="00D40F9A">
        <w:t>{</w:t>
      </w:r>
    </w:p>
    <w:p w14:paraId="53A656FD" w14:textId="77777777" w:rsidR="00895932" w:rsidRPr="00D40F9A" w:rsidRDefault="00895932">
      <w:pPr>
        <w:pStyle w:val="SourceCode"/>
        <w:numPr>
          <w:ilvl w:val="2"/>
          <w:numId w:val="55"/>
        </w:numPr>
        <w:spacing w:before="0" w:after="0"/>
      </w:pPr>
      <w:r w:rsidRPr="00D40F9A">
        <w:t xml:space="preserve">  "path": "path/to/song.mp3"</w:t>
      </w:r>
    </w:p>
    <w:p w14:paraId="2F640F2A" w14:textId="77777777" w:rsidR="00895932" w:rsidRPr="00D40F9A" w:rsidRDefault="00895932">
      <w:pPr>
        <w:pStyle w:val="SourceCode"/>
        <w:numPr>
          <w:ilvl w:val="2"/>
          <w:numId w:val="55"/>
        </w:numPr>
        <w:spacing w:before="0" w:after="0"/>
      </w:pPr>
      <w:r w:rsidRPr="00D40F9A">
        <w:t>}</w:t>
      </w:r>
    </w:p>
    <w:p w14:paraId="2CA67D46"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0A20B70E" w14:textId="77777777" w:rsidR="00895932" w:rsidRPr="00D40F9A" w:rsidRDefault="00895932">
      <w:pPr>
        <w:pStyle w:val="SourceCodeLanguage"/>
        <w:numPr>
          <w:ilvl w:val="2"/>
          <w:numId w:val="55"/>
        </w:numPr>
      </w:pPr>
      <w:r w:rsidRPr="00D40F9A">
        <w:t>json</w:t>
      </w:r>
    </w:p>
    <w:p w14:paraId="241B58A6" w14:textId="77777777" w:rsidR="00895932" w:rsidRPr="00D40F9A" w:rsidRDefault="00895932">
      <w:pPr>
        <w:pStyle w:val="SourceCode"/>
        <w:numPr>
          <w:ilvl w:val="2"/>
          <w:numId w:val="55"/>
        </w:numPr>
        <w:spacing w:before="0" w:after="0"/>
      </w:pPr>
      <w:r w:rsidRPr="00D40F9A">
        <w:t>{</w:t>
      </w:r>
    </w:p>
    <w:p w14:paraId="4824937F" w14:textId="77777777" w:rsidR="00895932" w:rsidRPr="00D40F9A" w:rsidRDefault="00895932">
      <w:pPr>
        <w:pStyle w:val="SourceCode"/>
        <w:numPr>
          <w:ilvl w:val="2"/>
          <w:numId w:val="55"/>
        </w:numPr>
        <w:spacing w:before="0" w:after="0"/>
      </w:pPr>
      <w:r w:rsidRPr="00D40F9A">
        <w:t xml:space="preserve">  "title": "Test Song"</w:t>
      </w:r>
    </w:p>
    <w:p w14:paraId="3E3B5C02" w14:textId="77777777" w:rsidR="00895932" w:rsidRPr="00D40F9A" w:rsidRDefault="00895932">
      <w:pPr>
        <w:pStyle w:val="SourceCode"/>
        <w:numPr>
          <w:ilvl w:val="2"/>
          <w:numId w:val="55"/>
        </w:numPr>
        <w:spacing w:before="0" w:after="0"/>
      </w:pPr>
      <w:r w:rsidRPr="00D40F9A">
        <w:t>}</w:t>
      </w:r>
    </w:p>
    <w:p w14:paraId="06458FA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5A47B64"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21E8BFD" w14:textId="77777777" w:rsidR="00895932" w:rsidRPr="00D40F9A" w:rsidRDefault="00895932">
      <w:pPr>
        <w:pStyle w:val="SourceCodeLanguage"/>
        <w:numPr>
          <w:ilvl w:val="2"/>
          <w:numId w:val="55"/>
        </w:numPr>
      </w:pPr>
      <w:r w:rsidRPr="00D40F9A">
        <w:t>json</w:t>
      </w:r>
    </w:p>
    <w:p w14:paraId="68ED2886" w14:textId="77777777" w:rsidR="00895932" w:rsidRPr="00D40F9A" w:rsidRDefault="00895932">
      <w:pPr>
        <w:pStyle w:val="SourceCode"/>
        <w:numPr>
          <w:ilvl w:val="2"/>
          <w:numId w:val="55"/>
        </w:numPr>
        <w:spacing w:before="0" w:after="0"/>
      </w:pPr>
      <w:r w:rsidRPr="00D40F9A">
        <w:t>{</w:t>
      </w:r>
    </w:p>
    <w:p w14:paraId="6D387EB0" w14:textId="77777777" w:rsidR="00895932" w:rsidRPr="00D40F9A" w:rsidRDefault="00895932">
      <w:pPr>
        <w:pStyle w:val="SourceCode"/>
        <w:numPr>
          <w:ilvl w:val="2"/>
          <w:numId w:val="55"/>
        </w:numPr>
        <w:spacing w:before="0" w:after="0"/>
      </w:pPr>
      <w:r w:rsidRPr="00D40F9A">
        <w:t xml:space="preserve">  "message": "Error uploading song into pending songs: Upload failed",</w:t>
      </w:r>
    </w:p>
    <w:p w14:paraId="2B6106E5" w14:textId="77777777" w:rsidR="00895932" w:rsidRPr="00D40F9A" w:rsidRDefault="00895932">
      <w:pPr>
        <w:pStyle w:val="SourceCode"/>
        <w:numPr>
          <w:ilvl w:val="2"/>
          <w:numId w:val="55"/>
        </w:numPr>
        <w:spacing w:before="0" w:after="0"/>
      </w:pPr>
      <w:r w:rsidRPr="00D40F9A">
        <w:t xml:space="preserve">  "status": 500</w:t>
      </w:r>
    </w:p>
    <w:p w14:paraId="44525AD4" w14:textId="77777777" w:rsidR="00895932" w:rsidRPr="00D40F9A" w:rsidRDefault="00895932">
      <w:pPr>
        <w:pStyle w:val="SourceCode"/>
        <w:numPr>
          <w:ilvl w:val="2"/>
          <w:numId w:val="55"/>
        </w:numPr>
        <w:spacing w:before="0" w:after="0"/>
      </w:pPr>
      <w:r w:rsidRPr="00D40F9A">
        <w:t>}</w:t>
      </w:r>
    </w:p>
    <w:p w14:paraId="2673567A" w14:textId="77777777" w:rsidR="00895932" w:rsidRPr="00D40F9A" w:rsidRDefault="00895932">
      <w:pPr>
        <w:pStyle w:val="ListParagraph"/>
        <w:numPr>
          <w:ilvl w:val="0"/>
          <w:numId w:val="68"/>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216BDA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D756717" w14:textId="77777777" w:rsidR="00895932" w:rsidRPr="00D40F9A" w:rsidRDefault="00895932">
      <w:pPr>
        <w:pStyle w:val="SourceCodeLanguage"/>
        <w:numPr>
          <w:ilvl w:val="2"/>
          <w:numId w:val="55"/>
        </w:numPr>
      </w:pPr>
      <w:r w:rsidRPr="00D40F9A">
        <w:t>json</w:t>
      </w:r>
    </w:p>
    <w:p w14:paraId="6C00872A" w14:textId="77777777" w:rsidR="00895932" w:rsidRPr="00D40F9A" w:rsidRDefault="00895932">
      <w:pPr>
        <w:pStyle w:val="SourceCode"/>
        <w:numPr>
          <w:ilvl w:val="2"/>
          <w:numId w:val="55"/>
        </w:numPr>
        <w:spacing w:before="0" w:after="0"/>
      </w:pPr>
      <w:r w:rsidRPr="00D40F9A">
        <w:t>{</w:t>
      </w:r>
    </w:p>
    <w:p w14:paraId="6B4E3DBB" w14:textId="77777777" w:rsidR="00895932" w:rsidRPr="00D40F9A" w:rsidRDefault="00895932">
      <w:pPr>
        <w:pStyle w:val="SourceCode"/>
        <w:numPr>
          <w:ilvl w:val="2"/>
          <w:numId w:val="55"/>
        </w:numPr>
        <w:spacing w:before="0" w:after="0"/>
      </w:pPr>
      <w:r w:rsidRPr="00D40F9A">
        <w:t xml:space="preserve">  "token": {</w:t>
      </w:r>
    </w:p>
    <w:p w14:paraId="33A3294B" w14:textId="77777777" w:rsidR="00895932" w:rsidRPr="00D40F9A" w:rsidRDefault="00895932">
      <w:pPr>
        <w:pStyle w:val="SourceCode"/>
        <w:numPr>
          <w:ilvl w:val="2"/>
          <w:numId w:val="55"/>
        </w:numPr>
        <w:spacing w:before="0" w:after="0"/>
      </w:pPr>
      <w:r w:rsidRPr="00D40F9A">
        <w:t xml:space="preserve">    "username": "testUser",</w:t>
      </w:r>
    </w:p>
    <w:p w14:paraId="1573ED8D" w14:textId="77777777" w:rsidR="00895932" w:rsidRPr="00D40F9A" w:rsidRDefault="00895932">
      <w:pPr>
        <w:pStyle w:val="SourceCode"/>
        <w:numPr>
          <w:ilvl w:val="2"/>
          <w:numId w:val="55"/>
        </w:numPr>
        <w:spacing w:before="0" w:after="0"/>
      </w:pPr>
      <w:r w:rsidRPr="00D40F9A">
        <w:t xml:space="preserve">    "sub": "123"</w:t>
      </w:r>
    </w:p>
    <w:p w14:paraId="1B6D02C1" w14:textId="77777777" w:rsidR="00895932" w:rsidRPr="00D40F9A" w:rsidRDefault="00895932">
      <w:pPr>
        <w:pStyle w:val="SourceCode"/>
        <w:numPr>
          <w:ilvl w:val="2"/>
          <w:numId w:val="55"/>
        </w:numPr>
        <w:spacing w:before="0" w:after="0"/>
      </w:pPr>
      <w:r w:rsidRPr="00D40F9A">
        <w:t xml:space="preserve">  }</w:t>
      </w:r>
    </w:p>
    <w:p w14:paraId="400F795C" w14:textId="77777777" w:rsidR="00895932" w:rsidRPr="00D40F9A" w:rsidRDefault="00895932">
      <w:pPr>
        <w:pStyle w:val="SourceCode"/>
        <w:numPr>
          <w:ilvl w:val="2"/>
          <w:numId w:val="55"/>
        </w:numPr>
        <w:spacing w:before="0" w:after="0"/>
      </w:pPr>
      <w:r w:rsidRPr="00D40F9A">
        <w:t>}</w:t>
      </w:r>
    </w:p>
    <w:p w14:paraId="2CAF90B2"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664EC112" w14:textId="77777777" w:rsidR="00895932" w:rsidRPr="00D40F9A" w:rsidRDefault="00895932">
      <w:pPr>
        <w:pStyle w:val="SourceCodeLanguage"/>
        <w:numPr>
          <w:ilvl w:val="2"/>
          <w:numId w:val="55"/>
        </w:numPr>
      </w:pPr>
      <w:r w:rsidRPr="00D40F9A">
        <w:t>json</w:t>
      </w:r>
    </w:p>
    <w:p w14:paraId="7651C985" w14:textId="77777777" w:rsidR="00895932" w:rsidRPr="00D40F9A" w:rsidRDefault="00895932">
      <w:pPr>
        <w:pStyle w:val="SourceCode"/>
        <w:numPr>
          <w:ilvl w:val="2"/>
          <w:numId w:val="55"/>
        </w:numPr>
        <w:spacing w:before="0" w:after="0"/>
      </w:pPr>
      <w:r w:rsidRPr="00D40F9A">
        <w:t>{</w:t>
      </w:r>
    </w:p>
    <w:p w14:paraId="3AACE86E" w14:textId="77777777" w:rsidR="00895932" w:rsidRPr="00D40F9A" w:rsidRDefault="00895932">
      <w:pPr>
        <w:pStyle w:val="SourceCode"/>
        <w:numPr>
          <w:ilvl w:val="2"/>
          <w:numId w:val="55"/>
        </w:numPr>
        <w:spacing w:before="0" w:after="0"/>
      </w:pPr>
      <w:r w:rsidRPr="00D40F9A">
        <w:t xml:space="preserve">  "path": "path/to/song.mp3"</w:t>
      </w:r>
    </w:p>
    <w:p w14:paraId="165D9A35" w14:textId="77777777" w:rsidR="00895932" w:rsidRPr="00D40F9A" w:rsidRDefault="00895932">
      <w:pPr>
        <w:pStyle w:val="SourceCode"/>
        <w:numPr>
          <w:ilvl w:val="2"/>
          <w:numId w:val="55"/>
        </w:numPr>
        <w:spacing w:before="0" w:after="0"/>
      </w:pPr>
      <w:r w:rsidRPr="00D40F9A">
        <w:t>}</w:t>
      </w:r>
    </w:p>
    <w:p w14:paraId="14E1B4E9" w14:textId="77777777" w:rsidR="005766AF" w:rsidRDefault="005766AF">
      <w:pPr>
        <w:spacing w:line="259" w:lineRule="auto"/>
        <w:jc w:val="left"/>
        <w:rPr>
          <w:b/>
          <w:bCs/>
        </w:rPr>
      </w:pPr>
      <w:r>
        <w:rPr>
          <w:b/>
          <w:bCs/>
        </w:rPr>
        <w:lastRenderedPageBreak/>
        <w:br w:type="page"/>
      </w:r>
    </w:p>
    <w:p w14:paraId="1FF1995B" w14:textId="6D73F743" w:rsidR="00895932" w:rsidRPr="00D40F9A" w:rsidRDefault="00895932">
      <w:pPr>
        <w:pStyle w:val="ListParagraph"/>
        <w:numPr>
          <w:ilvl w:val="2"/>
          <w:numId w:val="68"/>
        </w:numPr>
        <w:spacing w:line="240" w:lineRule="auto"/>
        <w:jc w:val="left"/>
      </w:pPr>
      <w:r w:rsidRPr="00D40F9A">
        <w:rPr>
          <w:b/>
          <w:bCs/>
        </w:rPr>
        <w:lastRenderedPageBreak/>
        <w:t>mockCreateSongDto</w:t>
      </w:r>
      <w:r w:rsidRPr="00D40F9A">
        <w:t>:</w:t>
      </w:r>
    </w:p>
    <w:p w14:paraId="1294F115" w14:textId="77777777" w:rsidR="00895932" w:rsidRPr="00D40F9A" w:rsidRDefault="00895932">
      <w:pPr>
        <w:pStyle w:val="SourceCodeLanguage"/>
        <w:numPr>
          <w:ilvl w:val="2"/>
          <w:numId w:val="55"/>
        </w:numPr>
      </w:pPr>
      <w:r w:rsidRPr="00D40F9A">
        <w:t>json</w:t>
      </w:r>
    </w:p>
    <w:p w14:paraId="76F16EDE" w14:textId="77777777" w:rsidR="00895932" w:rsidRPr="00D40F9A" w:rsidRDefault="00895932">
      <w:pPr>
        <w:pStyle w:val="SourceCode"/>
        <w:numPr>
          <w:ilvl w:val="2"/>
          <w:numId w:val="55"/>
        </w:numPr>
        <w:spacing w:before="0" w:after="0"/>
      </w:pPr>
      <w:r w:rsidRPr="00D40F9A">
        <w:t>{</w:t>
      </w:r>
    </w:p>
    <w:p w14:paraId="27373C5A" w14:textId="77777777" w:rsidR="00895932" w:rsidRPr="00D40F9A" w:rsidRDefault="00895932">
      <w:pPr>
        <w:pStyle w:val="SourceCode"/>
        <w:numPr>
          <w:ilvl w:val="2"/>
          <w:numId w:val="55"/>
        </w:numPr>
        <w:spacing w:before="0" w:after="0"/>
      </w:pPr>
      <w:r w:rsidRPr="00D40F9A">
        <w:t xml:space="preserve">  "title": "Test Song"</w:t>
      </w:r>
    </w:p>
    <w:p w14:paraId="0D130C5C" w14:textId="77777777" w:rsidR="00895932" w:rsidRPr="00D40F9A" w:rsidRDefault="00895932">
      <w:pPr>
        <w:pStyle w:val="SourceCode"/>
        <w:numPr>
          <w:ilvl w:val="2"/>
          <w:numId w:val="55"/>
        </w:numPr>
        <w:spacing w:before="0" w:after="0"/>
      </w:pPr>
      <w:r w:rsidRPr="00D40F9A">
        <w:t>}</w:t>
      </w:r>
    </w:p>
    <w:p w14:paraId="2ECDD9B9"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2A265FCE" w14:textId="77777777" w:rsidR="00895932" w:rsidRPr="00D40F9A" w:rsidRDefault="00895932">
      <w:pPr>
        <w:pStyle w:val="SourceCodeLanguage"/>
        <w:numPr>
          <w:ilvl w:val="2"/>
          <w:numId w:val="55"/>
        </w:numPr>
      </w:pPr>
      <w:r w:rsidRPr="00D40F9A">
        <w:t>json</w:t>
      </w:r>
    </w:p>
    <w:p w14:paraId="1D363442" w14:textId="77777777" w:rsidR="00895932" w:rsidRPr="00D40F9A" w:rsidRDefault="00895932">
      <w:pPr>
        <w:pStyle w:val="SourceCode"/>
        <w:numPr>
          <w:ilvl w:val="2"/>
          <w:numId w:val="55"/>
        </w:numPr>
        <w:spacing w:before="0" w:after="0"/>
      </w:pPr>
      <w:r w:rsidRPr="00D40F9A">
        <w:t>{</w:t>
      </w:r>
    </w:p>
    <w:p w14:paraId="437F9A53" w14:textId="77777777" w:rsidR="00895932" w:rsidRPr="00D40F9A" w:rsidRDefault="00895932">
      <w:pPr>
        <w:pStyle w:val="SourceCode"/>
        <w:numPr>
          <w:ilvl w:val="2"/>
          <w:numId w:val="55"/>
        </w:numPr>
        <w:spacing w:before="0" w:after="0"/>
      </w:pPr>
      <w:r w:rsidRPr="00D40F9A">
        <w:t xml:space="preserve">  "id": "songId",</w:t>
      </w:r>
    </w:p>
    <w:p w14:paraId="11502D89" w14:textId="77777777" w:rsidR="00895932" w:rsidRPr="00D40F9A" w:rsidRDefault="00895932">
      <w:pPr>
        <w:pStyle w:val="SourceCode"/>
        <w:numPr>
          <w:ilvl w:val="2"/>
          <w:numId w:val="55"/>
        </w:numPr>
        <w:spacing w:before="0" w:after="0"/>
      </w:pPr>
      <w:r w:rsidRPr="00D40F9A">
        <w:t xml:space="preserve">  "title": "Test Song"</w:t>
      </w:r>
    </w:p>
    <w:p w14:paraId="4BEF89E8" w14:textId="77777777" w:rsidR="00895932" w:rsidRPr="00D40F9A" w:rsidRDefault="00895932">
      <w:pPr>
        <w:pStyle w:val="SourceCode"/>
        <w:numPr>
          <w:ilvl w:val="2"/>
          <w:numId w:val="55"/>
        </w:numPr>
        <w:spacing w:before="0" w:after="0"/>
      </w:pPr>
      <w:r w:rsidRPr="00D40F9A">
        <w:t>}</w:t>
      </w:r>
    </w:p>
    <w:p w14:paraId="3F8A586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96E606E"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5A761CD9" w14:textId="77777777" w:rsidR="00895932" w:rsidRPr="00D40F9A" w:rsidRDefault="00895932">
      <w:pPr>
        <w:pStyle w:val="SourceCodeLanguage"/>
        <w:numPr>
          <w:ilvl w:val="2"/>
          <w:numId w:val="55"/>
        </w:numPr>
      </w:pPr>
      <w:r w:rsidRPr="00D40F9A">
        <w:t>json</w:t>
      </w:r>
    </w:p>
    <w:p w14:paraId="003D9637" w14:textId="77777777" w:rsidR="00895932" w:rsidRPr="00D40F9A" w:rsidRDefault="00895932">
      <w:pPr>
        <w:pStyle w:val="SourceCode"/>
        <w:numPr>
          <w:ilvl w:val="2"/>
          <w:numId w:val="55"/>
        </w:numPr>
        <w:spacing w:before="0" w:after="0"/>
      </w:pPr>
      <w:r w:rsidRPr="00D40F9A">
        <w:t>{</w:t>
      </w:r>
    </w:p>
    <w:p w14:paraId="55B8663D" w14:textId="77777777" w:rsidR="00895932" w:rsidRPr="00D40F9A" w:rsidRDefault="00895932">
      <w:pPr>
        <w:pStyle w:val="SourceCode"/>
        <w:numPr>
          <w:ilvl w:val="2"/>
          <w:numId w:val="55"/>
        </w:numPr>
        <w:spacing w:before="0" w:after="0"/>
      </w:pPr>
      <w:r w:rsidRPr="00D40F9A">
        <w:t xml:space="preserve">  "id": "songId",</w:t>
      </w:r>
    </w:p>
    <w:p w14:paraId="1E371D16" w14:textId="77777777" w:rsidR="00895932" w:rsidRPr="00D40F9A" w:rsidRDefault="00895932">
      <w:pPr>
        <w:pStyle w:val="SourceCode"/>
        <w:numPr>
          <w:ilvl w:val="2"/>
          <w:numId w:val="55"/>
        </w:numPr>
        <w:spacing w:before="0" w:after="0"/>
      </w:pPr>
      <w:r w:rsidRPr="00D40F9A">
        <w:t xml:space="preserve">  "title": "Test Song"</w:t>
      </w:r>
    </w:p>
    <w:p w14:paraId="43639E92" w14:textId="77777777" w:rsidR="00895932" w:rsidRPr="00D40F9A" w:rsidRDefault="00895932">
      <w:pPr>
        <w:pStyle w:val="SourceCode"/>
        <w:numPr>
          <w:ilvl w:val="2"/>
          <w:numId w:val="55"/>
        </w:numPr>
        <w:spacing w:before="0" w:after="0"/>
      </w:pPr>
      <w:r w:rsidRPr="00D40F9A">
        <w:t>}</w:t>
      </w:r>
    </w:p>
    <w:p w14:paraId="5FC72F1D" w14:textId="77777777" w:rsidR="00895932" w:rsidRPr="00D40F9A" w:rsidRDefault="00895932">
      <w:pPr>
        <w:pStyle w:val="ListParagraph"/>
        <w:numPr>
          <w:ilvl w:val="0"/>
          <w:numId w:val="68"/>
        </w:numPr>
        <w:spacing w:line="240" w:lineRule="auto"/>
        <w:jc w:val="left"/>
      </w:pPr>
      <w:r w:rsidRPr="00D40F9A">
        <w:rPr>
          <w:b/>
          <w:bCs/>
        </w:rPr>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19511C2"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ED72E98" w14:textId="77777777" w:rsidR="00895932" w:rsidRPr="00D40F9A" w:rsidRDefault="00895932">
      <w:pPr>
        <w:pStyle w:val="SourceCodeLanguage"/>
        <w:numPr>
          <w:ilvl w:val="2"/>
          <w:numId w:val="55"/>
        </w:numPr>
      </w:pPr>
      <w:r w:rsidRPr="00D40F9A">
        <w:t>json</w:t>
      </w:r>
    </w:p>
    <w:p w14:paraId="00236560" w14:textId="77777777" w:rsidR="00895932" w:rsidRPr="00D40F9A" w:rsidRDefault="00895932">
      <w:pPr>
        <w:pStyle w:val="SourceCode"/>
        <w:numPr>
          <w:ilvl w:val="2"/>
          <w:numId w:val="55"/>
        </w:numPr>
        <w:spacing w:before="0" w:after="0"/>
      </w:pPr>
      <w:r w:rsidRPr="00D40F9A">
        <w:t>{</w:t>
      </w:r>
    </w:p>
    <w:p w14:paraId="68F4B36B" w14:textId="77777777" w:rsidR="00895932" w:rsidRPr="00D40F9A" w:rsidRDefault="00895932">
      <w:pPr>
        <w:pStyle w:val="SourceCode"/>
        <w:numPr>
          <w:ilvl w:val="2"/>
          <w:numId w:val="55"/>
        </w:numPr>
        <w:spacing w:before="0" w:after="0"/>
      </w:pPr>
      <w:r w:rsidRPr="00D40F9A">
        <w:t xml:space="preserve">  "token": {</w:t>
      </w:r>
    </w:p>
    <w:p w14:paraId="0E93FBC6" w14:textId="77777777" w:rsidR="00895932" w:rsidRPr="00D40F9A" w:rsidRDefault="00895932">
      <w:pPr>
        <w:pStyle w:val="SourceCode"/>
        <w:numPr>
          <w:ilvl w:val="2"/>
          <w:numId w:val="55"/>
        </w:numPr>
        <w:spacing w:before="0" w:after="0"/>
      </w:pPr>
      <w:r w:rsidRPr="00D40F9A">
        <w:t xml:space="preserve">    "username": "testUser",</w:t>
      </w:r>
    </w:p>
    <w:p w14:paraId="5E2E8C02" w14:textId="77777777" w:rsidR="00895932" w:rsidRPr="00D40F9A" w:rsidRDefault="00895932">
      <w:pPr>
        <w:pStyle w:val="SourceCode"/>
        <w:numPr>
          <w:ilvl w:val="2"/>
          <w:numId w:val="55"/>
        </w:numPr>
        <w:spacing w:before="0" w:after="0"/>
      </w:pPr>
      <w:r w:rsidRPr="00D40F9A">
        <w:t xml:space="preserve">    "sub": "123"</w:t>
      </w:r>
    </w:p>
    <w:p w14:paraId="3ABE0198" w14:textId="77777777" w:rsidR="00895932" w:rsidRPr="00D40F9A" w:rsidRDefault="00895932">
      <w:pPr>
        <w:pStyle w:val="SourceCode"/>
        <w:numPr>
          <w:ilvl w:val="2"/>
          <w:numId w:val="55"/>
        </w:numPr>
        <w:spacing w:before="0" w:after="0"/>
      </w:pPr>
      <w:r w:rsidRPr="00D40F9A">
        <w:t xml:space="preserve">  }</w:t>
      </w:r>
    </w:p>
    <w:p w14:paraId="264FE808" w14:textId="77777777" w:rsidR="00895932" w:rsidRPr="00D40F9A" w:rsidRDefault="00895932">
      <w:pPr>
        <w:pStyle w:val="SourceCode"/>
        <w:numPr>
          <w:ilvl w:val="2"/>
          <w:numId w:val="55"/>
        </w:numPr>
        <w:spacing w:before="0" w:after="0"/>
      </w:pPr>
      <w:r w:rsidRPr="00D40F9A">
        <w:t>}</w:t>
      </w:r>
    </w:p>
    <w:p w14:paraId="62853D24"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2C877DCC" w14:textId="77777777" w:rsidR="00895932" w:rsidRPr="00D40F9A" w:rsidRDefault="00895932">
      <w:pPr>
        <w:pStyle w:val="SourceCodeLanguage"/>
        <w:numPr>
          <w:ilvl w:val="2"/>
          <w:numId w:val="55"/>
        </w:numPr>
      </w:pPr>
      <w:r w:rsidRPr="00D40F9A">
        <w:t>json</w:t>
      </w:r>
    </w:p>
    <w:p w14:paraId="64F1CE47" w14:textId="77777777" w:rsidR="00895932" w:rsidRPr="00D40F9A" w:rsidRDefault="00895932">
      <w:pPr>
        <w:pStyle w:val="SourceCode"/>
        <w:numPr>
          <w:ilvl w:val="2"/>
          <w:numId w:val="55"/>
        </w:numPr>
        <w:spacing w:before="0" w:after="0"/>
      </w:pPr>
      <w:r w:rsidRPr="00D40F9A">
        <w:t>{</w:t>
      </w:r>
    </w:p>
    <w:p w14:paraId="2B836B76" w14:textId="77777777" w:rsidR="00895932" w:rsidRPr="00D40F9A" w:rsidRDefault="00895932">
      <w:pPr>
        <w:pStyle w:val="SourceCode"/>
        <w:numPr>
          <w:ilvl w:val="2"/>
          <w:numId w:val="55"/>
        </w:numPr>
        <w:spacing w:before="0" w:after="0"/>
      </w:pPr>
      <w:r w:rsidRPr="00D40F9A">
        <w:t xml:space="preserve">  "path": "path/to/song.mp3"</w:t>
      </w:r>
    </w:p>
    <w:p w14:paraId="6BBE5665" w14:textId="77777777" w:rsidR="00895932" w:rsidRPr="00D40F9A" w:rsidRDefault="00895932">
      <w:pPr>
        <w:pStyle w:val="SourceCode"/>
        <w:numPr>
          <w:ilvl w:val="2"/>
          <w:numId w:val="55"/>
        </w:numPr>
        <w:spacing w:before="0" w:after="0"/>
      </w:pPr>
      <w:r w:rsidRPr="00D40F9A">
        <w:t>}</w:t>
      </w:r>
    </w:p>
    <w:p w14:paraId="00055A4E"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68660E51" w14:textId="77777777" w:rsidR="00895932" w:rsidRPr="00D40F9A" w:rsidRDefault="00895932">
      <w:pPr>
        <w:pStyle w:val="SourceCodeLanguage"/>
        <w:numPr>
          <w:ilvl w:val="2"/>
          <w:numId w:val="55"/>
        </w:numPr>
      </w:pPr>
      <w:r w:rsidRPr="00D40F9A">
        <w:t>json</w:t>
      </w:r>
    </w:p>
    <w:p w14:paraId="2E402B2B" w14:textId="77777777" w:rsidR="00895932" w:rsidRPr="00D40F9A" w:rsidRDefault="00895932">
      <w:pPr>
        <w:pStyle w:val="SourceCode"/>
        <w:numPr>
          <w:ilvl w:val="2"/>
          <w:numId w:val="55"/>
        </w:numPr>
        <w:spacing w:before="0" w:after="0"/>
      </w:pPr>
      <w:r w:rsidRPr="00D40F9A">
        <w:t>{</w:t>
      </w:r>
    </w:p>
    <w:p w14:paraId="6EC4EDFB" w14:textId="77777777" w:rsidR="00895932" w:rsidRPr="00D40F9A" w:rsidRDefault="00895932">
      <w:pPr>
        <w:pStyle w:val="SourceCode"/>
        <w:numPr>
          <w:ilvl w:val="2"/>
          <w:numId w:val="55"/>
        </w:numPr>
        <w:spacing w:before="0" w:after="0"/>
      </w:pPr>
      <w:r w:rsidRPr="00D40F9A">
        <w:t xml:space="preserve">  "title": "Test Song"</w:t>
      </w:r>
    </w:p>
    <w:p w14:paraId="13EA9C77" w14:textId="77777777" w:rsidR="00895932" w:rsidRPr="00D40F9A" w:rsidRDefault="00895932">
      <w:pPr>
        <w:pStyle w:val="SourceCode"/>
        <w:numPr>
          <w:ilvl w:val="2"/>
          <w:numId w:val="55"/>
        </w:numPr>
        <w:spacing w:before="0" w:after="0"/>
      </w:pPr>
      <w:r w:rsidRPr="00D40F9A">
        <w:t>}</w:t>
      </w:r>
    </w:p>
    <w:p w14:paraId="2A81327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979994E"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8FB2745" w14:textId="77777777" w:rsidR="00895932" w:rsidRPr="00D40F9A" w:rsidRDefault="00895932">
      <w:pPr>
        <w:pStyle w:val="SourceCodeLanguage"/>
        <w:numPr>
          <w:ilvl w:val="2"/>
          <w:numId w:val="55"/>
        </w:numPr>
      </w:pPr>
      <w:r w:rsidRPr="00D40F9A">
        <w:t>json</w:t>
      </w:r>
    </w:p>
    <w:p w14:paraId="261E450E" w14:textId="77777777" w:rsidR="00895932" w:rsidRPr="00D40F9A" w:rsidRDefault="00895932">
      <w:pPr>
        <w:pStyle w:val="SourceCode"/>
        <w:numPr>
          <w:ilvl w:val="2"/>
          <w:numId w:val="55"/>
        </w:numPr>
        <w:spacing w:before="0" w:after="0"/>
      </w:pPr>
      <w:r w:rsidRPr="00D40F9A">
        <w:t>{</w:t>
      </w:r>
    </w:p>
    <w:p w14:paraId="724BEC65" w14:textId="77777777" w:rsidR="00895932" w:rsidRPr="00D40F9A" w:rsidRDefault="00895932">
      <w:pPr>
        <w:pStyle w:val="SourceCode"/>
        <w:numPr>
          <w:ilvl w:val="2"/>
          <w:numId w:val="55"/>
        </w:numPr>
        <w:spacing w:before="0" w:after="0"/>
      </w:pPr>
      <w:r w:rsidRPr="00D40F9A">
        <w:t xml:space="preserve">  "message": "Error uploading song directly into songs: Upload failed",</w:t>
      </w:r>
    </w:p>
    <w:p w14:paraId="65B8D560" w14:textId="77777777" w:rsidR="00895932" w:rsidRPr="00D40F9A" w:rsidRDefault="00895932">
      <w:pPr>
        <w:pStyle w:val="SourceCode"/>
        <w:numPr>
          <w:ilvl w:val="2"/>
          <w:numId w:val="55"/>
        </w:numPr>
        <w:spacing w:before="0" w:after="0"/>
      </w:pPr>
      <w:r w:rsidRPr="00D40F9A">
        <w:t xml:space="preserve">  "statusCode": 500</w:t>
      </w:r>
    </w:p>
    <w:p w14:paraId="7EDEB949" w14:textId="77777777" w:rsidR="00895932" w:rsidRPr="00D40F9A" w:rsidRDefault="00895932">
      <w:pPr>
        <w:pStyle w:val="SourceCode"/>
        <w:numPr>
          <w:ilvl w:val="2"/>
          <w:numId w:val="55"/>
        </w:numPr>
        <w:spacing w:before="0" w:after="0"/>
      </w:pPr>
      <w:r w:rsidRPr="00D40F9A">
        <w:t>}</w:t>
      </w:r>
    </w:p>
    <w:p w14:paraId="41771790" w14:textId="77777777" w:rsidR="00895932" w:rsidRPr="00D40F9A" w:rsidRDefault="00895932">
      <w:pPr>
        <w:pStyle w:val="ListParagraph"/>
        <w:numPr>
          <w:ilvl w:val="0"/>
          <w:numId w:val="68"/>
        </w:numPr>
        <w:spacing w:line="240" w:lineRule="auto"/>
        <w:jc w:val="left"/>
      </w:pPr>
      <w:r w:rsidRPr="00D40F9A">
        <w:rPr>
          <w:b/>
          <w:bCs/>
        </w:rPr>
        <w:lastRenderedPageBreak/>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4B528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3AA1DAC" w14:textId="77777777" w:rsidR="00895932" w:rsidRPr="00D40F9A" w:rsidRDefault="00895932">
      <w:pPr>
        <w:pStyle w:val="SourceCodeLanguage"/>
        <w:numPr>
          <w:ilvl w:val="2"/>
          <w:numId w:val="55"/>
        </w:numPr>
      </w:pPr>
      <w:r w:rsidRPr="00D40F9A">
        <w:t>json</w:t>
      </w:r>
    </w:p>
    <w:p w14:paraId="10412967" w14:textId="77777777" w:rsidR="00895932" w:rsidRPr="00D40F9A" w:rsidRDefault="00895932">
      <w:pPr>
        <w:pStyle w:val="SourceCode"/>
        <w:numPr>
          <w:ilvl w:val="2"/>
          <w:numId w:val="55"/>
        </w:numPr>
        <w:spacing w:before="0" w:after="0"/>
      </w:pPr>
      <w:r w:rsidRPr="00D40F9A">
        <w:t>{</w:t>
      </w:r>
    </w:p>
    <w:p w14:paraId="2EDE06B2" w14:textId="77777777" w:rsidR="00895932" w:rsidRPr="00D40F9A" w:rsidRDefault="00895932">
      <w:pPr>
        <w:pStyle w:val="SourceCode"/>
        <w:numPr>
          <w:ilvl w:val="2"/>
          <w:numId w:val="55"/>
        </w:numPr>
        <w:spacing w:before="0" w:after="0"/>
      </w:pPr>
      <w:r w:rsidRPr="00D40F9A">
        <w:t xml:space="preserve">  "token": {</w:t>
      </w:r>
    </w:p>
    <w:p w14:paraId="16B3AFEF" w14:textId="77777777" w:rsidR="00895932" w:rsidRPr="00D40F9A" w:rsidRDefault="00895932">
      <w:pPr>
        <w:pStyle w:val="SourceCode"/>
        <w:numPr>
          <w:ilvl w:val="2"/>
          <w:numId w:val="55"/>
        </w:numPr>
        <w:spacing w:before="0" w:after="0"/>
      </w:pPr>
      <w:r w:rsidRPr="00D40F9A">
        <w:t xml:space="preserve">    "username": "testUser",</w:t>
      </w:r>
    </w:p>
    <w:p w14:paraId="0671326E" w14:textId="77777777" w:rsidR="00895932" w:rsidRPr="00D40F9A" w:rsidRDefault="00895932">
      <w:pPr>
        <w:pStyle w:val="SourceCode"/>
        <w:numPr>
          <w:ilvl w:val="2"/>
          <w:numId w:val="55"/>
        </w:numPr>
        <w:spacing w:before="0" w:after="0"/>
      </w:pPr>
      <w:r w:rsidRPr="00D40F9A">
        <w:t xml:space="preserve">    "sub": "123"</w:t>
      </w:r>
    </w:p>
    <w:p w14:paraId="3FA847D4" w14:textId="77777777" w:rsidR="00895932" w:rsidRPr="00D40F9A" w:rsidRDefault="00895932">
      <w:pPr>
        <w:pStyle w:val="SourceCode"/>
        <w:numPr>
          <w:ilvl w:val="2"/>
          <w:numId w:val="55"/>
        </w:numPr>
        <w:spacing w:before="0" w:after="0"/>
      </w:pPr>
      <w:r w:rsidRPr="00D40F9A">
        <w:t xml:space="preserve">  }</w:t>
      </w:r>
    </w:p>
    <w:p w14:paraId="5645462A" w14:textId="3B88AEA6" w:rsidR="00AF4AA8" w:rsidRPr="005766AF" w:rsidRDefault="00895932">
      <w:pPr>
        <w:pStyle w:val="SourceCode"/>
        <w:numPr>
          <w:ilvl w:val="2"/>
          <w:numId w:val="55"/>
        </w:numPr>
        <w:spacing w:before="0" w:after="0"/>
      </w:pPr>
      <w:r w:rsidRPr="00D40F9A">
        <w:t>}</w:t>
      </w:r>
    </w:p>
    <w:p w14:paraId="4AF74181" w14:textId="40BAB883" w:rsidR="00895932" w:rsidRPr="00D40F9A" w:rsidRDefault="00895932">
      <w:pPr>
        <w:pStyle w:val="ListParagraph"/>
        <w:numPr>
          <w:ilvl w:val="2"/>
          <w:numId w:val="68"/>
        </w:numPr>
        <w:spacing w:line="240" w:lineRule="auto"/>
        <w:jc w:val="left"/>
      </w:pPr>
      <w:r w:rsidRPr="00D40F9A">
        <w:rPr>
          <w:b/>
          <w:bCs/>
        </w:rPr>
        <w:t>mockSong</w:t>
      </w:r>
      <w:r w:rsidRPr="00D40F9A">
        <w:t>:</w:t>
      </w:r>
    </w:p>
    <w:p w14:paraId="0A98DB24" w14:textId="77777777" w:rsidR="00895932" w:rsidRPr="00D40F9A" w:rsidRDefault="00895932">
      <w:pPr>
        <w:pStyle w:val="SourceCodeLanguage"/>
        <w:numPr>
          <w:ilvl w:val="2"/>
          <w:numId w:val="55"/>
        </w:numPr>
      </w:pPr>
      <w:r w:rsidRPr="00D40F9A">
        <w:t>json</w:t>
      </w:r>
    </w:p>
    <w:p w14:paraId="251BAF6C" w14:textId="77777777" w:rsidR="00895932" w:rsidRPr="00D40F9A" w:rsidRDefault="00895932">
      <w:pPr>
        <w:pStyle w:val="SourceCode"/>
        <w:numPr>
          <w:ilvl w:val="2"/>
          <w:numId w:val="55"/>
        </w:numPr>
        <w:spacing w:before="0" w:after="0"/>
      </w:pPr>
      <w:r w:rsidRPr="00D40F9A">
        <w:t>{</w:t>
      </w:r>
    </w:p>
    <w:p w14:paraId="322596AE" w14:textId="77777777" w:rsidR="00895932" w:rsidRPr="00D40F9A" w:rsidRDefault="00895932">
      <w:pPr>
        <w:pStyle w:val="SourceCode"/>
        <w:numPr>
          <w:ilvl w:val="2"/>
          <w:numId w:val="55"/>
        </w:numPr>
        <w:spacing w:before="0" w:after="0"/>
      </w:pPr>
      <w:r w:rsidRPr="00D40F9A">
        <w:t xml:space="preserve">  "id": "songId",</w:t>
      </w:r>
    </w:p>
    <w:p w14:paraId="67125FE2" w14:textId="77777777" w:rsidR="00895932" w:rsidRPr="00D40F9A" w:rsidRDefault="00895932">
      <w:pPr>
        <w:pStyle w:val="SourceCode"/>
        <w:numPr>
          <w:ilvl w:val="2"/>
          <w:numId w:val="55"/>
        </w:numPr>
        <w:spacing w:before="0" w:after="0"/>
      </w:pPr>
      <w:r w:rsidRPr="00D40F9A">
        <w:t xml:space="preserve">  "title": "Test Song",</w:t>
      </w:r>
    </w:p>
    <w:p w14:paraId="46F556AA" w14:textId="77777777" w:rsidR="00895932" w:rsidRPr="00D40F9A" w:rsidRDefault="00895932">
      <w:pPr>
        <w:pStyle w:val="SourceCode"/>
        <w:numPr>
          <w:ilvl w:val="2"/>
          <w:numId w:val="55"/>
        </w:numPr>
        <w:spacing w:before="0" w:after="0"/>
      </w:pPr>
      <w:r w:rsidRPr="00D40F9A">
        <w:t xml:space="preserve">  "songBucket": {</w:t>
      </w:r>
    </w:p>
    <w:p w14:paraId="4D0A915F" w14:textId="77777777" w:rsidR="00895932" w:rsidRPr="00D40F9A" w:rsidRDefault="00895932">
      <w:pPr>
        <w:pStyle w:val="SourceCode"/>
        <w:numPr>
          <w:ilvl w:val="2"/>
          <w:numId w:val="55"/>
        </w:numPr>
        <w:spacing w:before="0" w:after="0"/>
      </w:pPr>
      <w:r w:rsidRPr="00D40F9A">
        <w:t xml:space="preserve">    "path": "path/to/song.mp3"</w:t>
      </w:r>
    </w:p>
    <w:p w14:paraId="2977CCA5" w14:textId="77777777" w:rsidR="00895932" w:rsidRPr="00D40F9A" w:rsidRDefault="00895932">
      <w:pPr>
        <w:pStyle w:val="SourceCode"/>
        <w:numPr>
          <w:ilvl w:val="2"/>
          <w:numId w:val="55"/>
        </w:numPr>
        <w:spacing w:before="0" w:after="0"/>
      </w:pPr>
      <w:r w:rsidRPr="00D40F9A">
        <w:t xml:space="preserve">  }</w:t>
      </w:r>
    </w:p>
    <w:p w14:paraId="73F29554" w14:textId="77777777" w:rsidR="00895932" w:rsidRPr="00D40F9A" w:rsidRDefault="00895932">
      <w:pPr>
        <w:pStyle w:val="SourceCode"/>
        <w:numPr>
          <w:ilvl w:val="2"/>
          <w:numId w:val="55"/>
        </w:numPr>
        <w:spacing w:before="0" w:after="0"/>
      </w:pPr>
      <w:r w:rsidRPr="00D40F9A">
        <w:t>}</w:t>
      </w:r>
    </w:p>
    <w:p w14:paraId="3C57AAF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0A473594"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68DF32CC" w14:textId="77777777" w:rsidR="00895932" w:rsidRPr="00D40F9A" w:rsidRDefault="00895932">
      <w:pPr>
        <w:pStyle w:val="SourceCodeLanguage"/>
        <w:numPr>
          <w:ilvl w:val="2"/>
          <w:numId w:val="55"/>
        </w:numPr>
      </w:pPr>
      <w:r w:rsidRPr="00D40F9A">
        <w:t>json</w:t>
      </w:r>
    </w:p>
    <w:p w14:paraId="55ACB99D" w14:textId="77777777" w:rsidR="00895932" w:rsidRPr="00D40F9A" w:rsidRDefault="00895932">
      <w:pPr>
        <w:pStyle w:val="SourceCode"/>
        <w:numPr>
          <w:ilvl w:val="2"/>
          <w:numId w:val="55"/>
        </w:numPr>
        <w:spacing w:before="0" w:after="0"/>
      </w:pPr>
      <w:r w:rsidRPr="00D40F9A">
        <w:t>{</w:t>
      </w:r>
    </w:p>
    <w:p w14:paraId="5E599F63" w14:textId="77777777" w:rsidR="00895932" w:rsidRPr="00D40F9A" w:rsidRDefault="00895932">
      <w:pPr>
        <w:pStyle w:val="SourceCode"/>
        <w:numPr>
          <w:ilvl w:val="2"/>
          <w:numId w:val="55"/>
        </w:numPr>
        <w:spacing w:before="0" w:after="0"/>
      </w:pPr>
      <w:r w:rsidRPr="00D40F9A">
        <w:t xml:space="preserve">  "message": "Song renamed successfully to New Title"</w:t>
      </w:r>
    </w:p>
    <w:p w14:paraId="2F4493A0" w14:textId="77777777" w:rsidR="00895932" w:rsidRPr="00D40F9A" w:rsidRDefault="00895932">
      <w:pPr>
        <w:pStyle w:val="SourceCode"/>
        <w:numPr>
          <w:ilvl w:val="2"/>
          <w:numId w:val="55"/>
        </w:numPr>
        <w:spacing w:before="0" w:after="0"/>
      </w:pPr>
      <w:r w:rsidRPr="00D40F9A">
        <w:t>}</w:t>
      </w:r>
    </w:p>
    <w:p w14:paraId="74E021DC" w14:textId="77777777" w:rsidR="00895932" w:rsidRPr="00D40F9A" w:rsidRDefault="00895932">
      <w:pPr>
        <w:pStyle w:val="ListParagraph"/>
        <w:numPr>
          <w:ilvl w:val="0"/>
          <w:numId w:val="68"/>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88FA28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95A465F" w14:textId="77777777" w:rsidR="00895932" w:rsidRPr="00D40F9A" w:rsidRDefault="00895932">
      <w:pPr>
        <w:pStyle w:val="SourceCodeLanguage"/>
        <w:numPr>
          <w:ilvl w:val="2"/>
          <w:numId w:val="55"/>
        </w:numPr>
      </w:pPr>
      <w:r w:rsidRPr="00D40F9A">
        <w:t>json</w:t>
      </w:r>
    </w:p>
    <w:p w14:paraId="074A68A2" w14:textId="77777777" w:rsidR="00895932" w:rsidRPr="00D40F9A" w:rsidRDefault="00895932">
      <w:pPr>
        <w:pStyle w:val="SourceCode"/>
        <w:numPr>
          <w:ilvl w:val="2"/>
          <w:numId w:val="55"/>
        </w:numPr>
        <w:spacing w:before="0" w:after="0"/>
      </w:pPr>
      <w:r w:rsidRPr="00D40F9A">
        <w:t>{</w:t>
      </w:r>
    </w:p>
    <w:p w14:paraId="4C9CB238" w14:textId="77777777" w:rsidR="00895932" w:rsidRPr="00D40F9A" w:rsidRDefault="00895932">
      <w:pPr>
        <w:pStyle w:val="SourceCode"/>
        <w:numPr>
          <w:ilvl w:val="2"/>
          <w:numId w:val="55"/>
        </w:numPr>
        <w:spacing w:before="0" w:after="0"/>
      </w:pPr>
      <w:r w:rsidRPr="00D40F9A">
        <w:t xml:space="preserve">  "token": {</w:t>
      </w:r>
    </w:p>
    <w:p w14:paraId="326DDDFE" w14:textId="77777777" w:rsidR="00895932" w:rsidRPr="00D40F9A" w:rsidRDefault="00895932">
      <w:pPr>
        <w:pStyle w:val="SourceCode"/>
        <w:numPr>
          <w:ilvl w:val="2"/>
          <w:numId w:val="55"/>
        </w:numPr>
        <w:spacing w:before="0" w:after="0"/>
      </w:pPr>
      <w:r w:rsidRPr="00D40F9A">
        <w:t xml:space="preserve">    "username": "testUser",</w:t>
      </w:r>
    </w:p>
    <w:p w14:paraId="3BEA3656" w14:textId="77777777" w:rsidR="00895932" w:rsidRPr="00D40F9A" w:rsidRDefault="00895932">
      <w:pPr>
        <w:pStyle w:val="SourceCode"/>
        <w:numPr>
          <w:ilvl w:val="2"/>
          <w:numId w:val="55"/>
        </w:numPr>
        <w:spacing w:before="0" w:after="0"/>
      </w:pPr>
      <w:r w:rsidRPr="00D40F9A">
        <w:t xml:space="preserve">    "sub": "123"</w:t>
      </w:r>
    </w:p>
    <w:p w14:paraId="23334BA6" w14:textId="77777777" w:rsidR="00895932" w:rsidRPr="00D40F9A" w:rsidRDefault="00895932">
      <w:pPr>
        <w:pStyle w:val="SourceCode"/>
        <w:numPr>
          <w:ilvl w:val="2"/>
          <w:numId w:val="55"/>
        </w:numPr>
        <w:spacing w:before="0" w:after="0"/>
      </w:pPr>
      <w:r w:rsidRPr="00D40F9A">
        <w:t xml:space="preserve">  }</w:t>
      </w:r>
    </w:p>
    <w:p w14:paraId="01E9E0F2" w14:textId="77777777" w:rsidR="00895932" w:rsidRPr="00D40F9A" w:rsidRDefault="00895932">
      <w:pPr>
        <w:pStyle w:val="SourceCode"/>
        <w:numPr>
          <w:ilvl w:val="2"/>
          <w:numId w:val="55"/>
        </w:numPr>
        <w:spacing w:before="0" w:after="0"/>
      </w:pPr>
      <w:r w:rsidRPr="00D40F9A">
        <w:t>}</w:t>
      </w:r>
    </w:p>
    <w:p w14:paraId="04675BE4"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0C3CE13F" w14:textId="77777777" w:rsidR="00895932" w:rsidRPr="00D40F9A" w:rsidRDefault="00895932">
      <w:pPr>
        <w:pStyle w:val="SourceCodeLanguage"/>
        <w:numPr>
          <w:ilvl w:val="2"/>
          <w:numId w:val="55"/>
        </w:numPr>
      </w:pPr>
      <w:r w:rsidRPr="00D40F9A">
        <w:t>json</w:t>
      </w:r>
    </w:p>
    <w:p w14:paraId="1699E6D3" w14:textId="77777777" w:rsidR="00895932" w:rsidRPr="00D40F9A" w:rsidRDefault="00895932">
      <w:pPr>
        <w:pStyle w:val="SourceCode"/>
        <w:numPr>
          <w:ilvl w:val="2"/>
          <w:numId w:val="55"/>
        </w:numPr>
        <w:spacing w:before="0" w:after="0"/>
      </w:pPr>
      <w:r w:rsidRPr="00D40F9A">
        <w:t>{</w:t>
      </w:r>
    </w:p>
    <w:p w14:paraId="2938F909" w14:textId="77777777" w:rsidR="00895932" w:rsidRPr="00D40F9A" w:rsidRDefault="00895932">
      <w:pPr>
        <w:pStyle w:val="SourceCode"/>
        <w:numPr>
          <w:ilvl w:val="2"/>
          <w:numId w:val="55"/>
        </w:numPr>
        <w:spacing w:before="0" w:after="0"/>
      </w:pPr>
      <w:r w:rsidRPr="00D40F9A">
        <w:t xml:space="preserve">  "id": "songId",</w:t>
      </w:r>
    </w:p>
    <w:p w14:paraId="09B68CB0" w14:textId="77777777" w:rsidR="00895932" w:rsidRPr="00D40F9A" w:rsidRDefault="00895932">
      <w:pPr>
        <w:pStyle w:val="SourceCode"/>
        <w:numPr>
          <w:ilvl w:val="2"/>
          <w:numId w:val="55"/>
        </w:numPr>
        <w:spacing w:before="0" w:after="0"/>
      </w:pPr>
      <w:r w:rsidRPr="00D40F9A">
        <w:t xml:space="preserve">  "title": "Test Song",</w:t>
      </w:r>
    </w:p>
    <w:p w14:paraId="3B3FFB2D" w14:textId="77777777" w:rsidR="00895932" w:rsidRPr="00D40F9A" w:rsidRDefault="00895932">
      <w:pPr>
        <w:pStyle w:val="SourceCode"/>
        <w:numPr>
          <w:ilvl w:val="2"/>
          <w:numId w:val="55"/>
        </w:numPr>
        <w:spacing w:before="0" w:after="0"/>
      </w:pPr>
      <w:r w:rsidRPr="00D40F9A">
        <w:t xml:space="preserve">  "songBucket": {</w:t>
      </w:r>
    </w:p>
    <w:p w14:paraId="2093D2E1" w14:textId="77777777" w:rsidR="00895932" w:rsidRPr="00D40F9A" w:rsidRDefault="00895932">
      <w:pPr>
        <w:pStyle w:val="SourceCode"/>
        <w:numPr>
          <w:ilvl w:val="2"/>
          <w:numId w:val="55"/>
        </w:numPr>
        <w:spacing w:before="0" w:after="0"/>
      </w:pPr>
      <w:r w:rsidRPr="00D40F9A">
        <w:t xml:space="preserve">    "path": "path/to/song.mp3"</w:t>
      </w:r>
    </w:p>
    <w:p w14:paraId="620DB9EF" w14:textId="77777777" w:rsidR="00895932" w:rsidRPr="00D40F9A" w:rsidRDefault="00895932">
      <w:pPr>
        <w:pStyle w:val="SourceCode"/>
        <w:numPr>
          <w:ilvl w:val="2"/>
          <w:numId w:val="55"/>
        </w:numPr>
        <w:spacing w:before="0" w:after="0"/>
      </w:pPr>
      <w:r w:rsidRPr="00D40F9A">
        <w:t xml:space="preserve">  }</w:t>
      </w:r>
    </w:p>
    <w:p w14:paraId="43A2E881" w14:textId="77777777" w:rsidR="00895932" w:rsidRPr="00D40F9A" w:rsidRDefault="00895932">
      <w:pPr>
        <w:pStyle w:val="SourceCode"/>
        <w:numPr>
          <w:ilvl w:val="2"/>
          <w:numId w:val="55"/>
        </w:numPr>
        <w:spacing w:before="0" w:after="0"/>
      </w:pPr>
      <w:r w:rsidRPr="00D40F9A">
        <w:lastRenderedPageBreak/>
        <w:t>}</w:t>
      </w:r>
    </w:p>
    <w:p w14:paraId="5BBE7F2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6217A73"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3D6361D9" w14:textId="77777777" w:rsidR="00895932" w:rsidRPr="00D40F9A" w:rsidRDefault="00895932">
      <w:pPr>
        <w:pStyle w:val="SourceCodeLanguage"/>
        <w:numPr>
          <w:ilvl w:val="2"/>
          <w:numId w:val="55"/>
        </w:numPr>
      </w:pPr>
      <w:r w:rsidRPr="00D40F9A">
        <w:t>json</w:t>
      </w:r>
    </w:p>
    <w:p w14:paraId="28AD9408" w14:textId="77777777" w:rsidR="00895932" w:rsidRPr="00D40F9A" w:rsidRDefault="00895932">
      <w:pPr>
        <w:pStyle w:val="SourceCode"/>
        <w:numPr>
          <w:ilvl w:val="2"/>
          <w:numId w:val="55"/>
        </w:numPr>
        <w:spacing w:before="0" w:after="0"/>
      </w:pPr>
      <w:r w:rsidRPr="00D40F9A">
        <w:t>{</w:t>
      </w:r>
    </w:p>
    <w:p w14:paraId="2614B459" w14:textId="77777777" w:rsidR="00895932" w:rsidRPr="00D40F9A" w:rsidRDefault="00895932">
      <w:pPr>
        <w:pStyle w:val="SourceCode"/>
        <w:numPr>
          <w:ilvl w:val="2"/>
          <w:numId w:val="55"/>
        </w:numPr>
        <w:spacing w:before="0" w:after="0"/>
      </w:pPr>
      <w:r w:rsidRPr="00D40F9A">
        <w:t xml:space="preserve">  "message": "Error renaming song: Rename failed",</w:t>
      </w:r>
    </w:p>
    <w:p w14:paraId="03579214" w14:textId="77777777" w:rsidR="00895932" w:rsidRPr="00D40F9A" w:rsidRDefault="00895932">
      <w:pPr>
        <w:pStyle w:val="SourceCode"/>
        <w:numPr>
          <w:ilvl w:val="2"/>
          <w:numId w:val="55"/>
        </w:numPr>
        <w:spacing w:before="0" w:after="0"/>
      </w:pPr>
      <w:r w:rsidRPr="00D40F9A">
        <w:t xml:space="preserve">  "statusCode": 500</w:t>
      </w:r>
    </w:p>
    <w:p w14:paraId="518BB147" w14:textId="77777777" w:rsidR="00895932" w:rsidRPr="00D40F9A" w:rsidRDefault="00895932">
      <w:pPr>
        <w:pStyle w:val="SourceCode"/>
        <w:numPr>
          <w:ilvl w:val="2"/>
          <w:numId w:val="55"/>
        </w:numPr>
        <w:spacing w:before="0" w:after="0"/>
      </w:pPr>
      <w:r w:rsidRPr="00D40F9A">
        <w:t>}</w:t>
      </w:r>
    </w:p>
    <w:p w14:paraId="771CCA7B" w14:textId="77777777" w:rsidR="00895932" w:rsidRPr="00D40F9A" w:rsidRDefault="00895932">
      <w:pPr>
        <w:pStyle w:val="ListParagraph"/>
        <w:numPr>
          <w:ilvl w:val="0"/>
          <w:numId w:val="68"/>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95A6C4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CF9205C" w14:textId="77777777" w:rsidR="00895932" w:rsidRPr="00D40F9A" w:rsidRDefault="00895932">
      <w:pPr>
        <w:pStyle w:val="SourceCodeLanguage"/>
        <w:numPr>
          <w:ilvl w:val="2"/>
          <w:numId w:val="55"/>
        </w:numPr>
      </w:pPr>
      <w:r w:rsidRPr="00D40F9A">
        <w:t>json</w:t>
      </w:r>
    </w:p>
    <w:p w14:paraId="3C5B3C38" w14:textId="77777777" w:rsidR="00895932" w:rsidRPr="00D40F9A" w:rsidRDefault="00895932">
      <w:pPr>
        <w:pStyle w:val="SourceCode"/>
        <w:numPr>
          <w:ilvl w:val="2"/>
          <w:numId w:val="55"/>
        </w:numPr>
        <w:spacing w:before="0" w:after="0"/>
      </w:pPr>
      <w:r w:rsidRPr="00D40F9A">
        <w:t>{</w:t>
      </w:r>
    </w:p>
    <w:p w14:paraId="1321FF2C" w14:textId="77777777" w:rsidR="00895932" w:rsidRPr="00D40F9A" w:rsidRDefault="00895932">
      <w:pPr>
        <w:pStyle w:val="SourceCode"/>
        <w:numPr>
          <w:ilvl w:val="2"/>
          <w:numId w:val="55"/>
        </w:numPr>
        <w:spacing w:before="0" w:after="0"/>
      </w:pPr>
      <w:r w:rsidRPr="00D40F9A">
        <w:t xml:space="preserve">  "token": {</w:t>
      </w:r>
    </w:p>
    <w:p w14:paraId="1A46F1C2" w14:textId="77777777" w:rsidR="00895932" w:rsidRPr="00D40F9A" w:rsidRDefault="00895932">
      <w:pPr>
        <w:pStyle w:val="SourceCode"/>
        <w:numPr>
          <w:ilvl w:val="2"/>
          <w:numId w:val="55"/>
        </w:numPr>
        <w:spacing w:before="0" w:after="0"/>
      </w:pPr>
      <w:r w:rsidRPr="00D40F9A">
        <w:t xml:space="preserve">    "username": "testUser",</w:t>
      </w:r>
    </w:p>
    <w:p w14:paraId="2EB570DA" w14:textId="77777777" w:rsidR="00895932" w:rsidRPr="00D40F9A" w:rsidRDefault="00895932">
      <w:pPr>
        <w:pStyle w:val="SourceCode"/>
        <w:numPr>
          <w:ilvl w:val="2"/>
          <w:numId w:val="55"/>
        </w:numPr>
        <w:spacing w:before="0" w:after="0"/>
      </w:pPr>
      <w:r w:rsidRPr="00D40F9A">
        <w:t xml:space="preserve">    "sub": "123"</w:t>
      </w:r>
    </w:p>
    <w:p w14:paraId="01B718B7" w14:textId="77777777" w:rsidR="00895932" w:rsidRPr="00D40F9A" w:rsidRDefault="00895932">
      <w:pPr>
        <w:pStyle w:val="SourceCode"/>
        <w:numPr>
          <w:ilvl w:val="2"/>
          <w:numId w:val="55"/>
        </w:numPr>
        <w:spacing w:before="0" w:after="0"/>
      </w:pPr>
      <w:r w:rsidRPr="00D40F9A">
        <w:t xml:space="preserve">  }</w:t>
      </w:r>
    </w:p>
    <w:p w14:paraId="683BDCD3" w14:textId="77777777" w:rsidR="00895932" w:rsidRPr="00D40F9A" w:rsidRDefault="00895932">
      <w:pPr>
        <w:pStyle w:val="SourceCode"/>
        <w:numPr>
          <w:ilvl w:val="2"/>
          <w:numId w:val="55"/>
        </w:numPr>
        <w:spacing w:before="0" w:after="0"/>
      </w:pPr>
      <w:r w:rsidRPr="00D40F9A">
        <w:t>}</w:t>
      </w:r>
    </w:p>
    <w:p w14:paraId="5B937B45"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43ECF722" w14:textId="77777777" w:rsidR="00895932" w:rsidRPr="00D40F9A" w:rsidRDefault="00895932">
      <w:pPr>
        <w:pStyle w:val="SourceCodeLanguage"/>
        <w:numPr>
          <w:ilvl w:val="2"/>
          <w:numId w:val="55"/>
        </w:numPr>
      </w:pPr>
      <w:r w:rsidRPr="00D40F9A">
        <w:t>json</w:t>
      </w:r>
    </w:p>
    <w:p w14:paraId="74D1B0DC" w14:textId="77777777" w:rsidR="00895932" w:rsidRPr="00D40F9A" w:rsidRDefault="00895932">
      <w:pPr>
        <w:pStyle w:val="SourceCode"/>
        <w:numPr>
          <w:ilvl w:val="2"/>
          <w:numId w:val="55"/>
        </w:numPr>
        <w:spacing w:before="0" w:after="0"/>
      </w:pPr>
      <w:r w:rsidRPr="00D40F9A">
        <w:t>{</w:t>
      </w:r>
    </w:p>
    <w:p w14:paraId="2B7ADC23" w14:textId="77777777" w:rsidR="00895932" w:rsidRPr="00D40F9A" w:rsidRDefault="00895932">
      <w:pPr>
        <w:pStyle w:val="SourceCode"/>
        <w:numPr>
          <w:ilvl w:val="2"/>
          <w:numId w:val="55"/>
        </w:numPr>
        <w:spacing w:before="0" w:after="0"/>
      </w:pPr>
      <w:r w:rsidRPr="00D40F9A">
        <w:t xml:space="preserve">  "id": "songId",</w:t>
      </w:r>
    </w:p>
    <w:p w14:paraId="235BFA11" w14:textId="77777777" w:rsidR="00895932" w:rsidRPr="00D40F9A" w:rsidRDefault="00895932">
      <w:pPr>
        <w:pStyle w:val="SourceCode"/>
        <w:numPr>
          <w:ilvl w:val="2"/>
          <w:numId w:val="55"/>
        </w:numPr>
        <w:spacing w:before="0" w:after="0"/>
      </w:pPr>
      <w:r w:rsidRPr="00D40F9A">
        <w:t xml:space="preserve">  "title": "Test Song",</w:t>
      </w:r>
    </w:p>
    <w:p w14:paraId="1A951F5E" w14:textId="77777777" w:rsidR="00895932" w:rsidRPr="00D40F9A" w:rsidRDefault="00895932">
      <w:pPr>
        <w:pStyle w:val="SourceCode"/>
        <w:numPr>
          <w:ilvl w:val="2"/>
          <w:numId w:val="55"/>
        </w:numPr>
        <w:spacing w:before="0" w:after="0"/>
      </w:pPr>
      <w:r w:rsidRPr="00D40F9A">
        <w:t xml:space="preserve">  "songBucket": {</w:t>
      </w:r>
    </w:p>
    <w:p w14:paraId="65E10DAC" w14:textId="77777777" w:rsidR="00895932" w:rsidRPr="00D40F9A" w:rsidRDefault="00895932">
      <w:pPr>
        <w:pStyle w:val="SourceCode"/>
        <w:numPr>
          <w:ilvl w:val="2"/>
          <w:numId w:val="55"/>
        </w:numPr>
        <w:spacing w:before="0" w:after="0"/>
      </w:pPr>
      <w:r w:rsidRPr="00D40F9A">
        <w:t xml:space="preserve">    "path": "path/to/song.mp3"</w:t>
      </w:r>
    </w:p>
    <w:p w14:paraId="05D665FD" w14:textId="77777777" w:rsidR="00895932" w:rsidRPr="00D40F9A" w:rsidRDefault="00895932">
      <w:pPr>
        <w:pStyle w:val="SourceCode"/>
        <w:numPr>
          <w:ilvl w:val="2"/>
          <w:numId w:val="55"/>
        </w:numPr>
        <w:spacing w:before="0" w:after="0"/>
      </w:pPr>
      <w:r w:rsidRPr="00D40F9A">
        <w:t xml:space="preserve">  }</w:t>
      </w:r>
    </w:p>
    <w:p w14:paraId="0D1360F9" w14:textId="77777777" w:rsidR="00895932" w:rsidRPr="00D40F9A" w:rsidRDefault="00895932">
      <w:pPr>
        <w:pStyle w:val="SourceCode"/>
        <w:numPr>
          <w:ilvl w:val="2"/>
          <w:numId w:val="55"/>
        </w:numPr>
        <w:spacing w:before="0" w:after="0"/>
      </w:pPr>
      <w:r w:rsidRPr="00D40F9A">
        <w:t>}</w:t>
      </w:r>
    </w:p>
    <w:p w14:paraId="3B7BDD91"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9EFC47E"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1E51CDD2" w14:textId="77777777" w:rsidR="00895932" w:rsidRPr="00D40F9A" w:rsidRDefault="00895932">
      <w:pPr>
        <w:pStyle w:val="SourceCodeLanguage"/>
        <w:numPr>
          <w:ilvl w:val="2"/>
          <w:numId w:val="55"/>
        </w:numPr>
      </w:pPr>
      <w:r w:rsidRPr="00D40F9A">
        <w:t>json</w:t>
      </w:r>
    </w:p>
    <w:p w14:paraId="4351C608" w14:textId="77777777" w:rsidR="00895932" w:rsidRPr="00D40F9A" w:rsidRDefault="00895932">
      <w:pPr>
        <w:pStyle w:val="SourceCode"/>
        <w:numPr>
          <w:ilvl w:val="2"/>
          <w:numId w:val="55"/>
        </w:numPr>
        <w:spacing w:before="0" w:after="0"/>
      </w:pPr>
      <w:r w:rsidRPr="00D40F9A">
        <w:t>{</w:t>
      </w:r>
    </w:p>
    <w:p w14:paraId="33270B75" w14:textId="77777777" w:rsidR="00895932" w:rsidRPr="00D40F9A" w:rsidRDefault="00895932">
      <w:pPr>
        <w:pStyle w:val="SourceCode"/>
        <w:numPr>
          <w:ilvl w:val="2"/>
          <w:numId w:val="55"/>
        </w:numPr>
        <w:spacing w:before="0" w:after="0"/>
      </w:pPr>
      <w:r w:rsidRPr="00D40F9A">
        <w:t xml:space="preserve">  "message": "Song deleted successfully"</w:t>
      </w:r>
    </w:p>
    <w:p w14:paraId="7BEF4637" w14:textId="77777777" w:rsidR="00895932" w:rsidRPr="00D40F9A" w:rsidRDefault="00895932">
      <w:pPr>
        <w:pStyle w:val="SourceCode"/>
        <w:numPr>
          <w:ilvl w:val="2"/>
          <w:numId w:val="55"/>
        </w:numPr>
        <w:spacing w:before="0" w:after="0"/>
      </w:pPr>
      <w:r w:rsidRPr="00D40F9A">
        <w:t>}</w:t>
      </w:r>
    </w:p>
    <w:p w14:paraId="2565AD75" w14:textId="77777777" w:rsidR="00895932" w:rsidRPr="00D40F9A" w:rsidRDefault="00895932">
      <w:pPr>
        <w:pStyle w:val="ListParagraph"/>
        <w:numPr>
          <w:ilvl w:val="0"/>
          <w:numId w:val="68"/>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78578E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67CA3F7" w14:textId="77777777" w:rsidR="00895932" w:rsidRPr="00D40F9A" w:rsidRDefault="00895932">
      <w:pPr>
        <w:pStyle w:val="SourceCodeLanguage"/>
        <w:numPr>
          <w:ilvl w:val="2"/>
          <w:numId w:val="55"/>
        </w:numPr>
      </w:pPr>
      <w:r w:rsidRPr="00D40F9A">
        <w:t>json</w:t>
      </w:r>
    </w:p>
    <w:p w14:paraId="06AB176C" w14:textId="77777777" w:rsidR="00895932" w:rsidRPr="00D40F9A" w:rsidRDefault="00895932">
      <w:pPr>
        <w:pStyle w:val="SourceCode"/>
        <w:numPr>
          <w:ilvl w:val="2"/>
          <w:numId w:val="55"/>
        </w:numPr>
        <w:spacing w:before="0" w:after="0"/>
      </w:pPr>
      <w:r w:rsidRPr="00D40F9A">
        <w:t>{</w:t>
      </w:r>
    </w:p>
    <w:p w14:paraId="6CAE31CB" w14:textId="77777777" w:rsidR="00895932" w:rsidRPr="00D40F9A" w:rsidRDefault="00895932">
      <w:pPr>
        <w:pStyle w:val="SourceCode"/>
        <w:numPr>
          <w:ilvl w:val="2"/>
          <w:numId w:val="55"/>
        </w:numPr>
        <w:spacing w:before="0" w:after="0"/>
      </w:pPr>
      <w:r w:rsidRPr="00D40F9A">
        <w:t xml:space="preserve">  "token": {</w:t>
      </w:r>
    </w:p>
    <w:p w14:paraId="71B93559" w14:textId="77777777" w:rsidR="00895932" w:rsidRPr="00D40F9A" w:rsidRDefault="00895932">
      <w:pPr>
        <w:pStyle w:val="SourceCode"/>
        <w:numPr>
          <w:ilvl w:val="2"/>
          <w:numId w:val="55"/>
        </w:numPr>
        <w:spacing w:before="0" w:after="0"/>
      </w:pPr>
      <w:r w:rsidRPr="00D40F9A">
        <w:t xml:space="preserve">    "username": "testUser",</w:t>
      </w:r>
    </w:p>
    <w:p w14:paraId="69409A3B" w14:textId="77777777" w:rsidR="00895932" w:rsidRPr="00D40F9A" w:rsidRDefault="00895932">
      <w:pPr>
        <w:pStyle w:val="SourceCode"/>
        <w:numPr>
          <w:ilvl w:val="2"/>
          <w:numId w:val="55"/>
        </w:numPr>
        <w:spacing w:before="0" w:after="0"/>
      </w:pPr>
      <w:r w:rsidRPr="00D40F9A">
        <w:t xml:space="preserve">    "sub": "123"</w:t>
      </w:r>
    </w:p>
    <w:p w14:paraId="6E69AFDC" w14:textId="77777777" w:rsidR="00895932" w:rsidRPr="00D40F9A" w:rsidRDefault="00895932">
      <w:pPr>
        <w:pStyle w:val="SourceCode"/>
        <w:numPr>
          <w:ilvl w:val="2"/>
          <w:numId w:val="55"/>
        </w:numPr>
        <w:spacing w:before="0" w:after="0"/>
      </w:pPr>
      <w:r w:rsidRPr="00D40F9A">
        <w:t xml:space="preserve">  }</w:t>
      </w:r>
    </w:p>
    <w:p w14:paraId="678C705F" w14:textId="77777777" w:rsidR="00895932" w:rsidRPr="00D40F9A" w:rsidRDefault="00895932">
      <w:pPr>
        <w:pStyle w:val="SourceCode"/>
        <w:numPr>
          <w:ilvl w:val="2"/>
          <w:numId w:val="55"/>
        </w:numPr>
        <w:spacing w:before="0" w:after="0"/>
      </w:pPr>
      <w:r w:rsidRPr="00D40F9A">
        <w:t>}</w:t>
      </w:r>
    </w:p>
    <w:p w14:paraId="11BFEA9F" w14:textId="77777777" w:rsidR="00895932" w:rsidRPr="00D40F9A" w:rsidRDefault="00895932">
      <w:pPr>
        <w:pStyle w:val="ListParagraph"/>
        <w:numPr>
          <w:ilvl w:val="2"/>
          <w:numId w:val="68"/>
        </w:numPr>
        <w:spacing w:line="240" w:lineRule="auto"/>
        <w:jc w:val="left"/>
      </w:pPr>
      <w:r w:rsidRPr="00D40F9A">
        <w:rPr>
          <w:b/>
          <w:bCs/>
        </w:rPr>
        <w:lastRenderedPageBreak/>
        <w:t>mockSong</w:t>
      </w:r>
      <w:r w:rsidRPr="00D40F9A">
        <w:t>:</w:t>
      </w:r>
    </w:p>
    <w:p w14:paraId="0A987DC7" w14:textId="77777777" w:rsidR="00895932" w:rsidRPr="00D40F9A" w:rsidRDefault="00895932">
      <w:pPr>
        <w:pStyle w:val="SourceCodeLanguage"/>
        <w:numPr>
          <w:ilvl w:val="2"/>
          <w:numId w:val="55"/>
        </w:numPr>
      </w:pPr>
      <w:r w:rsidRPr="00D40F9A">
        <w:t>json</w:t>
      </w:r>
    </w:p>
    <w:p w14:paraId="171DEE9F" w14:textId="77777777" w:rsidR="00895932" w:rsidRPr="00D40F9A" w:rsidRDefault="00895932">
      <w:pPr>
        <w:pStyle w:val="SourceCode"/>
        <w:numPr>
          <w:ilvl w:val="2"/>
          <w:numId w:val="55"/>
        </w:numPr>
        <w:spacing w:before="0" w:after="0"/>
      </w:pPr>
      <w:r w:rsidRPr="00D40F9A">
        <w:t>{</w:t>
      </w:r>
    </w:p>
    <w:p w14:paraId="72580D7F" w14:textId="77777777" w:rsidR="00895932" w:rsidRPr="00D40F9A" w:rsidRDefault="00895932">
      <w:pPr>
        <w:pStyle w:val="SourceCode"/>
        <w:numPr>
          <w:ilvl w:val="2"/>
          <w:numId w:val="55"/>
        </w:numPr>
        <w:spacing w:before="0" w:after="0"/>
      </w:pPr>
      <w:r w:rsidRPr="00D40F9A">
        <w:t xml:space="preserve">  "id": "songId",</w:t>
      </w:r>
    </w:p>
    <w:p w14:paraId="370AA2C5" w14:textId="77777777" w:rsidR="00895932" w:rsidRPr="00D40F9A" w:rsidRDefault="00895932">
      <w:pPr>
        <w:pStyle w:val="SourceCode"/>
        <w:numPr>
          <w:ilvl w:val="2"/>
          <w:numId w:val="55"/>
        </w:numPr>
        <w:spacing w:before="0" w:after="0"/>
      </w:pPr>
      <w:r w:rsidRPr="00D40F9A">
        <w:t xml:space="preserve">  "title": "Test Song",</w:t>
      </w:r>
    </w:p>
    <w:p w14:paraId="2E132D1E" w14:textId="77777777" w:rsidR="00895932" w:rsidRPr="00D40F9A" w:rsidRDefault="00895932">
      <w:pPr>
        <w:pStyle w:val="SourceCode"/>
        <w:numPr>
          <w:ilvl w:val="2"/>
          <w:numId w:val="55"/>
        </w:numPr>
        <w:spacing w:before="0" w:after="0"/>
      </w:pPr>
      <w:r w:rsidRPr="00D40F9A">
        <w:t xml:space="preserve">  "songBucket": {</w:t>
      </w:r>
    </w:p>
    <w:p w14:paraId="30B6B1AA" w14:textId="77777777" w:rsidR="00895932" w:rsidRPr="00D40F9A" w:rsidRDefault="00895932">
      <w:pPr>
        <w:pStyle w:val="SourceCode"/>
        <w:numPr>
          <w:ilvl w:val="2"/>
          <w:numId w:val="55"/>
        </w:numPr>
        <w:spacing w:before="0" w:after="0"/>
      </w:pPr>
      <w:r w:rsidRPr="00D40F9A">
        <w:t xml:space="preserve">    "path": "path/to/song.mp3"</w:t>
      </w:r>
    </w:p>
    <w:p w14:paraId="6BCA9175" w14:textId="77777777" w:rsidR="00895932" w:rsidRPr="00D40F9A" w:rsidRDefault="00895932">
      <w:pPr>
        <w:pStyle w:val="SourceCode"/>
        <w:numPr>
          <w:ilvl w:val="2"/>
          <w:numId w:val="55"/>
        </w:numPr>
        <w:spacing w:before="0" w:after="0"/>
      </w:pPr>
      <w:r w:rsidRPr="00D40F9A">
        <w:t xml:space="preserve">  }</w:t>
      </w:r>
    </w:p>
    <w:p w14:paraId="553B3960" w14:textId="77777777" w:rsidR="00895932" w:rsidRPr="00D40F9A" w:rsidRDefault="00895932">
      <w:pPr>
        <w:pStyle w:val="SourceCode"/>
        <w:numPr>
          <w:ilvl w:val="2"/>
          <w:numId w:val="55"/>
        </w:numPr>
        <w:spacing w:before="0" w:after="0"/>
      </w:pPr>
      <w:r w:rsidRPr="00D40F9A">
        <w:t>}</w:t>
      </w:r>
    </w:p>
    <w:p w14:paraId="5C150C1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2E7D9DA2"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4150A13" w14:textId="77777777" w:rsidR="00895932" w:rsidRPr="00D40F9A" w:rsidRDefault="00895932">
      <w:pPr>
        <w:pStyle w:val="SourceCodeLanguage"/>
        <w:numPr>
          <w:ilvl w:val="2"/>
          <w:numId w:val="55"/>
        </w:numPr>
      </w:pPr>
      <w:r w:rsidRPr="00D40F9A">
        <w:t>json</w:t>
      </w:r>
    </w:p>
    <w:p w14:paraId="5630338C" w14:textId="77777777" w:rsidR="00895932" w:rsidRPr="00D40F9A" w:rsidRDefault="00895932">
      <w:pPr>
        <w:pStyle w:val="SourceCode"/>
        <w:numPr>
          <w:ilvl w:val="2"/>
          <w:numId w:val="55"/>
        </w:numPr>
        <w:spacing w:before="0" w:after="0"/>
      </w:pPr>
      <w:r w:rsidRPr="00D40F9A">
        <w:t>{</w:t>
      </w:r>
    </w:p>
    <w:p w14:paraId="123667FD" w14:textId="77777777" w:rsidR="00895932" w:rsidRPr="00D40F9A" w:rsidRDefault="00895932">
      <w:pPr>
        <w:pStyle w:val="SourceCode"/>
        <w:numPr>
          <w:ilvl w:val="2"/>
          <w:numId w:val="55"/>
        </w:numPr>
        <w:spacing w:before="0" w:after="0"/>
      </w:pPr>
      <w:r w:rsidRPr="00D40F9A">
        <w:t xml:space="preserve">  "message": "Error deleting song: Delete failed",</w:t>
      </w:r>
    </w:p>
    <w:p w14:paraId="4C401E7D" w14:textId="77777777" w:rsidR="00895932" w:rsidRPr="00D40F9A" w:rsidRDefault="00895932">
      <w:pPr>
        <w:pStyle w:val="SourceCode"/>
        <w:numPr>
          <w:ilvl w:val="2"/>
          <w:numId w:val="55"/>
        </w:numPr>
        <w:spacing w:before="0" w:after="0"/>
      </w:pPr>
      <w:r w:rsidRPr="00D40F9A">
        <w:t xml:space="preserve">  "statusCode": 500</w:t>
      </w:r>
    </w:p>
    <w:p w14:paraId="52DE897C" w14:textId="77777777" w:rsidR="00895932" w:rsidRPr="00D40F9A" w:rsidRDefault="00895932">
      <w:pPr>
        <w:pStyle w:val="SourceCode"/>
        <w:numPr>
          <w:ilvl w:val="2"/>
          <w:numId w:val="55"/>
        </w:numPr>
        <w:spacing w:before="0" w:after="0"/>
      </w:pPr>
      <w:r w:rsidRPr="00D40F9A">
        <w:t>}</w:t>
      </w:r>
    </w:p>
    <w:p w14:paraId="3E4D3F5A" w14:textId="77777777" w:rsidR="00895932" w:rsidRPr="00D40F9A" w:rsidRDefault="00895932" w:rsidP="00895932">
      <w:pPr>
        <w:pStyle w:val="Heading5"/>
        <w:spacing w:before="0" w:line="240" w:lineRule="auto"/>
      </w:pPr>
      <w:bookmarkStart w:id="57" w:name="_Toc192368897"/>
      <w:r w:rsidRPr="00D40F9A">
        <w:rPr>
          <w:rStyle w:val="VerbatimChar"/>
        </w:rPr>
        <w:t>tv.service.spec.ts</w:t>
      </w:r>
      <w:bookmarkEnd w:id="57"/>
    </w:p>
    <w:p w14:paraId="3484295A" w14:textId="77777777" w:rsidR="00895932" w:rsidRPr="00D40F9A" w:rsidRDefault="00895932">
      <w:pPr>
        <w:pStyle w:val="ListParagraph"/>
        <w:numPr>
          <w:ilvl w:val="0"/>
          <w:numId w:val="69"/>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3EED860F"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393CB77B" w14:textId="77777777" w:rsidR="00895932" w:rsidRPr="00D40F9A" w:rsidRDefault="00895932">
      <w:pPr>
        <w:pStyle w:val="SourceCodeLanguage"/>
        <w:numPr>
          <w:ilvl w:val="2"/>
          <w:numId w:val="55"/>
        </w:numPr>
      </w:pPr>
      <w:r w:rsidRPr="00D40F9A">
        <w:t>json</w:t>
      </w:r>
    </w:p>
    <w:p w14:paraId="6957AED7" w14:textId="77777777" w:rsidR="00895932" w:rsidRPr="00D40F9A" w:rsidRDefault="00895932">
      <w:pPr>
        <w:pStyle w:val="SourceCode"/>
        <w:numPr>
          <w:ilvl w:val="2"/>
          <w:numId w:val="55"/>
        </w:numPr>
        <w:spacing w:before="0" w:after="0"/>
      </w:pPr>
      <w:r w:rsidRPr="00D40F9A">
        <w:t>{</w:t>
      </w:r>
    </w:p>
    <w:p w14:paraId="63DB610B" w14:textId="77777777" w:rsidR="00895932" w:rsidRPr="00D40F9A" w:rsidRDefault="00895932">
      <w:pPr>
        <w:pStyle w:val="SourceCode"/>
        <w:numPr>
          <w:ilvl w:val="2"/>
          <w:numId w:val="55"/>
        </w:numPr>
        <w:spacing w:before="0" w:after="0"/>
      </w:pPr>
      <w:r w:rsidRPr="00D40F9A">
        <w:t xml:space="preserve">  "token": {</w:t>
      </w:r>
    </w:p>
    <w:p w14:paraId="7226D542" w14:textId="77777777" w:rsidR="00895932" w:rsidRPr="00D40F9A" w:rsidRDefault="00895932">
      <w:pPr>
        <w:pStyle w:val="SourceCode"/>
        <w:numPr>
          <w:ilvl w:val="2"/>
          <w:numId w:val="55"/>
        </w:numPr>
        <w:spacing w:before="0" w:after="0"/>
      </w:pPr>
      <w:r w:rsidRPr="00D40F9A">
        <w:t xml:space="preserve">    "sub": "mockedId",</w:t>
      </w:r>
    </w:p>
    <w:p w14:paraId="56D04541" w14:textId="77777777" w:rsidR="00895932" w:rsidRPr="00D40F9A" w:rsidRDefault="00895932">
      <w:pPr>
        <w:pStyle w:val="SourceCode"/>
        <w:numPr>
          <w:ilvl w:val="2"/>
          <w:numId w:val="55"/>
        </w:numPr>
        <w:spacing w:before="0" w:after="0"/>
      </w:pPr>
      <w:r w:rsidRPr="00D40F9A">
        <w:t xml:space="preserve">    "username": "mockedUser",</w:t>
      </w:r>
    </w:p>
    <w:p w14:paraId="0EFDA742" w14:textId="77777777" w:rsidR="00895932" w:rsidRPr="00D40F9A" w:rsidRDefault="00895932">
      <w:pPr>
        <w:pStyle w:val="SourceCode"/>
        <w:numPr>
          <w:ilvl w:val="2"/>
          <w:numId w:val="55"/>
        </w:numPr>
        <w:spacing w:before="0" w:after="0"/>
      </w:pPr>
      <w:r w:rsidRPr="00D40F9A">
        <w:t xml:space="preserve">    "roles": ["Admin"],</w:t>
      </w:r>
    </w:p>
    <w:p w14:paraId="34063DE2" w14:textId="77777777" w:rsidR="00895932" w:rsidRPr="00D40F9A" w:rsidRDefault="00895932">
      <w:pPr>
        <w:pStyle w:val="SourceCode"/>
        <w:numPr>
          <w:ilvl w:val="2"/>
          <w:numId w:val="55"/>
        </w:numPr>
        <w:spacing w:before="0" w:after="0"/>
      </w:pPr>
      <w:r w:rsidRPr="00D40F9A">
        <w:t xml:space="preserve">    "hashedPassword": "mocked-password"</w:t>
      </w:r>
    </w:p>
    <w:p w14:paraId="6E80D5B3" w14:textId="77777777" w:rsidR="00895932" w:rsidRPr="00D40F9A" w:rsidRDefault="00895932">
      <w:pPr>
        <w:pStyle w:val="SourceCode"/>
        <w:numPr>
          <w:ilvl w:val="2"/>
          <w:numId w:val="55"/>
        </w:numPr>
        <w:spacing w:before="0" w:after="0"/>
      </w:pPr>
      <w:r w:rsidRPr="00D40F9A">
        <w:t xml:space="preserve">  }</w:t>
      </w:r>
    </w:p>
    <w:p w14:paraId="5F93229F" w14:textId="77777777" w:rsidR="00895932" w:rsidRPr="00D40F9A" w:rsidRDefault="00895932">
      <w:pPr>
        <w:pStyle w:val="SourceCode"/>
        <w:numPr>
          <w:ilvl w:val="2"/>
          <w:numId w:val="55"/>
        </w:numPr>
        <w:spacing w:before="0" w:after="0"/>
      </w:pPr>
      <w:r w:rsidRPr="00D40F9A">
        <w:t>}</w:t>
      </w:r>
    </w:p>
    <w:p w14:paraId="2AA40B80"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7259E9E4" w14:textId="77777777" w:rsidR="00895932" w:rsidRPr="00D40F9A" w:rsidRDefault="00895932">
      <w:pPr>
        <w:pStyle w:val="ListParagraph"/>
        <w:numPr>
          <w:ilvl w:val="2"/>
          <w:numId w:val="69"/>
        </w:numPr>
        <w:spacing w:line="240" w:lineRule="auto"/>
        <w:jc w:val="left"/>
      </w:pPr>
      <w:r w:rsidRPr="00D40F9A">
        <w:rPr>
          <w:b/>
          <w:bCs/>
        </w:rPr>
        <w:t>service</w:t>
      </w:r>
      <w:r w:rsidRPr="00D40F9A">
        <w:t>:</w:t>
      </w:r>
    </w:p>
    <w:p w14:paraId="7E6EB919" w14:textId="77777777" w:rsidR="00895932" w:rsidRPr="00D40F9A" w:rsidRDefault="00895932">
      <w:pPr>
        <w:pStyle w:val="SourceCodeLanguage"/>
        <w:numPr>
          <w:ilvl w:val="2"/>
          <w:numId w:val="55"/>
        </w:numPr>
      </w:pPr>
      <w:r w:rsidRPr="00D40F9A">
        <w:t>json</w:t>
      </w:r>
    </w:p>
    <w:p w14:paraId="78BFFC39" w14:textId="77777777" w:rsidR="00895932" w:rsidRPr="00D40F9A" w:rsidRDefault="00895932">
      <w:pPr>
        <w:pStyle w:val="SourceCode"/>
        <w:numPr>
          <w:ilvl w:val="2"/>
          <w:numId w:val="55"/>
        </w:numPr>
        <w:spacing w:before="0" w:after="0"/>
      </w:pPr>
      <w:r w:rsidRPr="00D40F9A">
        <w:t>{</w:t>
      </w:r>
    </w:p>
    <w:p w14:paraId="783C188E" w14:textId="77777777" w:rsidR="00895932" w:rsidRPr="00D40F9A" w:rsidRDefault="00895932">
      <w:pPr>
        <w:pStyle w:val="SourceCode"/>
        <w:numPr>
          <w:ilvl w:val="2"/>
          <w:numId w:val="55"/>
        </w:numPr>
        <w:spacing w:before="0" w:after="0"/>
      </w:pPr>
      <w:r w:rsidRPr="00D40F9A">
        <w:t xml:space="preserve">  "defined": true</w:t>
      </w:r>
    </w:p>
    <w:p w14:paraId="3486F78C" w14:textId="77777777" w:rsidR="00895932" w:rsidRPr="00D40F9A" w:rsidRDefault="00895932">
      <w:pPr>
        <w:pStyle w:val="SourceCode"/>
        <w:numPr>
          <w:ilvl w:val="2"/>
          <w:numId w:val="55"/>
        </w:numPr>
        <w:spacing w:before="0" w:after="0"/>
      </w:pPr>
      <w:r w:rsidRPr="00D40F9A">
        <w:t>}</w:t>
      </w:r>
    </w:p>
    <w:p w14:paraId="38D3885B"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239FFE22"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4BE52E3A" w14:textId="77777777" w:rsidR="00895932" w:rsidRPr="00D40F9A" w:rsidRDefault="00895932">
      <w:pPr>
        <w:pStyle w:val="SourceCodeLanguage"/>
        <w:numPr>
          <w:ilvl w:val="2"/>
          <w:numId w:val="55"/>
        </w:numPr>
      </w:pPr>
      <w:r w:rsidRPr="00D40F9A">
        <w:t>json</w:t>
      </w:r>
    </w:p>
    <w:p w14:paraId="322B32AD" w14:textId="77777777" w:rsidR="00895932" w:rsidRPr="00D40F9A" w:rsidRDefault="00895932">
      <w:pPr>
        <w:pStyle w:val="SourceCode"/>
        <w:numPr>
          <w:ilvl w:val="2"/>
          <w:numId w:val="55"/>
        </w:numPr>
        <w:spacing w:before="0" w:after="0"/>
      </w:pPr>
      <w:r w:rsidRPr="00D40F9A">
        <w:t>{</w:t>
      </w:r>
    </w:p>
    <w:p w14:paraId="3E43D4E4" w14:textId="77777777" w:rsidR="00895932" w:rsidRPr="00D40F9A" w:rsidRDefault="00895932">
      <w:pPr>
        <w:pStyle w:val="SourceCode"/>
        <w:numPr>
          <w:ilvl w:val="2"/>
          <w:numId w:val="55"/>
        </w:numPr>
        <w:spacing w:before="0" w:after="0"/>
      </w:pPr>
      <w:r w:rsidRPr="00D40F9A">
        <w:t xml:space="preserve">  "token": {</w:t>
      </w:r>
    </w:p>
    <w:p w14:paraId="4B4AF197" w14:textId="77777777" w:rsidR="00895932" w:rsidRPr="00D40F9A" w:rsidRDefault="00895932">
      <w:pPr>
        <w:pStyle w:val="SourceCode"/>
        <w:numPr>
          <w:ilvl w:val="2"/>
          <w:numId w:val="55"/>
        </w:numPr>
        <w:spacing w:before="0" w:after="0"/>
      </w:pPr>
      <w:r w:rsidRPr="00D40F9A">
        <w:t xml:space="preserve">    "sub": "mockedId",</w:t>
      </w:r>
    </w:p>
    <w:p w14:paraId="152301A1" w14:textId="77777777" w:rsidR="00895932" w:rsidRPr="00D40F9A" w:rsidRDefault="00895932">
      <w:pPr>
        <w:pStyle w:val="SourceCode"/>
        <w:numPr>
          <w:ilvl w:val="2"/>
          <w:numId w:val="55"/>
        </w:numPr>
        <w:spacing w:before="0" w:after="0"/>
      </w:pPr>
      <w:r w:rsidRPr="00D40F9A">
        <w:t xml:space="preserve">    "username": "mockedUser",</w:t>
      </w:r>
    </w:p>
    <w:p w14:paraId="7B0233CF" w14:textId="77777777" w:rsidR="00895932" w:rsidRPr="00D40F9A" w:rsidRDefault="00895932">
      <w:pPr>
        <w:pStyle w:val="SourceCode"/>
        <w:numPr>
          <w:ilvl w:val="2"/>
          <w:numId w:val="55"/>
        </w:numPr>
        <w:spacing w:before="0" w:after="0"/>
      </w:pPr>
      <w:r w:rsidRPr="00D40F9A">
        <w:t xml:space="preserve">    "roles": ["Admin"],</w:t>
      </w:r>
    </w:p>
    <w:p w14:paraId="1E8A807E" w14:textId="77777777" w:rsidR="00895932" w:rsidRPr="00D40F9A" w:rsidRDefault="00895932">
      <w:pPr>
        <w:pStyle w:val="SourceCode"/>
        <w:numPr>
          <w:ilvl w:val="2"/>
          <w:numId w:val="55"/>
        </w:numPr>
        <w:spacing w:before="0" w:after="0"/>
      </w:pPr>
      <w:r w:rsidRPr="00D40F9A">
        <w:t xml:space="preserve">    "hashedPassword": "mocked-password"</w:t>
      </w:r>
    </w:p>
    <w:p w14:paraId="427011A7" w14:textId="77777777" w:rsidR="00895932" w:rsidRPr="00D40F9A" w:rsidRDefault="00895932">
      <w:pPr>
        <w:pStyle w:val="SourceCode"/>
        <w:numPr>
          <w:ilvl w:val="2"/>
          <w:numId w:val="55"/>
        </w:numPr>
        <w:spacing w:before="0" w:after="0"/>
      </w:pPr>
      <w:r w:rsidRPr="00D40F9A">
        <w:t xml:space="preserve">  }</w:t>
      </w:r>
    </w:p>
    <w:p w14:paraId="60621021" w14:textId="77777777" w:rsidR="00895932" w:rsidRPr="00D40F9A" w:rsidRDefault="00895932">
      <w:pPr>
        <w:pStyle w:val="SourceCode"/>
        <w:numPr>
          <w:ilvl w:val="2"/>
          <w:numId w:val="55"/>
        </w:numPr>
        <w:spacing w:before="0" w:after="0"/>
      </w:pPr>
      <w:r w:rsidRPr="00D40F9A">
        <w:t>}</w:t>
      </w:r>
    </w:p>
    <w:p w14:paraId="089CDEF7" w14:textId="77777777" w:rsidR="005766AF" w:rsidRDefault="005766AF">
      <w:pPr>
        <w:spacing w:line="259" w:lineRule="auto"/>
        <w:jc w:val="left"/>
        <w:rPr>
          <w:b/>
          <w:bCs/>
        </w:rPr>
      </w:pPr>
      <w:r>
        <w:rPr>
          <w:b/>
          <w:bCs/>
        </w:rPr>
        <w:lastRenderedPageBreak/>
        <w:br w:type="page"/>
      </w:r>
    </w:p>
    <w:p w14:paraId="2D11A160" w14:textId="05A0E5CF" w:rsidR="00895932" w:rsidRPr="00D40F9A" w:rsidRDefault="00895932">
      <w:pPr>
        <w:pStyle w:val="ListParagraph"/>
        <w:numPr>
          <w:ilvl w:val="2"/>
          <w:numId w:val="69"/>
        </w:numPr>
        <w:spacing w:line="240" w:lineRule="auto"/>
        <w:jc w:val="left"/>
      </w:pPr>
      <w:r w:rsidRPr="00D40F9A">
        <w:rPr>
          <w:b/>
          <w:bCs/>
        </w:rPr>
        <w:lastRenderedPageBreak/>
        <w:t>prisma.votingSession.findFirst</w:t>
      </w:r>
      <w:r w:rsidRPr="00D40F9A">
        <w:t>:</w:t>
      </w:r>
    </w:p>
    <w:p w14:paraId="18689C1F" w14:textId="77777777" w:rsidR="00895932" w:rsidRPr="00D40F9A" w:rsidRDefault="00895932">
      <w:pPr>
        <w:pStyle w:val="SourceCodeLanguage"/>
        <w:numPr>
          <w:ilvl w:val="2"/>
          <w:numId w:val="55"/>
        </w:numPr>
      </w:pPr>
      <w:r w:rsidRPr="00D40F9A">
        <w:t>json</w:t>
      </w:r>
    </w:p>
    <w:p w14:paraId="003A063E" w14:textId="77777777" w:rsidR="00895932" w:rsidRPr="00D40F9A" w:rsidRDefault="00895932">
      <w:pPr>
        <w:pStyle w:val="SourceCode"/>
        <w:numPr>
          <w:ilvl w:val="2"/>
          <w:numId w:val="55"/>
        </w:numPr>
        <w:spacing w:before="0" w:after="0"/>
      </w:pPr>
      <w:r w:rsidRPr="00D40F9A">
        <w:t>{</w:t>
      </w:r>
    </w:p>
    <w:p w14:paraId="4D0E15BF" w14:textId="77777777" w:rsidR="00895932" w:rsidRPr="00D40F9A" w:rsidRDefault="00895932">
      <w:pPr>
        <w:pStyle w:val="SourceCode"/>
        <w:numPr>
          <w:ilvl w:val="2"/>
          <w:numId w:val="55"/>
        </w:numPr>
        <w:spacing w:before="0" w:after="0"/>
      </w:pPr>
      <w:r w:rsidRPr="00D40F9A">
        <w:t xml:space="preserve">  "id": 1,</w:t>
      </w:r>
    </w:p>
    <w:p w14:paraId="30651416" w14:textId="77777777" w:rsidR="00895932" w:rsidRPr="00D40F9A" w:rsidRDefault="00895932">
      <w:pPr>
        <w:pStyle w:val="SourceCode"/>
        <w:numPr>
          <w:ilvl w:val="2"/>
          <w:numId w:val="55"/>
        </w:numPr>
        <w:spacing w:before="0" w:after="0"/>
      </w:pPr>
      <w:r w:rsidRPr="00D40F9A">
        <w:t xml:space="preserve">  "start": "2023-01-01T00:00:00.000Z",</w:t>
      </w:r>
    </w:p>
    <w:p w14:paraId="30C04DBC" w14:textId="77777777" w:rsidR="00895932" w:rsidRPr="00D40F9A" w:rsidRDefault="00895932">
      <w:pPr>
        <w:pStyle w:val="SourceCode"/>
        <w:numPr>
          <w:ilvl w:val="2"/>
          <w:numId w:val="55"/>
        </w:numPr>
        <w:spacing w:before="0" w:after="0"/>
      </w:pPr>
      <w:r w:rsidRPr="00D40F9A">
        <w:t xml:space="preserve">  "end": "2023-01-01T00:00:00.000Z",</w:t>
      </w:r>
    </w:p>
    <w:p w14:paraId="5C72F28C" w14:textId="77777777" w:rsidR="00895932" w:rsidRPr="00D40F9A" w:rsidRDefault="00895932">
      <w:pPr>
        <w:pStyle w:val="SourceCode"/>
        <w:numPr>
          <w:ilvl w:val="2"/>
          <w:numId w:val="55"/>
        </w:numPr>
        <w:spacing w:before="0" w:after="0"/>
      </w:pPr>
      <w:r w:rsidRPr="00D40F9A">
        <w:t xml:space="preserve">  "songs": [</w:t>
      </w:r>
    </w:p>
    <w:p w14:paraId="40CFC91D" w14:textId="77777777" w:rsidR="00895932" w:rsidRPr="00D40F9A" w:rsidRDefault="00895932">
      <w:pPr>
        <w:pStyle w:val="SourceCode"/>
        <w:numPr>
          <w:ilvl w:val="2"/>
          <w:numId w:val="55"/>
        </w:numPr>
        <w:spacing w:before="0" w:after="0"/>
      </w:pPr>
      <w:r w:rsidRPr="00D40F9A">
        <w:t xml:space="preserve">    {"id": 1, "title": "Song A"},</w:t>
      </w:r>
    </w:p>
    <w:p w14:paraId="7E6338B8" w14:textId="77777777" w:rsidR="00895932" w:rsidRPr="00D40F9A" w:rsidRDefault="00895932">
      <w:pPr>
        <w:pStyle w:val="SourceCode"/>
        <w:numPr>
          <w:ilvl w:val="2"/>
          <w:numId w:val="55"/>
        </w:numPr>
        <w:spacing w:before="0" w:after="0"/>
      </w:pPr>
      <w:r w:rsidRPr="00D40F9A">
        <w:t xml:space="preserve">    {"id": 2, "title": "Song B"}</w:t>
      </w:r>
    </w:p>
    <w:p w14:paraId="3F83ED38" w14:textId="77777777" w:rsidR="00895932" w:rsidRPr="00D40F9A" w:rsidRDefault="00895932">
      <w:pPr>
        <w:pStyle w:val="SourceCode"/>
        <w:numPr>
          <w:ilvl w:val="2"/>
          <w:numId w:val="55"/>
        </w:numPr>
        <w:spacing w:before="0" w:after="0"/>
      </w:pPr>
      <w:r w:rsidRPr="00D40F9A">
        <w:t xml:space="preserve">  ],</w:t>
      </w:r>
    </w:p>
    <w:p w14:paraId="43305948" w14:textId="77777777" w:rsidR="00895932" w:rsidRPr="00D40F9A" w:rsidRDefault="00895932">
      <w:pPr>
        <w:pStyle w:val="SourceCode"/>
        <w:numPr>
          <w:ilvl w:val="2"/>
          <w:numId w:val="55"/>
        </w:numPr>
        <w:spacing w:before="0" w:after="0"/>
      </w:pPr>
      <w:r w:rsidRPr="00D40F9A">
        <w:t xml:space="preserve">  "Vote": [</w:t>
      </w:r>
    </w:p>
    <w:p w14:paraId="30DDF420" w14:textId="77777777" w:rsidR="00895932" w:rsidRPr="00D40F9A" w:rsidRDefault="00895932">
      <w:pPr>
        <w:pStyle w:val="SourceCode"/>
        <w:numPr>
          <w:ilvl w:val="2"/>
          <w:numId w:val="55"/>
        </w:numPr>
        <w:spacing w:before="0" w:after="0"/>
      </w:pPr>
      <w:r w:rsidRPr="00D40F9A">
        <w:t xml:space="preserve">    {"songId": 1},</w:t>
      </w:r>
    </w:p>
    <w:p w14:paraId="4DEB48B7" w14:textId="77777777" w:rsidR="00895932" w:rsidRPr="00D40F9A" w:rsidRDefault="00895932">
      <w:pPr>
        <w:pStyle w:val="SourceCode"/>
        <w:numPr>
          <w:ilvl w:val="2"/>
          <w:numId w:val="55"/>
        </w:numPr>
        <w:spacing w:before="0" w:after="0"/>
      </w:pPr>
      <w:r w:rsidRPr="00D40F9A">
        <w:t xml:space="preserve">    {"songId": 1},</w:t>
      </w:r>
    </w:p>
    <w:p w14:paraId="56516D32" w14:textId="77777777" w:rsidR="00895932" w:rsidRPr="00D40F9A" w:rsidRDefault="00895932">
      <w:pPr>
        <w:pStyle w:val="SourceCode"/>
        <w:numPr>
          <w:ilvl w:val="2"/>
          <w:numId w:val="55"/>
        </w:numPr>
        <w:spacing w:before="0" w:after="0"/>
      </w:pPr>
      <w:r w:rsidRPr="00D40F9A">
        <w:t xml:space="preserve">    {"songId": 2}</w:t>
      </w:r>
    </w:p>
    <w:p w14:paraId="0CD6F367" w14:textId="77777777" w:rsidR="00895932" w:rsidRPr="00D40F9A" w:rsidRDefault="00895932">
      <w:pPr>
        <w:pStyle w:val="SourceCode"/>
        <w:numPr>
          <w:ilvl w:val="2"/>
          <w:numId w:val="55"/>
        </w:numPr>
        <w:spacing w:before="0" w:after="0"/>
      </w:pPr>
      <w:r w:rsidRPr="00D40F9A">
        <w:t xml:space="preserve">  ]</w:t>
      </w:r>
    </w:p>
    <w:p w14:paraId="2D4480E6" w14:textId="77777777" w:rsidR="00895932" w:rsidRPr="00D40F9A" w:rsidRDefault="00895932">
      <w:pPr>
        <w:pStyle w:val="SourceCode"/>
        <w:numPr>
          <w:ilvl w:val="2"/>
          <w:numId w:val="55"/>
        </w:numPr>
        <w:spacing w:before="0" w:after="0"/>
      </w:pPr>
      <w:r w:rsidRPr="00D40F9A">
        <w:t>}</w:t>
      </w:r>
    </w:p>
    <w:p w14:paraId="3811C029"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1C05BF1C" w14:textId="77777777" w:rsidR="00895932" w:rsidRPr="00D40F9A" w:rsidRDefault="00895932">
      <w:pPr>
        <w:pStyle w:val="ListParagraph"/>
        <w:numPr>
          <w:ilvl w:val="2"/>
          <w:numId w:val="69"/>
        </w:numPr>
        <w:spacing w:line="240" w:lineRule="auto"/>
        <w:jc w:val="left"/>
      </w:pPr>
      <w:r w:rsidRPr="00D40F9A">
        <w:rPr>
          <w:b/>
          <w:bCs/>
        </w:rPr>
        <w:t>result</w:t>
      </w:r>
      <w:r w:rsidRPr="00D40F9A">
        <w:t>:</w:t>
      </w:r>
    </w:p>
    <w:p w14:paraId="23816353" w14:textId="77777777" w:rsidR="00895932" w:rsidRPr="00D40F9A" w:rsidRDefault="00895932">
      <w:pPr>
        <w:pStyle w:val="SourceCodeLanguage"/>
        <w:numPr>
          <w:ilvl w:val="2"/>
          <w:numId w:val="55"/>
        </w:numPr>
      </w:pPr>
      <w:r w:rsidRPr="00D40F9A">
        <w:t>json</w:t>
      </w:r>
    </w:p>
    <w:p w14:paraId="35CC2BF0" w14:textId="77777777" w:rsidR="00895932" w:rsidRPr="00D40F9A" w:rsidRDefault="00895932">
      <w:pPr>
        <w:pStyle w:val="SourceCode"/>
        <w:numPr>
          <w:ilvl w:val="2"/>
          <w:numId w:val="55"/>
        </w:numPr>
        <w:spacing w:before="0" w:after="0"/>
      </w:pPr>
      <w:r w:rsidRPr="00D40F9A">
        <w:t>{</w:t>
      </w:r>
    </w:p>
    <w:p w14:paraId="74BE6648" w14:textId="77777777" w:rsidR="00895932" w:rsidRPr="00D40F9A" w:rsidRDefault="00895932">
      <w:pPr>
        <w:pStyle w:val="SourceCode"/>
        <w:numPr>
          <w:ilvl w:val="2"/>
          <w:numId w:val="55"/>
        </w:numPr>
        <w:spacing w:before="0" w:after="0"/>
      </w:pPr>
      <w:r w:rsidRPr="00D40F9A">
        <w:t xml:space="preserve">  "sessionId": 1,</w:t>
      </w:r>
    </w:p>
    <w:p w14:paraId="4766DF07" w14:textId="77777777" w:rsidR="00895932" w:rsidRPr="00D40F9A" w:rsidRDefault="00895932">
      <w:pPr>
        <w:pStyle w:val="SourceCode"/>
        <w:numPr>
          <w:ilvl w:val="2"/>
          <w:numId w:val="55"/>
        </w:numPr>
        <w:spacing w:before="0" w:after="0"/>
      </w:pPr>
      <w:r w:rsidRPr="00D40F9A">
        <w:t xml:space="preserve">  "songs": [</w:t>
      </w:r>
    </w:p>
    <w:p w14:paraId="5086E795" w14:textId="77777777" w:rsidR="00895932" w:rsidRPr="00D40F9A" w:rsidRDefault="00895932">
      <w:pPr>
        <w:pStyle w:val="SourceCode"/>
        <w:numPr>
          <w:ilvl w:val="2"/>
          <w:numId w:val="55"/>
        </w:numPr>
        <w:spacing w:before="0" w:after="0"/>
      </w:pPr>
      <w:r w:rsidRPr="00D40F9A">
        <w:t xml:space="preserve">    {"songId": 1, "songTitle": "Song A", "voteCount": 2},</w:t>
      </w:r>
    </w:p>
    <w:p w14:paraId="626F2960" w14:textId="77777777" w:rsidR="00895932" w:rsidRPr="00D40F9A" w:rsidRDefault="00895932">
      <w:pPr>
        <w:pStyle w:val="SourceCode"/>
        <w:numPr>
          <w:ilvl w:val="2"/>
          <w:numId w:val="55"/>
        </w:numPr>
        <w:spacing w:before="0" w:after="0"/>
      </w:pPr>
      <w:r w:rsidRPr="00D40F9A">
        <w:t xml:space="preserve">    {"songId": 2, "songTitle": "Song B", "voteCount": 1}</w:t>
      </w:r>
    </w:p>
    <w:p w14:paraId="5D933771" w14:textId="77777777" w:rsidR="00895932" w:rsidRPr="00D40F9A" w:rsidRDefault="00895932">
      <w:pPr>
        <w:pStyle w:val="SourceCode"/>
        <w:numPr>
          <w:ilvl w:val="2"/>
          <w:numId w:val="55"/>
        </w:numPr>
        <w:spacing w:before="0" w:after="0"/>
      </w:pPr>
      <w:r w:rsidRPr="00D40F9A">
        <w:t xml:space="preserve">  ]</w:t>
      </w:r>
    </w:p>
    <w:p w14:paraId="73C2D5A5" w14:textId="77777777" w:rsidR="00895932" w:rsidRPr="00D40F9A" w:rsidRDefault="00895932">
      <w:pPr>
        <w:pStyle w:val="SourceCode"/>
        <w:numPr>
          <w:ilvl w:val="2"/>
          <w:numId w:val="55"/>
        </w:numPr>
        <w:spacing w:before="0" w:after="0"/>
      </w:pPr>
      <w:r w:rsidRPr="00D40F9A">
        <w:t>}</w:t>
      </w:r>
    </w:p>
    <w:p w14:paraId="148B14DA"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749A4EFA"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5ED4C42E" w14:textId="77777777" w:rsidR="00895932" w:rsidRPr="00D40F9A" w:rsidRDefault="00895932">
      <w:pPr>
        <w:pStyle w:val="SourceCodeLanguage"/>
        <w:numPr>
          <w:ilvl w:val="2"/>
          <w:numId w:val="55"/>
        </w:numPr>
      </w:pPr>
      <w:r w:rsidRPr="00D40F9A">
        <w:t>json</w:t>
      </w:r>
    </w:p>
    <w:p w14:paraId="23770030" w14:textId="77777777" w:rsidR="00895932" w:rsidRPr="00D40F9A" w:rsidRDefault="00895932">
      <w:pPr>
        <w:pStyle w:val="SourceCode"/>
        <w:numPr>
          <w:ilvl w:val="2"/>
          <w:numId w:val="55"/>
        </w:numPr>
        <w:spacing w:before="0" w:after="0"/>
      </w:pPr>
      <w:r w:rsidRPr="00D40F9A">
        <w:t>{</w:t>
      </w:r>
    </w:p>
    <w:p w14:paraId="274F055C" w14:textId="77777777" w:rsidR="00895932" w:rsidRPr="00D40F9A" w:rsidRDefault="00895932">
      <w:pPr>
        <w:pStyle w:val="SourceCode"/>
        <w:numPr>
          <w:ilvl w:val="2"/>
          <w:numId w:val="55"/>
        </w:numPr>
        <w:spacing w:before="0" w:after="0"/>
      </w:pPr>
      <w:r w:rsidRPr="00D40F9A">
        <w:t xml:space="preserve">  "token": {</w:t>
      </w:r>
    </w:p>
    <w:p w14:paraId="1D8D5EAF" w14:textId="77777777" w:rsidR="00895932" w:rsidRPr="00D40F9A" w:rsidRDefault="00895932">
      <w:pPr>
        <w:pStyle w:val="SourceCode"/>
        <w:numPr>
          <w:ilvl w:val="2"/>
          <w:numId w:val="55"/>
        </w:numPr>
        <w:spacing w:before="0" w:after="0"/>
      </w:pPr>
      <w:r w:rsidRPr="00D40F9A">
        <w:t xml:space="preserve">    "sub": "mockedId",</w:t>
      </w:r>
    </w:p>
    <w:p w14:paraId="53762542" w14:textId="77777777" w:rsidR="00895932" w:rsidRPr="00D40F9A" w:rsidRDefault="00895932">
      <w:pPr>
        <w:pStyle w:val="SourceCode"/>
        <w:numPr>
          <w:ilvl w:val="2"/>
          <w:numId w:val="55"/>
        </w:numPr>
        <w:spacing w:before="0" w:after="0"/>
      </w:pPr>
      <w:r w:rsidRPr="00D40F9A">
        <w:t xml:space="preserve">    "username": "mockedUser",</w:t>
      </w:r>
    </w:p>
    <w:p w14:paraId="76802BF7" w14:textId="77777777" w:rsidR="00895932" w:rsidRPr="00D40F9A" w:rsidRDefault="00895932">
      <w:pPr>
        <w:pStyle w:val="SourceCode"/>
        <w:numPr>
          <w:ilvl w:val="2"/>
          <w:numId w:val="55"/>
        </w:numPr>
        <w:spacing w:before="0" w:after="0"/>
      </w:pPr>
      <w:r w:rsidRPr="00D40F9A">
        <w:t xml:space="preserve">    "roles": ["Admin"],</w:t>
      </w:r>
    </w:p>
    <w:p w14:paraId="2E239E83" w14:textId="77777777" w:rsidR="00895932" w:rsidRPr="00D40F9A" w:rsidRDefault="00895932">
      <w:pPr>
        <w:pStyle w:val="SourceCode"/>
        <w:numPr>
          <w:ilvl w:val="2"/>
          <w:numId w:val="55"/>
        </w:numPr>
        <w:spacing w:before="0" w:after="0"/>
      </w:pPr>
      <w:r w:rsidRPr="00D40F9A">
        <w:t xml:space="preserve">    "hashedPassword": "mocked-password"</w:t>
      </w:r>
    </w:p>
    <w:p w14:paraId="2784E421" w14:textId="77777777" w:rsidR="00895932" w:rsidRPr="00D40F9A" w:rsidRDefault="00895932">
      <w:pPr>
        <w:pStyle w:val="SourceCode"/>
        <w:numPr>
          <w:ilvl w:val="2"/>
          <w:numId w:val="55"/>
        </w:numPr>
        <w:spacing w:before="0" w:after="0"/>
      </w:pPr>
      <w:r w:rsidRPr="00D40F9A">
        <w:t xml:space="preserve">  }</w:t>
      </w:r>
    </w:p>
    <w:p w14:paraId="303085FA" w14:textId="77777777" w:rsidR="00895932" w:rsidRPr="00D40F9A" w:rsidRDefault="00895932">
      <w:pPr>
        <w:pStyle w:val="SourceCode"/>
        <w:numPr>
          <w:ilvl w:val="2"/>
          <w:numId w:val="55"/>
        </w:numPr>
        <w:spacing w:before="0" w:after="0"/>
      </w:pPr>
      <w:r w:rsidRPr="00D40F9A">
        <w:t>}</w:t>
      </w:r>
    </w:p>
    <w:p w14:paraId="5090A64E" w14:textId="77777777" w:rsidR="00895932" w:rsidRPr="00D40F9A" w:rsidRDefault="00895932">
      <w:pPr>
        <w:pStyle w:val="ListParagraph"/>
        <w:numPr>
          <w:ilvl w:val="2"/>
          <w:numId w:val="69"/>
        </w:numPr>
        <w:spacing w:line="240" w:lineRule="auto"/>
        <w:jc w:val="left"/>
      </w:pPr>
      <w:r w:rsidRPr="00D40F9A">
        <w:rPr>
          <w:b/>
          <w:bCs/>
        </w:rPr>
        <w:t>prisma.votingSession.findFirst</w:t>
      </w:r>
      <w:r w:rsidRPr="00D40F9A">
        <w:t>:</w:t>
      </w:r>
    </w:p>
    <w:p w14:paraId="5848DA0C" w14:textId="77777777" w:rsidR="00895932" w:rsidRPr="00D40F9A" w:rsidRDefault="00895932">
      <w:pPr>
        <w:pStyle w:val="SourceCodeLanguage"/>
        <w:numPr>
          <w:ilvl w:val="2"/>
          <w:numId w:val="55"/>
        </w:numPr>
      </w:pPr>
      <w:r w:rsidRPr="00D40F9A">
        <w:t>json</w:t>
      </w:r>
    </w:p>
    <w:p w14:paraId="7DE1E4C8" w14:textId="77777777" w:rsidR="00895932" w:rsidRPr="00D40F9A" w:rsidRDefault="00895932">
      <w:pPr>
        <w:pStyle w:val="SourceCode"/>
        <w:numPr>
          <w:ilvl w:val="2"/>
          <w:numId w:val="55"/>
        </w:numPr>
        <w:spacing w:before="0" w:after="0"/>
      </w:pPr>
      <w:r w:rsidRPr="00D40F9A">
        <w:t>null</w:t>
      </w:r>
    </w:p>
    <w:p w14:paraId="5E12D879"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140771B3"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7CA1AE66" w14:textId="77777777" w:rsidR="00895932" w:rsidRPr="00D40F9A" w:rsidRDefault="00895932">
      <w:pPr>
        <w:pStyle w:val="SourceCodeLanguage"/>
        <w:numPr>
          <w:ilvl w:val="2"/>
          <w:numId w:val="55"/>
        </w:numPr>
      </w:pPr>
      <w:r w:rsidRPr="00D40F9A">
        <w:t>json</w:t>
      </w:r>
    </w:p>
    <w:p w14:paraId="61AC7F1B" w14:textId="77777777" w:rsidR="00895932" w:rsidRPr="00D40F9A" w:rsidRDefault="00895932">
      <w:pPr>
        <w:pStyle w:val="SourceCode"/>
        <w:numPr>
          <w:ilvl w:val="2"/>
          <w:numId w:val="55"/>
        </w:numPr>
        <w:spacing w:before="0" w:after="0"/>
      </w:pPr>
      <w:r w:rsidRPr="00D40F9A">
        <w:t>{</w:t>
      </w:r>
    </w:p>
    <w:p w14:paraId="319518FC" w14:textId="77777777" w:rsidR="00895932" w:rsidRPr="00D40F9A" w:rsidRDefault="00895932">
      <w:pPr>
        <w:pStyle w:val="SourceCode"/>
        <w:numPr>
          <w:ilvl w:val="2"/>
          <w:numId w:val="55"/>
        </w:numPr>
        <w:spacing w:before="0" w:after="0"/>
      </w:pPr>
      <w:r w:rsidRPr="00D40F9A">
        <w:t xml:space="preserve">  "message": "No active voting session found",</w:t>
      </w:r>
    </w:p>
    <w:p w14:paraId="3FEC3DC9" w14:textId="77777777" w:rsidR="00895932" w:rsidRPr="00D40F9A" w:rsidRDefault="00895932">
      <w:pPr>
        <w:pStyle w:val="SourceCode"/>
        <w:numPr>
          <w:ilvl w:val="2"/>
          <w:numId w:val="55"/>
        </w:numPr>
        <w:spacing w:before="0" w:after="0"/>
      </w:pPr>
      <w:r w:rsidRPr="00D40F9A">
        <w:t xml:space="preserve">  "status": 404</w:t>
      </w:r>
    </w:p>
    <w:p w14:paraId="650B115F" w14:textId="77777777" w:rsidR="00895932" w:rsidRPr="00D40F9A" w:rsidRDefault="00895932">
      <w:pPr>
        <w:pStyle w:val="SourceCode"/>
        <w:numPr>
          <w:ilvl w:val="2"/>
          <w:numId w:val="55"/>
        </w:numPr>
        <w:spacing w:before="0" w:after="0"/>
      </w:pPr>
      <w:r w:rsidRPr="00D40F9A">
        <w:t>}</w:t>
      </w:r>
    </w:p>
    <w:p w14:paraId="74A6630B" w14:textId="77777777" w:rsidR="00895932" w:rsidRPr="00D40F9A" w:rsidRDefault="00895932">
      <w:pPr>
        <w:pStyle w:val="ListParagraph"/>
        <w:numPr>
          <w:ilvl w:val="0"/>
          <w:numId w:val="69"/>
        </w:numPr>
        <w:spacing w:line="240" w:lineRule="auto"/>
        <w:jc w:val="left"/>
      </w:pPr>
      <w:r w:rsidRPr="00D40F9A">
        <w:rPr>
          <w:b/>
          <w:bCs/>
        </w:rPr>
        <w:lastRenderedPageBreak/>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6497D85D"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30544200" w14:textId="77777777" w:rsidR="00895932" w:rsidRPr="00D40F9A" w:rsidRDefault="00895932">
      <w:pPr>
        <w:pStyle w:val="SourceCodeLanguage"/>
        <w:numPr>
          <w:ilvl w:val="2"/>
          <w:numId w:val="55"/>
        </w:numPr>
      </w:pPr>
      <w:r w:rsidRPr="00D40F9A">
        <w:t>json</w:t>
      </w:r>
    </w:p>
    <w:p w14:paraId="2B74C827" w14:textId="77777777" w:rsidR="00895932" w:rsidRPr="00D40F9A" w:rsidRDefault="00895932">
      <w:pPr>
        <w:pStyle w:val="SourceCode"/>
        <w:numPr>
          <w:ilvl w:val="2"/>
          <w:numId w:val="55"/>
        </w:numPr>
        <w:spacing w:before="0" w:after="0"/>
      </w:pPr>
      <w:r w:rsidRPr="00D40F9A">
        <w:t>{</w:t>
      </w:r>
    </w:p>
    <w:p w14:paraId="3A2F44F4" w14:textId="77777777" w:rsidR="00895932" w:rsidRPr="00D40F9A" w:rsidRDefault="00895932">
      <w:pPr>
        <w:pStyle w:val="SourceCode"/>
        <w:numPr>
          <w:ilvl w:val="2"/>
          <w:numId w:val="55"/>
        </w:numPr>
        <w:spacing w:before="0" w:after="0"/>
      </w:pPr>
      <w:r w:rsidRPr="00D40F9A">
        <w:t xml:space="preserve">  "token": {</w:t>
      </w:r>
    </w:p>
    <w:p w14:paraId="427514BD" w14:textId="77777777" w:rsidR="00895932" w:rsidRPr="00D40F9A" w:rsidRDefault="00895932">
      <w:pPr>
        <w:pStyle w:val="SourceCode"/>
        <w:numPr>
          <w:ilvl w:val="2"/>
          <w:numId w:val="55"/>
        </w:numPr>
        <w:spacing w:before="0" w:after="0"/>
      </w:pPr>
      <w:r w:rsidRPr="00D40F9A">
        <w:t xml:space="preserve">    "sub": "mockedId",</w:t>
      </w:r>
    </w:p>
    <w:p w14:paraId="20A9772C" w14:textId="77777777" w:rsidR="00895932" w:rsidRPr="00D40F9A" w:rsidRDefault="00895932">
      <w:pPr>
        <w:pStyle w:val="SourceCode"/>
        <w:numPr>
          <w:ilvl w:val="2"/>
          <w:numId w:val="55"/>
        </w:numPr>
        <w:spacing w:before="0" w:after="0"/>
      </w:pPr>
      <w:r w:rsidRPr="00D40F9A">
        <w:t xml:space="preserve">    "username": "mockedUser",</w:t>
      </w:r>
    </w:p>
    <w:p w14:paraId="204D84AA" w14:textId="77777777" w:rsidR="00895932" w:rsidRPr="00D40F9A" w:rsidRDefault="00895932">
      <w:pPr>
        <w:pStyle w:val="SourceCode"/>
        <w:numPr>
          <w:ilvl w:val="2"/>
          <w:numId w:val="55"/>
        </w:numPr>
        <w:spacing w:before="0" w:after="0"/>
      </w:pPr>
      <w:r w:rsidRPr="00D40F9A">
        <w:t xml:space="preserve">    "roles": ["Admin"],</w:t>
      </w:r>
    </w:p>
    <w:p w14:paraId="58E731A4" w14:textId="77777777" w:rsidR="00895932" w:rsidRPr="00D40F9A" w:rsidRDefault="00895932">
      <w:pPr>
        <w:pStyle w:val="SourceCode"/>
        <w:numPr>
          <w:ilvl w:val="2"/>
          <w:numId w:val="55"/>
        </w:numPr>
        <w:spacing w:before="0" w:after="0"/>
      </w:pPr>
      <w:r w:rsidRPr="00D40F9A">
        <w:t xml:space="preserve">    "hashedPassword": "mocked-password"</w:t>
      </w:r>
    </w:p>
    <w:p w14:paraId="38685026" w14:textId="77777777" w:rsidR="00895932" w:rsidRPr="00D40F9A" w:rsidRDefault="00895932">
      <w:pPr>
        <w:pStyle w:val="SourceCode"/>
        <w:numPr>
          <w:ilvl w:val="2"/>
          <w:numId w:val="55"/>
        </w:numPr>
        <w:spacing w:before="0" w:after="0"/>
      </w:pPr>
      <w:r w:rsidRPr="00D40F9A">
        <w:t xml:space="preserve">  }</w:t>
      </w:r>
    </w:p>
    <w:p w14:paraId="4E5F564A" w14:textId="52245523" w:rsidR="00632389" w:rsidRPr="005766AF" w:rsidRDefault="00895932">
      <w:pPr>
        <w:pStyle w:val="SourceCode"/>
        <w:numPr>
          <w:ilvl w:val="2"/>
          <w:numId w:val="55"/>
        </w:numPr>
        <w:spacing w:before="0" w:after="0"/>
      </w:pPr>
      <w:r w:rsidRPr="00D40F9A">
        <w:t>}</w:t>
      </w:r>
    </w:p>
    <w:p w14:paraId="2B645E2E" w14:textId="05ACB9C4" w:rsidR="00895932" w:rsidRPr="00D40F9A" w:rsidRDefault="00895932">
      <w:pPr>
        <w:pStyle w:val="ListParagraph"/>
        <w:numPr>
          <w:ilvl w:val="2"/>
          <w:numId w:val="69"/>
        </w:numPr>
        <w:spacing w:line="240" w:lineRule="auto"/>
        <w:jc w:val="left"/>
      </w:pPr>
      <w:r w:rsidRPr="00D40F9A">
        <w:rPr>
          <w:b/>
          <w:bCs/>
        </w:rPr>
        <w:t>prisma.votingSession.findFirst</w:t>
      </w:r>
      <w:r w:rsidRPr="00D40F9A">
        <w:t>:</w:t>
      </w:r>
    </w:p>
    <w:p w14:paraId="447DD27E" w14:textId="77777777" w:rsidR="00895932" w:rsidRPr="00D40F9A" w:rsidRDefault="00895932">
      <w:pPr>
        <w:pStyle w:val="SourceCodeLanguage"/>
        <w:numPr>
          <w:ilvl w:val="2"/>
          <w:numId w:val="55"/>
        </w:numPr>
      </w:pPr>
      <w:r w:rsidRPr="00D40F9A">
        <w:t>json</w:t>
      </w:r>
    </w:p>
    <w:p w14:paraId="2A010610" w14:textId="77777777" w:rsidR="00895932" w:rsidRPr="00D40F9A" w:rsidRDefault="00895932">
      <w:pPr>
        <w:pStyle w:val="SourceCode"/>
        <w:numPr>
          <w:ilvl w:val="2"/>
          <w:numId w:val="55"/>
        </w:numPr>
        <w:spacing w:before="0" w:after="0"/>
      </w:pPr>
      <w:r w:rsidRPr="00D40F9A">
        <w:t>{</w:t>
      </w:r>
    </w:p>
    <w:p w14:paraId="045268EF" w14:textId="77777777" w:rsidR="00895932" w:rsidRPr="00D40F9A" w:rsidRDefault="00895932">
      <w:pPr>
        <w:pStyle w:val="SourceCode"/>
        <w:numPr>
          <w:ilvl w:val="2"/>
          <w:numId w:val="55"/>
        </w:numPr>
        <w:spacing w:before="0" w:after="0"/>
      </w:pPr>
      <w:r w:rsidRPr="00D40F9A">
        <w:t xml:space="preserve">  "error": "Database error"</w:t>
      </w:r>
    </w:p>
    <w:p w14:paraId="6890597C" w14:textId="77777777" w:rsidR="00895932" w:rsidRPr="00D40F9A" w:rsidRDefault="00895932">
      <w:pPr>
        <w:pStyle w:val="SourceCode"/>
        <w:numPr>
          <w:ilvl w:val="2"/>
          <w:numId w:val="55"/>
        </w:numPr>
        <w:spacing w:before="0" w:after="0"/>
      </w:pPr>
      <w:r w:rsidRPr="00D40F9A">
        <w:t>}</w:t>
      </w:r>
    </w:p>
    <w:p w14:paraId="04C5E0E3"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36511B17"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608904CA" w14:textId="77777777" w:rsidR="00895932" w:rsidRPr="00D40F9A" w:rsidRDefault="00895932">
      <w:pPr>
        <w:pStyle w:val="SourceCodeLanguage"/>
        <w:numPr>
          <w:ilvl w:val="2"/>
          <w:numId w:val="55"/>
        </w:numPr>
      </w:pPr>
      <w:r w:rsidRPr="00D40F9A">
        <w:t>json</w:t>
      </w:r>
    </w:p>
    <w:p w14:paraId="0389A582" w14:textId="77777777" w:rsidR="00895932" w:rsidRPr="00D40F9A" w:rsidRDefault="00895932">
      <w:pPr>
        <w:pStyle w:val="SourceCode"/>
        <w:numPr>
          <w:ilvl w:val="2"/>
          <w:numId w:val="55"/>
        </w:numPr>
        <w:spacing w:before="0" w:after="0"/>
      </w:pPr>
      <w:r w:rsidRPr="00D40F9A">
        <w:t>{</w:t>
      </w:r>
    </w:p>
    <w:p w14:paraId="529F23D3"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3E2E26F3" w14:textId="77777777" w:rsidR="00895932" w:rsidRPr="00D40F9A" w:rsidRDefault="00895932">
      <w:pPr>
        <w:pStyle w:val="SourceCode"/>
        <w:numPr>
          <w:ilvl w:val="2"/>
          <w:numId w:val="55"/>
        </w:numPr>
        <w:spacing w:before="0" w:after="0"/>
      </w:pPr>
      <w:r w:rsidRPr="00D40F9A">
        <w:t xml:space="preserve">  "status": 500</w:t>
      </w:r>
    </w:p>
    <w:p w14:paraId="0B991531" w14:textId="77777777" w:rsidR="00895932" w:rsidRPr="00D40F9A" w:rsidRDefault="00895932">
      <w:pPr>
        <w:pStyle w:val="SourceCode"/>
        <w:numPr>
          <w:ilvl w:val="2"/>
          <w:numId w:val="55"/>
        </w:numPr>
        <w:spacing w:before="0" w:after="0"/>
      </w:pPr>
      <w:r w:rsidRPr="00D40F9A">
        <w:t>}</w:t>
      </w:r>
    </w:p>
    <w:p w14:paraId="0ACEB546"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0444DE81"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6118A951" w14:textId="77777777" w:rsidR="00895932" w:rsidRPr="00D40F9A" w:rsidRDefault="00895932">
      <w:pPr>
        <w:pStyle w:val="SourceCodeLanguage"/>
        <w:numPr>
          <w:ilvl w:val="2"/>
          <w:numId w:val="55"/>
        </w:numPr>
      </w:pPr>
      <w:r w:rsidRPr="00D40F9A">
        <w:t>json</w:t>
      </w:r>
    </w:p>
    <w:p w14:paraId="0A2479F2" w14:textId="77777777" w:rsidR="00895932" w:rsidRPr="00D40F9A" w:rsidRDefault="00895932">
      <w:pPr>
        <w:pStyle w:val="SourceCode"/>
        <w:numPr>
          <w:ilvl w:val="2"/>
          <w:numId w:val="55"/>
        </w:numPr>
        <w:spacing w:before="0" w:after="0"/>
      </w:pPr>
      <w:r w:rsidRPr="00D40F9A">
        <w:t>{</w:t>
      </w:r>
    </w:p>
    <w:p w14:paraId="3466F382" w14:textId="77777777" w:rsidR="00895932" w:rsidRPr="00D40F9A" w:rsidRDefault="00895932">
      <w:pPr>
        <w:pStyle w:val="SourceCode"/>
        <w:numPr>
          <w:ilvl w:val="2"/>
          <w:numId w:val="55"/>
        </w:numPr>
        <w:spacing w:before="0" w:after="0"/>
      </w:pPr>
      <w:r w:rsidRPr="00D40F9A">
        <w:t xml:space="preserve">  "token": {</w:t>
      </w:r>
    </w:p>
    <w:p w14:paraId="6C989DB6" w14:textId="77777777" w:rsidR="00895932" w:rsidRPr="00D40F9A" w:rsidRDefault="00895932">
      <w:pPr>
        <w:pStyle w:val="SourceCode"/>
        <w:numPr>
          <w:ilvl w:val="2"/>
          <w:numId w:val="55"/>
        </w:numPr>
        <w:spacing w:before="0" w:after="0"/>
      </w:pPr>
      <w:r w:rsidRPr="00D40F9A">
        <w:t xml:space="preserve">    "sub": "mockedId",</w:t>
      </w:r>
    </w:p>
    <w:p w14:paraId="35E74701" w14:textId="77777777" w:rsidR="00895932" w:rsidRPr="00D40F9A" w:rsidRDefault="00895932">
      <w:pPr>
        <w:pStyle w:val="SourceCode"/>
        <w:numPr>
          <w:ilvl w:val="2"/>
          <w:numId w:val="55"/>
        </w:numPr>
        <w:spacing w:before="0" w:after="0"/>
      </w:pPr>
      <w:r w:rsidRPr="00D40F9A">
        <w:t xml:space="preserve">    "username": "mockedUser",</w:t>
      </w:r>
    </w:p>
    <w:p w14:paraId="049BBCD2" w14:textId="77777777" w:rsidR="00895932" w:rsidRPr="00D40F9A" w:rsidRDefault="00895932">
      <w:pPr>
        <w:pStyle w:val="SourceCode"/>
        <w:numPr>
          <w:ilvl w:val="2"/>
          <w:numId w:val="55"/>
        </w:numPr>
        <w:spacing w:before="0" w:after="0"/>
      </w:pPr>
      <w:r w:rsidRPr="00D40F9A">
        <w:t xml:space="preserve">    "roles": ["Admin"],</w:t>
      </w:r>
    </w:p>
    <w:p w14:paraId="65A77464" w14:textId="77777777" w:rsidR="00895932" w:rsidRPr="00D40F9A" w:rsidRDefault="00895932">
      <w:pPr>
        <w:pStyle w:val="SourceCode"/>
        <w:numPr>
          <w:ilvl w:val="2"/>
          <w:numId w:val="55"/>
        </w:numPr>
        <w:spacing w:before="0" w:after="0"/>
      </w:pPr>
      <w:r w:rsidRPr="00D40F9A">
        <w:t xml:space="preserve">    "hashedPassword": "mocked-password"</w:t>
      </w:r>
    </w:p>
    <w:p w14:paraId="642911B1" w14:textId="77777777" w:rsidR="00895932" w:rsidRPr="00D40F9A" w:rsidRDefault="00895932">
      <w:pPr>
        <w:pStyle w:val="SourceCode"/>
        <w:numPr>
          <w:ilvl w:val="2"/>
          <w:numId w:val="55"/>
        </w:numPr>
        <w:spacing w:before="0" w:after="0"/>
      </w:pPr>
      <w:r w:rsidRPr="00D40F9A">
        <w:t xml:space="preserve">  }</w:t>
      </w:r>
    </w:p>
    <w:p w14:paraId="1698ACB0" w14:textId="77777777" w:rsidR="00895932" w:rsidRPr="00D40F9A" w:rsidRDefault="00895932">
      <w:pPr>
        <w:pStyle w:val="SourceCode"/>
        <w:numPr>
          <w:ilvl w:val="2"/>
          <w:numId w:val="55"/>
        </w:numPr>
        <w:spacing w:before="0" w:after="0"/>
      </w:pPr>
      <w:r w:rsidRPr="00D40F9A">
        <w:t>}</w:t>
      </w:r>
    </w:p>
    <w:p w14:paraId="5E4A1A36" w14:textId="77777777" w:rsidR="005766AF" w:rsidRDefault="005766AF">
      <w:pPr>
        <w:spacing w:line="259" w:lineRule="auto"/>
        <w:jc w:val="left"/>
        <w:rPr>
          <w:b/>
          <w:bCs/>
        </w:rPr>
      </w:pPr>
      <w:r>
        <w:rPr>
          <w:b/>
          <w:bCs/>
        </w:rPr>
        <w:br w:type="page"/>
      </w:r>
    </w:p>
    <w:p w14:paraId="7A25994D" w14:textId="56E3052B" w:rsidR="00895932" w:rsidRPr="00D40F9A" w:rsidRDefault="00895932">
      <w:pPr>
        <w:pStyle w:val="ListParagraph"/>
        <w:numPr>
          <w:ilvl w:val="2"/>
          <w:numId w:val="69"/>
        </w:numPr>
        <w:spacing w:line="240" w:lineRule="auto"/>
        <w:jc w:val="left"/>
      </w:pPr>
      <w:r w:rsidRPr="00D40F9A">
        <w:rPr>
          <w:b/>
          <w:bCs/>
        </w:rPr>
        <w:lastRenderedPageBreak/>
        <w:t>prisma.votingSession.findFirst</w:t>
      </w:r>
      <w:r w:rsidRPr="00D40F9A">
        <w:t>:</w:t>
      </w:r>
    </w:p>
    <w:p w14:paraId="0F77161D" w14:textId="77777777" w:rsidR="00895932" w:rsidRPr="00D40F9A" w:rsidRDefault="00895932">
      <w:pPr>
        <w:pStyle w:val="SourceCodeLanguage"/>
        <w:numPr>
          <w:ilvl w:val="2"/>
          <w:numId w:val="55"/>
        </w:numPr>
      </w:pPr>
      <w:r w:rsidRPr="00D40F9A">
        <w:t>json</w:t>
      </w:r>
    </w:p>
    <w:p w14:paraId="669802D1" w14:textId="77777777" w:rsidR="00895932" w:rsidRPr="00D40F9A" w:rsidRDefault="00895932">
      <w:pPr>
        <w:pStyle w:val="SourceCode"/>
        <w:numPr>
          <w:ilvl w:val="2"/>
          <w:numId w:val="55"/>
        </w:numPr>
        <w:spacing w:before="0" w:after="0"/>
      </w:pPr>
      <w:r w:rsidRPr="00D40F9A">
        <w:t>{</w:t>
      </w:r>
    </w:p>
    <w:p w14:paraId="70B0F32D" w14:textId="77777777" w:rsidR="00895932" w:rsidRPr="00D40F9A" w:rsidRDefault="00895932">
      <w:pPr>
        <w:pStyle w:val="SourceCode"/>
        <w:numPr>
          <w:ilvl w:val="2"/>
          <w:numId w:val="55"/>
        </w:numPr>
        <w:spacing w:before="0" w:after="0"/>
      </w:pPr>
      <w:r w:rsidRPr="00D40F9A">
        <w:t xml:space="preserve">  "id": 1,</w:t>
      </w:r>
    </w:p>
    <w:p w14:paraId="4F6DEABA" w14:textId="77777777" w:rsidR="00895932" w:rsidRPr="00D40F9A" w:rsidRDefault="00895932">
      <w:pPr>
        <w:pStyle w:val="SourceCode"/>
        <w:numPr>
          <w:ilvl w:val="2"/>
          <w:numId w:val="55"/>
        </w:numPr>
        <w:spacing w:before="0" w:after="0"/>
      </w:pPr>
      <w:r w:rsidRPr="00D40F9A">
        <w:t xml:space="preserve">  "start": "2023-01-01T00:00:00.000Z",</w:t>
      </w:r>
    </w:p>
    <w:p w14:paraId="46D2B245" w14:textId="77777777" w:rsidR="00895932" w:rsidRPr="00D40F9A" w:rsidRDefault="00895932">
      <w:pPr>
        <w:pStyle w:val="SourceCode"/>
        <w:numPr>
          <w:ilvl w:val="2"/>
          <w:numId w:val="55"/>
        </w:numPr>
        <w:spacing w:before="0" w:after="0"/>
      </w:pPr>
      <w:r w:rsidRPr="00D40F9A">
        <w:t xml:space="preserve">  "end": "2023-01-01T00:00:00.000Z",</w:t>
      </w:r>
    </w:p>
    <w:p w14:paraId="1C0DCC99" w14:textId="77777777" w:rsidR="00895932" w:rsidRPr="00D40F9A" w:rsidRDefault="00895932">
      <w:pPr>
        <w:pStyle w:val="SourceCode"/>
        <w:numPr>
          <w:ilvl w:val="2"/>
          <w:numId w:val="55"/>
        </w:numPr>
        <w:spacing w:before="0" w:after="0"/>
      </w:pPr>
      <w:r w:rsidRPr="00D40F9A">
        <w:t xml:space="preserve">  "songs": [</w:t>
      </w:r>
    </w:p>
    <w:p w14:paraId="586EC0A7" w14:textId="77777777" w:rsidR="00895932" w:rsidRPr="00D40F9A" w:rsidRDefault="00895932">
      <w:pPr>
        <w:pStyle w:val="SourceCode"/>
        <w:numPr>
          <w:ilvl w:val="2"/>
          <w:numId w:val="55"/>
        </w:numPr>
        <w:spacing w:before="0" w:after="0"/>
      </w:pPr>
      <w:r w:rsidRPr="00D40F9A">
        <w:t xml:space="preserve">    {"id": 1, "title": "Song A"}</w:t>
      </w:r>
    </w:p>
    <w:p w14:paraId="2BE1B3EA" w14:textId="77777777" w:rsidR="00895932" w:rsidRPr="00D40F9A" w:rsidRDefault="00895932">
      <w:pPr>
        <w:pStyle w:val="SourceCode"/>
        <w:numPr>
          <w:ilvl w:val="2"/>
          <w:numId w:val="55"/>
        </w:numPr>
        <w:spacing w:before="0" w:after="0"/>
      </w:pPr>
      <w:r w:rsidRPr="00D40F9A">
        <w:t xml:space="preserve">  ],</w:t>
      </w:r>
    </w:p>
    <w:p w14:paraId="0CBFEB68" w14:textId="77777777" w:rsidR="00895932" w:rsidRPr="00D40F9A" w:rsidRDefault="00895932">
      <w:pPr>
        <w:pStyle w:val="SourceCode"/>
        <w:numPr>
          <w:ilvl w:val="2"/>
          <w:numId w:val="55"/>
        </w:numPr>
        <w:spacing w:before="0" w:after="0"/>
      </w:pPr>
      <w:r w:rsidRPr="00D40F9A">
        <w:t xml:space="preserve">  "Vote": null</w:t>
      </w:r>
    </w:p>
    <w:p w14:paraId="39B6AEA0" w14:textId="77777777" w:rsidR="00895932" w:rsidRPr="00D40F9A" w:rsidRDefault="00895932">
      <w:pPr>
        <w:pStyle w:val="SourceCode"/>
        <w:numPr>
          <w:ilvl w:val="2"/>
          <w:numId w:val="55"/>
        </w:numPr>
        <w:spacing w:before="0" w:after="0"/>
      </w:pPr>
      <w:r w:rsidRPr="00D40F9A">
        <w:t>}</w:t>
      </w:r>
    </w:p>
    <w:p w14:paraId="305612A8"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71168B66"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08EEB621" w14:textId="77777777" w:rsidR="00895932" w:rsidRPr="00D40F9A" w:rsidRDefault="00895932">
      <w:pPr>
        <w:pStyle w:val="SourceCodeLanguage"/>
        <w:numPr>
          <w:ilvl w:val="2"/>
          <w:numId w:val="55"/>
        </w:numPr>
      </w:pPr>
      <w:r w:rsidRPr="00D40F9A">
        <w:t>json</w:t>
      </w:r>
    </w:p>
    <w:p w14:paraId="48CDBD05" w14:textId="77777777" w:rsidR="00895932" w:rsidRPr="00D40F9A" w:rsidRDefault="00895932">
      <w:pPr>
        <w:pStyle w:val="SourceCode"/>
        <w:numPr>
          <w:ilvl w:val="2"/>
          <w:numId w:val="55"/>
        </w:numPr>
        <w:spacing w:before="0" w:after="0"/>
      </w:pPr>
      <w:r w:rsidRPr="00D40F9A">
        <w:t>{</w:t>
      </w:r>
    </w:p>
    <w:p w14:paraId="17D94907" w14:textId="77777777" w:rsidR="00895932" w:rsidRPr="00D40F9A" w:rsidRDefault="00895932">
      <w:pPr>
        <w:pStyle w:val="SourceCode"/>
        <w:numPr>
          <w:ilvl w:val="2"/>
          <w:numId w:val="55"/>
        </w:numPr>
        <w:spacing w:before="0" w:after="0"/>
      </w:pPr>
      <w:r w:rsidRPr="00D40F9A">
        <w:t xml:space="preserve">  "message": "Error counting votes:",</w:t>
      </w:r>
    </w:p>
    <w:p w14:paraId="05D34DB7" w14:textId="77777777" w:rsidR="00895932" w:rsidRPr="00D40F9A" w:rsidRDefault="00895932">
      <w:pPr>
        <w:pStyle w:val="SourceCode"/>
        <w:numPr>
          <w:ilvl w:val="2"/>
          <w:numId w:val="55"/>
        </w:numPr>
        <w:spacing w:before="0" w:after="0"/>
      </w:pPr>
      <w:r w:rsidRPr="00D40F9A">
        <w:t xml:space="preserve">  "status": 500</w:t>
      </w:r>
    </w:p>
    <w:p w14:paraId="1659137D" w14:textId="77777777" w:rsidR="00895932" w:rsidRPr="00D40F9A" w:rsidRDefault="00895932">
      <w:pPr>
        <w:pStyle w:val="SourceCode"/>
        <w:numPr>
          <w:ilvl w:val="2"/>
          <w:numId w:val="55"/>
        </w:numPr>
        <w:spacing w:before="0" w:after="0"/>
      </w:pPr>
      <w:r w:rsidRPr="00D40F9A">
        <w:t>}</w:t>
      </w:r>
    </w:p>
    <w:p w14:paraId="724D6A1D" w14:textId="77777777" w:rsidR="00895932" w:rsidRPr="00D40F9A" w:rsidRDefault="00895932" w:rsidP="00895932">
      <w:pPr>
        <w:pStyle w:val="Heading5"/>
        <w:spacing w:before="0" w:line="240" w:lineRule="auto"/>
      </w:pPr>
      <w:bookmarkStart w:id="58" w:name="_Toc192368898"/>
      <w:r w:rsidRPr="00D40F9A">
        <w:rPr>
          <w:rStyle w:val="VerbatimChar"/>
        </w:rPr>
        <w:t>user.service.spec.ts</w:t>
      </w:r>
      <w:bookmarkEnd w:id="58"/>
    </w:p>
    <w:p w14:paraId="1EECD439" w14:textId="77777777" w:rsidR="00895932" w:rsidRPr="00D40F9A" w:rsidRDefault="00895932">
      <w:pPr>
        <w:pStyle w:val="ListParagraph"/>
        <w:numPr>
          <w:ilvl w:val="0"/>
          <w:numId w:val="70"/>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1703F32C" w14:textId="16CD4CDA" w:rsidR="00632389" w:rsidRPr="005766AF" w:rsidRDefault="00895932">
      <w:pPr>
        <w:pStyle w:val="ListParagraph"/>
        <w:numPr>
          <w:ilvl w:val="1"/>
          <w:numId w:val="70"/>
        </w:numPr>
        <w:spacing w:line="240" w:lineRule="auto"/>
        <w:jc w:val="left"/>
      </w:pPr>
      <w:r w:rsidRPr="00D40F9A">
        <w:rPr>
          <w:b/>
          <w:bCs/>
        </w:rPr>
        <w:t>Mocked input data</w:t>
      </w:r>
      <w:r w:rsidRPr="00D40F9A">
        <w:t>:</w:t>
      </w:r>
    </w:p>
    <w:p w14:paraId="655ED7C7" w14:textId="3A7E36AA" w:rsidR="00895932" w:rsidRPr="00D40F9A" w:rsidRDefault="00895932">
      <w:pPr>
        <w:pStyle w:val="ListParagraph"/>
        <w:numPr>
          <w:ilvl w:val="2"/>
          <w:numId w:val="70"/>
        </w:numPr>
        <w:spacing w:line="240" w:lineRule="auto"/>
        <w:jc w:val="left"/>
      </w:pPr>
      <w:r w:rsidRPr="00D40F9A">
        <w:rPr>
          <w:b/>
          <w:bCs/>
        </w:rPr>
        <w:t>module</w:t>
      </w:r>
      <w:r w:rsidRPr="00D40F9A">
        <w:t>:</w:t>
      </w:r>
    </w:p>
    <w:p w14:paraId="0288E7CE" w14:textId="77777777" w:rsidR="00895932" w:rsidRPr="00D40F9A" w:rsidRDefault="00895932">
      <w:pPr>
        <w:pStyle w:val="SourceCodeLanguage"/>
        <w:numPr>
          <w:ilvl w:val="2"/>
          <w:numId w:val="55"/>
        </w:numPr>
      </w:pPr>
      <w:r w:rsidRPr="00D40F9A">
        <w:t>json</w:t>
      </w:r>
    </w:p>
    <w:p w14:paraId="59317CA3" w14:textId="77777777" w:rsidR="00895932" w:rsidRPr="00D40F9A" w:rsidRDefault="00895932">
      <w:pPr>
        <w:pStyle w:val="SourceCode"/>
        <w:numPr>
          <w:ilvl w:val="2"/>
          <w:numId w:val="55"/>
        </w:numPr>
        <w:spacing w:before="0" w:after="0"/>
      </w:pPr>
      <w:r w:rsidRPr="00D40F9A">
        <w:t>{</w:t>
      </w:r>
    </w:p>
    <w:p w14:paraId="5A8758E6" w14:textId="77777777" w:rsidR="00895932" w:rsidRPr="00D40F9A" w:rsidRDefault="00895932">
      <w:pPr>
        <w:pStyle w:val="SourceCode"/>
        <w:numPr>
          <w:ilvl w:val="2"/>
          <w:numId w:val="55"/>
        </w:numPr>
        <w:spacing w:before="0" w:after="0"/>
      </w:pPr>
      <w:r w:rsidRPr="00D40F9A">
        <w:t xml:space="preserve">  "providers": [</w:t>
      </w:r>
    </w:p>
    <w:p w14:paraId="156A5EAD" w14:textId="77777777" w:rsidR="00895932" w:rsidRPr="00D40F9A" w:rsidRDefault="00895932">
      <w:pPr>
        <w:pStyle w:val="SourceCode"/>
        <w:numPr>
          <w:ilvl w:val="2"/>
          <w:numId w:val="55"/>
        </w:numPr>
        <w:spacing w:before="0" w:after="0"/>
      </w:pPr>
      <w:r w:rsidRPr="00D40F9A">
        <w:t xml:space="preserve">    "UserService",</w:t>
      </w:r>
    </w:p>
    <w:p w14:paraId="2CBED4A3" w14:textId="77777777" w:rsidR="00895932" w:rsidRPr="00D40F9A" w:rsidRDefault="00895932">
      <w:pPr>
        <w:pStyle w:val="SourceCode"/>
        <w:numPr>
          <w:ilvl w:val="2"/>
          <w:numId w:val="55"/>
        </w:numPr>
        <w:spacing w:before="0" w:after="0"/>
      </w:pPr>
      <w:r w:rsidRPr="00D40F9A">
        <w:t xml:space="preserve">    {</w:t>
      </w:r>
    </w:p>
    <w:p w14:paraId="2FF03720" w14:textId="77777777" w:rsidR="00895932" w:rsidRPr="00D40F9A" w:rsidRDefault="00895932">
      <w:pPr>
        <w:pStyle w:val="SourceCode"/>
        <w:numPr>
          <w:ilvl w:val="2"/>
          <w:numId w:val="55"/>
        </w:numPr>
        <w:spacing w:before="0" w:after="0"/>
      </w:pPr>
      <w:r w:rsidRPr="00D40F9A">
        <w:t xml:space="preserve">      "provide": "PrismaConfigService",</w:t>
      </w:r>
    </w:p>
    <w:p w14:paraId="2D7F8C29" w14:textId="77777777" w:rsidR="00895932" w:rsidRPr="00D40F9A" w:rsidRDefault="00895932">
      <w:pPr>
        <w:pStyle w:val="SourceCode"/>
        <w:numPr>
          <w:ilvl w:val="2"/>
          <w:numId w:val="55"/>
        </w:numPr>
        <w:spacing w:before="0" w:after="0"/>
      </w:pPr>
      <w:r w:rsidRPr="00D40F9A">
        <w:t xml:space="preserve">      "useValue": {</w:t>
      </w:r>
    </w:p>
    <w:p w14:paraId="1130C9F4" w14:textId="77777777" w:rsidR="00895932" w:rsidRPr="00D40F9A" w:rsidRDefault="00895932">
      <w:pPr>
        <w:pStyle w:val="SourceCode"/>
        <w:numPr>
          <w:ilvl w:val="2"/>
          <w:numId w:val="55"/>
        </w:numPr>
        <w:spacing w:before="0" w:after="0"/>
      </w:pPr>
      <w:r w:rsidRPr="00D40F9A">
        <w:t xml:space="preserve">        "user": {</w:t>
      </w:r>
    </w:p>
    <w:p w14:paraId="17C04CF1" w14:textId="77777777" w:rsidR="00895932" w:rsidRPr="00D40F9A" w:rsidRDefault="00895932">
      <w:pPr>
        <w:pStyle w:val="SourceCode"/>
        <w:numPr>
          <w:ilvl w:val="2"/>
          <w:numId w:val="55"/>
        </w:numPr>
        <w:spacing w:before="0" w:after="0"/>
      </w:pPr>
      <w:r w:rsidRPr="00D40F9A">
        <w:t xml:space="preserve">          "findUnique": "jest.fn()",</w:t>
      </w:r>
    </w:p>
    <w:p w14:paraId="47546EF9" w14:textId="77777777" w:rsidR="00895932" w:rsidRPr="00D40F9A" w:rsidRDefault="00895932">
      <w:pPr>
        <w:pStyle w:val="SourceCode"/>
        <w:numPr>
          <w:ilvl w:val="2"/>
          <w:numId w:val="55"/>
        </w:numPr>
        <w:spacing w:before="0" w:after="0"/>
      </w:pPr>
      <w:r w:rsidRPr="00D40F9A">
        <w:t xml:space="preserve">          "findMany": "jest.fn",</w:t>
      </w:r>
    </w:p>
    <w:p w14:paraId="0D3233DB" w14:textId="77777777" w:rsidR="00895932" w:rsidRPr="00D40F9A" w:rsidRDefault="00895932">
      <w:pPr>
        <w:pStyle w:val="SourceCode"/>
        <w:numPr>
          <w:ilvl w:val="2"/>
          <w:numId w:val="55"/>
        </w:numPr>
        <w:spacing w:before="0" w:after="0"/>
      </w:pPr>
      <w:r w:rsidRPr="00D40F9A">
        <w:t xml:space="preserve">          "findFirstOrThrow": "jest.fn()",</w:t>
      </w:r>
    </w:p>
    <w:p w14:paraId="59FC1387" w14:textId="77777777" w:rsidR="00895932" w:rsidRPr="00D40F9A" w:rsidRDefault="00895932">
      <w:pPr>
        <w:pStyle w:val="SourceCode"/>
        <w:numPr>
          <w:ilvl w:val="2"/>
          <w:numId w:val="55"/>
        </w:numPr>
        <w:spacing w:before="0" w:after="0"/>
      </w:pPr>
      <w:r w:rsidRPr="00D40F9A">
        <w:t xml:space="preserve">          "update": "jest.fn()"</w:t>
      </w:r>
    </w:p>
    <w:p w14:paraId="3685FA02" w14:textId="77777777" w:rsidR="00895932" w:rsidRPr="00D40F9A" w:rsidRDefault="00895932">
      <w:pPr>
        <w:pStyle w:val="SourceCode"/>
        <w:numPr>
          <w:ilvl w:val="2"/>
          <w:numId w:val="55"/>
        </w:numPr>
        <w:spacing w:before="0" w:after="0"/>
      </w:pPr>
      <w:r w:rsidRPr="00D40F9A">
        <w:t xml:space="preserve">        }</w:t>
      </w:r>
    </w:p>
    <w:p w14:paraId="4CD50202" w14:textId="77777777" w:rsidR="00895932" w:rsidRPr="00D40F9A" w:rsidRDefault="00895932">
      <w:pPr>
        <w:pStyle w:val="SourceCode"/>
        <w:numPr>
          <w:ilvl w:val="2"/>
          <w:numId w:val="55"/>
        </w:numPr>
        <w:spacing w:before="0" w:after="0"/>
      </w:pPr>
      <w:r w:rsidRPr="00D40F9A">
        <w:t xml:space="preserve">      }</w:t>
      </w:r>
    </w:p>
    <w:p w14:paraId="22BAD40E" w14:textId="77777777" w:rsidR="00895932" w:rsidRPr="00D40F9A" w:rsidRDefault="00895932">
      <w:pPr>
        <w:pStyle w:val="SourceCode"/>
        <w:numPr>
          <w:ilvl w:val="2"/>
          <w:numId w:val="55"/>
        </w:numPr>
        <w:spacing w:before="0" w:after="0"/>
      </w:pPr>
      <w:r w:rsidRPr="00D40F9A">
        <w:t xml:space="preserve">    }</w:t>
      </w:r>
    </w:p>
    <w:p w14:paraId="7465E1F1" w14:textId="77777777" w:rsidR="00895932" w:rsidRPr="00D40F9A" w:rsidRDefault="00895932">
      <w:pPr>
        <w:pStyle w:val="SourceCode"/>
        <w:numPr>
          <w:ilvl w:val="2"/>
          <w:numId w:val="55"/>
        </w:numPr>
        <w:spacing w:before="0" w:after="0"/>
      </w:pPr>
      <w:r w:rsidRPr="00D40F9A">
        <w:t xml:space="preserve">  ]</w:t>
      </w:r>
    </w:p>
    <w:p w14:paraId="0399D7FC" w14:textId="77777777" w:rsidR="00895932" w:rsidRPr="00D40F9A" w:rsidRDefault="00895932">
      <w:pPr>
        <w:pStyle w:val="SourceCode"/>
        <w:numPr>
          <w:ilvl w:val="2"/>
          <w:numId w:val="55"/>
        </w:numPr>
        <w:spacing w:before="0" w:after="0"/>
      </w:pPr>
      <w:r w:rsidRPr="00D40F9A">
        <w:t>}</w:t>
      </w:r>
    </w:p>
    <w:p w14:paraId="3FFF94B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4AF93D32" w14:textId="77777777" w:rsidR="00895932" w:rsidRPr="00D40F9A" w:rsidRDefault="00895932">
      <w:pPr>
        <w:pStyle w:val="ListParagraph"/>
        <w:numPr>
          <w:ilvl w:val="2"/>
          <w:numId w:val="70"/>
        </w:numPr>
        <w:spacing w:line="240" w:lineRule="auto"/>
        <w:jc w:val="left"/>
      </w:pPr>
      <w:r w:rsidRPr="00D40F9A">
        <w:rPr>
          <w:b/>
          <w:bCs/>
        </w:rPr>
        <w:t>service</w:t>
      </w:r>
      <w:r w:rsidRPr="00D40F9A">
        <w:t>:</w:t>
      </w:r>
    </w:p>
    <w:p w14:paraId="56AD85A6" w14:textId="77777777" w:rsidR="00895932" w:rsidRPr="00D40F9A" w:rsidRDefault="00895932">
      <w:pPr>
        <w:pStyle w:val="SourceCodeLanguage"/>
        <w:numPr>
          <w:ilvl w:val="2"/>
          <w:numId w:val="55"/>
        </w:numPr>
      </w:pPr>
      <w:r w:rsidRPr="00D40F9A">
        <w:t>json</w:t>
      </w:r>
    </w:p>
    <w:p w14:paraId="59ED0D04" w14:textId="77777777" w:rsidR="00895932" w:rsidRPr="00D40F9A" w:rsidRDefault="00895932">
      <w:pPr>
        <w:pStyle w:val="SourceCode"/>
        <w:numPr>
          <w:ilvl w:val="2"/>
          <w:numId w:val="55"/>
        </w:numPr>
        <w:spacing w:before="0" w:after="0"/>
      </w:pPr>
      <w:r w:rsidRPr="00D40F9A">
        <w:t>{</w:t>
      </w:r>
    </w:p>
    <w:p w14:paraId="761938E1" w14:textId="77777777" w:rsidR="00895932" w:rsidRPr="00D40F9A" w:rsidRDefault="00895932">
      <w:pPr>
        <w:pStyle w:val="SourceCode"/>
        <w:numPr>
          <w:ilvl w:val="2"/>
          <w:numId w:val="55"/>
        </w:numPr>
        <w:spacing w:before="0" w:after="0"/>
      </w:pPr>
      <w:r w:rsidRPr="00D40F9A">
        <w:t xml:space="preserve">  "defined": true</w:t>
      </w:r>
    </w:p>
    <w:p w14:paraId="40A7F531" w14:textId="77777777" w:rsidR="00895932" w:rsidRPr="00D40F9A" w:rsidRDefault="00895932">
      <w:pPr>
        <w:pStyle w:val="SourceCode"/>
        <w:numPr>
          <w:ilvl w:val="2"/>
          <w:numId w:val="55"/>
        </w:numPr>
        <w:spacing w:before="0" w:after="0"/>
      </w:pPr>
      <w:r w:rsidRPr="00D40F9A">
        <w:t>}</w:t>
      </w:r>
    </w:p>
    <w:p w14:paraId="0676308C" w14:textId="77777777" w:rsidR="00895932" w:rsidRPr="00D40F9A" w:rsidRDefault="00895932">
      <w:pPr>
        <w:pStyle w:val="ListParagraph"/>
        <w:numPr>
          <w:ilvl w:val="0"/>
          <w:numId w:val="70"/>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18ADCEB4"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5EDF9333" w14:textId="77777777" w:rsidR="00895932" w:rsidRPr="00D40F9A" w:rsidRDefault="00895932">
      <w:pPr>
        <w:pStyle w:val="SourceCodeLanguage"/>
        <w:numPr>
          <w:ilvl w:val="2"/>
          <w:numId w:val="55"/>
        </w:numPr>
      </w:pPr>
      <w:r w:rsidRPr="00D40F9A">
        <w:lastRenderedPageBreak/>
        <w:t>json</w:t>
      </w:r>
    </w:p>
    <w:p w14:paraId="421EF421" w14:textId="77777777" w:rsidR="00895932" w:rsidRPr="00D40F9A" w:rsidRDefault="00895932">
      <w:pPr>
        <w:pStyle w:val="SourceCode"/>
        <w:numPr>
          <w:ilvl w:val="2"/>
          <w:numId w:val="55"/>
        </w:numPr>
        <w:spacing w:before="0" w:after="0"/>
      </w:pPr>
      <w:r w:rsidRPr="00D40F9A">
        <w:t>{</w:t>
      </w:r>
    </w:p>
    <w:p w14:paraId="38885F58" w14:textId="77777777" w:rsidR="00895932" w:rsidRPr="00D40F9A" w:rsidRDefault="00895932">
      <w:pPr>
        <w:pStyle w:val="SourceCode"/>
        <w:numPr>
          <w:ilvl w:val="2"/>
          <w:numId w:val="55"/>
        </w:numPr>
        <w:spacing w:before="0" w:after="0"/>
      </w:pPr>
      <w:r w:rsidRPr="00D40F9A">
        <w:t xml:space="preserve">  "token": {</w:t>
      </w:r>
    </w:p>
    <w:p w14:paraId="62BE8623" w14:textId="77777777" w:rsidR="00895932" w:rsidRPr="00D40F9A" w:rsidRDefault="00895932">
      <w:pPr>
        <w:pStyle w:val="SourceCode"/>
        <w:numPr>
          <w:ilvl w:val="2"/>
          <w:numId w:val="55"/>
        </w:numPr>
        <w:spacing w:before="0" w:after="0"/>
      </w:pPr>
      <w:r w:rsidRPr="00D40F9A">
        <w:t xml:space="preserve">    "username": "testUser",</w:t>
      </w:r>
    </w:p>
    <w:p w14:paraId="422CDE62" w14:textId="77777777" w:rsidR="00895932" w:rsidRPr="00D40F9A" w:rsidRDefault="00895932">
      <w:pPr>
        <w:pStyle w:val="SourceCode"/>
        <w:numPr>
          <w:ilvl w:val="2"/>
          <w:numId w:val="55"/>
        </w:numPr>
        <w:spacing w:before="0" w:after="0"/>
      </w:pPr>
      <w:r w:rsidRPr="00D40F9A">
        <w:t xml:space="preserve">    "sub": "123"</w:t>
      </w:r>
    </w:p>
    <w:p w14:paraId="4E5C1E22" w14:textId="77777777" w:rsidR="00895932" w:rsidRPr="00D40F9A" w:rsidRDefault="00895932">
      <w:pPr>
        <w:pStyle w:val="SourceCode"/>
        <w:numPr>
          <w:ilvl w:val="2"/>
          <w:numId w:val="55"/>
        </w:numPr>
        <w:spacing w:before="0" w:after="0"/>
      </w:pPr>
      <w:r w:rsidRPr="00D40F9A">
        <w:t xml:space="preserve">  }</w:t>
      </w:r>
    </w:p>
    <w:p w14:paraId="3EFCD199" w14:textId="77777777" w:rsidR="00895932" w:rsidRPr="00D40F9A" w:rsidRDefault="00895932">
      <w:pPr>
        <w:pStyle w:val="SourceCode"/>
        <w:numPr>
          <w:ilvl w:val="2"/>
          <w:numId w:val="55"/>
        </w:numPr>
        <w:spacing w:before="0" w:after="0"/>
      </w:pPr>
      <w:r w:rsidRPr="00D40F9A">
        <w:t>}</w:t>
      </w:r>
    </w:p>
    <w:p w14:paraId="0401ACDB" w14:textId="77777777" w:rsidR="00895932" w:rsidRPr="00D40F9A" w:rsidRDefault="00895932">
      <w:pPr>
        <w:pStyle w:val="ListParagraph"/>
        <w:numPr>
          <w:ilvl w:val="2"/>
          <w:numId w:val="70"/>
        </w:numPr>
        <w:spacing w:line="240" w:lineRule="auto"/>
        <w:jc w:val="left"/>
      </w:pPr>
      <w:r w:rsidRPr="00D40F9A">
        <w:rPr>
          <w:b/>
          <w:bCs/>
        </w:rPr>
        <w:t>mockUser</w:t>
      </w:r>
      <w:r w:rsidRPr="00D40F9A">
        <w:t>:</w:t>
      </w:r>
    </w:p>
    <w:p w14:paraId="4F5111F8" w14:textId="77777777" w:rsidR="00895932" w:rsidRPr="00D40F9A" w:rsidRDefault="00895932">
      <w:pPr>
        <w:pStyle w:val="SourceCodeLanguage"/>
        <w:numPr>
          <w:ilvl w:val="2"/>
          <w:numId w:val="55"/>
        </w:numPr>
      </w:pPr>
      <w:r w:rsidRPr="00D40F9A">
        <w:t>json</w:t>
      </w:r>
    </w:p>
    <w:p w14:paraId="742B2AB6" w14:textId="77777777" w:rsidR="00895932" w:rsidRPr="00D40F9A" w:rsidRDefault="00895932">
      <w:pPr>
        <w:pStyle w:val="SourceCode"/>
        <w:numPr>
          <w:ilvl w:val="2"/>
          <w:numId w:val="55"/>
        </w:numPr>
        <w:spacing w:before="0" w:after="0"/>
      </w:pPr>
      <w:r w:rsidRPr="00D40F9A">
        <w:t>{</w:t>
      </w:r>
    </w:p>
    <w:p w14:paraId="37127D3B" w14:textId="77777777" w:rsidR="00895932" w:rsidRPr="00D40F9A" w:rsidRDefault="00895932">
      <w:pPr>
        <w:pStyle w:val="SourceCode"/>
        <w:numPr>
          <w:ilvl w:val="2"/>
          <w:numId w:val="55"/>
        </w:numPr>
        <w:spacing w:before="0" w:after="0"/>
      </w:pPr>
      <w:r w:rsidRPr="00D40F9A">
        <w:t xml:space="preserve">  "kreta": {</w:t>
      </w:r>
    </w:p>
    <w:p w14:paraId="5B5B16AD" w14:textId="77777777" w:rsidR="00895932" w:rsidRPr="00D40F9A" w:rsidRDefault="00895932">
      <w:pPr>
        <w:pStyle w:val="SourceCode"/>
        <w:numPr>
          <w:ilvl w:val="2"/>
          <w:numId w:val="55"/>
        </w:numPr>
        <w:spacing w:before="0" w:after="0"/>
      </w:pPr>
      <w:r w:rsidRPr="00D40F9A">
        <w:t xml:space="preserve">    "name": "John Doe"</w:t>
      </w:r>
    </w:p>
    <w:p w14:paraId="5081C74F" w14:textId="77777777" w:rsidR="00895932" w:rsidRPr="00D40F9A" w:rsidRDefault="00895932">
      <w:pPr>
        <w:pStyle w:val="SourceCode"/>
        <w:numPr>
          <w:ilvl w:val="2"/>
          <w:numId w:val="55"/>
        </w:numPr>
        <w:spacing w:before="0" w:after="0"/>
      </w:pPr>
      <w:r w:rsidRPr="00D40F9A">
        <w:t xml:space="preserve">  }</w:t>
      </w:r>
    </w:p>
    <w:p w14:paraId="1DC80116" w14:textId="77777777" w:rsidR="00895932" w:rsidRPr="00D40F9A" w:rsidRDefault="00895932">
      <w:pPr>
        <w:pStyle w:val="SourceCode"/>
        <w:numPr>
          <w:ilvl w:val="2"/>
          <w:numId w:val="55"/>
        </w:numPr>
        <w:spacing w:before="0" w:after="0"/>
      </w:pPr>
      <w:r w:rsidRPr="00D40F9A">
        <w:t>}</w:t>
      </w:r>
    </w:p>
    <w:p w14:paraId="1CDE653D"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1ADE8A23" w14:textId="77777777" w:rsidR="00895932" w:rsidRPr="00D40F9A" w:rsidRDefault="00895932">
      <w:pPr>
        <w:pStyle w:val="ListParagraph"/>
        <w:numPr>
          <w:ilvl w:val="2"/>
          <w:numId w:val="70"/>
        </w:numPr>
        <w:spacing w:line="240" w:lineRule="auto"/>
        <w:jc w:val="left"/>
      </w:pPr>
      <w:r w:rsidRPr="00D40F9A">
        <w:rPr>
          <w:b/>
          <w:bCs/>
        </w:rPr>
        <w:t>result</w:t>
      </w:r>
      <w:r w:rsidRPr="00D40F9A">
        <w:t>:</w:t>
      </w:r>
    </w:p>
    <w:p w14:paraId="6666244C" w14:textId="77777777" w:rsidR="00895932" w:rsidRPr="00D40F9A" w:rsidRDefault="00895932">
      <w:pPr>
        <w:pStyle w:val="SourceCodeLanguage"/>
        <w:numPr>
          <w:ilvl w:val="2"/>
          <w:numId w:val="55"/>
        </w:numPr>
      </w:pPr>
      <w:r w:rsidRPr="00D40F9A">
        <w:t>json</w:t>
      </w:r>
    </w:p>
    <w:p w14:paraId="778B71AA" w14:textId="77777777" w:rsidR="00895932" w:rsidRPr="00D40F9A" w:rsidRDefault="00895932">
      <w:pPr>
        <w:pStyle w:val="SourceCode"/>
        <w:numPr>
          <w:ilvl w:val="2"/>
          <w:numId w:val="55"/>
        </w:numPr>
        <w:spacing w:before="0" w:after="0"/>
      </w:pPr>
      <w:r w:rsidRPr="00D40F9A">
        <w:t>{</w:t>
      </w:r>
    </w:p>
    <w:p w14:paraId="3B9482D7" w14:textId="77777777" w:rsidR="00895932" w:rsidRPr="00D40F9A" w:rsidRDefault="00895932">
      <w:pPr>
        <w:pStyle w:val="SourceCode"/>
        <w:numPr>
          <w:ilvl w:val="2"/>
          <w:numId w:val="55"/>
        </w:numPr>
        <w:spacing w:before="0" w:after="0"/>
      </w:pPr>
      <w:r w:rsidRPr="00D40F9A">
        <w:t xml:space="preserve">  "realName": "John Doe"</w:t>
      </w:r>
    </w:p>
    <w:p w14:paraId="4B6C4427" w14:textId="77777777" w:rsidR="00895932" w:rsidRPr="00D40F9A" w:rsidRDefault="00895932">
      <w:pPr>
        <w:pStyle w:val="SourceCode"/>
        <w:numPr>
          <w:ilvl w:val="2"/>
          <w:numId w:val="55"/>
        </w:numPr>
        <w:spacing w:before="0" w:after="0"/>
      </w:pPr>
      <w:r w:rsidRPr="00D40F9A">
        <w:t>}</w:t>
      </w:r>
    </w:p>
    <w:p w14:paraId="137F620A"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415323E" w14:textId="77777777" w:rsidR="00895932" w:rsidRPr="00D40F9A" w:rsidRDefault="00895932">
      <w:pPr>
        <w:pStyle w:val="ListParagraph"/>
        <w:numPr>
          <w:ilvl w:val="2"/>
          <w:numId w:val="70"/>
        </w:numPr>
        <w:spacing w:line="240" w:lineRule="auto"/>
        <w:jc w:val="left"/>
      </w:pPr>
      <w:r w:rsidRPr="00D40F9A">
        <w:rPr>
          <w:b/>
          <w:bCs/>
        </w:rPr>
        <w:t>requestUserWithoutId</w:t>
      </w:r>
      <w:r w:rsidRPr="00D40F9A">
        <w:t>:</w:t>
      </w:r>
    </w:p>
    <w:p w14:paraId="3C352EE5" w14:textId="77777777" w:rsidR="00895932" w:rsidRPr="00D40F9A" w:rsidRDefault="00895932">
      <w:pPr>
        <w:pStyle w:val="SourceCodeLanguage"/>
        <w:numPr>
          <w:ilvl w:val="2"/>
          <w:numId w:val="55"/>
        </w:numPr>
      </w:pPr>
      <w:r w:rsidRPr="00D40F9A">
        <w:t>json</w:t>
      </w:r>
    </w:p>
    <w:p w14:paraId="5F54CDC6" w14:textId="77777777" w:rsidR="00895932" w:rsidRPr="00D40F9A" w:rsidRDefault="00895932">
      <w:pPr>
        <w:pStyle w:val="SourceCode"/>
        <w:numPr>
          <w:ilvl w:val="2"/>
          <w:numId w:val="55"/>
        </w:numPr>
        <w:spacing w:before="0" w:after="0"/>
      </w:pPr>
      <w:r w:rsidRPr="00D40F9A">
        <w:t>{</w:t>
      </w:r>
    </w:p>
    <w:p w14:paraId="536702D0" w14:textId="77777777" w:rsidR="00895932" w:rsidRPr="00D40F9A" w:rsidRDefault="00895932">
      <w:pPr>
        <w:pStyle w:val="SourceCode"/>
        <w:numPr>
          <w:ilvl w:val="2"/>
          <w:numId w:val="55"/>
        </w:numPr>
        <w:spacing w:before="0" w:after="0"/>
      </w:pPr>
      <w:r w:rsidRPr="00D40F9A">
        <w:t xml:space="preserve">  "token": {</w:t>
      </w:r>
    </w:p>
    <w:p w14:paraId="31E3D641" w14:textId="77777777" w:rsidR="00895932" w:rsidRPr="00D40F9A" w:rsidRDefault="00895932">
      <w:pPr>
        <w:pStyle w:val="SourceCode"/>
        <w:numPr>
          <w:ilvl w:val="2"/>
          <w:numId w:val="55"/>
        </w:numPr>
        <w:spacing w:before="0" w:after="0"/>
      </w:pPr>
      <w:r w:rsidRPr="00D40F9A">
        <w:t xml:space="preserve">    "username": "testUser"</w:t>
      </w:r>
    </w:p>
    <w:p w14:paraId="0C9F5CA6" w14:textId="77777777" w:rsidR="00895932" w:rsidRPr="00D40F9A" w:rsidRDefault="00895932">
      <w:pPr>
        <w:pStyle w:val="SourceCode"/>
        <w:numPr>
          <w:ilvl w:val="2"/>
          <w:numId w:val="55"/>
        </w:numPr>
        <w:spacing w:before="0" w:after="0"/>
      </w:pPr>
      <w:r w:rsidRPr="00D40F9A">
        <w:t xml:space="preserve">  }</w:t>
      </w:r>
    </w:p>
    <w:p w14:paraId="58B20865" w14:textId="77777777" w:rsidR="00895932" w:rsidRPr="00D40F9A" w:rsidRDefault="00895932">
      <w:pPr>
        <w:pStyle w:val="SourceCode"/>
        <w:numPr>
          <w:ilvl w:val="2"/>
          <w:numId w:val="55"/>
        </w:numPr>
        <w:spacing w:before="0" w:after="0"/>
      </w:pPr>
      <w:r w:rsidRPr="00D40F9A">
        <w:t>}</w:t>
      </w:r>
    </w:p>
    <w:p w14:paraId="40F8FE75"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2B469A55"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4E9B81D3" w14:textId="77777777" w:rsidR="00895932" w:rsidRPr="00D40F9A" w:rsidRDefault="00895932">
      <w:pPr>
        <w:pStyle w:val="SourceCodeLanguage"/>
        <w:numPr>
          <w:ilvl w:val="2"/>
          <w:numId w:val="55"/>
        </w:numPr>
      </w:pPr>
      <w:r w:rsidRPr="00D40F9A">
        <w:t>json</w:t>
      </w:r>
    </w:p>
    <w:p w14:paraId="3ED0586A" w14:textId="77777777" w:rsidR="00895932" w:rsidRPr="00D40F9A" w:rsidRDefault="00895932">
      <w:pPr>
        <w:pStyle w:val="SourceCode"/>
        <w:numPr>
          <w:ilvl w:val="2"/>
          <w:numId w:val="55"/>
        </w:numPr>
        <w:spacing w:before="0" w:after="0"/>
      </w:pPr>
      <w:r w:rsidRPr="00D40F9A">
        <w:t>{</w:t>
      </w:r>
    </w:p>
    <w:p w14:paraId="59DCAF66" w14:textId="77777777" w:rsidR="00895932" w:rsidRPr="00D40F9A" w:rsidRDefault="00895932">
      <w:pPr>
        <w:pStyle w:val="SourceCode"/>
        <w:numPr>
          <w:ilvl w:val="2"/>
          <w:numId w:val="55"/>
        </w:numPr>
        <w:spacing w:before="0" w:after="0"/>
      </w:pPr>
      <w:r w:rsidRPr="00D40F9A">
        <w:t xml:space="preserve">  "message": "Missing userId",</w:t>
      </w:r>
    </w:p>
    <w:p w14:paraId="0241D48B" w14:textId="77777777" w:rsidR="00895932" w:rsidRPr="00D40F9A" w:rsidRDefault="00895932">
      <w:pPr>
        <w:pStyle w:val="SourceCode"/>
        <w:numPr>
          <w:ilvl w:val="2"/>
          <w:numId w:val="55"/>
        </w:numPr>
        <w:spacing w:before="0" w:after="0"/>
      </w:pPr>
      <w:r w:rsidRPr="00D40F9A">
        <w:t xml:space="preserve">  "status": 400</w:t>
      </w:r>
    </w:p>
    <w:p w14:paraId="32838EF8" w14:textId="77777777" w:rsidR="00895932" w:rsidRPr="00D40F9A" w:rsidRDefault="00895932">
      <w:pPr>
        <w:pStyle w:val="SourceCode"/>
        <w:numPr>
          <w:ilvl w:val="2"/>
          <w:numId w:val="55"/>
        </w:numPr>
        <w:spacing w:before="0" w:after="0"/>
      </w:pPr>
      <w:r w:rsidRPr="00D40F9A">
        <w:t>}</w:t>
      </w:r>
    </w:p>
    <w:p w14:paraId="7C109BF4"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9B37FDF"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663D672D" w14:textId="77777777" w:rsidR="00895932" w:rsidRPr="00D40F9A" w:rsidRDefault="00895932">
      <w:pPr>
        <w:pStyle w:val="SourceCodeLanguage"/>
        <w:numPr>
          <w:ilvl w:val="2"/>
          <w:numId w:val="55"/>
        </w:numPr>
      </w:pPr>
      <w:r w:rsidRPr="00D40F9A">
        <w:t>json</w:t>
      </w:r>
    </w:p>
    <w:p w14:paraId="5CAC0908" w14:textId="77777777" w:rsidR="00895932" w:rsidRPr="00D40F9A" w:rsidRDefault="00895932">
      <w:pPr>
        <w:pStyle w:val="SourceCode"/>
        <w:numPr>
          <w:ilvl w:val="2"/>
          <w:numId w:val="55"/>
        </w:numPr>
        <w:spacing w:before="0" w:after="0"/>
      </w:pPr>
      <w:r w:rsidRPr="00D40F9A">
        <w:t>{</w:t>
      </w:r>
    </w:p>
    <w:p w14:paraId="4EE35005" w14:textId="77777777" w:rsidR="00895932" w:rsidRPr="00D40F9A" w:rsidRDefault="00895932">
      <w:pPr>
        <w:pStyle w:val="SourceCode"/>
        <w:numPr>
          <w:ilvl w:val="2"/>
          <w:numId w:val="55"/>
        </w:numPr>
        <w:spacing w:before="0" w:after="0"/>
      </w:pPr>
      <w:r w:rsidRPr="00D40F9A">
        <w:t xml:space="preserve">  "token": {</w:t>
      </w:r>
    </w:p>
    <w:p w14:paraId="0181C10A" w14:textId="77777777" w:rsidR="00895932" w:rsidRPr="00D40F9A" w:rsidRDefault="00895932">
      <w:pPr>
        <w:pStyle w:val="SourceCode"/>
        <w:numPr>
          <w:ilvl w:val="2"/>
          <w:numId w:val="55"/>
        </w:numPr>
        <w:spacing w:before="0" w:after="0"/>
      </w:pPr>
      <w:r w:rsidRPr="00D40F9A">
        <w:t xml:space="preserve">    "username": "testUser",</w:t>
      </w:r>
    </w:p>
    <w:p w14:paraId="69D73B5A" w14:textId="77777777" w:rsidR="00895932" w:rsidRPr="00D40F9A" w:rsidRDefault="00895932">
      <w:pPr>
        <w:pStyle w:val="SourceCode"/>
        <w:numPr>
          <w:ilvl w:val="2"/>
          <w:numId w:val="55"/>
        </w:numPr>
        <w:spacing w:before="0" w:after="0"/>
      </w:pPr>
      <w:r w:rsidRPr="00D40F9A">
        <w:t xml:space="preserve">    "sub": "123"</w:t>
      </w:r>
    </w:p>
    <w:p w14:paraId="010CD7AC" w14:textId="77777777" w:rsidR="00895932" w:rsidRPr="00D40F9A" w:rsidRDefault="00895932">
      <w:pPr>
        <w:pStyle w:val="SourceCode"/>
        <w:numPr>
          <w:ilvl w:val="2"/>
          <w:numId w:val="55"/>
        </w:numPr>
        <w:spacing w:before="0" w:after="0"/>
      </w:pPr>
      <w:r w:rsidRPr="00D40F9A">
        <w:t xml:space="preserve">  }</w:t>
      </w:r>
    </w:p>
    <w:p w14:paraId="64BA969B" w14:textId="77777777" w:rsidR="00895932" w:rsidRPr="00D40F9A" w:rsidRDefault="00895932">
      <w:pPr>
        <w:pStyle w:val="SourceCode"/>
        <w:numPr>
          <w:ilvl w:val="2"/>
          <w:numId w:val="55"/>
        </w:numPr>
        <w:spacing w:before="0" w:after="0"/>
      </w:pPr>
      <w:r w:rsidRPr="00D40F9A">
        <w:t>}</w:t>
      </w:r>
    </w:p>
    <w:p w14:paraId="6530B031"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6A55ED4" w14:textId="77777777" w:rsidR="005766AF" w:rsidRDefault="005766AF">
      <w:pPr>
        <w:spacing w:line="259" w:lineRule="auto"/>
        <w:jc w:val="left"/>
        <w:rPr>
          <w:b/>
          <w:bCs/>
        </w:rPr>
      </w:pPr>
      <w:r>
        <w:rPr>
          <w:b/>
          <w:bCs/>
        </w:rPr>
        <w:lastRenderedPageBreak/>
        <w:br w:type="page"/>
      </w:r>
    </w:p>
    <w:p w14:paraId="17E44515" w14:textId="5D0A13C5"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2B3B0515" w14:textId="77777777" w:rsidR="00895932" w:rsidRPr="00D40F9A" w:rsidRDefault="00895932">
      <w:pPr>
        <w:pStyle w:val="SourceCodeLanguage"/>
        <w:numPr>
          <w:ilvl w:val="2"/>
          <w:numId w:val="55"/>
        </w:numPr>
      </w:pPr>
      <w:r w:rsidRPr="00D40F9A">
        <w:t>json</w:t>
      </w:r>
    </w:p>
    <w:p w14:paraId="123EB0ED" w14:textId="77777777" w:rsidR="00895932" w:rsidRPr="00D40F9A" w:rsidRDefault="00895932">
      <w:pPr>
        <w:pStyle w:val="SourceCode"/>
        <w:numPr>
          <w:ilvl w:val="2"/>
          <w:numId w:val="55"/>
        </w:numPr>
        <w:spacing w:before="0" w:after="0"/>
      </w:pPr>
      <w:r w:rsidRPr="00D40F9A">
        <w:t>{</w:t>
      </w:r>
    </w:p>
    <w:p w14:paraId="0A1633B7" w14:textId="77777777" w:rsidR="00895932" w:rsidRPr="00D40F9A" w:rsidRDefault="00895932">
      <w:pPr>
        <w:pStyle w:val="SourceCode"/>
        <w:numPr>
          <w:ilvl w:val="2"/>
          <w:numId w:val="55"/>
        </w:numPr>
        <w:spacing w:before="0" w:after="0"/>
      </w:pPr>
      <w:r w:rsidRPr="00D40F9A">
        <w:t xml:space="preserve">  "message": "No real name found by this user's OM",</w:t>
      </w:r>
    </w:p>
    <w:p w14:paraId="10CAAF20" w14:textId="77777777" w:rsidR="00895932" w:rsidRPr="00D40F9A" w:rsidRDefault="00895932">
      <w:pPr>
        <w:pStyle w:val="SourceCode"/>
        <w:numPr>
          <w:ilvl w:val="2"/>
          <w:numId w:val="55"/>
        </w:numPr>
        <w:spacing w:before="0" w:after="0"/>
      </w:pPr>
      <w:r w:rsidRPr="00D40F9A">
        <w:t xml:space="preserve">  "status": 204</w:t>
      </w:r>
    </w:p>
    <w:p w14:paraId="4AAD2894" w14:textId="77777777" w:rsidR="00895932" w:rsidRPr="00D40F9A" w:rsidRDefault="00895932">
      <w:pPr>
        <w:pStyle w:val="SourceCode"/>
        <w:numPr>
          <w:ilvl w:val="2"/>
          <w:numId w:val="55"/>
        </w:numPr>
        <w:spacing w:before="0" w:after="0"/>
      </w:pPr>
      <w:r w:rsidRPr="00D40F9A">
        <w:t>}</w:t>
      </w:r>
    </w:p>
    <w:p w14:paraId="6FFA9A51"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28EE304"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EA7CE92" w14:textId="77777777" w:rsidR="00895932" w:rsidRPr="00D40F9A" w:rsidRDefault="00895932">
      <w:pPr>
        <w:pStyle w:val="SourceCodeLanguage"/>
        <w:numPr>
          <w:ilvl w:val="2"/>
          <w:numId w:val="55"/>
        </w:numPr>
      </w:pPr>
      <w:r w:rsidRPr="00D40F9A">
        <w:t>json</w:t>
      </w:r>
    </w:p>
    <w:p w14:paraId="46AC80C5" w14:textId="77777777" w:rsidR="00895932" w:rsidRPr="00D40F9A" w:rsidRDefault="00895932">
      <w:pPr>
        <w:pStyle w:val="SourceCode"/>
        <w:numPr>
          <w:ilvl w:val="2"/>
          <w:numId w:val="55"/>
        </w:numPr>
        <w:spacing w:before="0" w:after="0"/>
      </w:pPr>
      <w:r w:rsidRPr="00D40F9A">
        <w:t>{</w:t>
      </w:r>
    </w:p>
    <w:p w14:paraId="62D4EC37" w14:textId="77777777" w:rsidR="00895932" w:rsidRPr="00D40F9A" w:rsidRDefault="00895932">
      <w:pPr>
        <w:pStyle w:val="SourceCode"/>
        <w:numPr>
          <w:ilvl w:val="2"/>
          <w:numId w:val="55"/>
        </w:numPr>
        <w:spacing w:before="0" w:after="0"/>
      </w:pPr>
      <w:r w:rsidRPr="00D40F9A">
        <w:t xml:space="preserve">  "token": {</w:t>
      </w:r>
    </w:p>
    <w:p w14:paraId="1D76F457" w14:textId="77777777" w:rsidR="00895932" w:rsidRPr="00D40F9A" w:rsidRDefault="00895932">
      <w:pPr>
        <w:pStyle w:val="SourceCode"/>
        <w:numPr>
          <w:ilvl w:val="2"/>
          <w:numId w:val="55"/>
        </w:numPr>
        <w:spacing w:before="0" w:after="0"/>
      </w:pPr>
      <w:r w:rsidRPr="00D40F9A">
        <w:t xml:space="preserve">    "username": "testUser",</w:t>
      </w:r>
    </w:p>
    <w:p w14:paraId="778878D5" w14:textId="77777777" w:rsidR="00895932" w:rsidRPr="00D40F9A" w:rsidRDefault="00895932">
      <w:pPr>
        <w:pStyle w:val="SourceCode"/>
        <w:numPr>
          <w:ilvl w:val="2"/>
          <w:numId w:val="55"/>
        </w:numPr>
        <w:spacing w:before="0" w:after="0"/>
      </w:pPr>
      <w:r w:rsidRPr="00D40F9A">
        <w:t xml:space="preserve">    "sub": "123"</w:t>
      </w:r>
    </w:p>
    <w:p w14:paraId="49906B4E" w14:textId="77777777" w:rsidR="00895932" w:rsidRPr="00D40F9A" w:rsidRDefault="00895932">
      <w:pPr>
        <w:pStyle w:val="SourceCode"/>
        <w:numPr>
          <w:ilvl w:val="2"/>
          <w:numId w:val="55"/>
        </w:numPr>
        <w:spacing w:before="0" w:after="0"/>
      </w:pPr>
      <w:r w:rsidRPr="00D40F9A">
        <w:t xml:space="preserve">  }</w:t>
      </w:r>
    </w:p>
    <w:p w14:paraId="447166C7" w14:textId="77777777" w:rsidR="00895932" w:rsidRPr="00D40F9A" w:rsidRDefault="00895932">
      <w:pPr>
        <w:pStyle w:val="SourceCode"/>
        <w:numPr>
          <w:ilvl w:val="2"/>
          <w:numId w:val="55"/>
        </w:numPr>
        <w:spacing w:before="0" w:after="0"/>
      </w:pPr>
      <w:r w:rsidRPr="00D40F9A">
        <w:t>}</w:t>
      </w:r>
    </w:p>
    <w:p w14:paraId="4D80B92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291C6AFE" w14:textId="77777777" w:rsidR="00895932" w:rsidRPr="00D40F9A" w:rsidRDefault="00895932">
      <w:pPr>
        <w:pStyle w:val="SourceCodeLanguage"/>
        <w:numPr>
          <w:ilvl w:val="2"/>
          <w:numId w:val="55"/>
        </w:numPr>
      </w:pPr>
      <w:r w:rsidRPr="00D40F9A">
        <w:t>json</w:t>
      </w:r>
    </w:p>
    <w:p w14:paraId="42415BA1" w14:textId="77777777" w:rsidR="00895932" w:rsidRPr="00D40F9A" w:rsidRDefault="00895932">
      <w:pPr>
        <w:pStyle w:val="SourceCode"/>
        <w:numPr>
          <w:ilvl w:val="2"/>
          <w:numId w:val="55"/>
        </w:numPr>
        <w:spacing w:before="0" w:after="0"/>
      </w:pPr>
      <w:r w:rsidRPr="00D40F9A">
        <w:t>{</w:t>
      </w:r>
    </w:p>
    <w:p w14:paraId="606502A8" w14:textId="77777777" w:rsidR="00895932" w:rsidRPr="00D40F9A" w:rsidRDefault="00895932">
      <w:pPr>
        <w:pStyle w:val="SourceCode"/>
        <w:numPr>
          <w:ilvl w:val="2"/>
          <w:numId w:val="55"/>
        </w:numPr>
        <w:spacing w:before="0" w:after="0"/>
      </w:pPr>
      <w:r w:rsidRPr="00D40F9A">
        <w:t xml:space="preserve">  "message": "Error fetching real name of user: Database error",</w:t>
      </w:r>
    </w:p>
    <w:p w14:paraId="1E23D8B3" w14:textId="77777777" w:rsidR="00895932" w:rsidRPr="00D40F9A" w:rsidRDefault="00895932">
      <w:pPr>
        <w:pStyle w:val="SourceCode"/>
        <w:numPr>
          <w:ilvl w:val="2"/>
          <w:numId w:val="55"/>
        </w:numPr>
        <w:spacing w:before="0" w:after="0"/>
      </w:pPr>
      <w:r w:rsidRPr="00D40F9A">
        <w:t xml:space="preserve">  "status": 500</w:t>
      </w:r>
    </w:p>
    <w:p w14:paraId="603D138E" w14:textId="77777777" w:rsidR="00895932" w:rsidRPr="00D40F9A" w:rsidRDefault="00895932">
      <w:pPr>
        <w:pStyle w:val="SourceCode"/>
        <w:numPr>
          <w:ilvl w:val="2"/>
          <w:numId w:val="55"/>
        </w:numPr>
        <w:spacing w:before="0" w:after="0"/>
      </w:pPr>
      <w:r w:rsidRPr="00D40F9A">
        <w:t>}</w:t>
      </w:r>
    </w:p>
    <w:p w14:paraId="22242832" w14:textId="77777777" w:rsidR="00895932" w:rsidRPr="00D40F9A" w:rsidRDefault="00895932">
      <w:pPr>
        <w:pStyle w:val="ListParagraph"/>
        <w:numPr>
          <w:ilvl w:val="0"/>
          <w:numId w:val="70"/>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4D4A0519"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2BB263B4" w14:textId="77777777" w:rsidR="00895932" w:rsidRPr="00D40F9A" w:rsidRDefault="00895932">
      <w:pPr>
        <w:pStyle w:val="SourceCodeLanguage"/>
        <w:numPr>
          <w:ilvl w:val="2"/>
          <w:numId w:val="55"/>
        </w:numPr>
      </w:pPr>
      <w:r w:rsidRPr="00D40F9A">
        <w:t>json</w:t>
      </w:r>
    </w:p>
    <w:p w14:paraId="75A7BF23" w14:textId="77777777" w:rsidR="00895932" w:rsidRPr="00D40F9A" w:rsidRDefault="00895932">
      <w:pPr>
        <w:pStyle w:val="SourceCode"/>
        <w:numPr>
          <w:ilvl w:val="2"/>
          <w:numId w:val="55"/>
        </w:numPr>
        <w:spacing w:before="0" w:after="0"/>
      </w:pPr>
      <w:r w:rsidRPr="00D40F9A">
        <w:t>{</w:t>
      </w:r>
    </w:p>
    <w:p w14:paraId="3F5C9E3F" w14:textId="77777777" w:rsidR="00895932" w:rsidRPr="00D40F9A" w:rsidRDefault="00895932">
      <w:pPr>
        <w:pStyle w:val="SourceCode"/>
        <w:numPr>
          <w:ilvl w:val="2"/>
          <w:numId w:val="55"/>
        </w:numPr>
        <w:spacing w:before="0" w:after="0"/>
      </w:pPr>
      <w:r w:rsidRPr="00D40F9A">
        <w:t xml:space="preserve">  "token": {</w:t>
      </w:r>
    </w:p>
    <w:p w14:paraId="5F2FAC87" w14:textId="77777777" w:rsidR="00895932" w:rsidRPr="00D40F9A" w:rsidRDefault="00895932">
      <w:pPr>
        <w:pStyle w:val="SourceCode"/>
        <w:numPr>
          <w:ilvl w:val="2"/>
          <w:numId w:val="55"/>
        </w:numPr>
        <w:spacing w:before="0" w:after="0"/>
      </w:pPr>
      <w:r w:rsidRPr="00D40F9A">
        <w:t xml:space="preserve">    "username": "testUser",</w:t>
      </w:r>
    </w:p>
    <w:p w14:paraId="42FAA87C" w14:textId="77777777" w:rsidR="00895932" w:rsidRPr="00D40F9A" w:rsidRDefault="00895932">
      <w:pPr>
        <w:pStyle w:val="SourceCode"/>
        <w:numPr>
          <w:ilvl w:val="2"/>
          <w:numId w:val="55"/>
        </w:numPr>
        <w:spacing w:before="0" w:after="0"/>
      </w:pPr>
      <w:r w:rsidRPr="00D40F9A">
        <w:t xml:space="preserve">    "sub": "123"</w:t>
      </w:r>
    </w:p>
    <w:p w14:paraId="251E770A" w14:textId="77777777" w:rsidR="00895932" w:rsidRPr="00D40F9A" w:rsidRDefault="00895932">
      <w:pPr>
        <w:pStyle w:val="SourceCode"/>
        <w:numPr>
          <w:ilvl w:val="2"/>
          <w:numId w:val="55"/>
        </w:numPr>
        <w:spacing w:before="0" w:after="0"/>
      </w:pPr>
      <w:r w:rsidRPr="00D40F9A">
        <w:t xml:space="preserve">  }</w:t>
      </w:r>
    </w:p>
    <w:p w14:paraId="1CC973E1" w14:textId="77777777" w:rsidR="00895932" w:rsidRPr="00D40F9A" w:rsidRDefault="00895932">
      <w:pPr>
        <w:pStyle w:val="SourceCode"/>
        <w:numPr>
          <w:ilvl w:val="2"/>
          <w:numId w:val="55"/>
        </w:numPr>
        <w:spacing w:before="0" w:after="0"/>
      </w:pPr>
      <w:r w:rsidRPr="00D40F9A">
        <w:t>}</w:t>
      </w:r>
    </w:p>
    <w:p w14:paraId="776F4FE2" w14:textId="77777777" w:rsidR="00895932" w:rsidRPr="00D40F9A" w:rsidRDefault="00895932">
      <w:pPr>
        <w:pStyle w:val="ListParagraph"/>
        <w:numPr>
          <w:ilvl w:val="2"/>
          <w:numId w:val="70"/>
        </w:numPr>
        <w:spacing w:line="240" w:lineRule="auto"/>
        <w:jc w:val="left"/>
      </w:pPr>
      <w:r w:rsidRPr="00D40F9A">
        <w:rPr>
          <w:b/>
          <w:bCs/>
        </w:rPr>
        <w:t>mockUsers</w:t>
      </w:r>
      <w:r w:rsidRPr="00D40F9A">
        <w:t>:</w:t>
      </w:r>
    </w:p>
    <w:p w14:paraId="04588671" w14:textId="77777777" w:rsidR="00895932" w:rsidRPr="00D40F9A" w:rsidRDefault="00895932">
      <w:pPr>
        <w:pStyle w:val="SourceCodeLanguage"/>
        <w:numPr>
          <w:ilvl w:val="2"/>
          <w:numId w:val="55"/>
        </w:numPr>
      </w:pPr>
      <w:r w:rsidRPr="00D40F9A">
        <w:t>json</w:t>
      </w:r>
    </w:p>
    <w:p w14:paraId="532A61E9" w14:textId="77777777" w:rsidR="00895932" w:rsidRPr="00D40F9A" w:rsidRDefault="00895932">
      <w:pPr>
        <w:pStyle w:val="SourceCode"/>
        <w:numPr>
          <w:ilvl w:val="2"/>
          <w:numId w:val="55"/>
        </w:numPr>
        <w:spacing w:before="0" w:after="0"/>
      </w:pPr>
      <w:r w:rsidRPr="00D40F9A">
        <w:t>[</w:t>
      </w:r>
    </w:p>
    <w:p w14:paraId="1BFAFEB7" w14:textId="77777777" w:rsidR="00895932" w:rsidRPr="00D40F9A" w:rsidRDefault="00895932">
      <w:pPr>
        <w:pStyle w:val="SourceCode"/>
        <w:numPr>
          <w:ilvl w:val="2"/>
          <w:numId w:val="55"/>
        </w:numPr>
        <w:spacing w:before="0" w:after="0"/>
      </w:pPr>
      <w:r w:rsidRPr="00D40F9A">
        <w:t xml:space="preserve">  {</w:t>
      </w:r>
    </w:p>
    <w:p w14:paraId="070A6882" w14:textId="77777777" w:rsidR="00895932" w:rsidRPr="00D40F9A" w:rsidRDefault="00895932">
      <w:pPr>
        <w:pStyle w:val="SourceCode"/>
        <w:numPr>
          <w:ilvl w:val="2"/>
          <w:numId w:val="55"/>
        </w:numPr>
        <w:spacing w:before="0" w:after="0"/>
      </w:pPr>
      <w:r w:rsidRPr="00D40F9A">
        <w:t xml:space="preserve">    "id": "1",</w:t>
      </w:r>
    </w:p>
    <w:p w14:paraId="3557F548" w14:textId="77777777" w:rsidR="00895932" w:rsidRPr="00D40F9A" w:rsidRDefault="00895932">
      <w:pPr>
        <w:pStyle w:val="SourceCode"/>
        <w:numPr>
          <w:ilvl w:val="2"/>
          <w:numId w:val="55"/>
        </w:numPr>
        <w:spacing w:before="0" w:after="0"/>
      </w:pPr>
      <w:r w:rsidRPr="00D40F9A">
        <w:t xml:space="preserve">    "username": "user1",</w:t>
      </w:r>
    </w:p>
    <w:p w14:paraId="0A698B86" w14:textId="77777777" w:rsidR="00895932" w:rsidRPr="00D40F9A" w:rsidRDefault="00895932">
      <w:pPr>
        <w:pStyle w:val="SourceCode"/>
        <w:numPr>
          <w:ilvl w:val="2"/>
          <w:numId w:val="55"/>
        </w:numPr>
        <w:spacing w:before="0" w:after="0"/>
      </w:pPr>
      <w:r w:rsidRPr="00D40F9A">
        <w:t xml:space="preserve">    "email": "user1@example.com",</w:t>
      </w:r>
    </w:p>
    <w:p w14:paraId="0E1A4848" w14:textId="77777777" w:rsidR="00895932" w:rsidRPr="00D40F9A" w:rsidRDefault="00895932">
      <w:pPr>
        <w:pStyle w:val="SourceCode"/>
        <w:numPr>
          <w:ilvl w:val="2"/>
          <w:numId w:val="55"/>
        </w:numPr>
        <w:spacing w:before="0" w:after="0"/>
      </w:pPr>
      <w:r w:rsidRPr="00D40F9A">
        <w:t xml:space="preserve">    "roles": [</w:t>
      </w:r>
    </w:p>
    <w:p w14:paraId="2153B944" w14:textId="77777777" w:rsidR="00895932" w:rsidRPr="00D40F9A" w:rsidRDefault="00895932">
      <w:pPr>
        <w:pStyle w:val="SourceCode"/>
        <w:numPr>
          <w:ilvl w:val="2"/>
          <w:numId w:val="55"/>
        </w:numPr>
        <w:spacing w:before="0" w:after="0"/>
      </w:pPr>
      <w:r w:rsidRPr="00D40F9A">
        <w:t xml:space="preserve">      {</w:t>
      </w:r>
    </w:p>
    <w:p w14:paraId="23F727A4" w14:textId="77777777" w:rsidR="00895932" w:rsidRPr="00D40F9A" w:rsidRDefault="00895932">
      <w:pPr>
        <w:pStyle w:val="SourceCode"/>
        <w:numPr>
          <w:ilvl w:val="2"/>
          <w:numId w:val="55"/>
        </w:numPr>
        <w:spacing w:before="0" w:after="0"/>
      </w:pPr>
      <w:r w:rsidRPr="00D40F9A">
        <w:t xml:space="preserve">        "role": "admin"</w:t>
      </w:r>
    </w:p>
    <w:p w14:paraId="5BB8926C" w14:textId="77777777" w:rsidR="00895932" w:rsidRPr="00D40F9A" w:rsidRDefault="00895932">
      <w:pPr>
        <w:pStyle w:val="SourceCode"/>
        <w:numPr>
          <w:ilvl w:val="2"/>
          <w:numId w:val="55"/>
        </w:numPr>
        <w:spacing w:before="0" w:after="0"/>
      </w:pPr>
      <w:r w:rsidRPr="00D40F9A">
        <w:t xml:space="preserve">      }</w:t>
      </w:r>
    </w:p>
    <w:p w14:paraId="52D61CE3" w14:textId="77777777" w:rsidR="00895932" w:rsidRPr="00D40F9A" w:rsidRDefault="00895932">
      <w:pPr>
        <w:pStyle w:val="SourceCode"/>
        <w:numPr>
          <w:ilvl w:val="2"/>
          <w:numId w:val="55"/>
        </w:numPr>
        <w:spacing w:before="0" w:after="0"/>
      </w:pPr>
      <w:r w:rsidRPr="00D40F9A">
        <w:t xml:space="preserve">    ],</w:t>
      </w:r>
    </w:p>
    <w:p w14:paraId="7B1F20A1" w14:textId="77777777" w:rsidR="00895932" w:rsidRPr="00D40F9A" w:rsidRDefault="00895932">
      <w:pPr>
        <w:pStyle w:val="SourceCode"/>
        <w:numPr>
          <w:ilvl w:val="2"/>
          <w:numId w:val="55"/>
        </w:numPr>
        <w:spacing w:before="0" w:after="0"/>
      </w:pPr>
      <w:r w:rsidRPr="00D40F9A">
        <w:t xml:space="preserve">    "kreta": {</w:t>
      </w:r>
    </w:p>
    <w:p w14:paraId="7433BD77" w14:textId="77777777" w:rsidR="00895932" w:rsidRPr="00D40F9A" w:rsidRDefault="00895932">
      <w:pPr>
        <w:pStyle w:val="SourceCode"/>
        <w:numPr>
          <w:ilvl w:val="2"/>
          <w:numId w:val="55"/>
        </w:numPr>
        <w:spacing w:before="0" w:after="0"/>
      </w:pPr>
      <w:r w:rsidRPr="00D40F9A">
        <w:t xml:space="preserve">      "name": "User One",</w:t>
      </w:r>
    </w:p>
    <w:p w14:paraId="7FF87D88" w14:textId="77777777" w:rsidR="00895932" w:rsidRPr="00D40F9A" w:rsidRDefault="00895932">
      <w:pPr>
        <w:pStyle w:val="SourceCode"/>
        <w:numPr>
          <w:ilvl w:val="2"/>
          <w:numId w:val="55"/>
        </w:numPr>
        <w:spacing w:before="0" w:after="0"/>
      </w:pPr>
      <w:r w:rsidRPr="00D40F9A">
        <w:t xml:space="preserve">      "om": "12345"</w:t>
      </w:r>
    </w:p>
    <w:p w14:paraId="7AF4BB9F" w14:textId="77777777" w:rsidR="00895932" w:rsidRPr="00D40F9A" w:rsidRDefault="00895932">
      <w:pPr>
        <w:pStyle w:val="SourceCode"/>
        <w:numPr>
          <w:ilvl w:val="2"/>
          <w:numId w:val="55"/>
        </w:numPr>
        <w:spacing w:before="0" w:after="0"/>
      </w:pPr>
      <w:r w:rsidRPr="00D40F9A">
        <w:t xml:space="preserve">    }</w:t>
      </w:r>
    </w:p>
    <w:p w14:paraId="19CEAE49" w14:textId="77777777" w:rsidR="00895932" w:rsidRPr="00D40F9A" w:rsidRDefault="00895932">
      <w:pPr>
        <w:pStyle w:val="SourceCode"/>
        <w:numPr>
          <w:ilvl w:val="2"/>
          <w:numId w:val="55"/>
        </w:numPr>
        <w:spacing w:before="0" w:after="0"/>
      </w:pPr>
      <w:r w:rsidRPr="00D40F9A">
        <w:t xml:space="preserve">  },</w:t>
      </w:r>
    </w:p>
    <w:p w14:paraId="2900F32C" w14:textId="77777777" w:rsidR="00895932" w:rsidRPr="00D40F9A" w:rsidRDefault="00895932">
      <w:pPr>
        <w:pStyle w:val="SourceCode"/>
        <w:numPr>
          <w:ilvl w:val="2"/>
          <w:numId w:val="55"/>
        </w:numPr>
        <w:spacing w:before="0" w:after="0"/>
      </w:pPr>
      <w:r w:rsidRPr="00D40F9A">
        <w:t xml:space="preserve">  {</w:t>
      </w:r>
    </w:p>
    <w:p w14:paraId="247DB1DB" w14:textId="77777777" w:rsidR="00895932" w:rsidRPr="00D40F9A" w:rsidRDefault="00895932">
      <w:pPr>
        <w:pStyle w:val="SourceCode"/>
        <w:numPr>
          <w:ilvl w:val="2"/>
          <w:numId w:val="55"/>
        </w:numPr>
        <w:spacing w:before="0" w:after="0"/>
      </w:pPr>
      <w:r w:rsidRPr="00D40F9A">
        <w:t xml:space="preserve">    "id": "2",</w:t>
      </w:r>
    </w:p>
    <w:p w14:paraId="051CF45B" w14:textId="77777777" w:rsidR="00895932" w:rsidRPr="00D40F9A" w:rsidRDefault="00895932">
      <w:pPr>
        <w:pStyle w:val="SourceCode"/>
        <w:numPr>
          <w:ilvl w:val="2"/>
          <w:numId w:val="55"/>
        </w:numPr>
        <w:spacing w:before="0" w:after="0"/>
      </w:pPr>
      <w:r w:rsidRPr="00D40F9A">
        <w:t xml:space="preserve">    "username": "user2",</w:t>
      </w:r>
    </w:p>
    <w:p w14:paraId="42D6F9B6" w14:textId="77777777" w:rsidR="00895932" w:rsidRPr="00D40F9A" w:rsidRDefault="00895932">
      <w:pPr>
        <w:pStyle w:val="SourceCode"/>
        <w:numPr>
          <w:ilvl w:val="2"/>
          <w:numId w:val="55"/>
        </w:numPr>
        <w:spacing w:before="0" w:after="0"/>
      </w:pPr>
      <w:r w:rsidRPr="00D40F9A">
        <w:t xml:space="preserve">    "email": "user2@example.com",</w:t>
      </w:r>
    </w:p>
    <w:p w14:paraId="4C368CDD" w14:textId="77777777" w:rsidR="00895932" w:rsidRPr="00D40F9A" w:rsidRDefault="00895932">
      <w:pPr>
        <w:pStyle w:val="SourceCode"/>
        <w:numPr>
          <w:ilvl w:val="2"/>
          <w:numId w:val="55"/>
        </w:numPr>
        <w:spacing w:before="0" w:after="0"/>
      </w:pPr>
      <w:r w:rsidRPr="00D40F9A">
        <w:t xml:space="preserve">    "roles": [</w:t>
      </w:r>
    </w:p>
    <w:p w14:paraId="63C6DAA4" w14:textId="77777777" w:rsidR="00895932" w:rsidRPr="00D40F9A" w:rsidRDefault="00895932">
      <w:pPr>
        <w:pStyle w:val="SourceCode"/>
        <w:numPr>
          <w:ilvl w:val="2"/>
          <w:numId w:val="55"/>
        </w:numPr>
        <w:spacing w:before="0" w:after="0"/>
      </w:pPr>
      <w:r w:rsidRPr="00D40F9A">
        <w:t xml:space="preserve">      {</w:t>
      </w:r>
    </w:p>
    <w:p w14:paraId="5EBEB60B" w14:textId="77777777" w:rsidR="00895932" w:rsidRPr="00D40F9A" w:rsidRDefault="00895932">
      <w:pPr>
        <w:pStyle w:val="SourceCode"/>
        <w:numPr>
          <w:ilvl w:val="2"/>
          <w:numId w:val="55"/>
        </w:numPr>
        <w:spacing w:before="0" w:after="0"/>
      </w:pPr>
      <w:r w:rsidRPr="00D40F9A">
        <w:t xml:space="preserve">        "role": "user"</w:t>
      </w:r>
    </w:p>
    <w:p w14:paraId="555AB67C" w14:textId="77777777" w:rsidR="00895932" w:rsidRPr="00D40F9A" w:rsidRDefault="00895932">
      <w:pPr>
        <w:pStyle w:val="SourceCode"/>
        <w:numPr>
          <w:ilvl w:val="2"/>
          <w:numId w:val="55"/>
        </w:numPr>
        <w:spacing w:before="0" w:after="0"/>
      </w:pPr>
      <w:r w:rsidRPr="00D40F9A">
        <w:t xml:space="preserve">      }</w:t>
      </w:r>
    </w:p>
    <w:p w14:paraId="1417A1DE" w14:textId="77777777" w:rsidR="00895932" w:rsidRPr="00D40F9A" w:rsidRDefault="00895932">
      <w:pPr>
        <w:pStyle w:val="SourceCode"/>
        <w:numPr>
          <w:ilvl w:val="2"/>
          <w:numId w:val="55"/>
        </w:numPr>
        <w:spacing w:before="0" w:after="0"/>
      </w:pPr>
      <w:r w:rsidRPr="00D40F9A">
        <w:t xml:space="preserve">    ],</w:t>
      </w:r>
    </w:p>
    <w:p w14:paraId="69A98DEC" w14:textId="77777777" w:rsidR="00895932" w:rsidRPr="00D40F9A" w:rsidRDefault="00895932">
      <w:pPr>
        <w:pStyle w:val="SourceCode"/>
        <w:numPr>
          <w:ilvl w:val="2"/>
          <w:numId w:val="55"/>
        </w:numPr>
        <w:spacing w:before="0" w:after="0"/>
      </w:pPr>
      <w:r w:rsidRPr="00D40F9A">
        <w:t xml:space="preserve">    "kreta": {</w:t>
      </w:r>
    </w:p>
    <w:p w14:paraId="28B6937E" w14:textId="77777777" w:rsidR="00895932" w:rsidRPr="00D40F9A" w:rsidRDefault="00895932">
      <w:pPr>
        <w:pStyle w:val="SourceCode"/>
        <w:numPr>
          <w:ilvl w:val="2"/>
          <w:numId w:val="55"/>
        </w:numPr>
        <w:spacing w:before="0" w:after="0"/>
      </w:pPr>
      <w:r w:rsidRPr="00D40F9A">
        <w:t xml:space="preserve">      "name": "User Two",</w:t>
      </w:r>
    </w:p>
    <w:p w14:paraId="7F450CCE" w14:textId="77777777" w:rsidR="00895932" w:rsidRPr="00D40F9A" w:rsidRDefault="00895932">
      <w:pPr>
        <w:pStyle w:val="SourceCode"/>
        <w:numPr>
          <w:ilvl w:val="2"/>
          <w:numId w:val="55"/>
        </w:numPr>
        <w:spacing w:before="0" w:after="0"/>
      </w:pPr>
      <w:r w:rsidRPr="00D40F9A">
        <w:t xml:space="preserve">      "om": "67890"</w:t>
      </w:r>
    </w:p>
    <w:p w14:paraId="17093858" w14:textId="77777777" w:rsidR="00895932" w:rsidRPr="00D40F9A" w:rsidRDefault="00895932">
      <w:pPr>
        <w:pStyle w:val="SourceCode"/>
        <w:numPr>
          <w:ilvl w:val="2"/>
          <w:numId w:val="55"/>
        </w:numPr>
        <w:spacing w:before="0" w:after="0"/>
      </w:pPr>
      <w:r w:rsidRPr="00D40F9A">
        <w:t xml:space="preserve">    }</w:t>
      </w:r>
    </w:p>
    <w:p w14:paraId="57C34509" w14:textId="77777777" w:rsidR="00895932" w:rsidRPr="00D40F9A" w:rsidRDefault="00895932">
      <w:pPr>
        <w:pStyle w:val="SourceCode"/>
        <w:numPr>
          <w:ilvl w:val="2"/>
          <w:numId w:val="55"/>
        </w:numPr>
        <w:spacing w:before="0" w:after="0"/>
      </w:pPr>
      <w:r w:rsidRPr="00D40F9A">
        <w:t xml:space="preserve">  }</w:t>
      </w:r>
    </w:p>
    <w:p w14:paraId="793C4587" w14:textId="77777777" w:rsidR="00895932" w:rsidRPr="00D40F9A" w:rsidRDefault="00895932">
      <w:pPr>
        <w:pStyle w:val="SourceCode"/>
        <w:numPr>
          <w:ilvl w:val="2"/>
          <w:numId w:val="55"/>
        </w:numPr>
        <w:spacing w:before="0" w:after="0"/>
      </w:pPr>
      <w:r w:rsidRPr="00D40F9A">
        <w:t>]</w:t>
      </w:r>
    </w:p>
    <w:p w14:paraId="1844556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FD674E2" w14:textId="77777777" w:rsidR="005766AF" w:rsidRDefault="005766AF">
      <w:pPr>
        <w:spacing w:line="259" w:lineRule="auto"/>
        <w:jc w:val="left"/>
        <w:rPr>
          <w:b/>
          <w:bCs/>
        </w:rPr>
      </w:pPr>
      <w:r>
        <w:rPr>
          <w:b/>
          <w:bCs/>
        </w:rPr>
        <w:br w:type="page"/>
      </w:r>
    </w:p>
    <w:p w14:paraId="108C8EDC" w14:textId="7133EB4A" w:rsidR="00895932" w:rsidRPr="00D40F9A" w:rsidRDefault="00895932">
      <w:pPr>
        <w:pStyle w:val="ListParagraph"/>
        <w:numPr>
          <w:ilvl w:val="2"/>
          <w:numId w:val="70"/>
        </w:numPr>
        <w:spacing w:line="240" w:lineRule="auto"/>
        <w:jc w:val="left"/>
      </w:pPr>
      <w:r w:rsidRPr="00D40F9A">
        <w:rPr>
          <w:b/>
          <w:bCs/>
        </w:rPr>
        <w:lastRenderedPageBreak/>
        <w:t>result</w:t>
      </w:r>
      <w:r w:rsidRPr="00D40F9A">
        <w:t>:</w:t>
      </w:r>
    </w:p>
    <w:p w14:paraId="7B5143DE" w14:textId="77777777" w:rsidR="00895932" w:rsidRPr="00D40F9A" w:rsidRDefault="00895932">
      <w:pPr>
        <w:pStyle w:val="SourceCodeLanguage"/>
        <w:numPr>
          <w:ilvl w:val="2"/>
          <w:numId w:val="55"/>
        </w:numPr>
      </w:pPr>
      <w:r w:rsidRPr="00D40F9A">
        <w:t>json</w:t>
      </w:r>
    </w:p>
    <w:p w14:paraId="77A59375" w14:textId="77777777" w:rsidR="00895932" w:rsidRPr="00D40F9A" w:rsidRDefault="00895932">
      <w:pPr>
        <w:pStyle w:val="SourceCode"/>
        <w:numPr>
          <w:ilvl w:val="2"/>
          <w:numId w:val="55"/>
        </w:numPr>
        <w:spacing w:before="0" w:after="0"/>
      </w:pPr>
      <w:r w:rsidRPr="00D40F9A">
        <w:t>[</w:t>
      </w:r>
    </w:p>
    <w:p w14:paraId="2616DA6E" w14:textId="77777777" w:rsidR="00895932" w:rsidRPr="00D40F9A" w:rsidRDefault="00895932">
      <w:pPr>
        <w:pStyle w:val="SourceCode"/>
        <w:numPr>
          <w:ilvl w:val="2"/>
          <w:numId w:val="55"/>
        </w:numPr>
        <w:spacing w:before="0" w:after="0"/>
      </w:pPr>
      <w:r w:rsidRPr="00D40F9A">
        <w:t xml:space="preserve">  {</w:t>
      </w:r>
    </w:p>
    <w:p w14:paraId="55C6693A" w14:textId="77777777" w:rsidR="00895932" w:rsidRPr="00D40F9A" w:rsidRDefault="00895932">
      <w:pPr>
        <w:pStyle w:val="SourceCode"/>
        <w:numPr>
          <w:ilvl w:val="2"/>
          <w:numId w:val="55"/>
        </w:numPr>
        <w:spacing w:before="0" w:after="0"/>
      </w:pPr>
      <w:r w:rsidRPr="00D40F9A">
        <w:t xml:space="preserve">    "id": "1",</w:t>
      </w:r>
    </w:p>
    <w:p w14:paraId="37BFC9E9" w14:textId="77777777" w:rsidR="00895932" w:rsidRPr="00D40F9A" w:rsidRDefault="00895932">
      <w:pPr>
        <w:pStyle w:val="SourceCode"/>
        <w:numPr>
          <w:ilvl w:val="2"/>
          <w:numId w:val="55"/>
        </w:numPr>
        <w:spacing w:before="0" w:after="0"/>
      </w:pPr>
      <w:r w:rsidRPr="00D40F9A">
        <w:t xml:space="preserve">    "username": "user1",</w:t>
      </w:r>
    </w:p>
    <w:p w14:paraId="53B1C270" w14:textId="77777777" w:rsidR="00895932" w:rsidRPr="00D40F9A" w:rsidRDefault="00895932">
      <w:pPr>
        <w:pStyle w:val="SourceCode"/>
        <w:numPr>
          <w:ilvl w:val="2"/>
          <w:numId w:val="55"/>
        </w:numPr>
        <w:spacing w:before="0" w:after="0"/>
      </w:pPr>
      <w:r w:rsidRPr="00D40F9A">
        <w:t xml:space="preserve">    "email": "user1@example.com",</w:t>
      </w:r>
    </w:p>
    <w:p w14:paraId="657D37E0" w14:textId="77777777" w:rsidR="00895932" w:rsidRPr="00D40F9A" w:rsidRDefault="00895932">
      <w:pPr>
        <w:pStyle w:val="SourceCode"/>
        <w:numPr>
          <w:ilvl w:val="2"/>
          <w:numId w:val="55"/>
        </w:numPr>
        <w:spacing w:before="0" w:after="0"/>
      </w:pPr>
      <w:r w:rsidRPr="00D40F9A">
        <w:t xml:space="preserve">    "role": "admin",</w:t>
      </w:r>
    </w:p>
    <w:p w14:paraId="0FD56984" w14:textId="77777777" w:rsidR="00895932" w:rsidRPr="00D40F9A" w:rsidRDefault="00895932">
      <w:pPr>
        <w:pStyle w:val="SourceCode"/>
        <w:numPr>
          <w:ilvl w:val="2"/>
          <w:numId w:val="55"/>
        </w:numPr>
        <w:spacing w:before="0" w:after="0"/>
      </w:pPr>
      <w:r w:rsidRPr="00D40F9A">
        <w:t xml:space="preserve">    "kreta": {</w:t>
      </w:r>
    </w:p>
    <w:p w14:paraId="093D97F7" w14:textId="77777777" w:rsidR="00895932" w:rsidRPr="00D40F9A" w:rsidRDefault="00895932">
      <w:pPr>
        <w:pStyle w:val="SourceCode"/>
        <w:numPr>
          <w:ilvl w:val="2"/>
          <w:numId w:val="55"/>
        </w:numPr>
        <w:spacing w:before="0" w:after="0"/>
      </w:pPr>
      <w:r w:rsidRPr="00D40F9A">
        <w:t xml:space="preserve">      "name": "User One",</w:t>
      </w:r>
    </w:p>
    <w:p w14:paraId="1AFB9C40" w14:textId="77777777" w:rsidR="00895932" w:rsidRPr="00D40F9A" w:rsidRDefault="00895932">
      <w:pPr>
        <w:pStyle w:val="SourceCode"/>
        <w:numPr>
          <w:ilvl w:val="2"/>
          <w:numId w:val="55"/>
        </w:numPr>
        <w:spacing w:before="0" w:after="0"/>
      </w:pPr>
      <w:r w:rsidRPr="00D40F9A">
        <w:t xml:space="preserve">      "om": "12345"</w:t>
      </w:r>
    </w:p>
    <w:p w14:paraId="41A5FB99" w14:textId="77777777" w:rsidR="00895932" w:rsidRPr="00D40F9A" w:rsidRDefault="00895932">
      <w:pPr>
        <w:pStyle w:val="SourceCode"/>
        <w:numPr>
          <w:ilvl w:val="2"/>
          <w:numId w:val="55"/>
        </w:numPr>
        <w:spacing w:before="0" w:after="0"/>
      </w:pPr>
      <w:r w:rsidRPr="00D40F9A">
        <w:t xml:space="preserve">    }</w:t>
      </w:r>
    </w:p>
    <w:p w14:paraId="17B1E6D7" w14:textId="77777777" w:rsidR="00895932" w:rsidRPr="00D40F9A" w:rsidRDefault="00895932">
      <w:pPr>
        <w:pStyle w:val="SourceCode"/>
        <w:numPr>
          <w:ilvl w:val="2"/>
          <w:numId w:val="55"/>
        </w:numPr>
        <w:spacing w:before="0" w:after="0"/>
      </w:pPr>
      <w:r w:rsidRPr="00D40F9A">
        <w:t xml:space="preserve">  },</w:t>
      </w:r>
    </w:p>
    <w:p w14:paraId="1EF179CF" w14:textId="77777777" w:rsidR="00895932" w:rsidRPr="00D40F9A" w:rsidRDefault="00895932">
      <w:pPr>
        <w:pStyle w:val="SourceCode"/>
        <w:numPr>
          <w:ilvl w:val="2"/>
          <w:numId w:val="55"/>
        </w:numPr>
        <w:spacing w:before="0" w:after="0"/>
      </w:pPr>
      <w:r w:rsidRPr="00D40F9A">
        <w:t xml:space="preserve">  {</w:t>
      </w:r>
    </w:p>
    <w:p w14:paraId="30DABA6A" w14:textId="77777777" w:rsidR="00895932" w:rsidRPr="00D40F9A" w:rsidRDefault="00895932">
      <w:pPr>
        <w:pStyle w:val="SourceCode"/>
        <w:numPr>
          <w:ilvl w:val="2"/>
          <w:numId w:val="55"/>
        </w:numPr>
        <w:spacing w:before="0" w:after="0"/>
      </w:pPr>
      <w:r w:rsidRPr="00D40F9A">
        <w:t xml:space="preserve">    "id": "2",</w:t>
      </w:r>
    </w:p>
    <w:p w14:paraId="522E4189" w14:textId="77777777" w:rsidR="00895932" w:rsidRPr="00D40F9A" w:rsidRDefault="00895932">
      <w:pPr>
        <w:pStyle w:val="SourceCode"/>
        <w:numPr>
          <w:ilvl w:val="2"/>
          <w:numId w:val="55"/>
        </w:numPr>
        <w:spacing w:before="0" w:after="0"/>
      </w:pPr>
      <w:r w:rsidRPr="00D40F9A">
        <w:t xml:space="preserve">    "username": "user2",</w:t>
      </w:r>
    </w:p>
    <w:p w14:paraId="5394F41E" w14:textId="77777777" w:rsidR="00895932" w:rsidRPr="00D40F9A" w:rsidRDefault="00895932">
      <w:pPr>
        <w:pStyle w:val="SourceCode"/>
        <w:numPr>
          <w:ilvl w:val="2"/>
          <w:numId w:val="55"/>
        </w:numPr>
        <w:spacing w:before="0" w:after="0"/>
      </w:pPr>
      <w:r w:rsidRPr="00D40F9A">
        <w:t xml:space="preserve">    "email": "user2@example.com",</w:t>
      </w:r>
    </w:p>
    <w:p w14:paraId="14660A74" w14:textId="77777777" w:rsidR="00895932" w:rsidRPr="00D40F9A" w:rsidRDefault="00895932">
      <w:pPr>
        <w:pStyle w:val="SourceCode"/>
        <w:numPr>
          <w:ilvl w:val="2"/>
          <w:numId w:val="55"/>
        </w:numPr>
        <w:spacing w:before="0" w:after="0"/>
      </w:pPr>
      <w:r w:rsidRPr="00D40F9A">
        <w:t xml:space="preserve">    "role": "user",</w:t>
      </w:r>
    </w:p>
    <w:p w14:paraId="29ABB8AB" w14:textId="77777777" w:rsidR="00895932" w:rsidRPr="00D40F9A" w:rsidRDefault="00895932">
      <w:pPr>
        <w:pStyle w:val="SourceCode"/>
        <w:numPr>
          <w:ilvl w:val="2"/>
          <w:numId w:val="55"/>
        </w:numPr>
        <w:spacing w:before="0" w:after="0"/>
      </w:pPr>
      <w:r w:rsidRPr="00D40F9A">
        <w:t xml:space="preserve">    "kreta": {</w:t>
      </w:r>
    </w:p>
    <w:p w14:paraId="3BD83843" w14:textId="77777777" w:rsidR="00895932" w:rsidRPr="00D40F9A" w:rsidRDefault="00895932">
      <w:pPr>
        <w:pStyle w:val="SourceCode"/>
        <w:numPr>
          <w:ilvl w:val="2"/>
          <w:numId w:val="55"/>
        </w:numPr>
        <w:spacing w:before="0" w:after="0"/>
      </w:pPr>
      <w:r w:rsidRPr="00D40F9A">
        <w:t xml:space="preserve">      "name": "User Two",</w:t>
      </w:r>
    </w:p>
    <w:p w14:paraId="70F32865" w14:textId="77777777" w:rsidR="00895932" w:rsidRPr="00D40F9A" w:rsidRDefault="00895932">
      <w:pPr>
        <w:pStyle w:val="SourceCode"/>
        <w:numPr>
          <w:ilvl w:val="2"/>
          <w:numId w:val="55"/>
        </w:numPr>
        <w:spacing w:before="0" w:after="0"/>
      </w:pPr>
      <w:r w:rsidRPr="00D40F9A">
        <w:t xml:space="preserve">      "om": "67890"</w:t>
      </w:r>
    </w:p>
    <w:p w14:paraId="3B61A487" w14:textId="77777777" w:rsidR="00895932" w:rsidRPr="00D40F9A" w:rsidRDefault="00895932">
      <w:pPr>
        <w:pStyle w:val="SourceCode"/>
        <w:numPr>
          <w:ilvl w:val="2"/>
          <w:numId w:val="55"/>
        </w:numPr>
        <w:spacing w:before="0" w:after="0"/>
      </w:pPr>
      <w:r w:rsidRPr="00D40F9A">
        <w:t xml:space="preserve">    }</w:t>
      </w:r>
    </w:p>
    <w:p w14:paraId="2BF19002" w14:textId="77777777" w:rsidR="00895932" w:rsidRPr="00D40F9A" w:rsidRDefault="00895932">
      <w:pPr>
        <w:pStyle w:val="SourceCode"/>
        <w:numPr>
          <w:ilvl w:val="2"/>
          <w:numId w:val="55"/>
        </w:numPr>
        <w:spacing w:before="0" w:after="0"/>
      </w:pPr>
      <w:r w:rsidRPr="00D40F9A">
        <w:t xml:space="preserve">  }</w:t>
      </w:r>
    </w:p>
    <w:p w14:paraId="6D2E62B5" w14:textId="77777777" w:rsidR="00895932" w:rsidRPr="00D40F9A" w:rsidRDefault="00895932">
      <w:pPr>
        <w:pStyle w:val="SourceCode"/>
        <w:numPr>
          <w:ilvl w:val="2"/>
          <w:numId w:val="55"/>
        </w:numPr>
        <w:spacing w:before="0" w:after="0"/>
      </w:pPr>
      <w:r w:rsidRPr="00D40F9A">
        <w:t>]</w:t>
      </w:r>
    </w:p>
    <w:p w14:paraId="278DAC9F" w14:textId="77777777" w:rsidR="00895932" w:rsidRPr="00D40F9A" w:rsidRDefault="00895932">
      <w:pPr>
        <w:pStyle w:val="ListParagraph"/>
        <w:numPr>
          <w:ilvl w:val="0"/>
          <w:numId w:val="70"/>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603DAE91"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95EEB2F" w14:textId="77777777" w:rsidR="00895932" w:rsidRPr="00D40F9A" w:rsidRDefault="00895932">
      <w:pPr>
        <w:pStyle w:val="SourceCodeLanguage"/>
        <w:numPr>
          <w:ilvl w:val="2"/>
          <w:numId w:val="55"/>
        </w:numPr>
      </w:pPr>
      <w:r w:rsidRPr="00D40F9A">
        <w:t>json</w:t>
      </w:r>
    </w:p>
    <w:p w14:paraId="09714EB5" w14:textId="77777777" w:rsidR="00895932" w:rsidRPr="00D40F9A" w:rsidRDefault="00895932">
      <w:pPr>
        <w:pStyle w:val="SourceCode"/>
        <w:numPr>
          <w:ilvl w:val="2"/>
          <w:numId w:val="55"/>
        </w:numPr>
        <w:spacing w:before="0" w:after="0"/>
      </w:pPr>
      <w:r w:rsidRPr="00D40F9A">
        <w:t>{</w:t>
      </w:r>
    </w:p>
    <w:p w14:paraId="5AE5270E" w14:textId="77777777" w:rsidR="00895932" w:rsidRPr="00D40F9A" w:rsidRDefault="00895932">
      <w:pPr>
        <w:pStyle w:val="SourceCode"/>
        <w:numPr>
          <w:ilvl w:val="2"/>
          <w:numId w:val="55"/>
        </w:numPr>
        <w:spacing w:before="0" w:after="0"/>
      </w:pPr>
      <w:r w:rsidRPr="00D40F9A">
        <w:t xml:space="preserve">  "token": {</w:t>
      </w:r>
    </w:p>
    <w:p w14:paraId="241831DC" w14:textId="77777777" w:rsidR="00895932" w:rsidRPr="00D40F9A" w:rsidRDefault="00895932">
      <w:pPr>
        <w:pStyle w:val="SourceCode"/>
        <w:numPr>
          <w:ilvl w:val="2"/>
          <w:numId w:val="55"/>
        </w:numPr>
        <w:spacing w:before="0" w:after="0"/>
      </w:pPr>
      <w:r w:rsidRPr="00D40F9A">
        <w:t xml:space="preserve">    "username": "testUser",</w:t>
      </w:r>
    </w:p>
    <w:p w14:paraId="4F3D7C5E" w14:textId="77777777" w:rsidR="00895932" w:rsidRPr="00D40F9A" w:rsidRDefault="00895932">
      <w:pPr>
        <w:pStyle w:val="SourceCode"/>
        <w:numPr>
          <w:ilvl w:val="2"/>
          <w:numId w:val="55"/>
        </w:numPr>
        <w:spacing w:before="0" w:after="0"/>
      </w:pPr>
      <w:r w:rsidRPr="00D40F9A">
        <w:t xml:space="preserve">    "sub": "123"</w:t>
      </w:r>
    </w:p>
    <w:p w14:paraId="04D90BE0" w14:textId="77777777" w:rsidR="00895932" w:rsidRPr="00D40F9A" w:rsidRDefault="00895932">
      <w:pPr>
        <w:pStyle w:val="SourceCode"/>
        <w:numPr>
          <w:ilvl w:val="2"/>
          <w:numId w:val="55"/>
        </w:numPr>
        <w:spacing w:before="0" w:after="0"/>
      </w:pPr>
      <w:r w:rsidRPr="00D40F9A">
        <w:t xml:space="preserve">  }</w:t>
      </w:r>
    </w:p>
    <w:p w14:paraId="15A94F2B" w14:textId="77777777" w:rsidR="00895932" w:rsidRPr="00D40F9A" w:rsidRDefault="00895932">
      <w:pPr>
        <w:pStyle w:val="SourceCode"/>
        <w:numPr>
          <w:ilvl w:val="2"/>
          <w:numId w:val="55"/>
        </w:numPr>
        <w:spacing w:before="0" w:after="0"/>
      </w:pPr>
      <w:r w:rsidRPr="00D40F9A">
        <w:t>}</w:t>
      </w:r>
    </w:p>
    <w:p w14:paraId="1B4EE057"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3C013A87"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162F2D7B" w14:textId="77777777" w:rsidR="00895932" w:rsidRPr="00D40F9A" w:rsidRDefault="00895932">
      <w:pPr>
        <w:pStyle w:val="SourceCodeLanguage"/>
        <w:numPr>
          <w:ilvl w:val="2"/>
          <w:numId w:val="55"/>
        </w:numPr>
      </w:pPr>
      <w:r w:rsidRPr="00D40F9A">
        <w:t>json</w:t>
      </w:r>
    </w:p>
    <w:p w14:paraId="2AF07265" w14:textId="77777777" w:rsidR="00895932" w:rsidRPr="00D40F9A" w:rsidRDefault="00895932">
      <w:pPr>
        <w:pStyle w:val="SourceCode"/>
        <w:numPr>
          <w:ilvl w:val="2"/>
          <w:numId w:val="55"/>
        </w:numPr>
        <w:spacing w:before="0" w:after="0"/>
      </w:pPr>
      <w:r w:rsidRPr="00D40F9A">
        <w:t>{</w:t>
      </w:r>
    </w:p>
    <w:p w14:paraId="656154B2" w14:textId="77777777" w:rsidR="00895932" w:rsidRPr="00D40F9A" w:rsidRDefault="00895932">
      <w:pPr>
        <w:pStyle w:val="SourceCode"/>
        <w:numPr>
          <w:ilvl w:val="2"/>
          <w:numId w:val="55"/>
        </w:numPr>
        <w:spacing w:before="0" w:after="0"/>
      </w:pPr>
      <w:r w:rsidRPr="00D40F9A">
        <w:t xml:space="preserve">  "message": "No users found",</w:t>
      </w:r>
    </w:p>
    <w:p w14:paraId="61FB1FDB" w14:textId="77777777" w:rsidR="00895932" w:rsidRPr="00D40F9A" w:rsidRDefault="00895932">
      <w:pPr>
        <w:pStyle w:val="SourceCode"/>
        <w:numPr>
          <w:ilvl w:val="2"/>
          <w:numId w:val="55"/>
        </w:numPr>
        <w:spacing w:before="0" w:after="0"/>
      </w:pPr>
      <w:r w:rsidRPr="00D40F9A">
        <w:t xml:space="preserve">  "status": 204</w:t>
      </w:r>
    </w:p>
    <w:p w14:paraId="7A0203AD" w14:textId="77777777" w:rsidR="00895932" w:rsidRPr="00D40F9A" w:rsidRDefault="00895932">
      <w:pPr>
        <w:pStyle w:val="SourceCode"/>
        <w:numPr>
          <w:ilvl w:val="2"/>
          <w:numId w:val="55"/>
        </w:numPr>
        <w:spacing w:before="0" w:after="0"/>
      </w:pPr>
      <w:r w:rsidRPr="00D40F9A">
        <w:t>}</w:t>
      </w:r>
    </w:p>
    <w:p w14:paraId="3A53EC00" w14:textId="77777777" w:rsidR="00895932" w:rsidRPr="00D40F9A" w:rsidRDefault="00895932">
      <w:pPr>
        <w:pStyle w:val="ListParagraph"/>
        <w:numPr>
          <w:ilvl w:val="0"/>
          <w:numId w:val="70"/>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9374CEC"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498EBA8C" w14:textId="77777777" w:rsidR="00895932" w:rsidRPr="00D40F9A" w:rsidRDefault="00895932">
      <w:pPr>
        <w:pStyle w:val="SourceCodeLanguage"/>
        <w:numPr>
          <w:ilvl w:val="2"/>
          <w:numId w:val="55"/>
        </w:numPr>
      </w:pPr>
      <w:r w:rsidRPr="00D40F9A">
        <w:t>json</w:t>
      </w:r>
    </w:p>
    <w:p w14:paraId="03976B46" w14:textId="77777777" w:rsidR="00895932" w:rsidRPr="00D40F9A" w:rsidRDefault="00895932">
      <w:pPr>
        <w:pStyle w:val="SourceCode"/>
        <w:numPr>
          <w:ilvl w:val="2"/>
          <w:numId w:val="55"/>
        </w:numPr>
        <w:spacing w:before="0" w:after="0"/>
      </w:pPr>
      <w:r w:rsidRPr="00D40F9A">
        <w:t>{</w:t>
      </w:r>
    </w:p>
    <w:p w14:paraId="62FB0ACF" w14:textId="77777777" w:rsidR="00895932" w:rsidRPr="00D40F9A" w:rsidRDefault="00895932">
      <w:pPr>
        <w:pStyle w:val="SourceCode"/>
        <w:numPr>
          <w:ilvl w:val="2"/>
          <w:numId w:val="55"/>
        </w:numPr>
        <w:spacing w:before="0" w:after="0"/>
      </w:pPr>
      <w:r w:rsidRPr="00D40F9A">
        <w:t xml:space="preserve">  "token": {</w:t>
      </w:r>
    </w:p>
    <w:p w14:paraId="53DA91BF" w14:textId="77777777" w:rsidR="00895932" w:rsidRPr="00D40F9A" w:rsidRDefault="00895932">
      <w:pPr>
        <w:pStyle w:val="SourceCode"/>
        <w:numPr>
          <w:ilvl w:val="2"/>
          <w:numId w:val="55"/>
        </w:numPr>
        <w:spacing w:before="0" w:after="0"/>
      </w:pPr>
      <w:r w:rsidRPr="00D40F9A">
        <w:t xml:space="preserve">    "username": "testUser",</w:t>
      </w:r>
    </w:p>
    <w:p w14:paraId="03163178" w14:textId="77777777" w:rsidR="00895932" w:rsidRPr="00D40F9A" w:rsidRDefault="00895932">
      <w:pPr>
        <w:pStyle w:val="SourceCode"/>
        <w:numPr>
          <w:ilvl w:val="2"/>
          <w:numId w:val="55"/>
        </w:numPr>
        <w:spacing w:before="0" w:after="0"/>
      </w:pPr>
      <w:r w:rsidRPr="00D40F9A">
        <w:t xml:space="preserve">    "sub": "123"</w:t>
      </w:r>
    </w:p>
    <w:p w14:paraId="05747D59" w14:textId="77777777" w:rsidR="00895932" w:rsidRPr="00D40F9A" w:rsidRDefault="00895932">
      <w:pPr>
        <w:pStyle w:val="SourceCode"/>
        <w:numPr>
          <w:ilvl w:val="2"/>
          <w:numId w:val="55"/>
        </w:numPr>
        <w:spacing w:before="0" w:after="0"/>
      </w:pPr>
      <w:r w:rsidRPr="00D40F9A">
        <w:t xml:space="preserve">  }</w:t>
      </w:r>
    </w:p>
    <w:p w14:paraId="60F96E03" w14:textId="77777777" w:rsidR="00895932" w:rsidRPr="00D40F9A" w:rsidRDefault="00895932">
      <w:pPr>
        <w:pStyle w:val="SourceCode"/>
        <w:numPr>
          <w:ilvl w:val="2"/>
          <w:numId w:val="55"/>
        </w:numPr>
        <w:spacing w:before="0" w:after="0"/>
      </w:pPr>
      <w:r w:rsidRPr="00D40F9A">
        <w:lastRenderedPageBreak/>
        <w:t>}</w:t>
      </w:r>
    </w:p>
    <w:p w14:paraId="5BFE602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48BB27AF"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4EEE3FE9" w14:textId="77777777" w:rsidR="00895932" w:rsidRPr="00D40F9A" w:rsidRDefault="00895932">
      <w:pPr>
        <w:pStyle w:val="SourceCodeLanguage"/>
        <w:numPr>
          <w:ilvl w:val="2"/>
          <w:numId w:val="55"/>
        </w:numPr>
      </w:pPr>
      <w:r w:rsidRPr="00D40F9A">
        <w:t>json</w:t>
      </w:r>
    </w:p>
    <w:p w14:paraId="2516B798" w14:textId="77777777" w:rsidR="00895932" w:rsidRPr="00D40F9A" w:rsidRDefault="00895932">
      <w:pPr>
        <w:pStyle w:val="SourceCode"/>
        <w:numPr>
          <w:ilvl w:val="2"/>
          <w:numId w:val="55"/>
        </w:numPr>
        <w:spacing w:before="0" w:after="0"/>
      </w:pPr>
      <w:r w:rsidRPr="00D40F9A">
        <w:t>{</w:t>
      </w:r>
    </w:p>
    <w:p w14:paraId="738E15E9" w14:textId="77777777" w:rsidR="00895932" w:rsidRPr="00D40F9A" w:rsidRDefault="00895932">
      <w:pPr>
        <w:pStyle w:val="SourceCode"/>
        <w:numPr>
          <w:ilvl w:val="2"/>
          <w:numId w:val="55"/>
        </w:numPr>
        <w:spacing w:before="0" w:after="0"/>
      </w:pPr>
      <w:r w:rsidRPr="00D40F9A">
        <w:t xml:space="preserve">  "message": "Error fetching all users: Database error",</w:t>
      </w:r>
    </w:p>
    <w:p w14:paraId="2CEB87BA" w14:textId="77777777" w:rsidR="00895932" w:rsidRPr="00D40F9A" w:rsidRDefault="00895932">
      <w:pPr>
        <w:pStyle w:val="SourceCode"/>
        <w:numPr>
          <w:ilvl w:val="2"/>
          <w:numId w:val="55"/>
        </w:numPr>
        <w:spacing w:before="0" w:after="0"/>
      </w:pPr>
      <w:r w:rsidRPr="00D40F9A">
        <w:t xml:space="preserve">  "status": 500</w:t>
      </w:r>
    </w:p>
    <w:p w14:paraId="62C2BC9D" w14:textId="77777777" w:rsidR="00895932" w:rsidRPr="00D40F9A" w:rsidRDefault="00895932">
      <w:pPr>
        <w:pStyle w:val="SourceCode"/>
        <w:numPr>
          <w:ilvl w:val="2"/>
          <w:numId w:val="55"/>
        </w:numPr>
        <w:spacing w:before="0" w:after="0"/>
      </w:pPr>
      <w:r w:rsidRPr="00D40F9A">
        <w:t>}</w:t>
      </w:r>
    </w:p>
    <w:p w14:paraId="63CACF44" w14:textId="77777777" w:rsidR="00895932" w:rsidRPr="00D40F9A" w:rsidRDefault="00895932">
      <w:pPr>
        <w:pStyle w:val="ListParagraph"/>
        <w:numPr>
          <w:ilvl w:val="0"/>
          <w:numId w:val="70"/>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64F78490"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06A5690C" w14:textId="77777777" w:rsidR="00895932" w:rsidRPr="00D40F9A" w:rsidRDefault="00895932">
      <w:pPr>
        <w:pStyle w:val="SourceCodeLanguage"/>
        <w:numPr>
          <w:ilvl w:val="2"/>
          <w:numId w:val="55"/>
        </w:numPr>
      </w:pPr>
      <w:r w:rsidRPr="00D40F9A">
        <w:t>json</w:t>
      </w:r>
    </w:p>
    <w:p w14:paraId="12BBB7F2" w14:textId="77777777" w:rsidR="00895932" w:rsidRPr="00D40F9A" w:rsidRDefault="00895932">
      <w:pPr>
        <w:pStyle w:val="SourceCode"/>
        <w:numPr>
          <w:ilvl w:val="2"/>
          <w:numId w:val="55"/>
        </w:numPr>
        <w:spacing w:before="0" w:after="0"/>
      </w:pPr>
      <w:r w:rsidRPr="00D40F9A">
        <w:t>{</w:t>
      </w:r>
    </w:p>
    <w:p w14:paraId="468C7670" w14:textId="77777777" w:rsidR="00895932" w:rsidRPr="00D40F9A" w:rsidRDefault="00895932">
      <w:pPr>
        <w:pStyle w:val="SourceCode"/>
        <w:numPr>
          <w:ilvl w:val="2"/>
          <w:numId w:val="55"/>
        </w:numPr>
        <w:spacing w:before="0" w:after="0"/>
      </w:pPr>
      <w:r w:rsidRPr="00D40F9A">
        <w:t xml:space="preserve">  "token": {</w:t>
      </w:r>
    </w:p>
    <w:p w14:paraId="15A87105" w14:textId="77777777" w:rsidR="00895932" w:rsidRPr="00D40F9A" w:rsidRDefault="00895932">
      <w:pPr>
        <w:pStyle w:val="SourceCode"/>
        <w:numPr>
          <w:ilvl w:val="2"/>
          <w:numId w:val="55"/>
        </w:numPr>
        <w:spacing w:before="0" w:after="0"/>
      </w:pPr>
      <w:r w:rsidRPr="00D40F9A">
        <w:t xml:space="preserve">    "username": "testUser",</w:t>
      </w:r>
    </w:p>
    <w:p w14:paraId="7A04877B" w14:textId="77777777" w:rsidR="00895932" w:rsidRPr="00D40F9A" w:rsidRDefault="00895932">
      <w:pPr>
        <w:pStyle w:val="SourceCode"/>
        <w:numPr>
          <w:ilvl w:val="2"/>
          <w:numId w:val="55"/>
        </w:numPr>
        <w:spacing w:before="0" w:after="0"/>
      </w:pPr>
      <w:r w:rsidRPr="00D40F9A">
        <w:t xml:space="preserve">    "sub": "123"</w:t>
      </w:r>
    </w:p>
    <w:p w14:paraId="1ACE8281" w14:textId="77777777" w:rsidR="00895932" w:rsidRPr="00D40F9A" w:rsidRDefault="00895932">
      <w:pPr>
        <w:pStyle w:val="SourceCode"/>
        <w:numPr>
          <w:ilvl w:val="2"/>
          <w:numId w:val="55"/>
        </w:numPr>
        <w:spacing w:before="0" w:after="0"/>
      </w:pPr>
      <w:r w:rsidRPr="00D40F9A">
        <w:t xml:space="preserve">  }</w:t>
      </w:r>
    </w:p>
    <w:p w14:paraId="7F715C69" w14:textId="77777777" w:rsidR="00895932" w:rsidRPr="00D40F9A" w:rsidRDefault="00895932">
      <w:pPr>
        <w:pStyle w:val="SourceCode"/>
        <w:numPr>
          <w:ilvl w:val="2"/>
          <w:numId w:val="55"/>
        </w:numPr>
        <w:spacing w:before="0" w:after="0"/>
      </w:pPr>
      <w:r w:rsidRPr="00D40F9A">
        <w:t>}</w:t>
      </w:r>
    </w:p>
    <w:p w14:paraId="3AF32846"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1D5CD049" w14:textId="77777777" w:rsidR="00895932" w:rsidRPr="00D40F9A" w:rsidRDefault="00895932">
      <w:pPr>
        <w:pStyle w:val="SourceCodeLanguage"/>
        <w:numPr>
          <w:ilvl w:val="2"/>
          <w:numId w:val="55"/>
        </w:numPr>
      </w:pPr>
      <w:r w:rsidRPr="00D40F9A">
        <w:t>json</w:t>
      </w:r>
    </w:p>
    <w:p w14:paraId="0CAF459B" w14:textId="77777777" w:rsidR="00895932" w:rsidRPr="00D40F9A" w:rsidRDefault="00895932">
      <w:pPr>
        <w:pStyle w:val="SourceCode"/>
        <w:numPr>
          <w:ilvl w:val="2"/>
          <w:numId w:val="55"/>
        </w:numPr>
        <w:spacing w:before="0" w:after="0"/>
      </w:pPr>
      <w:r w:rsidRPr="00D40F9A">
        <w:t>{</w:t>
      </w:r>
    </w:p>
    <w:p w14:paraId="3B0E10EB" w14:textId="77777777" w:rsidR="00895932" w:rsidRPr="00D40F9A" w:rsidRDefault="00895932">
      <w:pPr>
        <w:pStyle w:val="SourceCode"/>
        <w:numPr>
          <w:ilvl w:val="2"/>
          <w:numId w:val="55"/>
        </w:numPr>
        <w:spacing w:before="0" w:after="0"/>
      </w:pPr>
      <w:r w:rsidRPr="00D40F9A">
        <w:t xml:space="preserve">  "userId": "123",</w:t>
      </w:r>
    </w:p>
    <w:p w14:paraId="25ABD765" w14:textId="77777777" w:rsidR="00895932" w:rsidRPr="00D40F9A" w:rsidRDefault="00895932">
      <w:pPr>
        <w:pStyle w:val="SourceCode"/>
        <w:numPr>
          <w:ilvl w:val="2"/>
          <w:numId w:val="55"/>
        </w:numPr>
        <w:spacing w:before="0" w:after="0"/>
      </w:pPr>
      <w:r w:rsidRPr="00D40F9A">
        <w:t xml:space="preserve">  "password": "newPassword123"</w:t>
      </w:r>
    </w:p>
    <w:p w14:paraId="4C73173B" w14:textId="77777777" w:rsidR="00895932" w:rsidRPr="00D40F9A" w:rsidRDefault="00895932">
      <w:pPr>
        <w:pStyle w:val="SourceCode"/>
        <w:numPr>
          <w:ilvl w:val="2"/>
          <w:numId w:val="55"/>
        </w:numPr>
        <w:spacing w:before="0" w:after="0"/>
      </w:pPr>
      <w:r w:rsidRPr="00D40F9A">
        <w:t>}</w:t>
      </w:r>
    </w:p>
    <w:p w14:paraId="764F0E9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1EFC717" w14:textId="77777777" w:rsidR="00895932" w:rsidRPr="00D40F9A" w:rsidRDefault="00895932">
      <w:pPr>
        <w:pStyle w:val="ListParagraph"/>
        <w:numPr>
          <w:ilvl w:val="2"/>
          <w:numId w:val="70"/>
        </w:numPr>
        <w:spacing w:line="240" w:lineRule="auto"/>
        <w:jc w:val="left"/>
      </w:pPr>
      <w:r w:rsidRPr="00D40F9A">
        <w:rPr>
          <w:b/>
          <w:bCs/>
        </w:rPr>
        <w:t>result</w:t>
      </w:r>
      <w:r w:rsidRPr="00D40F9A">
        <w:t>:</w:t>
      </w:r>
    </w:p>
    <w:p w14:paraId="76B5B084" w14:textId="77777777" w:rsidR="00895932" w:rsidRPr="00D40F9A" w:rsidRDefault="00895932">
      <w:pPr>
        <w:pStyle w:val="SourceCodeLanguage"/>
        <w:numPr>
          <w:ilvl w:val="2"/>
          <w:numId w:val="55"/>
        </w:numPr>
      </w:pPr>
      <w:r w:rsidRPr="00D40F9A">
        <w:t>json</w:t>
      </w:r>
    </w:p>
    <w:p w14:paraId="3341BF20" w14:textId="77777777" w:rsidR="00895932" w:rsidRPr="00D40F9A" w:rsidRDefault="00895932">
      <w:pPr>
        <w:pStyle w:val="SourceCode"/>
        <w:numPr>
          <w:ilvl w:val="2"/>
          <w:numId w:val="55"/>
        </w:numPr>
        <w:spacing w:before="0" w:after="0"/>
      </w:pPr>
      <w:r w:rsidRPr="00D40F9A">
        <w:t>{</w:t>
      </w:r>
    </w:p>
    <w:p w14:paraId="7C4DFC2C" w14:textId="77777777" w:rsidR="00895932" w:rsidRPr="00D40F9A" w:rsidRDefault="00895932">
      <w:pPr>
        <w:pStyle w:val="SourceCode"/>
        <w:numPr>
          <w:ilvl w:val="2"/>
          <w:numId w:val="55"/>
        </w:numPr>
        <w:spacing w:before="0" w:after="0"/>
      </w:pPr>
      <w:r w:rsidRPr="00D40F9A">
        <w:t xml:space="preserve">  "message": "Password updated for user: testUser"</w:t>
      </w:r>
    </w:p>
    <w:p w14:paraId="56D0241C" w14:textId="77777777" w:rsidR="00895932" w:rsidRPr="00D40F9A" w:rsidRDefault="00895932">
      <w:pPr>
        <w:pStyle w:val="SourceCode"/>
        <w:numPr>
          <w:ilvl w:val="2"/>
          <w:numId w:val="55"/>
        </w:numPr>
        <w:spacing w:before="0" w:after="0"/>
      </w:pPr>
      <w:r w:rsidRPr="00D40F9A">
        <w:t>}</w:t>
      </w:r>
    </w:p>
    <w:p w14:paraId="0A063764" w14:textId="77777777" w:rsidR="00895932" w:rsidRPr="00D40F9A" w:rsidRDefault="00895932">
      <w:pPr>
        <w:pStyle w:val="ListParagraph"/>
        <w:numPr>
          <w:ilvl w:val="0"/>
          <w:numId w:val="70"/>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1153F41F"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5CC8F2EC" w14:textId="77777777" w:rsidR="00895932" w:rsidRPr="00D40F9A" w:rsidRDefault="00895932">
      <w:pPr>
        <w:pStyle w:val="SourceCodeLanguage"/>
        <w:numPr>
          <w:ilvl w:val="2"/>
          <w:numId w:val="55"/>
        </w:numPr>
      </w:pPr>
      <w:r w:rsidRPr="00D40F9A">
        <w:t>json</w:t>
      </w:r>
    </w:p>
    <w:p w14:paraId="241C2147" w14:textId="77777777" w:rsidR="00895932" w:rsidRPr="00D40F9A" w:rsidRDefault="00895932">
      <w:pPr>
        <w:pStyle w:val="SourceCode"/>
        <w:numPr>
          <w:ilvl w:val="2"/>
          <w:numId w:val="55"/>
        </w:numPr>
        <w:spacing w:before="0" w:after="0"/>
      </w:pPr>
      <w:r w:rsidRPr="00D40F9A">
        <w:t>{</w:t>
      </w:r>
    </w:p>
    <w:p w14:paraId="66355697" w14:textId="77777777" w:rsidR="00895932" w:rsidRPr="00D40F9A" w:rsidRDefault="00895932">
      <w:pPr>
        <w:pStyle w:val="SourceCode"/>
        <w:numPr>
          <w:ilvl w:val="2"/>
          <w:numId w:val="55"/>
        </w:numPr>
        <w:spacing w:before="0" w:after="0"/>
      </w:pPr>
      <w:r w:rsidRPr="00D40F9A">
        <w:t xml:space="preserve">  "token": {</w:t>
      </w:r>
    </w:p>
    <w:p w14:paraId="2747C8BB" w14:textId="77777777" w:rsidR="00895932" w:rsidRPr="00D40F9A" w:rsidRDefault="00895932">
      <w:pPr>
        <w:pStyle w:val="SourceCode"/>
        <w:numPr>
          <w:ilvl w:val="2"/>
          <w:numId w:val="55"/>
        </w:numPr>
        <w:spacing w:before="0" w:after="0"/>
      </w:pPr>
      <w:r w:rsidRPr="00D40F9A">
        <w:t xml:space="preserve">    "username": "testUser",</w:t>
      </w:r>
    </w:p>
    <w:p w14:paraId="07EC7AAA" w14:textId="77777777" w:rsidR="00895932" w:rsidRPr="00D40F9A" w:rsidRDefault="00895932">
      <w:pPr>
        <w:pStyle w:val="SourceCode"/>
        <w:numPr>
          <w:ilvl w:val="2"/>
          <w:numId w:val="55"/>
        </w:numPr>
        <w:spacing w:before="0" w:after="0"/>
      </w:pPr>
      <w:r w:rsidRPr="00D40F9A">
        <w:t xml:space="preserve">    "sub": "123"</w:t>
      </w:r>
    </w:p>
    <w:p w14:paraId="162A7F3D" w14:textId="77777777" w:rsidR="00895932" w:rsidRPr="00D40F9A" w:rsidRDefault="00895932">
      <w:pPr>
        <w:pStyle w:val="SourceCode"/>
        <w:numPr>
          <w:ilvl w:val="2"/>
          <w:numId w:val="55"/>
        </w:numPr>
        <w:spacing w:before="0" w:after="0"/>
      </w:pPr>
      <w:r w:rsidRPr="00D40F9A">
        <w:t xml:space="preserve">  }</w:t>
      </w:r>
    </w:p>
    <w:p w14:paraId="775FF277" w14:textId="77777777" w:rsidR="00895932" w:rsidRPr="00D40F9A" w:rsidRDefault="00895932">
      <w:pPr>
        <w:pStyle w:val="SourceCode"/>
        <w:numPr>
          <w:ilvl w:val="2"/>
          <w:numId w:val="55"/>
        </w:numPr>
        <w:spacing w:before="0" w:after="0"/>
      </w:pPr>
      <w:r w:rsidRPr="00D40F9A">
        <w:t>}</w:t>
      </w:r>
    </w:p>
    <w:p w14:paraId="36E5BEFC"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26DC97D9" w14:textId="77777777" w:rsidR="00895932" w:rsidRPr="00D40F9A" w:rsidRDefault="00895932">
      <w:pPr>
        <w:pStyle w:val="SourceCodeLanguage"/>
        <w:numPr>
          <w:ilvl w:val="2"/>
          <w:numId w:val="55"/>
        </w:numPr>
      </w:pPr>
      <w:r w:rsidRPr="00D40F9A">
        <w:t>json</w:t>
      </w:r>
    </w:p>
    <w:p w14:paraId="77BA328D" w14:textId="77777777" w:rsidR="00895932" w:rsidRPr="00D40F9A" w:rsidRDefault="00895932">
      <w:pPr>
        <w:pStyle w:val="SourceCode"/>
        <w:numPr>
          <w:ilvl w:val="2"/>
          <w:numId w:val="55"/>
        </w:numPr>
        <w:spacing w:before="0" w:after="0"/>
      </w:pPr>
      <w:r w:rsidRPr="00D40F9A">
        <w:t>{</w:t>
      </w:r>
    </w:p>
    <w:p w14:paraId="3D323971" w14:textId="77777777" w:rsidR="00895932" w:rsidRPr="00D40F9A" w:rsidRDefault="00895932">
      <w:pPr>
        <w:pStyle w:val="SourceCode"/>
        <w:numPr>
          <w:ilvl w:val="2"/>
          <w:numId w:val="55"/>
        </w:numPr>
        <w:spacing w:before="0" w:after="0"/>
      </w:pPr>
      <w:r w:rsidRPr="00D40F9A">
        <w:t xml:space="preserve">  "userId": "123",</w:t>
      </w:r>
    </w:p>
    <w:p w14:paraId="4AD28562" w14:textId="77777777" w:rsidR="00895932" w:rsidRPr="00D40F9A" w:rsidRDefault="00895932">
      <w:pPr>
        <w:pStyle w:val="SourceCode"/>
        <w:numPr>
          <w:ilvl w:val="2"/>
          <w:numId w:val="55"/>
        </w:numPr>
        <w:spacing w:before="0" w:after="0"/>
      </w:pPr>
      <w:r w:rsidRPr="00D40F9A">
        <w:t xml:space="preserve">  "password": "newPassword123"</w:t>
      </w:r>
    </w:p>
    <w:p w14:paraId="0953D892" w14:textId="77777777" w:rsidR="00895932" w:rsidRPr="00D40F9A" w:rsidRDefault="00895932">
      <w:pPr>
        <w:pStyle w:val="SourceCode"/>
        <w:numPr>
          <w:ilvl w:val="2"/>
          <w:numId w:val="55"/>
        </w:numPr>
        <w:spacing w:before="0" w:after="0"/>
      </w:pPr>
      <w:r w:rsidRPr="00D40F9A">
        <w:t>}</w:t>
      </w:r>
    </w:p>
    <w:p w14:paraId="70A815F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0C27F2BE" w14:textId="77777777" w:rsidR="00895932" w:rsidRPr="00D40F9A" w:rsidRDefault="00895932">
      <w:pPr>
        <w:pStyle w:val="SourceCodeLanguage"/>
        <w:numPr>
          <w:ilvl w:val="2"/>
          <w:numId w:val="55"/>
        </w:numPr>
      </w:pPr>
      <w:r w:rsidRPr="00D40F9A">
        <w:t>json</w:t>
      </w:r>
    </w:p>
    <w:p w14:paraId="739813CD" w14:textId="77777777" w:rsidR="00895932" w:rsidRPr="00D40F9A" w:rsidRDefault="00895932">
      <w:pPr>
        <w:pStyle w:val="SourceCode"/>
        <w:numPr>
          <w:ilvl w:val="2"/>
          <w:numId w:val="55"/>
        </w:numPr>
        <w:spacing w:before="0" w:after="0"/>
      </w:pPr>
      <w:r w:rsidRPr="00D40F9A">
        <w:t>{</w:t>
      </w:r>
    </w:p>
    <w:p w14:paraId="2C3C82D4" w14:textId="77777777" w:rsidR="00895932" w:rsidRPr="00D40F9A" w:rsidRDefault="00895932">
      <w:pPr>
        <w:pStyle w:val="SourceCode"/>
        <w:numPr>
          <w:ilvl w:val="2"/>
          <w:numId w:val="55"/>
        </w:numPr>
        <w:spacing w:before="0" w:after="0"/>
      </w:pPr>
      <w:r w:rsidRPr="00D40F9A">
        <w:t xml:space="preserve">  "message": "User not found: User not found",</w:t>
      </w:r>
    </w:p>
    <w:p w14:paraId="2873D376" w14:textId="77777777" w:rsidR="00895932" w:rsidRPr="00D40F9A" w:rsidRDefault="00895932">
      <w:pPr>
        <w:pStyle w:val="SourceCode"/>
        <w:numPr>
          <w:ilvl w:val="2"/>
          <w:numId w:val="55"/>
        </w:numPr>
        <w:spacing w:before="0" w:after="0"/>
      </w:pPr>
      <w:r w:rsidRPr="00D40F9A">
        <w:t xml:space="preserve">  "status": 500</w:t>
      </w:r>
    </w:p>
    <w:p w14:paraId="7E84248A" w14:textId="77777777" w:rsidR="00895932" w:rsidRPr="00D40F9A" w:rsidRDefault="00895932">
      <w:pPr>
        <w:pStyle w:val="SourceCode"/>
        <w:numPr>
          <w:ilvl w:val="2"/>
          <w:numId w:val="55"/>
        </w:numPr>
        <w:spacing w:before="0" w:after="0"/>
      </w:pPr>
      <w:r w:rsidRPr="00D40F9A">
        <w:t>}</w:t>
      </w:r>
    </w:p>
    <w:p w14:paraId="2E7AB7B2" w14:textId="77777777" w:rsidR="00895932" w:rsidRPr="00D40F9A" w:rsidRDefault="00895932">
      <w:pPr>
        <w:pStyle w:val="ListParagraph"/>
        <w:numPr>
          <w:ilvl w:val="0"/>
          <w:numId w:val="70"/>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76CEC3CA"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753A2460" w14:textId="77777777" w:rsidR="00895932" w:rsidRPr="00D40F9A" w:rsidRDefault="00895932">
      <w:pPr>
        <w:pStyle w:val="SourceCodeLanguage"/>
        <w:numPr>
          <w:ilvl w:val="2"/>
          <w:numId w:val="55"/>
        </w:numPr>
      </w:pPr>
      <w:r w:rsidRPr="00D40F9A">
        <w:t>json</w:t>
      </w:r>
    </w:p>
    <w:p w14:paraId="52926ACA" w14:textId="77777777" w:rsidR="00895932" w:rsidRPr="00D40F9A" w:rsidRDefault="00895932">
      <w:pPr>
        <w:pStyle w:val="SourceCode"/>
        <w:numPr>
          <w:ilvl w:val="2"/>
          <w:numId w:val="55"/>
        </w:numPr>
        <w:spacing w:before="0" w:after="0"/>
      </w:pPr>
      <w:r w:rsidRPr="00D40F9A">
        <w:t>{</w:t>
      </w:r>
    </w:p>
    <w:p w14:paraId="5617A139" w14:textId="77777777" w:rsidR="00895932" w:rsidRPr="00D40F9A" w:rsidRDefault="00895932">
      <w:pPr>
        <w:pStyle w:val="SourceCode"/>
        <w:numPr>
          <w:ilvl w:val="2"/>
          <w:numId w:val="55"/>
        </w:numPr>
        <w:spacing w:before="0" w:after="0"/>
      </w:pPr>
      <w:r w:rsidRPr="00D40F9A">
        <w:t xml:space="preserve">  "token": {</w:t>
      </w:r>
    </w:p>
    <w:p w14:paraId="6390D961" w14:textId="77777777" w:rsidR="00895932" w:rsidRPr="00D40F9A" w:rsidRDefault="00895932">
      <w:pPr>
        <w:pStyle w:val="SourceCode"/>
        <w:numPr>
          <w:ilvl w:val="2"/>
          <w:numId w:val="55"/>
        </w:numPr>
        <w:spacing w:before="0" w:after="0"/>
      </w:pPr>
      <w:r w:rsidRPr="00D40F9A">
        <w:t xml:space="preserve">    "username": "testUser",</w:t>
      </w:r>
    </w:p>
    <w:p w14:paraId="46F037A1" w14:textId="77777777" w:rsidR="00895932" w:rsidRPr="00D40F9A" w:rsidRDefault="00895932">
      <w:pPr>
        <w:pStyle w:val="SourceCode"/>
        <w:numPr>
          <w:ilvl w:val="2"/>
          <w:numId w:val="55"/>
        </w:numPr>
        <w:spacing w:before="0" w:after="0"/>
      </w:pPr>
      <w:r w:rsidRPr="00D40F9A">
        <w:t xml:space="preserve">    "sub": "123"</w:t>
      </w:r>
    </w:p>
    <w:p w14:paraId="0892E9B8" w14:textId="77777777" w:rsidR="00895932" w:rsidRPr="00D40F9A" w:rsidRDefault="00895932">
      <w:pPr>
        <w:pStyle w:val="SourceCode"/>
        <w:numPr>
          <w:ilvl w:val="2"/>
          <w:numId w:val="55"/>
        </w:numPr>
        <w:spacing w:before="0" w:after="0"/>
      </w:pPr>
      <w:r w:rsidRPr="00D40F9A">
        <w:t xml:space="preserve">  }</w:t>
      </w:r>
    </w:p>
    <w:p w14:paraId="071CDD3D" w14:textId="77777777" w:rsidR="00895932" w:rsidRPr="00D40F9A" w:rsidRDefault="00895932">
      <w:pPr>
        <w:pStyle w:val="SourceCode"/>
        <w:numPr>
          <w:ilvl w:val="2"/>
          <w:numId w:val="55"/>
        </w:numPr>
        <w:spacing w:before="0" w:after="0"/>
      </w:pPr>
      <w:r w:rsidRPr="00D40F9A">
        <w:t>}</w:t>
      </w:r>
    </w:p>
    <w:p w14:paraId="796012C5"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75BD16CF" w14:textId="77777777" w:rsidR="00895932" w:rsidRPr="00D40F9A" w:rsidRDefault="00895932">
      <w:pPr>
        <w:pStyle w:val="SourceCodeLanguage"/>
        <w:numPr>
          <w:ilvl w:val="2"/>
          <w:numId w:val="55"/>
        </w:numPr>
      </w:pPr>
      <w:r w:rsidRPr="00D40F9A">
        <w:t>json</w:t>
      </w:r>
    </w:p>
    <w:p w14:paraId="7220FE27" w14:textId="77777777" w:rsidR="00895932" w:rsidRPr="00D40F9A" w:rsidRDefault="00895932">
      <w:pPr>
        <w:pStyle w:val="SourceCode"/>
        <w:numPr>
          <w:ilvl w:val="2"/>
          <w:numId w:val="55"/>
        </w:numPr>
        <w:spacing w:before="0" w:after="0"/>
      </w:pPr>
      <w:r w:rsidRPr="00D40F9A">
        <w:t>{</w:t>
      </w:r>
    </w:p>
    <w:p w14:paraId="76C32137" w14:textId="77777777" w:rsidR="00895932" w:rsidRPr="00D40F9A" w:rsidRDefault="00895932">
      <w:pPr>
        <w:pStyle w:val="SourceCode"/>
        <w:numPr>
          <w:ilvl w:val="2"/>
          <w:numId w:val="55"/>
        </w:numPr>
        <w:spacing w:before="0" w:after="0"/>
      </w:pPr>
      <w:r w:rsidRPr="00D40F9A">
        <w:t xml:space="preserve">  "userId": "123",</w:t>
      </w:r>
    </w:p>
    <w:p w14:paraId="36DE2F58" w14:textId="77777777" w:rsidR="00895932" w:rsidRPr="00D40F9A" w:rsidRDefault="00895932">
      <w:pPr>
        <w:pStyle w:val="SourceCode"/>
        <w:numPr>
          <w:ilvl w:val="2"/>
          <w:numId w:val="55"/>
        </w:numPr>
        <w:spacing w:before="0" w:after="0"/>
      </w:pPr>
      <w:r w:rsidRPr="00D40F9A">
        <w:t xml:space="preserve">  "password": "newPassword123"</w:t>
      </w:r>
    </w:p>
    <w:p w14:paraId="04CB2042" w14:textId="77777777" w:rsidR="00895932" w:rsidRPr="00D40F9A" w:rsidRDefault="00895932">
      <w:pPr>
        <w:pStyle w:val="SourceCode"/>
        <w:numPr>
          <w:ilvl w:val="2"/>
          <w:numId w:val="55"/>
        </w:numPr>
        <w:spacing w:before="0" w:after="0"/>
      </w:pPr>
      <w:r w:rsidRPr="00D40F9A">
        <w:t>}</w:t>
      </w:r>
    </w:p>
    <w:p w14:paraId="7FA13CEB"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7AB055F"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26F9ED0C" w14:textId="77777777" w:rsidR="00895932" w:rsidRPr="00D40F9A" w:rsidRDefault="00895932">
      <w:pPr>
        <w:pStyle w:val="SourceCodeLanguage"/>
        <w:numPr>
          <w:ilvl w:val="2"/>
          <w:numId w:val="55"/>
        </w:numPr>
      </w:pPr>
      <w:r w:rsidRPr="00D40F9A">
        <w:t>json</w:t>
      </w:r>
    </w:p>
    <w:p w14:paraId="5D07AF89" w14:textId="77777777" w:rsidR="00895932" w:rsidRPr="00D40F9A" w:rsidRDefault="00895932">
      <w:pPr>
        <w:pStyle w:val="SourceCode"/>
        <w:numPr>
          <w:ilvl w:val="2"/>
          <w:numId w:val="55"/>
        </w:numPr>
        <w:spacing w:before="0" w:after="0"/>
      </w:pPr>
      <w:r w:rsidRPr="00D40F9A">
        <w:t>{</w:t>
      </w:r>
    </w:p>
    <w:p w14:paraId="0AE6143B" w14:textId="77777777" w:rsidR="00895932" w:rsidRPr="00D40F9A" w:rsidRDefault="00895932">
      <w:pPr>
        <w:pStyle w:val="SourceCode"/>
        <w:numPr>
          <w:ilvl w:val="2"/>
          <w:numId w:val="55"/>
        </w:numPr>
        <w:spacing w:before="0" w:after="0"/>
      </w:pPr>
      <w:r w:rsidRPr="00D40F9A">
        <w:t xml:space="preserve">  "message": "User not found: Database error",</w:t>
      </w:r>
    </w:p>
    <w:p w14:paraId="37A2DFC5" w14:textId="77777777" w:rsidR="00895932" w:rsidRPr="00D40F9A" w:rsidRDefault="00895932">
      <w:pPr>
        <w:pStyle w:val="SourceCode"/>
        <w:numPr>
          <w:ilvl w:val="2"/>
          <w:numId w:val="55"/>
        </w:numPr>
        <w:spacing w:before="0" w:after="0"/>
      </w:pPr>
      <w:r w:rsidRPr="00D40F9A">
        <w:t xml:space="preserve">  "status": 500</w:t>
      </w:r>
    </w:p>
    <w:p w14:paraId="7E6F5537" w14:textId="77777777" w:rsidR="00895932" w:rsidRPr="00D40F9A" w:rsidRDefault="00895932">
      <w:pPr>
        <w:pStyle w:val="SourceCode"/>
        <w:numPr>
          <w:ilvl w:val="2"/>
          <w:numId w:val="55"/>
        </w:numPr>
        <w:spacing w:before="0" w:after="0"/>
      </w:pPr>
      <w:r w:rsidRPr="00D40F9A">
        <w:t>}</w:t>
      </w:r>
    </w:p>
    <w:p w14:paraId="10251838" w14:textId="77777777" w:rsidR="00895932" w:rsidRPr="00D40F9A" w:rsidRDefault="00895932">
      <w:pPr>
        <w:pStyle w:val="ListParagraph"/>
        <w:numPr>
          <w:ilvl w:val="0"/>
          <w:numId w:val="70"/>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A8203B0"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8D44098" w14:textId="77777777" w:rsidR="00895932" w:rsidRPr="00D40F9A" w:rsidRDefault="00895932">
      <w:pPr>
        <w:pStyle w:val="SourceCodeLanguage"/>
        <w:numPr>
          <w:ilvl w:val="2"/>
          <w:numId w:val="55"/>
        </w:numPr>
      </w:pPr>
      <w:r w:rsidRPr="00D40F9A">
        <w:t>json</w:t>
      </w:r>
    </w:p>
    <w:p w14:paraId="41BECFE6" w14:textId="77777777" w:rsidR="00895932" w:rsidRPr="00D40F9A" w:rsidRDefault="00895932">
      <w:pPr>
        <w:pStyle w:val="SourceCode"/>
        <w:numPr>
          <w:ilvl w:val="2"/>
          <w:numId w:val="55"/>
        </w:numPr>
        <w:spacing w:before="0" w:after="0"/>
      </w:pPr>
      <w:r w:rsidRPr="00D40F9A">
        <w:t>{</w:t>
      </w:r>
    </w:p>
    <w:p w14:paraId="503A8BBC" w14:textId="77777777" w:rsidR="00895932" w:rsidRPr="00D40F9A" w:rsidRDefault="00895932">
      <w:pPr>
        <w:pStyle w:val="SourceCode"/>
        <w:numPr>
          <w:ilvl w:val="2"/>
          <w:numId w:val="55"/>
        </w:numPr>
        <w:spacing w:before="0" w:after="0"/>
      </w:pPr>
      <w:r w:rsidRPr="00D40F9A">
        <w:t xml:space="preserve">  "token": {</w:t>
      </w:r>
    </w:p>
    <w:p w14:paraId="710F9BB0" w14:textId="77777777" w:rsidR="00895932" w:rsidRPr="00D40F9A" w:rsidRDefault="00895932">
      <w:pPr>
        <w:pStyle w:val="SourceCode"/>
        <w:numPr>
          <w:ilvl w:val="2"/>
          <w:numId w:val="55"/>
        </w:numPr>
        <w:spacing w:before="0" w:after="0"/>
      </w:pPr>
      <w:r w:rsidRPr="00D40F9A">
        <w:t xml:space="preserve">    "username": "testUser",</w:t>
      </w:r>
    </w:p>
    <w:p w14:paraId="7ED49A75" w14:textId="77777777" w:rsidR="00895932" w:rsidRPr="00D40F9A" w:rsidRDefault="00895932">
      <w:pPr>
        <w:pStyle w:val="SourceCode"/>
        <w:numPr>
          <w:ilvl w:val="2"/>
          <w:numId w:val="55"/>
        </w:numPr>
        <w:spacing w:before="0" w:after="0"/>
      </w:pPr>
      <w:r w:rsidRPr="00D40F9A">
        <w:t xml:space="preserve">    "sub": "123"</w:t>
      </w:r>
    </w:p>
    <w:p w14:paraId="3D366D85" w14:textId="77777777" w:rsidR="00895932" w:rsidRPr="00D40F9A" w:rsidRDefault="00895932">
      <w:pPr>
        <w:pStyle w:val="SourceCode"/>
        <w:numPr>
          <w:ilvl w:val="2"/>
          <w:numId w:val="55"/>
        </w:numPr>
        <w:spacing w:before="0" w:after="0"/>
      </w:pPr>
      <w:r w:rsidRPr="00D40F9A">
        <w:t xml:space="preserve">  }</w:t>
      </w:r>
    </w:p>
    <w:p w14:paraId="6C145A42" w14:textId="77777777" w:rsidR="00895932" w:rsidRPr="00D40F9A" w:rsidRDefault="00895932">
      <w:pPr>
        <w:pStyle w:val="SourceCode"/>
        <w:numPr>
          <w:ilvl w:val="2"/>
          <w:numId w:val="55"/>
        </w:numPr>
        <w:spacing w:before="0" w:after="0"/>
      </w:pPr>
      <w:r w:rsidRPr="00D40F9A">
        <w:t>}</w:t>
      </w:r>
    </w:p>
    <w:p w14:paraId="63D79919"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61194F7D" w14:textId="77777777" w:rsidR="00895932" w:rsidRPr="00D40F9A" w:rsidRDefault="00895932">
      <w:pPr>
        <w:pStyle w:val="SourceCodeLanguage"/>
        <w:numPr>
          <w:ilvl w:val="2"/>
          <w:numId w:val="55"/>
        </w:numPr>
      </w:pPr>
      <w:r w:rsidRPr="00D40F9A">
        <w:t>json</w:t>
      </w:r>
    </w:p>
    <w:p w14:paraId="230B4E78" w14:textId="77777777" w:rsidR="00895932" w:rsidRPr="00D40F9A" w:rsidRDefault="00895932">
      <w:pPr>
        <w:pStyle w:val="SourceCode"/>
        <w:numPr>
          <w:ilvl w:val="2"/>
          <w:numId w:val="55"/>
        </w:numPr>
        <w:spacing w:before="0" w:after="0"/>
      </w:pPr>
      <w:r w:rsidRPr="00D40F9A">
        <w:t>{</w:t>
      </w:r>
    </w:p>
    <w:p w14:paraId="03CE2631" w14:textId="77777777" w:rsidR="00895932" w:rsidRPr="00D40F9A" w:rsidRDefault="00895932">
      <w:pPr>
        <w:pStyle w:val="SourceCode"/>
        <w:numPr>
          <w:ilvl w:val="2"/>
          <w:numId w:val="55"/>
        </w:numPr>
        <w:spacing w:before="0" w:after="0"/>
      </w:pPr>
      <w:r w:rsidRPr="00D40F9A">
        <w:t xml:space="preserve">  "userId": "123",</w:t>
      </w:r>
    </w:p>
    <w:p w14:paraId="169BDC0D" w14:textId="77777777" w:rsidR="00895932" w:rsidRPr="00D40F9A" w:rsidRDefault="00895932">
      <w:pPr>
        <w:pStyle w:val="SourceCode"/>
        <w:numPr>
          <w:ilvl w:val="2"/>
          <w:numId w:val="55"/>
        </w:numPr>
        <w:spacing w:before="0" w:after="0"/>
      </w:pPr>
      <w:r w:rsidRPr="00D40F9A">
        <w:t xml:space="preserve">  "role": "Admin"</w:t>
      </w:r>
    </w:p>
    <w:p w14:paraId="7455A5AD" w14:textId="77777777" w:rsidR="00895932" w:rsidRPr="00D40F9A" w:rsidRDefault="00895932">
      <w:pPr>
        <w:pStyle w:val="SourceCode"/>
        <w:numPr>
          <w:ilvl w:val="2"/>
          <w:numId w:val="55"/>
        </w:numPr>
        <w:spacing w:before="0" w:after="0"/>
      </w:pPr>
      <w:r w:rsidRPr="00D40F9A">
        <w:t>}</w:t>
      </w:r>
    </w:p>
    <w:p w14:paraId="14C1DE9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pPr>
        <w:pStyle w:val="ListParagraph"/>
        <w:numPr>
          <w:ilvl w:val="2"/>
          <w:numId w:val="70"/>
        </w:numPr>
        <w:spacing w:line="240" w:lineRule="auto"/>
        <w:jc w:val="left"/>
      </w:pPr>
      <w:r w:rsidRPr="00D40F9A">
        <w:rPr>
          <w:b/>
          <w:bCs/>
        </w:rPr>
        <w:lastRenderedPageBreak/>
        <w:t>result</w:t>
      </w:r>
      <w:r w:rsidRPr="00D40F9A">
        <w:t>:</w:t>
      </w:r>
    </w:p>
    <w:p w14:paraId="33A1230F" w14:textId="77777777" w:rsidR="00895932" w:rsidRPr="00D40F9A" w:rsidRDefault="00895932">
      <w:pPr>
        <w:pStyle w:val="SourceCodeLanguage"/>
        <w:numPr>
          <w:ilvl w:val="2"/>
          <w:numId w:val="55"/>
        </w:numPr>
      </w:pPr>
      <w:r w:rsidRPr="00D40F9A">
        <w:t>json</w:t>
      </w:r>
    </w:p>
    <w:p w14:paraId="47CABF34" w14:textId="77777777" w:rsidR="00895932" w:rsidRPr="00D40F9A" w:rsidRDefault="00895932">
      <w:pPr>
        <w:pStyle w:val="SourceCode"/>
        <w:numPr>
          <w:ilvl w:val="2"/>
          <w:numId w:val="55"/>
        </w:numPr>
        <w:spacing w:before="0" w:after="0"/>
      </w:pPr>
      <w:r w:rsidRPr="00D40F9A">
        <w:t>{</w:t>
      </w:r>
    </w:p>
    <w:p w14:paraId="4816160A" w14:textId="77777777" w:rsidR="00895932" w:rsidRPr="00D40F9A" w:rsidRDefault="00895932">
      <w:pPr>
        <w:pStyle w:val="SourceCode"/>
        <w:numPr>
          <w:ilvl w:val="2"/>
          <w:numId w:val="55"/>
        </w:numPr>
        <w:spacing w:before="0" w:after="0"/>
      </w:pPr>
      <w:r w:rsidRPr="00D40F9A">
        <w:t xml:space="preserve">  "message": "Role updated for user: testUser"</w:t>
      </w:r>
    </w:p>
    <w:p w14:paraId="125869E8" w14:textId="77777777" w:rsidR="00895932" w:rsidRPr="00D40F9A" w:rsidRDefault="00895932">
      <w:pPr>
        <w:pStyle w:val="SourceCode"/>
        <w:numPr>
          <w:ilvl w:val="2"/>
          <w:numId w:val="55"/>
        </w:numPr>
        <w:spacing w:before="0" w:after="0"/>
      </w:pPr>
      <w:r w:rsidRPr="00D40F9A">
        <w:t>}</w:t>
      </w:r>
    </w:p>
    <w:p w14:paraId="64E3AED0" w14:textId="77777777" w:rsidR="00895932" w:rsidRPr="00D40F9A" w:rsidRDefault="00895932">
      <w:pPr>
        <w:pStyle w:val="ListParagraph"/>
        <w:numPr>
          <w:ilvl w:val="0"/>
          <w:numId w:val="70"/>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64D8AD9"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07D45C42" w14:textId="77777777" w:rsidR="00895932" w:rsidRPr="00D40F9A" w:rsidRDefault="00895932">
      <w:pPr>
        <w:pStyle w:val="SourceCodeLanguage"/>
        <w:numPr>
          <w:ilvl w:val="2"/>
          <w:numId w:val="55"/>
        </w:numPr>
      </w:pPr>
      <w:r w:rsidRPr="00D40F9A">
        <w:t>json</w:t>
      </w:r>
    </w:p>
    <w:p w14:paraId="78E41701" w14:textId="77777777" w:rsidR="00895932" w:rsidRPr="00D40F9A" w:rsidRDefault="00895932">
      <w:pPr>
        <w:pStyle w:val="SourceCode"/>
        <w:numPr>
          <w:ilvl w:val="2"/>
          <w:numId w:val="55"/>
        </w:numPr>
        <w:spacing w:before="0" w:after="0"/>
      </w:pPr>
      <w:r w:rsidRPr="00D40F9A">
        <w:t>{</w:t>
      </w:r>
    </w:p>
    <w:p w14:paraId="6153890F" w14:textId="77777777" w:rsidR="00895932" w:rsidRPr="00D40F9A" w:rsidRDefault="00895932">
      <w:pPr>
        <w:pStyle w:val="SourceCode"/>
        <w:numPr>
          <w:ilvl w:val="2"/>
          <w:numId w:val="55"/>
        </w:numPr>
        <w:spacing w:before="0" w:after="0"/>
      </w:pPr>
      <w:r w:rsidRPr="00D40F9A">
        <w:t xml:space="preserve">  "token": {</w:t>
      </w:r>
    </w:p>
    <w:p w14:paraId="5CBDDC7D" w14:textId="77777777" w:rsidR="00895932" w:rsidRPr="00D40F9A" w:rsidRDefault="00895932">
      <w:pPr>
        <w:pStyle w:val="SourceCode"/>
        <w:numPr>
          <w:ilvl w:val="2"/>
          <w:numId w:val="55"/>
        </w:numPr>
        <w:spacing w:before="0" w:after="0"/>
      </w:pPr>
      <w:r w:rsidRPr="00D40F9A">
        <w:t xml:space="preserve">    "username": "testUser",</w:t>
      </w:r>
    </w:p>
    <w:p w14:paraId="7AC091A8" w14:textId="77777777" w:rsidR="00895932" w:rsidRPr="00D40F9A" w:rsidRDefault="00895932">
      <w:pPr>
        <w:pStyle w:val="SourceCode"/>
        <w:numPr>
          <w:ilvl w:val="2"/>
          <w:numId w:val="55"/>
        </w:numPr>
        <w:spacing w:before="0" w:after="0"/>
      </w:pPr>
      <w:r w:rsidRPr="00D40F9A">
        <w:t xml:space="preserve">    "sub": "123"</w:t>
      </w:r>
    </w:p>
    <w:p w14:paraId="48A0C999" w14:textId="77777777" w:rsidR="00895932" w:rsidRPr="00D40F9A" w:rsidRDefault="00895932">
      <w:pPr>
        <w:pStyle w:val="SourceCode"/>
        <w:numPr>
          <w:ilvl w:val="2"/>
          <w:numId w:val="55"/>
        </w:numPr>
        <w:spacing w:before="0" w:after="0"/>
      </w:pPr>
      <w:r w:rsidRPr="00D40F9A">
        <w:t xml:space="preserve">  }</w:t>
      </w:r>
    </w:p>
    <w:p w14:paraId="5B62DE41" w14:textId="77777777" w:rsidR="00895932" w:rsidRPr="00D40F9A" w:rsidRDefault="00895932">
      <w:pPr>
        <w:pStyle w:val="SourceCode"/>
        <w:numPr>
          <w:ilvl w:val="2"/>
          <w:numId w:val="55"/>
        </w:numPr>
        <w:spacing w:before="0" w:after="0"/>
      </w:pPr>
      <w:r w:rsidRPr="00D40F9A">
        <w:t>}</w:t>
      </w:r>
    </w:p>
    <w:p w14:paraId="7AF53E20"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2D5D3BA6" w14:textId="77777777" w:rsidR="00895932" w:rsidRPr="00D40F9A" w:rsidRDefault="00895932">
      <w:pPr>
        <w:pStyle w:val="SourceCodeLanguage"/>
        <w:numPr>
          <w:ilvl w:val="2"/>
          <w:numId w:val="55"/>
        </w:numPr>
      </w:pPr>
      <w:r w:rsidRPr="00D40F9A">
        <w:t>json</w:t>
      </w:r>
    </w:p>
    <w:p w14:paraId="6CC62A0A" w14:textId="77777777" w:rsidR="00895932" w:rsidRPr="00D40F9A" w:rsidRDefault="00895932">
      <w:pPr>
        <w:pStyle w:val="SourceCode"/>
        <w:numPr>
          <w:ilvl w:val="2"/>
          <w:numId w:val="55"/>
        </w:numPr>
        <w:spacing w:before="0" w:after="0"/>
      </w:pPr>
      <w:r w:rsidRPr="00D40F9A">
        <w:t>{</w:t>
      </w:r>
    </w:p>
    <w:p w14:paraId="0947C091" w14:textId="77777777" w:rsidR="00895932" w:rsidRPr="00D40F9A" w:rsidRDefault="00895932">
      <w:pPr>
        <w:pStyle w:val="SourceCode"/>
        <w:numPr>
          <w:ilvl w:val="2"/>
          <w:numId w:val="55"/>
        </w:numPr>
        <w:spacing w:before="0" w:after="0"/>
      </w:pPr>
      <w:r w:rsidRPr="00D40F9A">
        <w:t xml:space="preserve">  "userId": "123",</w:t>
      </w:r>
    </w:p>
    <w:p w14:paraId="20B322C4" w14:textId="77777777" w:rsidR="00895932" w:rsidRPr="00D40F9A" w:rsidRDefault="00895932">
      <w:pPr>
        <w:pStyle w:val="SourceCode"/>
        <w:numPr>
          <w:ilvl w:val="2"/>
          <w:numId w:val="55"/>
        </w:numPr>
        <w:spacing w:before="0" w:after="0"/>
      </w:pPr>
      <w:r w:rsidRPr="00D40F9A">
        <w:t xml:space="preserve">  "role": "Admin"</w:t>
      </w:r>
    </w:p>
    <w:p w14:paraId="13497380" w14:textId="77777777" w:rsidR="00895932" w:rsidRPr="00D40F9A" w:rsidRDefault="00895932">
      <w:pPr>
        <w:pStyle w:val="SourceCode"/>
        <w:numPr>
          <w:ilvl w:val="2"/>
          <w:numId w:val="55"/>
        </w:numPr>
        <w:spacing w:before="0" w:after="0"/>
      </w:pPr>
      <w:r w:rsidRPr="00D40F9A">
        <w:t>}</w:t>
      </w:r>
    </w:p>
    <w:p w14:paraId="03E0B51E"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E90FB8A"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7B0ECD72" w14:textId="77777777" w:rsidR="00895932" w:rsidRPr="00D40F9A" w:rsidRDefault="00895932">
      <w:pPr>
        <w:pStyle w:val="SourceCodeLanguage"/>
        <w:numPr>
          <w:ilvl w:val="2"/>
          <w:numId w:val="55"/>
        </w:numPr>
      </w:pPr>
      <w:r w:rsidRPr="00D40F9A">
        <w:t>json</w:t>
      </w:r>
    </w:p>
    <w:p w14:paraId="01EC9956" w14:textId="77777777" w:rsidR="00895932" w:rsidRPr="00D40F9A" w:rsidRDefault="00895932">
      <w:pPr>
        <w:pStyle w:val="SourceCode"/>
        <w:numPr>
          <w:ilvl w:val="2"/>
          <w:numId w:val="55"/>
        </w:numPr>
        <w:spacing w:before="0" w:after="0"/>
      </w:pPr>
      <w:r w:rsidRPr="00D40F9A">
        <w:t>{</w:t>
      </w:r>
    </w:p>
    <w:p w14:paraId="6CC322B9" w14:textId="77777777" w:rsidR="00895932" w:rsidRPr="00D40F9A" w:rsidRDefault="00895932">
      <w:pPr>
        <w:pStyle w:val="SourceCode"/>
        <w:numPr>
          <w:ilvl w:val="2"/>
          <w:numId w:val="55"/>
        </w:numPr>
        <w:spacing w:before="0" w:after="0"/>
      </w:pPr>
      <w:r w:rsidRPr="00D40F9A">
        <w:t xml:space="preserve">  "message": "User not found: User not found",</w:t>
      </w:r>
    </w:p>
    <w:p w14:paraId="1518130A" w14:textId="77777777" w:rsidR="00895932" w:rsidRPr="00D40F9A" w:rsidRDefault="00895932">
      <w:pPr>
        <w:pStyle w:val="SourceCode"/>
        <w:numPr>
          <w:ilvl w:val="2"/>
          <w:numId w:val="55"/>
        </w:numPr>
        <w:spacing w:before="0" w:after="0"/>
      </w:pPr>
      <w:r w:rsidRPr="00D40F9A">
        <w:t xml:space="preserve">  "status": 500</w:t>
      </w:r>
    </w:p>
    <w:p w14:paraId="579F2C8A" w14:textId="77777777" w:rsidR="00895932" w:rsidRPr="00D40F9A" w:rsidRDefault="00895932">
      <w:pPr>
        <w:pStyle w:val="SourceCode"/>
        <w:numPr>
          <w:ilvl w:val="2"/>
          <w:numId w:val="55"/>
        </w:numPr>
        <w:spacing w:before="0" w:after="0"/>
      </w:pPr>
      <w:r w:rsidRPr="00D40F9A">
        <w:t>}</w:t>
      </w:r>
    </w:p>
    <w:p w14:paraId="107C9608" w14:textId="77777777" w:rsidR="00895932" w:rsidRPr="00D40F9A" w:rsidRDefault="00895932">
      <w:pPr>
        <w:pStyle w:val="ListParagraph"/>
        <w:numPr>
          <w:ilvl w:val="0"/>
          <w:numId w:val="70"/>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5917B007"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7CC8D854" w14:textId="77777777" w:rsidR="00895932" w:rsidRPr="00D40F9A" w:rsidRDefault="00895932">
      <w:pPr>
        <w:pStyle w:val="SourceCodeLanguage"/>
        <w:numPr>
          <w:ilvl w:val="2"/>
          <w:numId w:val="55"/>
        </w:numPr>
      </w:pPr>
      <w:r w:rsidRPr="00D40F9A">
        <w:t>json</w:t>
      </w:r>
    </w:p>
    <w:p w14:paraId="401FFBE9" w14:textId="77777777" w:rsidR="00895932" w:rsidRPr="00D40F9A" w:rsidRDefault="00895932">
      <w:pPr>
        <w:pStyle w:val="SourceCode"/>
        <w:numPr>
          <w:ilvl w:val="2"/>
          <w:numId w:val="55"/>
        </w:numPr>
        <w:spacing w:before="0" w:after="0"/>
      </w:pPr>
      <w:r w:rsidRPr="00D40F9A">
        <w:t>{</w:t>
      </w:r>
    </w:p>
    <w:p w14:paraId="260FFAFA" w14:textId="77777777" w:rsidR="00895932" w:rsidRPr="00D40F9A" w:rsidRDefault="00895932">
      <w:pPr>
        <w:pStyle w:val="SourceCode"/>
        <w:numPr>
          <w:ilvl w:val="2"/>
          <w:numId w:val="55"/>
        </w:numPr>
        <w:spacing w:before="0" w:after="0"/>
      </w:pPr>
      <w:r w:rsidRPr="00D40F9A">
        <w:t xml:space="preserve">  "token": {</w:t>
      </w:r>
    </w:p>
    <w:p w14:paraId="4E1C20C9" w14:textId="77777777" w:rsidR="00895932" w:rsidRPr="00D40F9A" w:rsidRDefault="00895932">
      <w:pPr>
        <w:pStyle w:val="SourceCode"/>
        <w:numPr>
          <w:ilvl w:val="2"/>
          <w:numId w:val="55"/>
        </w:numPr>
        <w:spacing w:before="0" w:after="0"/>
      </w:pPr>
      <w:r w:rsidRPr="00D40F9A">
        <w:t xml:space="preserve">    "username": "testUser",</w:t>
      </w:r>
    </w:p>
    <w:p w14:paraId="2822A24D" w14:textId="77777777" w:rsidR="00895932" w:rsidRPr="00D40F9A" w:rsidRDefault="00895932">
      <w:pPr>
        <w:pStyle w:val="SourceCode"/>
        <w:numPr>
          <w:ilvl w:val="2"/>
          <w:numId w:val="55"/>
        </w:numPr>
        <w:spacing w:before="0" w:after="0"/>
      </w:pPr>
      <w:r w:rsidRPr="00D40F9A">
        <w:t xml:space="preserve">    "sub": "123"</w:t>
      </w:r>
    </w:p>
    <w:p w14:paraId="53B9314C" w14:textId="77777777" w:rsidR="00895932" w:rsidRPr="00D40F9A" w:rsidRDefault="00895932">
      <w:pPr>
        <w:pStyle w:val="SourceCode"/>
        <w:numPr>
          <w:ilvl w:val="2"/>
          <w:numId w:val="55"/>
        </w:numPr>
        <w:spacing w:before="0" w:after="0"/>
      </w:pPr>
      <w:r w:rsidRPr="00D40F9A">
        <w:t xml:space="preserve">  }</w:t>
      </w:r>
    </w:p>
    <w:p w14:paraId="02A51BD6" w14:textId="77777777" w:rsidR="00895932" w:rsidRPr="00D40F9A" w:rsidRDefault="00895932">
      <w:pPr>
        <w:pStyle w:val="SourceCode"/>
        <w:numPr>
          <w:ilvl w:val="2"/>
          <w:numId w:val="55"/>
        </w:numPr>
        <w:spacing w:before="0" w:after="0"/>
      </w:pPr>
      <w:r w:rsidRPr="00D40F9A">
        <w:t>}</w:t>
      </w:r>
    </w:p>
    <w:p w14:paraId="13299173"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3CBD9ECE" w14:textId="77777777" w:rsidR="00895932" w:rsidRPr="00D40F9A" w:rsidRDefault="00895932">
      <w:pPr>
        <w:pStyle w:val="SourceCodeLanguage"/>
        <w:numPr>
          <w:ilvl w:val="2"/>
          <w:numId w:val="55"/>
        </w:numPr>
      </w:pPr>
      <w:r w:rsidRPr="00D40F9A">
        <w:t>json</w:t>
      </w:r>
    </w:p>
    <w:p w14:paraId="51820DE4" w14:textId="77777777" w:rsidR="00895932" w:rsidRPr="00D40F9A" w:rsidRDefault="00895932">
      <w:pPr>
        <w:pStyle w:val="SourceCode"/>
        <w:numPr>
          <w:ilvl w:val="2"/>
          <w:numId w:val="55"/>
        </w:numPr>
        <w:spacing w:before="0" w:after="0"/>
      </w:pPr>
      <w:r w:rsidRPr="00D40F9A">
        <w:t>{</w:t>
      </w:r>
    </w:p>
    <w:p w14:paraId="055BC17E" w14:textId="77777777" w:rsidR="00895932" w:rsidRPr="00D40F9A" w:rsidRDefault="00895932">
      <w:pPr>
        <w:pStyle w:val="SourceCode"/>
        <w:numPr>
          <w:ilvl w:val="2"/>
          <w:numId w:val="55"/>
        </w:numPr>
        <w:spacing w:before="0" w:after="0"/>
      </w:pPr>
      <w:r w:rsidRPr="00D40F9A">
        <w:t xml:space="preserve">  "userId": "123",</w:t>
      </w:r>
    </w:p>
    <w:p w14:paraId="2C1AB433" w14:textId="77777777" w:rsidR="00895932" w:rsidRPr="00D40F9A" w:rsidRDefault="00895932">
      <w:pPr>
        <w:pStyle w:val="SourceCode"/>
        <w:numPr>
          <w:ilvl w:val="2"/>
          <w:numId w:val="55"/>
        </w:numPr>
        <w:spacing w:before="0" w:after="0"/>
      </w:pPr>
      <w:r w:rsidRPr="00D40F9A">
        <w:t xml:space="preserve">  "role": "Admin"</w:t>
      </w:r>
    </w:p>
    <w:p w14:paraId="177FCF90" w14:textId="77777777" w:rsidR="00895932" w:rsidRPr="00D40F9A" w:rsidRDefault="00895932">
      <w:pPr>
        <w:pStyle w:val="SourceCode"/>
        <w:numPr>
          <w:ilvl w:val="2"/>
          <w:numId w:val="55"/>
        </w:numPr>
        <w:spacing w:before="0" w:after="0"/>
      </w:pPr>
      <w:r w:rsidRPr="00D40F9A">
        <w:t>}</w:t>
      </w:r>
    </w:p>
    <w:p w14:paraId="1D4A8249"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742D748A" w14:textId="77777777" w:rsidR="00895932" w:rsidRPr="00D40F9A" w:rsidRDefault="00895932">
      <w:pPr>
        <w:pStyle w:val="SourceCodeLanguage"/>
        <w:numPr>
          <w:ilvl w:val="2"/>
          <w:numId w:val="55"/>
        </w:numPr>
      </w:pPr>
      <w:r w:rsidRPr="00D40F9A">
        <w:t>json</w:t>
      </w:r>
    </w:p>
    <w:p w14:paraId="0EDCC5D3" w14:textId="77777777" w:rsidR="00895932" w:rsidRPr="00D40F9A" w:rsidRDefault="00895932">
      <w:pPr>
        <w:pStyle w:val="SourceCode"/>
        <w:numPr>
          <w:ilvl w:val="2"/>
          <w:numId w:val="55"/>
        </w:numPr>
        <w:spacing w:before="0" w:after="0"/>
      </w:pPr>
      <w:r w:rsidRPr="00D40F9A">
        <w:t>{</w:t>
      </w:r>
    </w:p>
    <w:p w14:paraId="469DF483" w14:textId="77777777" w:rsidR="00895932" w:rsidRPr="00D40F9A" w:rsidRDefault="00895932">
      <w:pPr>
        <w:pStyle w:val="SourceCode"/>
        <w:numPr>
          <w:ilvl w:val="2"/>
          <w:numId w:val="55"/>
        </w:numPr>
        <w:spacing w:before="0" w:after="0"/>
      </w:pPr>
      <w:r w:rsidRPr="00D40F9A">
        <w:t xml:space="preserve">  "message": "User not found: Database error",</w:t>
      </w:r>
    </w:p>
    <w:p w14:paraId="34BA1CA8" w14:textId="77777777" w:rsidR="00895932" w:rsidRPr="00D40F9A" w:rsidRDefault="00895932">
      <w:pPr>
        <w:pStyle w:val="SourceCode"/>
        <w:numPr>
          <w:ilvl w:val="2"/>
          <w:numId w:val="55"/>
        </w:numPr>
        <w:spacing w:before="0" w:after="0"/>
      </w:pPr>
      <w:r w:rsidRPr="00D40F9A">
        <w:t xml:space="preserve">  "status": 500</w:t>
      </w:r>
    </w:p>
    <w:p w14:paraId="62EA356B" w14:textId="77777777" w:rsidR="00895932" w:rsidRPr="00D40F9A" w:rsidRDefault="00895932">
      <w:pPr>
        <w:pStyle w:val="SourceCode"/>
        <w:numPr>
          <w:ilvl w:val="2"/>
          <w:numId w:val="55"/>
        </w:numPr>
        <w:spacing w:before="0" w:after="0"/>
      </w:pPr>
      <w:r w:rsidRPr="00D40F9A">
        <w:t>}</w:t>
      </w:r>
    </w:p>
    <w:p w14:paraId="4E102249" w14:textId="77777777" w:rsidR="00895932" w:rsidRPr="00D40F9A" w:rsidRDefault="00895932" w:rsidP="00895932">
      <w:pPr>
        <w:pStyle w:val="Heading5"/>
        <w:spacing w:before="0" w:line="240" w:lineRule="auto"/>
      </w:pPr>
      <w:bookmarkStart w:id="59" w:name="_Toc192368899"/>
      <w:r w:rsidRPr="00D40F9A">
        <w:rPr>
          <w:rStyle w:val="VerbatimChar"/>
        </w:rPr>
        <w:t>view.service.spec.ts</w:t>
      </w:r>
      <w:bookmarkEnd w:id="59"/>
    </w:p>
    <w:p w14:paraId="5C00313F" w14:textId="77777777" w:rsidR="00895932" w:rsidRPr="00D40F9A" w:rsidRDefault="00895932">
      <w:pPr>
        <w:pStyle w:val="ListParagraph"/>
        <w:numPr>
          <w:ilvl w:val="0"/>
          <w:numId w:val="71"/>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30BC2A4E" w14:textId="77777777" w:rsidR="00895932" w:rsidRPr="00D40F9A" w:rsidRDefault="00895932">
      <w:pPr>
        <w:pStyle w:val="ListParagraph"/>
        <w:numPr>
          <w:ilvl w:val="2"/>
          <w:numId w:val="71"/>
        </w:numPr>
        <w:spacing w:line="240" w:lineRule="auto"/>
        <w:jc w:val="left"/>
      </w:pPr>
      <w:r w:rsidRPr="00D40F9A">
        <w:rPr>
          <w:b/>
          <w:bCs/>
        </w:rPr>
        <w:t>mockPrismaService</w:t>
      </w:r>
      <w:r w:rsidRPr="00D40F9A">
        <w:t>:</w:t>
      </w:r>
    </w:p>
    <w:p w14:paraId="3DAFB446" w14:textId="77777777" w:rsidR="00895932" w:rsidRPr="00D40F9A" w:rsidRDefault="00895932">
      <w:pPr>
        <w:pStyle w:val="SourceCodeLanguage"/>
        <w:numPr>
          <w:ilvl w:val="2"/>
          <w:numId w:val="55"/>
        </w:numPr>
      </w:pPr>
      <w:r w:rsidRPr="00D40F9A">
        <w:t>json</w:t>
      </w:r>
    </w:p>
    <w:p w14:paraId="18A3B547" w14:textId="77777777" w:rsidR="00895932" w:rsidRPr="00D40F9A" w:rsidRDefault="00895932">
      <w:pPr>
        <w:pStyle w:val="SourceCode"/>
        <w:numPr>
          <w:ilvl w:val="2"/>
          <w:numId w:val="55"/>
        </w:numPr>
        <w:spacing w:before="0" w:after="0"/>
      </w:pPr>
      <w:r w:rsidRPr="00D40F9A">
        <w:t>{</w:t>
      </w:r>
    </w:p>
    <w:p w14:paraId="5B6E2215" w14:textId="77777777" w:rsidR="00895932" w:rsidRPr="00D40F9A" w:rsidRDefault="00895932">
      <w:pPr>
        <w:pStyle w:val="SourceCode"/>
        <w:numPr>
          <w:ilvl w:val="2"/>
          <w:numId w:val="55"/>
        </w:numPr>
        <w:spacing w:before="0" w:after="0"/>
      </w:pPr>
      <w:r w:rsidRPr="00D40F9A">
        <w:t xml:space="preserve">  "votingSession": {</w:t>
      </w:r>
    </w:p>
    <w:p w14:paraId="2B1E6FCC" w14:textId="77777777" w:rsidR="00895932" w:rsidRPr="00D40F9A" w:rsidRDefault="00895932">
      <w:pPr>
        <w:pStyle w:val="SourceCode"/>
        <w:numPr>
          <w:ilvl w:val="2"/>
          <w:numId w:val="55"/>
        </w:numPr>
        <w:spacing w:before="0" w:after="0"/>
      </w:pPr>
      <w:r w:rsidRPr="00D40F9A">
        <w:t xml:space="preserve">    "findFirst": "jest.fn()"</w:t>
      </w:r>
    </w:p>
    <w:p w14:paraId="49B3BBBA" w14:textId="77777777" w:rsidR="00895932" w:rsidRPr="00D40F9A" w:rsidRDefault="00895932">
      <w:pPr>
        <w:pStyle w:val="SourceCode"/>
        <w:numPr>
          <w:ilvl w:val="2"/>
          <w:numId w:val="55"/>
        </w:numPr>
        <w:spacing w:before="0" w:after="0"/>
      </w:pPr>
      <w:r w:rsidRPr="00D40F9A">
        <w:t xml:space="preserve">  },</w:t>
      </w:r>
    </w:p>
    <w:p w14:paraId="0F35A783" w14:textId="77777777" w:rsidR="00895932" w:rsidRPr="00D40F9A" w:rsidRDefault="00895932">
      <w:pPr>
        <w:pStyle w:val="SourceCode"/>
        <w:numPr>
          <w:ilvl w:val="2"/>
          <w:numId w:val="55"/>
        </w:numPr>
        <w:spacing w:before="0" w:after="0"/>
      </w:pPr>
      <w:r w:rsidRPr="00D40F9A">
        <w:t xml:space="preserve">  "pendingSong": {</w:t>
      </w:r>
    </w:p>
    <w:p w14:paraId="1868175F" w14:textId="77777777" w:rsidR="00895932" w:rsidRPr="00D40F9A" w:rsidRDefault="00895932">
      <w:pPr>
        <w:pStyle w:val="SourceCode"/>
        <w:numPr>
          <w:ilvl w:val="2"/>
          <w:numId w:val="55"/>
        </w:numPr>
        <w:spacing w:before="0" w:after="0"/>
      </w:pPr>
      <w:r w:rsidRPr="00D40F9A">
        <w:t xml:space="preserve">    "findMany": "jest.fn()"</w:t>
      </w:r>
    </w:p>
    <w:p w14:paraId="6C5555A0" w14:textId="77777777" w:rsidR="00895932" w:rsidRPr="00D40F9A" w:rsidRDefault="00895932">
      <w:pPr>
        <w:pStyle w:val="SourceCode"/>
        <w:numPr>
          <w:ilvl w:val="2"/>
          <w:numId w:val="55"/>
        </w:numPr>
        <w:spacing w:before="0" w:after="0"/>
      </w:pPr>
      <w:r w:rsidRPr="00D40F9A">
        <w:t xml:space="preserve">  }</w:t>
      </w:r>
    </w:p>
    <w:p w14:paraId="20C2CB38" w14:textId="77777777" w:rsidR="00895932" w:rsidRPr="00D40F9A" w:rsidRDefault="00895932">
      <w:pPr>
        <w:pStyle w:val="SourceCode"/>
        <w:numPr>
          <w:ilvl w:val="2"/>
          <w:numId w:val="55"/>
        </w:numPr>
        <w:spacing w:before="0" w:after="0"/>
      </w:pPr>
      <w:r w:rsidRPr="00D40F9A">
        <w:t>}</w:t>
      </w:r>
    </w:p>
    <w:p w14:paraId="6BFAF2FD"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548D756" w14:textId="77777777" w:rsidR="00895932" w:rsidRPr="00D40F9A" w:rsidRDefault="00895932">
      <w:pPr>
        <w:pStyle w:val="ListParagraph"/>
        <w:numPr>
          <w:ilvl w:val="2"/>
          <w:numId w:val="71"/>
        </w:numPr>
        <w:spacing w:line="240" w:lineRule="auto"/>
        <w:jc w:val="left"/>
      </w:pPr>
      <w:r w:rsidRPr="00D40F9A">
        <w:rPr>
          <w:b/>
          <w:bCs/>
        </w:rPr>
        <w:t>service</w:t>
      </w:r>
      <w:r w:rsidRPr="00D40F9A">
        <w:t>:</w:t>
      </w:r>
    </w:p>
    <w:p w14:paraId="2679C8CC" w14:textId="77777777" w:rsidR="00895932" w:rsidRPr="00D40F9A" w:rsidRDefault="00895932">
      <w:pPr>
        <w:pStyle w:val="SourceCodeLanguage"/>
        <w:numPr>
          <w:ilvl w:val="2"/>
          <w:numId w:val="55"/>
        </w:numPr>
      </w:pPr>
      <w:r w:rsidRPr="00D40F9A">
        <w:t>json</w:t>
      </w:r>
    </w:p>
    <w:p w14:paraId="291909AF" w14:textId="77777777" w:rsidR="00895932" w:rsidRPr="00D40F9A" w:rsidRDefault="00895932">
      <w:pPr>
        <w:pStyle w:val="SourceCode"/>
        <w:numPr>
          <w:ilvl w:val="2"/>
          <w:numId w:val="55"/>
        </w:numPr>
        <w:spacing w:before="0" w:after="0"/>
      </w:pPr>
      <w:r w:rsidRPr="00D40F9A">
        <w:t>{</w:t>
      </w:r>
    </w:p>
    <w:p w14:paraId="409554AB" w14:textId="77777777" w:rsidR="00895932" w:rsidRPr="00D40F9A" w:rsidRDefault="00895932">
      <w:pPr>
        <w:pStyle w:val="SourceCode"/>
        <w:numPr>
          <w:ilvl w:val="2"/>
          <w:numId w:val="55"/>
        </w:numPr>
        <w:spacing w:before="0" w:after="0"/>
      </w:pPr>
      <w:r w:rsidRPr="00D40F9A">
        <w:t xml:space="preserve">  "defined": true</w:t>
      </w:r>
    </w:p>
    <w:p w14:paraId="3BDDF2A6" w14:textId="77777777" w:rsidR="00895932" w:rsidRPr="00D40F9A" w:rsidRDefault="00895932">
      <w:pPr>
        <w:pStyle w:val="SourceCode"/>
        <w:numPr>
          <w:ilvl w:val="2"/>
          <w:numId w:val="55"/>
        </w:numPr>
        <w:spacing w:before="0" w:after="0"/>
      </w:pPr>
      <w:r w:rsidRPr="00D40F9A">
        <w:t>}</w:t>
      </w:r>
    </w:p>
    <w:p w14:paraId="4CB28B91" w14:textId="77777777" w:rsidR="00895932" w:rsidRPr="00D40F9A" w:rsidRDefault="00895932">
      <w:pPr>
        <w:pStyle w:val="ListParagraph"/>
        <w:numPr>
          <w:ilvl w:val="0"/>
          <w:numId w:val="71"/>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57AA12C9"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329F95E4" w14:textId="77777777" w:rsidR="00895932" w:rsidRPr="00D40F9A" w:rsidRDefault="00895932">
      <w:pPr>
        <w:pStyle w:val="SourceCodeLanguage"/>
        <w:numPr>
          <w:ilvl w:val="2"/>
          <w:numId w:val="55"/>
        </w:numPr>
      </w:pPr>
      <w:r w:rsidRPr="00D40F9A">
        <w:t>json</w:t>
      </w:r>
    </w:p>
    <w:p w14:paraId="2F4622BF" w14:textId="77777777" w:rsidR="00895932" w:rsidRPr="00D40F9A" w:rsidRDefault="00895932">
      <w:pPr>
        <w:pStyle w:val="SourceCode"/>
        <w:numPr>
          <w:ilvl w:val="2"/>
          <w:numId w:val="55"/>
        </w:numPr>
        <w:spacing w:before="0" w:after="0"/>
      </w:pPr>
      <w:r w:rsidRPr="00D40F9A">
        <w:t>{</w:t>
      </w:r>
    </w:p>
    <w:p w14:paraId="30AFC7D7" w14:textId="77777777" w:rsidR="00895932" w:rsidRPr="00D40F9A" w:rsidRDefault="00895932">
      <w:pPr>
        <w:pStyle w:val="SourceCode"/>
        <w:numPr>
          <w:ilvl w:val="2"/>
          <w:numId w:val="55"/>
        </w:numPr>
        <w:spacing w:before="0" w:after="0"/>
      </w:pPr>
      <w:r w:rsidRPr="00D40F9A">
        <w:t xml:space="preserve">  "token": {</w:t>
      </w:r>
    </w:p>
    <w:p w14:paraId="62923D66" w14:textId="77777777" w:rsidR="00895932" w:rsidRPr="00D40F9A" w:rsidRDefault="00895932">
      <w:pPr>
        <w:pStyle w:val="SourceCode"/>
        <w:numPr>
          <w:ilvl w:val="2"/>
          <w:numId w:val="55"/>
        </w:numPr>
        <w:spacing w:before="0" w:after="0"/>
      </w:pPr>
      <w:r w:rsidRPr="00D40F9A">
        <w:t xml:space="preserve">    "sub": "mockedId",</w:t>
      </w:r>
    </w:p>
    <w:p w14:paraId="1F4A5809" w14:textId="77777777" w:rsidR="00895932" w:rsidRPr="00D40F9A" w:rsidRDefault="00895932">
      <w:pPr>
        <w:pStyle w:val="SourceCode"/>
        <w:numPr>
          <w:ilvl w:val="2"/>
          <w:numId w:val="55"/>
        </w:numPr>
        <w:spacing w:before="0" w:after="0"/>
      </w:pPr>
      <w:r w:rsidRPr="00D40F9A">
        <w:t xml:space="preserve">    "username": "mockedUser",</w:t>
      </w:r>
    </w:p>
    <w:p w14:paraId="02200CEB" w14:textId="77777777" w:rsidR="00895932" w:rsidRPr="00D40F9A" w:rsidRDefault="00895932">
      <w:pPr>
        <w:pStyle w:val="SourceCode"/>
        <w:numPr>
          <w:ilvl w:val="2"/>
          <w:numId w:val="55"/>
        </w:numPr>
        <w:spacing w:before="0" w:after="0"/>
      </w:pPr>
      <w:r w:rsidRPr="00D40F9A">
        <w:t xml:space="preserve">    "roles": ["Admin"],</w:t>
      </w:r>
    </w:p>
    <w:p w14:paraId="229C36F7" w14:textId="77777777" w:rsidR="00895932" w:rsidRPr="00D40F9A" w:rsidRDefault="00895932">
      <w:pPr>
        <w:pStyle w:val="SourceCode"/>
        <w:numPr>
          <w:ilvl w:val="2"/>
          <w:numId w:val="55"/>
        </w:numPr>
        <w:spacing w:before="0" w:after="0"/>
      </w:pPr>
      <w:r w:rsidRPr="00D40F9A">
        <w:t xml:space="preserve">    "hashedPassword": "mocked-password"</w:t>
      </w:r>
    </w:p>
    <w:p w14:paraId="5DF55FEC" w14:textId="77777777" w:rsidR="00895932" w:rsidRPr="00D40F9A" w:rsidRDefault="00895932">
      <w:pPr>
        <w:pStyle w:val="SourceCode"/>
        <w:numPr>
          <w:ilvl w:val="2"/>
          <w:numId w:val="55"/>
        </w:numPr>
        <w:spacing w:before="0" w:after="0"/>
      </w:pPr>
      <w:r w:rsidRPr="00D40F9A">
        <w:t xml:space="preserve">  }</w:t>
      </w:r>
    </w:p>
    <w:p w14:paraId="296DC870" w14:textId="77777777" w:rsidR="00895932" w:rsidRPr="00D40F9A" w:rsidRDefault="00895932">
      <w:pPr>
        <w:pStyle w:val="SourceCode"/>
        <w:numPr>
          <w:ilvl w:val="2"/>
          <w:numId w:val="55"/>
        </w:numPr>
        <w:spacing w:before="0" w:after="0"/>
      </w:pPr>
      <w:r w:rsidRPr="00D40F9A">
        <w:t>}</w:t>
      </w:r>
    </w:p>
    <w:p w14:paraId="73AF3325" w14:textId="77777777" w:rsidR="00895932" w:rsidRPr="00D40F9A" w:rsidRDefault="00895932">
      <w:pPr>
        <w:pStyle w:val="ListParagraph"/>
        <w:numPr>
          <w:ilvl w:val="2"/>
          <w:numId w:val="71"/>
        </w:numPr>
        <w:spacing w:line="240" w:lineRule="auto"/>
        <w:jc w:val="left"/>
      </w:pPr>
      <w:r w:rsidRPr="00D40F9A">
        <w:rPr>
          <w:b/>
          <w:bCs/>
        </w:rPr>
        <w:t>mockVotingSession</w:t>
      </w:r>
      <w:r w:rsidRPr="00D40F9A">
        <w:t>:</w:t>
      </w:r>
    </w:p>
    <w:p w14:paraId="234A1711" w14:textId="77777777" w:rsidR="00895932" w:rsidRPr="00D40F9A" w:rsidRDefault="00895932">
      <w:pPr>
        <w:pStyle w:val="SourceCodeLanguage"/>
        <w:numPr>
          <w:ilvl w:val="2"/>
          <w:numId w:val="55"/>
        </w:numPr>
      </w:pPr>
      <w:r w:rsidRPr="00D40F9A">
        <w:t>json</w:t>
      </w:r>
    </w:p>
    <w:p w14:paraId="6C63AE21" w14:textId="77777777" w:rsidR="00895932" w:rsidRPr="00D40F9A" w:rsidRDefault="00895932">
      <w:pPr>
        <w:pStyle w:val="SourceCode"/>
        <w:numPr>
          <w:ilvl w:val="2"/>
          <w:numId w:val="55"/>
        </w:numPr>
        <w:spacing w:before="0" w:after="0"/>
      </w:pPr>
      <w:r w:rsidRPr="00D40F9A">
        <w:t>{</w:t>
      </w:r>
    </w:p>
    <w:p w14:paraId="471C28B7" w14:textId="77777777" w:rsidR="00895932" w:rsidRPr="00D40F9A" w:rsidRDefault="00895932">
      <w:pPr>
        <w:pStyle w:val="SourceCode"/>
        <w:numPr>
          <w:ilvl w:val="2"/>
          <w:numId w:val="55"/>
        </w:numPr>
        <w:spacing w:before="0" w:after="0"/>
      </w:pPr>
      <w:r w:rsidRPr="00D40F9A">
        <w:t xml:space="preserve">  "id": "mockedSessionId",</w:t>
      </w:r>
    </w:p>
    <w:p w14:paraId="1E52D0B8" w14:textId="77777777" w:rsidR="00895932" w:rsidRPr="00D40F9A" w:rsidRDefault="00895932">
      <w:pPr>
        <w:pStyle w:val="SourceCode"/>
        <w:numPr>
          <w:ilvl w:val="2"/>
          <w:numId w:val="55"/>
        </w:numPr>
        <w:spacing w:before="0" w:after="0"/>
      </w:pPr>
      <w:r w:rsidRPr="00D40F9A">
        <w:t xml:space="preserve">  "songs": [</w:t>
      </w:r>
    </w:p>
    <w:p w14:paraId="6A1DED52" w14:textId="77777777" w:rsidR="00895932" w:rsidRPr="00D40F9A" w:rsidRDefault="00895932">
      <w:pPr>
        <w:pStyle w:val="SourceCode"/>
        <w:numPr>
          <w:ilvl w:val="2"/>
          <w:numId w:val="55"/>
        </w:numPr>
        <w:spacing w:before="0" w:after="0"/>
      </w:pPr>
      <w:r w:rsidRPr="00D40F9A">
        <w:t xml:space="preserve">    { "id": "song1", "title": "Song 1" },</w:t>
      </w:r>
    </w:p>
    <w:p w14:paraId="192651C3" w14:textId="77777777" w:rsidR="00895932" w:rsidRPr="00D40F9A" w:rsidRDefault="00895932">
      <w:pPr>
        <w:pStyle w:val="SourceCode"/>
        <w:numPr>
          <w:ilvl w:val="2"/>
          <w:numId w:val="55"/>
        </w:numPr>
        <w:spacing w:before="0" w:after="0"/>
      </w:pPr>
      <w:r w:rsidRPr="00D40F9A">
        <w:t xml:space="preserve">    { "id": "song2", "title": "Song 2" }</w:t>
      </w:r>
    </w:p>
    <w:p w14:paraId="6E1B59B0" w14:textId="77777777" w:rsidR="00895932" w:rsidRPr="00D40F9A" w:rsidRDefault="00895932">
      <w:pPr>
        <w:pStyle w:val="SourceCode"/>
        <w:numPr>
          <w:ilvl w:val="2"/>
          <w:numId w:val="55"/>
        </w:numPr>
        <w:spacing w:before="0" w:after="0"/>
      </w:pPr>
      <w:r w:rsidRPr="00D40F9A">
        <w:t xml:space="preserve">  ],</w:t>
      </w:r>
    </w:p>
    <w:p w14:paraId="2A4CA974" w14:textId="77777777" w:rsidR="00895932" w:rsidRPr="00D40F9A" w:rsidRDefault="00895932">
      <w:pPr>
        <w:pStyle w:val="SourceCode"/>
        <w:numPr>
          <w:ilvl w:val="2"/>
          <w:numId w:val="55"/>
        </w:numPr>
        <w:spacing w:before="0" w:after="0"/>
      </w:pPr>
      <w:r w:rsidRPr="00D40F9A">
        <w:t xml:space="preserve">  "Vote": [</w:t>
      </w:r>
    </w:p>
    <w:p w14:paraId="5A0D8C00" w14:textId="77777777" w:rsidR="00895932" w:rsidRPr="00D40F9A" w:rsidRDefault="00895932">
      <w:pPr>
        <w:pStyle w:val="SourceCode"/>
        <w:numPr>
          <w:ilvl w:val="2"/>
          <w:numId w:val="55"/>
        </w:numPr>
        <w:spacing w:before="0" w:after="0"/>
      </w:pPr>
      <w:r w:rsidRPr="00D40F9A">
        <w:t xml:space="preserve">    { "songId": "song1" },</w:t>
      </w:r>
    </w:p>
    <w:p w14:paraId="54C0B311" w14:textId="77777777" w:rsidR="00895932" w:rsidRPr="00D40F9A" w:rsidRDefault="00895932">
      <w:pPr>
        <w:pStyle w:val="SourceCode"/>
        <w:numPr>
          <w:ilvl w:val="2"/>
          <w:numId w:val="55"/>
        </w:numPr>
        <w:spacing w:before="0" w:after="0"/>
      </w:pPr>
      <w:r w:rsidRPr="00D40F9A">
        <w:t xml:space="preserve">    { "songId": "song1" },</w:t>
      </w:r>
    </w:p>
    <w:p w14:paraId="7FA26F8F" w14:textId="77777777" w:rsidR="00895932" w:rsidRPr="00D40F9A" w:rsidRDefault="00895932">
      <w:pPr>
        <w:pStyle w:val="SourceCode"/>
        <w:numPr>
          <w:ilvl w:val="2"/>
          <w:numId w:val="55"/>
        </w:numPr>
        <w:spacing w:before="0" w:after="0"/>
      </w:pPr>
      <w:r w:rsidRPr="00D40F9A">
        <w:lastRenderedPageBreak/>
        <w:t xml:space="preserve">    { "songId": "song2" }</w:t>
      </w:r>
    </w:p>
    <w:p w14:paraId="159EBFBB" w14:textId="77777777" w:rsidR="00895932" w:rsidRPr="00D40F9A" w:rsidRDefault="00895932">
      <w:pPr>
        <w:pStyle w:val="SourceCode"/>
        <w:numPr>
          <w:ilvl w:val="2"/>
          <w:numId w:val="55"/>
        </w:numPr>
        <w:spacing w:before="0" w:after="0"/>
      </w:pPr>
      <w:r w:rsidRPr="00D40F9A">
        <w:t xml:space="preserve">  ]</w:t>
      </w:r>
    </w:p>
    <w:p w14:paraId="062E294D" w14:textId="77777777" w:rsidR="00895932" w:rsidRPr="00D40F9A" w:rsidRDefault="00895932">
      <w:pPr>
        <w:pStyle w:val="SourceCode"/>
        <w:numPr>
          <w:ilvl w:val="2"/>
          <w:numId w:val="55"/>
        </w:numPr>
        <w:spacing w:before="0" w:after="0"/>
      </w:pPr>
      <w:r w:rsidRPr="00D40F9A">
        <w:t>}</w:t>
      </w:r>
    </w:p>
    <w:p w14:paraId="33F32393"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1A88583" w14:textId="77777777" w:rsidR="00895932" w:rsidRPr="00D40F9A" w:rsidRDefault="00895932">
      <w:pPr>
        <w:pStyle w:val="ListParagraph"/>
        <w:numPr>
          <w:ilvl w:val="2"/>
          <w:numId w:val="71"/>
        </w:numPr>
        <w:spacing w:line="240" w:lineRule="auto"/>
        <w:jc w:val="left"/>
      </w:pPr>
      <w:r w:rsidRPr="00D40F9A">
        <w:rPr>
          <w:b/>
          <w:bCs/>
        </w:rPr>
        <w:t>result</w:t>
      </w:r>
      <w:r w:rsidRPr="00D40F9A">
        <w:t>:</w:t>
      </w:r>
    </w:p>
    <w:p w14:paraId="0916B488" w14:textId="77777777" w:rsidR="00895932" w:rsidRPr="00D40F9A" w:rsidRDefault="00895932">
      <w:pPr>
        <w:pStyle w:val="SourceCodeLanguage"/>
        <w:numPr>
          <w:ilvl w:val="2"/>
          <w:numId w:val="55"/>
        </w:numPr>
      </w:pPr>
      <w:r w:rsidRPr="00D40F9A">
        <w:t>json</w:t>
      </w:r>
    </w:p>
    <w:p w14:paraId="471872E3" w14:textId="77777777" w:rsidR="00895932" w:rsidRPr="00D40F9A" w:rsidRDefault="00895932">
      <w:pPr>
        <w:pStyle w:val="SourceCode"/>
        <w:numPr>
          <w:ilvl w:val="2"/>
          <w:numId w:val="55"/>
        </w:numPr>
        <w:spacing w:before="0" w:after="0"/>
      </w:pPr>
      <w:r w:rsidRPr="00D40F9A">
        <w:t>{</w:t>
      </w:r>
    </w:p>
    <w:p w14:paraId="0FFC521F" w14:textId="77777777" w:rsidR="00895932" w:rsidRPr="00D40F9A" w:rsidRDefault="00895932">
      <w:pPr>
        <w:pStyle w:val="SourceCode"/>
        <w:numPr>
          <w:ilvl w:val="2"/>
          <w:numId w:val="55"/>
        </w:numPr>
        <w:spacing w:before="0" w:after="0"/>
      </w:pPr>
      <w:r w:rsidRPr="00D40F9A">
        <w:t xml:space="preserve">  "sessionId": "mockedSessionId",</w:t>
      </w:r>
    </w:p>
    <w:p w14:paraId="5DE73911" w14:textId="77777777" w:rsidR="00895932" w:rsidRPr="00D40F9A" w:rsidRDefault="00895932">
      <w:pPr>
        <w:pStyle w:val="SourceCode"/>
        <w:numPr>
          <w:ilvl w:val="2"/>
          <w:numId w:val="55"/>
        </w:numPr>
        <w:spacing w:before="0" w:after="0"/>
      </w:pPr>
      <w:r w:rsidRPr="00D40F9A">
        <w:t xml:space="preserve">  "songs": [</w:t>
      </w:r>
    </w:p>
    <w:p w14:paraId="0A8517CC" w14:textId="77777777" w:rsidR="00895932" w:rsidRPr="00D40F9A" w:rsidRDefault="00895932">
      <w:pPr>
        <w:pStyle w:val="SourceCode"/>
        <w:numPr>
          <w:ilvl w:val="2"/>
          <w:numId w:val="55"/>
        </w:numPr>
        <w:spacing w:before="0" w:after="0"/>
      </w:pPr>
      <w:r w:rsidRPr="00D40F9A">
        <w:t xml:space="preserve">    { "songId": "song1", "songTitle": "Song 1", "voteCount": 2 },</w:t>
      </w:r>
    </w:p>
    <w:p w14:paraId="2EEE9FB0" w14:textId="77777777" w:rsidR="00895932" w:rsidRPr="00D40F9A" w:rsidRDefault="00895932">
      <w:pPr>
        <w:pStyle w:val="SourceCode"/>
        <w:numPr>
          <w:ilvl w:val="2"/>
          <w:numId w:val="55"/>
        </w:numPr>
        <w:spacing w:before="0" w:after="0"/>
      </w:pPr>
      <w:r w:rsidRPr="00D40F9A">
        <w:t xml:space="preserve">    { "songId": "song2", "songTitle": "Song 2", "voteCount": 1 }</w:t>
      </w:r>
    </w:p>
    <w:p w14:paraId="1370EDB8" w14:textId="77777777" w:rsidR="00895932" w:rsidRPr="00D40F9A" w:rsidRDefault="00895932">
      <w:pPr>
        <w:pStyle w:val="SourceCode"/>
        <w:numPr>
          <w:ilvl w:val="2"/>
          <w:numId w:val="55"/>
        </w:numPr>
        <w:spacing w:before="0" w:after="0"/>
      </w:pPr>
      <w:r w:rsidRPr="00D40F9A">
        <w:t xml:space="preserve">  ]</w:t>
      </w:r>
    </w:p>
    <w:p w14:paraId="6E5C69F5" w14:textId="77777777" w:rsidR="00895932" w:rsidRPr="00D40F9A" w:rsidRDefault="00895932">
      <w:pPr>
        <w:pStyle w:val="SourceCode"/>
        <w:numPr>
          <w:ilvl w:val="2"/>
          <w:numId w:val="55"/>
        </w:numPr>
        <w:spacing w:before="0" w:after="0"/>
      </w:pPr>
      <w:r w:rsidRPr="00D40F9A">
        <w:t>}</w:t>
      </w:r>
    </w:p>
    <w:p w14:paraId="6A59CC18" w14:textId="77777777" w:rsidR="00895932" w:rsidRPr="00D40F9A" w:rsidRDefault="00895932">
      <w:pPr>
        <w:pStyle w:val="ListParagraph"/>
        <w:numPr>
          <w:ilvl w:val="0"/>
          <w:numId w:val="71"/>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655DA4FE"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548F950A" w14:textId="77777777" w:rsidR="00895932" w:rsidRPr="00D40F9A" w:rsidRDefault="00895932">
      <w:pPr>
        <w:pStyle w:val="SourceCodeLanguage"/>
        <w:numPr>
          <w:ilvl w:val="2"/>
          <w:numId w:val="55"/>
        </w:numPr>
      </w:pPr>
      <w:r w:rsidRPr="00D40F9A">
        <w:t>json</w:t>
      </w:r>
    </w:p>
    <w:p w14:paraId="235588A3" w14:textId="77777777" w:rsidR="00895932" w:rsidRPr="00D40F9A" w:rsidRDefault="00895932">
      <w:pPr>
        <w:pStyle w:val="SourceCode"/>
        <w:numPr>
          <w:ilvl w:val="2"/>
          <w:numId w:val="55"/>
        </w:numPr>
        <w:spacing w:before="0" w:after="0"/>
      </w:pPr>
      <w:r w:rsidRPr="00D40F9A">
        <w:t>{</w:t>
      </w:r>
    </w:p>
    <w:p w14:paraId="23678D30" w14:textId="77777777" w:rsidR="00895932" w:rsidRPr="00D40F9A" w:rsidRDefault="00895932">
      <w:pPr>
        <w:pStyle w:val="SourceCode"/>
        <w:numPr>
          <w:ilvl w:val="2"/>
          <w:numId w:val="55"/>
        </w:numPr>
        <w:spacing w:before="0" w:after="0"/>
      </w:pPr>
      <w:r w:rsidRPr="00D40F9A">
        <w:t xml:space="preserve">  "token": {</w:t>
      </w:r>
    </w:p>
    <w:p w14:paraId="56A03836" w14:textId="77777777" w:rsidR="00895932" w:rsidRPr="00D40F9A" w:rsidRDefault="00895932">
      <w:pPr>
        <w:pStyle w:val="SourceCode"/>
        <w:numPr>
          <w:ilvl w:val="2"/>
          <w:numId w:val="55"/>
        </w:numPr>
        <w:spacing w:before="0" w:after="0"/>
      </w:pPr>
      <w:r w:rsidRPr="00D40F9A">
        <w:t xml:space="preserve">    "sub": "mockedId",</w:t>
      </w:r>
    </w:p>
    <w:p w14:paraId="5B995E49" w14:textId="77777777" w:rsidR="00895932" w:rsidRPr="00D40F9A" w:rsidRDefault="00895932">
      <w:pPr>
        <w:pStyle w:val="SourceCode"/>
        <w:numPr>
          <w:ilvl w:val="2"/>
          <w:numId w:val="55"/>
        </w:numPr>
        <w:spacing w:before="0" w:after="0"/>
      </w:pPr>
      <w:r w:rsidRPr="00D40F9A">
        <w:t xml:space="preserve">    "username": "mockedUser",</w:t>
      </w:r>
    </w:p>
    <w:p w14:paraId="25C2FB3A" w14:textId="77777777" w:rsidR="00895932" w:rsidRPr="00D40F9A" w:rsidRDefault="00895932">
      <w:pPr>
        <w:pStyle w:val="SourceCode"/>
        <w:numPr>
          <w:ilvl w:val="2"/>
          <w:numId w:val="55"/>
        </w:numPr>
        <w:spacing w:before="0" w:after="0"/>
      </w:pPr>
      <w:r w:rsidRPr="00D40F9A">
        <w:t xml:space="preserve">    "roles": ["Admin"],</w:t>
      </w:r>
    </w:p>
    <w:p w14:paraId="442C9857" w14:textId="77777777" w:rsidR="00895932" w:rsidRPr="00D40F9A" w:rsidRDefault="00895932">
      <w:pPr>
        <w:pStyle w:val="SourceCode"/>
        <w:numPr>
          <w:ilvl w:val="2"/>
          <w:numId w:val="55"/>
        </w:numPr>
        <w:spacing w:before="0" w:after="0"/>
      </w:pPr>
      <w:r w:rsidRPr="00D40F9A">
        <w:t xml:space="preserve">    "hashedPassword": "mocked-password"</w:t>
      </w:r>
    </w:p>
    <w:p w14:paraId="7DDD2B40" w14:textId="77777777" w:rsidR="00895932" w:rsidRPr="00D40F9A" w:rsidRDefault="00895932">
      <w:pPr>
        <w:pStyle w:val="SourceCode"/>
        <w:numPr>
          <w:ilvl w:val="2"/>
          <w:numId w:val="55"/>
        </w:numPr>
        <w:spacing w:before="0" w:after="0"/>
      </w:pPr>
      <w:r w:rsidRPr="00D40F9A">
        <w:t xml:space="preserve">  }</w:t>
      </w:r>
    </w:p>
    <w:p w14:paraId="28D13ACD" w14:textId="77777777" w:rsidR="00895932" w:rsidRPr="00D40F9A" w:rsidRDefault="00895932">
      <w:pPr>
        <w:pStyle w:val="SourceCode"/>
        <w:numPr>
          <w:ilvl w:val="2"/>
          <w:numId w:val="55"/>
        </w:numPr>
        <w:spacing w:before="0" w:after="0"/>
      </w:pPr>
      <w:r w:rsidRPr="00D40F9A">
        <w:t>}</w:t>
      </w:r>
    </w:p>
    <w:p w14:paraId="7DC98A62"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37CECF7B" w14:textId="77777777" w:rsidR="00895932" w:rsidRPr="00D40F9A" w:rsidRDefault="00895932">
      <w:pPr>
        <w:pStyle w:val="ListParagraph"/>
        <w:numPr>
          <w:ilvl w:val="2"/>
          <w:numId w:val="71"/>
        </w:numPr>
        <w:spacing w:line="240" w:lineRule="auto"/>
        <w:jc w:val="left"/>
      </w:pPr>
      <w:r w:rsidRPr="00D40F9A">
        <w:rPr>
          <w:b/>
          <w:bCs/>
        </w:rPr>
        <w:t>error</w:t>
      </w:r>
      <w:r w:rsidRPr="00D40F9A">
        <w:t>:</w:t>
      </w:r>
    </w:p>
    <w:p w14:paraId="13FA8185" w14:textId="77777777" w:rsidR="00895932" w:rsidRPr="00D40F9A" w:rsidRDefault="00895932">
      <w:pPr>
        <w:pStyle w:val="SourceCodeLanguage"/>
        <w:numPr>
          <w:ilvl w:val="2"/>
          <w:numId w:val="55"/>
        </w:numPr>
      </w:pPr>
      <w:r w:rsidRPr="00D40F9A">
        <w:t>json</w:t>
      </w:r>
    </w:p>
    <w:p w14:paraId="0C478B02" w14:textId="77777777" w:rsidR="00895932" w:rsidRPr="00D40F9A" w:rsidRDefault="00895932">
      <w:pPr>
        <w:pStyle w:val="SourceCode"/>
        <w:numPr>
          <w:ilvl w:val="2"/>
          <w:numId w:val="55"/>
        </w:numPr>
        <w:spacing w:before="0" w:after="0"/>
      </w:pPr>
      <w:r w:rsidRPr="00D40F9A">
        <w:t>{</w:t>
      </w:r>
    </w:p>
    <w:p w14:paraId="2FAC8E57" w14:textId="77777777" w:rsidR="00895932" w:rsidRPr="00D40F9A" w:rsidRDefault="00895932">
      <w:pPr>
        <w:pStyle w:val="SourceCode"/>
        <w:numPr>
          <w:ilvl w:val="2"/>
          <w:numId w:val="55"/>
        </w:numPr>
        <w:spacing w:before="0" w:after="0"/>
      </w:pPr>
      <w:r w:rsidRPr="00D40F9A">
        <w:t xml:space="preserve">  "message": "No active voting session found"</w:t>
      </w:r>
    </w:p>
    <w:p w14:paraId="09DD6571" w14:textId="77777777" w:rsidR="00895932" w:rsidRPr="00D40F9A" w:rsidRDefault="00895932">
      <w:pPr>
        <w:pStyle w:val="SourceCode"/>
        <w:numPr>
          <w:ilvl w:val="2"/>
          <w:numId w:val="55"/>
        </w:numPr>
        <w:spacing w:before="0" w:after="0"/>
      </w:pPr>
      <w:r w:rsidRPr="00D40F9A">
        <w:t>}</w:t>
      </w:r>
    </w:p>
    <w:p w14:paraId="0D895E9F" w14:textId="77777777" w:rsidR="00895932" w:rsidRPr="00D40F9A" w:rsidRDefault="00895932">
      <w:pPr>
        <w:pStyle w:val="ListParagraph"/>
        <w:numPr>
          <w:ilvl w:val="0"/>
          <w:numId w:val="71"/>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0EC004B1"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7780B33E" w14:textId="77777777" w:rsidR="00895932" w:rsidRPr="00D40F9A" w:rsidRDefault="00895932">
      <w:pPr>
        <w:pStyle w:val="SourceCodeLanguage"/>
        <w:numPr>
          <w:ilvl w:val="2"/>
          <w:numId w:val="55"/>
        </w:numPr>
      </w:pPr>
      <w:r w:rsidRPr="00D40F9A">
        <w:t>json</w:t>
      </w:r>
    </w:p>
    <w:p w14:paraId="1F695387" w14:textId="77777777" w:rsidR="00895932" w:rsidRPr="00D40F9A" w:rsidRDefault="00895932">
      <w:pPr>
        <w:pStyle w:val="SourceCode"/>
        <w:numPr>
          <w:ilvl w:val="2"/>
          <w:numId w:val="55"/>
        </w:numPr>
        <w:spacing w:before="0" w:after="0"/>
      </w:pPr>
      <w:r w:rsidRPr="00D40F9A">
        <w:t>{</w:t>
      </w:r>
    </w:p>
    <w:p w14:paraId="26B61B37" w14:textId="77777777" w:rsidR="00895932" w:rsidRPr="00D40F9A" w:rsidRDefault="00895932">
      <w:pPr>
        <w:pStyle w:val="SourceCode"/>
        <w:numPr>
          <w:ilvl w:val="2"/>
          <w:numId w:val="55"/>
        </w:numPr>
        <w:spacing w:before="0" w:after="0"/>
      </w:pPr>
      <w:r w:rsidRPr="00D40F9A">
        <w:t xml:space="preserve">  "token": {</w:t>
      </w:r>
    </w:p>
    <w:p w14:paraId="333ED729" w14:textId="77777777" w:rsidR="00895932" w:rsidRPr="00D40F9A" w:rsidRDefault="00895932">
      <w:pPr>
        <w:pStyle w:val="SourceCode"/>
        <w:numPr>
          <w:ilvl w:val="2"/>
          <w:numId w:val="55"/>
        </w:numPr>
        <w:spacing w:before="0" w:after="0"/>
      </w:pPr>
      <w:r w:rsidRPr="00D40F9A">
        <w:t xml:space="preserve">    "sub": "mockedId",</w:t>
      </w:r>
    </w:p>
    <w:p w14:paraId="0CD112FE" w14:textId="77777777" w:rsidR="00895932" w:rsidRPr="00D40F9A" w:rsidRDefault="00895932">
      <w:pPr>
        <w:pStyle w:val="SourceCode"/>
        <w:numPr>
          <w:ilvl w:val="2"/>
          <w:numId w:val="55"/>
        </w:numPr>
        <w:spacing w:before="0" w:after="0"/>
      </w:pPr>
      <w:r w:rsidRPr="00D40F9A">
        <w:t xml:space="preserve">    "username": "mockedUser",</w:t>
      </w:r>
    </w:p>
    <w:p w14:paraId="4BD25E9C" w14:textId="77777777" w:rsidR="00895932" w:rsidRPr="00D40F9A" w:rsidRDefault="00895932">
      <w:pPr>
        <w:pStyle w:val="SourceCode"/>
        <w:numPr>
          <w:ilvl w:val="2"/>
          <w:numId w:val="55"/>
        </w:numPr>
        <w:spacing w:before="0" w:after="0"/>
      </w:pPr>
      <w:r w:rsidRPr="00D40F9A">
        <w:t xml:space="preserve">    "roles": ["Admin"],</w:t>
      </w:r>
    </w:p>
    <w:p w14:paraId="60845352" w14:textId="77777777" w:rsidR="00895932" w:rsidRPr="00D40F9A" w:rsidRDefault="00895932">
      <w:pPr>
        <w:pStyle w:val="SourceCode"/>
        <w:numPr>
          <w:ilvl w:val="2"/>
          <w:numId w:val="55"/>
        </w:numPr>
        <w:spacing w:before="0" w:after="0"/>
      </w:pPr>
      <w:r w:rsidRPr="00D40F9A">
        <w:t xml:space="preserve">    "hashedPassword": "mocked-password"</w:t>
      </w:r>
    </w:p>
    <w:p w14:paraId="4F7D6A06" w14:textId="77777777" w:rsidR="00895932" w:rsidRPr="00D40F9A" w:rsidRDefault="00895932">
      <w:pPr>
        <w:pStyle w:val="SourceCode"/>
        <w:numPr>
          <w:ilvl w:val="2"/>
          <w:numId w:val="55"/>
        </w:numPr>
        <w:spacing w:before="0" w:after="0"/>
      </w:pPr>
      <w:r w:rsidRPr="00D40F9A">
        <w:t xml:space="preserve">  }</w:t>
      </w:r>
    </w:p>
    <w:p w14:paraId="19593DFA" w14:textId="77777777" w:rsidR="00895932" w:rsidRPr="00D40F9A" w:rsidRDefault="00895932">
      <w:pPr>
        <w:pStyle w:val="SourceCode"/>
        <w:numPr>
          <w:ilvl w:val="2"/>
          <w:numId w:val="55"/>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pPr>
        <w:pStyle w:val="ListParagraph"/>
        <w:numPr>
          <w:ilvl w:val="2"/>
          <w:numId w:val="71"/>
        </w:numPr>
        <w:spacing w:line="240" w:lineRule="auto"/>
        <w:jc w:val="left"/>
      </w:pPr>
      <w:r w:rsidRPr="00D40F9A">
        <w:rPr>
          <w:b/>
          <w:bCs/>
        </w:rPr>
        <w:lastRenderedPageBreak/>
        <w:t>mockPendingSongs</w:t>
      </w:r>
      <w:r w:rsidRPr="00D40F9A">
        <w:t>:</w:t>
      </w:r>
    </w:p>
    <w:p w14:paraId="3A87BDB4" w14:textId="77777777" w:rsidR="00895932" w:rsidRPr="00D40F9A" w:rsidRDefault="00895932">
      <w:pPr>
        <w:pStyle w:val="SourceCodeLanguage"/>
        <w:numPr>
          <w:ilvl w:val="2"/>
          <w:numId w:val="55"/>
        </w:numPr>
      </w:pPr>
      <w:r w:rsidRPr="00D40F9A">
        <w:t>json</w:t>
      </w:r>
    </w:p>
    <w:p w14:paraId="048582C1" w14:textId="77777777" w:rsidR="00895932" w:rsidRPr="00D40F9A" w:rsidRDefault="00895932">
      <w:pPr>
        <w:pStyle w:val="SourceCode"/>
        <w:numPr>
          <w:ilvl w:val="2"/>
          <w:numId w:val="55"/>
        </w:numPr>
        <w:spacing w:before="0" w:after="0"/>
      </w:pPr>
      <w:r w:rsidRPr="00D40F9A">
        <w:t>[</w:t>
      </w:r>
    </w:p>
    <w:p w14:paraId="10F5C9DB" w14:textId="77777777" w:rsidR="00895932" w:rsidRPr="00D40F9A" w:rsidRDefault="00895932">
      <w:pPr>
        <w:pStyle w:val="SourceCode"/>
        <w:numPr>
          <w:ilvl w:val="2"/>
          <w:numId w:val="55"/>
        </w:numPr>
        <w:spacing w:before="0" w:after="0"/>
      </w:pPr>
      <w:r w:rsidRPr="00D40F9A">
        <w:t xml:space="preserve">  { "id": "song1", "title": "Song 1" },</w:t>
      </w:r>
    </w:p>
    <w:p w14:paraId="404DA2B0" w14:textId="77777777" w:rsidR="00895932" w:rsidRPr="00D40F9A" w:rsidRDefault="00895932">
      <w:pPr>
        <w:pStyle w:val="SourceCode"/>
        <w:numPr>
          <w:ilvl w:val="2"/>
          <w:numId w:val="55"/>
        </w:numPr>
        <w:spacing w:before="0" w:after="0"/>
      </w:pPr>
      <w:r w:rsidRPr="00D40F9A">
        <w:t xml:space="preserve">  { "id": "song2", "title": "Song 2" }</w:t>
      </w:r>
    </w:p>
    <w:p w14:paraId="7D670264" w14:textId="77777777" w:rsidR="00895932" w:rsidRPr="00D40F9A" w:rsidRDefault="00895932">
      <w:pPr>
        <w:pStyle w:val="SourceCode"/>
        <w:numPr>
          <w:ilvl w:val="2"/>
          <w:numId w:val="55"/>
        </w:numPr>
        <w:spacing w:before="0" w:after="0"/>
      </w:pPr>
      <w:r w:rsidRPr="00D40F9A">
        <w:t>]</w:t>
      </w:r>
    </w:p>
    <w:p w14:paraId="73D3A8F7"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A0608A3" w14:textId="77777777" w:rsidR="00895932" w:rsidRPr="00D40F9A" w:rsidRDefault="00895932">
      <w:pPr>
        <w:pStyle w:val="ListParagraph"/>
        <w:numPr>
          <w:ilvl w:val="2"/>
          <w:numId w:val="71"/>
        </w:numPr>
        <w:spacing w:line="240" w:lineRule="auto"/>
        <w:jc w:val="left"/>
      </w:pPr>
      <w:r w:rsidRPr="00D40F9A">
        <w:rPr>
          <w:b/>
          <w:bCs/>
        </w:rPr>
        <w:t>result</w:t>
      </w:r>
      <w:r w:rsidRPr="00D40F9A">
        <w:t>:</w:t>
      </w:r>
    </w:p>
    <w:p w14:paraId="74862742" w14:textId="77777777" w:rsidR="00895932" w:rsidRPr="00D40F9A" w:rsidRDefault="00895932">
      <w:pPr>
        <w:pStyle w:val="SourceCodeLanguage"/>
        <w:numPr>
          <w:ilvl w:val="2"/>
          <w:numId w:val="55"/>
        </w:numPr>
      </w:pPr>
      <w:r w:rsidRPr="00D40F9A">
        <w:t>json</w:t>
      </w:r>
    </w:p>
    <w:p w14:paraId="599D0B35" w14:textId="77777777" w:rsidR="00895932" w:rsidRPr="00D40F9A" w:rsidRDefault="00895932">
      <w:pPr>
        <w:pStyle w:val="SourceCode"/>
        <w:numPr>
          <w:ilvl w:val="2"/>
          <w:numId w:val="55"/>
        </w:numPr>
        <w:spacing w:before="0" w:after="0"/>
      </w:pPr>
      <w:r w:rsidRPr="00D40F9A">
        <w:t>{</w:t>
      </w:r>
    </w:p>
    <w:p w14:paraId="78C3D062" w14:textId="77777777" w:rsidR="00895932" w:rsidRPr="00D40F9A" w:rsidRDefault="00895932">
      <w:pPr>
        <w:pStyle w:val="SourceCode"/>
        <w:numPr>
          <w:ilvl w:val="2"/>
          <w:numId w:val="55"/>
        </w:numPr>
        <w:spacing w:before="0" w:after="0"/>
      </w:pPr>
      <w:r w:rsidRPr="00D40F9A">
        <w:t xml:space="preserve">  "pendingSongs": [</w:t>
      </w:r>
    </w:p>
    <w:p w14:paraId="0B1E4188" w14:textId="77777777" w:rsidR="00895932" w:rsidRPr="00D40F9A" w:rsidRDefault="00895932">
      <w:pPr>
        <w:pStyle w:val="SourceCode"/>
        <w:numPr>
          <w:ilvl w:val="2"/>
          <w:numId w:val="55"/>
        </w:numPr>
        <w:spacing w:before="0" w:after="0"/>
      </w:pPr>
      <w:r w:rsidRPr="00D40F9A">
        <w:t xml:space="preserve">    { "id": "song1", "title": "Song 1" },</w:t>
      </w:r>
    </w:p>
    <w:p w14:paraId="22C4B0AF" w14:textId="77777777" w:rsidR="00895932" w:rsidRPr="00D40F9A" w:rsidRDefault="00895932">
      <w:pPr>
        <w:pStyle w:val="SourceCode"/>
        <w:numPr>
          <w:ilvl w:val="2"/>
          <w:numId w:val="55"/>
        </w:numPr>
        <w:spacing w:before="0" w:after="0"/>
      </w:pPr>
      <w:r w:rsidRPr="00D40F9A">
        <w:t xml:space="preserve">    { "id": "song2", "title": "Song 2" }</w:t>
      </w:r>
    </w:p>
    <w:p w14:paraId="6EBAFED7" w14:textId="77777777" w:rsidR="00895932" w:rsidRPr="00D40F9A" w:rsidRDefault="00895932">
      <w:pPr>
        <w:pStyle w:val="SourceCode"/>
        <w:numPr>
          <w:ilvl w:val="2"/>
          <w:numId w:val="55"/>
        </w:numPr>
        <w:spacing w:before="0" w:after="0"/>
      </w:pPr>
      <w:r w:rsidRPr="00D40F9A">
        <w:t xml:space="preserve">  ]</w:t>
      </w:r>
    </w:p>
    <w:p w14:paraId="16CF7312" w14:textId="77777777" w:rsidR="00895932" w:rsidRPr="00D40F9A" w:rsidRDefault="00895932">
      <w:pPr>
        <w:pStyle w:val="SourceCode"/>
        <w:numPr>
          <w:ilvl w:val="2"/>
          <w:numId w:val="55"/>
        </w:numPr>
        <w:spacing w:before="0" w:after="0"/>
      </w:pPr>
      <w:r w:rsidRPr="00D40F9A">
        <w:t>}</w:t>
      </w:r>
    </w:p>
    <w:p w14:paraId="2F7E41D9" w14:textId="77777777" w:rsidR="00895932" w:rsidRPr="00D40F9A" w:rsidRDefault="00895932">
      <w:pPr>
        <w:pStyle w:val="ListParagraph"/>
        <w:numPr>
          <w:ilvl w:val="0"/>
          <w:numId w:val="71"/>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3194D69F"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35FA550C" w14:textId="77777777" w:rsidR="00895932" w:rsidRPr="00D40F9A" w:rsidRDefault="00895932">
      <w:pPr>
        <w:pStyle w:val="SourceCodeLanguage"/>
        <w:numPr>
          <w:ilvl w:val="2"/>
          <w:numId w:val="55"/>
        </w:numPr>
      </w:pPr>
      <w:r w:rsidRPr="00D40F9A">
        <w:t>json</w:t>
      </w:r>
    </w:p>
    <w:p w14:paraId="5F9D8B8B" w14:textId="77777777" w:rsidR="00895932" w:rsidRPr="00D40F9A" w:rsidRDefault="00895932">
      <w:pPr>
        <w:pStyle w:val="SourceCode"/>
        <w:numPr>
          <w:ilvl w:val="2"/>
          <w:numId w:val="55"/>
        </w:numPr>
        <w:spacing w:before="0" w:after="0"/>
      </w:pPr>
      <w:r w:rsidRPr="00D40F9A">
        <w:t>{</w:t>
      </w:r>
    </w:p>
    <w:p w14:paraId="39FF39B3" w14:textId="77777777" w:rsidR="00895932" w:rsidRPr="00D40F9A" w:rsidRDefault="00895932">
      <w:pPr>
        <w:pStyle w:val="SourceCode"/>
        <w:numPr>
          <w:ilvl w:val="2"/>
          <w:numId w:val="55"/>
        </w:numPr>
        <w:spacing w:before="0" w:after="0"/>
      </w:pPr>
      <w:r w:rsidRPr="00D40F9A">
        <w:t xml:space="preserve">  "token": {</w:t>
      </w:r>
    </w:p>
    <w:p w14:paraId="0F555894" w14:textId="77777777" w:rsidR="00895932" w:rsidRPr="00D40F9A" w:rsidRDefault="00895932">
      <w:pPr>
        <w:pStyle w:val="SourceCode"/>
        <w:numPr>
          <w:ilvl w:val="2"/>
          <w:numId w:val="55"/>
        </w:numPr>
        <w:spacing w:before="0" w:after="0"/>
      </w:pPr>
      <w:r w:rsidRPr="00D40F9A">
        <w:t xml:space="preserve">    "sub": "mockedId",</w:t>
      </w:r>
    </w:p>
    <w:p w14:paraId="5833E35B" w14:textId="77777777" w:rsidR="00895932" w:rsidRPr="00D40F9A" w:rsidRDefault="00895932">
      <w:pPr>
        <w:pStyle w:val="SourceCode"/>
        <w:numPr>
          <w:ilvl w:val="2"/>
          <w:numId w:val="55"/>
        </w:numPr>
        <w:spacing w:before="0" w:after="0"/>
      </w:pPr>
      <w:r w:rsidRPr="00D40F9A">
        <w:t xml:space="preserve">    "username": "mockedUser",</w:t>
      </w:r>
    </w:p>
    <w:p w14:paraId="59A5FFBC" w14:textId="77777777" w:rsidR="00895932" w:rsidRPr="00D40F9A" w:rsidRDefault="00895932">
      <w:pPr>
        <w:pStyle w:val="SourceCode"/>
        <w:numPr>
          <w:ilvl w:val="2"/>
          <w:numId w:val="55"/>
        </w:numPr>
        <w:spacing w:before="0" w:after="0"/>
      </w:pPr>
      <w:r w:rsidRPr="00D40F9A">
        <w:t xml:space="preserve">    "roles": ["Admin"],</w:t>
      </w:r>
    </w:p>
    <w:p w14:paraId="5050BBCB" w14:textId="77777777" w:rsidR="00895932" w:rsidRPr="00D40F9A" w:rsidRDefault="00895932">
      <w:pPr>
        <w:pStyle w:val="SourceCode"/>
        <w:numPr>
          <w:ilvl w:val="2"/>
          <w:numId w:val="55"/>
        </w:numPr>
        <w:spacing w:before="0" w:after="0"/>
      </w:pPr>
      <w:r w:rsidRPr="00D40F9A">
        <w:t xml:space="preserve">    "hashedPassword": "mocked-password"</w:t>
      </w:r>
    </w:p>
    <w:p w14:paraId="4441352F" w14:textId="77777777" w:rsidR="00895932" w:rsidRPr="00D40F9A" w:rsidRDefault="00895932">
      <w:pPr>
        <w:pStyle w:val="SourceCode"/>
        <w:numPr>
          <w:ilvl w:val="2"/>
          <w:numId w:val="55"/>
        </w:numPr>
        <w:spacing w:before="0" w:after="0"/>
      </w:pPr>
      <w:r w:rsidRPr="00D40F9A">
        <w:t xml:space="preserve">  }</w:t>
      </w:r>
    </w:p>
    <w:p w14:paraId="14A22F22" w14:textId="77777777" w:rsidR="00895932" w:rsidRPr="00D40F9A" w:rsidRDefault="00895932">
      <w:pPr>
        <w:pStyle w:val="SourceCode"/>
        <w:numPr>
          <w:ilvl w:val="2"/>
          <w:numId w:val="55"/>
        </w:numPr>
        <w:spacing w:before="0" w:after="0"/>
      </w:pPr>
      <w:r w:rsidRPr="00D40F9A">
        <w:t>}</w:t>
      </w:r>
    </w:p>
    <w:p w14:paraId="2CF6E3C6"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68CF428" w14:textId="77777777" w:rsidR="00895932" w:rsidRPr="00D40F9A" w:rsidRDefault="00895932">
      <w:pPr>
        <w:pStyle w:val="ListParagraph"/>
        <w:numPr>
          <w:ilvl w:val="2"/>
          <w:numId w:val="71"/>
        </w:numPr>
        <w:spacing w:line="240" w:lineRule="auto"/>
        <w:jc w:val="left"/>
      </w:pPr>
      <w:r w:rsidRPr="00D40F9A">
        <w:rPr>
          <w:b/>
          <w:bCs/>
        </w:rPr>
        <w:t>error</w:t>
      </w:r>
      <w:r w:rsidRPr="00D40F9A">
        <w:t>:</w:t>
      </w:r>
    </w:p>
    <w:p w14:paraId="387F521D" w14:textId="77777777" w:rsidR="00895932" w:rsidRPr="00D40F9A" w:rsidRDefault="00895932">
      <w:pPr>
        <w:pStyle w:val="SourceCodeLanguage"/>
        <w:numPr>
          <w:ilvl w:val="2"/>
          <w:numId w:val="55"/>
        </w:numPr>
      </w:pPr>
      <w:r w:rsidRPr="00D40F9A">
        <w:t>json</w:t>
      </w:r>
    </w:p>
    <w:p w14:paraId="077DE321" w14:textId="77777777" w:rsidR="00895932" w:rsidRPr="00D40F9A" w:rsidRDefault="00895932">
      <w:pPr>
        <w:pStyle w:val="SourceCode"/>
        <w:numPr>
          <w:ilvl w:val="2"/>
          <w:numId w:val="55"/>
        </w:numPr>
        <w:spacing w:before="0" w:after="0"/>
      </w:pPr>
      <w:r w:rsidRPr="00D40F9A">
        <w:t>{</w:t>
      </w:r>
    </w:p>
    <w:p w14:paraId="037F0C22" w14:textId="77777777" w:rsidR="00895932" w:rsidRPr="00D40F9A" w:rsidRDefault="00895932">
      <w:pPr>
        <w:pStyle w:val="SourceCode"/>
        <w:numPr>
          <w:ilvl w:val="2"/>
          <w:numId w:val="55"/>
        </w:numPr>
        <w:spacing w:before="0" w:after="0"/>
      </w:pPr>
      <w:r w:rsidRPr="00D40F9A">
        <w:t xml:space="preserve">  "message": "No pending songs found"</w:t>
      </w:r>
    </w:p>
    <w:p w14:paraId="3C012F19" w14:textId="77777777" w:rsidR="00895932" w:rsidRPr="00D40F9A" w:rsidRDefault="00895932">
      <w:pPr>
        <w:pStyle w:val="SourceCode"/>
        <w:numPr>
          <w:ilvl w:val="2"/>
          <w:numId w:val="55"/>
        </w:numPr>
        <w:spacing w:before="0" w:after="0"/>
      </w:pPr>
      <w:r w:rsidRPr="00D40F9A">
        <w:t>}</w:t>
      </w:r>
    </w:p>
    <w:p w14:paraId="14789525" w14:textId="77777777" w:rsidR="00895932" w:rsidRPr="00D40F9A" w:rsidRDefault="00895932" w:rsidP="00895932">
      <w:pPr>
        <w:pStyle w:val="Heading5"/>
        <w:spacing w:before="0" w:line="240" w:lineRule="auto"/>
      </w:pPr>
      <w:bookmarkStart w:id="60" w:name="_Toc192368900"/>
      <w:r w:rsidRPr="00D40F9A">
        <w:rPr>
          <w:rStyle w:val="VerbatimChar"/>
        </w:rPr>
        <w:t>votes.service.spec.ts</w:t>
      </w:r>
      <w:bookmarkEnd w:id="60"/>
    </w:p>
    <w:p w14:paraId="70FE75B8" w14:textId="77777777" w:rsidR="00895932" w:rsidRPr="00D40F9A" w:rsidRDefault="00895932">
      <w:pPr>
        <w:pStyle w:val="ListParagraph"/>
        <w:numPr>
          <w:ilvl w:val="0"/>
          <w:numId w:val="72"/>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5BBDB9A4"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1887BE25" w14:textId="77777777" w:rsidR="00895932" w:rsidRPr="00D40F9A" w:rsidRDefault="00895932">
      <w:pPr>
        <w:pStyle w:val="SourceCodeLanguage"/>
        <w:numPr>
          <w:ilvl w:val="2"/>
          <w:numId w:val="55"/>
        </w:numPr>
      </w:pPr>
      <w:r w:rsidRPr="00D40F9A">
        <w:t>json</w:t>
      </w:r>
    </w:p>
    <w:p w14:paraId="2A9644B2" w14:textId="77777777" w:rsidR="00895932" w:rsidRPr="00D40F9A" w:rsidRDefault="00895932">
      <w:pPr>
        <w:pStyle w:val="SourceCode"/>
        <w:numPr>
          <w:ilvl w:val="2"/>
          <w:numId w:val="55"/>
        </w:numPr>
        <w:spacing w:before="0" w:after="0"/>
      </w:pPr>
      <w:r w:rsidRPr="00D40F9A">
        <w:t>{</w:t>
      </w:r>
    </w:p>
    <w:p w14:paraId="61D61D6E" w14:textId="77777777" w:rsidR="00895932" w:rsidRPr="00D40F9A" w:rsidRDefault="00895932">
      <w:pPr>
        <w:pStyle w:val="SourceCode"/>
        <w:numPr>
          <w:ilvl w:val="2"/>
          <w:numId w:val="55"/>
        </w:numPr>
        <w:spacing w:before="0" w:after="0"/>
      </w:pPr>
      <w:r w:rsidRPr="00D40F9A">
        <w:t xml:space="preserve">  "token": {</w:t>
      </w:r>
    </w:p>
    <w:p w14:paraId="6E33EAB6" w14:textId="77777777" w:rsidR="00895932" w:rsidRPr="00D40F9A" w:rsidRDefault="00895932">
      <w:pPr>
        <w:pStyle w:val="SourceCode"/>
        <w:numPr>
          <w:ilvl w:val="2"/>
          <w:numId w:val="55"/>
        </w:numPr>
        <w:spacing w:before="0" w:after="0"/>
      </w:pPr>
      <w:r w:rsidRPr="00D40F9A">
        <w:t xml:space="preserve">    "username": "testUser",</w:t>
      </w:r>
    </w:p>
    <w:p w14:paraId="58C03B95" w14:textId="77777777" w:rsidR="00895932" w:rsidRPr="00D40F9A" w:rsidRDefault="00895932">
      <w:pPr>
        <w:pStyle w:val="SourceCode"/>
        <w:numPr>
          <w:ilvl w:val="2"/>
          <w:numId w:val="55"/>
        </w:numPr>
        <w:spacing w:before="0" w:after="0"/>
      </w:pPr>
      <w:r w:rsidRPr="00D40F9A">
        <w:t xml:space="preserve">    "sub": "123"</w:t>
      </w:r>
    </w:p>
    <w:p w14:paraId="61BA9985" w14:textId="77777777" w:rsidR="00895932" w:rsidRPr="00D40F9A" w:rsidRDefault="00895932">
      <w:pPr>
        <w:pStyle w:val="SourceCode"/>
        <w:numPr>
          <w:ilvl w:val="2"/>
          <w:numId w:val="55"/>
        </w:numPr>
        <w:spacing w:before="0" w:after="0"/>
      </w:pPr>
      <w:r w:rsidRPr="00D40F9A">
        <w:t xml:space="preserve">  }</w:t>
      </w:r>
    </w:p>
    <w:p w14:paraId="4EA06DB7" w14:textId="77777777" w:rsidR="00895932" w:rsidRPr="00D40F9A" w:rsidRDefault="00895932">
      <w:pPr>
        <w:pStyle w:val="SourceCode"/>
        <w:numPr>
          <w:ilvl w:val="2"/>
          <w:numId w:val="55"/>
        </w:numPr>
        <w:spacing w:before="0" w:after="0"/>
      </w:pPr>
      <w:r w:rsidRPr="00D40F9A">
        <w:t>}</w:t>
      </w:r>
    </w:p>
    <w:p w14:paraId="7B9DDC9E"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pPr>
        <w:pStyle w:val="ListParagraph"/>
        <w:numPr>
          <w:ilvl w:val="2"/>
          <w:numId w:val="72"/>
        </w:numPr>
        <w:spacing w:line="240" w:lineRule="auto"/>
        <w:jc w:val="left"/>
      </w:pPr>
      <w:r w:rsidRPr="00D40F9A">
        <w:rPr>
          <w:b/>
          <w:bCs/>
        </w:rPr>
        <w:lastRenderedPageBreak/>
        <w:t>result</w:t>
      </w:r>
      <w:r w:rsidRPr="00D40F9A">
        <w:t>:</w:t>
      </w:r>
    </w:p>
    <w:p w14:paraId="28EF8A58" w14:textId="77777777" w:rsidR="00895932" w:rsidRPr="00D40F9A" w:rsidRDefault="00895932">
      <w:pPr>
        <w:pStyle w:val="SourceCodeLanguage"/>
        <w:numPr>
          <w:ilvl w:val="2"/>
          <w:numId w:val="55"/>
        </w:numPr>
      </w:pPr>
      <w:r w:rsidRPr="00D40F9A">
        <w:t>json</w:t>
      </w:r>
    </w:p>
    <w:p w14:paraId="089B20B9" w14:textId="77777777" w:rsidR="00895932" w:rsidRPr="00D40F9A" w:rsidRDefault="00895932">
      <w:pPr>
        <w:pStyle w:val="SourceCode"/>
        <w:numPr>
          <w:ilvl w:val="2"/>
          <w:numId w:val="55"/>
        </w:numPr>
        <w:spacing w:before="0" w:after="0"/>
      </w:pPr>
      <w:r w:rsidRPr="00D40F9A">
        <w:t>{}</w:t>
      </w:r>
    </w:p>
    <w:p w14:paraId="42430903"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22ED70A3"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0A06D916" w14:textId="77777777" w:rsidR="00895932" w:rsidRPr="00D40F9A" w:rsidRDefault="00895932">
      <w:pPr>
        <w:pStyle w:val="SourceCodeLanguage"/>
        <w:numPr>
          <w:ilvl w:val="2"/>
          <w:numId w:val="55"/>
        </w:numPr>
      </w:pPr>
      <w:r w:rsidRPr="00D40F9A">
        <w:t>json</w:t>
      </w:r>
    </w:p>
    <w:p w14:paraId="43C2D97D" w14:textId="77777777" w:rsidR="00895932" w:rsidRPr="00D40F9A" w:rsidRDefault="00895932">
      <w:pPr>
        <w:pStyle w:val="SourceCode"/>
        <w:numPr>
          <w:ilvl w:val="2"/>
          <w:numId w:val="55"/>
        </w:numPr>
        <w:spacing w:before="0" w:after="0"/>
      </w:pPr>
      <w:r w:rsidRPr="00D40F9A">
        <w:t>{</w:t>
      </w:r>
    </w:p>
    <w:p w14:paraId="251E689A" w14:textId="77777777" w:rsidR="00895932" w:rsidRPr="00D40F9A" w:rsidRDefault="00895932">
      <w:pPr>
        <w:pStyle w:val="SourceCode"/>
        <w:numPr>
          <w:ilvl w:val="2"/>
          <w:numId w:val="55"/>
        </w:numPr>
        <w:spacing w:before="0" w:after="0"/>
      </w:pPr>
      <w:r w:rsidRPr="00D40F9A">
        <w:t xml:space="preserve">  "token": {</w:t>
      </w:r>
    </w:p>
    <w:p w14:paraId="1A9FADC5" w14:textId="77777777" w:rsidR="00895932" w:rsidRPr="00D40F9A" w:rsidRDefault="00895932">
      <w:pPr>
        <w:pStyle w:val="SourceCode"/>
        <w:numPr>
          <w:ilvl w:val="2"/>
          <w:numId w:val="55"/>
        </w:numPr>
        <w:spacing w:before="0" w:after="0"/>
      </w:pPr>
      <w:r w:rsidRPr="00D40F9A">
        <w:t xml:space="preserve">    "username": "testUser",</w:t>
      </w:r>
    </w:p>
    <w:p w14:paraId="7ADA1F87" w14:textId="77777777" w:rsidR="00895932" w:rsidRPr="00D40F9A" w:rsidRDefault="00895932">
      <w:pPr>
        <w:pStyle w:val="SourceCode"/>
        <w:numPr>
          <w:ilvl w:val="2"/>
          <w:numId w:val="55"/>
        </w:numPr>
        <w:spacing w:before="0" w:after="0"/>
      </w:pPr>
      <w:r w:rsidRPr="00D40F9A">
        <w:t xml:space="preserve">    "sub": "123"</w:t>
      </w:r>
    </w:p>
    <w:p w14:paraId="1CF86A64" w14:textId="77777777" w:rsidR="00895932" w:rsidRPr="00D40F9A" w:rsidRDefault="00895932">
      <w:pPr>
        <w:pStyle w:val="SourceCode"/>
        <w:numPr>
          <w:ilvl w:val="2"/>
          <w:numId w:val="55"/>
        </w:numPr>
        <w:spacing w:before="0" w:after="0"/>
      </w:pPr>
      <w:r w:rsidRPr="00D40F9A">
        <w:t xml:space="preserve">  }</w:t>
      </w:r>
    </w:p>
    <w:p w14:paraId="01164AFC" w14:textId="77777777" w:rsidR="00895932" w:rsidRPr="00D40F9A" w:rsidRDefault="00895932">
      <w:pPr>
        <w:pStyle w:val="SourceCode"/>
        <w:numPr>
          <w:ilvl w:val="2"/>
          <w:numId w:val="55"/>
        </w:numPr>
        <w:spacing w:before="0" w:after="0"/>
      </w:pPr>
      <w:r w:rsidRPr="00D40F9A">
        <w:t>}</w:t>
      </w:r>
    </w:p>
    <w:p w14:paraId="4F47520E"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7E23B8E0" w14:textId="77777777" w:rsidR="00895932" w:rsidRPr="00D40F9A" w:rsidRDefault="00895932">
      <w:pPr>
        <w:pStyle w:val="SourceCodeLanguage"/>
        <w:numPr>
          <w:ilvl w:val="2"/>
          <w:numId w:val="55"/>
        </w:numPr>
      </w:pPr>
      <w:r w:rsidRPr="00D40F9A">
        <w:t>json</w:t>
      </w:r>
    </w:p>
    <w:p w14:paraId="3B787438" w14:textId="77777777" w:rsidR="00895932" w:rsidRPr="00D40F9A" w:rsidRDefault="00895932">
      <w:pPr>
        <w:pStyle w:val="SourceCode"/>
        <w:numPr>
          <w:ilvl w:val="2"/>
          <w:numId w:val="55"/>
        </w:numPr>
        <w:spacing w:before="0" w:after="0"/>
      </w:pPr>
      <w:r w:rsidRPr="00D40F9A">
        <w:t>{</w:t>
      </w:r>
    </w:p>
    <w:p w14:paraId="170F5227" w14:textId="77777777" w:rsidR="00895932" w:rsidRPr="00D40F9A" w:rsidRDefault="00895932">
      <w:pPr>
        <w:pStyle w:val="SourceCode"/>
        <w:numPr>
          <w:ilvl w:val="2"/>
          <w:numId w:val="55"/>
        </w:numPr>
        <w:spacing w:before="0" w:after="0"/>
      </w:pPr>
      <w:r w:rsidRPr="00D40F9A">
        <w:t xml:space="preserve">  "id": "1",</w:t>
      </w:r>
    </w:p>
    <w:p w14:paraId="41CF526C" w14:textId="77777777" w:rsidR="00895932" w:rsidRPr="00D40F9A" w:rsidRDefault="00895932">
      <w:pPr>
        <w:pStyle w:val="SourceCode"/>
        <w:numPr>
          <w:ilvl w:val="2"/>
          <w:numId w:val="55"/>
        </w:numPr>
        <w:spacing w:before="0" w:after="0"/>
      </w:pPr>
      <w:r w:rsidRPr="00D40F9A">
        <w:t xml:space="preserve">  "start": "2022-11-30T00:00:00.000Z",</w:t>
      </w:r>
    </w:p>
    <w:p w14:paraId="4999D22D" w14:textId="77777777" w:rsidR="00895932" w:rsidRPr="00D40F9A" w:rsidRDefault="00895932">
      <w:pPr>
        <w:pStyle w:val="SourceCode"/>
        <w:numPr>
          <w:ilvl w:val="2"/>
          <w:numId w:val="55"/>
        </w:numPr>
        <w:spacing w:before="0" w:after="0"/>
      </w:pPr>
      <w:r w:rsidRPr="00D40F9A">
        <w:t xml:space="preserve">  "end": "2024-11-30T00:00:00.000Z",</w:t>
      </w:r>
    </w:p>
    <w:p w14:paraId="2D20D321" w14:textId="77777777" w:rsidR="00895932" w:rsidRPr="00D40F9A" w:rsidRDefault="00895932">
      <w:pPr>
        <w:pStyle w:val="SourceCode"/>
        <w:numPr>
          <w:ilvl w:val="2"/>
          <w:numId w:val="55"/>
        </w:numPr>
        <w:spacing w:before="0" w:after="0"/>
      </w:pPr>
      <w:r w:rsidRPr="00D40F9A">
        <w:t xml:space="preserve">  "songs": [],</w:t>
      </w:r>
    </w:p>
    <w:p w14:paraId="5F50571A" w14:textId="77777777" w:rsidR="00895932" w:rsidRPr="00D40F9A" w:rsidRDefault="00895932">
      <w:pPr>
        <w:pStyle w:val="SourceCode"/>
        <w:numPr>
          <w:ilvl w:val="2"/>
          <w:numId w:val="55"/>
        </w:numPr>
        <w:spacing w:before="0" w:after="0"/>
      </w:pPr>
      <w:r w:rsidRPr="00D40F9A">
        <w:t xml:space="preserve">  "Vote": []</w:t>
      </w:r>
    </w:p>
    <w:p w14:paraId="282A708A" w14:textId="77777777" w:rsidR="00895932" w:rsidRPr="00D40F9A" w:rsidRDefault="00895932">
      <w:pPr>
        <w:pStyle w:val="SourceCode"/>
        <w:numPr>
          <w:ilvl w:val="2"/>
          <w:numId w:val="55"/>
        </w:numPr>
        <w:spacing w:before="0" w:after="0"/>
      </w:pPr>
      <w:r w:rsidRPr="00D40F9A">
        <w:t>}</w:t>
      </w:r>
    </w:p>
    <w:p w14:paraId="7F2C2DC7"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5CE52EB7"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5F3E1365" w14:textId="77777777" w:rsidR="00895932" w:rsidRPr="00D40F9A" w:rsidRDefault="00895932">
      <w:pPr>
        <w:pStyle w:val="SourceCodeLanguage"/>
        <w:numPr>
          <w:ilvl w:val="2"/>
          <w:numId w:val="55"/>
        </w:numPr>
      </w:pPr>
      <w:r w:rsidRPr="00D40F9A">
        <w:t>json</w:t>
      </w:r>
    </w:p>
    <w:p w14:paraId="6B7AFFA0" w14:textId="77777777" w:rsidR="00895932" w:rsidRPr="00D40F9A" w:rsidRDefault="00895932">
      <w:pPr>
        <w:pStyle w:val="SourceCode"/>
        <w:numPr>
          <w:ilvl w:val="2"/>
          <w:numId w:val="55"/>
        </w:numPr>
        <w:spacing w:before="0" w:after="0"/>
      </w:pPr>
      <w:r w:rsidRPr="00D40F9A">
        <w:t>{</w:t>
      </w:r>
    </w:p>
    <w:p w14:paraId="68AD9994" w14:textId="77777777" w:rsidR="00895932" w:rsidRPr="00D40F9A" w:rsidRDefault="00895932">
      <w:pPr>
        <w:pStyle w:val="SourceCode"/>
        <w:numPr>
          <w:ilvl w:val="2"/>
          <w:numId w:val="55"/>
        </w:numPr>
        <w:spacing w:before="0" w:after="0"/>
      </w:pPr>
      <w:r w:rsidRPr="00D40F9A">
        <w:t xml:space="preserve">  "sessionId": "1",</w:t>
      </w:r>
    </w:p>
    <w:p w14:paraId="66E9B7BA" w14:textId="77777777" w:rsidR="00895932" w:rsidRPr="00D40F9A" w:rsidRDefault="00895932">
      <w:pPr>
        <w:pStyle w:val="SourceCode"/>
        <w:numPr>
          <w:ilvl w:val="2"/>
          <w:numId w:val="55"/>
        </w:numPr>
        <w:spacing w:before="0" w:after="0"/>
      </w:pPr>
      <w:r w:rsidRPr="00D40F9A">
        <w:t xml:space="preserve">  "songs": []</w:t>
      </w:r>
    </w:p>
    <w:p w14:paraId="2F3A492A" w14:textId="77777777" w:rsidR="00895932" w:rsidRPr="00D40F9A" w:rsidRDefault="00895932">
      <w:pPr>
        <w:pStyle w:val="SourceCode"/>
        <w:numPr>
          <w:ilvl w:val="2"/>
          <w:numId w:val="55"/>
        </w:numPr>
        <w:spacing w:before="0" w:after="0"/>
      </w:pPr>
      <w:r w:rsidRPr="00D40F9A">
        <w:t>}</w:t>
      </w:r>
    </w:p>
    <w:p w14:paraId="6A15ADFE"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B6011D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5F9860A1" w14:textId="77777777" w:rsidR="00895932" w:rsidRPr="00D40F9A" w:rsidRDefault="00895932">
      <w:pPr>
        <w:pStyle w:val="SourceCodeLanguage"/>
        <w:numPr>
          <w:ilvl w:val="2"/>
          <w:numId w:val="55"/>
        </w:numPr>
      </w:pPr>
      <w:r w:rsidRPr="00D40F9A">
        <w:t>json</w:t>
      </w:r>
    </w:p>
    <w:p w14:paraId="73BFFB4B" w14:textId="77777777" w:rsidR="00895932" w:rsidRPr="00D40F9A" w:rsidRDefault="00895932">
      <w:pPr>
        <w:pStyle w:val="SourceCode"/>
        <w:numPr>
          <w:ilvl w:val="2"/>
          <w:numId w:val="55"/>
        </w:numPr>
        <w:spacing w:before="0" w:after="0"/>
      </w:pPr>
      <w:r w:rsidRPr="00D40F9A">
        <w:t>{</w:t>
      </w:r>
    </w:p>
    <w:p w14:paraId="27186149" w14:textId="77777777" w:rsidR="00895932" w:rsidRPr="00D40F9A" w:rsidRDefault="00895932">
      <w:pPr>
        <w:pStyle w:val="SourceCode"/>
        <w:numPr>
          <w:ilvl w:val="2"/>
          <w:numId w:val="55"/>
        </w:numPr>
        <w:spacing w:before="0" w:after="0"/>
      </w:pPr>
      <w:r w:rsidRPr="00D40F9A">
        <w:t xml:space="preserve">  "token": {</w:t>
      </w:r>
    </w:p>
    <w:p w14:paraId="6D58FCDE" w14:textId="77777777" w:rsidR="00895932" w:rsidRPr="00D40F9A" w:rsidRDefault="00895932">
      <w:pPr>
        <w:pStyle w:val="SourceCode"/>
        <w:numPr>
          <w:ilvl w:val="2"/>
          <w:numId w:val="55"/>
        </w:numPr>
        <w:spacing w:before="0" w:after="0"/>
      </w:pPr>
      <w:r w:rsidRPr="00D40F9A">
        <w:t xml:space="preserve">    "username": "testUser",</w:t>
      </w:r>
    </w:p>
    <w:p w14:paraId="09E9B834" w14:textId="77777777" w:rsidR="00895932" w:rsidRPr="00D40F9A" w:rsidRDefault="00895932">
      <w:pPr>
        <w:pStyle w:val="SourceCode"/>
        <w:numPr>
          <w:ilvl w:val="2"/>
          <w:numId w:val="55"/>
        </w:numPr>
        <w:spacing w:before="0" w:after="0"/>
      </w:pPr>
      <w:r w:rsidRPr="00D40F9A">
        <w:t xml:space="preserve">    "sub": "123"</w:t>
      </w:r>
    </w:p>
    <w:p w14:paraId="664C5790" w14:textId="77777777" w:rsidR="00895932" w:rsidRPr="00D40F9A" w:rsidRDefault="00895932">
      <w:pPr>
        <w:pStyle w:val="SourceCode"/>
        <w:numPr>
          <w:ilvl w:val="2"/>
          <w:numId w:val="55"/>
        </w:numPr>
        <w:spacing w:before="0" w:after="0"/>
      </w:pPr>
      <w:r w:rsidRPr="00D40F9A">
        <w:t xml:space="preserve">  }</w:t>
      </w:r>
    </w:p>
    <w:p w14:paraId="19C823C1" w14:textId="77777777" w:rsidR="00895932" w:rsidRPr="00D40F9A" w:rsidRDefault="00895932">
      <w:pPr>
        <w:pStyle w:val="SourceCode"/>
        <w:numPr>
          <w:ilvl w:val="2"/>
          <w:numId w:val="55"/>
        </w:numPr>
        <w:spacing w:before="0" w:after="0"/>
      </w:pPr>
      <w:r w:rsidRPr="00D40F9A">
        <w:t>}</w:t>
      </w:r>
    </w:p>
    <w:p w14:paraId="1E97D345" w14:textId="2F89A893" w:rsidR="004C06F6" w:rsidRPr="005766AF" w:rsidRDefault="00895932">
      <w:pPr>
        <w:pStyle w:val="ListParagraph"/>
        <w:numPr>
          <w:ilvl w:val="1"/>
          <w:numId w:val="72"/>
        </w:numPr>
        <w:spacing w:line="240" w:lineRule="auto"/>
        <w:jc w:val="left"/>
      </w:pPr>
      <w:r w:rsidRPr="00D40F9A">
        <w:rPr>
          <w:b/>
          <w:bCs/>
        </w:rPr>
        <w:t>Return value</w:t>
      </w:r>
      <w:r w:rsidRPr="00D40F9A">
        <w:t>:</w:t>
      </w:r>
    </w:p>
    <w:p w14:paraId="45635EAE" w14:textId="70EBBBFD" w:rsidR="00895932" w:rsidRPr="00D40F9A" w:rsidRDefault="00895932">
      <w:pPr>
        <w:pStyle w:val="ListParagraph"/>
        <w:numPr>
          <w:ilvl w:val="2"/>
          <w:numId w:val="72"/>
        </w:numPr>
        <w:spacing w:line="240" w:lineRule="auto"/>
        <w:jc w:val="left"/>
      </w:pPr>
      <w:r w:rsidRPr="00D40F9A">
        <w:rPr>
          <w:b/>
          <w:bCs/>
        </w:rPr>
        <w:lastRenderedPageBreak/>
        <w:t>error</w:t>
      </w:r>
      <w:r w:rsidRPr="00D40F9A">
        <w:t>:</w:t>
      </w:r>
    </w:p>
    <w:p w14:paraId="10341959" w14:textId="77777777" w:rsidR="00895932" w:rsidRPr="00D40F9A" w:rsidRDefault="00895932">
      <w:pPr>
        <w:pStyle w:val="SourceCodeLanguage"/>
        <w:numPr>
          <w:ilvl w:val="2"/>
          <w:numId w:val="55"/>
        </w:numPr>
      </w:pPr>
      <w:r w:rsidRPr="00D40F9A">
        <w:t>json</w:t>
      </w:r>
    </w:p>
    <w:p w14:paraId="39BD2088" w14:textId="77777777" w:rsidR="00895932" w:rsidRPr="00D40F9A" w:rsidRDefault="00895932">
      <w:pPr>
        <w:pStyle w:val="SourceCode"/>
        <w:numPr>
          <w:ilvl w:val="2"/>
          <w:numId w:val="55"/>
        </w:numPr>
        <w:spacing w:before="0" w:after="0"/>
      </w:pPr>
      <w:r w:rsidRPr="00D40F9A">
        <w:t>{</w:t>
      </w:r>
    </w:p>
    <w:p w14:paraId="2795D9E6" w14:textId="77777777" w:rsidR="00895932" w:rsidRPr="00D40F9A" w:rsidRDefault="00895932">
      <w:pPr>
        <w:pStyle w:val="SourceCode"/>
        <w:numPr>
          <w:ilvl w:val="2"/>
          <w:numId w:val="55"/>
        </w:numPr>
        <w:spacing w:before="0" w:after="0"/>
      </w:pPr>
      <w:r w:rsidRPr="00D40F9A">
        <w:t xml:space="preserve">  "message": "No active voting session found",</w:t>
      </w:r>
    </w:p>
    <w:p w14:paraId="3AD513E3" w14:textId="77777777" w:rsidR="00895932" w:rsidRPr="00D40F9A" w:rsidRDefault="00895932">
      <w:pPr>
        <w:pStyle w:val="SourceCode"/>
        <w:numPr>
          <w:ilvl w:val="2"/>
          <w:numId w:val="55"/>
        </w:numPr>
        <w:spacing w:before="0" w:after="0"/>
      </w:pPr>
      <w:r w:rsidRPr="00D40F9A">
        <w:t xml:space="preserve">  "status": 404</w:t>
      </w:r>
    </w:p>
    <w:p w14:paraId="1B68C24F" w14:textId="77777777" w:rsidR="00895932" w:rsidRPr="00D40F9A" w:rsidRDefault="00895932">
      <w:pPr>
        <w:pStyle w:val="SourceCode"/>
        <w:numPr>
          <w:ilvl w:val="2"/>
          <w:numId w:val="55"/>
        </w:numPr>
        <w:spacing w:before="0" w:after="0"/>
      </w:pPr>
      <w:r w:rsidRPr="00D40F9A">
        <w:t>}</w:t>
      </w:r>
    </w:p>
    <w:p w14:paraId="1CF3182F"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7CBB7E02"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3FDE1E9E" w14:textId="77777777" w:rsidR="00895932" w:rsidRPr="00D40F9A" w:rsidRDefault="00895932">
      <w:pPr>
        <w:pStyle w:val="SourceCodeLanguage"/>
        <w:numPr>
          <w:ilvl w:val="2"/>
          <w:numId w:val="55"/>
        </w:numPr>
      </w:pPr>
      <w:r w:rsidRPr="00D40F9A">
        <w:t>json</w:t>
      </w:r>
    </w:p>
    <w:p w14:paraId="47497208" w14:textId="77777777" w:rsidR="00895932" w:rsidRPr="00D40F9A" w:rsidRDefault="00895932">
      <w:pPr>
        <w:pStyle w:val="SourceCode"/>
        <w:numPr>
          <w:ilvl w:val="2"/>
          <w:numId w:val="55"/>
        </w:numPr>
        <w:spacing w:before="0" w:after="0"/>
      </w:pPr>
      <w:r w:rsidRPr="00D40F9A">
        <w:t>{</w:t>
      </w:r>
    </w:p>
    <w:p w14:paraId="67A8868E" w14:textId="77777777" w:rsidR="00895932" w:rsidRPr="00D40F9A" w:rsidRDefault="00895932">
      <w:pPr>
        <w:pStyle w:val="SourceCode"/>
        <w:numPr>
          <w:ilvl w:val="2"/>
          <w:numId w:val="55"/>
        </w:numPr>
        <w:spacing w:before="0" w:after="0"/>
      </w:pPr>
      <w:r w:rsidRPr="00D40F9A">
        <w:t xml:space="preserve">  "token": {</w:t>
      </w:r>
    </w:p>
    <w:p w14:paraId="473ED3C5" w14:textId="77777777" w:rsidR="00895932" w:rsidRPr="00D40F9A" w:rsidRDefault="00895932">
      <w:pPr>
        <w:pStyle w:val="SourceCode"/>
        <w:numPr>
          <w:ilvl w:val="2"/>
          <w:numId w:val="55"/>
        </w:numPr>
        <w:spacing w:before="0" w:after="0"/>
      </w:pPr>
      <w:r w:rsidRPr="00D40F9A">
        <w:t xml:space="preserve">    "username": "testUser",</w:t>
      </w:r>
    </w:p>
    <w:p w14:paraId="504F12C5" w14:textId="77777777" w:rsidR="00895932" w:rsidRPr="00D40F9A" w:rsidRDefault="00895932">
      <w:pPr>
        <w:pStyle w:val="SourceCode"/>
        <w:numPr>
          <w:ilvl w:val="2"/>
          <w:numId w:val="55"/>
        </w:numPr>
        <w:spacing w:before="0" w:after="0"/>
      </w:pPr>
      <w:r w:rsidRPr="00D40F9A">
        <w:t xml:space="preserve">    "sub": "123"</w:t>
      </w:r>
    </w:p>
    <w:p w14:paraId="048FE01E" w14:textId="77777777" w:rsidR="00895932" w:rsidRPr="00D40F9A" w:rsidRDefault="00895932">
      <w:pPr>
        <w:pStyle w:val="SourceCode"/>
        <w:numPr>
          <w:ilvl w:val="2"/>
          <w:numId w:val="55"/>
        </w:numPr>
        <w:spacing w:before="0" w:after="0"/>
      </w:pPr>
      <w:r w:rsidRPr="00D40F9A">
        <w:t xml:space="preserve">  }</w:t>
      </w:r>
    </w:p>
    <w:p w14:paraId="1E959C7E" w14:textId="77777777" w:rsidR="00895932" w:rsidRPr="00D40F9A" w:rsidRDefault="00895932">
      <w:pPr>
        <w:pStyle w:val="SourceCode"/>
        <w:numPr>
          <w:ilvl w:val="2"/>
          <w:numId w:val="55"/>
        </w:numPr>
        <w:spacing w:before="0" w:after="0"/>
      </w:pPr>
      <w:r w:rsidRPr="00D40F9A">
        <w:t>}</w:t>
      </w:r>
    </w:p>
    <w:p w14:paraId="6CA14D16"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0317317E"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2BD262DA" w14:textId="77777777" w:rsidR="00895932" w:rsidRPr="00D40F9A" w:rsidRDefault="00895932">
      <w:pPr>
        <w:pStyle w:val="SourceCodeLanguage"/>
        <w:numPr>
          <w:ilvl w:val="2"/>
          <w:numId w:val="55"/>
        </w:numPr>
      </w:pPr>
      <w:r w:rsidRPr="00D40F9A">
        <w:t>json</w:t>
      </w:r>
    </w:p>
    <w:p w14:paraId="412701E4" w14:textId="77777777" w:rsidR="00895932" w:rsidRPr="00D40F9A" w:rsidRDefault="00895932">
      <w:pPr>
        <w:pStyle w:val="SourceCode"/>
        <w:numPr>
          <w:ilvl w:val="2"/>
          <w:numId w:val="55"/>
        </w:numPr>
        <w:spacing w:before="0" w:after="0"/>
      </w:pPr>
      <w:r w:rsidRPr="00D40F9A">
        <w:t>{</w:t>
      </w:r>
    </w:p>
    <w:p w14:paraId="10805741"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26A020C5" w14:textId="77777777" w:rsidR="00895932" w:rsidRPr="00D40F9A" w:rsidRDefault="00895932">
      <w:pPr>
        <w:pStyle w:val="SourceCode"/>
        <w:numPr>
          <w:ilvl w:val="2"/>
          <w:numId w:val="55"/>
        </w:numPr>
        <w:spacing w:before="0" w:after="0"/>
      </w:pPr>
      <w:r w:rsidRPr="00D40F9A">
        <w:t xml:space="preserve">  "status": 500</w:t>
      </w:r>
    </w:p>
    <w:p w14:paraId="6815FC55" w14:textId="77777777" w:rsidR="00895932" w:rsidRPr="00D40F9A" w:rsidRDefault="00895932">
      <w:pPr>
        <w:pStyle w:val="SourceCode"/>
        <w:numPr>
          <w:ilvl w:val="2"/>
          <w:numId w:val="55"/>
        </w:numPr>
        <w:spacing w:before="0" w:after="0"/>
      </w:pPr>
      <w:r w:rsidRPr="00D40F9A">
        <w:t>}</w:t>
      </w:r>
    </w:p>
    <w:p w14:paraId="2E7E2FC2"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9A3A05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54A2C7A" w14:textId="77777777" w:rsidR="00895932" w:rsidRPr="00D40F9A" w:rsidRDefault="00895932">
      <w:pPr>
        <w:pStyle w:val="SourceCodeLanguage"/>
        <w:numPr>
          <w:ilvl w:val="2"/>
          <w:numId w:val="55"/>
        </w:numPr>
      </w:pPr>
      <w:r w:rsidRPr="00D40F9A">
        <w:t>json</w:t>
      </w:r>
    </w:p>
    <w:p w14:paraId="4999111F" w14:textId="77777777" w:rsidR="00895932" w:rsidRPr="00D40F9A" w:rsidRDefault="00895932">
      <w:pPr>
        <w:pStyle w:val="SourceCode"/>
        <w:numPr>
          <w:ilvl w:val="2"/>
          <w:numId w:val="55"/>
        </w:numPr>
        <w:spacing w:before="0" w:after="0"/>
      </w:pPr>
      <w:r w:rsidRPr="00D40F9A">
        <w:t>{</w:t>
      </w:r>
    </w:p>
    <w:p w14:paraId="1032B313" w14:textId="77777777" w:rsidR="00895932" w:rsidRPr="00D40F9A" w:rsidRDefault="00895932">
      <w:pPr>
        <w:pStyle w:val="SourceCode"/>
        <w:numPr>
          <w:ilvl w:val="2"/>
          <w:numId w:val="55"/>
        </w:numPr>
        <w:spacing w:before="0" w:after="0"/>
      </w:pPr>
      <w:r w:rsidRPr="00D40F9A">
        <w:t xml:space="preserve">  "token": {</w:t>
      </w:r>
    </w:p>
    <w:p w14:paraId="040C8718" w14:textId="77777777" w:rsidR="00895932" w:rsidRPr="00D40F9A" w:rsidRDefault="00895932">
      <w:pPr>
        <w:pStyle w:val="SourceCode"/>
        <w:numPr>
          <w:ilvl w:val="2"/>
          <w:numId w:val="55"/>
        </w:numPr>
        <w:spacing w:before="0" w:after="0"/>
      </w:pPr>
      <w:r w:rsidRPr="00D40F9A">
        <w:t xml:space="preserve">    "username": "testUser",</w:t>
      </w:r>
    </w:p>
    <w:p w14:paraId="6FA7571E" w14:textId="77777777" w:rsidR="00895932" w:rsidRPr="00D40F9A" w:rsidRDefault="00895932">
      <w:pPr>
        <w:pStyle w:val="SourceCode"/>
        <w:numPr>
          <w:ilvl w:val="2"/>
          <w:numId w:val="55"/>
        </w:numPr>
        <w:spacing w:before="0" w:after="0"/>
      </w:pPr>
      <w:r w:rsidRPr="00D40F9A">
        <w:t xml:space="preserve">    "sub": "123"</w:t>
      </w:r>
    </w:p>
    <w:p w14:paraId="01C60AF8" w14:textId="77777777" w:rsidR="00895932" w:rsidRPr="00D40F9A" w:rsidRDefault="00895932">
      <w:pPr>
        <w:pStyle w:val="SourceCode"/>
        <w:numPr>
          <w:ilvl w:val="2"/>
          <w:numId w:val="55"/>
        </w:numPr>
        <w:spacing w:before="0" w:after="0"/>
      </w:pPr>
      <w:r w:rsidRPr="00D40F9A">
        <w:t xml:space="preserve">  }</w:t>
      </w:r>
    </w:p>
    <w:p w14:paraId="259F8351" w14:textId="77777777" w:rsidR="00895932" w:rsidRPr="00D40F9A" w:rsidRDefault="00895932">
      <w:pPr>
        <w:pStyle w:val="SourceCode"/>
        <w:numPr>
          <w:ilvl w:val="2"/>
          <w:numId w:val="55"/>
        </w:numPr>
        <w:spacing w:before="0" w:after="0"/>
      </w:pPr>
      <w:r w:rsidRPr="00D40F9A">
        <w:t>}</w:t>
      </w:r>
    </w:p>
    <w:p w14:paraId="737D8F3E"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32ED460B" w14:textId="77777777" w:rsidR="00895932" w:rsidRPr="00D40F9A" w:rsidRDefault="00895932">
      <w:pPr>
        <w:pStyle w:val="SourceCodeLanguage"/>
        <w:numPr>
          <w:ilvl w:val="2"/>
          <w:numId w:val="55"/>
        </w:numPr>
      </w:pPr>
      <w:r w:rsidRPr="00D40F9A">
        <w:t>json</w:t>
      </w:r>
    </w:p>
    <w:p w14:paraId="53A4EC09" w14:textId="77777777" w:rsidR="00895932" w:rsidRPr="00D40F9A" w:rsidRDefault="00895932">
      <w:pPr>
        <w:pStyle w:val="SourceCode"/>
        <w:numPr>
          <w:ilvl w:val="2"/>
          <w:numId w:val="55"/>
        </w:numPr>
        <w:spacing w:before="0" w:after="0"/>
      </w:pPr>
      <w:r w:rsidRPr="00D40F9A">
        <w:t>{</w:t>
      </w:r>
    </w:p>
    <w:p w14:paraId="78FFFF84" w14:textId="77777777" w:rsidR="00895932" w:rsidRPr="00D40F9A" w:rsidRDefault="00895932">
      <w:pPr>
        <w:pStyle w:val="SourceCode"/>
        <w:numPr>
          <w:ilvl w:val="2"/>
          <w:numId w:val="55"/>
        </w:numPr>
        <w:spacing w:before="0" w:after="0"/>
      </w:pPr>
      <w:r w:rsidRPr="00D40F9A">
        <w:t xml:space="preserve">  "id": "1",</w:t>
      </w:r>
    </w:p>
    <w:p w14:paraId="0FFA5A86" w14:textId="77777777" w:rsidR="00895932" w:rsidRPr="00D40F9A" w:rsidRDefault="00895932">
      <w:pPr>
        <w:pStyle w:val="SourceCode"/>
        <w:numPr>
          <w:ilvl w:val="2"/>
          <w:numId w:val="55"/>
        </w:numPr>
        <w:spacing w:before="0" w:after="0"/>
      </w:pPr>
      <w:r w:rsidRPr="00D40F9A">
        <w:t xml:space="preserve">  "start": "2022-11-30T00:00:00.000Z",</w:t>
      </w:r>
    </w:p>
    <w:p w14:paraId="126F8BFE" w14:textId="77777777" w:rsidR="00895932" w:rsidRPr="00D40F9A" w:rsidRDefault="00895932">
      <w:pPr>
        <w:pStyle w:val="SourceCode"/>
        <w:numPr>
          <w:ilvl w:val="2"/>
          <w:numId w:val="55"/>
        </w:numPr>
        <w:spacing w:before="0" w:after="0"/>
      </w:pPr>
      <w:r w:rsidRPr="00D40F9A">
        <w:t xml:space="preserve">  "end": "2024-11-30T00:00:00.000Z",</w:t>
      </w:r>
    </w:p>
    <w:p w14:paraId="5C5A436C" w14:textId="77777777" w:rsidR="00895932" w:rsidRPr="00D40F9A" w:rsidRDefault="00895932">
      <w:pPr>
        <w:pStyle w:val="SourceCode"/>
        <w:numPr>
          <w:ilvl w:val="2"/>
          <w:numId w:val="55"/>
        </w:numPr>
        <w:spacing w:before="0" w:after="0"/>
      </w:pPr>
      <w:r w:rsidRPr="00D40F9A">
        <w:t xml:space="preserve">  "songs": [],</w:t>
      </w:r>
    </w:p>
    <w:p w14:paraId="0DD97043" w14:textId="77777777" w:rsidR="00895932" w:rsidRPr="00D40F9A" w:rsidRDefault="00895932">
      <w:pPr>
        <w:pStyle w:val="SourceCode"/>
        <w:numPr>
          <w:ilvl w:val="2"/>
          <w:numId w:val="55"/>
        </w:numPr>
        <w:spacing w:before="0" w:after="0"/>
      </w:pPr>
      <w:r w:rsidRPr="00D40F9A">
        <w:lastRenderedPageBreak/>
        <w:t xml:space="preserve">  "Vote": []</w:t>
      </w:r>
    </w:p>
    <w:p w14:paraId="69B46EA3" w14:textId="77777777" w:rsidR="00895932" w:rsidRPr="00D40F9A" w:rsidRDefault="00895932">
      <w:pPr>
        <w:pStyle w:val="SourceCode"/>
        <w:numPr>
          <w:ilvl w:val="2"/>
          <w:numId w:val="55"/>
        </w:numPr>
        <w:spacing w:before="0" w:after="0"/>
      </w:pPr>
      <w:r w:rsidRPr="00D40F9A">
        <w:t>}</w:t>
      </w:r>
    </w:p>
    <w:p w14:paraId="4A055B2D" w14:textId="77777777" w:rsidR="00895932" w:rsidRPr="00D40F9A" w:rsidRDefault="00895932">
      <w:pPr>
        <w:pStyle w:val="ListParagraph"/>
        <w:numPr>
          <w:ilvl w:val="2"/>
          <w:numId w:val="72"/>
        </w:numPr>
        <w:spacing w:line="240" w:lineRule="auto"/>
        <w:jc w:val="left"/>
      </w:pPr>
      <w:r w:rsidRPr="00D40F9A">
        <w:rPr>
          <w:b/>
          <w:bCs/>
        </w:rPr>
        <w:t>mockVotes</w:t>
      </w:r>
      <w:r w:rsidRPr="00D40F9A">
        <w:t>:</w:t>
      </w:r>
    </w:p>
    <w:p w14:paraId="4A879FC5" w14:textId="77777777" w:rsidR="00895932" w:rsidRPr="00D40F9A" w:rsidRDefault="00895932">
      <w:pPr>
        <w:pStyle w:val="SourceCodeLanguage"/>
        <w:numPr>
          <w:ilvl w:val="2"/>
          <w:numId w:val="55"/>
        </w:numPr>
      </w:pPr>
      <w:r w:rsidRPr="00D40F9A">
        <w:t>json</w:t>
      </w:r>
    </w:p>
    <w:p w14:paraId="50091AE9" w14:textId="77777777" w:rsidR="00895932" w:rsidRPr="00D40F9A" w:rsidRDefault="00895932">
      <w:pPr>
        <w:pStyle w:val="SourceCode"/>
        <w:numPr>
          <w:ilvl w:val="2"/>
          <w:numId w:val="55"/>
        </w:numPr>
        <w:spacing w:before="0" w:after="0"/>
      </w:pPr>
      <w:r w:rsidRPr="00D40F9A">
        <w:t>[</w:t>
      </w:r>
    </w:p>
    <w:p w14:paraId="085A4E64" w14:textId="77777777" w:rsidR="00895932" w:rsidRPr="00D40F9A" w:rsidRDefault="00895932">
      <w:pPr>
        <w:pStyle w:val="SourceCode"/>
        <w:numPr>
          <w:ilvl w:val="2"/>
          <w:numId w:val="55"/>
        </w:numPr>
        <w:spacing w:before="0" w:after="0"/>
      </w:pPr>
      <w:r w:rsidRPr="00D40F9A">
        <w:t xml:space="preserve">  { "songId": "1" },</w:t>
      </w:r>
    </w:p>
    <w:p w14:paraId="0B7DFB78" w14:textId="77777777" w:rsidR="00895932" w:rsidRPr="00D40F9A" w:rsidRDefault="00895932">
      <w:pPr>
        <w:pStyle w:val="SourceCode"/>
        <w:numPr>
          <w:ilvl w:val="2"/>
          <w:numId w:val="55"/>
        </w:numPr>
        <w:spacing w:before="0" w:after="0"/>
      </w:pPr>
      <w:r w:rsidRPr="00D40F9A">
        <w:t xml:space="preserve">  { "songId": "2" }</w:t>
      </w:r>
    </w:p>
    <w:p w14:paraId="7B24D35A" w14:textId="77777777" w:rsidR="00895932" w:rsidRPr="00D40F9A" w:rsidRDefault="00895932">
      <w:pPr>
        <w:pStyle w:val="SourceCode"/>
        <w:numPr>
          <w:ilvl w:val="2"/>
          <w:numId w:val="55"/>
        </w:numPr>
        <w:spacing w:before="0" w:after="0"/>
      </w:pPr>
      <w:r w:rsidRPr="00D40F9A">
        <w:t>]</w:t>
      </w:r>
    </w:p>
    <w:p w14:paraId="4ECD1CB4"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DD30CB8"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149BB4D4" w14:textId="77777777" w:rsidR="00895932" w:rsidRPr="00D40F9A" w:rsidRDefault="00895932">
      <w:pPr>
        <w:pStyle w:val="SourceCodeLanguage"/>
        <w:numPr>
          <w:ilvl w:val="2"/>
          <w:numId w:val="55"/>
        </w:numPr>
      </w:pPr>
      <w:r w:rsidRPr="00D40F9A">
        <w:t>json</w:t>
      </w:r>
    </w:p>
    <w:p w14:paraId="3474F585" w14:textId="77777777" w:rsidR="00895932" w:rsidRPr="00D40F9A" w:rsidRDefault="00895932">
      <w:pPr>
        <w:pStyle w:val="SourceCode"/>
        <w:numPr>
          <w:ilvl w:val="2"/>
          <w:numId w:val="55"/>
        </w:numPr>
        <w:spacing w:before="0" w:after="0"/>
      </w:pPr>
      <w:r w:rsidRPr="00D40F9A">
        <w:t>["1", "2"]</w:t>
      </w:r>
    </w:p>
    <w:p w14:paraId="05FBB441"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1A229DCA"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3D0C00CF" w14:textId="77777777" w:rsidR="00895932" w:rsidRPr="00D40F9A" w:rsidRDefault="00895932">
      <w:pPr>
        <w:pStyle w:val="SourceCodeLanguage"/>
        <w:numPr>
          <w:ilvl w:val="2"/>
          <w:numId w:val="55"/>
        </w:numPr>
      </w:pPr>
      <w:r w:rsidRPr="00D40F9A">
        <w:t>json</w:t>
      </w:r>
    </w:p>
    <w:p w14:paraId="1087E868" w14:textId="77777777" w:rsidR="00895932" w:rsidRPr="00D40F9A" w:rsidRDefault="00895932">
      <w:pPr>
        <w:pStyle w:val="SourceCode"/>
        <w:numPr>
          <w:ilvl w:val="2"/>
          <w:numId w:val="55"/>
        </w:numPr>
        <w:spacing w:before="0" w:after="0"/>
      </w:pPr>
      <w:r w:rsidRPr="00D40F9A">
        <w:t>{</w:t>
      </w:r>
    </w:p>
    <w:p w14:paraId="48EBA424" w14:textId="77777777" w:rsidR="00895932" w:rsidRPr="00D40F9A" w:rsidRDefault="00895932">
      <w:pPr>
        <w:pStyle w:val="SourceCode"/>
        <w:numPr>
          <w:ilvl w:val="2"/>
          <w:numId w:val="55"/>
        </w:numPr>
        <w:spacing w:before="0" w:after="0"/>
      </w:pPr>
      <w:r w:rsidRPr="00D40F9A">
        <w:t xml:space="preserve">  "token": {</w:t>
      </w:r>
    </w:p>
    <w:p w14:paraId="1304C210" w14:textId="77777777" w:rsidR="00895932" w:rsidRPr="00D40F9A" w:rsidRDefault="00895932">
      <w:pPr>
        <w:pStyle w:val="SourceCode"/>
        <w:numPr>
          <w:ilvl w:val="2"/>
          <w:numId w:val="55"/>
        </w:numPr>
        <w:spacing w:before="0" w:after="0"/>
      </w:pPr>
      <w:r w:rsidRPr="00D40F9A">
        <w:t xml:space="preserve">    "username": "testUser",</w:t>
      </w:r>
    </w:p>
    <w:p w14:paraId="38959024" w14:textId="77777777" w:rsidR="00895932" w:rsidRPr="00D40F9A" w:rsidRDefault="00895932">
      <w:pPr>
        <w:pStyle w:val="SourceCode"/>
        <w:numPr>
          <w:ilvl w:val="2"/>
          <w:numId w:val="55"/>
        </w:numPr>
        <w:spacing w:before="0" w:after="0"/>
      </w:pPr>
      <w:r w:rsidRPr="00D40F9A">
        <w:t xml:space="preserve">    "sub": "123"</w:t>
      </w:r>
    </w:p>
    <w:p w14:paraId="5CC794FC" w14:textId="77777777" w:rsidR="00895932" w:rsidRPr="00D40F9A" w:rsidRDefault="00895932">
      <w:pPr>
        <w:pStyle w:val="SourceCode"/>
        <w:numPr>
          <w:ilvl w:val="2"/>
          <w:numId w:val="55"/>
        </w:numPr>
        <w:spacing w:before="0" w:after="0"/>
      </w:pPr>
      <w:r w:rsidRPr="00D40F9A">
        <w:t xml:space="preserve">  }</w:t>
      </w:r>
    </w:p>
    <w:p w14:paraId="6FAB7491" w14:textId="77777777" w:rsidR="00895932" w:rsidRPr="00D40F9A" w:rsidRDefault="00895932">
      <w:pPr>
        <w:pStyle w:val="SourceCode"/>
        <w:numPr>
          <w:ilvl w:val="2"/>
          <w:numId w:val="55"/>
        </w:numPr>
        <w:spacing w:before="0" w:after="0"/>
      </w:pPr>
      <w:r w:rsidRPr="00D40F9A">
        <w:t>}</w:t>
      </w:r>
    </w:p>
    <w:p w14:paraId="1FA3C388"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890FEC3"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1D8A6E30" w14:textId="77777777" w:rsidR="00895932" w:rsidRPr="00D40F9A" w:rsidRDefault="00895932">
      <w:pPr>
        <w:pStyle w:val="SourceCodeLanguage"/>
        <w:numPr>
          <w:ilvl w:val="2"/>
          <w:numId w:val="55"/>
        </w:numPr>
      </w:pPr>
      <w:r w:rsidRPr="00D40F9A">
        <w:t>json</w:t>
      </w:r>
    </w:p>
    <w:p w14:paraId="62B1D7C4" w14:textId="77777777" w:rsidR="00895932" w:rsidRPr="00D40F9A" w:rsidRDefault="00895932">
      <w:pPr>
        <w:pStyle w:val="SourceCode"/>
        <w:numPr>
          <w:ilvl w:val="2"/>
          <w:numId w:val="55"/>
        </w:numPr>
        <w:spacing w:before="0" w:after="0"/>
      </w:pPr>
      <w:r w:rsidRPr="00D40F9A">
        <w:t>{</w:t>
      </w:r>
    </w:p>
    <w:p w14:paraId="5BAF5A1C" w14:textId="77777777" w:rsidR="00895932" w:rsidRPr="00D40F9A" w:rsidRDefault="00895932">
      <w:pPr>
        <w:pStyle w:val="SourceCode"/>
        <w:numPr>
          <w:ilvl w:val="2"/>
          <w:numId w:val="55"/>
        </w:numPr>
        <w:spacing w:before="0" w:after="0"/>
      </w:pPr>
      <w:r w:rsidRPr="00D40F9A">
        <w:t xml:space="preserve">  "message": "No active voting session found",</w:t>
      </w:r>
    </w:p>
    <w:p w14:paraId="7120D131" w14:textId="77777777" w:rsidR="00895932" w:rsidRPr="00D40F9A" w:rsidRDefault="00895932">
      <w:pPr>
        <w:pStyle w:val="SourceCode"/>
        <w:numPr>
          <w:ilvl w:val="2"/>
          <w:numId w:val="55"/>
        </w:numPr>
        <w:spacing w:before="0" w:after="0"/>
      </w:pPr>
      <w:r w:rsidRPr="00D40F9A">
        <w:t xml:space="preserve">  "status": 404</w:t>
      </w:r>
    </w:p>
    <w:p w14:paraId="130629A8" w14:textId="77777777" w:rsidR="00895932" w:rsidRPr="00D40F9A" w:rsidRDefault="00895932">
      <w:pPr>
        <w:pStyle w:val="SourceCode"/>
        <w:numPr>
          <w:ilvl w:val="2"/>
          <w:numId w:val="55"/>
        </w:numPr>
        <w:spacing w:before="0" w:after="0"/>
      </w:pPr>
      <w:r w:rsidRPr="00D40F9A">
        <w:t>}</w:t>
      </w:r>
    </w:p>
    <w:p w14:paraId="6E78D863"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2FC6D68B"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7A2159F9" w14:textId="77777777" w:rsidR="00895932" w:rsidRPr="00D40F9A" w:rsidRDefault="00895932">
      <w:pPr>
        <w:pStyle w:val="SourceCodeLanguage"/>
        <w:numPr>
          <w:ilvl w:val="2"/>
          <w:numId w:val="55"/>
        </w:numPr>
      </w:pPr>
      <w:r w:rsidRPr="00D40F9A">
        <w:t>json</w:t>
      </w:r>
    </w:p>
    <w:p w14:paraId="6C85B099" w14:textId="77777777" w:rsidR="00895932" w:rsidRPr="00D40F9A" w:rsidRDefault="00895932">
      <w:pPr>
        <w:pStyle w:val="SourceCode"/>
        <w:numPr>
          <w:ilvl w:val="2"/>
          <w:numId w:val="55"/>
        </w:numPr>
        <w:spacing w:before="0" w:after="0"/>
      </w:pPr>
      <w:r w:rsidRPr="00D40F9A">
        <w:t>{</w:t>
      </w:r>
    </w:p>
    <w:p w14:paraId="5FD4C342" w14:textId="77777777" w:rsidR="00895932" w:rsidRPr="00D40F9A" w:rsidRDefault="00895932">
      <w:pPr>
        <w:pStyle w:val="SourceCode"/>
        <w:numPr>
          <w:ilvl w:val="2"/>
          <w:numId w:val="55"/>
        </w:numPr>
        <w:spacing w:before="0" w:after="0"/>
      </w:pPr>
      <w:r w:rsidRPr="00D40F9A">
        <w:t xml:space="preserve">  "token": {</w:t>
      </w:r>
    </w:p>
    <w:p w14:paraId="0053A78D" w14:textId="77777777" w:rsidR="00895932" w:rsidRPr="00D40F9A" w:rsidRDefault="00895932">
      <w:pPr>
        <w:pStyle w:val="SourceCode"/>
        <w:numPr>
          <w:ilvl w:val="2"/>
          <w:numId w:val="55"/>
        </w:numPr>
        <w:spacing w:before="0" w:after="0"/>
      </w:pPr>
      <w:r w:rsidRPr="00D40F9A">
        <w:t xml:space="preserve">    "username": "testUser",</w:t>
      </w:r>
    </w:p>
    <w:p w14:paraId="244F8745" w14:textId="77777777" w:rsidR="00895932" w:rsidRPr="00D40F9A" w:rsidRDefault="00895932">
      <w:pPr>
        <w:pStyle w:val="SourceCode"/>
        <w:numPr>
          <w:ilvl w:val="2"/>
          <w:numId w:val="55"/>
        </w:numPr>
        <w:spacing w:before="0" w:after="0"/>
      </w:pPr>
      <w:r w:rsidRPr="00D40F9A">
        <w:t xml:space="preserve">    "sub": "123"</w:t>
      </w:r>
    </w:p>
    <w:p w14:paraId="1A051AA4" w14:textId="77777777" w:rsidR="00895932" w:rsidRPr="00D40F9A" w:rsidRDefault="00895932">
      <w:pPr>
        <w:pStyle w:val="SourceCode"/>
        <w:numPr>
          <w:ilvl w:val="2"/>
          <w:numId w:val="55"/>
        </w:numPr>
        <w:spacing w:before="0" w:after="0"/>
      </w:pPr>
      <w:r w:rsidRPr="00D40F9A">
        <w:t xml:space="preserve">  }</w:t>
      </w:r>
    </w:p>
    <w:p w14:paraId="50DBCCC2" w14:textId="77777777" w:rsidR="00895932" w:rsidRPr="00D40F9A" w:rsidRDefault="00895932">
      <w:pPr>
        <w:pStyle w:val="SourceCode"/>
        <w:numPr>
          <w:ilvl w:val="2"/>
          <w:numId w:val="55"/>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pPr>
        <w:pStyle w:val="ListParagraph"/>
        <w:numPr>
          <w:ilvl w:val="2"/>
          <w:numId w:val="72"/>
        </w:numPr>
        <w:spacing w:line="240" w:lineRule="auto"/>
        <w:jc w:val="left"/>
      </w:pPr>
      <w:r w:rsidRPr="00D40F9A">
        <w:rPr>
          <w:b/>
          <w:bCs/>
        </w:rPr>
        <w:lastRenderedPageBreak/>
        <w:t>mockVotingSession</w:t>
      </w:r>
      <w:r w:rsidRPr="00D40F9A">
        <w:t>:</w:t>
      </w:r>
    </w:p>
    <w:p w14:paraId="2BC0F81D" w14:textId="77777777" w:rsidR="00895932" w:rsidRPr="00D40F9A" w:rsidRDefault="00895932">
      <w:pPr>
        <w:pStyle w:val="SourceCodeLanguage"/>
        <w:numPr>
          <w:ilvl w:val="2"/>
          <w:numId w:val="55"/>
        </w:numPr>
      </w:pPr>
      <w:r w:rsidRPr="00D40F9A">
        <w:t>json</w:t>
      </w:r>
    </w:p>
    <w:p w14:paraId="24FB2E34" w14:textId="77777777" w:rsidR="00895932" w:rsidRPr="00D40F9A" w:rsidRDefault="00895932">
      <w:pPr>
        <w:pStyle w:val="SourceCode"/>
        <w:numPr>
          <w:ilvl w:val="2"/>
          <w:numId w:val="55"/>
        </w:numPr>
        <w:spacing w:before="0" w:after="0"/>
      </w:pPr>
      <w:r w:rsidRPr="00D40F9A">
        <w:t>{</w:t>
      </w:r>
    </w:p>
    <w:p w14:paraId="5328472C" w14:textId="77777777" w:rsidR="00895932" w:rsidRPr="00D40F9A" w:rsidRDefault="00895932">
      <w:pPr>
        <w:pStyle w:val="SourceCode"/>
        <w:numPr>
          <w:ilvl w:val="2"/>
          <w:numId w:val="55"/>
        </w:numPr>
        <w:spacing w:before="0" w:after="0"/>
      </w:pPr>
      <w:r w:rsidRPr="00D40F9A">
        <w:t xml:space="preserve">  "id": "1",</w:t>
      </w:r>
    </w:p>
    <w:p w14:paraId="4B3F4B5C" w14:textId="77777777" w:rsidR="00895932" w:rsidRPr="00D40F9A" w:rsidRDefault="00895932">
      <w:pPr>
        <w:pStyle w:val="SourceCode"/>
        <w:numPr>
          <w:ilvl w:val="2"/>
          <w:numId w:val="55"/>
        </w:numPr>
        <w:spacing w:before="0" w:after="0"/>
      </w:pPr>
      <w:r w:rsidRPr="00D40F9A">
        <w:t xml:space="preserve">  "start": "2022-11-30T00:00:00.000Z",</w:t>
      </w:r>
    </w:p>
    <w:p w14:paraId="563AE33C" w14:textId="77777777" w:rsidR="00895932" w:rsidRPr="00D40F9A" w:rsidRDefault="00895932">
      <w:pPr>
        <w:pStyle w:val="SourceCode"/>
        <w:numPr>
          <w:ilvl w:val="2"/>
          <w:numId w:val="55"/>
        </w:numPr>
        <w:spacing w:before="0" w:after="0"/>
      </w:pPr>
      <w:r w:rsidRPr="00D40F9A">
        <w:t xml:space="preserve">  "end": "2024-11-30T00:00:00.000Z",</w:t>
      </w:r>
    </w:p>
    <w:p w14:paraId="2C2C5455" w14:textId="77777777" w:rsidR="00895932" w:rsidRPr="00D40F9A" w:rsidRDefault="00895932">
      <w:pPr>
        <w:pStyle w:val="SourceCode"/>
        <w:numPr>
          <w:ilvl w:val="2"/>
          <w:numId w:val="55"/>
        </w:numPr>
        <w:spacing w:before="0" w:after="0"/>
      </w:pPr>
      <w:r w:rsidRPr="00D40F9A">
        <w:t xml:space="preserve">  "songs": [],</w:t>
      </w:r>
    </w:p>
    <w:p w14:paraId="3BAC0B0F" w14:textId="77777777" w:rsidR="00895932" w:rsidRPr="00D40F9A" w:rsidRDefault="00895932">
      <w:pPr>
        <w:pStyle w:val="SourceCode"/>
        <w:numPr>
          <w:ilvl w:val="2"/>
          <w:numId w:val="55"/>
        </w:numPr>
        <w:spacing w:before="0" w:after="0"/>
      </w:pPr>
      <w:r w:rsidRPr="00D40F9A">
        <w:t xml:space="preserve">  "Vote": []</w:t>
      </w:r>
    </w:p>
    <w:p w14:paraId="5231118B" w14:textId="77777777" w:rsidR="00895932" w:rsidRPr="00D40F9A" w:rsidRDefault="00895932">
      <w:pPr>
        <w:pStyle w:val="SourceCode"/>
        <w:numPr>
          <w:ilvl w:val="2"/>
          <w:numId w:val="55"/>
        </w:numPr>
        <w:spacing w:before="0" w:after="0"/>
      </w:pPr>
      <w:r w:rsidRPr="00D40F9A">
        <w:t>}</w:t>
      </w:r>
    </w:p>
    <w:p w14:paraId="3F7AEC32"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9C406D0"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204652CC" w14:textId="77777777" w:rsidR="00895932" w:rsidRPr="00D40F9A" w:rsidRDefault="00895932">
      <w:pPr>
        <w:pStyle w:val="SourceCodeLanguage"/>
        <w:numPr>
          <w:ilvl w:val="2"/>
          <w:numId w:val="55"/>
        </w:numPr>
      </w:pPr>
      <w:r w:rsidRPr="00D40F9A">
        <w:t>json</w:t>
      </w:r>
    </w:p>
    <w:p w14:paraId="44E331E7" w14:textId="77777777" w:rsidR="00895932" w:rsidRPr="00D40F9A" w:rsidRDefault="00895932">
      <w:pPr>
        <w:pStyle w:val="SourceCode"/>
        <w:numPr>
          <w:ilvl w:val="2"/>
          <w:numId w:val="55"/>
        </w:numPr>
        <w:spacing w:before="0" w:after="0"/>
      </w:pPr>
      <w:r w:rsidRPr="00D40F9A">
        <w:t>{</w:t>
      </w:r>
    </w:p>
    <w:p w14:paraId="5AFE43EE" w14:textId="77777777" w:rsidR="00895932" w:rsidRPr="00D40F9A" w:rsidRDefault="00895932">
      <w:pPr>
        <w:pStyle w:val="SourceCode"/>
        <w:numPr>
          <w:ilvl w:val="2"/>
          <w:numId w:val="55"/>
        </w:numPr>
        <w:spacing w:before="0" w:after="0"/>
      </w:pPr>
      <w:r w:rsidRPr="00D40F9A">
        <w:t xml:space="preserve">  "message": "Error fetching votes: Database error",</w:t>
      </w:r>
    </w:p>
    <w:p w14:paraId="6780F992" w14:textId="77777777" w:rsidR="00895932" w:rsidRPr="00D40F9A" w:rsidRDefault="00895932">
      <w:pPr>
        <w:pStyle w:val="SourceCode"/>
        <w:numPr>
          <w:ilvl w:val="2"/>
          <w:numId w:val="55"/>
        </w:numPr>
        <w:spacing w:before="0" w:after="0"/>
      </w:pPr>
      <w:r w:rsidRPr="00D40F9A">
        <w:t xml:space="preserve">  "status": 500</w:t>
      </w:r>
    </w:p>
    <w:p w14:paraId="59F33665" w14:textId="77777777" w:rsidR="00895932" w:rsidRPr="00D40F9A" w:rsidRDefault="00895932">
      <w:pPr>
        <w:pStyle w:val="SourceCode"/>
        <w:numPr>
          <w:ilvl w:val="2"/>
          <w:numId w:val="55"/>
        </w:numPr>
        <w:spacing w:before="0" w:after="0"/>
      </w:pPr>
      <w:r w:rsidRPr="00D40F9A">
        <w:t>}</w:t>
      </w:r>
    </w:p>
    <w:p w14:paraId="627AB128" w14:textId="77777777" w:rsidR="00895932" w:rsidRPr="00D40F9A" w:rsidRDefault="00895932">
      <w:pPr>
        <w:pStyle w:val="ListParagraph"/>
        <w:numPr>
          <w:ilvl w:val="0"/>
          <w:numId w:val="72"/>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36B734A3"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2D6B1D7E" w14:textId="77777777" w:rsidR="00895932" w:rsidRPr="00D40F9A" w:rsidRDefault="00895932">
      <w:pPr>
        <w:pStyle w:val="SourceCodeLanguage"/>
        <w:numPr>
          <w:ilvl w:val="2"/>
          <w:numId w:val="55"/>
        </w:numPr>
      </w:pPr>
      <w:r w:rsidRPr="00D40F9A">
        <w:t>json</w:t>
      </w:r>
    </w:p>
    <w:p w14:paraId="0157412B" w14:textId="77777777" w:rsidR="00895932" w:rsidRPr="00D40F9A" w:rsidRDefault="00895932">
      <w:pPr>
        <w:pStyle w:val="SourceCode"/>
        <w:numPr>
          <w:ilvl w:val="2"/>
          <w:numId w:val="55"/>
        </w:numPr>
        <w:spacing w:before="0" w:after="0"/>
      </w:pPr>
      <w:r w:rsidRPr="00D40F9A">
        <w:t>{</w:t>
      </w:r>
    </w:p>
    <w:p w14:paraId="0B6BD2A9" w14:textId="77777777" w:rsidR="00895932" w:rsidRPr="00D40F9A" w:rsidRDefault="00895932">
      <w:pPr>
        <w:pStyle w:val="SourceCode"/>
        <w:numPr>
          <w:ilvl w:val="2"/>
          <w:numId w:val="55"/>
        </w:numPr>
        <w:spacing w:before="0" w:after="0"/>
      </w:pPr>
      <w:r w:rsidRPr="00D40F9A">
        <w:t xml:space="preserve">  "token": {</w:t>
      </w:r>
    </w:p>
    <w:p w14:paraId="427D4E2D" w14:textId="77777777" w:rsidR="00895932" w:rsidRPr="00D40F9A" w:rsidRDefault="00895932">
      <w:pPr>
        <w:pStyle w:val="SourceCode"/>
        <w:numPr>
          <w:ilvl w:val="2"/>
          <w:numId w:val="55"/>
        </w:numPr>
        <w:spacing w:before="0" w:after="0"/>
      </w:pPr>
      <w:r w:rsidRPr="00D40F9A">
        <w:t xml:space="preserve">    "username": "testUser",</w:t>
      </w:r>
    </w:p>
    <w:p w14:paraId="5C2CDCD7" w14:textId="77777777" w:rsidR="00895932" w:rsidRPr="00D40F9A" w:rsidRDefault="00895932">
      <w:pPr>
        <w:pStyle w:val="SourceCode"/>
        <w:numPr>
          <w:ilvl w:val="2"/>
          <w:numId w:val="55"/>
        </w:numPr>
        <w:spacing w:before="0" w:after="0"/>
      </w:pPr>
      <w:r w:rsidRPr="00D40F9A">
        <w:t xml:space="preserve">    "sub": "123"</w:t>
      </w:r>
    </w:p>
    <w:p w14:paraId="40210703" w14:textId="77777777" w:rsidR="00895932" w:rsidRPr="00D40F9A" w:rsidRDefault="00895932">
      <w:pPr>
        <w:pStyle w:val="SourceCode"/>
        <w:numPr>
          <w:ilvl w:val="2"/>
          <w:numId w:val="55"/>
        </w:numPr>
        <w:spacing w:before="0" w:after="0"/>
      </w:pPr>
      <w:r w:rsidRPr="00D40F9A">
        <w:t xml:space="preserve">  }</w:t>
      </w:r>
    </w:p>
    <w:p w14:paraId="4E16CEF0" w14:textId="77777777" w:rsidR="00895932" w:rsidRPr="00D40F9A" w:rsidRDefault="00895932">
      <w:pPr>
        <w:pStyle w:val="SourceCode"/>
        <w:numPr>
          <w:ilvl w:val="2"/>
          <w:numId w:val="55"/>
        </w:numPr>
        <w:spacing w:before="0" w:after="0"/>
      </w:pPr>
      <w:r w:rsidRPr="00D40F9A">
        <w:t>}</w:t>
      </w:r>
    </w:p>
    <w:p w14:paraId="5C0DA6A7"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12BF29DD" w14:textId="77777777" w:rsidR="00895932" w:rsidRPr="00D40F9A" w:rsidRDefault="00895932">
      <w:pPr>
        <w:pStyle w:val="SourceCodeLanguage"/>
        <w:numPr>
          <w:ilvl w:val="2"/>
          <w:numId w:val="55"/>
        </w:numPr>
      </w:pPr>
      <w:r w:rsidRPr="00D40F9A">
        <w:t>json</w:t>
      </w:r>
    </w:p>
    <w:p w14:paraId="4AB5CAEB" w14:textId="77777777" w:rsidR="00895932" w:rsidRPr="00D40F9A" w:rsidRDefault="00895932">
      <w:pPr>
        <w:pStyle w:val="SourceCode"/>
        <w:numPr>
          <w:ilvl w:val="2"/>
          <w:numId w:val="55"/>
        </w:numPr>
        <w:spacing w:before="0" w:after="0"/>
      </w:pPr>
      <w:r w:rsidRPr="00D40F9A">
        <w:t>{</w:t>
      </w:r>
    </w:p>
    <w:p w14:paraId="3B3665B9" w14:textId="77777777" w:rsidR="00895932" w:rsidRPr="00D40F9A" w:rsidRDefault="00895932">
      <w:pPr>
        <w:pStyle w:val="SourceCode"/>
        <w:numPr>
          <w:ilvl w:val="2"/>
          <w:numId w:val="55"/>
        </w:numPr>
        <w:spacing w:before="0" w:after="0"/>
      </w:pPr>
      <w:r w:rsidRPr="00D40F9A">
        <w:t xml:space="preserve">  "id": "1",</w:t>
      </w:r>
    </w:p>
    <w:p w14:paraId="30E94792" w14:textId="77777777" w:rsidR="00895932" w:rsidRPr="00D40F9A" w:rsidRDefault="00895932">
      <w:pPr>
        <w:pStyle w:val="SourceCode"/>
        <w:numPr>
          <w:ilvl w:val="2"/>
          <w:numId w:val="55"/>
        </w:numPr>
        <w:spacing w:before="0" w:after="0"/>
      </w:pPr>
      <w:r w:rsidRPr="00D40F9A">
        <w:t xml:space="preserve">  "start": "2022-11-30T00:00:00.000Z",</w:t>
      </w:r>
    </w:p>
    <w:p w14:paraId="006B6BF5" w14:textId="77777777" w:rsidR="00895932" w:rsidRPr="00D40F9A" w:rsidRDefault="00895932">
      <w:pPr>
        <w:pStyle w:val="SourceCode"/>
        <w:numPr>
          <w:ilvl w:val="2"/>
          <w:numId w:val="55"/>
        </w:numPr>
        <w:spacing w:before="0" w:after="0"/>
      </w:pPr>
      <w:r w:rsidRPr="00D40F9A">
        <w:t xml:space="preserve">  "end": "2024-11-30T00:00:00.000Z",</w:t>
      </w:r>
    </w:p>
    <w:p w14:paraId="34194728" w14:textId="77777777" w:rsidR="00895932" w:rsidRPr="00D40F9A" w:rsidRDefault="00895932">
      <w:pPr>
        <w:pStyle w:val="SourceCode"/>
        <w:numPr>
          <w:ilvl w:val="2"/>
          <w:numId w:val="55"/>
        </w:numPr>
        <w:spacing w:before="0" w:after="0"/>
      </w:pPr>
      <w:r w:rsidRPr="00D40F9A">
        <w:t xml:space="preserve">  "songs": [],</w:t>
      </w:r>
    </w:p>
    <w:p w14:paraId="48CBA95E" w14:textId="77777777" w:rsidR="00895932" w:rsidRPr="00D40F9A" w:rsidRDefault="00895932">
      <w:pPr>
        <w:pStyle w:val="SourceCode"/>
        <w:numPr>
          <w:ilvl w:val="2"/>
          <w:numId w:val="55"/>
        </w:numPr>
        <w:spacing w:before="0" w:after="0"/>
      </w:pPr>
      <w:r w:rsidRPr="00D40F9A">
        <w:t xml:space="preserve">  "Vote": []</w:t>
      </w:r>
    </w:p>
    <w:p w14:paraId="482D4657" w14:textId="77777777" w:rsidR="00895932" w:rsidRPr="00D40F9A" w:rsidRDefault="00895932">
      <w:pPr>
        <w:pStyle w:val="SourceCode"/>
        <w:numPr>
          <w:ilvl w:val="2"/>
          <w:numId w:val="55"/>
        </w:numPr>
        <w:spacing w:before="0" w:after="0"/>
      </w:pPr>
      <w:r w:rsidRPr="00D40F9A">
        <w:t>}</w:t>
      </w:r>
    </w:p>
    <w:p w14:paraId="0BF048D5"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1C26C2F6"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161217F5" w14:textId="77777777" w:rsidR="00895932" w:rsidRPr="00D40F9A" w:rsidRDefault="00895932">
      <w:pPr>
        <w:pStyle w:val="SourceCodeLanguage"/>
        <w:numPr>
          <w:ilvl w:val="2"/>
          <w:numId w:val="55"/>
        </w:numPr>
      </w:pPr>
      <w:r w:rsidRPr="00D40F9A">
        <w:t>json</w:t>
      </w:r>
    </w:p>
    <w:p w14:paraId="4F2DDB82" w14:textId="77777777" w:rsidR="00895932" w:rsidRPr="00D40F9A" w:rsidRDefault="00895932">
      <w:pPr>
        <w:pStyle w:val="SourceCode"/>
        <w:numPr>
          <w:ilvl w:val="2"/>
          <w:numId w:val="55"/>
        </w:numPr>
        <w:spacing w:before="0" w:after="0"/>
      </w:pPr>
      <w:r w:rsidRPr="00D40F9A">
        <w:t>{</w:t>
      </w:r>
    </w:p>
    <w:p w14:paraId="2D4AEB56" w14:textId="77777777" w:rsidR="00895932" w:rsidRPr="00D40F9A" w:rsidRDefault="00895932">
      <w:pPr>
        <w:pStyle w:val="SourceCode"/>
        <w:numPr>
          <w:ilvl w:val="2"/>
          <w:numId w:val="55"/>
        </w:numPr>
        <w:spacing w:before="0" w:after="0"/>
      </w:pPr>
      <w:r w:rsidRPr="00D40F9A">
        <w:t xml:space="preserve">  "message": "Vote successfully created for song: 1"</w:t>
      </w:r>
    </w:p>
    <w:p w14:paraId="2E33054E" w14:textId="77777777" w:rsidR="00895932" w:rsidRPr="00D40F9A" w:rsidRDefault="00895932">
      <w:pPr>
        <w:pStyle w:val="SourceCode"/>
        <w:numPr>
          <w:ilvl w:val="2"/>
          <w:numId w:val="55"/>
        </w:numPr>
        <w:spacing w:before="0" w:after="0"/>
      </w:pPr>
      <w:r w:rsidRPr="00D40F9A">
        <w:t>}</w:t>
      </w:r>
    </w:p>
    <w:p w14:paraId="6DC3BE08" w14:textId="77777777" w:rsidR="005766AF" w:rsidRDefault="005766AF">
      <w:pPr>
        <w:spacing w:line="259" w:lineRule="auto"/>
        <w:jc w:val="left"/>
        <w:rPr>
          <w:b/>
          <w:bCs/>
        </w:rPr>
      </w:pPr>
      <w:r>
        <w:rPr>
          <w:b/>
          <w:bCs/>
        </w:rPr>
        <w:br w:type="page"/>
      </w:r>
    </w:p>
    <w:p w14:paraId="765F4A9D" w14:textId="4F14D888" w:rsidR="00895932" w:rsidRPr="00D40F9A" w:rsidRDefault="00895932">
      <w:pPr>
        <w:pStyle w:val="ListParagraph"/>
        <w:numPr>
          <w:ilvl w:val="0"/>
          <w:numId w:val="72"/>
        </w:numPr>
        <w:spacing w:line="240" w:lineRule="auto"/>
        <w:jc w:val="left"/>
      </w:pPr>
      <w:r w:rsidRPr="00D40F9A">
        <w:rPr>
          <w:b/>
          <w:bCs/>
        </w:rPr>
        <w:lastRenderedPageBreak/>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1CCF27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0E7DCE8B" w14:textId="77777777" w:rsidR="00895932" w:rsidRPr="00D40F9A" w:rsidRDefault="00895932">
      <w:pPr>
        <w:pStyle w:val="SourceCodeLanguage"/>
        <w:numPr>
          <w:ilvl w:val="2"/>
          <w:numId w:val="55"/>
        </w:numPr>
      </w:pPr>
      <w:r w:rsidRPr="00D40F9A">
        <w:t>json</w:t>
      </w:r>
    </w:p>
    <w:p w14:paraId="0B6956C8" w14:textId="77777777" w:rsidR="00895932" w:rsidRPr="00D40F9A" w:rsidRDefault="00895932">
      <w:pPr>
        <w:pStyle w:val="SourceCode"/>
        <w:numPr>
          <w:ilvl w:val="2"/>
          <w:numId w:val="55"/>
        </w:numPr>
        <w:spacing w:before="0" w:after="0"/>
      </w:pPr>
      <w:r w:rsidRPr="00D40F9A">
        <w:t>{</w:t>
      </w:r>
    </w:p>
    <w:p w14:paraId="6332F78B" w14:textId="77777777" w:rsidR="00895932" w:rsidRPr="00D40F9A" w:rsidRDefault="00895932">
      <w:pPr>
        <w:pStyle w:val="SourceCode"/>
        <w:numPr>
          <w:ilvl w:val="2"/>
          <w:numId w:val="55"/>
        </w:numPr>
        <w:spacing w:before="0" w:after="0"/>
      </w:pPr>
      <w:r w:rsidRPr="00D40F9A">
        <w:t xml:space="preserve">  "token": {</w:t>
      </w:r>
    </w:p>
    <w:p w14:paraId="354F74E0" w14:textId="77777777" w:rsidR="00895932" w:rsidRPr="00D40F9A" w:rsidRDefault="00895932">
      <w:pPr>
        <w:pStyle w:val="SourceCode"/>
        <w:numPr>
          <w:ilvl w:val="2"/>
          <w:numId w:val="55"/>
        </w:numPr>
        <w:spacing w:before="0" w:after="0"/>
      </w:pPr>
      <w:r w:rsidRPr="00D40F9A">
        <w:t xml:space="preserve">    "username": "testUser",</w:t>
      </w:r>
    </w:p>
    <w:p w14:paraId="444385FF" w14:textId="77777777" w:rsidR="00895932" w:rsidRPr="00D40F9A" w:rsidRDefault="00895932">
      <w:pPr>
        <w:pStyle w:val="SourceCode"/>
        <w:numPr>
          <w:ilvl w:val="2"/>
          <w:numId w:val="55"/>
        </w:numPr>
        <w:spacing w:before="0" w:after="0"/>
      </w:pPr>
      <w:r w:rsidRPr="00D40F9A">
        <w:t xml:space="preserve">    "sub": "123"</w:t>
      </w:r>
    </w:p>
    <w:p w14:paraId="6D78728F" w14:textId="77777777" w:rsidR="00895932" w:rsidRPr="00D40F9A" w:rsidRDefault="00895932">
      <w:pPr>
        <w:pStyle w:val="SourceCode"/>
        <w:numPr>
          <w:ilvl w:val="2"/>
          <w:numId w:val="55"/>
        </w:numPr>
        <w:spacing w:before="0" w:after="0"/>
      </w:pPr>
      <w:r w:rsidRPr="00D40F9A">
        <w:t xml:space="preserve">  }</w:t>
      </w:r>
    </w:p>
    <w:p w14:paraId="40CFB982" w14:textId="77777777" w:rsidR="00895932" w:rsidRPr="00D40F9A" w:rsidRDefault="00895932">
      <w:pPr>
        <w:pStyle w:val="SourceCode"/>
        <w:numPr>
          <w:ilvl w:val="2"/>
          <w:numId w:val="55"/>
        </w:numPr>
        <w:spacing w:before="0" w:after="0"/>
      </w:pPr>
      <w:r w:rsidRPr="00D40F9A">
        <w:t>}</w:t>
      </w:r>
    </w:p>
    <w:p w14:paraId="7C0C76E1"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0539A0F5" w14:textId="77777777" w:rsidR="00895932" w:rsidRPr="00D40F9A" w:rsidRDefault="00895932">
      <w:pPr>
        <w:pStyle w:val="SourceCodeLanguage"/>
        <w:numPr>
          <w:ilvl w:val="2"/>
          <w:numId w:val="55"/>
        </w:numPr>
      </w:pPr>
      <w:r w:rsidRPr="00D40F9A">
        <w:t>json</w:t>
      </w:r>
    </w:p>
    <w:p w14:paraId="0EE09D5D" w14:textId="77777777" w:rsidR="00895932" w:rsidRPr="00D40F9A" w:rsidRDefault="00895932">
      <w:pPr>
        <w:pStyle w:val="SourceCode"/>
        <w:numPr>
          <w:ilvl w:val="2"/>
          <w:numId w:val="55"/>
        </w:numPr>
        <w:spacing w:before="0" w:after="0"/>
      </w:pPr>
      <w:r w:rsidRPr="00D40F9A">
        <w:t>{</w:t>
      </w:r>
    </w:p>
    <w:p w14:paraId="5A01C1C4" w14:textId="77777777" w:rsidR="00895932" w:rsidRPr="00D40F9A" w:rsidRDefault="00895932">
      <w:pPr>
        <w:pStyle w:val="SourceCode"/>
        <w:numPr>
          <w:ilvl w:val="2"/>
          <w:numId w:val="55"/>
        </w:numPr>
        <w:spacing w:before="0" w:after="0"/>
      </w:pPr>
      <w:r w:rsidRPr="00D40F9A">
        <w:t xml:space="preserve">  "id": "1",</w:t>
      </w:r>
    </w:p>
    <w:p w14:paraId="107352E6" w14:textId="77777777" w:rsidR="00895932" w:rsidRPr="00D40F9A" w:rsidRDefault="00895932">
      <w:pPr>
        <w:pStyle w:val="SourceCode"/>
        <w:numPr>
          <w:ilvl w:val="2"/>
          <w:numId w:val="55"/>
        </w:numPr>
        <w:spacing w:before="0" w:after="0"/>
      </w:pPr>
      <w:r w:rsidRPr="00D40F9A">
        <w:t xml:space="preserve">  "start": "2022-11-30T00:00:00.000Z",</w:t>
      </w:r>
    </w:p>
    <w:p w14:paraId="333FFB1A" w14:textId="77777777" w:rsidR="00895932" w:rsidRPr="00D40F9A" w:rsidRDefault="00895932">
      <w:pPr>
        <w:pStyle w:val="SourceCode"/>
        <w:numPr>
          <w:ilvl w:val="2"/>
          <w:numId w:val="55"/>
        </w:numPr>
        <w:spacing w:before="0" w:after="0"/>
      </w:pPr>
      <w:r w:rsidRPr="00D40F9A">
        <w:t xml:space="preserve">  "end": "2024-11-30T00:00:00.000Z",</w:t>
      </w:r>
    </w:p>
    <w:p w14:paraId="3890DB1A" w14:textId="77777777" w:rsidR="00895932" w:rsidRPr="00D40F9A" w:rsidRDefault="00895932">
      <w:pPr>
        <w:pStyle w:val="SourceCode"/>
        <w:numPr>
          <w:ilvl w:val="2"/>
          <w:numId w:val="55"/>
        </w:numPr>
        <w:spacing w:before="0" w:after="0"/>
      </w:pPr>
      <w:r w:rsidRPr="00D40F9A">
        <w:t xml:space="preserve">  "songs": [],</w:t>
      </w:r>
    </w:p>
    <w:p w14:paraId="2832594D" w14:textId="77777777" w:rsidR="00895932" w:rsidRPr="00D40F9A" w:rsidRDefault="00895932">
      <w:pPr>
        <w:pStyle w:val="SourceCode"/>
        <w:numPr>
          <w:ilvl w:val="2"/>
          <w:numId w:val="55"/>
        </w:numPr>
        <w:spacing w:before="0" w:after="0"/>
      </w:pPr>
      <w:r w:rsidRPr="00D40F9A">
        <w:t xml:space="preserve">  "Vote": []</w:t>
      </w:r>
    </w:p>
    <w:p w14:paraId="2E98A52F" w14:textId="77777777" w:rsidR="00895932" w:rsidRPr="00D40F9A" w:rsidRDefault="00895932">
      <w:pPr>
        <w:pStyle w:val="SourceCode"/>
        <w:numPr>
          <w:ilvl w:val="2"/>
          <w:numId w:val="55"/>
        </w:numPr>
        <w:spacing w:before="0" w:after="0"/>
      </w:pPr>
      <w:r w:rsidRPr="00D40F9A">
        <w:t>}</w:t>
      </w:r>
    </w:p>
    <w:p w14:paraId="3105B71E"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434ED8D5"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42E1428A" w14:textId="77777777" w:rsidR="00895932" w:rsidRPr="00D40F9A" w:rsidRDefault="00895932">
      <w:pPr>
        <w:pStyle w:val="SourceCodeLanguage"/>
        <w:numPr>
          <w:ilvl w:val="2"/>
          <w:numId w:val="55"/>
        </w:numPr>
      </w:pPr>
      <w:r w:rsidRPr="00D40F9A">
        <w:t>json</w:t>
      </w:r>
    </w:p>
    <w:p w14:paraId="56C275D5" w14:textId="77777777" w:rsidR="00895932" w:rsidRPr="00D40F9A" w:rsidRDefault="00895932">
      <w:pPr>
        <w:pStyle w:val="SourceCode"/>
        <w:numPr>
          <w:ilvl w:val="2"/>
          <w:numId w:val="55"/>
        </w:numPr>
        <w:spacing w:before="0" w:after="0"/>
      </w:pPr>
      <w:r w:rsidRPr="00D40F9A">
        <w:t>{</w:t>
      </w:r>
    </w:p>
    <w:p w14:paraId="7D2F5414" w14:textId="77777777" w:rsidR="00895932" w:rsidRPr="00D40F9A" w:rsidRDefault="00895932">
      <w:pPr>
        <w:pStyle w:val="SourceCode"/>
        <w:numPr>
          <w:ilvl w:val="2"/>
          <w:numId w:val="55"/>
        </w:numPr>
        <w:spacing w:before="0" w:after="0"/>
      </w:pPr>
      <w:r w:rsidRPr="00D40F9A">
        <w:t xml:space="preserve">  "message": "User already voted for song: 1",</w:t>
      </w:r>
    </w:p>
    <w:p w14:paraId="1BB96C18" w14:textId="77777777" w:rsidR="00895932" w:rsidRPr="00D40F9A" w:rsidRDefault="00895932">
      <w:pPr>
        <w:pStyle w:val="SourceCode"/>
        <w:numPr>
          <w:ilvl w:val="2"/>
          <w:numId w:val="55"/>
        </w:numPr>
        <w:spacing w:before="0" w:after="0"/>
      </w:pPr>
      <w:r w:rsidRPr="00D40F9A">
        <w:t xml:space="preserve">  "status": 400</w:t>
      </w:r>
    </w:p>
    <w:p w14:paraId="33748CB1" w14:textId="77777777" w:rsidR="00895932" w:rsidRPr="00D40F9A" w:rsidRDefault="00895932">
      <w:pPr>
        <w:pStyle w:val="SourceCode"/>
        <w:numPr>
          <w:ilvl w:val="2"/>
          <w:numId w:val="55"/>
        </w:numPr>
        <w:spacing w:before="0" w:after="0"/>
      </w:pPr>
      <w:r w:rsidRPr="00D40F9A">
        <w:t>}</w:t>
      </w:r>
    </w:p>
    <w:p w14:paraId="19463014" w14:textId="77777777" w:rsidR="00895932" w:rsidRPr="00D40F9A" w:rsidRDefault="00895932">
      <w:pPr>
        <w:pStyle w:val="ListParagraph"/>
        <w:numPr>
          <w:ilvl w:val="0"/>
          <w:numId w:val="72"/>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40F3C0BE"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623617A8" w14:textId="77777777" w:rsidR="00895932" w:rsidRPr="00D40F9A" w:rsidRDefault="00895932">
      <w:pPr>
        <w:pStyle w:val="SourceCodeLanguage"/>
        <w:numPr>
          <w:ilvl w:val="2"/>
          <w:numId w:val="55"/>
        </w:numPr>
      </w:pPr>
      <w:r w:rsidRPr="00D40F9A">
        <w:t>json</w:t>
      </w:r>
    </w:p>
    <w:p w14:paraId="503671AE" w14:textId="77777777" w:rsidR="00895932" w:rsidRPr="00D40F9A" w:rsidRDefault="00895932">
      <w:pPr>
        <w:pStyle w:val="SourceCode"/>
        <w:numPr>
          <w:ilvl w:val="2"/>
          <w:numId w:val="55"/>
        </w:numPr>
        <w:spacing w:before="0" w:after="0"/>
      </w:pPr>
      <w:r w:rsidRPr="00D40F9A">
        <w:t>{</w:t>
      </w:r>
    </w:p>
    <w:p w14:paraId="53B3FE65" w14:textId="77777777" w:rsidR="00895932" w:rsidRPr="00D40F9A" w:rsidRDefault="00895932">
      <w:pPr>
        <w:pStyle w:val="SourceCode"/>
        <w:numPr>
          <w:ilvl w:val="2"/>
          <w:numId w:val="55"/>
        </w:numPr>
        <w:spacing w:before="0" w:after="0"/>
      </w:pPr>
      <w:r w:rsidRPr="00D40F9A">
        <w:t xml:space="preserve">  "token": {</w:t>
      </w:r>
    </w:p>
    <w:p w14:paraId="3B334EE5" w14:textId="77777777" w:rsidR="00895932" w:rsidRPr="00D40F9A" w:rsidRDefault="00895932">
      <w:pPr>
        <w:pStyle w:val="SourceCode"/>
        <w:numPr>
          <w:ilvl w:val="2"/>
          <w:numId w:val="55"/>
        </w:numPr>
        <w:spacing w:before="0" w:after="0"/>
      </w:pPr>
      <w:r w:rsidRPr="00D40F9A">
        <w:t xml:space="preserve">    "username": "testUser",</w:t>
      </w:r>
    </w:p>
    <w:p w14:paraId="3A6677BD" w14:textId="77777777" w:rsidR="00895932" w:rsidRPr="00D40F9A" w:rsidRDefault="00895932">
      <w:pPr>
        <w:pStyle w:val="SourceCode"/>
        <w:numPr>
          <w:ilvl w:val="2"/>
          <w:numId w:val="55"/>
        </w:numPr>
        <w:spacing w:before="0" w:after="0"/>
      </w:pPr>
      <w:r w:rsidRPr="00D40F9A">
        <w:t xml:space="preserve">    "sub": "123"</w:t>
      </w:r>
    </w:p>
    <w:p w14:paraId="080C719E" w14:textId="77777777" w:rsidR="00895932" w:rsidRPr="00D40F9A" w:rsidRDefault="00895932">
      <w:pPr>
        <w:pStyle w:val="SourceCode"/>
        <w:numPr>
          <w:ilvl w:val="2"/>
          <w:numId w:val="55"/>
        </w:numPr>
        <w:spacing w:before="0" w:after="0"/>
      </w:pPr>
      <w:r w:rsidRPr="00D40F9A">
        <w:t xml:space="preserve">  }</w:t>
      </w:r>
    </w:p>
    <w:p w14:paraId="606F79B6" w14:textId="77777777" w:rsidR="00895932" w:rsidRPr="00D40F9A" w:rsidRDefault="00895932">
      <w:pPr>
        <w:pStyle w:val="SourceCode"/>
        <w:numPr>
          <w:ilvl w:val="2"/>
          <w:numId w:val="55"/>
        </w:numPr>
        <w:spacing w:before="0" w:after="0"/>
      </w:pPr>
      <w:r w:rsidRPr="00D40F9A">
        <w:t>}</w:t>
      </w:r>
    </w:p>
    <w:p w14:paraId="7E6E5CBE" w14:textId="77777777" w:rsidR="005766AF" w:rsidRDefault="005766AF">
      <w:pPr>
        <w:spacing w:line="259" w:lineRule="auto"/>
        <w:jc w:val="left"/>
        <w:rPr>
          <w:b/>
          <w:bCs/>
        </w:rPr>
      </w:pPr>
      <w:r>
        <w:rPr>
          <w:b/>
          <w:bCs/>
        </w:rPr>
        <w:br w:type="page"/>
      </w:r>
    </w:p>
    <w:p w14:paraId="2F9D279D" w14:textId="095E36F0" w:rsidR="00895932" w:rsidRPr="00D40F9A" w:rsidRDefault="00895932">
      <w:pPr>
        <w:pStyle w:val="ListParagraph"/>
        <w:numPr>
          <w:ilvl w:val="2"/>
          <w:numId w:val="72"/>
        </w:numPr>
        <w:spacing w:line="240" w:lineRule="auto"/>
        <w:jc w:val="left"/>
      </w:pPr>
      <w:r w:rsidRPr="00D40F9A">
        <w:rPr>
          <w:b/>
          <w:bCs/>
        </w:rPr>
        <w:lastRenderedPageBreak/>
        <w:t>mockVotingSession</w:t>
      </w:r>
      <w:r w:rsidRPr="00D40F9A">
        <w:t>:</w:t>
      </w:r>
    </w:p>
    <w:p w14:paraId="3B058C79" w14:textId="77777777" w:rsidR="00895932" w:rsidRPr="00D40F9A" w:rsidRDefault="00895932">
      <w:pPr>
        <w:pStyle w:val="SourceCodeLanguage"/>
        <w:numPr>
          <w:ilvl w:val="2"/>
          <w:numId w:val="55"/>
        </w:numPr>
      </w:pPr>
      <w:r w:rsidRPr="00D40F9A">
        <w:t>json</w:t>
      </w:r>
    </w:p>
    <w:p w14:paraId="5EEAE103" w14:textId="77777777" w:rsidR="00895932" w:rsidRPr="00D40F9A" w:rsidRDefault="00895932">
      <w:pPr>
        <w:pStyle w:val="SourceCode"/>
        <w:numPr>
          <w:ilvl w:val="2"/>
          <w:numId w:val="55"/>
        </w:numPr>
        <w:spacing w:before="0" w:after="0"/>
      </w:pPr>
      <w:r w:rsidRPr="00D40F9A">
        <w:t>{</w:t>
      </w:r>
    </w:p>
    <w:p w14:paraId="73C70EDF" w14:textId="77777777" w:rsidR="00895932" w:rsidRPr="00D40F9A" w:rsidRDefault="00895932">
      <w:pPr>
        <w:pStyle w:val="SourceCode"/>
        <w:numPr>
          <w:ilvl w:val="2"/>
          <w:numId w:val="55"/>
        </w:numPr>
        <w:spacing w:before="0" w:after="0"/>
      </w:pPr>
      <w:r w:rsidRPr="00D40F9A">
        <w:t xml:space="preserve">  "id": "1",</w:t>
      </w:r>
    </w:p>
    <w:p w14:paraId="36927899" w14:textId="77777777" w:rsidR="00895932" w:rsidRPr="00D40F9A" w:rsidRDefault="00895932">
      <w:pPr>
        <w:pStyle w:val="SourceCode"/>
        <w:numPr>
          <w:ilvl w:val="2"/>
          <w:numId w:val="55"/>
        </w:numPr>
        <w:spacing w:before="0" w:after="0"/>
      </w:pPr>
      <w:r w:rsidRPr="00D40F9A">
        <w:t xml:space="preserve">  "start": "2022-11-30T00:00:00.000Z",</w:t>
      </w:r>
    </w:p>
    <w:p w14:paraId="2C295B87" w14:textId="77777777" w:rsidR="00895932" w:rsidRPr="00D40F9A" w:rsidRDefault="00895932">
      <w:pPr>
        <w:pStyle w:val="SourceCode"/>
        <w:numPr>
          <w:ilvl w:val="2"/>
          <w:numId w:val="55"/>
        </w:numPr>
        <w:spacing w:before="0" w:after="0"/>
      </w:pPr>
      <w:r w:rsidRPr="00D40F9A">
        <w:t xml:space="preserve">  "end": "2024-11-30T00:00:00.000Z",</w:t>
      </w:r>
    </w:p>
    <w:p w14:paraId="49A90AA2" w14:textId="77777777" w:rsidR="00895932" w:rsidRPr="00D40F9A" w:rsidRDefault="00895932">
      <w:pPr>
        <w:pStyle w:val="SourceCode"/>
        <w:numPr>
          <w:ilvl w:val="2"/>
          <w:numId w:val="55"/>
        </w:numPr>
        <w:spacing w:before="0" w:after="0"/>
      </w:pPr>
      <w:r w:rsidRPr="00D40F9A">
        <w:t xml:space="preserve">  "songs": [],</w:t>
      </w:r>
    </w:p>
    <w:p w14:paraId="7509B25A" w14:textId="77777777" w:rsidR="00895932" w:rsidRPr="00D40F9A" w:rsidRDefault="00895932">
      <w:pPr>
        <w:pStyle w:val="SourceCode"/>
        <w:numPr>
          <w:ilvl w:val="2"/>
          <w:numId w:val="55"/>
        </w:numPr>
        <w:spacing w:before="0" w:after="0"/>
      </w:pPr>
      <w:r w:rsidRPr="00D40F9A">
        <w:t xml:space="preserve">  "Vote": []</w:t>
      </w:r>
    </w:p>
    <w:p w14:paraId="100C2E2B" w14:textId="77777777" w:rsidR="00895932" w:rsidRPr="00D40F9A" w:rsidRDefault="00895932">
      <w:pPr>
        <w:pStyle w:val="SourceCode"/>
        <w:numPr>
          <w:ilvl w:val="2"/>
          <w:numId w:val="55"/>
        </w:numPr>
        <w:spacing w:before="0" w:after="0"/>
      </w:pPr>
      <w:r w:rsidRPr="00D40F9A">
        <w:t>}</w:t>
      </w:r>
    </w:p>
    <w:p w14:paraId="1B11EBCC" w14:textId="103C2B66" w:rsidR="004C06F6" w:rsidRPr="005766AF" w:rsidRDefault="00895932">
      <w:pPr>
        <w:pStyle w:val="ListParagraph"/>
        <w:numPr>
          <w:ilvl w:val="1"/>
          <w:numId w:val="72"/>
        </w:numPr>
        <w:spacing w:line="240" w:lineRule="auto"/>
        <w:jc w:val="left"/>
      </w:pPr>
      <w:r w:rsidRPr="00D40F9A">
        <w:rPr>
          <w:b/>
          <w:bCs/>
        </w:rPr>
        <w:t>Return value</w:t>
      </w:r>
      <w:r w:rsidRPr="00D40F9A">
        <w:t>:</w:t>
      </w:r>
    </w:p>
    <w:p w14:paraId="345F04DB" w14:textId="4CB01B3E" w:rsidR="00895932" w:rsidRPr="00D40F9A" w:rsidRDefault="00895932">
      <w:pPr>
        <w:pStyle w:val="ListParagraph"/>
        <w:numPr>
          <w:ilvl w:val="2"/>
          <w:numId w:val="72"/>
        </w:numPr>
        <w:spacing w:line="240" w:lineRule="auto"/>
        <w:jc w:val="left"/>
      </w:pPr>
      <w:r w:rsidRPr="00D40F9A">
        <w:rPr>
          <w:b/>
          <w:bCs/>
        </w:rPr>
        <w:t>error</w:t>
      </w:r>
      <w:r w:rsidRPr="00D40F9A">
        <w:t>:</w:t>
      </w:r>
    </w:p>
    <w:p w14:paraId="3C4A11C3" w14:textId="77777777" w:rsidR="00895932" w:rsidRPr="00D40F9A" w:rsidRDefault="00895932">
      <w:pPr>
        <w:pStyle w:val="SourceCodeLanguage"/>
        <w:numPr>
          <w:ilvl w:val="2"/>
          <w:numId w:val="55"/>
        </w:numPr>
      </w:pPr>
      <w:r w:rsidRPr="00D40F9A">
        <w:t>json</w:t>
      </w:r>
    </w:p>
    <w:p w14:paraId="00983545" w14:textId="77777777" w:rsidR="00895932" w:rsidRPr="00D40F9A" w:rsidRDefault="00895932">
      <w:pPr>
        <w:pStyle w:val="SourceCode"/>
        <w:numPr>
          <w:ilvl w:val="2"/>
          <w:numId w:val="55"/>
        </w:numPr>
        <w:spacing w:before="0" w:after="0"/>
      </w:pPr>
      <w:r w:rsidRPr="00D40F9A">
        <w:t>{</w:t>
      </w:r>
    </w:p>
    <w:p w14:paraId="6A4039DB" w14:textId="77777777" w:rsidR="00895932" w:rsidRPr="00D40F9A" w:rsidRDefault="00895932">
      <w:pPr>
        <w:pStyle w:val="SourceCode"/>
        <w:numPr>
          <w:ilvl w:val="2"/>
          <w:numId w:val="55"/>
        </w:numPr>
        <w:spacing w:before="0" w:after="0"/>
      </w:pPr>
      <w:r w:rsidRPr="00D40F9A">
        <w:t xml:space="preserve">  "message": "Error creating vote: Database error",</w:t>
      </w:r>
    </w:p>
    <w:p w14:paraId="3CF883B1" w14:textId="77777777" w:rsidR="00895932" w:rsidRPr="00D40F9A" w:rsidRDefault="00895932">
      <w:pPr>
        <w:pStyle w:val="SourceCode"/>
        <w:numPr>
          <w:ilvl w:val="2"/>
          <w:numId w:val="55"/>
        </w:numPr>
        <w:spacing w:before="0" w:after="0"/>
      </w:pPr>
      <w:r w:rsidRPr="00D40F9A">
        <w:t xml:space="preserve">  "status": 500</w:t>
      </w:r>
    </w:p>
    <w:p w14:paraId="24E0E948" w14:textId="77777777" w:rsidR="00895932" w:rsidRPr="00D40F9A" w:rsidRDefault="00895932">
      <w:pPr>
        <w:pStyle w:val="SourceCode"/>
        <w:numPr>
          <w:ilvl w:val="2"/>
          <w:numId w:val="55"/>
        </w:numPr>
        <w:spacing w:before="0" w:after="0"/>
      </w:pPr>
      <w:r w:rsidRPr="00D40F9A">
        <w:t>}</w:t>
      </w:r>
    </w:p>
    <w:p w14:paraId="636229AC" w14:textId="77777777" w:rsidR="00895932" w:rsidRPr="00D40F9A" w:rsidRDefault="00895932">
      <w:pPr>
        <w:pStyle w:val="ListParagraph"/>
        <w:numPr>
          <w:ilvl w:val="0"/>
          <w:numId w:val="72"/>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502C39CA"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BB1EBD3" w14:textId="77777777" w:rsidR="00895932" w:rsidRPr="00D40F9A" w:rsidRDefault="00895932">
      <w:pPr>
        <w:pStyle w:val="SourceCodeLanguage"/>
        <w:numPr>
          <w:ilvl w:val="2"/>
          <w:numId w:val="55"/>
        </w:numPr>
      </w:pPr>
      <w:r w:rsidRPr="00D40F9A">
        <w:t>json</w:t>
      </w:r>
    </w:p>
    <w:p w14:paraId="03B0D7A5" w14:textId="77777777" w:rsidR="00895932" w:rsidRPr="00D40F9A" w:rsidRDefault="00895932">
      <w:pPr>
        <w:pStyle w:val="SourceCode"/>
        <w:numPr>
          <w:ilvl w:val="2"/>
          <w:numId w:val="55"/>
        </w:numPr>
        <w:spacing w:before="0" w:after="0"/>
      </w:pPr>
      <w:r w:rsidRPr="00D40F9A">
        <w:t>{</w:t>
      </w:r>
    </w:p>
    <w:p w14:paraId="324D8E30" w14:textId="77777777" w:rsidR="00895932" w:rsidRPr="00D40F9A" w:rsidRDefault="00895932">
      <w:pPr>
        <w:pStyle w:val="SourceCode"/>
        <w:numPr>
          <w:ilvl w:val="2"/>
          <w:numId w:val="55"/>
        </w:numPr>
        <w:spacing w:before="0" w:after="0"/>
      </w:pPr>
      <w:r w:rsidRPr="00D40F9A">
        <w:t xml:space="preserve">  "token": {</w:t>
      </w:r>
    </w:p>
    <w:p w14:paraId="64549895" w14:textId="77777777" w:rsidR="00895932" w:rsidRPr="00D40F9A" w:rsidRDefault="00895932">
      <w:pPr>
        <w:pStyle w:val="SourceCode"/>
        <w:numPr>
          <w:ilvl w:val="2"/>
          <w:numId w:val="55"/>
        </w:numPr>
        <w:spacing w:before="0" w:after="0"/>
      </w:pPr>
      <w:r w:rsidRPr="00D40F9A">
        <w:t xml:space="preserve">    "username": "testUser",</w:t>
      </w:r>
    </w:p>
    <w:p w14:paraId="1C6E8178" w14:textId="77777777" w:rsidR="00895932" w:rsidRPr="00D40F9A" w:rsidRDefault="00895932">
      <w:pPr>
        <w:pStyle w:val="SourceCode"/>
        <w:numPr>
          <w:ilvl w:val="2"/>
          <w:numId w:val="55"/>
        </w:numPr>
        <w:spacing w:before="0" w:after="0"/>
      </w:pPr>
      <w:r w:rsidRPr="00D40F9A">
        <w:t xml:space="preserve">    "sub": "123"</w:t>
      </w:r>
    </w:p>
    <w:p w14:paraId="56699D4D" w14:textId="77777777" w:rsidR="00895932" w:rsidRPr="00D40F9A" w:rsidRDefault="00895932">
      <w:pPr>
        <w:pStyle w:val="SourceCode"/>
        <w:numPr>
          <w:ilvl w:val="2"/>
          <w:numId w:val="55"/>
        </w:numPr>
        <w:spacing w:before="0" w:after="0"/>
      </w:pPr>
      <w:r w:rsidRPr="00D40F9A">
        <w:t xml:space="preserve">  }</w:t>
      </w:r>
    </w:p>
    <w:p w14:paraId="2CC48278" w14:textId="77777777" w:rsidR="00895932" w:rsidRPr="00D40F9A" w:rsidRDefault="00895932">
      <w:pPr>
        <w:pStyle w:val="SourceCode"/>
        <w:numPr>
          <w:ilvl w:val="2"/>
          <w:numId w:val="55"/>
        </w:numPr>
        <w:spacing w:before="0" w:after="0"/>
      </w:pPr>
      <w:r w:rsidRPr="00D40F9A">
        <w:t>}</w:t>
      </w:r>
    </w:p>
    <w:p w14:paraId="09CDF3DD"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3D111697" w14:textId="77777777" w:rsidR="00895932" w:rsidRPr="00D40F9A" w:rsidRDefault="00895932">
      <w:pPr>
        <w:pStyle w:val="SourceCodeLanguage"/>
        <w:numPr>
          <w:ilvl w:val="2"/>
          <w:numId w:val="55"/>
        </w:numPr>
      </w:pPr>
      <w:r w:rsidRPr="00D40F9A">
        <w:t>json</w:t>
      </w:r>
    </w:p>
    <w:p w14:paraId="539C6643" w14:textId="77777777" w:rsidR="00895932" w:rsidRPr="00D40F9A" w:rsidRDefault="00895932">
      <w:pPr>
        <w:pStyle w:val="SourceCode"/>
        <w:numPr>
          <w:ilvl w:val="2"/>
          <w:numId w:val="55"/>
        </w:numPr>
        <w:spacing w:before="0" w:after="0"/>
      </w:pPr>
      <w:r w:rsidRPr="00D40F9A">
        <w:t>{</w:t>
      </w:r>
    </w:p>
    <w:p w14:paraId="320BF627" w14:textId="77777777" w:rsidR="00895932" w:rsidRPr="00D40F9A" w:rsidRDefault="00895932">
      <w:pPr>
        <w:pStyle w:val="SourceCode"/>
        <w:numPr>
          <w:ilvl w:val="2"/>
          <w:numId w:val="55"/>
        </w:numPr>
        <w:spacing w:before="0" w:after="0"/>
      </w:pPr>
      <w:r w:rsidRPr="00D40F9A">
        <w:t xml:space="preserve">  "id": "1",</w:t>
      </w:r>
    </w:p>
    <w:p w14:paraId="0FEEF988" w14:textId="77777777" w:rsidR="00895932" w:rsidRPr="00D40F9A" w:rsidRDefault="00895932">
      <w:pPr>
        <w:pStyle w:val="SourceCode"/>
        <w:numPr>
          <w:ilvl w:val="2"/>
          <w:numId w:val="55"/>
        </w:numPr>
        <w:spacing w:before="0" w:after="0"/>
      </w:pPr>
      <w:r w:rsidRPr="00D40F9A">
        <w:t xml:space="preserve">  "start": "2022-11-30T00:00:00.000Z",</w:t>
      </w:r>
    </w:p>
    <w:p w14:paraId="5DE79532" w14:textId="77777777" w:rsidR="00895932" w:rsidRPr="00D40F9A" w:rsidRDefault="00895932">
      <w:pPr>
        <w:pStyle w:val="SourceCode"/>
        <w:numPr>
          <w:ilvl w:val="2"/>
          <w:numId w:val="55"/>
        </w:numPr>
        <w:spacing w:before="0" w:after="0"/>
      </w:pPr>
      <w:r w:rsidRPr="00D40F9A">
        <w:t xml:space="preserve">  "end": "2024-11-30T00:00:00.000Z",</w:t>
      </w:r>
    </w:p>
    <w:p w14:paraId="1853813F" w14:textId="77777777" w:rsidR="00895932" w:rsidRPr="00D40F9A" w:rsidRDefault="00895932">
      <w:pPr>
        <w:pStyle w:val="SourceCode"/>
        <w:numPr>
          <w:ilvl w:val="2"/>
          <w:numId w:val="55"/>
        </w:numPr>
        <w:spacing w:before="0" w:after="0"/>
      </w:pPr>
      <w:r w:rsidRPr="00D40F9A">
        <w:t xml:space="preserve">  "songs": [],</w:t>
      </w:r>
    </w:p>
    <w:p w14:paraId="56921ECF" w14:textId="77777777" w:rsidR="00895932" w:rsidRPr="00D40F9A" w:rsidRDefault="00895932">
      <w:pPr>
        <w:pStyle w:val="SourceCode"/>
        <w:numPr>
          <w:ilvl w:val="2"/>
          <w:numId w:val="55"/>
        </w:numPr>
        <w:spacing w:before="0" w:after="0"/>
      </w:pPr>
      <w:r w:rsidRPr="00D40F9A">
        <w:t xml:space="preserve">  "Vote": []</w:t>
      </w:r>
    </w:p>
    <w:p w14:paraId="3EB4CBA2" w14:textId="77777777" w:rsidR="00895932" w:rsidRPr="00D40F9A" w:rsidRDefault="00895932">
      <w:pPr>
        <w:pStyle w:val="SourceCode"/>
        <w:numPr>
          <w:ilvl w:val="2"/>
          <w:numId w:val="55"/>
        </w:numPr>
        <w:spacing w:before="0" w:after="0"/>
      </w:pPr>
      <w:r w:rsidRPr="00D40F9A">
        <w:t>}</w:t>
      </w:r>
    </w:p>
    <w:p w14:paraId="38F4D6ED"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3E60A1B"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4B1E76A3" w14:textId="77777777" w:rsidR="00895932" w:rsidRPr="00D40F9A" w:rsidRDefault="00895932">
      <w:pPr>
        <w:pStyle w:val="SourceCodeLanguage"/>
        <w:numPr>
          <w:ilvl w:val="2"/>
          <w:numId w:val="55"/>
        </w:numPr>
      </w:pPr>
      <w:r w:rsidRPr="00D40F9A">
        <w:t>json</w:t>
      </w:r>
    </w:p>
    <w:p w14:paraId="6ABA3A55" w14:textId="77777777" w:rsidR="00895932" w:rsidRPr="00D40F9A" w:rsidRDefault="00895932">
      <w:pPr>
        <w:pStyle w:val="SourceCode"/>
        <w:numPr>
          <w:ilvl w:val="2"/>
          <w:numId w:val="55"/>
        </w:numPr>
        <w:spacing w:before="0" w:after="0"/>
      </w:pPr>
      <w:r w:rsidRPr="00D40F9A">
        <w:t>{</w:t>
      </w:r>
    </w:p>
    <w:p w14:paraId="055CB708" w14:textId="77777777" w:rsidR="00895932" w:rsidRPr="00D40F9A" w:rsidRDefault="00895932">
      <w:pPr>
        <w:pStyle w:val="SourceCode"/>
        <w:numPr>
          <w:ilvl w:val="2"/>
          <w:numId w:val="55"/>
        </w:numPr>
        <w:spacing w:before="0" w:after="0"/>
      </w:pPr>
      <w:r w:rsidRPr="00D40F9A">
        <w:t xml:space="preserve">  "message": "Sucessfully deleted vote for song: 1"</w:t>
      </w:r>
    </w:p>
    <w:p w14:paraId="50E673D0" w14:textId="77777777" w:rsidR="00895932" w:rsidRPr="00D40F9A" w:rsidRDefault="00895932">
      <w:pPr>
        <w:pStyle w:val="SourceCode"/>
        <w:numPr>
          <w:ilvl w:val="2"/>
          <w:numId w:val="55"/>
        </w:numPr>
        <w:spacing w:before="0" w:after="0"/>
      </w:pPr>
      <w:r w:rsidRPr="00D40F9A">
        <w:t>}</w:t>
      </w:r>
    </w:p>
    <w:p w14:paraId="33F5DE76" w14:textId="77777777" w:rsidR="00895932" w:rsidRPr="00D40F9A" w:rsidRDefault="00895932">
      <w:pPr>
        <w:pStyle w:val="ListParagraph"/>
        <w:numPr>
          <w:ilvl w:val="0"/>
          <w:numId w:val="72"/>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pPr>
        <w:pStyle w:val="ListParagraph"/>
        <w:numPr>
          <w:ilvl w:val="1"/>
          <w:numId w:val="72"/>
        </w:numPr>
        <w:spacing w:line="240" w:lineRule="auto"/>
        <w:jc w:val="left"/>
      </w:pPr>
      <w:r w:rsidRPr="00D40F9A">
        <w:rPr>
          <w:b/>
          <w:bCs/>
        </w:rPr>
        <w:lastRenderedPageBreak/>
        <w:t>Mocked input data</w:t>
      </w:r>
      <w:r w:rsidRPr="00D40F9A">
        <w:t>:</w:t>
      </w:r>
    </w:p>
    <w:p w14:paraId="6DDCC464"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96732A1" w14:textId="77777777" w:rsidR="00895932" w:rsidRPr="00D40F9A" w:rsidRDefault="00895932">
      <w:pPr>
        <w:pStyle w:val="SourceCodeLanguage"/>
        <w:numPr>
          <w:ilvl w:val="2"/>
          <w:numId w:val="55"/>
        </w:numPr>
      </w:pPr>
      <w:r w:rsidRPr="00D40F9A">
        <w:t>json</w:t>
      </w:r>
    </w:p>
    <w:p w14:paraId="170E1F89" w14:textId="77777777" w:rsidR="00895932" w:rsidRPr="00D40F9A" w:rsidRDefault="00895932">
      <w:pPr>
        <w:pStyle w:val="SourceCode"/>
        <w:numPr>
          <w:ilvl w:val="2"/>
          <w:numId w:val="55"/>
        </w:numPr>
        <w:spacing w:before="0" w:after="0"/>
      </w:pPr>
      <w:r w:rsidRPr="00D40F9A">
        <w:t>{</w:t>
      </w:r>
    </w:p>
    <w:p w14:paraId="13DC8478" w14:textId="77777777" w:rsidR="00895932" w:rsidRPr="00D40F9A" w:rsidRDefault="00895932">
      <w:pPr>
        <w:pStyle w:val="SourceCode"/>
        <w:numPr>
          <w:ilvl w:val="2"/>
          <w:numId w:val="55"/>
        </w:numPr>
        <w:spacing w:before="0" w:after="0"/>
      </w:pPr>
      <w:r w:rsidRPr="00D40F9A">
        <w:t xml:space="preserve">  "token": {</w:t>
      </w:r>
    </w:p>
    <w:p w14:paraId="0DD29DD4" w14:textId="77777777" w:rsidR="00895932" w:rsidRPr="00D40F9A" w:rsidRDefault="00895932">
      <w:pPr>
        <w:pStyle w:val="SourceCode"/>
        <w:numPr>
          <w:ilvl w:val="2"/>
          <w:numId w:val="55"/>
        </w:numPr>
        <w:spacing w:before="0" w:after="0"/>
      </w:pPr>
      <w:r w:rsidRPr="00D40F9A">
        <w:t xml:space="preserve">    "username": "testUser",</w:t>
      </w:r>
    </w:p>
    <w:p w14:paraId="63FD8443" w14:textId="77777777" w:rsidR="00895932" w:rsidRPr="00D40F9A" w:rsidRDefault="00895932">
      <w:pPr>
        <w:pStyle w:val="SourceCode"/>
        <w:numPr>
          <w:ilvl w:val="2"/>
          <w:numId w:val="55"/>
        </w:numPr>
        <w:spacing w:before="0" w:after="0"/>
      </w:pPr>
      <w:r w:rsidRPr="00D40F9A">
        <w:t xml:space="preserve">    "sub": "123"</w:t>
      </w:r>
    </w:p>
    <w:p w14:paraId="0FC7EBAA" w14:textId="77777777" w:rsidR="00895932" w:rsidRPr="00D40F9A" w:rsidRDefault="00895932">
      <w:pPr>
        <w:pStyle w:val="SourceCode"/>
        <w:numPr>
          <w:ilvl w:val="2"/>
          <w:numId w:val="55"/>
        </w:numPr>
        <w:spacing w:before="0" w:after="0"/>
      </w:pPr>
      <w:r w:rsidRPr="00D40F9A">
        <w:t xml:space="preserve">  }</w:t>
      </w:r>
    </w:p>
    <w:p w14:paraId="393382F0" w14:textId="0B0FD65C" w:rsidR="004C06F6" w:rsidRPr="005766AF" w:rsidRDefault="00895932">
      <w:pPr>
        <w:pStyle w:val="SourceCode"/>
        <w:numPr>
          <w:ilvl w:val="2"/>
          <w:numId w:val="55"/>
        </w:numPr>
        <w:spacing w:before="0" w:after="0"/>
      </w:pPr>
      <w:r w:rsidRPr="00D40F9A">
        <w:t>}</w:t>
      </w:r>
    </w:p>
    <w:p w14:paraId="742CCA90" w14:textId="198FB586"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7563D937" w14:textId="77777777" w:rsidR="00895932" w:rsidRPr="00D40F9A" w:rsidRDefault="00895932">
      <w:pPr>
        <w:pStyle w:val="SourceCodeLanguage"/>
        <w:numPr>
          <w:ilvl w:val="2"/>
          <w:numId w:val="55"/>
        </w:numPr>
      </w:pPr>
      <w:r w:rsidRPr="00D40F9A">
        <w:t>json</w:t>
      </w:r>
    </w:p>
    <w:p w14:paraId="12910A32" w14:textId="77777777" w:rsidR="00895932" w:rsidRPr="00D40F9A" w:rsidRDefault="00895932">
      <w:pPr>
        <w:pStyle w:val="SourceCode"/>
        <w:numPr>
          <w:ilvl w:val="2"/>
          <w:numId w:val="55"/>
        </w:numPr>
        <w:spacing w:before="0" w:after="0"/>
      </w:pPr>
      <w:r w:rsidRPr="00D40F9A">
        <w:t>{</w:t>
      </w:r>
    </w:p>
    <w:p w14:paraId="6140D357" w14:textId="77777777" w:rsidR="00895932" w:rsidRPr="00D40F9A" w:rsidRDefault="00895932">
      <w:pPr>
        <w:pStyle w:val="SourceCode"/>
        <w:numPr>
          <w:ilvl w:val="2"/>
          <w:numId w:val="55"/>
        </w:numPr>
        <w:spacing w:before="0" w:after="0"/>
      </w:pPr>
      <w:r w:rsidRPr="00D40F9A">
        <w:t xml:space="preserve">  "id": "1",</w:t>
      </w:r>
    </w:p>
    <w:p w14:paraId="0EF88CC5" w14:textId="77777777" w:rsidR="00895932" w:rsidRPr="00D40F9A" w:rsidRDefault="00895932">
      <w:pPr>
        <w:pStyle w:val="SourceCode"/>
        <w:numPr>
          <w:ilvl w:val="2"/>
          <w:numId w:val="55"/>
        </w:numPr>
        <w:spacing w:before="0" w:after="0"/>
      </w:pPr>
      <w:r w:rsidRPr="00D40F9A">
        <w:t xml:space="preserve">  "start": "2022-11-30T00:00:00.000Z",</w:t>
      </w:r>
    </w:p>
    <w:p w14:paraId="703D2513" w14:textId="77777777" w:rsidR="00895932" w:rsidRPr="00D40F9A" w:rsidRDefault="00895932">
      <w:pPr>
        <w:pStyle w:val="SourceCode"/>
        <w:numPr>
          <w:ilvl w:val="2"/>
          <w:numId w:val="55"/>
        </w:numPr>
        <w:spacing w:before="0" w:after="0"/>
      </w:pPr>
      <w:r w:rsidRPr="00D40F9A">
        <w:t xml:space="preserve">  "end": "2024-11-30T00:00:00.000Z",</w:t>
      </w:r>
    </w:p>
    <w:p w14:paraId="74C43CFD" w14:textId="77777777" w:rsidR="00895932" w:rsidRPr="00D40F9A" w:rsidRDefault="00895932">
      <w:pPr>
        <w:pStyle w:val="SourceCode"/>
        <w:numPr>
          <w:ilvl w:val="2"/>
          <w:numId w:val="55"/>
        </w:numPr>
        <w:spacing w:before="0" w:after="0"/>
      </w:pPr>
      <w:r w:rsidRPr="00D40F9A">
        <w:t xml:space="preserve">  "songs": [],</w:t>
      </w:r>
    </w:p>
    <w:p w14:paraId="2764B61D" w14:textId="77777777" w:rsidR="00895932" w:rsidRPr="00D40F9A" w:rsidRDefault="00895932">
      <w:pPr>
        <w:pStyle w:val="SourceCode"/>
        <w:numPr>
          <w:ilvl w:val="2"/>
          <w:numId w:val="55"/>
        </w:numPr>
        <w:spacing w:before="0" w:after="0"/>
      </w:pPr>
      <w:r w:rsidRPr="00D40F9A">
        <w:t xml:space="preserve">  "Vote": []</w:t>
      </w:r>
    </w:p>
    <w:p w14:paraId="5DAB4848" w14:textId="77777777" w:rsidR="00895932" w:rsidRPr="00D40F9A" w:rsidRDefault="00895932">
      <w:pPr>
        <w:pStyle w:val="SourceCode"/>
        <w:numPr>
          <w:ilvl w:val="2"/>
          <w:numId w:val="55"/>
        </w:numPr>
        <w:spacing w:before="0" w:after="0"/>
      </w:pPr>
      <w:r w:rsidRPr="00D40F9A">
        <w:t>}</w:t>
      </w:r>
    </w:p>
    <w:p w14:paraId="0F00D284"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D98DC0F"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5C3EF793" w14:textId="77777777" w:rsidR="00895932" w:rsidRPr="00D40F9A" w:rsidRDefault="00895932">
      <w:pPr>
        <w:pStyle w:val="SourceCodeLanguage"/>
        <w:numPr>
          <w:ilvl w:val="2"/>
          <w:numId w:val="55"/>
        </w:numPr>
      </w:pPr>
      <w:r w:rsidRPr="00D40F9A">
        <w:t>json</w:t>
      </w:r>
    </w:p>
    <w:p w14:paraId="76ACB138" w14:textId="77777777" w:rsidR="00895932" w:rsidRPr="00D40F9A" w:rsidRDefault="00895932">
      <w:pPr>
        <w:pStyle w:val="SourceCode"/>
        <w:numPr>
          <w:ilvl w:val="2"/>
          <w:numId w:val="55"/>
        </w:numPr>
        <w:spacing w:before="0" w:after="0"/>
      </w:pPr>
      <w:r w:rsidRPr="00D40F9A">
        <w:t>{</w:t>
      </w:r>
    </w:p>
    <w:p w14:paraId="5A17A3FC" w14:textId="77777777" w:rsidR="00895932" w:rsidRPr="00D40F9A" w:rsidRDefault="00895932">
      <w:pPr>
        <w:pStyle w:val="SourceCode"/>
        <w:numPr>
          <w:ilvl w:val="2"/>
          <w:numId w:val="55"/>
        </w:numPr>
        <w:spacing w:before="0" w:after="0"/>
      </w:pPr>
      <w:r w:rsidRPr="00D40F9A">
        <w:t xml:space="preserve">  "message": "No existing vote found",</w:t>
      </w:r>
    </w:p>
    <w:p w14:paraId="57FAD117" w14:textId="77777777" w:rsidR="00895932" w:rsidRPr="00D40F9A" w:rsidRDefault="00895932">
      <w:pPr>
        <w:pStyle w:val="SourceCode"/>
        <w:numPr>
          <w:ilvl w:val="2"/>
          <w:numId w:val="55"/>
        </w:numPr>
        <w:spacing w:before="0" w:after="0"/>
      </w:pPr>
      <w:r w:rsidRPr="00D40F9A">
        <w:t xml:space="preserve">  "status": 404</w:t>
      </w:r>
    </w:p>
    <w:p w14:paraId="4C343154" w14:textId="77777777" w:rsidR="00895932" w:rsidRPr="00D40F9A" w:rsidRDefault="00895932">
      <w:pPr>
        <w:pStyle w:val="SourceCode"/>
        <w:numPr>
          <w:ilvl w:val="2"/>
          <w:numId w:val="55"/>
        </w:numPr>
        <w:spacing w:before="0" w:after="0"/>
      </w:pPr>
      <w:r w:rsidRPr="00D40F9A">
        <w:t>}</w:t>
      </w:r>
    </w:p>
    <w:p w14:paraId="0955326B" w14:textId="77777777" w:rsidR="00895932" w:rsidRPr="00D40F9A" w:rsidRDefault="00895932">
      <w:pPr>
        <w:pStyle w:val="ListParagraph"/>
        <w:numPr>
          <w:ilvl w:val="0"/>
          <w:numId w:val="72"/>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41CA8449"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1141C8C7" w14:textId="77777777" w:rsidR="00895932" w:rsidRPr="00D40F9A" w:rsidRDefault="00895932">
      <w:pPr>
        <w:pStyle w:val="SourceCodeLanguage"/>
        <w:numPr>
          <w:ilvl w:val="2"/>
          <w:numId w:val="55"/>
        </w:numPr>
      </w:pPr>
      <w:r w:rsidRPr="00D40F9A">
        <w:t>json</w:t>
      </w:r>
    </w:p>
    <w:p w14:paraId="23C02F1F" w14:textId="77777777" w:rsidR="00895932" w:rsidRPr="00D40F9A" w:rsidRDefault="00895932">
      <w:pPr>
        <w:pStyle w:val="SourceCode"/>
        <w:numPr>
          <w:ilvl w:val="2"/>
          <w:numId w:val="55"/>
        </w:numPr>
        <w:spacing w:before="0" w:after="0"/>
      </w:pPr>
      <w:r w:rsidRPr="00D40F9A">
        <w:t>{</w:t>
      </w:r>
    </w:p>
    <w:p w14:paraId="1EDC6DEA" w14:textId="77777777" w:rsidR="00895932" w:rsidRPr="00D40F9A" w:rsidRDefault="00895932">
      <w:pPr>
        <w:pStyle w:val="SourceCode"/>
        <w:numPr>
          <w:ilvl w:val="2"/>
          <w:numId w:val="55"/>
        </w:numPr>
        <w:spacing w:before="0" w:after="0"/>
      </w:pPr>
      <w:r w:rsidRPr="00D40F9A">
        <w:t xml:space="preserve">  "token": {</w:t>
      </w:r>
    </w:p>
    <w:p w14:paraId="09715F96" w14:textId="77777777" w:rsidR="00895932" w:rsidRPr="00D40F9A" w:rsidRDefault="00895932">
      <w:pPr>
        <w:pStyle w:val="SourceCode"/>
        <w:numPr>
          <w:ilvl w:val="2"/>
          <w:numId w:val="55"/>
        </w:numPr>
        <w:spacing w:before="0" w:after="0"/>
      </w:pPr>
      <w:r w:rsidRPr="00D40F9A">
        <w:t xml:space="preserve">    "username": "testUser",</w:t>
      </w:r>
    </w:p>
    <w:p w14:paraId="5D6CAC19" w14:textId="77777777" w:rsidR="00895932" w:rsidRPr="00D40F9A" w:rsidRDefault="00895932">
      <w:pPr>
        <w:pStyle w:val="SourceCode"/>
        <w:numPr>
          <w:ilvl w:val="2"/>
          <w:numId w:val="55"/>
        </w:numPr>
        <w:spacing w:before="0" w:after="0"/>
      </w:pPr>
      <w:r w:rsidRPr="00D40F9A">
        <w:t xml:space="preserve">    "sub": "123"</w:t>
      </w:r>
    </w:p>
    <w:p w14:paraId="2D13142C" w14:textId="77777777" w:rsidR="00895932" w:rsidRPr="00D40F9A" w:rsidRDefault="00895932">
      <w:pPr>
        <w:pStyle w:val="SourceCode"/>
        <w:numPr>
          <w:ilvl w:val="2"/>
          <w:numId w:val="55"/>
        </w:numPr>
        <w:spacing w:before="0" w:after="0"/>
      </w:pPr>
      <w:r w:rsidRPr="00D40F9A">
        <w:t xml:space="preserve">  }</w:t>
      </w:r>
    </w:p>
    <w:p w14:paraId="4FF9B4B3" w14:textId="77777777" w:rsidR="00895932" w:rsidRPr="00D40F9A" w:rsidRDefault="00895932">
      <w:pPr>
        <w:pStyle w:val="SourceCode"/>
        <w:numPr>
          <w:ilvl w:val="2"/>
          <w:numId w:val="55"/>
        </w:numPr>
        <w:spacing w:before="0" w:after="0"/>
      </w:pPr>
      <w:r w:rsidRPr="00D40F9A">
        <w:t>}</w:t>
      </w:r>
    </w:p>
    <w:p w14:paraId="39961344"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4D6DE22E" w14:textId="77777777" w:rsidR="00895932" w:rsidRPr="00D40F9A" w:rsidRDefault="00895932">
      <w:pPr>
        <w:pStyle w:val="SourceCodeLanguage"/>
        <w:numPr>
          <w:ilvl w:val="2"/>
          <w:numId w:val="55"/>
        </w:numPr>
      </w:pPr>
      <w:r w:rsidRPr="00D40F9A">
        <w:t>json</w:t>
      </w:r>
    </w:p>
    <w:p w14:paraId="0B8AEDAF" w14:textId="77777777" w:rsidR="00895932" w:rsidRPr="00D40F9A" w:rsidRDefault="00895932">
      <w:pPr>
        <w:pStyle w:val="SourceCode"/>
        <w:numPr>
          <w:ilvl w:val="2"/>
          <w:numId w:val="55"/>
        </w:numPr>
        <w:spacing w:before="0" w:after="0"/>
      </w:pPr>
      <w:r w:rsidRPr="00D40F9A">
        <w:t>{</w:t>
      </w:r>
    </w:p>
    <w:p w14:paraId="6BCD066C" w14:textId="77777777" w:rsidR="00895932" w:rsidRPr="00D40F9A" w:rsidRDefault="00895932">
      <w:pPr>
        <w:pStyle w:val="SourceCode"/>
        <w:numPr>
          <w:ilvl w:val="2"/>
          <w:numId w:val="55"/>
        </w:numPr>
        <w:spacing w:before="0" w:after="0"/>
      </w:pPr>
      <w:r w:rsidRPr="00D40F9A">
        <w:t xml:space="preserve">  "id": "1",</w:t>
      </w:r>
    </w:p>
    <w:p w14:paraId="337C51C0" w14:textId="77777777" w:rsidR="00895932" w:rsidRPr="00D40F9A" w:rsidRDefault="00895932">
      <w:pPr>
        <w:pStyle w:val="SourceCode"/>
        <w:numPr>
          <w:ilvl w:val="2"/>
          <w:numId w:val="55"/>
        </w:numPr>
        <w:spacing w:before="0" w:after="0"/>
      </w:pPr>
      <w:r w:rsidRPr="00D40F9A">
        <w:t xml:space="preserve">  "start": "2022-11-30T00:00:00.000Z",</w:t>
      </w:r>
    </w:p>
    <w:p w14:paraId="4358F79C" w14:textId="77777777" w:rsidR="00895932" w:rsidRPr="00D40F9A" w:rsidRDefault="00895932">
      <w:pPr>
        <w:pStyle w:val="SourceCode"/>
        <w:numPr>
          <w:ilvl w:val="2"/>
          <w:numId w:val="55"/>
        </w:numPr>
        <w:spacing w:before="0" w:after="0"/>
      </w:pPr>
      <w:r w:rsidRPr="00D40F9A">
        <w:t xml:space="preserve">  "end": "2024-11-30T00:00:00.000Z",</w:t>
      </w:r>
    </w:p>
    <w:p w14:paraId="471FF2BD" w14:textId="77777777" w:rsidR="00895932" w:rsidRPr="00D40F9A" w:rsidRDefault="00895932">
      <w:pPr>
        <w:pStyle w:val="SourceCode"/>
        <w:numPr>
          <w:ilvl w:val="2"/>
          <w:numId w:val="55"/>
        </w:numPr>
        <w:spacing w:before="0" w:after="0"/>
      </w:pPr>
      <w:r w:rsidRPr="00D40F9A">
        <w:t xml:space="preserve">  "songs": [],</w:t>
      </w:r>
    </w:p>
    <w:p w14:paraId="2FB0190C" w14:textId="77777777" w:rsidR="00895932" w:rsidRPr="00D40F9A" w:rsidRDefault="00895932">
      <w:pPr>
        <w:pStyle w:val="SourceCode"/>
        <w:numPr>
          <w:ilvl w:val="2"/>
          <w:numId w:val="55"/>
        </w:numPr>
        <w:spacing w:before="0" w:after="0"/>
      </w:pPr>
      <w:r w:rsidRPr="00D40F9A">
        <w:t xml:space="preserve">  "Vote": []</w:t>
      </w:r>
    </w:p>
    <w:p w14:paraId="11BDB9C7" w14:textId="77777777" w:rsidR="00895932" w:rsidRPr="00D40F9A" w:rsidRDefault="00895932">
      <w:pPr>
        <w:pStyle w:val="SourceCode"/>
        <w:numPr>
          <w:ilvl w:val="2"/>
          <w:numId w:val="55"/>
        </w:numPr>
        <w:spacing w:before="0" w:after="0"/>
      </w:pPr>
      <w:r w:rsidRPr="00D40F9A">
        <w:t>}</w:t>
      </w:r>
    </w:p>
    <w:p w14:paraId="368CC7A8"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ED3E201" w14:textId="77777777" w:rsidR="005766AF" w:rsidRDefault="005766AF">
      <w:pPr>
        <w:spacing w:line="259" w:lineRule="auto"/>
        <w:jc w:val="left"/>
        <w:rPr>
          <w:b/>
          <w:bCs/>
        </w:rPr>
      </w:pPr>
      <w:r>
        <w:rPr>
          <w:b/>
          <w:bCs/>
        </w:rPr>
        <w:br w:type="page"/>
      </w:r>
    </w:p>
    <w:p w14:paraId="51D452FE" w14:textId="799F4981" w:rsidR="00895932" w:rsidRPr="00D40F9A" w:rsidRDefault="00895932">
      <w:pPr>
        <w:pStyle w:val="ListParagraph"/>
        <w:numPr>
          <w:ilvl w:val="2"/>
          <w:numId w:val="72"/>
        </w:numPr>
        <w:spacing w:line="240" w:lineRule="auto"/>
        <w:jc w:val="left"/>
      </w:pPr>
      <w:r w:rsidRPr="00D40F9A">
        <w:rPr>
          <w:b/>
          <w:bCs/>
        </w:rPr>
        <w:lastRenderedPageBreak/>
        <w:t>error</w:t>
      </w:r>
      <w:r w:rsidRPr="00D40F9A">
        <w:t>:</w:t>
      </w:r>
    </w:p>
    <w:p w14:paraId="5980C7BE" w14:textId="77777777" w:rsidR="00895932" w:rsidRPr="00D40F9A" w:rsidRDefault="00895932">
      <w:pPr>
        <w:pStyle w:val="SourceCodeLanguage"/>
        <w:numPr>
          <w:ilvl w:val="2"/>
          <w:numId w:val="55"/>
        </w:numPr>
      </w:pPr>
      <w:r w:rsidRPr="00D40F9A">
        <w:t>json</w:t>
      </w:r>
    </w:p>
    <w:p w14:paraId="3C7BAC53" w14:textId="77777777" w:rsidR="00895932" w:rsidRPr="00D40F9A" w:rsidRDefault="00895932">
      <w:pPr>
        <w:pStyle w:val="SourceCode"/>
        <w:numPr>
          <w:ilvl w:val="2"/>
          <w:numId w:val="55"/>
        </w:numPr>
        <w:spacing w:before="0" w:after="0"/>
      </w:pPr>
      <w:r w:rsidRPr="00D40F9A">
        <w:t>{</w:t>
      </w:r>
    </w:p>
    <w:p w14:paraId="6F8EBFFF" w14:textId="77777777" w:rsidR="00895932" w:rsidRPr="00D40F9A" w:rsidRDefault="00895932">
      <w:pPr>
        <w:pStyle w:val="SourceCode"/>
        <w:numPr>
          <w:ilvl w:val="2"/>
          <w:numId w:val="55"/>
        </w:numPr>
        <w:spacing w:before="0" w:after="0"/>
      </w:pPr>
      <w:r w:rsidRPr="00D40F9A">
        <w:t xml:space="preserve">  "message": "Error deleting vote for vote down: Database error",</w:t>
      </w:r>
    </w:p>
    <w:p w14:paraId="52687D4A" w14:textId="77777777" w:rsidR="00895932" w:rsidRPr="00D40F9A" w:rsidRDefault="00895932">
      <w:pPr>
        <w:pStyle w:val="SourceCode"/>
        <w:numPr>
          <w:ilvl w:val="2"/>
          <w:numId w:val="55"/>
        </w:numPr>
        <w:spacing w:before="0" w:after="0"/>
      </w:pPr>
      <w:r w:rsidRPr="00D40F9A">
        <w:t xml:space="preserve">  "status": 500</w:t>
      </w:r>
    </w:p>
    <w:p w14:paraId="0D9B7034" w14:textId="77777777" w:rsidR="00895932" w:rsidRPr="00D40F9A" w:rsidRDefault="00895932">
      <w:pPr>
        <w:pStyle w:val="SourceCode"/>
        <w:numPr>
          <w:ilvl w:val="2"/>
          <w:numId w:val="55"/>
        </w:numPr>
        <w:spacing w:before="0" w:after="0"/>
      </w:pPr>
      <w:r w:rsidRPr="00D40F9A">
        <w:t>}</w:t>
      </w:r>
    </w:p>
    <w:p w14:paraId="1F2C3915" w14:textId="77777777" w:rsidR="00895932" w:rsidRPr="00D40F9A" w:rsidRDefault="00895932" w:rsidP="00895932">
      <w:pPr>
        <w:pStyle w:val="Heading5"/>
        <w:spacing w:before="0" w:line="240" w:lineRule="auto"/>
      </w:pPr>
      <w:bookmarkStart w:id="61" w:name="_Toc192368901"/>
      <w:r w:rsidRPr="00D40F9A">
        <w:rPr>
          <w:rStyle w:val="VerbatimChar"/>
        </w:rPr>
        <w:t>voting.sessions.service.spec.ts</w:t>
      </w:r>
      <w:bookmarkEnd w:id="61"/>
    </w:p>
    <w:p w14:paraId="7E96AB53" w14:textId="77777777" w:rsidR="00895932" w:rsidRPr="00D40F9A" w:rsidRDefault="00895932">
      <w:pPr>
        <w:pStyle w:val="ListParagraph"/>
        <w:numPr>
          <w:ilvl w:val="0"/>
          <w:numId w:val="73"/>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D5E606E"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8A64948" w14:textId="77777777" w:rsidR="00895932" w:rsidRPr="00D40F9A" w:rsidRDefault="00895932">
      <w:pPr>
        <w:pStyle w:val="SourceCodeLanguage"/>
        <w:numPr>
          <w:ilvl w:val="2"/>
          <w:numId w:val="55"/>
        </w:numPr>
      </w:pPr>
      <w:r w:rsidRPr="00D40F9A">
        <w:t>json</w:t>
      </w:r>
    </w:p>
    <w:p w14:paraId="7E562997" w14:textId="77777777" w:rsidR="00895932" w:rsidRPr="00D40F9A" w:rsidRDefault="00895932">
      <w:pPr>
        <w:pStyle w:val="SourceCode"/>
        <w:numPr>
          <w:ilvl w:val="2"/>
          <w:numId w:val="55"/>
        </w:numPr>
        <w:spacing w:before="0" w:after="0"/>
      </w:pPr>
      <w:r w:rsidRPr="00D40F9A">
        <w:t>{</w:t>
      </w:r>
    </w:p>
    <w:p w14:paraId="4A868F46" w14:textId="77777777" w:rsidR="00895932" w:rsidRPr="00D40F9A" w:rsidRDefault="00895932">
      <w:pPr>
        <w:pStyle w:val="SourceCode"/>
        <w:numPr>
          <w:ilvl w:val="2"/>
          <w:numId w:val="55"/>
        </w:numPr>
        <w:spacing w:before="0" w:after="0"/>
      </w:pPr>
      <w:r w:rsidRPr="00D40F9A">
        <w:t xml:space="preserve">  "token": {</w:t>
      </w:r>
    </w:p>
    <w:p w14:paraId="27334F5E" w14:textId="77777777" w:rsidR="00895932" w:rsidRPr="00D40F9A" w:rsidRDefault="00895932">
      <w:pPr>
        <w:pStyle w:val="SourceCode"/>
        <w:numPr>
          <w:ilvl w:val="2"/>
          <w:numId w:val="55"/>
        </w:numPr>
        <w:spacing w:before="0" w:after="0"/>
      </w:pPr>
      <w:r w:rsidRPr="00D40F9A">
        <w:t xml:space="preserve">    "username": "testUser",</w:t>
      </w:r>
    </w:p>
    <w:p w14:paraId="767881F1" w14:textId="77777777" w:rsidR="00895932" w:rsidRPr="00D40F9A" w:rsidRDefault="00895932">
      <w:pPr>
        <w:pStyle w:val="SourceCode"/>
        <w:numPr>
          <w:ilvl w:val="2"/>
          <w:numId w:val="55"/>
        </w:numPr>
        <w:spacing w:before="0" w:after="0"/>
      </w:pPr>
      <w:r w:rsidRPr="00D40F9A">
        <w:t xml:space="preserve">    "sub": "123"</w:t>
      </w:r>
    </w:p>
    <w:p w14:paraId="081DEE9E" w14:textId="77777777" w:rsidR="00895932" w:rsidRPr="00D40F9A" w:rsidRDefault="00895932">
      <w:pPr>
        <w:pStyle w:val="SourceCode"/>
        <w:numPr>
          <w:ilvl w:val="2"/>
          <w:numId w:val="55"/>
        </w:numPr>
        <w:spacing w:before="0" w:after="0"/>
      </w:pPr>
      <w:r w:rsidRPr="00D40F9A">
        <w:t xml:space="preserve">  }</w:t>
      </w:r>
    </w:p>
    <w:p w14:paraId="7F57E4CF" w14:textId="77777777" w:rsidR="00895932" w:rsidRPr="00D40F9A" w:rsidRDefault="00895932">
      <w:pPr>
        <w:pStyle w:val="SourceCode"/>
        <w:numPr>
          <w:ilvl w:val="2"/>
          <w:numId w:val="55"/>
        </w:numPr>
        <w:spacing w:before="0" w:after="0"/>
      </w:pPr>
      <w:r w:rsidRPr="00D40F9A">
        <w:t>}</w:t>
      </w:r>
    </w:p>
    <w:p w14:paraId="69F1C8FD"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7BB89269"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72D5B3B0" w14:textId="77777777" w:rsidR="00895932" w:rsidRPr="00D40F9A" w:rsidRDefault="00895932">
      <w:pPr>
        <w:pStyle w:val="SourceCodeLanguage"/>
        <w:numPr>
          <w:ilvl w:val="2"/>
          <w:numId w:val="55"/>
        </w:numPr>
      </w:pPr>
      <w:r w:rsidRPr="00D40F9A">
        <w:t>json</w:t>
      </w:r>
    </w:p>
    <w:p w14:paraId="0B5B565C" w14:textId="77777777" w:rsidR="00895932" w:rsidRPr="00D40F9A" w:rsidRDefault="00895932">
      <w:pPr>
        <w:pStyle w:val="SourceCode"/>
        <w:numPr>
          <w:ilvl w:val="2"/>
          <w:numId w:val="55"/>
        </w:numPr>
        <w:spacing w:before="0" w:after="0"/>
      </w:pPr>
      <w:r w:rsidRPr="00D40F9A">
        <w:t>{}</w:t>
      </w:r>
    </w:p>
    <w:p w14:paraId="4A0CBECB" w14:textId="77777777" w:rsidR="00895932" w:rsidRPr="00D40F9A" w:rsidRDefault="00895932">
      <w:pPr>
        <w:pStyle w:val="ListParagraph"/>
        <w:numPr>
          <w:ilvl w:val="0"/>
          <w:numId w:val="73"/>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35B69BC6"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982DCA3" w14:textId="77777777" w:rsidR="00895932" w:rsidRPr="00D40F9A" w:rsidRDefault="00895932">
      <w:pPr>
        <w:pStyle w:val="SourceCodeLanguage"/>
        <w:numPr>
          <w:ilvl w:val="2"/>
          <w:numId w:val="55"/>
        </w:numPr>
      </w:pPr>
      <w:r w:rsidRPr="00D40F9A">
        <w:t>json</w:t>
      </w:r>
    </w:p>
    <w:p w14:paraId="6C572DA8" w14:textId="77777777" w:rsidR="00895932" w:rsidRPr="00D40F9A" w:rsidRDefault="00895932">
      <w:pPr>
        <w:pStyle w:val="SourceCode"/>
        <w:numPr>
          <w:ilvl w:val="2"/>
          <w:numId w:val="55"/>
        </w:numPr>
        <w:spacing w:before="0" w:after="0"/>
      </w:pPr>
      <w:r w:rsidRPr="00D40F9A">
        <w:t>{</w:t>
      </w:r>
    </w:p>
    <w:p w14:paraId="677F7B11" w14:textId="77777777" w:rsidR="00895932" w:rsidRPr="00D40F9A" w:rsidRDefault="00895932">
      <w:pPr>
        <w:pStyle w:val="SourceCode"/>
        <w:numPr>
          <w:ilvl w:val="2"/>
          <w:numId w:val="55"/>
        </w:numPr>
        <w:spacing w:before="0" w:after="0"/>
      </w:pPr>
      <w:r w:rsidRPr="00D40F9A">
        <w:t xml:space="preserve">  "token": {</w:t>
      </w:r>
    </w:p>
    <w:p w14:paraId="20A130E4" w14:textId="77777777" w:rsidR="00895932" w:rsidRPr="00D40F9A" w:rsidRDefault="00895932">
      <w:pPr>
        <w:pStyle w:val="SourceCode"/>
        <w:numPr>
          <w:ilvl w:val="2"/>
          <w:numId w:val="55"/>
        </w:numPr>
        <w:spacing w:before="0" w:after="0"/>
      </w:pPr>
      <w:r w:rsidRPr="00D40F9A">
        <w:t xml:space="preserve">    "username": "testUser",</w:t>
      </w:r>
    </w:p>
    <w:p w14:paraId="62DD5C04" w14:textId="77777777" w:rsidR="00895932" w:rsidRPr="00D40F9A" w:rsidRDefault="00895932">
      <w:pPr>
        <w:pStyle w:val="SourceCode"/>
        <w:numPr>
          <w:ilvl w:val="2"/>
          <w:numId w:val="55"/>
        </w:numPr>
        <w:spacing w:before="0" w:after="0"/>
      </w:pPr>
      <w:r w:rsidRPr="00D40F9A">
        <w:t xml:space="preserve">    "sub": "123"</w:t>
      </w:r>
    </w:p>
    <w:p w14:paraId="611FE057" w14:textId="77777777" w:rsidR="00895932" w:rsidRPr="00D40F9A" w:rsidRDefault="00895932">
      <w:pPr>
        <w:pStyle w:val="SourceCode"/>
        <w:numPr>
          <w:ilvl w:val="2"/>
          <w:numId w:val="55"/>
        </w:numPr>
        <w:spacing w:before="0" w:after="0"/>
      </w:pPr>
      <w:r w:rsidRPr="00D40F9A">
        <w:t xml:space="preserve">  }</w:t>
      </w:r>
    </w:p>
    <w:p w14:paraId="1EEE501C" w14:textId="77777777" w:rsidR="00895932" w:rsidRPr="00D40F9A" w:rsidRDefault="00895932">
      <w:pPr>
        <w:pStyle w:val="SourceCode"/>
        <w:numPr>
          <w:ilvl w:val="2"/>
          <w:numId w:val="55"/>
        </w:numPr>
        <w:spacing w:before="0" w:after="0"/>
      </w:pPr>
      <w:r w:rsidRPr="00D40F9A">
        <w:t>}</w:t>
      </w:r>
    </w:p>
    <w:p w14:paraId="3784083B"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F3C92E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31DC8F18" w14:textId="77777777" w:rsidR="00895932" w:rsidRPr="00D40F9A" w:rsidRDefault="00895932">
      <w:pPr>
        <w:pStyle w:val="SourceCodeLanguage"/>
        <w:numPr>
          <w:ilvl w:val="2"/>
          <w:numId w:val="55"/>
        </w:numPr>
      </w:pPr>
      <w:r w:rsidRPr="00D40F9A">
        <w:t>json</w:t>
      </w:r>
    </w:p>
    <w:p w14:paraId="756A6A20" w14:textId="77777777" w:rsidR="00895932" w:rsidRPr="00D40F9A" w:rsidRDefault="00895932">
      <w:pPr>
        <w:pStyle w:val="SourceCode"/>
        <w:numPr>
          <w:ilvl w:val="2"/>
          <w:numId w:val="55"/>
        </w:numPr>
        <w:spacing w:before="0" w:after="0"/>
      </w:pPr>
      <w:r w:rsidRPr="00D40F9A">
        <w:t>[</w:t>
      </w:r>
    </w:p>
    <w:p w14:paraId="0E7648BC" w14:textId="77777777" w:rsidR="00895932" w:rsidRPr="00D40F9A" w:rsidRDefault="00895932">
      <w:pPr>
        <w:pStyle w:val="SourceCode"/>
        <w:numPr>
          <w:ilvl w:val="2"/>
          <w:numId w:val="55"/>
        </w:numPr>
        <w:spacing w:before="0" w:after="0"/>
      </w:pPr>
      <w:r w:rsidRPr="00D40F9A">
        <w:t xml:space="preserve">  {</w:t>
      </w:r>
    </w:p>
    <w:p w14:paraId="6AD1188E" w14:textId="77777777" w:rsidR="00895932" w:rsidRPr="00D40F9A" w:rsidRDefault="00895932">
      <w:pPr>
        <w:pStyle w:val="SourceCode"/>
        <w:numPr>
          <w:ilvl w:val="2"/>
          <w:numId w:val="55"/>
        </w:numPr>
        <w:spacing w:before="0" w:after="0"/>
      </w:pPr>
      <w:r w:rsidRPr="00D40F9A">
        <w:t xml:space="preserve">    "id": "1",</w:t>
      </w:r>
    </w:p>
    <w:p w14:paraId="72A7EBA1" w14:textId="77777777" w:rsidR="00895932" w:rsidRPr="00D40F9A" w:rsidRDefault="00895932">
      <w:pPr>
        <w:pStyle w:val="SourceCode"/>
        <w:numPr>
          <w:ilvl w:val="2"/>
          <w:numId w:val="55"/>
        </w:numPr>
        <w:spacing w:before="0" w:after="0"/>
      </w:pPr>
      <w:r w:rsidRPr="00D40F9A">
        <w:t xml:space="preserve">    "start": "2020-01-01",</w:t>
      </w:r>
    </w:p>
    <w:p w14:paraId="2F077CFF" w14:textId="77777777" w:rsidR="00895932" w:rsidRPr="00D40F9A" w:rsidRDefault="00895932">
      <w:pPr>
        <w:pStyle w:val="SourceCode"/>
        <w:numPr>
          <w:ilvl w:val="2"/>
          <w:numId w:val="55"/>
        </w:numPr>
        <w:spacing w:before="0" w:after="0"/>
      </w:pPr>
      <w:r w:rsidRPr="00D40F9A">
        <w:t xml:space="preserve">    "end": "2021-01-01",</w:t>
      </w:r>
    </w:p>
    <w:p w14:paraId="4D52FFB4" w14:textId="77777777" w:rsidR="00895932" w:rsidRPr="00D40F9A" w:rsidRDefault="00895932">
      <w:pPr>
        <w:pStyle w:val="SourceCode"/>
        <w:numPr>
          <w:ilvl w:val="2"/>
          <w:numId w:val="55"/>
        </w:numPr>
        <w:spacing w:before="0" w:after="0"/>
      </w:pPr>
      <w:r w:rsidRPr="00D40F9A">
        <w:t xml:space="preserve">    "songs": [],</w:t>
      </w:r>
    </w:p>
    <w:p w14:paraId="042877A8" w14:textId="77777777" w:rsidR="00895932" w:rsidRPr="00D40F9A" w:rsidRDefault="00895932">
      <w:pPr>
        <w:pStyle w:val="SourceCode"/>
        <w:numPr>
          <w:ilvl w:val="2"/>
          <w:numId w:val="55"/>
        </w:numPr>
        <w:spacing w:before="0" w:after="0"/>
      </w:pPr>
      <w:r w:rsidRPr="00D40F9A">
        <w:t xml:space="preserve">    "Vote": []</w:t>
      </w:r>
    </w:p>
    <w:p w14:paraId="1F8324A7" w14:textId="77777777" w:rsidR="00895932" w:rsidRPr="00D40F9A" w:rsidRDefault="00895932">
      <w:pPr>
        <w:pStyle w:val="SourceCode"/>
        <w:numPr>
          <w:ilvl w:val="2"/>
          <w:numId w:val="55"/>
        </w:numPr>
        <w:spacing w:before="0" w:after="0"/>
      </w:pPr>
      <w:r w:rsidRPr="00D40F9A">
        <w:t xml:space="preserve">  }</w:t>
      </w:r>
    </w:p>
    <w:p w14:paraId="0521CC20" w14:textId="77777777" w:rsidR="00895932" w:rsidRPr="00D40F9A" w:rsidRDefault="00895932">
      <w:pPr>
        <w:pStyle w:val="SourceCode"/>
        <w:numPr>
          <w:ilvl w:val="2"/>
          <w:numId w:val="55"/>
        </w:numPr>
        <w:spacing w:before="0" w:after="0"/>
      </w:pPr>
      <w:r w:rsidRPr="00D40F9A">
        <w:t>]</w:t>
      </w:r>
    </w:p>
    <w:p w14:paraId="7CA0969A"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2455B500"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70D86B0" w14:textId="77777777" w:rsidR="00895932" w:rsidRPr="00D40F9A" w:rsidRDefault="00895932">
      <w:pPr>
        <w:pStyle w:val="SourceCodeLanguage"/>
        <w:numPr>
          <w:ilvl w:val="2"/>
          <w:numId w:val="55"/>
        </w:numPr>
      </w:pPr>
      <w:r w:rsidRPr="00D40F9A">
        <w:t>json</w:t>
      </w:r>
    </w:p>
    <w:p w14:paraId="2CF4BE91" w14:textId="77777777" w:rsidR="00895932" w:rsidRPr="00D40F9A" w:rsidRDefault="00895932">
      <w:pPr>
        <w:pStyle w:val="SourceCode"/>
        <w:numPr>
          <w:ilvl w:val="2"/>
          <w:numId w:val="55"/>
        </w:numPr>
        <w:spacing w:before="0" w:after="0"/>
      </w:pPr>
      <w:r w:rsidRPr="00D40F9A">
        <w:t>{</w:t>
      </w:r>
    </w:p>
    <w:p w14:paraId="443F9618" w14:textId="77777777" w:rsidR="00895932" w:rsidRPr="00D40F9A" w:rsidRDefault="00895932">
      <w:pPr>
        <w:pStyle w:val="SourceCode"/>
        <w:numPr>
          <w:ilvl w:val="2"/>
          <w:numId w:val="55"/>
        </w:numPr>
        <w:spacing w:before="0" w:after="0"/>
      </w:pPr>
      <w:r w:rsidRPr="00D40F9A">
        <w:t xml:space="preserve">  "token": {</w:t>
      </w:r>
    </w:p>
    <w:p w14:paraId="566DF341" w14:textId="77777777" w:rsidR="00895932" w:rsidRPr="00D40F9A" w:rsidRDefault="00895932">
      <w:pPr>
        <w:pStyle w:val="SourceCode"/>
        <w:numPr>
          <w:ilvl w:val="2"/>
          <w:numId w:val="55"/>
        </w:numPr>
        <w:spacing w:before="0" w:after="0"/>
      </w:pPr>
      <w:r w:rsidRPr="00D40F9A">
        <w:t xml:space="preserve">    "username": "testUser",</w:t>
      </w:r>
    </w:p>
    <w:p w14:paraId="5319EAF7" w14:textId="77777777" w:rsidR="00895932" w:rsidRPr="00D40F9A" w:rsidRDefault="00895932">
      <w:pPr>
        <w:pStyle w:val="SourceCode"/>
        <w:numPr>
          <w:ilvl w:val="2"/>
          <w:numId w:val="55"/>
        </w:numPr>
        <w:spacing w:before="0" w:after="0"/>
      </w:pPr>
      <w:r w:rsidRPr="00D40F9A">
        <w:t xml:space="preserve">    "sub": "123"</w:t>
      </w:r>
    </w:p>
    <w:p w14:paraId="2457E438" w14:textId="77777777" w:rsidR="00895932" w:rsidRPr="00D40F9A" w:rsidRDefault="00895932">
      <w:pPr>
        <w:pStyle w:val="SourceCode"/>
        <w:numPr>
          <w:ilvl w:val="2"/>
          <w:numId w:val="55"/>
        </w:numPr>
        <w:spacing w:before="0" w:after="0"/>
      </w:pPr>
      <w:r w:rsidRPr="00D40F9A">
        <w:t xml:space="preserve">  }</w:t>
      </w:r>
    </w:p>
    <w:p w14:paraId="5ADAEDB1" w14:textId="77777777" w:rsidR="00895932" w:rsidRPr="00D40F9A" w:rsidRDefault="00895932">
      <w:pPr>
        <w:pStyle w:val="SourceCode"/>
        <w:numPr>
          <w:ilvl w:val="2"/>
          <w:numId w:val="55"/>
        </w:numPr>
        <w:spacing w:before="0" w:after="0"/>
      </w:pPr>
      <w:r w:rsidRPr="00D40F9A">
        <w:t>}</w:t>
      </w:r>
    </w:p>
    <w:p w14:paraId="1BDD85BB"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1C601607"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2D39BBC6" w14:textId="77777777" w:rsidR="00895932" w:rsidRPr="00D40F9A" w:rsidRDefault="00895932">
      <w:pPr>
        <w:pStyle w:val="SourceCodeLanguage"/>
        <w:numPr>
          <w:ilvl w:val="2"/>
          <w:numId w:val="55"/>
        </w:numPr>
      </w:pPr>
      <w:r w:rsidRPr="00D40F9A">
        <w:t>json</w:t>
      </w:r>
    </w:p>
    <w:p w14:paraId="1AE55B5F" w14:textId="77777777" w:rsidR="00895932" w:rsidRPr="00D40F9A" w:rsidRDefault="00895932">
      <w:pPr>
        <w:pStyle w:val="SourceCode"/>
        <w:numPr>
          <w:ilvl w:val="2"/>
          <w:numId w:val="55"/>
        </w:numPr>
        <w:spacing w:before="0" w:after="0"/>
      </w:pPr>
      <w:r w:rsidRPr="00D40F9A">
        <w:t>{</w:t>
      </w:r>
    </w:p>
    <w:p w14:paraId="6BEF0714" w14:textId="77777777" w:rsidR="00895932" w:rsidRPr="00D40F9A" w:rsidRDefault="00895932">
      <w:pPr>
        <w:pStyle w:val="SourceCode"/>
        <w:numPr>
          <w:ilvl w:val="2"/>
          <w:numId w:val="55"/>
        </w:numPr>
        <w:spacing w:before="0" w:after="0"/>
      </w:pPr>
      <w:r w:rsidRPr="00D40F9A">
        <w:t xml:space="preserve">  "message": "No sessions found",</w:t>
      </w:r>
    </w:p>
    <w:p w14:paraId="4BEF739D" w14:textId="77777777" w:rsidR="00895932" w:rsidRPr="00D40F9A" w:rsidRDefault="00895932">
      <w:pPr>
        <w:pStyle w:val="SourceCode"/>
        <w:numPr>
          <w:ilvl w:val="2"/>
          <w:numId w:val="55"/>
        </w:numPr>
        <w:spacing w:before="0" w:after="0"/>
      </w:pPr>
      <w:r w:rsidRPr="00D40F9A">
        <w:t xml:space="preserve">  "status": 404</w:t>
      </w:r>
    </w:p>
    <w:p w14:paraId="3C3336DC" w14:textId="77777777" w:rsidR="00895932" w:rsidRPr="00D40F9A" w:rsidRDefault="00895932">
      <w:pPr>
        <w:pStyle w:val="SourceCode"/>
        <w:numPr>
          <w:ilvl w:val="2"/>
          <w:numId w:val="55"/>
        </w:numPr>
        <w:spacing w:before="0" w:after="0"/>
      </w:pPr>
      <w:r w:rsidRPr="00D40F9A">
        <w:t>}</w:t>
      </w:r>
    </w:p>
    <w:p w14:paraId="13CC742F" w14:textId="77777777" w:rsidR="00895932" w:rsidRPr="00D40F9A" w:rsidRDefault="00895932">
      <w:pPr>
        <w:pStyle w:val="ListParagraph"/>
        <w:numPr>
          <w:ilvl w:val="0"/>
          <w:numId w:val="73"/>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B92AB87"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4CB3E5E" w14:textId="77777777" w:rsidR="00895932" w:rsidRPr="00D40F9A" w:rsidRDefault="00895932">
      <w:pPr>
        <w:pStyle w:val="SourceCodeLanguage"/>
        <w:numPr>
          <w:ilvl w:val="2"/>
          <w:numId w:val="55"/>
        </w:numPr>
      </w:pPr>
      <w:r w:rsidRPr="00D40F9A">
        <w:t>json</w:t>
      </w:r>
    </w:p>
    <w:p w14:paraId="3424A4BE" w14:textId="77777777" w:rsidR="00895932" w:rsidRPr="00D40F9A" w:rsidRDefault="00895932">
      <w:pPr>
        <w:pStyle w:val="SourceCode"/>
        <w:numPr>
          <w:ilvl w:val="2"/>
          <w:numId w:val="55"/>
        </w:numPr>
        <w:spacing w:before="0" w:after="0"/>
      </w:pPr>
      <w:r w:rsidRPr="00D40F9A">
        <w:t>{</w:t>
      </w:r>
    </w:p>
    <w:p w14:paraId="7CD0EBF4" w14:textId="77777777" w:rsidR="00895932" w:rsidRPr="00D40F9A" w:rsidRDefault="00895932">
      <w:pPr>
        <w:pStyle w:val="SourceCode"/>
        <w:numPr>
          <w:ilvl w:val="2"/>
          <w:numId w:val="55"/>
        </w:numPr>
        <w:spacing w:before="0" w:after="0"/>
      </w:pPr>
      <w:r w:rsidRPr="00D40F9A">
        <w:t xml:space="preserve">  "token": {</w:t>
      </w:r>
    </w:p>
    <w:p w14:paraId="75F8F529" w14:textId="77777777" w:rsidR="00895932" w:rsidRPr="00D40F9A" w:rsidRDefault="00895932">
      <w:pPr>
        <w:pStyle w:val="SourceCode"/>
        <w:numPr>
          <w:ilvl w:val="2"/>
          <w:numId w:val="55"/>
        </w:numPr>
        <w:spacing w:before="0" w:after="0"/>
      </w:pPr>
      <w:r w:rsidRPr="00D40F9A">
        <w:t xml:space="preserve">    "username": "testUser",</w:t>
      </w:r>
    </w:p>
    <w:p w14:paraId="6AE21A1B" w14:textId="77777777" w:rsidR="00895932" w:rsidRPr="00D40F9A" w:rsidRDefault="00895932">
      <w:pPr>
        <w:pStyle w:val="SourceCode"/>
        <w:numPr>
          <w:ilvl w:val="2"/>
          <w:numId w:val="55"/>
        </w:numPr>
        <w:spacing w:before="0" w:after="0"/>
      </w:pPr>
      <w:r w:rsidRPr="00D40F9A">
        <w:t xml:space="preserve">    "sub": "123"</w:t>
      </w:r>
    </w:p>
    <w:p w14:paraId="7F107384" w14:textId="77777777" w:rsidR="00895932" w:rsidRPr="00D40F9A" w:rsidRDefault="00895932">
      <w:pPr>
        <w:pStyle w:val="SourceCode"/>
        <w:numPr>
          <w:ilvl w:val="2"/>
          <w:numId w:val="55"/>
        </w:numPr>
        <w:spacing w:before="0" w:after="0"/>
      </w:pPr>
      <w:r w:rsidRPr="00D40F9A">
        <w:t xml:space="preserve">  }</w:t>
      </w:r>
    </w:p>
    <w:p w14:paraId="352C9CF1" w14:textId="77777777" w:rsidR="00895932" w:rsidRPr="00D40F9A" w:rsidRDefault="00895932">
      <w:pPr>
        <w:pStyle w:val="SourceCode"/>
        <w:numPr>
          <w:ilvl w:val="2"/>
          <w:numId w:val="55"/>
        </w:numPr>
        <w:spacing w:before="0" w:after="0"/>
      </w:pPr>
      <w:r w:rsidRPr="00D40F9A">
        <w:t>}</w:t>
      </w:r>
    </w:p>
    <w:p w14:paraId="0B8DAB7C"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4F87708"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5AFB5694" w14:textId="77777777" w:rsidR="00895932" w:rsidRPr="00D40F9A" w:rsidRDefault="00895932">
      <w:pPr>
        <w:pStyle w:val="SourceCodeLanguage"/>
        <w:numPr>
          <w:ilvl w:val="2"/>
          <w:numId w:val="55"/>
        </w:numPr>
      </w:pPr>
      <w:r w:rsidRPr="00D40F9A">
        <w:t>json</w:t>
      </w:r>
    </w:p>
    <w:p w14:paraId="77356273" w14:textId="77777777" w:rsidR="00895932" w:rsidRPr="00D40F9A" w:rsidRDefault="00895932">
      <w:pPr>
        <w:pStyle w:val="SourceCode"/>
        <w:numPr>
          <w:ilvl w:val="2"/>
          <w:numId w:val="55"/>
        </w:numPr>
        <w:spacing w:before="0" w:after="0"/>
      </w:pPr>
      <w:r w:rsidRPr="00D40F9A">
        <w:t>{</w:t>
      </w:r>
    </w:p>
    <w:p w14:paraId="560ECB30" w14:textId="77777777" w:rsidR="00895932" w:rsidRPr="00D40F9A" w:rsidRDefault="00895932">
      <w:pPr>
        <w:pStyle w:val="SourceCode"/>
        <w:numPr>
          <w:ilvl w:val="2"/>
          <w:numId w:val="55"/>
        </w:numPr>
        <w:spacing w:before="0" w:after="0"/>
      </w:pPr>
      <w:r w:rsidRPr="00D40F9A">
        <w:t xml:space="preserve">  "message": "Error fetching sessions: Database error",</w:t>
      </w:r>
    </w:p>
    <w:p w14:paraId="1095E28E" w14:textId="77777777" w:rsidR="00895932" w:rsidRPr="00D40F9A" w:rsidRDefault="00895932">
      <w:pPr>
        <w:pStyle w:val="SourceCode"/>
        <w:numPr>
          <w:ilvl w:val="2"/>
          <w:numId w:val="55"/>
        </w:numPr>
        <w:spacing w:before="0" w:after="0"/>
      </w:pPr>
      <w:r w:rsidRPr="00D40F9A">
        <w:t xml:space="preserve">  "status": 500</w:t>
      </w:r>
    </w:p>
    <w:p w14:paraId="61212D90" w14:textId="77777777" w:rsidR="00895932" w:rsidRPr="00D40F9A" w:rsidRDefault="00895932">
      <w:pPr>
        <w:pStyle w:val="SourceCode"/>
        <w:numPr>
          <w:ilvl w:val="2"/>
          <w:numId w:val="55"/>
        </w:numPr>
        <w:spacing w:before="0" w:after="0"/>
      </w:pPr>
      <w:r w:rsidRPr="00D40F9A">
        <w:t>}</w:t>
      </w:r>
    </w:p>
    <w:p w14:paraId="50DDCE32"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3030993" w14:textId="77777777" w:rsidR="005766AF" w:rsidRDefault="005766AF">
      <w:pPr>
        <w:spacing w:line="259" w:lineRule="auto"/>
        <w:jc w:val="left"/>
        <w:rPr>
          <w:b/>
          <w:bCs/>
        </w:rPr>
      </w:pPr>
      <w:r>
        <w:rPr>
          <w:b/>
          <w:bCs/>
        </w:rPr>
        <w:br w:type="page"/>
      </w:r>
    </w:p>
    <w:p w14:paraId="66F19737" w14:textId="51924237" w:rsidR="00895932" w:rsidRPr="00D40F9A" w:rsidRDefault="00895932">
      <w:pPr>
        <w:pStyle w:val="ListParagraph"/>
        <w:numPr>
          <w:ilvl w:val="2"/>
          <w:numId w:val="73"/>
        </w:numPr>
        <w:spacing w:line="240" w:lineRule="auto"/>
        <w:jc w:val="left"/>
      </w:pPr>
      <w:r w:rsidRPr="00D40F9A">
        <w:rPr>
          <w:b/>
          <w:bCs/>
        </w:rPr>
        <w:lastRenderedPageBreak/>
        <w:t>mockSessionDto</w:t>
      </w:r>
      <w:r w:rsidRPr="00D40F9A">
        <w:t>:</w:t>
      </w:r>
    </w:p>
    <w:p w14:paraId="5D430A6C" w14:textId="77777777" w:rsidR="00895932" w:rsidRPr="00D40F9A" w:rsidRDefault="00895932">
      <w:pPr>
        <w:pStyle w:val="SourceCodeLanguage"/>
        <w:numPr>
          <w:ilvl w:val="2"/>
          <w:numId w:val="55"/>
        </w:numPr>
      </w:pPr>
      <w:r w:rsidRPr="00D40F9A">
        <w:t>json</w:t>
      </w:r>
    </w:p>
    <w:p w14:paraId="6FF3AB38" w14:textId="77777777" w:rsidR="00895932" w:rsidRPr="00D40F9A" w:rsidRDefault="00895932">
      <w:pPr>
        <w:pStyle w:val="SourceCode"/>
        <w:numPr>
          <w:ilvl w:val="2"/>
          <w:numId w:val="55"/>
        </w:numPr>
        <w:spacing w:before="0" w:after="0"/>
      </w:pPr>
      <w:r w:rsidRPr="00D40F9A">
        <w:t>{</w:t>
      </w:r>
    </w:p>
    <w:p w14:paraId="71FC8950" w14:textId="77777777" w:rsidR="00895932" w:rsidRPr="00D40F9A" w:rsidRDefault="00895932">
      <w:pPr>
        <w:pStyle w:val="SourceCode"/>
        <w:numPr>
          <w:ilvl w:val="2"/>
          <w:numId w:val="55"/>
        </w:numPr>
        <w:spacing w:before="0" w:after="0"/>
      </w:pPr>
      <w:r w:rsidRPr="00D40F9A">
        <w:t xml:space="preserve">  "start": "2020-01-01",</w:t>
      </w:r>
    </w:p>
    <w:p w14:paraId="002CB994" w14:textId="77777777" w:rsidR="00895932" w:rsidRPr="00D40F9A" w:rsidRDefault="00895932">
      <w:pPr>
        <w:pStyle w:val="SourceCode"/>
        <w:numPr>
          <w:ilvl w:val="2"/>
          <w:numId w:val="55"/>
        </w:numPr>
        <w:spacing w:before="0" w:after="0"/>
      </w:pPr>
      <w:r w:rsidRPr="00D40F9A">
        <w:t xml:space="preserve">  "end": "2021-01-01",</w:t>
      </w:r>
    </w:p>
    <w:p w14:paraId="4ED80B73" w14:textId="77777777" w:rsidR="00895932" w:rsidRPr="00D40F9A" w:rsidRDefault="00895932">
      <w:pPr>
        <w:pStyle w:val="SourceCode"/>
        <w:numPr>
          <w:ilvl w:val="2"/>
          <w:numId w:val="55"/>
        </w:numPr>
        <w:spacing w:before="0" w:after="0"/>
      </w:pPr>
      <w:r w:rsidRPr="00D40F9A">
        <w:t xml:space="preserve">  "songIds": ["1", "2"]</w:t>
      </w:r>
    </w:p>
    <w:p w14:paraId="513C2CD2" w14:textId="77777777" w:rsidR="00895932" w:rsidRPr="00D40F9A" w:rsidRDefault="00895932">
      <w:pPr>
        <w:pStyle w:val="SourceCode"/>
        <w:numPr>
          <w:ilvl w:val="2"/>
          <w:numId w:val="55"/>
        </w:numPr>
        <w:spacing w:before="0" w:after="0"/>
      </w:pPr>
      <w:r w:rsidRPr="00D40F9A">
        <w:t>}</w:t>
      </w:r>
    </w:p>
    <w:p w14:paraId="0C9047B0"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161AE4C9" w14:textId="77777777" w:rsidR="00895932" w:rsidRPr="00D40F9A" w:rsidRDefault="00895932">
      <w:pPr>
        <w:pStyle w:val="SourceCodeLanguage"/>
        <w:numPr>
          <w:ilvl w:val="2"/>
          <w:numId w:val="55"/>
        </w:numPr>
      </w:pPr>
      <w:r w:rsidRPr="00D40F9A">
        <w:t>json</w:t>
      </w:r>
    </w:p>
    <w:p w14:paraId="20C7AF30" w14:textId="77777777" w:rsidR="00895932" w:rsidRPr="00D40F9A" w:rsidRDefault="00895932">
      <w:pPr>
        <w:pStyle w:val="SourceCode"/>
        <w:numPr>
          <w:ilvl w:val="2"/>
          <w:numId w:val="55"/>
        </w:numPr>
        <w:spacing w:before="0" w:after="0"/>
      </w:pPr>
      <w:r w:rsidRPr="00D40F9A">
        <w:t>{</w:t>
      </w:r>
    </w:p>
    <w:p w14:paraId="279898CF" w14:textId="77777777" w:rsidR="00895932" w:rsidRPr="00D40F9A" w:rsidRDefault="00895932">
      <w:pPr>
        <w:pStyle w:val="SourceCode"/>
        <w:numPr>
          <w:ilvl w:val="2"/>
          <w:numId w:val="55"/>
        </w:numPr>
        <w:spacing w:before="0" w:after="0"/>
      </w:pPr>
      <w:r w:rsidRPr="00D40F9A">
        <w:t xml:space="preserve">  "token": {</w:t>
      </w:r>
    </w:p>
    <w:p w14:paraId="242B04E8" w14:textId="77777777" w:rsidR="00895932" w:rsidRPr="00D40F9A" w:rsidRDefault="00895932">
      <w:pPr>
        <w:pStyle w:val="SourceCode"/>
        <w:numPr>
          <w:ilvl w:val="2"/>
          <w:numId w:val="55"/>
        </w:numPr>
        <w:spacing w:before="0" w:after="0"/>
      </w:pPr>
      <w:r w:rsidRPr="00D40F9A">
        <w:t xml:space="preserve">    "username": "testUser",</w:t>
      </w:r>
    </w:p>
    <w:p w14:paraId="21680B9B" w14:textId="77777777" w:rsidR="00895932" w:rsidRPr="00D40F9A" w:rsidRDefault="00895932">
      <w:pPr>
        <w:pStyle w:val="SourceCode"/>
        <w:numPr>
          <w:ilvl w:val="2"/>
          <w:numId w:val="55"/>
        </w:numPr>
        <w:spacing w:before="0" w:after="0"/>
      </w:pPr>
      <w:r w:rsidRPr="00D40F9A">
        <w:t xml:space="preserve">    "sub": "123"</w:t>
      </w:r>
    </w:p>
    <w:p w14:paraId="2F91EC30" w14:textId="77777777" w:rsidR="00895932" w:rsidRPr="00D40F9A" w:rsidRDefault="00895932">
      <w:pPr>
        <w:pStyle w:val="SourceCode"/>
        <w:numPr>
          <w:ilvl w:val="2"/>
          <w:numId w:val="55"/>
        </w:numPr>
        <w:spacing w:before="0" w:after="0"/>
      </w:pPr>
      <w:r w:rsidRPr="00D40F9A">
        <w:t xml:space="preserve">  }</w:t>
      </w:r>
    </w:p>
    <w:p w14:paraId="0C1EADBB" w14:textId="77777777" w:rsidR="00895932" w:rsidRPr="00D40F9A" w:rsidRDefault="00895932">
      <w:pPr>
        <w:pStyle w:val="SourceCode"/>
        <w:numPr>
          <w:ilvl w:val="2"/>
          <w:numId w:val="55"/>
        </w:numPr>
        <w:spacing w:before="0" w:after="0"/>
      </w:pPr>
      <w:r w:rsidRPr="00D40F9A">
        <w:t>}</w:t>
      </w:r>
    </w:p>
    <w:p w14:paraId="0FFB8C91"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04C61E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4D54C2D8" w14:textId="77777777" w:rsidR="00895932" w:rsidRPr="00D40F9A" w:rsidRDefault="00895932">
      <w:pPr>
        <w:pStyle w:val="SourceCodeLanguage"/>
        <w:numPr>
          <w:ilvl w:val="2"/>
          <w:numId w:val="55"/>
        </w:numPr>
      </w:pPr>
      <w:r w:rsidRPr="00D40F9A">
        <w:t>json</w:t>
      </w:r>
    </w:p>
    <w:p w14:paraId="47C3AFD6" w14:textId="77777777" w:rsidR="00895932" w:rsidRPr="00D40F9A" w:rsidRDefault="00895932">
      <w:pPr>
        <w:pStyle w:val="SourceCode"/>
        <w:numPr>
          <w:ilvl w:val="2"/>
          <w:numId w:val="55"/>
        </w:numPr>
        <w:spacing w:before="0" w:after="0"/>
      </w:pPr>
      <w:r w:rsidRPr="00D40F9A">
        <w:t>{</w:t>
      </w:r>
    </w:p>
    <w:p w14:paraId="393D76A4" w14:textId="77777777" w:rsidR="00895932" w:rsidRPr="00D40F9A" w:rsidRDefault="00895932">
      <w:pPr>
        <w:pStyle w:val="SourceCode"/>
        <w:numPr>
          <w:ilvl w:val="2"/>
          <w:numId w:val="55"/>
        </w:numPr>
        <w:spacing w:before="0" w:after="0"/>
      </w:pPr>
      <w:r w:rsidRPr="00D40F9A">
        <w:t xml:space="preserve">  "message": "Successfully created new session: {\"id\":\"1\",\"start\":\"2020-01-01\",\"end\":\"2021-01-01\",\"songs\":[],\"Vote\":[]}"</w:t>
      </w:r>
    </w:p>
    <w:p w14:paraId="05FD3983" w14:textId="77777777" w:rsidR="00895932" w:rsidRPr="00D40F9A" w:rsidRDefault="00895932">
      <w:pPr>
        <w:pStyle w:val="SourceCode"/>
        <w:numPr>
          <w:ilvl w:val="2"/>
          <w:numId w:val="55"/>
        </w:numPr>
        <w:spacing w:before="0" w:after="0"/>
      </w:pPr>
      <w:r w:rsidRPr="00D40F9A">
        <w:t>}</w:t>
      </w:r>
    </w:p>
    <w:p w14:paraId="5E941873"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FFD6C3A" w14:textId="77777777" w:rsidR="00895932" w:rsidRPr="00D40F9A" w:rsidRDefault="00895932">
      <w:pPr>
        <w:pStyle w:val="ListParagraph"/>
        <w:numPr>
          <w:ilvl w:val="2"/>
          <w:numId w:val="73"/>
        </w:numPr>
        <w:spacing w:line="240" w:lineRule="auto"/>
        <w:jc w:val="left"/>
      </w:pPr>
      <w:r w:rsidRPr="00D40F9A">
        <w:rPr>
          <w:b/>
          <w:bCs/>
        </w:rPr>
        <w:t>invalidSessionDto</w:t>
      </w:r>
      <w:r w:rsidRPr="00D40F9A">
        <w:t>:</w:t>
      </w:r>
    </w:p>
    <w:p w14:paraId="682DDCF0" w14:textId="77777777" w:rsidR="00895932" w:rsidRPr="00D40F9A" w:rsidRDefault="00895932">
      <w:pPr>
        <w:pStyle w:val="SourceCodeLanguage"/>
        <w:numPr>
          <w:ilvl w:val="2"/>
          <w:numId w:val="55"/>
        </w:numPr>
      </w:pPr>
      <w:r w:rsidRPr="00D40F9A">
        <w:t>json</w:t>
      </w:r>
    </w:p>
    <w:p w14:paraId="4281C45F" w14:textId="77777777" w:rsidR="00895932" w:rsidRPr="00D40F9A" w:rsidRDefault="00895932">
      <w:pPr>
        <w:pStyle w:val="SourceCode"/>
        <w:numPr>
          <w:ilvl w:val="2"/>
          <w:numId w:val="55"/>
        </w:numPr>
        <w:spacing w:before="0" w:after="0"/>
      </w:pPr>
      <w:r w:rsidRPr="00D40F9A">
        <w:t>{</w:t>
      </w:r>
    </w:p>
    <w:p w14:paraId="07573A8B" w14:textId="77777777" w:rsidR="00895932" w:rsidRPr="00D40F9A" w:rsidRDefault="00895932">
      <w:pPr>
        <w:pStyle w:val="SourceCode"/>
        <w:numPr>
          <w:ilvl w:val="2"/>
          <w:numId w:val="55"/>
        </w:numPr>
        <w:spacing w:before="0" w:after="0"/>
      </w:pPr>
      <w:r w:rsidRPr="00D40F9A">
        <w:t xml:space="preserve">  "start": "2022-01-01",</w:t>
      </w:r>
    </w:p>
    <w:p w14:paraId="386DABA8" w14:textId="77777777" w:rsidR="00895932" w:rsidRPr="00D40F9A" w:rsidRDefault="00895932">
      <w:pPr>
        <w:pStyle w:val="SourceCode"/>
        <w:numPr>
          <w:ilvl w:val="2"/>
          <w:numId w:val="55"/>
        </w:numPr>
        <w:spacing w:before="0" w:after="0"/>
      </w:pPr>
      <w:r w:rsidRPr="00D40F9A">
        <w:t xml:space="preserve">  "end": "2021-01-01",</w:t>
      </w:r>
    </w:p>
    <w:p w14:paraId="625F189B" w14:textId="77777777" w:rsidR="00895932" w:rsidRPr="00D40F9A" w:rsidRDefault="00895932">
      <w:pPr>
        <w:pStyle w:val="SourceCode"/>
        <w:numPr>
          <w:ilvl w:val="2"/>
          <w:numId w:val="55"/>
        </w:numPr>
        <w:spacing w:before="0" w:after="0"/>
      </w:pPr>
      <w:r w:rsidRPr="00D40F9A">
        <w:t xml:space="preserve">  "songIds": ["1", "2"]</w:t>
      </w:r>
    </w:p>
    <w:p w14:paraId="753FE492" w14:textId="77777777" w:rsidR="00895932" w:rsidRPr="00D40F9A" w:rsidRDefault="00895932">
      <w:pPr>
        <w:pStyle w:val="SourceCode"/>
        <w:numPr>
          <w:ilvl w:val="2"/>
          <w:numId w:val="55"/>
        </w:numPr>
        <w:spacing w:before="0" w:after="0"/>
      </w:pPr>
      <w:r w:rsidRPr="00D40F9A">
        <w:t>}</w:t>
      </w:r>
    </w:p>
    <w:p w14:paraId="2F30B551"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AA8BD10" w14:textId="77777777" w:rsidR="00895932" w:rsidRPr="00D40F9A" w:rsidRDefault="00895932">
      <w:pPr>
        <w:pStyle w:val="SourceCodeLanguage"/>
        <w:numPr>
          <w:ilvl w:val="2"/>
          <w:numId w:val="55"/>
        </w:numPr>
      </w:pPr>
      <w:r w:rsidRPr="00D40F9A">
        <w:t>json</w:t>
      </w:r>
    </w:p>
    <w:p w14:paraId="366A0A72" w14:textId="77777777" w:rsidR="00895932" w:rsidRPr="00D40F9A" w:rsidRDefault="00895932">
      <w:pPr>
        <w:pStyle w:val="SourceCode"/>
        <w:numPr>
          <w:ilvl w:val="2"/>
          <w:numId w:val="55"/>
        </w:numPr>
        <w:spacing w:before="0" w:after="0"/>
      </w:pPr>
      <w:r w:rsidRPr="00D40F9A">
        <w:t>{</w:t>
      </w:r>
    </w:p>
    <w:p w14:paraId="1D1F862B" w14:textId="77777777" w:rsidR="00895932" w:rsidRPr="00D40F9A" w:rsidRDefault="00895932">
      <w:pPr>
        <w:pStyle w:val="SourceCode"/>
        <w:numPr>
          <w:ilvl w:val="2"/>
          <w:numId w:val="55"/>
        </w:numPr>
        <w:spacing w:before="0" w:after="0"/>
      </w:pPr>
      <w:r w:rsidRPr="00D40F9A">
        <w:t xml:space="preserve">  "token": {</w:t>
      </w:r>
    </w:p>
    <w:p w14:paraId="5D6ACF6D" w14:textId="77777777" w:rsidR="00895932" w:rsidRPr="00D40F9A" w:rsidRDefault="00895932">
      <w:pPr>
        <w:pStyle w:val="SourceCode"/>
        <w:numPr>
          <w:ilvl w:val="2"/>
          <w:numId w:val="55"/>
        </w:numPr>
        <w:spacing w:before="0" w:after="0"/>
      </w:pPr>
      <w:r w:rsidRPr="00D40F9A">
        <w:t xml:space="preserve">    "username": "testUser",</w:t>
      </w:r>
    </w:p>
    <w:p w14:paraId="65A45E17" w14:textId="77777777" w:rsidR="00895932" w:rsidRPr="00D40F9A" w:rsidRDefault="00895932">
      <w:pPr>
        <w:pStyle w:val="SourceCode"/>
        <w:numPr>
          <w:ilvl w:val="2"/>
          <w:numId w:val="55"/>
        </w:numPr>
        <w:spacing w:before="0" w:after="0"/>
      </w:pPr>
      <w:r w:rsidRPr="00D40F9A">
        <w:t xml:space="preserve">    "sub": "123"</w:t>
      </w:r>
    </w:p>
    <w:p w14:paraId="6DBA7BDC" w14:textId="77777777" w:rsidR="00895932" w:rsidRPr="00D40F9A" w:rsidRDefault="00895932">
      <w:pPr>
        <w:pStyle w:val="SourceCode"/>
        <w:numPr>
          <w:ilvl w:val="2"/>
          <w:numId w:val="55"/>
        </w:numPr>
        <w:spacing w:before="0" w:after="0"/>
      </w:pPr>
      <w:r w:rsidRPr="00D40F9A">
        <w:t xml:space="preserve">  }</w:t>
      </w:r>
    </w:p>
    <w:p w14:paraId="262E8928" w14:textId="77777777" w:rsidR="00895932" w:rsidRPr="00D40F9A" w:rsidRDefault="00895932">
      <w:pPr>
        <w:pStyle w:val="SourceCode"/>
        <w:numPr>
          <w:ilvl w:val="2"/>
          <w:numId w:val="55"/>
        </w:numPr>
        <w:spacing w:before="0" w:after="0"/>
      </w:pPr>
      <w:r w:rsidRPr="00D40F9A">
        <w:t>}</w:t>
      </w:r>
    </w:p>
    <w:p w14:paraId="62507C1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B5D09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E109803" w14:textId="77777777" w:rsidR="00895932" w:rsidRPr="00D40F9A" w:rsidRDefault="00895932">
      <w:pPr>
        <w:pStyle w:val="SourceCodeLanguage"/>
        <w:numPr>
          <w:ilvl w:val="2"/>
          <w:numId w:val="55"/>
        </w:numPr>
      </w:pPr>
      <w:r w:rsidRPr="00D40F9A">
        <w:t>json</w:t>
      </w:r>
    </w:p>
    <w:p w14:paraId="2DA46C6E" w14:textId="77777777" w:rsidR="00895932" w:rsidRPr="00D40F9A" w:rsidRDefault="00895932">
      <w:pPr>
        <w:pStyle w:val="SourceCode"/>
        <w:numPr>
          <w:ilvl w:val="2"/>
          <w:numId w:val="55"/>
        </w:numPr>
        <w:spacing w:before="0" w:after="0"/>
      </w:pPr>
      <w:r w:rsidRPr="00D40F9A">
        <w:t>{</w:t>
      </w:r>
    </w:p>
    <w:p w14:paraId="17E07A6D"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19C55F7F" w14:textId="77777777" w:rsidR="00895932" w:rsidRPr="00D40F9A" w:rsidRDefault="00895932">
      <w:pPr>
        <w:pStyle w:val="SourceCode"/>
        <w:numPr>
          <w:ilvl w:val="2"/>
          <w:numId w:val="55"/>
        </w:numPr>
        <w:spacing w:before="0" w:after="0"/>
      </w:pPr>
      <w:r w:rsidRPr="00D40F9A">
        <w:t xml:space="preserve">  "status": 400</w:t>
      </w:r>
    </w:p>
    <w:p w14:paraId="43ED51F2" w14:textId="77777777" w:rsidR="00895932" w:rsidRPr="00D40F9A" w:rsidRDefault="00895932">
      <w:pPr>
        <w:pStyle w:val="SourceCode"/>
        <w:numPr>
          <w:ilvl w:val="2"/>
          <w:numId w:val="55"/>
        </w:numPr>
        <w:spacing w:before="0" w:after="0"/>
      </w:pPr>
      <w:r w:rsidRPr="00D40F9A">
        <w:lastRenderedPageBreak/>
        <w:t>}</w:t>
      </w:r>
    </w:p>
    <w:p w14:paraId="026D7D58"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4D09F0FB"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116EBC15" w14:textId="77777777" w:rsidR="00895932" w:rsidRPr="00D40F9A" w:rsidRDefault="00895932">
      <w:pPr>
        <w:pStyle w:val="SourceCodeLanguage"/>
        <w:numPr>
          <w:ilvl w:val="2"/>
          <w:numId w:val="55"/>
        </w:numPr>
      </w:pPr>
      <w:r w:rsidRPr="00D40F9A">
        <w:t>json</w:t>
      </w:r>
    </w:p>
    <w:p w14:paraId="60321E82" w14:textId="77777777" w:rsidR="00895932" w:rsidRPr="00D40F9A" w:rsidRDefault="00895932">
      <w:pPr>
        <w:pStyle w:val="SourceCode"/>
        <w:numPr>
          <w:ilvl w:val="2"/>
          <w:numId w:val="55"/>
        </w:numPr>
        <w:spacing w:before="0" w:after="0"/>
      </w:pPr>
      <w:r w:rsidRPr="00D40F9A">
        <w:t>{</w:t>
      </w:r>
    </w:p>
    <w:p w14:paraId="7DC959DC" w14:textId="77777777" w:rsidR="00895932" w:rsidRPr="00D40F9A" w:rsidRDefault="00895932">
      <w:pPr>
        <w:pStyle w:val="SourceCode"/>
        <w:numPr>
          <w:ilvl w:val="2"/>
          <w:numId w:val="55"/>
        </w:numPr>
        <w:spacing w:before="0" w:after="0"/>
      </w:pPr>
      <w:r w:rsidRPr="00D40F9A">
        <w:t xml:space="preserve">  "start": "2020-01-01",</w:t>
      </w:r>
    </w:p>
    <w:p w14:paraId="308937B2" w14:textId="77777777" w:rsidR="00895932" w:rsidRPr="00D40F9A" w:rsidRDefault="00895932">
      <w:pPr>
        <w:pStyle w:val="SourceCode"/>
        <w:numPr>
          <w:ilvl w:val="2"/>
          <w:numId w:val="55"/>
        </w:numPr>
        <w:spacing w:before="0" w:after="0"/>
      </w:pPr>
      <w:r w:rsidRPr="00D40F9A">
        <w:t xml:space="preserve">  "end": "2021-01-01",</w:t>
      </w:r>
    </w:p>
    <w:p w14:paraId="1B2A7B5D" w14:textId="77777777" w:rsidR="00895932" w:rsidRPr="00D40F9A" w:rsidRDefault="00895932">
      <w:pPr>
        <w:pStyle w:val="SourceCode"/>
        <w:numPr>
          <w:ilvl w:val="2"/>
          <w:numId w:val="55"/>
        </w:numPr>
        <w:spacing w:before="0" w:after="0"/>
      </w:pPr>
      <w:r w:rsidRPr="00D40F9A">
        <w:t xml:space="preserve">  "songIds": ["1", "2"]</w:t>
      </w:r>
    </w:p>
    <w:p w14:paraId="320852BD" w14:textId="0F5DFA6C" w:rsidR="004C06F6" w:rsidRPr="005766AF" w:rsidRDefault="00895932">
      <w:pPr>
        <w:pStyle w:val="SourceCode"/>
        <w:numPr>
          <w:ilvl w:val="2"/>
          <w:numId w:val="55"/>
        </w:numPr>
        <w:spacing w:before="0" w:after="0"/>
      </w:pPr>
      <w:r w:rsidRPr="00D40F9A">
        <w:t>}</w:t>
      </w:r>
    </w:p>
    <w:p w14:paraId="5D818D20" w14:textId="0E9CD79D"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4E0FDA7E" w14:textId="77777777" w:rsidR="00895932" w:rsidRPr="00D40F9A" w:rsidRDefault="00895932">
      <w:pPr>
        <w:pStyle w:val="SourceCodeLanguage"/>
        <w:numPr>
          <w:ilvl w:val="2"/>
          <w:numId w:val="55"/>
        </w:numPr>
      </w:pPr>
      <w:r w:rsidRPr="00D40F9A">
        <w:t>json</w:t>
      </w:r>
    </w:p>
    <w:p w14:paraId="513DF3C1" w14:textId="77777777" w:rsidR="00895932" w:rsidRPr="00D40F9A" w:rsidRDefault="00895932">
      <w:pPr>
        <w:pStyle w:val="SourceCode"/>
        <w:numPr>
          <w:ilvl w:val="2"/>
          <w:numId w:val="55"/>
        </w:numPr>
        <w:spacing w:before="0" w:after="0"/>
      </w:pPr>
      <w:r w:rsidRPr="00D40F9A">
        <w:t>{</w:t>
      </w:r>
    </w:p>
    <w:p w14:paraId="50BD271A" w14:textId="77777777" w:rsidR="00895932" w:rsidRPr="00D40F9A" w:rsidRDefault="00895932">
      <w:pPr>
        <w:pStyle w:val="SourceCode"/>
        <w:numPr>
          <w:ilvl w:val="2"/>
          <w:numId w:val="55"/>
        </w:numPr>
        <w:spacing w:before="0" w:after="0"/>
      </w:pPr>
      <w:r w:rsidRPr="00D40F9A">
        <w:t xml:space="preserve">  "token": {</w:t>
      </w:r>
    </w:p>
    <w:p w14:paraId="0391F12F" w14:textId="77777777" w:rsidR="00895932" w:rsidRPr="00D40F9A" w:rsidRDefault="00895932">
      <w:pPr>
        <w:pStyle w:val="SourceCode"/>
        <w:numPr>
          <w:ilvl w:val="2"/>
          <w:numId w:val="55"/>
        </w:numPr>
        <w:spacing w:before="0" w:after="0"/>
      </w:pPr>
      <w:r w:rsidRPr="00D40F9A">
        <w:t xml:space="preserve">    "username": "testUser",</w:t>
      </w:r>
    </w:p>
    <w:p w14:paraId="10DE384C" w14:textId="77777777" w:rsidR="00895932" w:rsidRPr="00D40F9A" w:rsidRDefault="00895932">
      <w:pPr>
        <w:pStyle w:val="SourceCode"/>
        <w:numPr>
          <w:ilvl w:val="2"/>
          <w:numId w:val="55"/>
        </w:numPr>
        <w:spacing w:before="0" w:after="0"/>
      </w:pPr>
      <w:r w:rsidRPr="00D40F9A">
        <w:t xml:space="preserve">    "sub": "123"</w:t>
      </w:r>
    </w:p>
    <w:p w14:paraId="38227322" w14:textId="77777777" w:rsidR="00895932" w:rsidRPr="00D40F9A" w:rsidRDefault="00895932">
      <w:pPr>
        <w:pStyle w:val="SourceCode"/>
        <w:numPr>
          <w:ilvl w:val="2"/>
          <w:numId w:val="55"/>
        </w:numPr>
        <w:spacing w:before="0" w:after="0"/>
      </w:pPr>
      <w:r w:rsidRPr="00D40F9A">
        <w:t xml:space="preserve">  }</w:t>
      </w:r>
    </w:p>
    <w:p w14:paraId="1CA7A9AF" w14:textId="77777777" w:rsidR="00895932" w:rsidRPr="00D40F9A" w:rsidRDefault="00895932">
      <w:pPr>
        <w:pStyle w:val="SourceCode"/>
        <w:numPr>
          <w:ilvl w:val="2"/>
          <w:numId w:val="55"/>
        </w:numPr>
        <w:spacing w:before="0" w:after="0"/>
      </w:pPr>
      <w:r w:rsidRPr="00D40F9A">
        <w:t>}</w:t>
      </w:r>
    </w:p>
    <w:p w14:paraId="6725593E"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1EDD81F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32D04796" w14:textId="77777777" w:rsidR="00895932" w:rsidRPr="00D40F9A" w:rsidRDefault="00895932">
      <w:pPr>
        <w:pStyle w:val="SourceCodeLanguage"/>
        <w:numPr>
          <w:ilvl w:val="2"/>
          <w:numId w:val="55"/>
        </w:numPr>
      </w:pPr>
      <w:r w:rsidRPr="00D40F9A">
        <w:t>json</w:t>
      </w:r>
    </w:p>
    <w:p w14:paraId="7B571151" w14:textId="77777777" w:rsidR="00895932" w:rsidRPr="00D40F9A" w:rsidRDefault="00895932">
      <w:pPr>
        <w:pStyle w:val="SourceCode"/>
        <w:numPr>
          <w:ilvl w:val="2"/>
          <w:numId w:val="55"/>
        </w:numPr>
        <w:spacing w:before="0" w:after="0"/>
      </w:pPr>
      <w:r w:rsidRPr="00D40F9A">
        <w:t>{</w:t>
      </w:r>
    </w:p>
    <w:p w14:paraId="564049BC"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7B598E21" w14:textId="77777777" w:rsidR="00895932" w:rsidRPr="00D40F9A" w:rsidRDefault="00895932">
      <w:pPr>
        <w:pStyle w:val="SourceCode"/>
        <w:numPr>
          <w:ilvl w:val="2"/>
          <w:numId w:val="55"/>
        </w:numPr>
        <w:spacing w:before="0" w:after="0"/>
      </w:pPr>
      <w:r w:rsidRPr="00D40F9A">
        <w:t xml:space="preserve">  "status": 409</w:t>
      </w:r>
    </w:p>
    <w:p w14:paraId="35AE8A37" w14:textId="77777777" w:rsidR="00895932" w:rsidRPr="00D40F9A" w:rsidRDefault="00895932">
      <w:pPr>
        <w:pStyle w:val="SourceCode"/>
        <w:numPr>
          <w:ilvl w:val="2"/>
          <w:numId w:val="55"/>
        </w:numPr>
        <w:spacing w:before="0" w:after="0"/>
      </w:pPr>
      <w:r w:rsidRPr="00D40F9A">
        <w:t>}</w:t>
      </w:r>
    </w:p>
    <w:p w14:paraId="03F92E22"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EF875CF"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1CCC8D13" w14:textId="77777777" w:rsidR="00895932" w:rsidRPr="00D40F9A" w:rsidRDefault="00895932">
      <w:pPr>
        <w:pStyle w:val="SourceCodeLanguage"/>
        <w:numPr>
          <w:ilvl w:val="2"/>
          <w:numId w:val="55"/>
        </w:numPr>
      </w:pPr>
      <w:r w:rsidRPr="00D40F9A">
        <w:t>json</w:t>
      </w:r>
    </w:p>
    <w:p w14:paraId="6E4CC394" w14:textId="77777777" w:rsidR="00895932" w:rsidRPr="00D40F9A" w:rsidRDefault="00895932">
      <w:pPr>
        <w:pStyle w:val="SourceCode"/>
        <w:numPr>
          <w:ilvl w:val="2"/>
          <w:numId w:val="55"/>
        </w:numPr>
        <w:spacing w:before="0" w:after="0"/>
      </w:pPr>
      <w:r w:rsidRPr="00D40F9A">
        <w:t>{</w:t>
      </w:r>
    </w:p>
    <w:p w14:paraId="11F7EF04" w14:textId="77777777" w:rsidR="00895932" w:rsidRPr="00D40F9A" w:rsidRDefault="00895932">
      <w:pPr>
        <w:pStyle w:val="SourceCode"/>
        <w:numPr>
          <w:ilvl w:val="2"/>
          <w:numId w:val="55"/>
        </w:numPr>
        <w:spacing w:before="0" w:after="0"/>
      </w:pPr>
      <w:r w:rsidRPr="00D40F9A">
        <w:t xml:space="preserve">  "start": "2020-01-01",</w:t>
      </w:r>
    </w:p>
    <w:p w14:paraId="6F9935CE" w14:textId="77777777" w:rsidR="00895932" w:rsidRPr="00D40F9A" w:rsidRDefault="00895932">
      <w:pPr>
        <w:pStyle w:val="SourceCode"/>
        <w:numPr>
          <w:ilvl w:val="2"/>
          <w:numId w:val="55"/>
        </w:numPr>
        <w:spacing w:before="0" w:after="0"/>
      </w:pPr>
      <w:r w:rsidRPr="00D40F9A">
        <w:t xml:space="preserve">  "end": "2021-01-01",</w:t>
      </w:r>
    </w:p>
    <w:p w14:paraId="63B2195E" w14:textId="77777777" w:rsidR="00895932" w:rsidRPr="00D40F9A" w:rsidRDefault="00895932">
      <w:pPr>
        <w:pStyle w:val="SourceCode"/>
        <w:numPr>
          <w:ilvl w:val="2"/>
          <w:numId w:val="55"/>
        </w:numPr>
        <w:spacing w:before="0" w:after="0"/>
      </w:pPr>
      <w:r w:rsidRPr="00D40F9A">
        <w:t xml:space="preserve">  "songIds": ["1", "2"]</w:t>
      </w:r>
    </w:p>
    <w:p w14:paraId="42841CF7" w14:textId="77777777" w:rsidR="00895932" w:rsidRPr="00D40F9A" w:rsidRDefault="00895932">
      <w:pPr>
        <w:pStyle w:val="SourceCode"/>
        <w:numPr>
          <w:ilvl w:val="2"/>
          <w:numId w:val="55"/>
        </w:numPr>
        <w:spacing w:before="0" w:after="0"/>
      </w:pPr>
      <w:r w:rsidRPr="00D40F9A">
        <w:t>}</w:t>
      </w:r>
    </w:p>
    <w:p w14:paraId="61580632"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8F29D89" w14:textId="77777777" w:rsidR="00895932" w:rsidRPr="00D40F9A" w:rsidRDefault="00895932">
      <w:pPr>
        <w:pStyle w:val="SourceCodeLanguage"/>
        <w:numPr>
          <w:ilvl w:val="2"/>
          <w:numId w:val="55"/>
        </w:numPr>
      </w:pPr>
      <w:r w:rsidRPr="00D40F9A">
        <w:t>json</w:t>
      </w:r>
    </w:p>
    <w:p w14:paraId="5E923D6D" w14:textId="77777777" w:rsidR="00895932" w:rsidRPr="00D40F9A" w:rsidRDefault="00895932">
      <w:pPr>
        <w:pStyle w:val="SourceCode"/>
        <w:numPr>
          <w:ilvl w:val="2"/>
          <w:numId w:val="55"/>
        </w:numPr>
        <w:spacing w:before="0" w:after="0"/>
      </w:pPr>
      <w:r w:rsidRPr="00D40F9A">
        <w:t>{</w:t>
      </w:r>
    </w:p>
    <w:p w14:paraId="2B4B6254" w14:textId="77777777" w:rsidR="00895932" w:rsidRPr="00D40F9A" w:rsidRDefault="00895932">
      <w:pPr>
        <w:pStyle w:val="SourceCode"/>
        <w:numPr>
          <w:ilvl w:val="2"/>
          <w:numId w:val="55"/>
        </w:numPr>
        <w:spacing w:before="0" w:after="0"/>
      </w:pPr>
      <w:r w:rsidRPr="00D40F9A">
        <w:t xml:space="preserve">  "token": {</w:t>
      </w:r>
    </w:p>
    <w:p w14:paraId="0608014B" w14:textId="77777777" w:rsidR="00895932" w:rsidRPr="00D40F9A" w:rsidRDefault="00895932">
      <w:pPr>
        <w:pStyle w:val="SourceCode"/>
        <w:numPr>
          <w:ilvl w:val="2"/>
          <w:numId w:val="55"/>
        </w:numPr>
        <w:spacing w:before="0" w:after="0"/>
      </w:pPr>
      <w:r w:rsidRPr="00D40F9A">
        <w:t xml:space="preserve">    "username": "testUser",</w:t>
      </w:r>
    </w:p>
    <w:p w14:paraId="7C264660" w14:textId="77777777" w:rsidR="00895932" w:rsidRPr="00D40F9A" w:rsidRDefault="00895932">
      <w:pPr>
        <w:pStyle w:val="SourceCode"/>
        <w:numPr>
          <w:ilvl w:val="2"/>
          <w:numId w:val="55"/>
        </w:numPr>
        <w:spacing w:before="0" w:after="0"/>
      </w:pPr>
      <w:r w:rsidRPr="00D40F9A">
        <w:t xml:space="preserve">    "sub": "123"</w:t>
      </w:r>
    </w:p>
    <w:p w14:paraId="6366D08D" w14:textId="77777777" w:rsidR="00895932" w:rsidRPr="00D40F9A" w:rsidRDefault="00895932">
      <w:pPr>
        <w:pStyle w:val="SourceCode"/>
        <w:numPr>
          <w:ilvl w:val="2"/>
          <w:numId w:val="55"/>
        </w:numPr>
        <w:spacing w:before="0" w:after="0"/>
      </w:pPr>
      <w:r w:rsidRPr="00D40F9A">
        <w:lastRenderedPageBreak/>
        <w:t xml:space="preserve">  }</w:t>
      </w:r>
    </w:p>
    <w:p w14:paraId="7A5B9ED7" w14:textId="77777777" w:rsidR="00895932" w:rsidRPr="00D40F9A" w:rsidRDefault="00895932">
      <w:pPr>
        <w:pStyle w:val="SourceCode"/>
        <w:numPr>
          <w:ilvl w:val="2"/>
          <w:numId w:val="55"/>
        </w:numPr>
        <w:spacing w:before="0" w:after="0"/>
      </w:pPr>
      <w:r w:rsidRPr="00D40F9A">
        <w:t>}</w:t>
      </w:r>
    </w:p>
    <w:p w14:paraId="27E99458"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6ECBFB9"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383E830" w14:textId="77777777" w:rsidR="00895932" w:rsidRPr="00D40F9A" w:rsidRDefault="00895932">
      <w:pPr>
        <w:pStyle w:val="SourceCodeLanguage"/>
        <w:numPr>
          <w:ilvl w:val="2"/>
          <w:numId w:val="55"/>
        </w:numPr>
      </w:pPr>
      <w:r w:rsidRPr="00D40F9A">
        <w:t>json</w:t>
      </w:r>
    </w:p>
    <w:p w14:paraId="766F33F4" w14:textId="77777777" w:rsidR="00895932" w:rsidRPr="00D40F9A" w:rsidRDefault="00895932">
      <w:pPr>
        <w:pStyle w:val="SourceCode"/>
        <w:numPr>
          <w:ilvl w:val="2"/>
          <w:numId w:val="55"/>
        </w:numPr>
        <w:spacing w:before="0" w:after="0"/>
      </w:pPr>
      <w:r w:rsidRPr="00D40F9A">
        <w:t>{</w:t>
      </w:r>
    </w:p>
    <w:p w14:paraId="23291286" w14:textId="77777777" w:rsidR="00895932" w:rsidRPr="00D40F9A" w:rsidRDefault="00895932">
      <w:pPr>
        <w:pStyle w:val="SourceCode"/>
        <w:numPr>
          <w:ilvl w:val="2"/>
          <w:numId w:val="55"/>
        </w:numPr>
        <w:spacing w:before="0" w:after="0"/>
      </w:pPr>
      <w:r w:rsidRPr="00D40F9A">
        <w:t xml:space="preserve">  "message": "Error creating voting session: Database error",</w:t>
      </w:r>
    </w:p>
    <w:p w14:paraId="79B87452" w14:textId="77777777" w:rsidR="00895932" w:rsidRPr="00D40F9A" w:rsidRDefault="00895932">
      <w:pPr>
        <w:pStyle w:val="SourceCode"/>
        <w:numPr>
          <w:ilvl w:val="2"/>
          <w:numId w:val="55"/>
        </w:numPr>
        <w:spacing w:before="0" w:after="0"/>
      </w:pPr>
      <w:r w:rsidRPr="00D40F9A">
        <w:t xml:space="preserve">  "status": 500</w:t>
      </w:r>
    </w:p>
    <w:p w14:paraId="34535F3B" w14:textId="77777777" w:rsidR="00895932" w:rsidRPr="00D40F9A" w:rsidRDefault="00895932">
      <w:pPr>
        <w:pStyle w:val="SourceCode"/>
        <w:numPr>
          <w:ilvl w:val="2"/>
          <w:numId w:val="55"/>
        </w:numPr>
        <w:spacing w:before="0" w:after="0"/>
      </w:pPr>
      <w:r w:rsidRPr="00D40F9A">
        <w:t>}</w:t>
      </w:r>
    </w:p>
    <w:p w14:paraId="7D793492"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CE9ED8B"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654AF185" w14:textId="77777777" w:rsidR="00895932" w:rsidRPr="00D40F9A" w:rsidRDefault="00895932">
      <w:pPr>
        <w:pStyle w:val="SourceCodeLanguage"/>
        <w:numPr>
          <w:ilvl w:val="2"/>
          <w:numId w:val="55"/>
        </w:numPr>
      </w:pPr>
      <w:r w:rsidRPr="00D40F9A">
        <w:t>json</w:t>
      </w:r>
    </w:p>
    <w:p w14:paraId="07205742" w14:textId="77777777" w:rsidR="00895932" w:rsidRPr="00D40F9A" w:rsidRDefault="00895932">
      <w:pPr>
        <w:pStyle w:val="SourceCode"/>
        <w:numPr>
          <w:ilvl w:val="2"/>
          <w:numId w:val="55"/>
        </w:numPr>
        <w:spacing w:before="0" w:after="0"/>
      </w:pPr>
      <w:r w:rsidRPr="00D40F9A">
        <w:t>{</w:t>
      </w:r>
    </w:p>
    <w:p w14:paraId="7EC02D94" w14:textId="77777777" w:rsidR="00895932" w:rsidRPr="00D40F9A" w:rsidRDefault="00895932">
      <w:pPr>
        <w:pStyle w:val="SourceCode"/>
        <w:numPr>
          <w:ilvl w:val="2"/>
          <w:numId w:val="55"/>
        </w:numPr>
        <w:spacing w:before="0" w:after="0"/>
      </w:pPr>
      <w:r w:rsidRPr="00D40F9A">
        <w:t xml:space="preserve">  "start": "2020-01-01",</w:t>
      </w:r>
    </w:p>
    <w:p w14:paraId="2DA18638" w14:textId="77777777" w:rsidR="00895932" w:rsidRPr="00D40F9A" w:rsidRDefault="00895932">
      <w:pPr>
        <w:pStyle w:val="SourceCode"/>
        <w:numPr>
          <w:ilvl w:val="2"/>
          <w:numId w:val="55"/>
        </w:numPr>
        <w:spacing w:before="0" w:after="0"/>
      </w:pPr>
      <w:r w:rsidRPr="00D40F9A">
        <w:t xml:space="preserve">  "end": "2021-01-01",</w:t>
      </w:r>
    </w:p>
    <w:p w14:paraId="28A6EB23" w14:textId="77777777" w:rsidR="00895932" w:rsidRPr="00D40F9A" w:rsidRDefault="00895932">
      <w:pPr>
        <w:pStyle w:val="SourceCode"/>
        <w:numPr>
          <w:ilvl w:val="2"/>
          <w:numId w:val="55"/>
        </w:numPr>
        <w:spacing w:before="0" w:after="0"/>
      </w:pPr>
      <w:r w:rsidRPr="00D40F9A">
        <w:t xml:space="preserve">  "songIds": ["1", "2"]</w:t>
      </w:r>
    </w:p>
    <w:p w14:paraId="26975A8F" w14:textId="77777777" w:rsidR="00895932" w:rsidRPr="00D40F9A" w:rsidRDefault="00895932">
      <w:pPr>
        <w:pStyle w:val="SourceCode"/>
        <w:numPr>
          <w:ilvl w:val="2"/>
          <w:numId w:val="55"/>
        </w:numPr>
        <w:spacing w:before="0" w:after="0"/>
      </w:pPr>
      <w:r w:rsidRPr="00D40F9A">
        <w:t>}</w:t>
      </w:r>
    </w:p>
    <w:p w14:paraId="1779E64F"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A852DAE" w14:textId="77777777" w:rsidR="00895932" w:rsidRPr="00D40F9A" w:rsidRDefault="00895932">
      <w:pPr>
        <w:pStyle w:val="SourceCodeLanguage"/>
        <w:numPr>
          <w:ilvl w:val="2"/>
          <w:numId w:val="55"/>
        </w:numPr>
      </w:pPr>
      <w:r w:rsidRPr="00D40F9A">
        <w:t>json</w:t>
      </w:r>
    </w:p>
    <w:p w14:paraId="223642E8" w14:textId="77777777" w:rsidR="00895932" w:rsidRPr="00D40F9A" w:rsidRDefault="00895932">
      <w:pPr>
        <w:pStyle w:val="SourceCode"/>
        <w:numPr>
          <w:ilvl w:val="2"/>
          <w:numId w:val="55"/>
        </w:numPr>
        <w:spacing w:before="0" w:after="0"/>
      </w:pPr>
      <w:r w:rsidRPr="00D40F9A">
        <w:t>{</w:t>
      </w:r>
    </w:p>
    <w:p w14:paraId="16B177D4" w14:textId="77777777" w:rsidR="00895932" w:rsidRPr="00D40F9A" w:rsidRDefault="00895932">
      <w:pPr>
        <w:pStyle w:val="SourceCode"/>
        <w:numPr>
          <w:ilvl w:val="2"/>
          <w:numId w:val="55"/>
        </w:numPr>
        <w:spacing w:before="0" w:after="0"/>
      </w:pPr>
      <w:r w:rsidRPr="00D40F9A">
        <w:t xml:space="preserve">  "token": {</w:t>
      </w:r>
    </w:p>
    <w:p w14:paraId="314EC6AD" w14:textId="77777777" w:rsidR="00895932" w:rsidRPr="00D40F9A" w:rsidRDefault="00895932">
      <w:pPr>
        <w:pStyle w:val="SourceCode"/>
        <w:numPr>
          <w:ilvl w:val="2"/>
          <w:numId w:val="55"/>
        </w:numPr>
        <w:spacing w:before="0" w:after="0"/>
      </w:pPr>
      <w:r w:rsidRPr="00D40F9A">
        <w:t xml:space="preserve">    "username": "testUser",</w:t>
      </w:r>
    </w:p>
    <w:p w14:paraId="36289957" w14:textId="77777777" w:rsidR="00895932" w:rsidRPr="00D40F9A" w:rsidRDefault="00895932">
      <w:pPr>
        <w:pStyle w:val="SourceCode"/>
        <w:numPr>
          <w:ilvl w:val="2"/>
          <w:numId w:val="55"/>
        </w:numPr>
        <w:spacing w:before="0" w:after="0"/>
      </w:pPr>
      <w:r w:rsidRPr="00D40F9A">
        <w:t xml:space="preserve">    "sub": "123"</w:t>
      </w:r>
    </w:p>
    <w:p w14:paraId="4E8F64D0" w14:textId="77777777" w:rsidR="00895932" w:rsidRPr="00D40F9A" w:rsidRDefault="00895932">
      <w:pPr>
        <w:pStyle w:val="SourceCode"/>
        <w:numPr>
          <w:ilvl w:val="2"/>
          <w:numId w:val="55"/>
        </w:numPr>
        <w:spacing w:before="0" w:after="0"/>
      </w:pPr>
      <w:r w:rsidRPr="00D40F9A">
        <w:t xml:space="preserve">  }</w:t>
      </w:r>
    </w:p>
    <w:p w14:paraId="6E1B60F7" w14:textId="77777777" w:rsidR="00895932" w:rsidRPr="00D40F9A" w:rsidRDefault="00895932">
      <w:pPr>
        <w:pStyle w:val="SourceCode"/>
        <w:numPr>
          <w:ilvl w:val="2"/>
          <w:numId w:val="55"/>
        </w:numPr>
        <w:spacing w:before="0" w:after="0"/>
      </w:pPr>
      <w:r w:rsidRPr="00D40F9A">
        <w:t>}</w:t>
      </w:r>
    </w:p>
    <w:p w14:paraId="2B63E908"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32EF90C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2B91F6F7" w14:textId="77777777" w:rsidR="00895932" w:rsidRPr="00D40F9A" w:rsidRDefault="00895932">
      <w:pPr>
        <w:pStyle w:val="SourceCodeLanguage"/>
        <w:numPr>
          <w:ilvl w:val="2"/>
          <w:numId w:val="55"/>
        </w:numPr>
      </w:pPr>
      <w:r w:rsidRPr="00D40F9A">
        <w:t>json</w:t>
      </w:r>
    </w:p>
    <w:p w14:paraId="19BC1EF3" w14:textId="77777777" w:rsidR="00895932" w:rsidRPr="00D40F9A" w:rsidRDefault="00895932">
      <w:pPr>
        <w:pStyle w:val="SourceCode"/>
        <w:numPr>
          <w:ilvl w:val="2"/>
          <w:numId w:val="55"/>
        </w:numPr>
        <w:spacing w:before="0" w:after="0"/>
      </w:pPr>
      <w:r w:rsidRPr="00D40F9A">
        <w:t>{</w:t>
      </w:r>
    </w:p>
    <w:p w14:paraId="60FC131D" w14:textId="77777777" w:rsidR="00895932" w:rsidRPr="00D40F9A" w:rsidRDefault="00895932">
      <w:pPr>
        <w:pStyle w:val="SourceCode"/>
        <w:numPr>
          <w:ilvl w:val="2"/>
          <w:numId w:val="55"/>
        </w:numPr>
        <w:spacing w:before="0" w:after="0"/>
      </w:pPr>
      <w:r w:rsidRPr="00D40F9A">
        <w:t xml:space="preserve">  "message": "Successfully updated session: {\"id\":\"1\",\"start\":\"2020-01-01\",\"end\":\"2021-01-01\",\"songs\":[],\"Vote\":[]}"</w:t>
      </w:r>
    </w:p>
    <w:p w14:paraId="41761A46" w14:textId="77777777" w:rsidR="00895932" w:rsidRPr="00D40F9A" w:rsidRDefault="00895932">
      <w:pPr>
        <w:pStyle w:val="SourceCode"/>
        <w:numPr>
          <w:ilvl w:val="2"/>
          <w:numId w:val="55"/>
        </w:numPr>
        <w:spacing w:before="0" w:after="0"/>
      </w:pPr>
      <w:r w:rsidRPr="00D40F9A">
        <w:t>}</w:t>
      </w:r>
    </w:p>
    <w:p w14:paraId="6ADAC7FE"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3027CFB" w14:textId="77777777" w:rsidR="00895932" w:rsidRPr="00D40F9A" w:rsidRDefault="00895932">
      <w:pPr>
        <w:pStyle w:val="ListParagraph"/>
        <w:numPr>
          <w:ilvl w:val="2"/>
          <w:numId w:val="73"/>
        </w:numPr>
        <w:spacing w:line="240" w:lineRule="auto"/>
        <w:jc w:val="left"/>
      </w:pPr>
      <w:r w:rsidRPr="00D40F9A">
        <w:rPr>
          <w:b/>
          <w:bCs/>
        </w:rPr>
        <w:t>invalidSessionDto</w:t>
      </w:r>
      <w:r w:rsidRPr="00D40F9A">
        <w:t>:</w:t>
      </w:r>
    </w:p>
    <w:p w14:paraId="41819E5F" w14:textId="77777777" w:rsidR="00895932" w:rsidRPr="00D40F9A" w:rsidRDefault="00895932">
      <w:pPr>
        <w:pStyle w:val="SourceCodeLanguage"/>
        <w:numPr>
          <w:ilvl w:val="2"/>
          <w:numId w:val="55"/>
        </w:numPr>
      </w:pPr>
      <w:r w:rsidRPr="00D40F9A">
        <w:t>json</w:t>
      </w:r>
    </w:p>
    <w:p w14:paraId="24A57FA6" w14:textId="77777777" w:rsidR="00895932" w:rsidRPr="00D40F9A" w:rsidRDefault="00895932">
      <w:pPr>
        <w:pStyle w:val="SourceCode"/>
        <w:numPr>
          <w:ilvl w:val="2"/>
          <w:numId w:val="55"/>
        </w:numPr>
        <w:spacing w:before="0" w:after="0"/>
      </w:pPr>
      <w:r w:rsidRPr="00D40F9A">
        <w:t>{</w:t>
      </w:r>
    </w:p>
    <w:p w14:paraId="7C1ED4AC" w14:textId="77777777" w:rsidR="00895932" w:rsidRPr="00D40F9A" w:rsidRDefault="00895932">
      <w:pPr>
        <w:pStyle w:val="SourceCode"/>
        <w:numPr>
          <w:ilvl w:val="2"/>
          <w:numId w:val="55"/>
        </w:numPr>
        <w:spacing w:before="0" w:after="0"/>
      </w:pPr>
      <w:r w:rsidRPr="00D40F9A">
        <w:t xml:space="preserve">  "start": "2022-01-01",</w:t>
      </w:r>
    </w:p>
    <w:p w14:paraId="45D1D4BA" w14:textId="77777777" w:rsidR="00895932" w:rsidRPr="00D40F9A" w:rsidRDefault="00895932">
      <w:pPr>
        <w:pStyle w:val="SourceCode"/>
        <w:numPr>
          <w:ilvl w:val="2"/>
          <w:numId w:val="55"/>
        </w:numPr>
        <w:spacing w:before="0" w:after="0"/>
      </w:pPr>
      <w:r w:rsidRPr="00D40F9A">
        <w:t xml:space="preserve">  "end": "2021-01-01",</w:t>
      </w:r>
    </w:p>
    <w:p w14:paraId="1DDAC25B" w14:textId="77777777" w:rsidR="00895932" w:rsidRPr="00D40F9A" w:rsidRDefault="00895932">
      <w:pPr>
        <w:pStyle w:val="SourceCode"/>
        <w:numPr>
          <w:ilvl w:val="2"/>
          <w:numId w:val="55"/>
        </w:numPr>
        <w:spacing w:before="0" w:after="0"/>
      </w:pPr>
      <w:r w:rsidRPr="00D40F9A">
        <w:lastRenderedPageBreak/>
        <w:t xml:space="preserve">  "songIds": ["1", "2"]</w:t>
      </w:r>
    </w:p>
    <w:p w14:paraId="6C5EEE47" w14:textId="77777777" w:rsidR="00895932" w:rsidRPr="00D40F9A" w:rsidRDefault="00895932">
      <w:pPr>
        <w:pStyle w:val="SourceCode"/>
        <w:numPr>
          <w:ilvl w:val="2"/>
          <w:numId w:val="55"/>
        </w:numPr>
        <w:spacing w:before="0" w:after="0"/>
      </w:pPr>
      <w:r w:rsidRPr="00D40F9A">
        <w:t>}</w:t>
      </w:r>
    </w:p>
    <w:p w14:paraId="10E8161A"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2A4A41C" w14:textId="77777777" w:rsidR="00895932" w:rsidRPr="00D40F9A" w:rsidRDefault="00895932">
      <w:pPr>
        <w:pStyle w:val="SourceCodeLanguage"/>
        <w:numPr>
          <w:ilvl w:val="2"/>
          <w:numId w:val="55"/>
        </w:numPr>
      </w:pPr>
      <w:r w:rsidRPr="00D40F9A">
        <w:t>json</w:t>
      </w:r>
    </w:p>
    <w:p w14:paraId="713896A4" w14:textId="77777777" w:rsidR="00895932" w:rsidRPr="00D40F9A" w:rsidRDefault="00895932">
      <w:pPr>
        <w:pStyle w:val="SourceCode"/>
        <w:numPr>
          <w:ilvl w:val="2"/>
          <w:numId w:val="55"/>
        </w:numPr>
        <w:spacing w:before="0" w:after="0"/>
      </w:pPr>
      <w:r w:rsidRPr="00D40F9A">
        <w:t>{</w:t>
      </w:r>
    </w:p>
    <w:p w14:paraId="22F814EE" w14:textId="77777777" w:rsidR="00895932" w:rsidRPr="00D40F9A" w:rsidRDefault="00895932">
      <w:pPr>
        <w:pStyle w:val="SourceCode"/>
        <w:numPr>
          <w:ilvl w:val="2"/>
          <w:numId w:val="55"/>
        </w:numPr>
        <w:spacing w:before="0" w:after="0"/>
      </w:pPr>
      <w:r w:rsidRPr="00D40F9A">
        <w:t xml:space="preserve">  "token": {</w:t>
      </w:r>
    </w:p>
    <w:p w14:paraId="2247B1F9" w14:textId="77777777" w:rsidR="00895932" w:rsidRPr="00D40F9A" w:rsidRDefault="00895932">
      <w:pPr>
        <w:pStyle w:val="SourceCode"/>
        <w:numPr>
          <w:ilvl w:val="2"/>
          <w:numId w:val="55"/>
        </w:numPr>
        <w:spacing w:before="0" w:after="0"/>
      </w:pPr>
      <w:r w:rsidRPr="00D40F9A">
        <w:t xml:space="preserve">    "username": "testUser",</w:t>
      </w:r>
    </w:p>
    <w:p w14:paraId="33836A2F" w14:textId="77777777" w:rsidR="00895932" w:rsidRPr="00D40F9A" w:rsidRDefault="00895932">
      <w:pPr>
        <w:pStyle w:val="SourceCode"/>
        <w:numPr>
          <w:ilvl w:val="2"/>
          <w:numId w:val="55"/>
        </w:numPr>
        <w:spacing w:before="0" w:after="0"/>
      </w:pPr>
      <w:r w:rsidRPr="00D40F9A">
        <w:t xml:space="preserve">    "sub": "123"</w:t>
      </w:r>
    </w:p>
    <w:p w14:paraId="538D66EA" w14:textId="77777777" w:rsidR="00895932" w:rsidRPr="00D40F9A" w:rsidRDefault="00895932">
      <w:pPr>
        <w:pStyle w:val="SourceCode"/>
        <w:numPr>
          <w:ilvl w:val="2"/>
          <w:numId w:val="55"/>
        </w:numPr>
        <w:spacing w:before="0" w:after="0"/>
      </w:pPr>
      <w:r w:rsidRPr="00D40F9A">
        <w:t xml:space="preserve">  }</w:t>
      </w:r>
    </w:p>
    <w:p w14:paraId="72B1F0AD" w14:textId="77777777" w:rsidR="00895932" w:rsidRPr="00D40F9A" w:rsidRDefault="00895932">
      <w:pPr>
        <w:pStyle w:val="SourceCode"/>
        <w:numPr>
          <w:ilvl w:val="2"/>
          <w:numId w:val="55"/>
        </w:numPr>
        <w:spacing w:before="0" w:after="0"/>
      </w:pPr>
      <w:r w:rsidRPr="00D40F9A">
        <w:t>}</w:t>
      </w:r>
    </w:p>
    <w:p w14:paraId="2F6B1C9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3B350E3F"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7D70599B" w14:textId="77777777" w:rsidR="00895932" w:rsidRPr="00D40F9A" w:rsidRDefault="00895932">
      <w:pPr>
        <w:pStyle w:val="SourceCodeLanguage"/>
        <w:numPr>
          <w:ilvl w:val="2"/>
          <w:numId w:val="55"/>
        </w:numPr>
      </w:pPr>
      <w:r w:rsidRPr="00D40F9A">
        <w:t>json</w:t>
      </w:r>
    </w:p>
    <w:p w14:paraId="5A2A7D87" w14:textId="77777777" w:rsidR="00895932" w:rsidRPr="00D40F9A" w:rsidRDefault="00895932">
      <w:pPr>
        <w:pStyle w:val="SourceCode"/>
        <w:numPr>
          <w:ilvl w:val="2"/>
          <w:numId w:val="55"/>
        </w:numPr>
        <w:spacing w:before="0" w:after="0"/>
      </w:pPr>
      <w:r w:rsidRPr="00D40F9A">
        <w:t>{</w:t>
      </w:r>
    </w:p>
    <w:p w14:paraId="2B1E8560"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4CEF8BD7" w14:textId="77777777" w:rsidR="00895932" w:rsidRPr="00D40F9A" w:rsidRDefault="00895932">
      <w:pPr>
        <w:pStyle w:val="SourceCode"/>
        <w:numPr>
          <w:ilvl w:val="2"/>
          <w:numId w:val="55"/>
        </w:numPr>
        <w:spacing w:before="0" w:after="0"/>
      </w:pPr>
      <w:r w:rsidRPr="00D40F9A">
        <w:t xml:space="preserve">  "status": 400</w:t>
      </w:r>
    </w:p>
    <w:p w14:paraId="1CD49A63" w14:textId="77777777" w:rsidR="00895932" w:rsidRPr="00D40F9A" w:rsidRDefault="00895932">
      <w:pPr>
        <w:pStyle w:val="SourceCode"/>
        <w:numPr>
          <w:ilvl w:val="2"/>
          <w:numId w:val="55"/>
        </w:numPr>
        <w:spacing w:before="0" w:after="0"/>
      </w:pPr>
      <w:r w:rsidRPr="00D40F9A">
        <w:t>}</w:t>
      </w:r>
    </w:p>
    <w:p w14:paraId="2333954B"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69699E0"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3A9A02C3" w14:textId="77777777" w:rsidR="00895932" w:rsidRPr="00D40F9A" w:rsidRDefault="00895932">
      <w:pPr>
        <w:pStyle w:val="SourceCodeLanguage"/>
        <w:numPr>
          <w:ilvl w:val="2"/>
          <w:numId w:val="55"/>
        </w:numPr>
      </w:pPr>
      <w:r w:rsidRPr="00D40F9A">
        <w:t>json</w:t>
      </w:r>
    </w:p>
    <w:p w14:paraId="4168CB41" w14:textId="77777777" w:rsidR="00895932" w:rsidRPr="00D40F9A" w:rsidRDefault="00895932">
      <w:pPr>
        <w:pStyle w:val="SourceCode"/>
        <w:numPr>
          <w:ilvl w:val="2"/>
          <w:numId w:val="55"/>
        </w:numPr>
        <w:spacing w:before="0" w:after="0"/>
      </w:pPr>
      <w:r w:rsidRPr="00D40F9A">
        <w:t>{</w:t>
      </w:r>
    </w:p>
    <w:p w14:paraId="6C4A6356" w14:textId="77777777" w:rsidR="00895932" w:rsidRPr="00D40F9A" w:rsidRDefault="00895932">
      <w:pPr>
        <w:pStyle w:val="SourceCode"/>
        <w:numPr>
          <w:ilvl w:val="2"/>
          <w:numId w:val="55"/>
        </w:numPr>
        <w:spacing w:before="0" w:after="0"/>
      </w:pPr>
      <w:r w:rsidRPr="00D40F9A">
        <w:t xml:space="preserve">  "start": "2020-01-01",</w:t>
      </w:r>
    </w:p>
    <w:p w14:paraId="7CD1DB91" w14:textId="77777777" w:rsidR="00895932" w:rsidRPr="00D40F9A" w:rsidRDefault="00895932">
      <w:pPr>
        <w:pStyle w:val="SourceCode"/>
        <w:numPr>
          <w:ilvl w:val="2"/>
          <w:numId w:val="55"/>
        </w:numPr>
        <w:spacing w:before="0" w:after="0"/>
      </w:pPr>
      <w:r w:rsidRPr="00D40F9A">
        <w:t xml:space="preserve">  "end": "2021-01-01",</w:t>
      </w:r>
    </w:p>
    <w:p w14:paraId="19E1374C" w14:textId="77777777" w:rsidR="00895932" w:rsidRPr="00D40F9A" w:rsidRDefault="00895932">
      <w:pPr>
        <w:pStyle w:val="SourceCode"/>
        <w:numPr>
          <w:ilvl w:val="2"/>
          <w:numId w:val="55"/>
        </w:numPr>
        <w:spacing w:before="0" w:after="0"/>
      </w:pPr>
      <w:r w:rsidRPr="00D40F9A">
        <w:t xml:space="preserve">  "songIds": ["1", "2"]</w:t>
      </w:r>
    </w:p>
    <w:p w14:paraId="70132E8E" w14:textId="77777777" w:rsidR="00895932" w:rsidRPr="00D40F9A" w:rsidRDefault="00895932">
      <w:pPr>
        <w:pStyle w:val="SourceCode"/>
        <w:numPr>
          <w:ilvl w:val="2"/>
          <w:numId w:val="55"/>
        </w:numPr>
        <w:spacing w:before="0" w:after="0"/>
      </w:pPr>
      <w:r w:rsidRPr="00D40F9A">
        <w:t>}</w:t>
      </w:r>
    </w:p>
    <w:p w14:paraId="2AEDF686"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6172CC1" w14:textId="77777777" w:rsidR="00895932" w:rsidRPr="00D40F9A" w:rsidRDefault="00895932">
      <w:pPr>
        <w:pStyle w:val="SourceCodeLanguage"/>
        <w:numPr>
          <w:ilvl w:val="2"/>
          <w:numId w:val="55"/>
        </w:numPr>
      </w:pPr>
      <w:r w:rsidRPr="00D40F9A">
        <w:t>json</w:t>
      </w:r>
    </w:p>
    <w:p w14:paraId="421C92D3" w14:textId="77777777" w:rsidR="00895932" w:rsidRPr="00D40F9A" w:rsidRDefault="00895932">
      <w:pPr>
        <w:pStyle w:val="SourceCode"/>
        <w:numPr>
          <w:ilvl w:val="2"/>
          <w:numId w:val="55"/>
        </w:numPr>
        <w:spacing w:before="0" w:after="0"/>
      </w:pPr>
      <w:r w:rsidRPr="00D40F9A">
        <w:t>{</w:t>
      </w:r>
    </w:p>
    <w:p w14:paraId="5D3970A8" w14:textId="77777777" w:rsidR="00895932" w:rsidRPr="00D40F9A" w:rsidRDefault="00895932">
      <w:pPr>
        <w:pStyle w:val="SourceCode"/>
        <w:numPr>
          <w:ilvl w:val="2"/>
          <w:numId w:val="55"/>
        </w:numPr>
        <w:spacing w:before="0" w:after="0"/>
      </w:pPr>
      <w:r w:rsidRPr="00D40F9A">
        <w:t xml:space="preserve">  "token": {</w:t>
      </w:r>
    </w:p>
    <w:p w14:paraId="7FA3CC39" w14:textId="77777777" w:rsidR="00895932" w:rsidRPr="00D40F9A" w:rsidRDefault="00895932">
      <w:pPr>
        <w:pStyle w:val="SourceCode"/>
        <w:numPr>
          <w:ilvl w:val="2"/>
          <w:numId w:val="55"/>
        </w:numPr>
        <w:spacing w:before="0" w:after="0"/>
      </w:pPr>
      <w:r w:rsidRPr="00D40F9A">
        <w:t xml:space="preserve">    "username": "testUser",</w:t>
      </w:r>
    </w:p>
    <w:p w14:paraId="49DE95D3" w14:textId="77777777" w:rsidR="00895932" w:rsidRPr="00D40F9A" w:rsidRDefault="00895932">
      <w:pPr>
        <w:pStyle w:val="SourceCode"/>
        <w:numPr>
          <w:ilvl w:val="2"/>
          <w:numId w:val="55"/>
        </w:numPr>
        <w:spacing w:before="0" w:after="0"/>
      </w:pPr>
      <w:r w:rsidRPr="00D40F9A">
        <w:t xml:space="preserve">    "sub": "123"</w:t>
      </w:r>
    </w:p>
    <w:p w14:paraId="7B26A7E0" w14:textId="77777777" w:rsidR="00895932" w:rsidRPr="00D40F9A" w:rsidRDefault="00895932">
      <w:pPr>
        <w:pStyle w:val="SourceCode"/>
        <w:numPr>
          <w:ilvl w:val="2"/>
          <w:numId w:val="55"/>
        </w:numPr>
        <w:spacing w:before="0" w:after="0"/>
      </w:pPr>
      <w:r w:rsidRPr="00D40F9A">
        <w:t xml:space="preserve">  }</w:t>
      </w:r>
    </w:p>
    <w:p w14:paraId="15032F9E" w14:textId="77777777" w:rsidR="00895932" w:rsidRPr="00D40F9A" w:rsidRDefault="00895932">
      <w:pPr>
        <w:pStyle w:val="SourceCode"/>
        <w:numPr>
          <w:ilvl w:val="2"/>
          <w:numId w:val="55"/>
        </w:numPr>
        <w:spacing w:before="0" w:after="0"/>
      </w:pPr>
      <w:r w:rsidRPr="00D40F9A">
        <w:t>}</w:t>
      </w:r>
    </w:p>
    <w:p w14:paraId="364681F6"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9F491BC"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4687AB32" w14:textId="77777777" w:rsidR="00895932" w:rsidRPr="00D40F9A" w:rsidRDefault="00895932">
      <w:pPr>
        <w:pStyle w:val="SourceCodeLanguage"/>
        <w:numPr>
          <w:ilvl w:val="2"/>
          <w:numId w:val="55"/>
        </w:numPr>
      </w:pPr>
      <w:r w:rsidRPr="00D40F9A">
        <w:t>json</w:t>
      </w:r>
    </w:p>
    <w:p w14:paraId="5DBF6518" w14:textId="77777777" w:rsidR="00895932" w:rsidRPr="00D40F9A" w:rsidRDefault="00895932">
      <w:pPr>
        <w:pStyle w:val="SourceCode"/>
        <w:numPr>
          <w:ilvl w:val="2"/>
          <w:numId w:val="55"/>
        </w:numPr>
        <w:spacing w:before="0" w:after="0"/>
      </w:pPr>
      <w:r w:rsidRPr="00D40F9A">
        <w:t>{</w:t>
      </w:r>
    </w:p>
    <w:p w14:paraId="129631F2"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2706DDCB" w14:textId="77777777" w:rsidR="00895932" w:rsidRPr="00D40F9A" w:rsidRDefault="00895932">
      <w:pPr>
        <w:pStyle w:val="SourceCode"/>
        <w:numPr>
          <w:ilvl w:val="2"/>
          <w:numId w:val="55"/>
        </w:numPr>
        <w:spacing w:before="0" w:after="0"/>
      </w:pPr>
      <w:r w:rsidRPr="00D40F9A">
        <w:t xml:space="preserve">  "status": 409</w:t>
      </w:r>
    </w:p>
    <w:p w14:paraId="4D777628" w14:textId="77777777" w:rsidR="00895932" w:rsidRPr="00D40F9A" w:rsidRDefault="00895932">
      <w:pPr>
        <w:pStyle w:val="SourceCode"/>
        <w:numPr>
          <w:ilvl w:val="2"/>
          <w:numId w:val="55"/>
        </w:numPr>
        <w:spacing w:before="0" w:after="0"/>
      </w:pPr>
      <w:r w:rsidRPr="00D40F9A">
        <w:t>}</w:t>
      </w:r>
    </w:p>
    <w:p w14:paraId="352BEBB2" w14:textId="77777777" w:rsidR="005766AF" w:rsidRDefault="005766AF">
      <w:pPr>
        <w:spacing w:line="259" w:lineRule="auto"/>
        <w:jc w:val="left"/>
        <w:rPr>
          <w:b/>
          <w:bCs/>
        </w:rPr>
      </w:pPr>
      <w:r>
        <w:rPr>
          <w:b/>
          <w:bCs/>
        </w:rPr>
        <w:br w:type="page"/>
      </w:r>
    </w:p>
    <w:p w14:paraId="7AFCCC52" w14:textId="235CAB7F" w:rsidR="00895932" w:rsidRPr="00D40F9A" w:rsidRDefault="00895932">
      <w:pPr>
        <w:pStyle w:val="ListParagraph"/>
        <w:numPr>
          <w:ilvl w:val="0"/>
          <w:numId w:val="73"/>
        </w:numPr>
        <w:spacing w:line="240" w:lineRule="auto"/>
        <w:jc w:val="left"/>
      </w:pPr>
      <w:r w:rsidRPr="00D40F9A">
        <w:rPr>
          <w:b/>
          <w:bCs/>
        </w:rPr>
        <w:lastRenderedPageBreak/>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1B5C1281"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363EAEBD" w14:textId="77777777" w:rsidR="00895932" w:rsidRPr="00D40F9A" w:rsidRDefault="00895932">
      <w:pPr>
        <w:pStyle w:val="SourceCodeLanguage"/>
        <w:numPr>
          <w:ilvl w:val="2"/>
          <w:numId w:val="55"/>
        </w:numPr>
      </w:pPr>
      <w:r w:rsidRPr="00D40F9A">
        <w:t>json</w:t>
      </w:r>
    </w:p>
    <w:p w14:paraId="1DC25444" w14:textId="77777777" w:rsidR="00895932" w:rsidRPr="00D40F9A" w:rsidRDefault="00895932">
      <w:pPr>
        <w:pStyle w:val="SourceCode"/>
        <w:numPr>
          <w:ilvl w:val="2"/>
          <w:numId w:val="55"/>
        </w:numPr>
        <w:spacing w:before="0" w:after="0"/>
      </w:pPr>
      <w:r w:rsidRPr="00D40F9A">
        <w:t>{</w:t>
      </w:r>
    </w:p>
    <w:p w14:paraId="432772BE" w14:textId="77777777" w:rsidR="00895932" w:rsidRPr="00D40F9A" w:rsidRDefault="00895932">
      <w:pPr>
        <w:pStyle w:val="SourceCode"/>
        <w:numPr>
          <w:ilvl w:val="2"/>
          <w:numId w:val="55"/>
        </w:numPr>
        <w:spacing w:before="0" w:after="0"/>
      </w:pPr>
      <w:r w:rsidRPr="00D40F9A">
        <w:t xml:space="preserve">  "start": "2020-01-01",</w:t>
      </w:r>
    </w:p>
    <w:p w14:paraId="5B69CC25" w14:textId="77777777" w:rsidR="00895932" w:rsidRPr="00D40F9A" w:rsidRDefault="00895932">
      <w:pPr>
        <w:pStyle w:val="SourceCode"/>
        <w:numPr>
          <w:ilvl w:val="2"/>
          <w:numId w:val="55"/>
        </w:numPr>
        <w:spacing w:before="0" w:after="0"/>
      </w:pPr>
      <w:r w:rsidRPr="00D40F9A">
        <w:t xml:space="preserve">  "end": "2021-01-01",</w:t>
      </w:r>
    </w:p>
    <w:p w14:paraId="04C9A194" w14:textId="77777777" w:rsidR="00895932" w:rsidRPr="00D40F9A" w:rsidRDefault="00895932">
      <w:pPr>
        <w:pStyle w:val="SourceCode"/>
        <w:numPr>
          <w:ilvl w:val="2"/>
          <w:numId w:val="55"/>
        </w:numPr>
        <w:spacing w:before="0" w:after="0"/>
      </w:pPr>
      <w:r w:rsidRPr="00D40F9A">
        <w:t xml:space="preserve">  "songIds": ["1", "2"]</w:t>
      </w:r>
    </w:p>
    <w:p w14:paraId="46486117" w14:textId="77777777" w:rsidR="00895932" w:rsidRPr="00D40F9A" w:rsidRDefault="00895932">
      <w:pPr>
        <w:pStyle w:val="SourceCode"/>
        <w:numPr>
          <w:ilvl w:val="2"/>
          <w:numId w:val="55"/>
        </w:numPr>
        <w:spacing w:before="0" w:after="0"/>
      </w:pPr>
      <w:r w:rsidRPr="00D40F9A">
        <w:t>}</w:t>
      </w:r>
    </w:p>
    <w:p w14:paraId="61C17D47"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6F00966" w14:textId="77777777" w:rsidR="00895932" w:rsidRPr="00D40F9A" w:rsidRDefault="00895932">
      <w:pPr>
        <w:pStyle w:val="SourceCodeLanguage"/>
        <w:numPr>
          <w:ilvl w:val="2"/>
          <w:numId w:val="55"/>
        </w:numPr>
      </w:pPr>
      <w:r w:rsidRPr="00D40F9A">
        <w:t>json</w:t>
      </w:r>
    </w:p>
    <w:p w14:paraId="51A56A84" w14:textId="77777777" w:rsidR="00895932" w:rsidRPr="00D40F9A" w:rsidRDefault="00895932">
      <w:pPr>
        <w:pStyle w:val="SourceCode"/>
        <w:numPr>
          <w:ilvl w:val="2"/>
          <w:numId w:val="55"/>
        </w:numPr>
        <w:spacing w:before="0" w:after="0"/>
      </w:pPr>
      <w:r w:rsidRPr="00D40F9A">
        <w:t>{</w:t>
      </w:r>
    </w:p>
    <w:p w14:paraId="51F42956" w14:textId="77777777" w:rsidR="00895932" w:rsidRPr="00D40F9A" w:rsidRDefault="00895932">
      <w:pPr>
        <w:pStyle w:val="SourceCode"/>
        <w:numPr>
          <w:ilvl w:val="2"/>
          <w:numId w:val="55"/>
        </w:numPr>
        <w:spacing w:before="0" w:after="0"/>
      </w:pPr>
      <w:r w:rsidRPr="00D40F9A">
        <w:t xml:space="preserve">  "token": {</w:t>
      </w:r>
    </w:p>
    <w:p w14:paraId="1EE2AADA" w14:textId="77777777" w:rsidR="00895932" w:rsidRPr="00D40F9A" w:rsidRDefault="00895932">
      <w:pPr>
        <w:pStyle w:val="SourceCode"/>
        <w:numPr>
          <w:ilvl w:val="2"/>
          <w:numId w:val="55"/>
        </w:numPr>
        <w:spacing w:before="0" w:after="0"/>
      </w:pPr>
      <w:r w:rsidRPr="00D40F9A">
        <w:t xml:space="preserve">    "username": "testUser",</w:t>
      </w:r>
    </w:p>
    <w:p w14:paraId="78C1222B" w14:textId="77777777" w:rsidR="00895932" w:rsidRPr="00D40F9A" w:rsidRDefault="00895932">
      <w:pPr>
        <w:pStyle w:val="SourceCode"/>
        <w:numPr>
          <w:ilvl w:val="2"/>
          <w:numId w:val="55"/>
        </w:numPr>
        <w:spacing w:before="0" w:after="0"/>
      </w:pPr>
      <w:r w:rsidRPr="00D40F9A">
        <w:t xml:space="preserve">    "sub": "123"</w:t>
      </w:r>
    </w:p>
    <w:p w14:paraId="2448B592" w14:textId="77777777" w:rsidR="00895932" w:rsidRPr="00D40F9A" w:rsidRDefault="00895932">
      <w:pPr>
        <w:pStyle w:val="SourceCode"/>
        <w:numPr>
          <w:ilvl w:val="2"/>
          <w:numId w:val="55"/>
        </w:numPr>
        <w:spacing w:before="0" w:after="0"/>
      </w:pPr>
      <w:r w:rsidRPr="00D40F9A">
        <w:t xml:space="preserve">  }</w:t>
      </w:r>
    </w:p>
    <w:p w14:paraId="146A75E3" w14:textId="77777777" w:rsidR="00895932" w:rsidRPr="00D40F9A" w:rsidRDefault="00895932">
      <w:pPr>
        <w:pStyle w:val="SourceCode"/>
        <w:numPr>
          <w:ilvl w:val="2"/>
          <w:numId w:val="55"/>
        </w:numPr>
        <w:spacing w:before="0" w:after="0"/>
      </w:pPr>
      <w:r w:rsidRPr="00D40F9A">
        <w:t>}</w:t>
      </w:r>
    </w:p>
    <w:p w14:paraId="533942C1"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6C2D648"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BA35EC7" w14:textId="77777777" w:rsidR="00895932" w:rsidRPr="00D40F9A" w:rsidRDefault="00895932">
      <w:pPr>
        <w:pStyle w:val="SourceCodeLanguage"/>
        <w:numPr>
          <w:ilvl w:val="2"/>
          <w:numId w:val="55"/>
        </w:numPr>
      </w:pPr>
      <w:r w:rsidRPr="00D40F9A">
        <w:t>json</w:t>
      </w:r>
    </w:p>
    <w:p w14:paraId="1577AADF" w14:textId="77777777" w:rsidR="00895932" w:rsidRPr="00D40F9A" w:rsidRDefault="00895932">
      <w:pPr>
        <w:pStyle w:val="SourceCode"/>
        <w:numPr>
          <w:ilvl w:val="2"/>
          <w:numId w:val="55"/>
        </w:numPr>
        <w:spacing w:before="0" w:after="0"/>
      </w:pPr>
      <w:r w:rsidRPr="00D40F9A">
        <w:t>{</w:t>
      </w:r>
    </w:p>
    <w:p w14:paraId="2AE2F7CB" w14:textId="77777777" w:rsidR="00895932" w:rsidRPr="00D40F9A" w:rsidRDefault="00895932">
      <w:pPr>
        <w:pStyle w:val="SourceCode"/>
        <w:numPr>
          <w:ilvl w:val="2"/>
          <w:numId w:val="55"/>
        </w:numPr>
        <w:spacing w:before="0" w:after="0"/>
      </w:pPr>
      <w:r w:rsidRPr="00D40F9A">
        <w:t xml:space="preserve">  "message": "Error updating voting session: Database error",</w:t>
      </w:r>
    </w:p>
    <w:p w14:paraId="6048E4DC" w14:textId="77777777" w:rsidR="00895932" w:rsidRPr="00D40F9A" w:rsidRDefault="00895932">
      <w:pPr>
        <w:pStyle w:val="SourceCode"/>
        <w:numPr>
          <w:ilvl w:val="2"/>
          <w:numId w:val="55"/>
        </w:numPr>
        <w:spacing w:before="0" w:after="0"/>
      </w:pPr>
      <w:r w:rsidRPr="00D40F9A">
        <w:t xml:space="preserve">  "status": 500</w:t>
      </w:r>
    </w:p>
    <w:p w14:paraId="6780BC03" w14:textId="77777777" w:rsidR="00895932" w:rsidRPr="00D40F9A" w:rsidRDefault="00895932">
      <w:pPr>
        <w:pStyle w:val="SourceCode"/>
        <w:numPr>
          <w:ilvl w:val="2"/>
          <w:numId w:val="55"/>
        </w:numPr>
        <w:spacing w:before="0" w:after="0"/>
      </w:pPr>
      <w:r w:rsidRPr="00D40F9A">
        <w:t>}</w:t>
      </w:r>
    </w:p>
    <w:p w14:paraId="50B9B51A" w14:textId="77777777" w:rsidR="00895932" w:rsidRPr="00D40F9A" w:rsidRDefault="00895932">
      <w:pPr>
        <w:pStyle w:val="ListParagraph"/>
        <w:numPr>
          <w:ilvl w:val="0"/>
          <w:numId w:val="73"/>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472DCA1"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586F490" w14:textId="77777777" w:rsidR="00895932" w:rsidRPr="00D40F9A" w:rsidRDefault="00895932">
      <w:pPr>
        <w:pStyle w:val="SourceCodeLanguage"/>
        <w:numPr>
          <w:ilvl w:val="2"/>
          <w:numId w:val="55"/>
        </w:numPr>
      </w:pPr>
      <w:r w:rsidRPr="00D40F9A">
        <w:t>json</w:t>
      </w:r>
    </w:p>
    <w:p w14:paraId="55611DB1" w14:textId="77777777" w:rsidR="00895932" w:rsidRPr="00D40F9A" w:rsidRDefault="00895932">
      <w:pPr>
        <w:pStyle w:val="SourceCode"/>
        <w:numPr>
          <w:ilvl w:val="2"/>
          <w:numId w:val="55"/>
        </w:numPr>
        <w:spacing w:before="0" w:after="0"/>
      </w:pPr>
      <w:r w:rsidRPr="00D40F9A">
        <w:t>{</w:t>
      </w:r>
    </w:p>
    <w:p w14:paraId="09BCE001" w14:textId="77777777" w:rsidR="00895932" w:rsidRPr="00D40F9A" w:rsidRDefault="00895932">
      <w:pPr>
        <w:pStyle w:val="SourceCode"/>
        <w:numPr>
          <w:ilvl w:val="2"/>
          <w:numId w:val="55"/>
        </w:numPr>
        <w:spacing w:before="0" w:after="0"/>
      </w:pPr>
      <w:r w:rsidRPr="00D40F9A">
        <w:t xml:space="preserve">  "token": {</w:t>
      </w:r>
    </w:p>
    <w:p w14:paraId="2DEA2B87" w14:textId="77777777" w:rsidR="00895932" w:rsidRPr="00D40F9A" w:rsidRDefault="00895932">
      <w:pPr>
        <w:pStyle w:val="SourceCode"/>
        <w:numPr>
          <w:ilvl w:val="2"/>
          <w:numId w:val="55"/>
        </w:numPr>
        <w:spacing w:before="0" w:after="0"/>
      </w:pPr>
      <w:r w:rsidRPr="00D40F9A">
        <w:t xml:space="preserve">    "username": "testUser",</w:t>
      </w:r>
    </w:p>
    <w:p w14:paraId="0B94B77B" w14:textId="77777777" w:rsidR="00895932" w:rsidRPr="00D40F9A" w:rsidRDefault="00895932">
      <w:pPr>
        <w:pStyle w:val="SourceCode"/>
        <w:numPr>
          <w:ilvl w:val="2"/>
          <w:numId w:val="55"/>
        </w:numPr>
        <w:spacing w:before="0" w:after="0"/>
      </w:pPr>
      <w:r w:rsidRPr="00D40F9A">
        <w:t xml:space="preserve">    "sub": "123"</w:t>
      </w:r>
    </w:p>
    <w:p w14:paraId="634FB090" w14:textId="77777777" w:rsidR="00895932" w:rsidRPr="00D40F9A" w:rsidRDefault="00895932">
      <w:pPr>
        <w:pStyle w:val="SourceCode"/>
        <w:numPr>
          <w:ilvl w:val="2"/>
          <w:numId w:val="55"/>
        </w:numPr>
        <w:spacing w:before="0" w:after="0"/>
      </w:pPr>
      <w:r w:rsidRPr="00D40F9A">
        <w:t xml:space="preserve">  }</w:t>
      </w:r>
    </w:p>
    <w:p w14:paraId="03357E13" w14:textId="77777777" w:rsidR="00895932" w:rsidRPr="00D40F9A" w:rsidRDefault="00895932">
      <w:pPr>
        <w:pStyle w:val="SourceCode"/>
        <w:numPr>
          <w:ilvl w:val="2"/>
          <w:numId w:val="55"/>
        </w:numPr>
        <w:spacing w:before="0" w:after="0"/>
      </w:pPr>
      <w:r w:rsidRPr="00D40F9A">
        <w:t>}</w:t>
      </w:r>
    </w:p>
    <w:p w14:paraId="363258BF"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8379EB"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02E917BF" w14:textId="77777777" w:rsidR="00895932" w:rsidRPr="00D40F9A" w:rsidRDefault="00895932">
      <w:pPr>
        <w:pStyle w:val="SourceCodeLanguage"/>
        <w:numPr>
          <w:ilvl w:val="2"/>
          <w:numId w:val="55"/>
        </w:numPr>
      </w:pPr>
      <w:r w:rsidRPr="00D40F9A">
        <w:t>json</w:t>
      </w:r>
    </w:p>
    <w:p w14:paraId="4340B907" w14:textId="77777777" w:rsidR="00895932" w:rsidRPr="00D40F9A" w:rsidRDefault="00895932">
      <w:pPr>
        <w:pStyle w:val="SourceCode"/>
        <w:numPr>
          <w:ilvl w:val="2"/>
          <w:numId w:val="55"/>
        </w:numPr>
        <w:spacing w:before="0" w:after="0"/>
      </w:pPr>
      <w:r w:rsidRPr="00D40F9A">
        <w:t>{</w:t>
      </w:r>
    </w:p>
    <w:p w14:paraId="250715B1" w14:textId="77777777" w:rsidR="00895932" w:rsidRPr="00D40F9A" w:rsidRDefault="00895932">
      <w:pPr>
        <w:pStyle w:val="SourceCode"/>
        <w:numPr>
          <w:ilvl w:val="2"/>
          <w:numId w:val="55"/>
        </w:numPr>
        <w:spacing w:before="0" w:after="0"/>
      </w:pPr>
      <w:r w:rsidRPr="00D40F9A">
        <w:t xml:space="preserve">  "message": "Successfully deleted session: 1"</w:t>
      </w:r>
    </w:p>
    <w:p w14:paraId="1BD7F11C" w14:textId="77777777" w:rsidR="00895932" w:rsidRPr="00D40F9A" w:rsidRDefault="00895932">
      <w:pPr>
        <w:pStyle w:val="SourceCode"/>
        <w:numPr>
          <w:ilvl w:val="2"/>
          <w:numId w:val="55"/>
        </w:numPr>
        <w:spacing w:before="0" w:after="0"/>
      </w:pPr>
      <w:r w:rsidRPr="00D40F9A">
        <w:t>}</w:t>
      </w:r>
    </w:p>
    <w:p w14:paraId="46496F6D"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012A55EA"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02EB01F" w14:textId="77777777" w:rsidR="00895932" w:rsidRPr="00D40F9A" w:rsidRDefault="00895932">
      <w:pPr>
        <w:pStyle w:val="SourceCodeLanguage"/>
        <w:numPr>
          <w:ilvl w:val="2"/>
          <w:numId w:val="55"/>
        </w:numPr>
      </w:pPr>
      <w:r w:rsidRPr="00D40F9A">
        <w:t>json</w:t>
      </w:r>
    </w:p>
    <w:p w14:paraId="2A27855B" w14:textId="77777777" w:rsidR="00895932" w:rsidRPr="00D40F9A" w:rsidRDefault="00895932">
      <w:pPr>
        <w:pStyle w:val="SourceCode"/>
        <w:numPr>
          <w:ilvl w:val="2"/>
          <w:numId w:val="55"/>
        </w:numPr>
        <w:spacing w:before="0" w:after="0"/>
      </w:pPr>
      <w:r w:rsidRPr="00D40F9A">
        <w:t>{</w:t>
      </w:r>
    </w:p>
    <w:p w14:paraId="4933CF2C" w14:textId="77777777" w:rsidR="00895932" w:rsidRPr="00D40F9A" w:rsidRDefault="00895932">
      <w:pPr>
        <w:pStyle w:val="SourceCode"/>
        <w:numPr>
          <w:ilvl w:val="2"/>
          <w:numId w:val="55"/>
        </w:numPr>
        <w:spacing w:before="0" w:after="0"/>
      </w:pPr>
      <w:r w:rsidRPr="00D40F9A">
        <w:t xml:space="preserve">  "token": {</w:t>
      </w:r>
    </w:p>
    <w:p w14:paraId="639FA007" w14:textId="77777777" w:rsidR="00895932" w:rsidRPr="00D40F9A" w:rsidRDefault="00895932">
      <w:pPr>
        <w:pStyle w:val="SourceCode"/>
        <w:numPr>
          <w:ilvl w:val="2"/>
          <w:numId w:val="55"/>
        </w:numPr>
        <w:spacing w:before="0" w:after="0"/>
      </w:pPr>
      <w:r w:rsidRPr="00D40F9A">
        <w:t xml:space="preserve">    "username": "testUser",</w:t>
      </w:r>
    </w:p>
    <w:p w14:paraId="7DCB0C99" w14:textId="77777777" w:rsidR="00895932" w:rsidRPr="00D40F9A" w:rsidRDefault="00895932">
      <w:pPr>
        <w:pStyle w:val="SourceCode"/>
        <w:numPr>
          <w:ilvl w:val="2"/>
          <w:numId w:val="55"/>
        </w:numPr>
        <w:spacing w:before="0" w:after="0"/>
      </w:pPr>
      <w:r w:rsidRPr="00D40F9A">
        <w:t xml:space="preserve">    "sub": "123"</w:t>
      </w:r>
    </w:p>
    <w:p w14:paraId="71AF4489" w14:textId="77777777" w:rsidR="00895932" w:rsidRPr="00D40F9A" w:rsidRDefault="00895932">
      <w:pPr>
        <w:pStyle w:val="SourceCode"/>
        <w:numPr>
          <w:ilvl w:val="2"/>
          <w:numId w:val="55"/>
        </w:numPr>
        <w:spacing w:before="0" w:after="0"/>
      </w:pPr>
      <w:r w:rsidRPr="00D40F9A">
        <w:t xml:space="preserve">  }</w:t>
      </w:r>
    </w:p>
    <w:p w14:paraId="6BE53ED1" w14:textId="77777777" w:rsidR="00895932" w:rsidRPr="00D40F9A" w:rsidRDefault="00895932">
      <w:pPr>
        <w:pStyle w:val="SourceCode"/>
        <w:numPr>
          <w:ilvl w:val="2"/>
          <w:numId w:val="55"/>
        </w:numPr>
        <w:spacing w:before="0" w:after="0"/>
      </w:pPr>
      <w:r w:rsidRPr="00D40F9A">
        <w:t>}</w:t>
      </w:r>
    </w:p>
    <w:p w14:paraId="54A7CC4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55102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E5A20EF" w14:textId="77777777" w:rsidR="00895932" w:rsidRPr="00D40F9A" w:rsidRDefault="00895932">
      <w:pPr>
        <w:pStyle w:val="SourceCodeLanguage"/>
        <w:numPr>
          <w:ilvl w:val="2"/>
          <w:numId w:val="55"/>
        </w:numPr>
      </w:pPr>
      <w:r w:rsidRPr="00D40F9A">
        <w:t>json</w:t>
      </w:r>
    </w:p>
    <w:p w14:paraId="32AE2619" w14:textId="77777777" w:rsidR="00895932" w:rsidRPr="00D40F9A" w:rsidRDefault="00895932">
      <w:pPr>
        <w:pStyle w:val="SourceCode"/>
        <w:numPr>
          <w:ilvl w:val="2"/>
          <w:numId w:val="55"/>
        </w:numPr>
        <w:spacing w:before="0" w:after="0"/>
      </w:pPr>
      <w:r w:rsidRPr="00D40F9A">
        <w:t>{</w:t>
      </w:r>
    </w:p>
    <w:p w14:paraId="5DF86C8A" w14:textId="77777777" w:rsidR="00895932" w:rsidRPr="00D40F9A" w:rsidRDefault="00895932">
      <w:pPr>
        <w:pStyle w:val="SourceCode"/>
        <w:numPr>
          <w:ilvl w:val="2"/>
          <w:numId w:val="55"/>
        </w:numPr>
        <w:spacing w:before="0" w:after="0"/>
      </w:pPr>
      <w:r w:rsidRPr="00D40F9A">
        <w:t xml:space="preserve">  "message": "Voting session not found",</w:t>
      </w:r>
    </w:p>
    <w:p w14:paraId="1E68D3B6" w14:textId="77777777" w:rsidR="00895932" w:rsidRPr="00D40F9A" w:rsidRDefault="00895932">
      <w:pPr>
        <w:pStyle w:val="SourceCode"/>
        <w:numPr>
          <w:ilvl w:val="2"/>
          <w:numId w:val="55"/>
        </w:numPr>
        <w:spacing w:before="0" w:after="0"/>
      </w:pPr>
      <w:r w:rsidRPr="00D40F9A">
        <w:t xml:space="preserve">  "status": 404</w:t>
      </w:r>
    </w:p>
    <w:p w14:paraId="368E9DF9" w14:textId="77777777" w:rsidR="00895932" w:rsidRPr="00D40F9A" w:rsidRDefault="00895932">
      <w:pPr>
        <w:pStyle w:val="SourceCode"/>
        <w:numPr>
          <w:ilvl w:val="2"/>
          <w:numId w:val="55"/>
        </w:numPr>
        <w:spacing w:before="0" w:after="0"/>
      </w:pPr>
      <w:r w:rsidRPr="00D40F9A">
        <w:t>}</w:t>
      </w:r>
    </w:p>
    <w:p w14:paraId="184F1D6B" w14:textId="77777777" w:rsidR="00895932" w:rsidRPr="00D40F9A" w:rsidRDefault="00895932">
      <w:pPr>
        <w:pStyle w:val="ListParagraph"/>
        <w:numPr>
          <w:ilvl w:val="0"/>
          <w:numId w:val="73"/>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5E462778"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446520E0" w14:textId="77777777" w:rsidR="00895932" w:rsidRPr="00D40F9A" w:rsidRDefault="00895932">
      <w:pPr>
        <w:pStyle w:val="SourceCodeLanguage"/>
        <w:numPr>
          <w:ilvl w:val="2"/>
          <w:numId w:val="55"/>
        </w:numPr>
      </w:pPr>
      <w:r w:rsidRPr="00D40F9A">
        <w:t>json</w:t>
      </w:r>
    </w:p>
    <w:p w14:paraId="76AB1BFF" w14:textId="77777777" w:rsidR="00895932" w:rsidRPr="00D40F9A" w:rsidRDefault="00895932">
      <w:pPr>
        <w:pStyle w:val="SourceCode"/>
        <w:numPr>
          <w:ilvl w:val="2"/>
          <w:numId w:val="55"/>
        </w:numPr>
        <w:spacing w:before="0" w:after="0"/>
      </w:pPr>
      <w:r w:rsidRPr="00D40F9A">
        <w:t>{</w:t>
      </w:r>
    </w:p>
    <w:p w14:paraId="1D5DF1B0" w14:textId="77777777" w:rsidR="00895932" w:rsidRPr="00D40F9A" w:rsidRDefault="00895932">
      <w:pPr>
        <w:pStyle w:val="SourceCode"/>
        <w:numPr>
          <w:ilvl w:val="2"/>
          <w:numId w:val="55"/>
        </w:numPr>
        <w:spacing w:before="0" w:after="0"/>
      </w:pPr>
      <w:r w:rsidRPr="00D40F9A">
        <w:t xml:space="preserve">  "token": {</w:t>
      </w:r>
    </w:p>
    <w:p w14:paraId="380D9DB7" w14:textId="77777777" w:rsidR="00895932" w:rsidRPr="00D40F9A" w:rsidRDefault="00895932">
      <w:pPr>
        <w:pStyle w:val="SourceCode"/>
        <w:numPr>
          <w:ilvl w:val="2"/>
          <w:numId w:val="55"/>
        </w:numPr>
        <w:spacing w:before="0" w:after="0"/>
      </w:pPr>
      <w:r w:rsidRPr="00D40F9A">
        <w:t xml:space="preserve">    "username": "testUser",</w:t>
      </w:r>
    </w:p>
    <w:p w14:paraId="7D6858D5" w14:textId="77777777" w:rsidR="00895932" w:rsidRPr="00D40F9A" w:rsidRDefault="00895932">
      <w:pPr>
        <w:pStyle w:val="SourceCode"/>
        <w:numPr>
          <w:ilvl w:val="2"/>
          <w:numId w:val="55"/>
        </w:numPr>
        <w:spacing w:before="0" w:after="0"/>
      </w:pPr>
      <w:r w:rsidRPr="00D40F9A">
        <w:t xml:space="preserve">    "sub": "123"</w:t>
      </w:r>
    </w:p>
    <w:p w14:paraId="2724DE0A" w14:textId="77777777" w:rsidR="00895932" w:rsidRPr="00D40F9A" w:rsidRDefault="00895932">
      <w:pPr>
        <w:pStyle w:val="SourceCode"/>
        <w:numPr>
          <w:ilvl w:val="2"/>
          <w:numId w:val="55"/>
        </w:numPr>
        <w:spacing w:before="0" w:after="0"/>
      </w:pPr>
      <w:r w:rsidRPr="00D40F9A">
        <w:t xml:space="preserve">  }</w:t>
      </w:r>
    </w:p>
    <w:p w14:paraId="4C66E672" w14:textId="77777777" w:rsidR="00895932" w:rsidRPr="00D40F9A" w:rsidRDefault="00895932">
      <w:pPr>
        <w:pStyle w:val="SourceCode"/>
        <w:numPr>
          <w:ilvl w:val="2"/>
          <w:numId w:val="55"/>
        </w:numPr>
        <w:spacing w:before="0" w:after="0"/>
      </w:pPr>
      <w:r w:rsidRPr="00D40F9A">
        <w:t>}</w:t>
      </w:r>
    </w:p>
    <w:p w14:paraId="22A381D3"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75B85065"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3AF11D3D" w14:textId="77777777" w:rsidR="00895932" w:rsidRPr="00D40F9A" w:rsidRDefault="00895932">
      <w:pPr>
        <w:pStyle w:val="SourceCodeLanguage"/>
        <w:numPr>
          <w:ilvl w:val="2"/>
          <w:numId w:val="55"/>
        </w:numPr>
      </w:pPr>
      <w:r w:rsidRPr="00D40F9A">
        <w:t>json</w:t>
      </w:r>
    </w:p>
    <w:p w14:paraId="4EFB9263" w14:textId="77777777" w:rsidR="00895932" w:rsidRPr="00D40F9A" w:rsidRDefault="00895932">
      <w:pPr>
        <w:pStyle w:val="SourceCode"/>
        <w:numPr>
          <w:ilvl w:val="2"/>
          <w:numId w:val="55"/>
        </w:numPr>
        <w:spacing w:before="0" w:after="0"/>
      </w:pPr>
      <w:r w:rsidRPr="00D40F9A">
        <w:t>{</w:t>
      </w:r>
    </w:p>
    <w:p w14:paraId="242BC904" w14:textId="77777777" w:rsidR="00895932" w:rsidRPr="00D40F9A" w:rsidRDefault="00895932">
      <w:pPr>
        <w:pStyle w:val="SourceCode"/>
        <w:numPr>
          <w:ilvl w:val="2"/>
          <w:numId w:val="55"/>
        </w:numPr>
        <w:spacing w:before="0" w:after="0"/>
      </w:pPr>
      <w:r w:rsidRPr="00D40F9A">
        <w:t xml:space="preserve">  "message": "Error deleting voting session: Database error",</w:t>
      </w:r>
    </w:p>
    <w:p w14:paraId="3ECB6B41" w14:textId="77777777" w:rsidR="00895932" w:rsidRPr="00D40F9A" w:rsidRDefault="00895932">
      <w:pPr>
        <w:pStyle w:val="SourceCode"/>
        <w:numPr>
          <w:ilvl w:val="2"/>
          <w:numId w:val="55"/>
        </w:numPr>
        <w:spacing w:before="0" w:after="0"/>
      </w:pPr>
      <w:r w:rsidRPr="00D40F9A">
        <w:t xml:space="preserve">  "status": 500</w:t>
      </w:r>
    </w:p>
    <w:p w14:paraId="1CDE7D6C" w14:textId="77777777" w:rsidR="00895932" w:rsidRPr="00D40F9A" w:rsidRDefault="00895932">
      <w:pPr>
        <w:pStyle w:val="SourceCode"/>
        <w:numPr>
          <w:ilvl w:val="2"/>
          <w:numId w:val="55"/>
        </w:numPr>
        <w:spacing w:before="0" w:after="0"/>
      </w:pPr>
      <w:r w:rsidRPr="00D40F9A">
        <w:t>}</w:t>
      </w:r>
    </w:p>
    <w:p w14:paraId="3DC89B53" w14:textId="77777777" w:rsidR="003535AD" w:rsidRDefault="003535AD">
      <w:pPr>
        <w:spacing w:line="259" w:lineRule="auto"/>
        <w:jc w:val="left"/>
      </w:pPr>
      <w:r>
        <w:br w:type="page"/>
      </w:r>
    </w:p>
    <w:p w14:paraId="50337E07" w14:textId="77777777" w:rsidR="003535AD" w:rsidRDefault="003535AD" w:rsidP="003535AD">
      <w:pPr>
        <w:pStyle w:val="Heading5"/>
        <w:spacing w:before="0" w:line="240" w:lineRule="auto"/>
      </w:pPr>
      <w:bookmarkStart w:id="62" w:name="_Toc192368902"/>
      <w:r>
        <w:rPr>
          <w:rStyle w:val="VerbatimChar"/>
        </w:rPr>
        <w:lastRenderedPageBreak/>
        <w:t>snipper.service.spec.ts</w:t>
      </w:r>
      <w:bookmarkEnd w:id="62"/>
    </w:p>
    <w:p w14:paraId="6276B107" w14:textId="77777777" w:rsidR="003535AD" w:rsidRDefault="003535AD">
      <w:pPr>
        <w:pStyle w:val="ListParagraph"/>
        <w:numPr>
          <w:ilvl w:val="0"/>
          <w:numId w:val="92"/>
        </w:numPr>
        <w:spacing w:line="240" w:lineRule="auto"/>
        <w:jc w:val="left"/>
      </w:pPr>
      <w:r>
        <w:rPr>
          <w:b/>
          <w:bCs/>
        </w:rPr>
        <w:t>SnipperService -&gt; addSong -&gt; should throw an error if time delta is less than 5 seconds</w:t>
      </w:r>
      <w:r>
        <w:t xml:space="preserve">: Ez a teszteset azt ellenőrzi, hogy a </w:t>
      </w:r>
      <w:r>
        <w:rPr>
          <w:rStyle w:val="VerbatimChar"/>
        </w:rPr>
        <w:t>SnipperService</w:t>
      </w:r>
      <w:r>
        <w:t xml:space="preserve"> </w:t>
      </w:r>
      <w:r>
        <w:rPr>
          <w:rStyle w:val="VerbatimChar"/>
        </w:rPr>
        <w:t>addSong</w:t>
      </w:r>
      <w:r>
        <w:t xml:space="preserve"> metódusa hibát dob-e, ha a megadott időintervallum kevesebb, mint 5 másodperc.</w:t>
      </w:r>
    </w:p>
    <w:p w14:paraId="7E723540" w14:textId="77777777" w:rsidR="003535AD" w:rsidRDefault="003535AD">
      <w:pPr>
        <w:pStyle w:val="ListParagraph"/>
        <w:numPr>
          <w:ilvl w:val="1"/>
          <w:numId w:val="92"/>
        </w:numPr>
        <w:spacing w:line="240" w:lineRule="auto"/>
        <w:jc w:val="left"/>
      </w:pPr>
      <w:r>
        <w:rPr>
          <w:b/>
          <w:bCs/>
        </w:rPr>
        <w:t>Mocked input data</w:t>
      </w:r>
      <w:r>
        <w:t>:</w:t>
      </w:r>
    </w:p>
    <w:p w14:paraId="7E71E509" w14:textId="77777777" w:rsidR="003535AD" w:rsidRDefault="003535AD">
      <w:pPr>
        <w:pStyle w:val="ListParagraph"/>
        <w:numPr>
          <w:ilvl w:val="2"/>
          <w:numId w:val="92"/>
        </w:numPr>
        <w:spacing w:line="240" w:lineRule="auto"/>
        <w:jc w:val="left"/>
      </w:pPr>
      <w:r>
        <w:rPr>
          <w:b/>
          <w:bCs/>
        </w:rPr>
        <w:t>songDto</w:t>
      </w:r>
      <w:r>
        <w:t>:</w:t>
      </w:r>
    </w:p>
    <w:p w14:paraId="726C9628" w14:textId="77777777" w:rsidR="003535AD" w:rsidRDefault="003535AD">
      <w:pPr>
        <w:pStyle w:val="SourceCodeLanguage"/>
        <w:numPr>
          <w:ilvl w:val="2"/>
          <w:numId w:val="91"/>
        </w:numPr>
      </w:pPr>
      <w:r>
        <w:t>json</w:t>
      </w:r>
    </w:p>
    <w:p w14:paraId="4AC98187" w14:textId="77777777" w:rsidR="003535AD" w:rsidRDefault="003535AD">
      <w:pPr>
        <w:pStyle w:val="SourceCode"/>
        <w:numPr>
          <w:ilvl w:val="2"/>
          <w:numId w:val="91"/>
        </w:numPr>
        <w:spacing w:before="0" w:after="0"/>
      </w:pPr>
      <w:r>
        <w:t>{</w:t>
      </w:r>
    </w:p>
    <w:p w14:paraId="2F7B01C5" w14:textId="77777777" w:rsidR="003535AD" w:rsidRDefault="003535AD">
      <w:pPr>
        <w:pStyle w:val="SourceCode"/>
        <w:numPr>
          <w:ilvl w:val="2"/>
          <w:numId w:val="91"/>
        </w:numPr>
        <w:spacing w:before="0" w:after="0"/>
      </w:pPr>
      <w:r>
        <w:t xml:space="preserve">  "ytUrl": "https://www.youtube.com/watch?v=JVpTp8IHdEg&amp;list=RD6vNsAHxJXwE&amp;index=10",</w:t>
      </w:r>
    </w:p>
    <w:p w14:paraId="1CFFA15C" w14:textId="77777777" w:rsidR="003535AD" w:rsidRDefault="003535AD">
      <w:pPr>
        <w:pStyle w:val="SourceCode"/>
        <w:numPr>
          <w:ilvl w:val="2"/>
          <w:numId w:val="91"/>
        </w:numPr>
        <w:spacing w:before="0" w:after="0"/>
      </w:pPr>
      <w:r>
        <w:t xml:space="preserve">  "from": 0,</w:t>
      </w:r>
    </w:p>
    <w:p w14:paraId="15DE0225" w14:textId="77777777" w:rsidR="003535AD" w:rsidRDefault="003535AD">
      <w:pPr>
        <w:pStyle w:val="SourceCode"/>
        <w:numPr>
          <w:ilvl w:val="2"/>
          <w:numId w:val="91"/>
        </w:numPr>
        <w:spacing w:before="0" w:after="0"/>
      </w:pPr>
      <w:r>
        <w:t xml:space="preserve">  "to": 4,</w:t>
      </w:r>
    </w:p>
    <w:p w14:paraId="0104F001" w14:textId="77777777" w:rsidR="003535AD" w:rsidRDefault="003535AD">
      <w:pPr>
        <w:pStyle w:val="SourceCode"/>
        <w:numPr>
          <w:ilvl w:val="2"/>
          <w:numId w:val="91"/>
        </w:numPr>
        <w:spacing w:before="0" w:after="0"/>
      </w:pPr>
      <w:r>
        <w:t xml:space="preserve">  "title": "Test Song"</w:t>
      </w:r>
    </w:p>
    <w:p w14:paraId="3578106F" w14:textId="77777777" w:rsidR="003535AD" w:rsidRDefault="003535AD">
      <w:pPr>
        <w:pStyle w:val="SourceCode"/>
        <w:numPr>
          <w:ilvl w:val="2"/>
          <w:numId w:val="91"/>
        </w:numPr>
        <w:spacing w:before="0" w:after="0"/>
      </w:pPr>
      <w:r>
        <w:t>}</w:t>
      </w:r>
    </w:p>
    <w:p w14:paraId="5A1B4366" w14:textId="77777777" w:rsidR="003535AD" w:rsidRDefault="003535AD">
      <w:pPr>
        <w:pStyle w:val="ListParagraph"/>
        <w:numPr>
          <w:ilvl w:val="2"/>
          <w:numId w:val="92"/>
        </w:numPr>
        <w:spacing w:line="240" w:lineRule="auto"/>
        <w:jc w:val="left"/>
      </w:pPr>
      <w:r>
        <w:rPr>
          <w:b/>
          <w:bCs/>
        </w:rPr>
        <w:t>request</w:t>
      </w:r>
      <w:r>
        <w:t>:</w:t>
      </w:r>
    </w:p>
    <w:p w14:paraId="62F57386" w14:textId="77777777" w:rsidR="003535AD" w:rsidRDefault="003535AD">
      <w:pPr>
        <w:pStyle w:val="SourceCodeLanguage"/>
        <w:numPr>
          <w:ilvl w:val="2"/>
          <w:numId w:val="91"/>
        </w:numPr>
      </w:pPr>
      <w:r>
        <w:t>json</w:t>
      </w:r>
    </w:p>
    <w:p w14:paraId="7D5DC2DA" w14:textId="77777777" w:rsidR="003535AD" w:rsidRDefault="003535AD">
      <w:pPr>
        <w:pStyle w:val="SourceCode"/>
        <w:numPr>
          <w:ilvl w:val="2"/>
          <w:numId w:val="91"/>
        </w:numPr>
        <w:spacing w:before="0" w:after="0"/>
      </w:pPr>
      <w:r>
        <w:t>{</w:t>
      </w:r>
    </w:p>
    <w:p w14:paraId="110929F9" w14:textId="77777777" w:rsidR="003535AD" w:rsidRDefault="003535AD">
      <w:pPr>
        <w:pStyle w:val="SourceCode"/>
        <w:numPr>
          <w:ilvl w:val="2"/>
          <w:numId w:val="91"/>
        </w:numPr>
        <w:spacing w:before="0" w:after="0"/>
      </w:pPr>
      <w:r>
        <w:t xml:space="preserve">  "token": {</w:t>
      </w:r>
    </w:p>
    <w:p w14:paraId="279BE3D7" w14:textId="77777777" w:rsidR="003535AD" w:rsidRDefault="003535AD">
      <w:pPr>
        <w:pStyle w:val="SourceCode"/>
        <w:numPr>
          <w:ilvl w:val="2"/>
          <w:numId w:val="91"/>
        </w:numPr>
        <w:spacing w:before="0" w:after="0"/>
      </w:pPr>
      <w:r>
        <w:t xml:space="preserve">    "sub": "mockedId",</w:t>
      </w:r>
    </w:p>
    <w:p w14:paraId="2280734B" w14:textId="77777777" w:rsidR="003535AD" w:rsidRDefault="003535AD">
      <w:pPr>
        <w:pStyle w:val="SourceCode"/>
        <w:numPr>
          <w:ilvl w:val="2"/>
          <w:numId w:val="91"/>
        </w:numPr>
        <w:spacing w:before="0" w:after="0"/>
      </w:pPr>
      <w:r>
        <w:t xml:space="preserve">    "username": "mockedUser",</w:t>
      </w:r>
    </w:p>
    <w:p w14:paraId="34D3C2F6" w14:textId="77777777" w:rsidR="003535AD" w:rsidRDefault="003535AD">
      <w:pPr>
        <w:pStyle w:val="SourceCode"/>
        <w:numPr>
          <w:ilvl w:val="2"/>
          <w:numId w:val="91"/>
        </w:numPr>
        <w:spacing w:before="0" w:after="0"/>
      </w:pPr>
      <w:r>
        <w:t xml:space="preserve">    "roles": ["Admin"],</w:t>
      </w:r>
    </w:p>
    <w:p w14:paraId="3AEB327B" w14:textId="77777777" w:rsidR="003535AD" w:rsidRDefault="003535AD">
      <w:pPr>
        <w:pStyle w:val="SourceCode"/>
        <w:numPr>
          <w:ilvl w:val="2"/>
          <w:numId w:val="91"/>
        </w:numPr>
        <w:spacing w:before="0" w:after="0"/>
      </w:pPr>
      <w:r>
        <w:t xml:space="preserve">    "hashedPassword": "mocked-password"</w:t>
      </w:r>
    </w:p>
    <w:p w14:paraId="6BFC6DBA" w14:textId="77777777" w:rsidR="003535AD" w:rsidRDefault="003535AD">
      <w:pPr>
        <w:pStyle w:val="SourceCode"/>
        <w:numPr>
          <w:ilvl w:val="2"/>
          <w:numId w:val="91"/>
        </w:numPr>
        <w:spacing w:before="0" w:after="0"/>
      </w:pPr>
      <w:r>
        <w:t xml:space="preserve">  }</w:t>
      </w:r>
    </w:p>
    <w:p w14:paraId="4E0A58A1" w14:textId="77777777" w:rsidR="003535AD" w:rsidRDefault="003535AD">
      <w:pPr>
        <w:pStyle w:val="SourceCode"/>
        <w:numPr>
          <w:ilvl w:val="2"/>
          <w:numId w:val="91"/>
        </w:numPr>
        <w:spacing w:before="0" w:after="0"/>
      </w:pPr>
      <w:r>
        <w:t>}</w:t>
      </w:r>
    </w:p>
    <w:p w14:paraId="7DF6ED3B" w14:textId="77777777" w:rsidR="003535AD" w:rsidRDefault="003535AD">
      <w:pPr>
        <w:pStyle w:val="ListParagraph"/>
        <w:numPr>
          <w:ilvl w:val="1"/>
          <w:numId w:val="92"/>
        </w:numPr>
        <w:spacing w:line="240" w:lineRule="auto"/>
        <w:jc w:val="left"/>
      </w:pPr>
      <w:r>
        <w:rPr>
          <w:b/>
          <w:bCs/>
        </w:rPr>
        <w:t>Return value</w:t>
      </w:r>
      <w:r>
        <w:t>:</w:t>
      </w:r>
    </w:p>
    <w:p w14:paraId="04F7DAFC" w14:textId="77777777" w:rsidR="003535AD" w:rsidRDefault="003535AD">
      <w:pPr>
        <w:pStyle w:val="ListParagraph"/>
        <w:numPr>
          <w:ilvl w:val="2"/>
          <w:numId w:val="92"/>
        </w:numPr>
        <w:spacing w:line="240" w:lineRule="auto"/>
        <w:jc w:val="left"/>
      </w:pPr>
      <w:r>
        <w:rPr>
          <w:b/>
          <w:bCs/>
        </w:rPr>
        <w:t>error</w:t>
      </w:r>
      <w:r>
        <w:t>:</w:t>
      </w:r>
    </w:p>
    <w:p w14:paraId="3398B46A" w14:textId="77777777" w:rsidR="003535AD" w:rsidRDefault="003535AD">
      <w:pPr>
        <w:pStyle w:val="SourceCodeLanguage"/>
        <w:numPr>
          <w:ilvl w:val="2"/>
          <w:numId w:val="91"/>
        </w:numPr>
      </w:pPr>
      <w:r>
        <w:t>json</w:t>
      </w:r>
    </w:p>
    <w:p w14:paraId="044E0933" w14:textId="77777777" w:rsidR="003535AD" w:rsidRDefault="003535AD">
      <w:pPr>
        <w:pStyle w:val="SourceCode"/>
        <w:numPr>
          <w:ilvl w:val="2"/>
          <w:numId w:val="91"/>
        </w:numPr>
        <w:spacing w:before="0" w:after="0"/>
      </w:pPr>
      <w:r>
        <w:t>{</w:t>
      </w:r>
    </w:p>
    <w:p w14:paraId="40C38FF7" w14:textId="77777777" w:rsidR="003535AD" w:rsidRDefault="003535AD">
      <w:pPr>
        <w:pStyle w:val="SourceCode"/>
        <w:numPr>
          <w:ilvl w:val="2"/>
          <w:numId w:val="91"/>
        </w:numPr>
        <w:spacing w:before="0" w:after="0"/>
      </w:pPr>
      <w:r>
        <w:t xml:space="preserve">  "message": "From-to time delta cannot be greater than 15 seconds &amp; cannot be less than 5",</w:t>
      </w:r>
    </w:p>
    <w:p w14:paraId="2976D78A" w14:textId="77777777" w:rsidR="003535AD" w:rsidRDefault="003535AD">
      <w:pPr>
        <w:pStyle w:val="SourceCode"/>
        <w:numPr>
          <w:ilvl w:val="2"/>
          <w:numId w:val="91"/>
        </w:numPr>
        <w:spacing w:before="0" w:after="0"/>
      </w:pPr>
      <w:r>
        <w:t xml:space="preserve">  "status": 400</w:t>
      </w:r>
    </w:p>
    <w:p w14:paraId="4F3796AF" w14:textId="77777777" w:rsidR="003535AD" w:rsidRDefault="003535AD">
      <w:pPr>
        <w:pStyle w:val="SourceCode"/>
        <w:numPr>
          <w:ilvl w:val="2"/>
          <w:numId w:val="91"/>
        </w:numPr>
        <w:spacing w:before="0" w:after="0"/>
      </w:pPr>
      <w:r>
        <w:t>}</w:t>
      </w:r>
    </w:p>
    <w:p w14:paraId="229C9157" w14:textId="77777777" w:rsidR="003535AD" w:rsidRDefault="003535AD">
      <w:pPr>
        <w:pStyle w:val="ListParagraph"/>
        <w:numPr>
          <w:ilvl w:val="0"/>
          <w:numId w:val="92"/>
        </w:numPr>
        <w:spacing w:line="240" w:lineRule="auto"/>
        <w:jc w:val="left"/>
      </w:pPr>
      <w:r>
        <w:rPr>
          <w:b/>
          <w:bCs/>
        </w:rPr>
        <w:t>SnipperService -&gt; addSong -&gt; should throw an error if time delta is greater than 15 seconds</w:t>
      </w:r>
      <w:r>
        <w:t xml:space="preserve">: Ez a teszteset azt ellenőrzi, hogy a </w:t>
      </w:r>
      <w:r>
        <w:rPr>
          <w:rStyle w:val="VerbatimChar"/>
        </w:rPr>
        <w:t>SnipperService</w:t>
      </w:r>
      <w:r>
        <w:t xml:space="preserve"> </w:t>
      </w:r>
      <w:r>
        <w:rPr>
          <w:rStyle w:val="VerbatimChar"/>
        </w:rPr>
        <w:t>addSong</w:t>
      </w:r>
      <w:r>
        <w:t xml:space="preserve"> metódusa hibát dob-e, ha a megadott időintervallum nagyobb, mint 15 másodperc.</w:t>
      </w:r>
    </w:p>
    <w:p w14:paraId="6B80814F" w14:textId="77777777" w:rsidR="003535AD" w:rsidRDefault="003535AD">
      <w:pPr>
        <w:pStyle w:val="ListParagraph"/>
        <w:numPr>
          <w:ilvl w:val="1"/>
          <w:numId w:val="92"/>
        </w:numPr>
        <w:spacing w:line="240" w:lineRule="auto"/>
        <w:jc w:val="left"/>
      </w:pPr>
      <w:r>
        <w:rPr>
          <w:b/>
          <w:bCs/>
        </w:rPr>
        <w:t>Mocked input data</w:t>
      </w:r>
      <w:r>
        <w:t>:</w:t>
      </w:r>
    </w:p>
    <w:p w14:paraId="3BED9136" w14:textId="77777777" w:rsidR="003535AD" w:rsidRDefault="003535AD">
      <w:pPr>
        <w:pStyle w:val="ListParagraph"/>
        <w:numPr>
          <w:ilvl w:val="2"/>
          <w:numId w:val="92"/>
        </w:numPr>
        <w:spacing w:line="240" w:lineRule="auto"/>
        <w:jc w:val="left"/>
      </w:pPr>
      <w:r>
        <w:rPr>
          <w:b/>
          <w:bCs/>
        </w:rPr>
        <w:t>songDto</w:t>
      </w:r>
      <w:r>
        <w:t>:</w:t>
      </w:r>
    </w:p>
    <w:p w14:paraId="23E89278" w14:textId="77777777" w:rsidR="003535AD" w:rsidRDefault="003535AD">
      <w:pPr>
        <w:pStyle w:val="SourceCodeLanguage"/>
        <w:numPr>
          <w:ilvl w:val="2"/>
          <w:numId w:val="91"/>
        </w:numPr>
      </w:pPr>
      <w:r>
        <w:t>json</w:t>
      </w:r>
    </w:p>
    <w:p w14:paraId="2C47D4DF" w14:textId="77777777" w:rsidR="003535AD" w:rsidRDefault="003535AD">
      <w:pPr>
        <w:pStyle w:val="SourceCode"/>
        <w:numPr>
          <w:ilvl w:val="2"/>
          <w:numId w:val="91"/>
        </w:numPr>
        <w:spacing w:before="0" w:after="0"/>
      </w:pPr>
      <w:r>
        <w:t>{</w:t>
      </w:r>
    </w:p>
    <w:p w14:paraId="5ABE293B" w14:textId="77777777" w:rsidR="003535AD" w:rsidRDefault="003535AD">
      <w:pPr>
        <w:pStyle w:val="SourceCode"/>
        <w:numPr>
          <w:ilvl w:val="2"/>
          <w:numId w:val="91"/>
        </w:numPr>
        <w:spacing w:before="0" w:after="0"/>
      </w:pPr>
      <w:r>
        <w:t xml:space="preserve">  "ytUrl": "https://www.youtube.com/watch?v=JVpTp8IHdEg&amp;list=RD6vNsAHxJXwE&amp;index=10",</w:t>
      </w:r>
    </w:p>
    <w:p w14:paraId="4C409B71" w14:textId="77777777" w:rsidR="003535AD" w:rsidRDefault="003535AD">
      <w:pPr>
        <w:pStyle w:val="SourceCode"/>
        <w:numPr>
          <w:ilvl w:val="2"/>
          <w:numId w:val="91"/>
        </w:numPr>
        <w:spacing w:before="0" w:after="0"/>
      </w:pPr>
      <w:r>
        <w:t xml:space="preserve">  "from": 0,</w:t>
      </w:r>
    </w:p>
    <w:p w14:paraId="6598242D" w14:textId="77777777" w:rsidR="003535AD" w:rsidRDefault="003535AD">
      <w:pPr>
        <w:pStyle w:val="SourceCode"/>
        <w:numPr>
          <w:ilvl w:val="2"/>
          <w:numId w:val="91"/>
        </w:numPr>
        <w:spacing w:before="0" w:after="0"/>
      </w:pPr>
      <w:r>
        <w:t xml:space="preserve">  "to": 18,</w:t>
      </w:r>
    </w:p>
    <w:p w14:paraId="18B0C24B" w14:textId="77777777" w:rsidR="003535AD" w:rsidRDefault="003535AD">
      <w:pPr>
        <w:pStyle w:val="SourceCode"/>
        <w:numPr>
          <w:ilvl w:val="2"/>
          <w:numId w:val="91"/>
        </w:numPr>
        <w:spacing w:before="0" w:after="0"/>
      </w:pPr>
      <w:r>
        <w:t xml:space="preserve">  "title": "Test Song"</w:t>
      </w:r>
    </w:p>
    <w:p w14:paraId="501A78F5" w14:textId="77777777" w:rsidR="003535AD" w:rsidRDefault="003535AD">
      <w:pPr>
        <w:pStyle w:val="SourceCode"/>
        <w:numPr>
          <w:ilvl w:val="2"/>
          <w:numId w:val="91"/>
        </w:numPr>
        <w:spacing w:before="0" w:after="0"/>
      </w:pPr>
      <w:r>
        <w:t>}</w:t>
      </w:r>
    </w:p>
    <w:p w14:paraId="5269908A" w14:textId="77777777" w:rsidR="003535AD" w:rsidRDefault="003535AD">
      <w:pPr>
        <w:spacing w:line="259" w:lineRule="auto"/>
        <w:jc w:val="left"/>
        <w:rPr>
          <w:b/>
          <w:bCs/>
        </w:rPr>
      </w:pPr>
      <w:r>
        <w:rPr>
          <w:b/>
          <w:bCs/>
        </w:rPr>
        <w:br w:type="page"/>
      </w:r>
    </w:p>
    <w:p w14:paraId="229F344F" w14:textId="7E6DB945" w:rsidR="003535AD" w:rsidRDefault="003535AD">
      <w:pPr>
        <w:pStyle w:val="ListParagraph"/>
        <w:numPr>
          <w:ilvl w:val="2"/>
          <w:numId w:val="92"/>
        </w:numPr>
        <w:spacing w:line="240" w:lineRule="auto"/>
        <w:jc w:val="left"/>
      </w:pPr>
      <w:r>
        <w:rPr>
          <w:b/>
          <w:bCs/>
        </w:rPr>
        <w:lastRenderedPageBreak/>
        <w:t>request</w:t>
      </w:r>
      <w:r>
        <w:t>:</w:t>
      </w:r>
    </w:p>
    <w:p w14:paraId="50A6845A" w14:textId="77777777" w:rsidR="003535AD" w:rsidRDefault="003535AD">
      <w:pPr>
        <w:pStyle w:val="SourceCodeLanguage"/>
        <w:numPr>
          <w:ilvl w:val="2"/>
          <w:numId w:val="91"/>
        </w:numPr>
      </w:pPr>
      <w:r>
        <w:t>json</w:t>
      </w:r>
    </w:p>
    <w:p w14:paraId="1F305FBE" w14:textId="77777777" w:rsidR="003535AD" w:rsidRDefault="003535AD">
      <w:pPr>
        <w:pStyle w:val="SourceCode"/>
        <w:numPr>
          <w:ilvl w:val="2"/>
          <w:numId w:val="91"/>
        </w:numPr>
        <w:spacing w:before="0" w:after="0"/>
      </w:pPr>
      <w:r>
        <w:t>{</w:t>
      </w:r>
    </w:p>
    <w:p w14:paraId="1DD5B6D8" w14:textId="77777777" w:rsidR="003535AD" w:rsidRDefault="003535AD">
      <w:pPr>
        <w:pStyle w:val="SourceCode"/>
        <w:numPr>
          <w:ilvl w:val="2"/>
          <w:numId w:val="91"/>
        </w:numPr>
        <w:spacing w:before="0" w:after="0"/>
      </w:pPr>
      <w:r>
        <w:t xml:space="preserve">  "token": {</w:t>
      </w:r>
    </w:p>
    <w:p w14:paraId="2AD44680" w14:textId="77777777" w:rsidR="003535AD" w:rsidRDefault="003535AD">
      <w:pPr>
        <w:pStyle w:val="SourceCode"/>
        <w:numPr>
          <w:ilvl w:val="2"/>
          <w:numId w:val="91"/>
        </w:numPr>
        <w:spacing w:before="0" w:after="0"/>
      </w:pPr>
      <w:r>
        <w:t xml:space="preserve">    "sub": "mockedId",</w:t>
      </w:r>
    </w:p>
    <w:p w14:paraId="2CA161A9" w14:textId="77777777" w:rsidR="003535AD" w:rsidRDefault="003535AD">
      <w:pPr>
        <w:pStyle w:val="SourceCode"/>
        <w:numPr>
          <w:ilvl w:val="2"/>
          <w:numId w:val="91"/>
        </w:numPr>
        <w:spacing w:before="0" w:after="0"/>
      </w:pPr>
      <w:r>
        <w:t xml:space="preserve">    "username": "mockedUser",</w:t>
      </w:r>
    </w:p>
    <w:p w14:paraId="462C5CF9" w14:textId="77777777" w:rsidR="003535AD" w:rsidRDefault="003535AD">
      <w:pPr>
        <w:pStyle w:val="SourceCode"/>
        <w:numPr>
          <w:ilvl w:val="2"/>
          <w:numId w:val="91"/>
        </w:numPr>
        <w:spacing w:before="0" w:after="0"/>
      </w:pPr>
      <w:r>
        <w:t xml:space="preserve">    "roles": ["Admin"],</w:t>
      </w:r>
    </w:p>
    <w:p w14:paraId="2EF7885C" w14:textId="77777777" w:rsidR="003535AD" w:rsidRDefault="003535AD">
      <w:pPr>
        <w:pStyle w:val="SourceCode"/>
        <w:numPr>
          <w:ilvl w:val="2"/>
          <w:numId w:val="91"/>
        </w:numPr>
        <w:spacing w:before="0" w:after="0"/>
      </w:pPr>
      <w:r>
        <w:t xml:space="preserve">    "hashedPassword": "mocked-password"</w:t>
      </w:r>
    </w:p>
    <w:p w14:paraId="69370B55" w14:textId="77777777" w:rsidR="003535AD" w:rsidRDefault="003535AD">
      <w:pPr>
        <w:pStyle w:val="SourceCode"/>
        <w:numPr>
          <w:ilvl w:val="2"/>
          <w:numId w:val="91"/>
        </w:numPr>
        <w:spacing w:before="0" w:after="0"/>
      </w:pPr>
      <w:r>
        <w:t xml:space="preserve">  }</w:t>
      </w:r>
    </w:p>
    <w:p w14:paraId="7FBABAE1" w14:textId="77777777" w:rsidR="003535AD" w:rsidRDefault="003535AD">
      <w:pPr>
        <w:pStyle w:val="SourceCode"/>
        <w:numPr>
          <w:ilvl w:val="2"/>
          <w:numId w:val="91"/>
        </w:numPr>
        <w:spacing w:before="0" w:after="0"/>
      </w:pPr>
      <w:r>
        <w:t>}</w:t>
      </w:r>
    </w:p>
    <w:p w14:paraId="39A0455F" w14:textId="77777777" w:rsidR="003535AD" w:rsidRDefault="003535AD">
      <w:pPr>
        <w:pStyle w:val="ListParagraph"/>
        <w:numPr>
          <w:ilvl w:val="1"/>
          <w:numId w:val="92"/>
        </w:numPr>
        <w:spacing w:line="240" w:lineRule="auto"/>
        <w:jc w:val="left"/>
      </w:pPr>
      <w:r>
        <w:rPr>
          <w:b/>
          <w:bCs/>
        </w:rPr>
        <w:t>Return value</w:t>
      </w:r>
      <w:r>
        <w:t>:</w:t>
      </w:r>
    </w:p>
    <w:p w14:paraId="54921C43" w14:textId="77777777" w:rsidR="003535AD" w:rsidRDefault="003535AD">
      <w:pPr>
        <w:pStyle w:val="ListParagraph"/>
        <w:numPr>
          <w:ilvl w:val="2"/>
          <w:numId w:val="92"/>
        </w:numPr>
        <w:spacing w:line="240" w:lineRule="auto"/>
        <w:jc w:val="left"/>
      </w:pPr>
      <w:r>
        <w:rPr>
          <w:b/>
          <w:bCs/>
        </w:rPr>
        <w:t>error</w:t>
      </w:r>
      <w:r>
        <w:t>:</w:t>
      </w:r>
    </w:p>
    <w:p w14:paraId="04530C83" w14:textId="77777777" w:rsidR="003535AD" w:rsidRDefault="003535AD">
      <w:pPr>
        <w:pStyle w:val="SourceCodeLanguage"/>
        <w:numPr>
          <w:ilvl w:val="2"/>
          <w:numId w:val="91"/>
        </w:numPr>
      </w:pPr>
      <w:r>
        <w:t>json</w:t>
      </w:r>
    </w:p>
    <w:p w14:paraId="0113ACB9" w14:textId="77777777" w:rsidR="003535AD" w:rsidRDefault="003535AD">
      <w:pPr>
        <w:pStyle w:val="SourceCode"/>
        <w:numPr>
          <w:ilvl w:val="2"/>
          <w:numId w:val="91"/>
        </w:numPr>
        <w:spacing w:before="0" w:after="0"/>
      </w:pPr>
      <w:r>
        <w:t>{</w:t>
      </w:r>
    </w:p>
    <w:p w14:paraId="6AD5F259" w14:textId="77777777" w:rsidR="003535AD" w:rsidRDefault="003535AD">
      <w:pPr>
        <w:pStyle w:val="SourceCode"/>
        <w:numPr>
          <w:ilvl w:val="2"/>
          <w:numId w:val="91"/>
        </w:numPr>
        <w:spacing w:before="0" w:after="0"/>
      </w:pPr>
      <w:r>
        <w:t xml:space="preserve">  "message": "From-to time delta cannot be greater than 15 seconds &amp; cannot be less than 5",</w:t>
      </w:r>
    </w:p>
    <w:p w14:paraId="2CBF2291" w14:textId="77777777" w:rsidR="003535AD" w:rsidRDefault="003535AD">
      <w:pPr>
        <w:pStyle w:val="SourceCode"/>
        <w:numPr>
          <w:ilvl w:val="2"/>
          <w:numId w:val="91"/>
        </w:numPr>
        <w:spacing w:before="0" w:after="0"/>
      </w:pPr>
      <w:r>
        <w:t xml:space="preserve">  "status": 400</w:t>
      </w:r>
    </w:p>
    <w:p w14:paraId="3B9DD8C9" w14:textId="77777777" w:rsidR="003535AD" w:rsidRDefault="003535AD">
      <w:pPr>
        <w:pStyle w:val="SourceCode"/>
        <w:numPr>
          <w:ilvl w:val="2"/>
          <w:numId w:val="91"/>
        </w:numPr>
        <w:spacing w:before="0" w:after="0"/>
      </w:pPr>
      <w:r>
        <w:t>}</w:t>
      </w:r>
    </w:p>
    <w:p w14:paraId="31927521" w14:textId="77777777" w:rsidR="003535AD" w:rsidRDefault="003535AD">
      <w:pPr>
        <w:pStyle w:val="ListParagraph"/>
        <w:numPr>
          <w:ilvl w:val="0"/>
          <w:numId w:val="92"/>
        </w:numPr>
        <w:spacing w:line="240" w:lineRule="auto"/>
        <w:jc w:val="left"/>
      </w:pPr>
      <w:r>
        <w:rPr>
          <w:b/>
          <w:bCs/>
        </w:rPr>
        <w:t>SnipperService -&gt; addSong -&gt; should throw an error if yt-dlp fails to get video info</w:t>
      </w:r>
      <w:r>
        <w:t xml:space="preserve">: Ez a teszteset azt ellenőrzi, hogy a </w:t>
      </w:r>
      <w:r>
        <w:rPr>
          <w:rStyle w:val="VerbatimChar"/>
        </w:rPr>
        <w:t>SnipperService</w:t>
      </w:r>
      <w:r>
        <w:t xml:space="preserve"> </w:t>
      </w:r>
      <w:r>
        <w:rPr>
          <w:rStyle w:val="VerbatimChar"/>
        </w:rPr>
        <w:t>addSong</w:t>
      </w:r>
      <w:r>
        <w:t xml:space="preserve"> metódusa hibát dob-e, ha a </w:t>
      </w:r>
      <w:r>
        <w:rPr>
          <w:rStyle w:val="VerbatimChar"/>
        </w:rPr>
        <w:t>yt-dlp</w:t>
      </w:r>
      <w:r>
        <w:t xml:space="preserve"> parancs nem tudja lekérni a videó információit.</w:t>
      </w:r>
    </w:p>
    <w:p w14:paraId="5AA45239" w14:textId="77777777" w:rsidR="003535AD" w:rsidRDefault="003535AD">
      <w:pPr>
        <w:pStyle w:val="ListParagraph"/>
        <w:numPr>
          <w:ilvl w:val="1"/>
          <w:numId w:val="92"/>
        </w:numPr>
        <w:spacing w:line="240" w:lineRule="auto"/>
        <w:jc w:val="left"/>
      </w:pPr>
      <w:r>
        <w:rPr>
          <w:b/>
          <w:bCs/>
        </w:rPr>
        <w:t>Mocked input data</w:t>
      </w:r>
      <w:r>
        <w:t>:</w:t>
      </w:r>
    </w:p>
    <w:p w14:paraId="6CF32960" w14:textId="77777777" w:rsidR="003535AD" w:rsidRDefault="003535AD">
      <w:pPr>
        <w:pStyle w:val="ListParagraph"/>
        <w:numPr>
          <w:ilvl w:val="2"/>
          <w:numId w:val="92"/>
        </w:numPr>
        <w:spacing w:line="240" w:lineRule="auto"/>
        <w:jc w:val="left"/>
      </w:pPr>
      <w:r>
        <w:rPr>
          <w:b/>
          <w:bCs/>
        </w:rPr>
        <w:t>songDto</w:t>
      </w:r>
      <w:r>
        <w:t>:</w:t>
      </w:r>
    </w:p>
    <w:p w14:paraId="47872B74" w14:textId="77777777" w:rsidR="003535AD" w:rsidRDefault="003535AD">
      <w:pPr>
        <w:pStyle w:val="SourceCodeLanguage"/>
        <w:numPr>
          <w:ilvl w:val="2"/>
          <w:numId w:val="91"/>
        </w:numPr>
      </w:pPr>
      <w:r>
        <w:t>json</w:t>
      </w:r>
    </w:p>
    <w:p w14:paraId="279AEA6B" w14:textId="77777777" w:rsidR="003535AD" w:rsidRDefault="003535AD">
      <w:pPr>
        <w:pStyle w:val="SourceCode"/>
        <w:numPr>
          <w:ilvl w:val="2"/>
          <w:numId w:val="91"/>
        </w:numPr>
        <w:spacing w:before="0" w:after="0"/>
      </w:pPr>
      <w:r>
        <w:t>{</w:t>
      </w:r>
    </w:p>
    <w:p w14:paraId="7D1FC636" w14:textId="77777777" w:rsidR="003535AD" w:rsidRDefault="003535AD">
      <w:pPr>
        <w:pStyle w:val="SourceCode"/>
        <w:numPr>
          <w:ilvl w:val="2"/>
          <w:numId w:val="91"/>
        </w:numPr>
        <w:spacing w:before="0" w:after="0"/>
      </w:pPr>
      <w:r>
        <w:t xml:space="preserve">  "ytUrl": "https://www.youtube.com/watch?v=JVpTp8IHdEg&amp;list=RD6vNsAHxJXwE&amp;index=10",</w:t>
      </w:r>
    </w:p>
    <w:p w14:paraId="4704006D" w14:textId="77777777" w:rsidR="003535AD" w:rsidRDefault="003535AD">
      <w:pPr>
        <w:pStyle w:val="SourceCode"/>
        <w:numPr>
          <w:ilvl w:val="2"/>
          <w:numId w:val="91"/>
        </w:numPr>
        <w:spacing w:before="0" w:after="0"/>
      </w:pPr>
      <w:r>
        <w:t xml:space="preserve">  "from": 0,</w:t>
      </w:r>
    </w:p>
    <w:p w14:paraId="7F912458" w14:textId="77777777" w:rsidR="003535AD" w:rsidRDefault="003535AD">
      <w:pPr>
        <w:pStyle w:val="SourceCode"/>
        <w:numPr>
          <w:ilvl w:val="2"/>
          <w:numId w:val="91"/>
        </w:numPr>
        <w:spacing w:before="0" w:after="0"/>
      </w:pPr>
      <w:r>
        <w:t xml:space="preserve">  "to": 10,</w:t>
      </w:r>
    </w:p>
    <w:p w14:paraId="7E2C407F" w14:textId="77777777" w:rsidR="003535AD" w:rsidRDefault="003535AD">
      <w:pPr>
        <w:pStyle w:val="SourceCode"/>
        <w:numPr>
          <w:ilvl w:val="2"/>
          <w:numId w:val="91"/>
        </w:numPr>
        <w:spacing w:before="0" w:after="0"/>
      </w:pPr>
      <w:r>
        <w:t xml:space="preserve">  "title": "Test Song"</w:t>
      </w:r>
    </w:p>
    <w:p w14:paraId="02B34426" w14:textId="77777777" w:rsidR="003535AD" w:rsidRDefault="003535AD">
      <w:pPr>
        <w:pStyle w:val="SourceCode"/>
        <w:numPr>
          <w:ilvl w:val="2"/>
          <w:numId w:val="91"/>
        </w:numPr>
        <w:spacing w:before="0" w:after="0"/>
      </w:pPr>
      <w:r>
        <w:t>}</w:t>
      </w:r>
    </w:p>
    <w:p w14:paraId="324A0A98" w14:textId="77777777" w:rsidR="003535AD" w:rsidRDefault="003535AD">
      <w:pPr>
        <w:pStyle w:val="ListParagraph"/>
        <w:numPr>
          <w:ilvl w:val="2"/>
          <w:numId w:val="92"/>
        </w:numPr>
        <w:spacing w:line="240" w:lineRule="auto"/>
        <w:jc w:val="left"/>
      </w:pPr>
      <w:r>
        <w:rPr>
          <w:b/>
          <w:bCs/>
        </w:rPr>
        <w:t>request</w:t>
      </w:r>
      <w:r>
        <w:t>:</w:t>
      </w:r>
    </w:p>
    <w:p w14:paraId="5D854A2D" w14:textId="77777777" w:rsidR="003535AD" w:rsidRDefault="003535AD">
      <w:pPr>
        <w:pStyle w:val="SourceCodeLanguage"/>
        <w:numPr>
          <w:ilvl w:val="2"/>
          <w:numId w:val="91"/>
        </w:numPr>
      </w:pPr>
      <w:r>
        <w:t>json</w:t>
      </w:r>
    </w:p>
    <w:p w14:paraId="5D7B92D6" w14:textId="77777777" w:rsidR="003535AD" w:rsidRDefault="003535AD">
      <w:pPr>
        <w:pStyle w:val="SourceCode"/>
        <w:numPr>
          <w:ilvl w:val="2"/>
          <w:numId w:val="91"/>
        </w:numPr>
        <w:spacing w:before="0" w:after="0"/>
      </w:pPr>
      <w:r>
        <w:t>{</w:t>
      </w:r>
    </w:p>
    <w:p w14:paraId="68BD0A8F" w14:textId="77777777" w:rsidR="003535AD" w:rsidRDefault="003535AD">
      <w:pPr>
        <w:pStyle w:val="SourceCode"/>
        <w:numPr>
          <w:ilvl w:val="2"/>
          <w:numId w:val="91"/>
        </w:numPr>
        <w:spacing w:before="0" w:after="0"/>
      </w:pPr>
      <w:r>
        <w:t xml:space="preserve">  "token": {</w:t>
      </w:r>
    </w:p>
    <w:p w14:paraId="374B0297" w14:textId="77777777" w:rsidR="003535AD" w:rsidRDefault="003535AD">
      <w:pPr>
        <w:pStyle w:val="SourceCode"/>
        <w:numPr>
          <w:ilvl w:val="2"/>
          <w:numId w:val="91"/>
        </w:numPr>
        <w:spacing w:before="0" w:after="0"/>
      </w:pPr>
      <w:r>
        <w:t xml:space="preserve">    "sub": "mockedId",</w:t>
      </w:r>
    </w:p>
    <w:p w14:paraId="53AF313F" w14:textId="77777777" w:rsidR="003535AD" w:rsidRDefault="003535AD">
      <w:pPr>
        <w:pStyle w:val="SourceCode"/>
        <w:numPr>
          <w:ilvl w:val="2"/>
          <w:numId w:val="91"/>
        </w:numPr>
        <w:spacing w:before="0" w:after="0"/>
      </w:pPr>
      <w:r>
        <w:t xml:space="preserve">    "username": "mockedUser",</w:t>
      </w:r>
    </w:p>
    <w:p w14:paraId="0301284A" w14:textId="77777777" w:rsidR="003535AD" w:rsidRDefault="003535AD">
      <w:pPr>
        <w:pStyle w:val="SourceCode"/>
        <w:numPr>
          <w:ilvl w:val="2"/>
          <w:numId w:val="91"/>
        </w:numPr>
        <w:spacing w:before="0" w:after="0"/>
      </w:pPr>
      <w:r>
        <w:t xml:space="preserve">    "roles": ["Admin"],</w:t>
      </w:r>
    </w:p>
    <w:p w14:paraId="5E734FA9" w14:textId="77777777" w:rsidR="003535AD" w:rsidRDefault="003535AD">
      <w:pPr>
        <w:pStyle w:val="SourceCode"/>
        <w:numPr>
          <w:ilvl w:val="2"/>
          <w:numId w:val="91"/>
        </w:numPr>
        <w:spacing w:before="0" w:after="0"/>
      </w:pPr>
      <w:r>
        <w:t xml:space="preserve">    "hashedPassword": "mocked-password"</w:t>
      </w:r>
    </w:p>
    <w:p w14:paraId="08C3E9C1" w14:textId="77777777" w:rsidR="003535AD" w:rsidRDefault="003535AD">
      <w:pPr>
        <w:pStyle w:val="SourceCode"/>
        <w:numPr>
          <w:ilvl w:val="2"/>
          <w:numId w:val="91"/>
        </w:numPr>
        <w:spacing w:before="0" w:after="0"/>
      </w:pPr>
      <w:r>
        <w:t xml:space="preserve">  }</w:t>
      </w:r>
    </w:p>
    <w:p w14:paraId="5EEB560C" w14:textId="77777777" w:rsidR="003535AD" w:rsidRDefault="003535AD">
      <w:pPr>
        <w:pStyle w:val="SourceCode"/>
        <w:numPr>
          <w:ilvl w:val="2"/>
          <w:numId w:val="91"/>
        </w:numPr>
        <w:spacing w:before="0" w:after="0"/>
      </w:pPr>
      <w:r>
        <w:t>}</w:t>
      </w:r>
    </w:p>
    <w:p w14:paraId="0550E866" w14:textId="77777777" w:rsidR="003535AD" w:rsidRDefault="003535AD">
      <w:pPr>
        <w:pStyle w:val="ListParagraph"/>
        <w:numPr>
          <w:ilvl w:val="1"/>
          <w:numId w:val="92"/>
        </w:numPr>
        <w:spacing w:line="240" w:lineRule="auto"/>
        <w:jc w:val="left"/>
      </w:pPr>
      <w:r>
        <w:rPr>
          <w:b/>
          <w:bCs/>
        </w:rPr>
        <w:t>Return value</w:t>
      </w:r>
      <w:r>
        <w:t>:</w:t>
      </w:r>
    </w:p>
    <w:p w14:paraId="0BF042F6" w14:textId="77777777" w:rsidR="003535AD" w:rsidRDefault="003535AD">
      <w:pPr>
        <w:pStyle w:val="ListParagraph"/>
        <w:numPr>
          <w:ilvl w:val="2"/>
          <w:numId w:val="92"/>
        </w:numPr>
        <w:spacing w:line="240" w:lineRule="auto"/>
        <w:jc w:val="left"/>
      </w:pPr>
      <w:r>
        <w:rPr>
          <w:b/>
          <w:bCs/>
        </w:rPr>
        <w:t>error</w:t>
      </w:r>
      <w:r>
        <w:t>:</w:t>
      </w:r>
    </w:p>
    <w:p w14:paraId="1B4589CC" w14:textId="77777777" w:rsidR="003535AD" w:rsidRDefault="003535AD">
      <w:pPr>
        <w:pStyle w:val="SourceCodeLanguage"/>
        <w:numPr>
          <w:ilvl w:val="2"/>
          <w:numId w:val="91"/>
        </w:numPr>
      </w:pPr>
      <w:r>
        <w:t>json</w:t>
      </w:r>
    </w:p>
    <w:p w14:paraId="55C413F3" w14:textId="77777777" w:rsidR="003535AD" w:rsidRDefault="003535AD">
      <w:pPr>
        <w:pStyle w:val="SourceCode"/>
        <w:numPr>
          <w:ilvl w:val="2"/>
          <w:numId w:val="91"/>
        </w:numPr>
        <w:spacing w:before="0" w:after="0"/>
      </w:pPr>
      <w:r>
        <w:t>{</w:t>
      </w:r>
    </w:p>
    <w:p w14:paraId="5E3E3DFF" w14:textId="77777777" w:rsidR="003535AD" w:rsidRDefault="003535AD">
      <w:pPr>
        <w:pStyle w:val="SourceCode"/>
        <w:numPr>
          <w:ilvl w:val="2"/>
          <w:numId w:val="91"/>
        </w:numPr>
        <w:spacing w:before="0" w:after="0"/>
      </w:pPr>
      <w:r>
        <w:t xml:space="preserve">  "message": "Failed to get details about the youtube video",</w:t>
      </w:r>
    </w:p>
    <w:p w14:paraId="14DD4EFC" w14:textId="77777777" w:rsidR="003535AD" w:rsidRDefault="003535AD">
      <w:pPr>
        <w:pStyle w:val="SourceCode"/>
        <w:numPr>
          <w:ilvl w:val="2"/>
          <w:numId w:val="91"/>
        </w:numPr>
        <w:spacing w:before="0" w:after="0"/>
      </w:pPr>
      <w:r>
        <w:t xml:space="preserve">  "status": 500</w:t>
      </w:r>
    </w:p>
    <w:p w14:paraId="092BC9E1" w14:textId="77777777" w:rsidR="003535AD" w:rsidRDefault="003535AD">
      <w:pPr>
        <w:pStyle w:val="SourceCode"/>
        <w:numPr>
          <w:ilvl w:val="2"/>
          <w:numId w:val="91"/>
        </w:numPr>
        <w:spacing w:before="0" w:after="0"/>
      </w:pPr>
      <w:r>
        <w:t>}</w:t>
      </w:r>
    </w:p>
    <w:p w14:paraId="6FEC7648" w14:textId="77777777" w:rsidR="003535AD" w:rsidRDefault="003535AD">
      <w:pPr>
        <w:pStyle w:val="ListParagraph"/>
        <w:numPr>
          <w:ilvl w:val="0"/>
          <w:numId w:val="92"/>
        </w:numPr>
        <w:spacing w:line="240" w:lineRule="auto"/>
        <w:jc w:val="left"/>
      </w:pPr>
      <w:r>
        <w:rPr>
          <w:b/>
          <w:bCs/>
        </w:rPr>
        <w:lastRenderedPageBreak/>
        <w:t>SnipperService -&gt; addSong -&gt; should throw an error if video duration is greater than 10 minutes</w:t>
      </w:r>
      <w:r>
        <w:t xml:space="preserve">: Ez a teszteset azt ellenőrzi, hogy a </w:t>
      </w:r>
      <w:r>
        <w:rPr>
          <w:rStyle w:val="VerbatimChar"/>
        </w:rPr>
        <w:t>SnipperService</w:t>
      </w:r>
      <w:r>
        <w:t xml:space="preserve"> </w:t>
      </w:r>
      <w:r>
        <w:rPr>
          <w:rStyle w:val="VerbatimChar"/>
        </w:rPr>
        <w:t>addSong</w:t>
      </w:r>
      <w:r>
        <w:t xml:space="preserve"> metódusa hibát dob-e, ha a videó hossza nagyobb, mint 10 perc.</w:t>
      </w:r>
    </w:p>
    <w:p w14:paraId="5D82952D" w14:textId="77777777" w:rsidR="003535AD" w:rsidRDefault="003535AD">
      <w:pPr>
        <w:pStyle w:val="ListParagraph"/>
        <w:numPr>
          <w:ilvl w:val="1"/>
          <w:numId w:val="92"/>
        </w:numPr>
        <w:spacing w:line="240" w:lineRule="auto"/>
        <w:jc w:val="left"/>
      </w:pPr>
      <w:r>
        <w:rPr>
          <w:b/>
          <w:bCs/>
        </w:rPr>
        <w:t>Mocked input data</w:t>
      </w:r>
      <w:r>
        <w:t>:</w:t>
      </w:r>
    </w:p>
    <w:p w14:paraId="75A1C446" w14:textId="77777777" w:rsidR="003535AD" w:rsidRDefault="003535AD">
      <w:pPr>
        <w:pStyle w:val="ListParagraph"/>
        <w:numPr>
          <w:ilvl w:val="2"/>
          <w:numId w:val="92"/>
        </w:numPr>
        <w:spacing w:line="240" w:lineRule="auto"/>
        <w:jc w:val="left"/>
      </w:pPr>
      <w:r>
        <w:rPr>
          <w:b/>
          <w:bCs/>
        </w:rPr>
        <w:t>songDto</w:t>
      </w:r>
      <w:r>
        <w:t>:</w:t>
      </w:r>
    </w:p>
    <w:p w14:paraId="59F3A4F8" w14:textId="77777777" w:rsidR="003535AD" w:rsidRDefault="003535AD">
      <w:pPr>
        <w:pStyle w:val="SourceCodeLanguage"/>
        <w:numPr>
          <w:ilvl w:val="2"/>
          <w:numId w:val="91"/>
        </w:numPr>
      </w:pPr>
      <w:r>
        <w:t>json</w:t>
      </w:r>
    </w:p>
    <w:p w14:paraId="730C9B87" w14:textId="77777777" w:rsidR="003535AD" w:rsidRDefault="003535AD">
      <w:pPr>
        <w:pStyle w:val="SourceCode"/>
        <w:numPr>
          <w:ilvl w:val="2"/>
          <w:numId w:val="91"/>
        </w:numPr>
        <w:spacing w:before="0" w:after="0"/>
      </w:pPr>
      <w:r>
        <w:t>{</w:t>
      </w:r>
    </w:p>
    <w:p w14:paraId="45B7774A" w14:textId="77777777" w:rsidR="003535AD" w:rsidRDefault="003535AD">
      <w:pPr>
        <w:pStyle w:val="SourceCode"/>
        <w:numPr>
          <w:ilvl w:val="2"/>
          <w:numId w:val="91"/>
        </w:numPr>
        <w:spacing w:before="0" w:after="0"/>
      </w:pPr>
      <w:r>
        <w:t xml:space="preserve">  "ytUrl": "https://www.youtube.com/watch?v=JVpTp8IHdEg&amp;list=RD6vNsAHxJXwE&amp;index=10",</w:t>
      </w:r>
    </w:p>
    <w:p w14:paraId="2A68256E" w14:textId="77777777" w:rsidR="003535AD" w:rsidRDefault="003535AD">
      <w:pPr>
        <w:pStyle w:val="SourceCode"/>
        <w:numPr>
          <w:ilvl w:val="2"/>
          <w:numId w:val="91"/>
        </w:numPr>
        <w:spacing w:before="0" w:after="0"/>
      </w:pPr>
      <w:r>
        <w:t xml:space="preserve">  "from": 0,</w:t>
      </w:r>
    </w:p>
    <w:p w14:paraId="7870B4BD" w14:textId="77777777" w:rsidR="003535AD" w:rsidRDefault="003535AD">
      <w:pPr>
        <w:pStyle w:val="SourceCode"/>
        <w:numPr>
          <w:ilvl w:val="2"/>
          <w:numId w:val="91"/>
        </w:numPr>
        <w:spacing w:before="0" w:after="0"/>
      </w:pPr>
      <w:r>
        <w:t xml:space="preserve">  "to": 10,</w:t>
      </w:r>
    </w:p>
    <w:p w14:paraId="16D2B751" w14:textId="77777777" w:rsidR="003535AD" w:rsidRDefault="003535AD">
      <w:pPr>
        <w:pStyle w:val="SourceCode"/>
        <w:numPr>
          <w:ilvl w:val="2"/>
          <w:numId w:val="91"/>
        </w:numPr>
        <w:spacing w:before="0" w:after="0"/>
      </w:pPr>
      <w:r>
        <w:t xml:space="preserve">  "title": "Test Song"</w:t>
      </w:r>
    </w:p>
    <w:p w14:paraId="2CCF4D42" w14:textId="77777777" w:rsidR="003535AD" w:rsidRDefault="003535AD">
      <w:pPr>
        <w:pStyle w:val="SourceCode"/>
        <w:numPr>
          <w:ilvl w:val="2"/>
          <w:numId w:val="91"/>
        </w:numPr>
        <w:spacing w:before="0" w:after="0"/>
      </w:pPr>
      <w:r>
        <w:t>}</w:t>
      </w:r>
    </w:p>
    <w:p w14:paraId="27D3A49C" w14:textId="77777777" w:rsidR="003535AD" w:rsidRDefault="003535AD">
      <w:pPr>
        <w:pStyle w:val="ListParagraph"/>
        <w:numPr>
          <w:ilvl w:val="2"/>
          <w:numId w:val="92"/>
        </w:numPr>
        <w:spacing w:line="240" w:lineRule="auto"/>
        <w:jc w:val="left"/>
      </w:pPr>
      <w:r>
        <w:rPr>
          <w:b/>
          <w:bCs/>
        </w:rPr>
        <w:t>request</w:t>
      </w:r>
      <w:r>
        <w:t>:</w:t>
      </w:r>
    </w:p>
    <w:p w14:paraId="7D5EC105" w14:textId="77777777" w:rsidR="003535AD" w:rsidRDefault="003535AD">
      <w:pPr>
        <w:pStyle w:val="SourceCodeLanguage"/>
        <w:numPr>
          <w:ilvl w:val="2"/>
          <w:numId w:val="91"/>
        </w:numPr>
      </w:pPr>
      <w:r>
        <w:t>json</w:t>
      </w:r>
    </w:p>
    <w:p w14:paraId="371FE08B" w14:textId="77777777" w:rsidR="003535AD" w:rsidRDefault="003535AD">
      <w:pPr>
        <w:pStyle w:val="SourceCode"/>
        <w:numPr>
          <w:ilvl w:val="2"/>
          <w:numId w:val="91"/>
        </w:numPr>
        <w:spacing w:before="0" w:after="0"/>
      </w:pPr>
      <w:r>
        <w:t>{</w:t>
      </w:r>
    </w:p>
    <w:p w14:paraId="5CF5F48F" w14:textId="77777777" w:rsidR="003535AD" w:rsidRDefault="003535AD">
      <w:pPr>
        <w:pStyle w:val="SourceCode"/>
        <w:numPr>
          <w:ilvl w:val="2"/>
          <w:numId w:val="91"/>
        </w:numPr>
        <w:spacing w:before="0" w:after="0"/>
      </w:pPr>
      <w:r>
        <w:t xml:space="preserve">  "token": {</w:t>
      </w:r>
    </w:p>
    <w:p w14:paraId="62B3F766" w14:textId="77777777" w:rsidR="003535AD" w:rsidRDefault="003535AD">
      <w:pPr>
        <w:pStyle w:val="SourceCode"/>
        <w:numPr>
          <w:ilvl w:val="2"/>
          <w:numId w:val="91"/>
        </w:numPr>
        <w:spacing w:before="0" w:after="0"/>
      </w:pPr>
      <w:r>
        <w:t xml:space="preserve">    "sub": "mockedId",</w:t>
      </w:r>
    </w:p>
    <w:p w14:paraId="2D270203" w14:textId="77777777" w:rsidR="003535AD" w:rsidRDefault="003535AD">
      <w:pPr>
        <w:pStyle w:val="SourceCode"/>
        <w:numPr>
          <w:ilvl w:val="2"/>
          <w:numId w:val="91"/>
        </w:numPr>
        <w:spacing w:before="0" w:after="0"/>
      </w:pPr>
      <w:r>
        <w:t xml:space="preserve">    "username": "mockedUser",</w:t>
      </w:r>
    </w:p>
    <w:p w14:paraId="4C84ED87" w14:textId="77777777" w:rsidR="003535AD" w:rsidRDefault="003535AD">
      <w:pPr>
        <w:pStyle w:val="SourceCode"/>
        <w:numPr>
          <w:ilvl w:val="2"/>
          <w:numId w:val="91"/>
        </w:numPr>
        <w:spacing w:before="0" w:after="0"/>
      </w:pPr>
      <w:r>
        <w:t xml:space="preserve">    "roles": ["Admin"],</w:t>
      </w:r>
    </w:p>
    <w:p w14:paraId="229935FA" w14:textId="77777777" w:rsidR="003535AD" w:rsidRDefault="003535AD">
      <w:pPr>
        <w:pStyle w:val="SourceCode"/>
        <w:numPr>
          <w:ilvl w:val="2"/>
          <w:numId w:val="91"/>
        </w:numPr>
        <w:spacing w:before="0" w:after="0"/>
      </w:pPr>
      <w:r>
        <w:t xml:space="preserve">    "hashedPassword": "mocked-password"</w:t>
      </w:r>
    </w:p>
    <w:p w14:paraId="6AB87ACE" w14:textId="77777777" w:rsidR="003535AD" w:rsidRDefault="003535AD">
      <w:pPr>
        <w:pStyle w:val="SourceCode"/>
        <w:numPr>
          <w:ilvl w:val="2"/>
          <w:numId w:val="91"/>
        </w:numPr>
        <w:spacing w:before="0" w:after="0"/>
      </w:pPr>
      <w:r>
        <w:t xml:space="preserve">  }</w:t>
      </w:r>
    </w:p>
    <w:p w14:paraId="424C1983" w14:textId="77777777" w:rsidR="003535AD" w:rsidRDefault="003535AD">
      <w:pPr>
        <w:pStyle w:val="SourceCode"/>
        <w:numPr>
          <w:ilvl w:val="2"/>
          <w:numId w:val="91"/>
        </w:numPr>
        <w:spacing w:before="0" w:after="0"/>
      </w:pPr>
      <w:r>
        <w:t>}</w:t>
      </w:r>
    </w:p>
    <w:p w14:paraId="7C7B86E9" w14:textId="77777777" w:rsidR="003535AD" w:rsidRDefault="003535AD">
      <w:pPr>
        <w:pStyle w:val="ListParagraph"/>
        <w:numPr>
          <w:ilvl w:val="1"/>
          <w:numId w:val="92"/>
        </w:numPr>
        <w:spacing w:line="240" w:lineRule="auto"/>
        <w:jc w:val="left"/>
      </w:pPr>
      <w:r>
        <w:rPr>
          <w:b/>
          <w:bCs/>
        </w:rPr>
        <w:t>Return value</w:t>
      </w:r>
      <w:r>
        <w:t>:</w:t>
      </w:r>
    </w:p>
    <w:p w14:paraId="29F38E0F" w14:textId="77777777" w:rsidR="003535AD" w:rsidRDefault="003535AD">
      <w:pPr>
        <w:pStyle w:val="ListParagraph"/>
        <w:numPr>
          <w:ilvl w:val="2"/>
          <w:numId w:val="92"/>
        </w:numPr>
        <w:spacing w:line="240" w:lineRule="auto"/>
        <w:jc w:val="left"/>
      </w:pPr>
      <w:r>
        <w:rPr>
          <w:b/>
          <w:bCs/>
        </w:rPr>
        <w:t>error</w:t>
      </w:r>
      <w:r>
        <w:t>:</w:t>
      </w:r>
    </w:p>
    <w:p w14:paraId="7F9DA133" w14:textId="77777777" w:rsidR="003535AD" w:rsidRDefault="003535AD">
      <w:pPr>
        <w:pStyle w:val="SourceCodeLanguage"/>
        <w:numPr>
          <w:ilvl w:val="2"/>
          <w:numId w:val="91"/>
        </w:numPr>
      </w:pPr>
      <w:r>
        <w:t>json</w:t>
      </w:r>
    </w:p>
    <w:p w14:paraId="5D3E13DE" w14:textId="77777777" w:rsidR="003535AD" w:rsidRDefault="003535AD">
      <w:pPr>
        <w:pStyle w:val="SourceCode"/>
        <w:numPr>
          <w:ilvl w:val="2"/>
          <w:numId w:val="91"/>
        </w:numPr>
        <w:spacing w:before="0" w:after="0"/>
      </w:pPr>
      <w:r>
        <w:t>{</w:t>
      </w:r>
    </w:p>
    <w:p w14:paraId="318D0CAF" w14:textId="77777777" w:rsidR="003535AD" w:rsidRDefault="003535AD">
      <w:pPr>
        <w:pStyle w:val="SourceCode"/>
        <w:numPr>
          <w:ilvl w:val="2"/>
          <w:numId w:val="91"/>
        </w:numPr>
        <w:spacing w:before="0" w:after="0"/>
      </w:pPr>
      <w:r>
        <w:t xml:space="preserve">  "message": "The maximum length ot the video cannot be greater than 10 minutes",</w:t>
      </w:r>
    </w:p>
    <w:p w14:paraId="0B2C51AC" w14:textId="77777777" w:rsidR="003535AD" w:rsidRDefault="003535AD">
      <w:pPr>
        <w:pStyle w:val="SourceCode"/>
        <w:numPr>
          <w:ilvl w:val="2"/>
          <w:numId w:val="91"/>
        </w:numPr>
        <w:spacing w:before="0" w:after="0"/>
      </w:pPr>
      <w:r>
        <w:t xml:space="preserve">  "status": 400</w:t>
      </w:r>
    </w:p>
    <w:p w14:paraId="3E45DA86" w14:textId="77777777" w:rsidR="003535AD" w:rsidRDefault="003535AD">
      <w:pPr>
        <w:pStyle w:val="SourceCode"/>
        <w:numPr>
          <w:ilvl w:val="2"/>
          <w:numId w:val="91"/>
        </w:numPr>
        <w:spacing w:before="0" w:after="0"/>
      </w:pPr>
      <w:r>
        <w:t>}</w:t>
      </w:r>
    </w:p>
    <w:p w14:paraId="18DD1283" w14:textId="77777777" w:rsidR="003535AD" w:rsidRDefault="003535AD">
      <w:pPr>
        <w:pStyle w:val="ListParagraph"/>
        <w:numPr>
          <w:ilvl w:val="0"/>
          <w:numId w:val="92"/>
        </w:numPr>
        <w:spacing w:line="240" w:lineRule="auto"/>
        <w:jc w:val="left"/>
      </w:pPr>
      <w:r>
        <w:rPr>
          <w:b/>
          <w:bCs/>
        </w:rPr>
        <w:t>SnipperService -&gt; addSong -&gt; should download and convert the video to mp3</w:t>
      </w:r>
      <w:r>
        <w:t xml:space="preserve">: Ez a teszteset azt ellenőrzi, hogy a </w:t>
      </w:r>
      <w:r>
        <w:rPr>
          <w:rStyle w:val="VerbatimChar"/>
        </w:rPr>
        <w:t>SnipperService</w:t>
      </w:r>
      <w:r>
        <w:t xml:space="preserve"> </w:t>
      </w:r>
      <w:r>
        <w:rPr>
          <w:rStyle w:val="VerbatimChar"/>
        </w:rPr>
        <w:t>addSong</w:t>
      </w:r>
      <w:r>
        <w:t xml:space="preserve"> metódusa sikeresen letölti és konvertálja a videót mp3 formátumba, majd hozzáadja az adatbázishoz.</w:t>
      </w:r>
    </w:p>
    <w:p w14:paraId="741BD82B" w14:textId="77777777" w:rsidR="003535AD" w:rsidRDefault="003535AD">
      <w:pPr>
        <w:pStyle w:val="ListParagraph"/>
        <w:numPr>
          <w:ilvl w:val="1"/>
          <w:numId w:val="92"/>
        </w:numPr>
        <w:spacing w:line="240" w:lineRule="auto"/>
        <w:jc w:val="left"/>
      </w:pPr>
      <w:r>
        <w:rPr>
          <w:b/>
          <w:bCs/>
        </w:rPr>
        <w:t>Mocked input data</w:t>
      </w:r>
      <w:r>
        <w:t>:</w:t>
      </w:r>
    </w:p>
    <w:p w14:paraId="6B40ECBE" w14:textId="77777777" w:rsidR="003535AD" w:rsidRDefault="003535AD">
      <w:pPr>
        <w:pStyle w:val="ListParagraph"/>
        <w:numPr>
          <w:ilvl w:val="2"/>
          <w:numId w:val="92"/>
        </w:numPr>
        <w:spacing w:line="240" w:lineRule="auto"/>
        <w:jc w:val="left"/>
      </w:pPr>
      <w:r>
        <w:rPr>
          <w:b/>
          <w:bCs/>
        </w:rPr>
        <w:t>songDto</w:t>
      </w:r>
      <w:r>
        <w:t>:</w:t>
      </w:r>
    </w:p>
    <w:p w14:paraId="34C7306E" w14:textId="77777777" w:rsidR="003535AD" w:rsidRDefault="003535AD">
      <w:pPr>
        <w:pStyle w:val="SourceCodeLanguage"/>
        <w:numPr>
          <w:ilvl w:val="2"/>
          <w:numId w:val="91"/>
        </w:numPr>
      </w:pPr>
      <w:r>
        <w:t>json</w:t>
      </w:r>
    </w:p>
    <w:p w14:paraId="5899CC18" w14:textId="77777777" w:rsidR="003535AD" w:rsidRDefault="003535AD">
      <w:pPr>
        <w:pStyle w:val="SourceCode"/>
        <w:numPr>
          <w:ilvl w:val="2"/>
          <w:numId w:val="91"/>
        </w:numPr>
        <w:spacing w:before="0" w:after="0"/>
      </w:pPr>
      <w:r>
        <w:t>{</w:t>
      </w:r>
    </w:p>
    <w:p w14:paraId="1F379049" w14:textId="77777777" w:rsidR="003535AD" w:rsidRDefault="003535AD">
      <w:pPr>
        <w:pStyle w:val="SourceCode"/>
        <w:numPr>
          <w:ilvl w:val="2"/>
          <w:numId w:val="91"/>
        </w:numPr>
        <w:spacing w:before="0" w:after="0"/>
      </w:pPr>
      <w:r>
        <w:t xml:space="preserve">  "ytUrl": "https://www.youtube.com/watch?v=JVpTp8IHdEg&amp;list=RD6vNsAHxJXwE&amp;index=10",</w:t>
      </w:r>
    </w:p>
    <w:p w14:paraId="31A6F2A6" w14:textId="77777777" w:rsidR="003535AD" w:rsidRDefault="003535AD">
      <w:pPr>
        <w:pStyle w:val="SourceCode"/>
        <w:numPr>
          <w:ilvl w:val="2"/>
          <w:numId w:val="91"/>
        </w:numPr>
        <w:spacing w:before="0" w:after="0"/>
      </w:pPr>
      <w:r>
        <w:t xml:space="preserve">  "from": 0,</w:t>
      </w:r>
    </w:p>
    <w:p w14:paraId="6CB791A2" w14:textId="77777777" w:rsidR="003535AD" w:rsidRDefault="003535AD">
      <w:pPr>
        <w:pStyle w:val="SourceCode"/>
        <w:numPr>
          <w:ilvl w:val="2"/>
          <w:numId w:val="91"/>
        </w:numPr>
        <w:spacing w:before="0" w:after="0"/>
      </w:pPr>
      <w:r>
        <w:t xml:space="preserve">  "to": 10,</w:t>
      </w:r>
    </w:p>
    <w:p w14:paraId="595AF10E" w14:textId="77777777" w:rsidR="003535AD" w:rsidRDefault="003535AD">
      <w:pPr>
        <w:pStyle w:val="SourceCode"/>
        <w:numPr>
          <w:ilvl w:val="2"/>
          <w:numId w:val="91"/>
        </w:numPr>
        <w:spacing w:before="0" w:after="0"/>
      </w:pPr>
      <w:r>
        <w:t xml:space="preserve">  "title": "Test Song"</w:t>
      </w:r>
    </w:p>
    <w:p w14:paraId="10DE9402" w14:textId="77777777" w:rsidR="003535AD" w:rsidRDefault="003535AD">
      <w:pPr>
        <w:pStyle w:val="SourceCode"/>
        <w:numPr>
          <w:ilvl w:val="2"/>
          <w:numId w:val="91"/>
        </w:numPr>
        <w:spacing w:before="0" w:after="0"/>
      </w:pPr>
      <w:r>
        <w:t>}</w:t>
      </w:r>
    </w:p>
    <w:p w14:paraId="74F76747" w14:textId="77777777" w:rsidR="003535AD" w:rsidRDefault="003535AD">
      <w:pPr>
        <w:spacing w:line="259" w:lineRule="auto"/>
        <w:jc w:val="left"/>
        <w:rPr>
          <w:b/>
          <w:bCs/>
        </w:rPr>
      </w:pPr>
      <w:r>
        <w:rPr>
          <w:b/>
          <w:bCs/>
        </w:rPr>
        <w:br w:type="page"/>
      </w:r>
    </w:p>
    <w:p w14:paraId="45E0D61C" w14:textId="7A2EEAEC" w:rsidR="003535AD" w:rsidRDefault="003535AD">
      <w:pPr>
        <w:pStyle w:val="ListParagraph"/>
        <w:numPr>
          <w:ilvl w:val="2"/>
          <w:numId w:val="92"/>
        </w:numPr>
        <w:spacing w:line="240" w:lineRule="auto"/>
        <w:jc w:val="left"/>
      </w:pPr>
      <w:r>
        <w:rPr>
          <w:b/>
          <w:bCs/>
        </w:rPr>
        <w:lastRenderedPageBreak/>
        <w:t>request</w:t>
      </w:r>
      <w:r>
        <w:t>:</w:t>
      </w:r>
    </w:p>
    <w:p w14:paraId="5D82D1A7" w14:textId="77777777" w:rsidR="003535AD" w:rsidRDefault="003535AD">
      <w:pPr>
        <w:pStyle w:val="SourceCodeLanguage"/>
        <w:numPr>
          <w:ilvl w:val="2"/>
          <w:numId w:val="91"/>
        </w:numPr>
      </w:pPr>
      <w:r>
        <w:t>json</w:t>
      </w:r>
    </w:p>
    <w:p w14:paraId="7EB1D991" w14:textId="77777777" w:rsidR="003535AD" w:rsidRDefault="003535AD">
      <w:pPr>
        <w:pStyle w:val="SourceCode"/>
        <w:numPr>
          <w:ilvl w:val="2"/>
          <w:numId w:val="91"/>
        </w:numPr>
        <w:spacing w:before="0" w:after="0"/>
      </w:pPr>
      <w:r>
        <w:t>{</w:t>
      </w:r>
    </w:p>
    <w:p w14:paraId="07F49115" w14:textId="77777777" w:rsidR="003535AD" w:rsidRDefault="003535AD">
      <w:pPr>
        <w:pStyle w:val="SourceCode"/>
        <w:numPr>
          <w:ilvl w:val="2"/>
          <w:numId w:val="91"/>
        </w:numPr>
        <w:spacing w:before="0" w:after="0"/>
      </w:pPr>
      <w:r>
        <w:t xml:space="preserve">  "token": {</w:t>
      </w:r>
    </w:p>
    <w:p w14:paraId="4C6E7A6A" w14:textId="77777777" w:rsidR="003535AD" w:rsidRDefault="003535AD">
      <w:pPr>
        <w:pStyle w:val="SourceCode"/>
        <w:numPr>
          <w:ilvl w:val="2"/>
          <w:numId w:val="91"/>
        </w:numPr>
        <w:spacing w:before="0" w:after="0"/>
      </w:pPr>
      <w:r>
        <w:t xml:space="preserve">    "sub": "mockedId",</w:t>
      </w:r>
    </w:p>
    <w:p w14:paraId="455B1FA8" w14:textId="77777777" w:rsidR="003535AD" w:rsidRDefault="003535AD">
      <w:pPr>
        <w:pStyle w:val="SourceCode"/>
        <w:numPr>
          <w:ilvl w:val="2"/>
          <w:numId w:val="91"/>
        </w:numPr>
        <w:spacing w:before="0" w:after="0"/>
      </w:pPr>
      <w:r>
        <w:t xml:space="preserve">    "username": "mockedUser",</w:t>
      </w:r>
    </w:p>
    <w:p w14:paraId="53DA4021" w14:textId="77777777" w:rsidR="003535AD" w:rsidRDefault="003535AD">
      <w:pPr>
        <w:pStyle w:val="SourceCode"/>
        <w:numPr>
          <w:ilvl w:val="2"/>
          <w:numId w:val="91"/>
        </w:numPr>
        <w:spacing w:before="0" w:after="0"/>
      </w:pPr>
      <w:r>
        <w:t xml:space="preserve">    "roles": ["Admin"],</w:t>
      </w:r>
    </w:p>
    <w:p w14:paraId="76DB127E" w14:textId="77777777" w:rsidR="003535AD" w:rsidRDefault="003535AD">
      <w:pPr>
        <w:pStyle w:val="SourceCode"/>
        <w:numPr>
          <w:ilvl w:val="2"/>
          <w:numId w:val="91"/>
        </w:numPr>
        <w:spacing w:before="0" w:after="0"/>
      </w:pPr>
      <w:r>
        <w:t xml:space="preserve">    "hashedPassword": "mocked-password"</w:t>
      </w:r>
    </w:p>
    <w:p w14:paraId="4D616A2D" w14:textId="77777777" w:rsidR="003535AD" w:rsidRDefault="003535AD">
      <w:pPr>
        <w:pStyle w:val="SourceCode"/>
        <w:numPr>
          <w:ilvl w:val="2"/>
          <w:numId w:val="91"/>
        </w:numPr>
        <w:spacing w:before="0" w:after="0"/>
      </w:pPr>
      <w:r>
        <w:t xml:space="preserve">  }</w:t>
      </w:r>
    </w:p>
    <w:p w14:paraId="2D332AAC" w14:textId="77777777" w:rsidR="003535AD" w:rsidRDefault="003535AD">
      <w:pPr>
        <w:pStyle w:val="SourceCode"/>
        <w:numPr>
          <w:ilvl w:val="2"/>
          <w:numId w:val="91"/>
        </w:numPr>
        <w:spacing w:before="0" w:after="0"/>
      </w:pPr>
      <w:r>
        <w:t>}</w:t>
      </w:r>
    </w:p>
    <w:p w14:paraId="1EF8D8A9" w14:textId="77777777" w:rsidR="003535AD" w:rsidRDefault="003535AD">
      <w:pPr>
        <w:pStyle w:val="ListParagraph"/>
        <w:numPr>
          <w:ilvl w:val="1"/>
          <w:numId w:val="92"/>
        </w:numPr>
        <w:spacing w:line="240" w:lineRule="auto"/>
        <w:jc w:val="left"/>
      </w:pPr>
      <w:r>
        <w:rPr>
          <w:b/>
          <w:bCs/>
        </w:rPr>
        <w:t>Return value</w:t>
      </w:r>
      <w:r>
        <w:t>:</w:t>
      </w:r>
    </w:p>
    <w:p w14:paraId="4B9C8C82" w14:textId="77777777" w:rsidR="003535AD" w:rsidRDefault="003535AD">
      <w:pPr>
        <w:pStyle w:val="ListParagraph"/>
        <w:numPr>
          <w:ilvl w:val="2"/>
          <w:numId w:val="92"/>
        </w:numPr>
        <w:spacing w:line="240" w:lineRule="auto"/>
        <w:jc w:val="left"/>
      </w:pPr>
      <w:r>
        <w:rPr>
          <w:b/>
          <w:bCs/>
        </w:rPr>
        <w:t>result</w:t>
      </w:r>
      <w:r>
        <w:t>:</w:t>
      </w:r>
    </w:p>
    <w:p w14:paraId="4FC72B25" w14:textId="77777777" w:rsidR="003535AD" w:rsidRDefault="003535AD">
      <w:pPr>
        <w:pStyle w:val="SourceCodeLanguage"/>
        <w:numPr>
          <w:ilvl w:val="2"/>
          <w:numId w:val="91"/>
        </w:numPr>
      </w:pPr>
      <w:r>
        <w:t>json</w:t>
      </w:r>
    </w:p>
    <w:p w14:paraId="26CF1511" w14:textId="77777777" w:rsidR="003535AD" w:rsidRDefault="003535AD">
      <w:pPr>
        <w:pStyle w:val="SourceCode"/>
        <w:numPr>
          <w:ilvl w:val="2"/>
          <w:numId w:val="91"/>
        </w:numPr>
        <w:spacing w:before="0" w:after="0"/>
      </w:pPr>
      <w:r>
        <w:t>{}</w:t>
      </w:r>
    </w:p>
    <w:p w14:paraId="58826A37" w14:textId="70B77F18" w:rsidR="005766AF" w:rsidRDefault="005766AF">
      <w:pPr>
        <w:spacing w:line="259" w:lineRule="auto"/>
        <w:jc w:val="left"/>
        <w:rPr>
          <w:rFonts w:eastAsiaTheme="majorEastAsia" w:cstheme="majorBidi"/>
          <w:b/>
          <w:szCs w:val="24"/>
        </w:rPr>
      </w:pPr>
      <w:r>
        <w:br w:type="page"/>
      </w:r>
    </w:p>
    <w:p w14:paraId="1E7E65CA" w14:textId="70FDED38" w:rsidR="00895932" w:rsidRPr="00D40F9A" w:rsidRDefault="00895932" w:rsidP="002A6322">
      <w:pPr>
        <w:pStyle w:val="Heading4"/>
        <w:spacing w:before="0" w:after="240" w:line="240" w:lineRule="auto"/>
      </w:pPr>
      <w:bookmarkStart w:id="63" w:name="_Toc192368903"/>
      <w:r w:rsidRPr="00D40F9A">
        <w:lastRenderedPageBreak/>
        <w:t>Backend Pipe Tesztelés</w:t>
      </w:r>
      <w:bookmarkEnd w:id="63"/>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Heading5"/>
        <w:spacing w:before="0" w:line="240" w:lineRule="auto"/>
        <w:rPr>
          <w:rStyle w:val="VerbatimChar"/>
        </w:rPr>
      </w:pPr>
      <w:bookmarkStart w:id="64" w:name="_Toc192368904"/>
      <w:r w:rsidRPr="00D40F9A">
        <w:rPr>
          <w:rStyle w:val="VerbatimChar"/>
        </w:rPr>
        <w:t>audio.length.validation.pipe.service.spec.ts</w:t>
      </w:r>
      <w:bookmarkEnd w:id="64"/>
    </w:p>
    <w:p w14:paraId="77654EB8" w14:textId="77777777" w:rsidR="00895932" w:rsidRPr="00D40F9A" w:rsidRDefault="00895932">
      <w:pPr>
        <w:pStyle w:val="ListParagraph"/>
        <w:numPr>
          <w:ilvl w:val="0"/>
          <w:numId w:val="74"/>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3A4DFCA4"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5CE1F1B3" w14:textId="77777777" w:rsidR="00895932" w:rsidRPr="00D40F9A" w:rsidRDefault="00895932">
      <w:pPr>
        <w:pStyle w:val="SourceCodeLanguage"/>
        <w:numPr>
          <w:ilvl w:val="2"/>
          <w:numId w:val="55"/>
        </w:numPr>
      </w:pPr>
      <w:r w:rsidRPr="00D40F9A">
        <w:t>json</w:t>
      </w:r>
    </w:p>
    <w:p w14:paraId="63023CDD" w14:textId="77777777" w:rsidR="00895932" w:rsidRPr="00D40F9A" w:rsidRDefault="00895932">
      <w:pPr>
        <w:pStyle w:val="SourceCode"/>
        <w:numPr>
          <w:ilvl w:val="2"/>
          <w:numId w:val="55"/>
        </w:numPr>
        <w:spacing w:before="0" w:after="0"/>
      </w:pPr>
      <w:r w:rsidRPr="00D40F9A">
        <w:t>{</w:t>
      </w:r>
    </w:p>
    <w:p w14:paraId="67E5C625" w14:textId="77777777" w:rsidR="00895932" w:rsidRPr="00D40F9A" w:rsidRDefault="00895932">
      <w:pPr>
        <w:pStyle w:val="SourceCode"/>
        <w:numPr>
          <w:ilvl w:val="2"/>
          <w:numId w:val="55"/>
        </w:numPr>
        <w:spacing w:before="0" w:after="0"/>
      </w:pPr>
      <w:r w:rsidRPr="00D40F9A">
        <w:t xml:space="preserve">  "parseFile": {}</w:t>
      </w:r>
    </w:p>
    <w:p w14:paraId="74EF6DCD" w14:textId="77777777" w:rsidR="00895932" w:rsidRPr="00D40F9A" w:rsidRDefault="00895932">
      <w:pPr>
        <w:pStyle w:val="SourceCode"/>
        <w:numPr>
          <w:ilvl w:val="2"/>
          <w:numId w:val="55"/>
        </w:numPr>
        <w:spacing w:before="0" w:after="0"/>
      </w:pPr>
      <w:r w:rsidRPr="00D40F9A">
        <w:t>}</w:t>
      </w:r>
    </w:p>
    <w:p w14:paraId="2054550D"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5E4F85B3"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2BC903CA" w14:textId="77777777" w:rsidR="00895932" w:rsidRPr="00D40F9A" w:rsidRDefault="00895932">
      <w:pPr>
        <w:pStyle w:val="SourceCodeLanguage"/>
        <w:numPr>
          <w:ilvl w:val="2"/>
          <w:numId w:val="55"/>
        </w:numPr>
      </w:pPr>
      <w:r w:rsidRPr="00D40F9A">
        <w:t>json</w:t>
      </w:r>
    </w:p>
    <w:p w14:paraId="59A3151A" w14:textId="77777777" w:rsidR="00895932" w:rsidRPr="00D40F9A" w:rsidRDefault="00895932">
      <w:pPr>
        <w:pStyle w:val="SourceCode"/>
        <w:numPr>
          <w:ilvl w:val="2"/>
          <w:numId w:val="55"/>
        </w:numPr>
        <w:spacing w:before="0" w:after="0"/>
      </w:pPr>
      <w:r w:rsidRPr="00D40F9A">
        <w:t>{}</w:t>
      </w:r>
    </w:p>
    <w:p w14:paraId="606D738A" w14:textId="77777777" w:rsidR="00895932" w:rsidRPr="00D40F9A" w:rsidRDefault="00895932">
      <w:pPr>
        <w:pStyle w:val="ListParagraph"/>
        <w:numPr>
          <w:ilvl w:val="0"/>
          <w:numId w:val="74"/>
        </w:numPr>
        <w:spacing w:line="240" w:lineRule="auto"/>
        <w:jc w:val="left"/>
      </w:pPr>
      <w:r w:rsidRPr="00D40F9A">
        <w:rPr>
          <w:b/>
          <w:bCs/>
        </w:rPr>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43F25917"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4350A923" w14:textId="77777777" w:rsidR="00895932" w:rsidRPr="00D40F9A" w:rsidRDefault="00895932">
      <w:pPr>
        <w:pStyle w:val="SourceCodeLanguage"/>
        <w:numPr>
          <w:ilvl w:val="2"/>
          <w:numId w:val="55"/>
        </w:numPr>
      </w:pPr>
      <w:r w:rsidRPr="00D40F9A">
        <w:t>json</w:t>
      </w:r>
    </w:p>
    <w:p w14:paraId="08757F22" w14:textId="77777777" w:rsidR="00895932" w:rsidRPr="00D40F9A" w:rsidRDefault="00895932">
      <w:pPr>
        <w:pStyle w:val="SourceCode"/>
        <w:numPr>
          <w:ilvl w:val="2"/>
          <w:numId w:val="55"/>
        </w:numPr>
        <w:spacing w:before="0" w:after="0"/>
      </w:pPr>
      <w:r w:rsidRPr="00D40F9A">
        <w:t>{</w:t>
      </w:r>
    </w:p>
    <w:p w14:paraId="1E9ADF8B" w14:textId="77777777" w:rsidR="00895932" w:rsidRPr="00D40F9A" w:rsidRDefault="00895932">
      <w:pPr>
        <w:pStyle w:val="SourceCode"/>
        <w:numPr>
          <w:ilvl w:val="2"/>
          <w:numId w:val="55"/>
        </w:numPr>
        <w:spacing w:before="0" w:after="0"/>
      </w:pPr>
      <w:r w:rsidRPr="00D40F9A">
        <w:t xml:space="preserve">  "originalname": "test.mp3",</w:t>
      </w:r>
    </w:p>
    <w:p w14:paraId="367EA712" w14:textId="77777777" w:rsidR="00895932" w:rsidRPr="00D40F9A" w:rsidRDefault="00895932">
      <w:pPr>
        <w:pStyle w:val="SourceCode"/>
        <w:numPr>
          <w:ilvl w:val="2"/>
          <w:numId w:val="55"/>
        </w:numPr>
        <w:spacing w:before="0" w:after="0"/>
      </w:pPr>
      <w:r w:rsidRPr="00D40F9A">
        <w:t xml:space="preserve">  "path": "/path/to/file.mp3"</w:t>
      </w:r>
    </w:p>
    <w:p w14:paraId="33DC33A2" w14:textId="77777777" w:rsidR="00895932" w:rsidRPr="00D40F9A" w:rsidRDefault="00895932">
      <w:pPr>
        <w:pStyle w:val="SourceCode"/>
        <w:numPr>
          <w:ilvl w:val="2"/>
          <w:numId w:val="55"/>
        </w:numPr>
        <w:spacing w:before="0" w:after="0"/>
      </w:pPr>
      <w:r w:rsidRPr="00D40F9A">
        <w:t>}</w:t>
      </w:r>
    </w:p>
    <w:p w14:paraId="21B59C61"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4F3CF680" w14:textId="77777777" w:rsidR="00895932" w:rsidRPr="00D40F9A" w:rsidRDefault="00895932">
      <w:pPr>
        <w:pStyle w:val="SourceCodeLanguage"/>
        <w:numPr>
          <w:ilvl w:val="2"/>
          <w:numId w:val="55"/>
        </w:numPr>
      </w:pPr>
      <w:r w:rsidRPr="00D40F9A">
        <w:t>json</w:t>
      </w:r>
    </w:p>
    <w:p w14:paraId="70C96E5B" w14:textId="77777777" w:rsidR="00895932" w:rsidRPr="00D40F9A" w:rsidRDefault="00895932">
      <w:pPr>
        <w:pStyle w:val="SourceCode"/>
        <w:numPr>
          <w:ilvl w:val="2"/>
          <w:numId w:val="55"/>
        </w:numPr>
        <w:spacing w:before="0" w:after="0"/>
      </w:pPr>
      <w:r w:rsidRPr="00D40F9A">
        <w:t>{</w:t>
      </w:r>
    </w:p>
    <w:p w14:paraId="7A9B7B70" w14:textId="77777777" w:rsidR="00895932" w:rsidRPr="00D40F9A" w:rsidRDefault="00895932">
      <w:pPr>
        <w:pStyle w:val="SourceCode"/>
        <w:numPr>
          <w:ilvl w:val="2"/>
          <w:numId w:val="55"/>
        </w:numPr>
        <w:spacing w:before="0" w:after="0"/>
      </w:pPr>
      <w:r w:rsidRPr="00D40F9A">
        <w:t xml:space="preserve">  "parseFile": {</w:t>
      </w:r>
    </w:p>
    <w:p w14:paraId="39DB648F" w14:textId="77777777" w:rsidR="00895932" w:rsidRPr="00D40F9A" w:rsidRDefault="00895932">
      <w:pPr>
        <w:pStyle w:val="SourceCode"/>
        <w:numPr>
          <w:ilvl w:val="2"/>
          <w:numId w:val="55"/>
        </w:numPr>
        <w:spacing w:before="0" w:after="0"/>
      </w:pPr>
      <w:r w:rsidRPr="00D40F9A">
        <w:t xml:space="preserve">    "format": {</w:t>
      </w:r>
    </w:p>
    <w:p w14:paraId="30AD98F1" w14:textId="77777777" w:rsidR="00895932" w:rsidRPr="00D40F9A" w:rsidRDefault="00895932">
      <w:pPr>
        <w:pStyle w:val="SourceCode"/>
        <w:numPr>
          <w:ilvl w:val="2"/>
          <w:numId w:val="55"/>
        </w:numPr>
        <w:spacing w:before="0" w:after="0"/>
      </w:pPr>
      <w:r w:rsidRPr="00D40F9A">
        <w:t xml:space="preserve">      "duration": 8</w:t>
      </w:r>
    </w:p>
    <w:p w14:paraId="0ED12AF9" w14:textId="77777777" w:rsidR="00895932" w:rsidRPr="00D40F9A" w:rsidRDefault="00895932">
      <w:pPr>
        <w:pStyle w:val="SourceCode"/>
        <w:numPr>
          <w:ilvl w:val="2"/>
          <w:numId w:val="55"/>
        </w:numPr>
        <w:spacing w:before="0" w:after="0"/>
      </w:pPr>
      <w:r w:rsidRPr="00D40F9A">
        <w:t xml:space="preserve">    }</w:t>
      </w:r>
    </w:p>
    <w:p w14:paraId="096A48A2" w14:textId="77777777" w:rsidR="00895932" w:rsidRPr="00D40F9A" w:rsidRDefault="00895932">
      <w:pPr>
        <w:pStyle w:val="SourceCode"/>
        <w:numPr>
          <w:ilvl w:val="2"/>
          <w:numId w:val="55"/>
        </w:numPr>
        <w:spacing w:before="0" w:after="0"/>
      </w:pPr>
      <w:r w:rsidRPr="00D40F9A">
        <w:t xml:space="preserve">  }</w:t>
      </w:r>
    </w:p>
    <w:p w14:paraId="4D712ED7" w14:textId="77777777" w:rsidR="00895932" w:rsidRPr="00D40F9A" w:rsidRDefault="00895932">
      <w:pPr>
        <w:pStyle w:val="SourceCode"/>
        <w:numPr>
          <w:ilvl w:val="2"/>
          <w:numId w:val="55"/>
        </w:numPr>
        <w:spacing w:before="0" w:after="0"/>
      </w:pPr>
      <w:r w:rsidRPr="00D40F9A">
        <w:t>}</w:t>
      </w:r>
    </w:p>
    <w:p w14:paraId="0A1ECC98"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5A9B9891"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1E38D91B" w14:textId="77777777" w:rsidR="00895932" w:rsidRPr="00D40F9A" w:rsidRDefault="00895932">
      <w:pPr>
        <w:pStyle w:val="SourceCodeLanguage"/>
        <w:numPr>
          <w:ilvl w:val="2"/>
          <w:numId w:val="55"/>
        </w:numPr>
      </w:pPr>
      <w:r w:rsidRPr="00D40F9A">
        <w:t>json</w:t>
      </w:r>
    </w:p>
    <w:p w14:paraId="05ED9FE7" w14:textId="77777777" w:rsidR="00895932" w:rsidRPr="00D40F9A" w:rsidRDefault="00895932">
      <w:pPr>
        <w:pStyle w:val="SourceCode"/>
        <w:numPr>
          <w:ilvl w:val="2"/>
          <w:numId w:val="55"/>
        </w:numPr>
        <w:spacing w:before="0" w:after="0"/>
      </w:pPr>
      <w:r w:rsidRPr="00D40F9A">
        <w:t>true</w:t>
      </w:r>
    </w:p>
    <w:p w14:paraId="6F79A3DF" w14:textId="77777777" w:rsidR="005766AF" w:rsidRDefault="005766AF">
      <w:pPr>
        <w:spacing w:line="259" w:lineRule="auto"/>
        <w:jc w:val="left"/>
        <w:rPr>
          <w:b/>
          <w:bCs/>
        </w:rPr>
      </w:pPr>
      <w:r>
        <w:rPr>
          <w:b/>
          <w:bCs/>
        </w:rPr>
        <w:br w:type="page"/>
      </w:r>
    </w:p>
    <w:p w14:paraId="081C1226" w14:textId="1E3196F9" w:rsidR="00895932" w:rsidRPr="00D40F9A" w:rsidRDefault="00895932">
      <w:pPr>
        <w:pStyle w:val="ListParagraph"/>
        <w:numPr>
          <w:ilvl w:val="0"/>
          <w:numId w:val="74"/>
        </w:numPr>
        <w:spacing w:line="240" w:lineRule="auto"/>
        <w:jc w:val="left"/>
      </w:pPr>
      <w:r w:rsidRPr="00D40F9A">
        <w:rPr>
          <w:b/>
          <w:bCs/>
        </w:rPr>
        <w:lastRenderedPageBreak/>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3309B875"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16F6237E" w14:textId="77777777" w:rsidR="00895932" w:rsidRPr="00D40F9A" w:rsidRDefault="00895932">
      <w:pPr>
        <w:pStyle w:val="SourceCodeLanguage"/>
        <w:numPr>
          <w:ilvl w:val="2"/>
          <w:numId w:val="55"/>
        </w:numPr>
      </w:pPr>
      <w:r w:rsidRPr="00D40F9A">
        <w:t>json</w:t>
      </w:r>
    </w:p>
    <w:p w14:paraId="7BBC5B15" w14:textId="77777777" w:rsidR="00895932" w:rsidRPr="00D40F9A" w:rsidRDefault="00895932">
      <w:pPr>
        <w:pStyle w:val="SourceCode"/>
        <w:numPr>
          <w:ilvl w:val="2"/>
          <w:numId w:val="55"/>
        </w:numPr>
        <w:spacing w:before="0" w:after="0"/>
      </w:pPr>
      <w:r w:rsidRPr="00D40F9A">
        <w:t>{</w:t>
      </w:r>
    </w:p>
    <w:p w14:paraId="03FF2B52" w14:textId="77777777" w:rsidR="00895932" w:rsidRPr="00D40F9A" w:rsidRDefault="00895932">
      <w:pPr>
        <w:pStyle w:val="SourceCode"/>
        <w:numPr>
          <w:ilvl w:val="2"/>
          <w:numId w:val="55"/>
        </w:numPr>
        <w:spacing w:before="0" w:after="0"/>
      </w:pPr>
      <w:r w:rsidRPr="00D40F9A">
        <w:t xml:space="preserve">  "originalname": "test.mp3",</w:t>
      </w:r>
    </w:p>
    <w:p w14:paraId="6F2D9179" w14:textId="77777777" w:rsidR="00895932" w:rsidRPr="00D40F9A" w:rsidRDefault="00895932">
      <w:pPr>
        <w:pStyle w:val="SourceCode"/>
        <w:numPr>
          <w:ilvl w:val="2"/>
          <w:numId w:val="55"/>
        </w:numPr>
        <w:spacing w:before="0" w:after="0"/>
      </w:pPr>
      <w:r w:rsidRPr="00D40F9A">
        <w:t xml:space="preserve">  "path": "/path/to/file.mp3"</w:t>
      </w:r>
    </w:p>
    <w:p w14:paraId="4232C100" w14:textId="77777777" w:rsidR="00895932" w:rsidRPr="00D40F9A" w:rsidRDefault="00895932">
      <w:pPr>
        <w:pStyle w:val="SourceCode"/>
        <w:numPr>
          <w:ilvl w:val="2"/>
          <w:numId w:val="55"/>
        </w:numPr>
        <w:spacing w:before="0" w:after="0"/>
      </w:pPr>
      <w:r w:rsidRPr="00D40F9A">
        <w:t>}</w:t>
      </w:r>
    </w:p>
    <w:p w14:paraId="3022E229"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454B0B79" w14:textId="77777777" w:rsidR="00895932" w:rsidRPr="00D40F9A" w:rsidRDefault="00895932">
      <w:pPr>
        <w:pStyle w:val="SourceCodeLanguage"/>
        <w:numPr>
          <w:ilvl w:val="2"/>
          <w:numId w:val="55"/>
        </w:numPr>
      </w:pPr>
      <w:r w:rsidRPr="00D40F9A">
        <w:t>json</w:t>
      </w:r>
    </w:p>
    <w:p w14:paraId="6B03ECDB" w14:textId="77777777" w:rsidR="00895932" w:rsidRPr="00D40F9A" w:rsidRDefault="00895932">
      <w:pPr>
        <w:pStyle w:val="SourceCode"/>
        <w:numPr>
          <w:ilvl w:val="2"/>
          <w:numId w:val="55"/>
        </w:numPr>
        <w:spacing w:before="0" w:after="0"/>
      </w:pPr>
      <w:r w:rsidRPr="00D40F9A">
        <w:t>{</w:t>
      </w:r>
    </w:p>
    <w:p w14:paraId="10A28DD7" w14:textId="77777777" w:rsidR="00895932" w:rsidRPr="00D40F9A" w:rsidRDefault="00895932">
      <w:pPr>
        <w:pStyle w:val="SourceCode"/>
        <w:numPr>
          <w:ilvl w:val="2"/>
          <w:numId w:val="55"/>
        </w:numPr>
        <w:spacing w:before="0" w:after="0"/>
      </w:pPr>
      <w:r w:rsidRPr="00D40F9A">
        <w:t xml:space="preserve">  "parseFile": {</w:t>
      </w:r>
    </w:p>
    <w:p w14:paraId="47282362" w14:textId="77777777" w:rsidR="00895932" w:rsidRPr="00D40F9A" w:rsidRDefault="00895932">
      <w:pPr>
        <w:pStyle w:val="SourceCode"/>
        <w:numPr>
          <w:ilvl w:val="2"/>
          <w:numId w:val="55"/>
        </w:numPr>
        <w:spacing w:before="0" w:after="0"/>
      </w:pPr>
      <w:r w:rsidRPr="00D40F9A">
        <w:t xml:space="preserve">    "format": {</w:t>
      </w:r>
    </w:p>
    <w:p w14:paraId="69E23BDE" w14:textId="77777777" w:rsidR="00895932" w:rsidRPr="00D40F9A" w:rsidRDefault="00895932">
      <w:pPr>
        <w:pStyle w:val="SourceCode"/>
        <w:numPr>
          <w:ilvl w:val="2"/>
          <w:numId w:val="55"/>
        </w:numPr>
        <w:spacing w:before="0" w:after="0"/>
      </w:pPr>
      <w:r w:rsidRPr="00D40F9A">
        <w:t xml:space="preserve">      "duration": 20</w:t>
      </w:r>
    </w:p>
    <w:p w14:paraId="271FA89D" w14:textId="77777777" w:rsidR="00895932" w:rsidRPr="00D40F9A" w:rsidRDefault="00895932">
      <w:pPr>
        <w:pStyle w:val="SourceCode"/>
        <w:numPr>
          <w:ilvl w:val="2"/>
          <w:numId w:val="55"/>
        </w:numPr>
        <w:spacing w:before="0" w:after="0"/>
      </w:pPr>
      <w:r w:rsidRPr="00D40F9A">
        <w:t xml:space="preserve">    }</w:t>
      </w:r>
    </w:p>
    <w:p w14:paraId="04945745" w14:textId="77777777" w:rsidR="00895932" w:rsidRPr="00D40F9A" w:rsidRDefault="00895932">
      <w:pPr>
        <w:pStyle w:val="SourceCode"/>
        <w:numPr>
          <w:ilvl w:val="2"/>
          <w:numId w:val="55"/>
        </w:numPr>
        <w:spacing w:before="0" w:after="0"/>
      </w:pPr>
      <w:r w:rsidRPr="00D40F9A">
        <w:t xml:space="preserve">  }</w:t>
      </w:r>
    </w:p>
    <w:p w14:paraId="49E4A970" w14:textId="77777777" w:rsidR="00895932" w:rsidRPr="00D40F9A" w:rsidRDefault="00895932">
      <w:pPr>
        <w:pStyle w:val="SourceCode"/>
        <w:numPr>
          <w:ilvl w:val="2"/>
          <w:numId w:val="55"/>
        </w:numPr>
        <w:spacing w:before="0" w:after="0"/>
      </w:pPr>
      <w:r w:rsidRPr="00D40F9A">
        <w:t>}</w:t>
      </w:r>
    </w:p>
    <w:p w14:paraId="64451071"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4894A853"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0A0A59DD" w14:textId="77777777" w:rsidR="00895932" w:rsidRPr="00D40F9A" w:rsidRDefault="00895932">
      <w:pPr>
        <w:pStyle w:val="SourceCodeLanguage"/>
        <w:numPr>
          <w:ilvl w:val="2"/>
          <w:numId w:val="55"/>
        </w:numPr>
      </w:pPr>
      <w:r w:rsidRPr="00D40F9A">
        <w:t>json</w:t>
      </w:r>
    </w:p>
    <w:p w14:paraId="4A26215E" w14:textId="77777777" w:rsidR="00895932" w:rsidRPr="00D40F9A" w:rsidRDefault="00895932">
      <w:pPr>
        <w:pStyle w:val="SourceCode"/>
        <w:numPr>
          <w:ilvl w:val="2"/>
          <w:numId w:val="55"/>
        </w:numPr>
        <w:spacing w:before="0" w:after="0"/>
      </w:pPr>
      <w:r w:rsidRPr="00D40F9A">
        <w:t>false</w:t>
      </w:r>
    </w:p>
    <w:p w14:paraId="33DAE1D3" w14:textId="77777777" w:rsidR="00895932" w:rsidRPr="00D40F9A" w:rsidRDefault="00895932">
      <w:pPr>
        <w:pStyle w:val="ListParagraph"/>
        <w:numPr>
          <w:ilvl w:val="0"/>
          <w:numId w:val="74"/>
        </w:numPr>
        <w:spacing w:line="240" w:lineRule="auto"/>
        <w:jc w:val="left"/>
      </w:pPr>
      <w:r w:rsidRPr="00D40F9A">
        <w:rPr>
          <w:b/>
          <w:bCs/>
        </w:rPr>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4076C6CF"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27B5D655" w14:textId="77777777" w:rsidR="00895932" w:rsidRPr="00D40F9A" w:rsidRDefault="00895932">
      <w:pPr>
        <w:pStyle w:val="SourceCodeLanguage"/>
        <w:numPr>
          <w:ilvl w:val="2"/>
          <w:numId w:val="55"/>
        </w:numPr>
      </w:pPr>
      <w:r w:rsidRPr="00D40F9A">
        <w:t>json</w:t>
      </w:r>
    </w:p>
    <w:p w14:paraId="05EC3A46" w14:textId="77777777" w:rsidR="00895932" w:rsidRPr="00D40F9A" w:rsidRDefault="00895932">
      <w:pPr>
        <w:pStyle w:val="SourceCode"/>
        <w:numPr>
          <w:ilvl w:val="2"/>
          <w:numId w:val="55"/>
        </w:numPr>
        <w:spacing w:before="0" w:after="0"/>
      </w:pPr>
      <w:r w:rsidRPr="00D40F9A">
        <w:t>{</w:t>
      </w:r>
    </w:p>
    <w:p w14:paraId="5284362B" w14:textId="77777777" w:rsidR="00895932" w:rsidRPr="00D40F9A" w:rsidRDefault="00895932">
      <w:pPr>
        <w:pStyle w:val="SourceCode"/>
        <w:numPr>
          <w:ilvl w:val="2"/>
          <w:numId w:val="55"/>
        </w:numPr>
        <w:spacing w:before="0" w:after="0"/>
      </w:pPr>
      <w:r w:rsidRPr="00D40F9A">
        <w:t xml:space="preserve">  "originalname": "test.mp3"</w:t>
      </w:r>
    </w:p>
    <w:p w14:paraId="351EE5F1" w14:textId="77777777" w:rsidR="00895932" w:rsidRPr="00D40F9A" w:rsidRDefault="00895932">
      <w:pPr>
        <w:pStyle w:val="SourceCode"/>
        <w:numPr>
          <w:ilvl w:val="2"/>
          <w:numId w:val="55"/>
        </w:numPr>
        <w:spacing w:before="0" w:after="0"/>
      </w:pPr>
      <w:r w:rsidRPr="00D40F9A">
        <w:t>}</w:t>
      </w:r>
    </w:p>
    <w:p w14:paraId="4574E245" w14:textId="43A8662D" w:rsidR="00105202" w:rsidRPr="005766AF" w:rsidRDefault="00895932">
      <w:pPr>
        <w:pStyle w:val="ListParagraph"/>
        <w:numPr>
          <w:ilvl w:val="1"/>
          <w:numId w:val="74"/>
        </w:numPr>
        <w:spacing w:line="240" w:lineRule="auto"/>
        <w:jc w:val="left"/>
      </w:pPr>
      <w:r w:rsidRPr="00D40F9A">
        <w:rPr>
          <w:b/>
          <w:bCs/>
        </w:rPr>
        <w:t>Return value</w:t>
      </w:r>
      <w:r w:rsidRPr="00D40F9A">
        <w:t>:</w:t>
      </w:r>
    </w:p>
    <w:p w14:paraId="1B9287AA" w14:textId="0B0B241B" w:rsidR="00895932" w:rsidRPr="00D40F9A" w:rsidRDefault="00895932">
      <w:pPr>
        <w:pStyle w:val="ListParagraph"/>
        <w:numPr>
          <w:ilvl w:val="2"/>
          <w:numId w:val="74"/>
        </w:numPr>
        <w:spacing w:line="240" w:lineRule="auto"/>
        <w:jc w:val="left"/>
      </w:pPr>
      <w:r w:rsidRPr="00D40F9A">
        <w:rPr>
          <w:b/>
          <w:bCs/>
        </w:rPr>
        <w:t>result</w:t>
      </w:r>
      <w:r w:rsidRPr="00D40F9A">
        <w:t>:</w:t>
      </w:r>
    </w:p>
    <w:p w14:paraId="5F6B4186" w14:textId="77777777" w:rsidR="00895932" w:rsidRPr="00D40F9A" w:rsidRDefault="00895932">
      <w:pPr>
        <w:pStyle w:val="SourceCodeLanguage"/>
        <w:numPr>
          <w:ilvl w:val="2"/>
          <w:numId w:val="55"/>
        </w:numPr>
      </w:pPr>
      <w:r w:rsidRPr="00D40F9A">
        <w:t>json</w:t>
      </w:r>
    </w:p>
    <w:p w14:paraId="30BD976F" w14:textId="77777777" w:rsidR="00895932" w:rsidRPr="00D40F9A" w:rsidRDefault="00895932">
      <w:pPr>
        <w:pStyle w:val="SourceCode"/>
        <w:numPr>
          <w:ilvl w:val="2"/>
          <w:numId w:val="55"/>
        </w:numPr>
        <w:spacing w:before="0" w:after="0"/>
      </w:pPr>
      <w:r w:rsidRPr="00D40F9A">
        <w:t>false</w:t>
      </w:r>
    </w:p>
    <w:p w14:paraId="74674A6C" w14:textId="77777777" w:rsidR="00895932" w:rsidRPr="00D40F9A" w:rsidRDefault="00895932">
      <w:pPr>
        <w:pStyle w:val="ListParagraph"/>
        <w:numPr>
          <w:ilvl w:val="0"/>
          <w:numId w:val="74"/>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25E5AD71"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773B7CF2" w14:textId="77777777" w:rsidR="00895932" w:rsidRPr="00D40F9A" w:rsidRDefault="00895932">
      <w:pPr>
        <w:pStyle w:val="SourceCodeLanguage"/>
        <w:numPr>
          <w:ilvl w:val="2"/>
          <w:numId w:val="55"/>
        </w:numPr>
      </w:pPr>
      <w:r w:rsidRPr="00D40F9A">
        <w:t>json</w:t>
      </w:r>
    </w:p>
    <w:p w14:paraId="40355942" w14:textId="77777777" w:rsidR="00895932" w:rsidRPr="00D40F9A" w:rsidRDefault="00895932">
      <w:pPr>
        <w:pStyle w:val="SourceCode"/>
        <w:numPr>
          <w:ilvl w:val="2"/>
          <w:numId w:val="55"/>
        </w:numPr>
        <w:spacing w:before="0" w:after="0"/>
      </w:pPr>
      <w:r w:rsidRPr="00D40F9A">
        <w:t>{</w:t>
      </w:r>
    </w:p>
    <w:p w14:paraId="59AE10DE" w14:textId="77777777" w:rsidR="00895932" w:rsidRPr="00D40F9A" w:rsidRDefault="00895932">
      <w:pPr>
        <w:pStyle w:val="SourceCode"/>
        <w:numPr>
          <w:ilvl w:val="2"/>
          <w:numId w:val="55"/>
        </w:numPr>
        <w:spacing w:before="0" w:after="0"/>
      </w:pPr>
      <w:r w:rsidRPr="00D40F9A">
        <w:t xml:space="preserve">  "originalname": "test.mp3",</w:t>
      </w:r>
    </w:p>
    <w:p w14:paraId="05C9F0F7" w14:textId="77777777" w:rsidR="00895932" w:rsidRPr="00D40F9A" w:rsidRDefault="00895932">
      <w:pPr>
        <w:pStyle w:val="SourceCode"/>
        <w:numPr>
          <w:ilvl w:val="2"/>
          <w:numId w:val="55"/>
        </w:numPr>
        <w:spacing w:before="0" w:after="0"/>
      </w:pPr>
      <w:r w:rsidRPr="00D40F9A">
        <w:t xml:space="preserve">  "path": "/path/to/file.mp3"</w:t>
      </w:r>
    </w:p>
    <w:p w14:paraId="2F2DDED1" w14:textId="77777777" w:rsidR="00895932" w:rsidRPr="00D40F9A" w:rsidRDefault="00895932">
      <w:pPr>
        <w:pStyle w:val="SourceCode"/>
        <w:numPr>
          <w:ilvl w:val="2"/>
          <w:numId w:val="55"/>
        </w:numPr>
        <w:spacing w:before="0" w:after="0"/>
      </w:pPr>
      <w:r w:rsidRPr="00D40F9A">
        <w:lastRenderedPageBreak/>
        <w:t>}</w:t>
      </w:r>
    </w:p>
    <w:p w14:paraId="0DC9BC6A"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0F4DE2BC" w14:textId="77777777" w:rsidR="00895932" w:rsidRPr="00D40F9A" w:rsidRDefault="00895932">
      <w:pPr>
        <w:pStyle w:val="SourceCodeLanguage"/>
        <w:numPr>
          <w:ilvl w:val="2"/>
          <w:numId w:val="55"/>
        </w:numPr>
      </w:pPr>
      <w:r w:rsidRPr="00D40F9A">
        <w:t>json</w:t>
      </w:r>
    </w:p>
    <w:p w14:paraId="3A0010ED" w14:textId="77777777" w:rsidR="00895932" w:rsidRPr="00D40F9A" w:rsidRDefault="00895932">
      <w:pPr>
        <w:pStyle w:val="SourceCode"/>
        <w:numPr>
          <w:ilvl w:val="2"/>
          <w:numId w:val="55"/>
        </w:numPr>
        <w:spacing w:before="0" w:after="0"/>
      </w:pPr>
      <w:r w:rsidRPr="00D40F9A">
        <w:t>{</w:t>
      </w:r>
    </w:p>
    <w:p w14:paraId="2F962AA4" w14:textId="77777777" w:rsidR="00895932" w:rsidRPr="00D40F9A" w:rsidRDefault="00895932">
      <w:pPr>
        <w:pStyle w:val="SourceCode"/>
        <w:numPr>
          <w:ilvl w:val="2"/>
          <w:numId w:val="55"/>
        </w:numPr>
        <w:spacing w:before="0" w:after="0"/>
      </w:pPr>
      <w:r w:rsidRPr="00D40F9A">
        <w:t xml:space="preserve">  "parseFile": {</w:t>
      </w:r>
    </w:p>
    <w:p w14:paraId="2EEEA78D" w14:textId="77777777" w:rsidR="00895932" w:rsidRPr="00D40F9A" w:rsidRDefault="00895932">
      <w:pPr>
        <w:pStyle w:val="SourceCode"/>
        <w:numPr>
          <w:ilvl w:val="2"/>
          <w:numId w:val="55"/>
        </w:numPr>
        <w:spacing w:before="0" w:after="0"/>
      </w:pPr>
      <w:r w:rsidRPr="00D40F9A">
        <w:t xml:space="preserve">    "error": "Parsing error"</w:t>
      </w:r>
    </w:p>
    <w:p w14:paraId="149E9B20" w14:textId="77777777" w:rsidR="00895932" w:rsidRPr="00D40F9A" w:rsidRDefault="00895932">
      <w:pPr>
        <w:pStyle w:val="SourceCode"/>
        <w:numPr>
          <w:ilvl w:val="2"/>
          <w:numId w:val="55"/>
        </w:numPr>
        <w:spacing w:before="0" w:after="0"/>
      </w:pPr>
      <w:r w:rsidRPr="00D40F9A">
        <w:t xml:space="preserve">  }</w:t>
      </w:r>
    </w:p>
    <w:p w14:paraId="23B1D85E" w14:textId="77777777" w:rsidR="00895932" w:rsidRPr="00D40F9A" w:rsidRDefault="00895932">
      <w:pPr>
        <w:pStyle w:val="SourceCode"/>
        <w:numPr>
          <w:ilvl w:val="2"/>
          <w:numId w:val="55"/>
        </w:numPr>
        <w:spacing w:before="0" w:after="0"/>
      </w:pPr>
      <w:r w:rsidRPr="00D40F9A">
        <w:t>}</w:t>
      </w:r>
    </w:p>
    <w:p w14:paraId="78C65B65"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6CAD3C4E"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4CEF7E09" w14:textId="77777777" w:rsidR="00895932" w:rsidRPr="00D40F9A" w:rsidRDefault="00895932">
      <w:pPr>
        <w:pStyle w:val="SourceCodeLanguage"/>
        <w:numPr>
          <w:ilvl w:val="2"/>
          <w:numId w:val="55"/>
        </w:numPr>
      </w:pPr>
      <w:r w:rsidRPr="00D40F9A">
        <w:t>json</w:t>
      </w:r>
    </w:p>
    <w:p w14:paraId="1AC3094C" w14:textId="77777777" w:rsidR="00895932" w:rsidRPr="00D40F9A" w:rsidRDefault="00895932">
      <w:pPr>
        <w:pStyle w:val="SourceCode"/>
        <w:numPr>
          <w:ilvl w:val="2"/>
          <w:numId w:val="55"/>
        </w:numPr>
        <w:spacing w:before="0" w:after="0"/>
      </w:pPr>
      <w:r w:rsidRPr="00D40F9A">
        <w:t>false</w:t>
      </w:r>
    </w:p>
    <w:p w14:paraId="47485CE9" w14:textId="77777777" w:rsidR="00895932" w:rsidRPr="00D40F9A" w:rsidRDefault="00895932">
      <w:pPr>
        <w:pStyle w:val="ListParagraph"/>
        <w:numPr>
          <w:ilvl w:val="0"/>
          <w:numId w:val="74"/>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1911A4F2"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54F1AA42" w14:textId="77777777" w:rsidR="00895932" w:rsidRPr="00D40F9A" w:rsidRDefault="00895932">
      <w:pPr>
        <w:pStyle w:val="SourceCodeLanguage"/>
        <w:numPr>
          <w:ilvl w:val="2"/>
          <w:numId w:val="55"/>
        </w:numPr>
      </w:pPr>
      <w:r w:rsidRPr="00D40F9A">
        <w:t>json</w:t>
      </w:r>
    </w:p>
    <w:p w14:paraId="561D97B7" w14:textId="77777777" w:rsidR="00895932" w:rsidRPr="00D40F9A" w:rsidRDefault="00895932">
      <w:pPr>
        <w:pStyle w:val="SourceCode"/>
        <w:numPr>
          <w:ilvl w:val="2"/>
          <w:numId w:val="55"/>
        </w:numPr>
        <w:spacing w:before="0" w:after="0"/>
      </w:pPr>
      <w:r w:rsidRPr="00D40F9A">
        <w:t>{</w:t>
      </w:r>
    </w:p>
    <w:p w14:paraId="48523D58" w14:textId="77777777" w:rsidR="00895932" w:rsidRPr="00D40F9A" w:rsidRDefault="00895932">
      <w:pPr>
        <w:pStyle w:val="SourceCode"/>
        <w:numPr>
          <w:ilvl w:val="2"/>
          <w:numId w:val="55"/>
        </w:numPr>
        <w:spacing w:before="0" w:after="0"/>
      </w:pPr>
      <w:r w:rsidRPr="00D40F9A">
        <w:t xml:space="preserve">  "originalname": "test.mp3"</w:t>
      </w:r>
    </w:p>
    <w:p w14:paraId="16082819" w14:textId="77777777" w:rsidR="00895932" w:rsidRPr="00D40F9A" w:rsidRDefault="00895932">
      <w:pPr>
        <w:pStyle w:val="SourceCode"/>
        <w:numPr>
          <w:ilvl w:val="2"/>
          <w:numId w:val="55"/>
        </w:numPr>
        <w:spacing w:before="0" w:after="0"/>
      </w:pPr>
      <w:r w:rsidRPr="00D40F9A">
        <w:t>}</w:t>
      </w:r>
    </w:p>
    <w:p w14:paraId="51F6F35D"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09E31E0A" w14:textId="77777777" w:rsidR="00895932" w:rsidRPr="00D40F9A" w:rsidRDefault="00895932">
      <w:pPr>
        <w:pStyle w:val="ListParagraph"/>
        <w:numPr>
          <w:ilvl w:val="2"/>
          <w:numId w:val="74"/>
        </w:numPr>
        <w:spacing w:line="240" w:lineRule="auto"/>
        <w:jc w:val="left"/>
      </w:pPr>
      <w:r w:rsidRPr="00D40F9A">
        <w:rPr>
          <w:b/>
          <w:bCs/>
        </w:rPr>
        <w:t>errorMessage</w:t>
      </w:r>
      <w:r w:rsidRPr="00D40F9A">
        <w:t>:</w:t>
      </w:r>
    </w:p>
    <w:p w14:paraId="690424A5" w14:textId="77777777" w:rsidR="00895932" w:rsidRPr="00D40F9A" w:rsidRDefault="00895932">
      <w:pPr>
        <w:pStyle w:val="SourceCodeLanguage"/>
        <w:numPr>
          <w:ilvl w:val="2"/>
          <w:numId w:val="55"/>
        </w:numPr>
      </w:pPr>
      <w:r w:rsidRPr="00D40F9A">
        <w:t>json</w:t>
      </w:r>
    </w:p>
    <w:p w14:paraId="77AA4CEB" w14:textId="51CEDD06" w:rsidR="003535AD" w:rsidRDefault="00895932" w:rsidP="003535AD">
      <w:pPr>
        <w:pStyle w:val="SourceCode"/>
        <w:numPr>
          <w:ilvl w:val="2"/>
          <w:numId w:val="55"/>
        </w:numPr>
        <w:spacing w:before="0" w:after="0"/>
      </w:pPr>
      <w:r w:rsidRPr="00D40F9A">
        <w:t>"The audio file test.mp3 exceeds the maximum allowed length of 15 seconds."</w:t>
      </w:r>
    </w:p>
    <w:p w14:paraId="643D28A5" w14:textId="50AF7F0F" w:rsidR="005766AF" w:rsidRDefault="005766AF">
      <w:pPr>
        <w:spacing w:line="259" w:lineRule="auto"/>
        <w:jc w:val="left"/>
        <w:rPr>
          <w:rFonts w:eastAsiaTheme="majorEastAsia" w:cstheme="majorBidi"/>
          <w:b/>
          <w:szCs w:val="24"/>
        </w:rPr>
      </w:pPr>
      <w:r>
        <w:br w:type="page"/>
      </w:r>
    </w:p>
    <w:p w14:paraId="6ED5A305" w14:textId="2E64988D" w:rsidR="00895932" w:rsidRPr="00D40F9A" w:rsidRDefault="00895932" w:rsidP="002A6322">
      <w:pPr>
        <w:pStyle w:val="Heading4"/>
        <w:spacing w:before="0" w:after="240" w:line="240" w:lineRule="auto"/>
      </w:pPr>
      <w:bookmarkStart w:id="65" w:name="_Toc192368905"/>
      <w:r w:rsidRPr="00D40F9A">
        <w:lastRenderedPageBreak/>
        <w:t>Backend Guard Tesztelés</w:t>
      </w:r>
      <w:bookmarkEnd w:id="65"/>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Heading5"/>
        <w:spacing w:before="0" w:line="240" w:lineRule="auto"/>
      </w:pPr>
      <w:bookmarkStart w:id="66" w:name="_Toc192368906"/>
      <w:r w:rsidRPr="00D40F9A">
        <w:rPr>
          <w:rStyle w:val="VerbatimChar"/>
        </w:rPr>
        <w:t>auth.guard.spec.ts</w:t>
      </w:r>
      <w:bookmarkEnd w:id="66"/>
    </w:p>
    <w:p w14:paraId="5108A188" w14:textId="77777777" w:rsidR="00895932" w:rsidRPr="00D40F9A" w:rsidRDefault="00895932">
      <w:pPr>
        <w:pStyle w:val="ListParagraph"/>
        <w:numPr>
          <w:ilvl w:val="0"/>
          <w:numId w:val="75"/>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0434A78D"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730C8743" w14:textId="77777777" w:rsidR="00895932" w:rsidRPr="00D40F9A" w:rsidRDefault="00895932">
      <w:pPr>
        <w:pStyle w:val="SourceCodeLanguage"/>
        <w:numPr>
          <w:ilvl w:val="2"/>
          <w:numId w:val="55"/>
        </w:numPr>
      </w:pPr>
      <w:r w:rsidRPr="00D40F9A">
        <w:t>json</w:t>
      </w:r>
    </w:p>
    <w:p w14:paraId="56051052" w14:textId="11BC9B97" w:rsidR="00105202" w:rsidRPr="005766AF" w:rsidRDefault="00895932">
      <w:pPr>
        <w:pStyle w:val="SourceCode"/>
        <w:numPr>
          <w:ilvl w:val="2"/>
          <w:numId w:val="55"/>
        </w:numPr>
        <w:spacing w:before="0" w:after="0"/>
      </w:pPr>
      <w:r w:rsidRPr="00D40F9A">
        <w:t>{}</w:t>
      </w:r>
    </w:p>
    <w:p w14:paraId="2C40BE73" w14:textId="30194F54" w:rsidR="00895932" w:rsidRPr="00D40F9A" w:rsidRDefault="00895932">
      <w:pPr>
        <w:pStyle w:val="ListParagraph"/>
        <w:numPr>
          <w:ilvl w:val="2"/>
          <w:numId w:val="75"/>
        </w:numPr>
        <w:spacing w:line="240" w:lineRule="auto"/>
        <w:jc w:val="left"/>
      </w:pPr>
      <w:r w:rsidRPr="00D40F9A">
        <w:rPr>
          <w:b/>
          <w:bCs/>
        </w:rPr>
        <w:t>reflector</w:t>
      </w:r>
      <w:r w:rsidRPr="00D40F9A">
        <w:t>:</w:t>
      </w:r>
    </w:p>
    <w:p w14:paraId="4AD71672" w14:textId="77777777" w:rsidR="00895932" w:rsidRPr="00D40F9A" w:rsidRDefault="00895932">
      <w:pPr>
        <w:pStyle w:val="SourceCodeLanguage"/>
        <w:numPr>
          <w:ilvl w:val="2"/>
          <w:numId w:val="55"/>
        </w:numPr>
      </w:pPr>
      <w:r w:rsidRPr="00D40F9A">
        <w:t>json</w:t>
      </w:r>
    </w:p>
    <w:p w14:paraId="3884F6FF" w14:textId="77777777" w:rsidR="00895932" w:rsidRPr="00D40F9A" w:rsidRDefault="00895932">
      <w:pPr>
        <w:pStyle w:val="SourceCode"/>
        <w:numPr>
          <w:ilvl w:val="2"/>
          <w:numId w:val="55"/>
        </w:numPr>
        <w:spacing w:before="0" w:after="0"/>
      </w:pPr>
      <w:r w:rsidRPr="00D40F9A">
        <w:t>{}</w:t>
      </w:r>
    </w:p>
    <w:p w14:paraId="60045779"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219C97B3"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0F74603C" w14:textId="77777777" w:rsidR="00895932" w:rsidRPr="00D40F9A" w:rsidRDefault="00895932">
      <w:pPr>
        <w:pStyle w:val="SourceCodeLanguage"/>
        <w:numPr>
          <w:ilvl w:val="2"/>
          <w:numId w:val="55"/>
        </w:numPr>
      </w:pPr>
      <w:r w:rsidRPr="00D40F9A">
        <w:t>json</w:t>
      </w:r>
    </w:p>
    <w:p w14:paraId="7E9C85BB" w14:textId="77777777" w:rsidR="00895932" w:rsidRPr="00D40F9A" w:rsidRDefault="00895932">
      <w:pPr>
        <w:pStyle w:val="SourceCode"/>
        <w:numPr>
          <w:ilvl w:val="2"/>
          <w:numId w:val="55"/>
        </w:numPr>
        <w:spacing w:before="0" w:after="0"/>
      </w:pPr>
      <w:r w:rsidRPr="00D40F9A">
        <w:t>{}</w:t>
      </w:r>
    </w:p>
    <w:p w14:paraId="55C35004" w14:textId="77777777" w:rsidR="00895932" w:rsidRPr="00D40F9A" w:rsidRDefault="00895932">
      <w:pPr>
        <w:pStyle w:val="ListParagraph"/>
        <w:numPr>
          <w:ilvl w:val="0"/>
          <w:numId w:val="75"/>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298482BE"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5B988405" w14:textId="77777777" w:rsidR="00895932" w:rsidRPr="00D40F9A" w:rsidRDefault="00895932">
      <w:pPr>
        <w:pStyle w:val="SourceCodeLanguage"/>
        <w:numPr>
          <w:ilvl w:val="2"/>
          <w:numId w:val="55"/>
        </w:numPr>
      </w:pPr>
      <w:r w:rsidRPr="00D40F9A">
        <w:t>json</w:t>
      </w:r>
    </w:p>
    <w:p w14:paraId="050D9B39" w14:textId="77777777" w:rsidR="00895932" w:rsidRPr="00D40F9A" w:rsidRDefault="00895932">
      <w:pPr>
        <w:pStyle w:val="SourceCode"/>
        <w:numPr>
          <w:ilvl w:val="2"/>
          <w:numId w:val="55"/>
        </w:numPr>
        <w:spacing w:before="0" w:after="0"/>
      </w:pPr>
      <w:r w:rsidRPr="00D40F9A">
        <w:t>{</w:t>
      </w:r>
    </w:p>
    <w:p w14:paraId="7608804B" w14:textId="77777777" w:rsidR="00895932" w:rsidRPr="00D40F9A" w:rsidRDefault="00895932">
      <w:pPr>
        <w:pStyle w:val="SourceCode"/>
        <w:numPr>
          <w:ilvl w:val="2"/>
          <w:numId w:val="55"/>
        </w:numPr>
        <w:spacing w:before="0" w:after="0"/>
      </w:pPr>
      <w:r w:rsidRPr="00D40F9A">
        <w:t xml:space="preserve">  "switchToHttp": {</w:t>
      </w:r>
    </w:p>
    <w:p w14:paraId="3F2EABFE" w14:textId="77777777" w:rsidR="00895932" w:rsidRPr="00D40F9A" w:rsidRDefault="00895932">
      <w:pPr>
        <w:pStyle w:val="SourceCode"/>
        <w:numPr>
          <w:ilvl w:val="2"/>
          <w:numId w:val="55"/>
        </w:numPr>
        <w:spacing w:before="0" w:after="0"/>
      </w:pPr>
      <w:r w:rsidRPr="00D40F9A">
        <w:t xml:space="preserve">    "getRequest": {</w:t>
      </w:r>
    </w:p>
    <w:p w14:paraId="7C88F4BB" w14:textId="77777777" w:rsidR="00895932" w:rsidRPr="00D40F9A" w:rsidRDefault="00895932">
      <w:pPr>
        <w:pStyle w:val="SourceCode"/>
        <w:numPr>
          <w:ilvl w:val="2"/>
          <w:numId w:val="55"/>
        </w:numPr>
        <w:spacing w:before="0" w:after="0"/>
      </w:pPr>
      <w:r w:rsidRPr="00D40F9A">
        <w:t xml:space="preserve">      "cookies": {}</w:t>
      </w:r>
    </w:p>
    <w:p w14:paraId="2D219263" w14:textId="77777777" w:rsidR="00895932" w:rsidRPr="00D40F9A" w:rsidRDefault="00895932">
      <w:pPr>
        <w:pStyle w:val="SourceCode"/>
        <w:numPr>
          <w:ilvl w:val="2"/>
          <w:numId w:val="55"/>
        </w:numPr>
        <w:spacing w:before="0" w:after="0"/>
      </w:pPr>
      <w:r w:rsidRPr="00D40F9A">
        <w:t xml:space="preserve">    }</w:t>
      </w:r>
    </w:p>
    <w:p w14:paraId="7BF99B88" w14:textId="77777777" w:rsidR="00895932" w:rsidRPr="00D40F9A" w:rsidRDefault="00895932">
      <w:pPr>
        <w:pStyle w:val="SourceCode"/>
        <w:numPr>
          <w:ilvl w:val="2"/>
          <w:numId w:val="55"/>
        </w:numPr>
        <w:spacing w:before="0" w:after="0"/>
      </w:pPr>
      <w:r w:rsidRPr="00D40F9A">
        <w:t xml:space="preserve">  },</w:t>
      </w:r>
    </w:p>
    <w:p w14:paraId="31D099C2" w14:textId="77777777" w:rsidR="00895932" w:rsidRPr="00D40F9A" w:rsidRDefault="00895932">
      <w:pPr>
        <w:pStyle w:val="SourceCode"/>
        <w:numPr>
          <w:ilvl w:val="2"/>
          <w:numId w:val="55"/>
        </w:numPr>
        <w:spacing w:before="0" w:after="0"/>
      </w:pPr>
      <w:r w:rsidRPr="00D40F9A">
        <w:t xml:space="preserve">  "getHandler": {},</w:t>
      </w:r>
    </w:p>
    <w:p w14:paraId="2AA769F1" w14:textId="77777777" w:rsidR="00895932" w:rsidRPr="00D40F9A" w:rsidRDefault="00895932">
      <w:pPr>
        <w:pStyle w:val="SourceCode"/>
        <w:numPr>
          <w:ilvl w:val="2"/>
          <w:numId w:val="55"/>
        </w:numPr>
        <w:spacing w:before="0" w:after="0"/>
      </w:pPr>
      <w:r w:rsidRPr="00D40F9A">
        <w:t xml:space="preserve">  "getClass": {}</w:t>
      </w:r>
    </w:p>
    <w:p w14:paraId="7397FA72" w14:textId="77777777" w:rsidR="00895932" w:rsidRPr="00D40F9A" w:rsidRDefault="00895932">
      <w:pPr>
        <w:pStyle w:val="SourceCode"/>
        <w:numPr>
          <w:ilvl w:val="2"/>
          <w:numId w:val="55"/>
        </w:numPr>
        <w:spacing w:before="0" w:after="0"/>
      </w:pPr>
      <w:r w:rsidRPr="00D40F9A">
        <w:t>}</w:t>
      </w:r>
    </w:p>
    <w:p w14:paraId="286FD496"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653B4AFE" w14:textId="77777777" w:rsidR="00895932" w:rsidRPr="00D40F9A" w:rsidRDefault="00895932">
      <w:pPr>
        <w:pStyle w:val="SourceCodeLanguage"/>
        <w:numPr>
          <w:ilvl w:val="2"/>
          <w:numId w:val="55"/>
        </w:numPr>
      </w:pPr>
      <w:r w:rsidRPr="00D40F9A">
        <w:t>json</w:t>
      </w:r>
    </w:p>
    <w:p w14:paraId="2EB8DD92" w14:textId="77777777" w:rsidR="00895932" w:rsidRPr="00D40F9A" w:rsidRDefault="00895932">
      <w:pPr>
        <w:pStyle w:val="SourceCode"/>
        <w:numPr>
          <w:ilvl w:val="2"/>
          <w:numId w:val="55"/>
        </w:numPr>
        <w:spacing w:before="0" w:after="0"/>
      </w:pPr>
      <w:r w:rsidRPr="00D40F9A">
        <w:t>{</w:t>
      </w:r>
    </w:p>
    <w:p w14:paraId="05190814" w14:textId="77777777" w:rsidR="00895932" w:rsidRPr="00D40F9A" w:rsidRDefault="00895932">
      <w:pPr>
        <w:pStyle w:val="SourceCode"/>
        <w:numPr>
          <w:ilvl w:val="2"/>
          <w:numId w:val="55"/>
        </w:numPr>
        <w:spacing w:before="0" w:after="0"/>
      </w:pPr>
      <w:r w:rsidRPr="00D40F9A">
        <w:t xml:space="preserve">  "getAllAndOverride": true</w:t>
      </w:r>
    </w:p>
    <w:p w14:paraId="2C57992B" w14:textId="77777777" w:rsidR="00895932" w:rsidRPr="00D40F9A" w:rsidRDefault="00895932">
      <w:pPr>
        <w:pStyle w:val="SourceCode"/>
        <w:numPr>
          <w:ilvl w:val="2"/>
          <w:numId w:val="55"/>
        </w:numPr>
        <w:spacing w:before="0" w:after="0"/>
      </w:pPr>
      <w:r w:rsidRPr="00D40F9A">
        <w:t>}</w:t>
      </w:r>
    </w:p>
    <w:p w14:paraId="379BDF69"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71D6A259"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521F1D0D" w14:textId="77777777" w:rsidR="00895932" w:rsidRPr="00D40F9A" w:rsidRDefault="00895932">
      <w:pPr>
        <w:pStyle w:val="SourceCodeLanguage"/>
        <w:numPr>
          <w:ilvl w:val="2"/>
          <w:numId w:val="55"/>
        </w:numPr>
      </w:pPr>
      <w:r w:rsidRPr="00D40F9A">
        <w:t>json</w:t>
      </w:r>
    </w:p>
    <w:p w14:paraId="0EAA6B25" w14:textId="77777777" w:rsidR="00895932" w:rsidRPr="00D40F9A" w:rsidRDefault="00895932">
      <w:pPr>
        <w:pStyle w:val="SourceCode"/>
        <w:numPr>
          <w:ilvl w:val="2"/>
          <w:numId w:val="55"/>
        </w:numPr>
        <w:spacing w:before="0" w:after="0"/>
      </w:pPr>
      <w:r w:rsidRPr="00D40F9A">
        <w:t>true</w:t>
      </w:r>
    </w:p>
    <w:p w14:paraId="09D4188D" w14:textId="77777777" w:rsidR="005766AF" w:rsidRDefault="005766AF">
      <w:pPr>
        <w:spacing w:line="259" w:lineRule="auto"/>
        <w:jc w:val="left"/>
        <w:rPr>
          <w:b/>
          <w:bCs/>
        </w:rPr>
      </w:pPr>
      <w:r>
        <w:rPr>
          <w:b/>
          <w:bCs/>
        </w:rPr>
        <w:br w:type="page"/>
      </w:r>
    </w:p>
    <w:p w14:paraId="3ADD21BD" w14:textId="0BA9BD69" w:rsidR="00895932" w:rsidRPr="00D40F9A" w:rsidRDefault="00895932">
      <w:pPr>
        <w:pStyle w:val="ListParagraph"/>
        <w:numPr>
          <w:ilvl w:val="0"/>
          <w:numId w:val="75"/>
        </w:numPr>
        <w:spacing w:line="240" w:lineRule="auto"/>
        <w:jc w:val="left"/>
      </w:pPr>
      <w:r w:rsidRPr="00D40F9A">
        <w:rPr>
          <w:b/>
          <w:bCs/>
        </w:rPr>
        <w:lastRenderedPageBreak/>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2DE3A1D0"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10C36389" w14:textId="77777777" w:rsidR="00895932" w:rsidRPr="00D40F9A" w:rsidRDefault="00895932">
      <w:pPr>
        <w:pStyle w:val="SourceCodeLanguage"/>
        <w:numPr>
          <w:ilvl w:val="2"/>
          <w:numId w:val="55"/>
        </w:numPr>
      </w:pPr>
      <w:r w:rsidRPr="00D40F9A">
        <w:t>json</w:t>
      </w:r>
    </w:p>
    <w:p w14:paraId="32CE3060" w14:textId="77777777" w:rsidR="00895932" w:rsidRPr="00D40F9A" w:rsidRDefault="00895932">
      <w:pPr>
        <w:pStyle w:val="SourceCode"/>
        <w:numPr>
          <w:ilvl w:val="2"/>
          <w:numId w:val="55"/>
        </w:numPr>
        <w:spacing w:before="0" w:after="0"/>
      </w:pPr>
      <w:r w:rsidRPr="00D40F9A">
        <w:t>{</w:t>
      </w:r>
    </w:p>
    <w:p w14:paraId="2B228FCB" w14:textId="77777777" w:rsidR="00895932" w:rsidRPr="00D40F9A" w:rsidRDefault="00895932">
      <w:pPr>
        <w:pStyle w:val="SourceCode"/>
        <w:numPr>
          <w:ilvl w:val="2"/>
          <w:numId w:val="55"/>
        </w:numPr>
        <w:spacing w:before="0" w:after="0"/>
      </w:pPr>
      <w:r w:rsidRPr="00D40F9A">
        <w:t xml:space="preserve">  "switchToHttp": {</w:t>
      </w:r>
    </w:p>
    <w:p w14:paraId="67F32C12" w14:textId="77777777" w:rsidR="00895932" w:rsidRPr="00D40F9A" w:rsidRDefault="00895932">
      <w:pPr>
        <w:pStyle w:val="SourceCode"/>
        <w:numPr>
          <w:ilvl w:val="2"/>
          <w:numId w:val="55"/>
        </w:numPr>
        <w:spacing w:before="0" w:after="0"/>
      </w:pPr>
      <w:r w:rsidRPr="00D40F9A">
        <w:t xml:space="preserve">    "getRequest": {</w:t>
      </w:r>
    </w:p>
    <w:p w14:paraId="76EE99C2" w14:textId="77777777" w:rsidR="00895932" w:rsidRPr="00D40F9A" w:rsidRDefault="00895932">
      <w:pPr>
        <w:pStyle w:val="SourceCode"/>
        <w:numPr>
          <w:ilvl w:val="2"/>
          <w:numId w:val="55"/>
        </w:numPr>
        <w:spacing w:before="0" w:after="0"/>
      </w:pPr>
      <w:r w:rsidRPr="00D40F9A">
        <w:t xml:space="preserve">      "cookies": {}</w:t>
      </w:r>
    </w:p>
    <w:p w14:paraId="3A8DA4E8" w14:textId="77777777" w:rsidR="00895932" w:rsidRPr="00D40F9A" w:rsidRDefault="00895932">
      <w:pPr>
        <w:pStyle w:val="SourceCode"/>
        <w:numPr>
          <w:ilvl w:val="2"/>
          <w:numId w:val="55"/>
        </w:numPr>
        <w:spacing w:before="0" w:after="0"/>
      </w:pPr>
      <w:r w:rsidRPr="00D40F9A">
        <w:t xml:space="preserve">    }</w:t>
      </w:r>
    </w:p>
    <w:p w14:paraId="66FC34D1" w14:textId="77777777" w:rsidR="00895932" w:rsidRPr="00D40F9A" w:rsidRDefault="00895932">
      <w:pPr>
        <w:pStyle w:val="SourceCode"/>
        <w:numPr>
          <w:ilvl w:val="2"/>
          <w:numId w:val="55"/>
        </w:numPr>
        <w:spacing w:before="0" w:after="0"/>
      </w:pPr>
      <w:r w:rsidRPr="00D40F9A">
        <w:t xml:space="preserve">  },</w:t>
      </w:r>
    </w:p>
    <w:p w14:paraId="74831C46" w14:textId="77777777" w:rsidR="00895932" w:rsidRPr="00D40F9A" w:rsidRDefault="00895932">
      <w:pPr>
        <w:pStyle w:val="SourceCode"/>
        <w:numPr>
          <w:ilvl w:val="2"/>
          <w:numId w:val="55"/>
        </w:numPr>
        <w:spacing w:before="0" w:after="0"/>
      </w:pPr>
      <w:r w:rsidRPr="00D40F9A">
        <w:t xml:space="preserve">  "getHandler": {},</w:t>
      </w:r>
    </w:p>
    <w:p w14:paraId="64E0AE47" w14:textId="77777777" w:rsidR="00895932" w:rsidRPr="00D40F9A" w:rsidRDefault="00895932">
      <w:pPr>
        <w:pStyle w:val="SourceCode"/>
        <w:numPr>
          <w:ilvl w:val="2"/>
          <w:numId w:val="55"/>
        </w:numPr>
        <w:spacing w:before="0" w:after="0"/>
      </w:pPr>
      <w:r w:rsidRPr="00D40F9A">
        <w:t xml:space="preserve">  "getClass": {}</w:t>
      </w:r>
    </w:p>
    <w:p w14:paraId="5D15757E" w14:textId="4FB7231A" w:rsidR="00105202" w:rsidRPr="005766AF" w:rsidRDefault="00895932">
      <w:pPr>
        <w:pStyle w:val="SourceCode"/>
        <w:numPr>
          <w:ilvl w:val="2"/>
          <w:numId w:val="55"/>
        </w:numPr>
        <w:spacing w:before="0" w:after="0"/>
      </w:pPr>
      <w:r w:rsidRPr="00D40F9A">
        <w:t>}</w:t>
      </w:r>
    </w:p>
    <w:p w14:paraId="5664DC29" w14:textId="6773B5E1" w:rsidR="00895932" w:rsidRPr="00D40F9A" w:rsidRDefault="00895932">
      <w:pPr>
        <w:pStyle w:val="ListParagraph"/>
        <w:numPr>
          <w:ilvl w:val="2"/>
          <w:numId w:val="75"/>
        </w:numPr>
        <w:spacing w:line="240" w:lineRule="auto"/>
        <w:jc w:val="left"/>
      </w:pPr>
      <w:r w:rsidRPr="00D40F9A">
        <w:rPr>
          <w:b/>
          <w:bCs/>
        </w:rPr>
        <w:t>reflector</w:t>
      </w:r>
      <w:r w:rsidRPr="00D40F9A">
        <w:t>:</w:t>
      </w:r>
    </w:p>
    <w:p w14:paraId="765EF239" w14:textId="77777777" w:rsidR="00895932" w:rsidRPr="00D40F9A" w:rsidRDefault="00895932">
      <w:pPr>
        <w:pStyle w:val="SourceCodeLanguage"/>
        <w:numPr>
          <w:ilvl w:val="2"/>
          <w:numId w:val="55"/>
        </w:numPr>
      </w:pPr>
      <w:r w:rsidRPr="00D40F9A">
        <w:t>json</w:t>
      </w:r>
    </w:p>
    <w:p w14:paraId="337F730A" w14:textId="77777777" w:rsidR="00895932" w:rsidRPr="00D40F9A" w:rsidRDefault="00895932">
      <w:pPr>
        <w:pStyle w:val="SourceCode"/>
        <w:numPr>
          <w:ilvl w:val="2"/>
          <w:numId w:val="55"/>
        </w:numPr>
        <w:spacing w:before="0" w:after="0"/>
      </w:pPr>
      <w:r w:rsidRPr="00D40F9A">
        <w:t>{</w:t>
      </w:r>
    </w:p>
    <w:p w14:paraId="3B6D03B3" w14:textId="77777777" w:rsidR="00895932" w:rsidRPr="00D40F9A" w:rsidRDefault="00895932">
      <w:pPr>
        <w:pStyle w:val="SourceCode"/>
        <w:numPr>
          <w:ilvl w:val="2"/>
          <w:numId w:val="55"/>
        </w:numPr>
        <w:spacing w:before="0" w:after="0"/>
      </w:pPr>
      <w:r w:rsidRPr="00D40F9A">
        <w:t xml:space="preserve">  "getAllAndOverride": false</w:t>
      </w:r>
    </w:p>
    <w:p w14:paraId="6033C54A" w14:textId="77777777" w:rsidR="00895932" w:rsidRPr="00D40F9A" w:rsidRDefault="00895932">
      <w:pPr>
        <w:pStyle w:val="SourceCode"/>
        <w:numPr>
          <w:ilvl w:val="2"/>
          <w:numId w:val="55"/>
        </w:numPr>
        <w:spacing w:before="0" w:after="0"/>
      </w:pPr>
      <w:r w:rsidRPr="00D40F9A">
        <w:t>}</w:t>
      </w:r>
    </w:p>
    <w:p w14:paraId="3D248ADD"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3DF0181A" w14:textId="77777777" w:rsidR="00895932" w:rsidRPr="00D40F9A" w:rsidRDefault="00895932">
      <w:pPr>
        <w:pStyle w:val="ListParagraph"/>
        <w:numPr>
          <w:ilvl w:val="2"/>
          <w:numId w:val="75"/>
        </w:numPr>
        <w:spacing w:line="240" w:lineRule="auto"/>
        <w:jc w:val="left"/>
      </w:pPr>
      <w:r w:rsidRPr="00D40F9A">
        <w:rPr>
          <w:b/>
          <w:bCs/>
        </w:rPr>
        <w:t>error</w:t>
      </w:r>
      <w:r w:rsidRPr="00D40F9A">
        <w:t>:</w:t>
      </w:r>
    </w:p>
    <w:p w14:paraId="3ED972CA" w14:textId="77777777" w:rsidR="00895932" w:rsidRPr="00D40F9A" w:rsidRDefault="00895932">
      <w:pPr>
        <w:pStyle w:val="SourceCodeLanguage"/>
        <w:numPr>
          <w:ilvl w:val="2"/>
          <w:numId w:val="55"/>
        </w:numPr>
      </w:pPr>
      <w:r w:rsidRPr="00D40F9A">
        <w:t>json</w:t>
      </w:r>
    </w:p>
    <w:p w14:paraId="371584F4" w14:textId="77777777" w:rsidR="00895932" w:rsidRPr="00D40F9A" w:rsidRDefault="00895932">
      <w:pPr>
        <w:pStyle w:val="SourceCode"/>
        <w:numPr>
          <w:ilvl w:val="2"/>
          <w:numId w:val="55"/>
        </w:numPr>
        <w:spacing w:before="0" w:after="0"/>
      </w:pPr>
      <w:r w:rsidRPr="00D40F9A">
        <w:t>{</w:t>
      </w:r>
    </w:p>
    <w:p w14:paraId="4F9A48C0" w14:textId="77777777" w:rsidR="00895932" w:rsidRPr="00D40F9A" w:rsidRDefault="00895932">
      <w:pPr>
        <w:pStyle w:val="SourceCode"/>
        <w:numPr>
          <w:ilvl w:val="2"/>
          <w:numId w:val="55"/>
        </w:numPr>
        <w:spacing w:before="0" w:after="0"/>
      </w:pPr>
      <w:r w:rsidRPr="00D40F9A">
        <w:t xml:space="preserve">  "name": "UnauthorizedException"</w:t>
      </w:r>
    </w:p>
    <w:p w14:paraId="6CE5CBDC" w14:textId="77777777" w:rsidR="00895932" w:rsidRPr="00D40F9A" w:rsidRDefault="00895932">
      <w:pPr>
        <w:pStyle w:val="SourceCode"/>
        <w:numPr>
          <w:ilvl w:val="2"/>
          <w:numId w:val="55"/>
        </w:numPr>
        <w:spacing w:before="0" w:after="0"/>
      </w:pPr>
      <w:r w:rsidRPr="00D40F9A">
        <w:t>}</w:t>
      </w:r>
    </w:p>
    <w:p w14:paraId="46CA9628" w14:textId="77777777" w:rsidR="00895932" w:rsidRPr="00D40F9A" w:rsidRDefault="00895932">
      <w:pPr>
        <w:pStyle w:val="ListParagraph"/>
        <w:numPr>
          <w:ilvl w:val="0"/>
          <w:numId w:val="75"/>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4C0DD4FA"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49B05FE6" w14:textId="77777777" w:rsidR="00895932" w:rsidRPr="00D40F9A" w:rsidRDefault="00895932">
      <w:pPr>
        <w:pStyle w:val="SourceCodeLanguage"/>
        <w:numPr>
          <w:ilvl w:val="2"/>
          <w:numId w:val="55"/>
        </w:numPr>
      </w:pPr>
      <w:r w:rsidRPr="00D40F9A">
        <w:t>json</w:t>
      </w:r>
    </w:p>
    <w:p w14:paraId="0E5BD5AC" w14:textId="77777777" w:rsidR="00895932" w:rsidRPr="00D40F9A" w:rsidRDefault="00895932">
      <w:pPr>
        <w:pStyle w:val="SourceCode"/>
        <w:numPr>
          <w:ilvl w:val="2"/>
          <w:numId w:val="55"/>
        </w:numPr>
        <w:spacing w:before="0" w:after="0"/>
      </w:pPr>
      <w:r w:rsidRPr="00D40F9A">
        <w:t>{</w:t>
      </w:r>
    </w:p>
    <w:p w14:paraId="7420D629" w14:textId="77777777" w:rsidR="00895932" w:rsidRPr="00D40F9A" w:rsidRDefault="00895932">
      <w:pPr>
        <w:pStyle w:val="SourceCode"/>
        <w:numPr>
          <w:ilvl w:val="2"/>
          <w:numId w:val="55"/>
        </w:numPr>
        <w:spacing w:before="0" w:after="0"/>
      </w:pPr>
      <w:r w:rsidRPr="00D40F9A">
        <w:t xml:space="preserve">  "switchToHttp": {</w:t>
      </w:r>
    </w:p>
    <w:p w14:paraId="2AC4E951" w14:textId="77777777" w:rsidR="00895932" w:rsidRPr="00D40F9A" w:rsidRDefault="00895932">
      <w:pPr>
        <w:pStyle w:val="SourceCode"/>
        <w:numPr>
          <w:ilvl w:val="2"/>
          <w:numId w:val="55"/>
        </w:numPr>
        <w:spacing w:before="0" w:after="0"/>
      </w:pPr>
      <w:r w:rsidRPr="00D40F9A">
        <w:t xml:space="preserve">    "getRequest": {</w:t>
      </w:r>
    </w:p>
    <w:p w14:paraId="5F379D2B" w14:textId="77777777" w:rsidR="00895932" w:rsidRPr="00D40F9A" w:rsidRDefault="00895932">
      <w:pPr>
        <w:pStyle w:val="SourceCode"/>
        <w:numPr>
          <w:ilvl w:val="2"/>
          <w:numId w:val="55"/>
        </w:numPr>
        <w:spacing w:before="0" w:after="0"/>
      </w:pPr>
      <w:r w:rsidRPr="00D40F9A">
        <w:t xml:space="preserve">      "cookies": {</w:t>
      </w:r>
    </w:p>
    <w:p w14:paraId="7395652B" w14:textId="77777777" w:rsidR="00895932" w:rsidRPr="00D40F9A" w:rsidRDefault="00895932">
      <w:pPr>
        <w:pStyle w:val="SourceCode"/>
        <w:numPr>
          <w:ilvl w:val="2"/>
          <w:numId w:val="55"/>
        </w:numPr>
        <w:spacing w:before="0" w:after="0"/>
      </w:pPr>
      <w:r w:rsidRPr="00D40F9A">
        <w:t xml:space="preserve">        "token": "invalid-token"</w:t>
      </w:r>
    </w:p>
    <w:p w14:paraId="455707B3" w14:textId="77777777" w:rsidR="00895932" w:rsidRPr="00D40F9A" w:rsidRDefault="00895932">
      <w:pPr>
        <w:pStyle w:val="SourceCode"/>
        <w:numPr>
          <w:ilvl w:val="2"/>
          <w:numId w:val="55"/>
        </w:numPr>
        <w:spacing w:before="0" w:after="0"/>
      </w:pPr>
      <w:r w:rsidRPr="00D40F9A">
        <w:t xml:space="preserve">      }</w:t>
      </w:r>
    </w:p>
    <w:p w14:paraId="36CF3937" w14:textId="77777777" w:rsidR="00895932" w:rsidRPr="00D40F9A" w:rsidRDefault="00895932">
      <w:pPr>
        <w:pStyle w:val="SourceCode"/>
        <w:numPr>
          <w:ilvl w:val="2"/>
          <w:numId w:val="55"/>
        </w:numPr>
        <w:spacing w:before="0" w:after="0"/>
      </w:pPr>
      <w:r w:rsidRPr="00D40F9A">
        <w:t xml:space="preserve">    }</w:t>
      </w:r>
    </w:p>
    <w:p w14:paraId="46D2CEFE" w14:textId="77777777" w:rsidR="00895932" w:rsidRPr="00D40F9A" w:rsidRDefault="00895932">
      <w:pPr>
        <w:pStyle w:val="SourceCode"/>
        <w:numPr>
          <w:ilvl w:val="2"/>
          <w:numId w:val="55"/>
        </w:numPr>
        <w:spacing w:before="0" w:after="0"/>
      </w:pPr>
      <w:r w:rsidRPr="00D40F9A">
        <w:t xml:space="preserve">  },</w:t>
      </w:r>
    </w:p>
    <w:p w14:paraId="205BC236" w14:textId="77777777" w:rsidR="00895932" w:rsidRPr="00D40F9A" w:rsidRDefault="00895932">
      <w:pPr>
        <w:pStyle w:val="SourceCode"/>
        <w:numPr>
          <w:ilvl w:val="2"/>
          <w:numId w:val="55"/>
        </w:numPr>
        <w:spacing w:before="0" w:after="0"/>
      </w:pPr>
      <w:r w:rsidRPr="00D40F9A">
        <w:t xml:space="preserve">  "getHandler": {},</w:t>
      </w:r>
    </w:p>
    <w:p w14:paraId="7B366695" w14:textId="77777777" w:rsidR="00895932" w:rsidRPr="00D40F9A" w:rsidRDefault="00895932">
      <w:pPr>
        <w:pStyle w:val="SourceCode"/>
        <w:numPr>
          <w:ilvl w:val="2"/>
          <w:numId w:val="55"/>
        </w:numPr>
        <w:spacing w:before="0" w:after="0"/>
      </w:pPr>
      <w:r w:rsidRPr="00D40F9A">
        <w:t xml:space="preserve">  "getClass": {}</w:t>
      </w:r>
    </w:p>
    <w:p w14:paraId="710A6194" w14:textId="77777777" w:rsidR="00895932" w:rsidRPr="00D40F9A" w:rsidRDefault="00895932">
      <w:pPr>
        <w:pStyle w:val="SourceCode"/>
        <w:numPr>
          <w:ilvl w:val="2"/>
          <w:numId w:val="55"/>
        </w:numPr>
        <w:spacing w:before="0" w:after="0"/>
      </w:pPr>
      <w:r w:rsidRPr="00D40F9A">
        <w:t>}</w:t>
      </w:r>
    </w:p>
    <w:p w14:paraId="364E69EB"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79423FA6" w14:textId="77777777" w:rsidR="00895932" w:rsidRPr="00D40F9A" w:rsidRDefault="00895932">
      <w:pPr>
        <w:pStyle w:val="SourceCodeLanguage"/>
        <w:numPr>
          <w:ilvl w:val="2"/>
          <w:numId w:val="55"/>
        </w:numPr>
      </w:pPr>
      <w:r w:rsidRPr="00D40F9A">
        <w:t>json</w:t>
      </w:r>
    </w:p>
    <w:p w14:paraId="7D90B6FE" w14:textId="77777777" w:rsidR="00895932" w:rsidRPr="00D40F9A" w:rsidRDefault="00895932">
      <w:pPr>
        <w:pStyle w:val="SourceCode"/>
        <w:numPr>
          <w:ilvl w:val="2"/>
          <w:numId w:val="55"/>
        </w:numPr>
        <w:spacing w:before="0" w:after="0"/>
      </w:pPr>
      <w:r w:rsidRPr="00D40F9A">
        <w:t>{</w:t>
      </w:r>
    </w:p>
    <w:p w14:paraId="33C9197F" w14:textId="77777777" w:rsidR="00895932" w:rsidRPr="00D40F9A" w:rsidRDefault="00895932">
      <w:pPr>
        <w:pStyle w:val="SourceCode"/>
        <w:numPr>
          <w:ilvl w:val="2"/>
          <w:numId w:val="55"/>
        </w:numPr>
        <w:spacing w:before="0" w:after="0"/>
      </w:pPr>
      <w:r w:rsidRPr="00D40F9A">
        <w:t xml:space="preserve">  "getAllAndOverride": false</w:t>
      </w:r>
    </w:p>
    <w:p w14:paraId="44E3F447" w14:textId="77777777" w:rsidR="00895932" w:rsidRPr="00D40F9A" w:rsidRDefault="00895932">
      <w:pPr>
        <w:pStyle w:val="SourceCode"/>
        <w:numPr>
          <w:ilvl w:val="2"/>
          <w:numId w:val="55"/>
        </w:numPr>
        <w:spacing w:before="0" w:after="0"/>
      </w:pPr>
      <w:r w:rsidRPr="00D40F9A">
        <w:lastRenderedPageBreak/>
        <w:t>}</w:t>
      </w:r>
    </w:p>
    <w:p w14:paraId="781F2B25"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5EC72519" w14:textId="77777777" w:rsidR="00895932" w:rsidRPr="00D40F9A" w:rsidRDefault="00895932">
      <w:pPr>
        <w:pStyle w:val="SourceCodeLanguage"/>
        <w:numPr>
          <w:ilvl w:val="2"/>
          <w:numId w:val="55"/>
        </w:numPr>
      </w:pPr>
      <w:r w:rsidRPr="00D40F9A">
        <w:t>json</w:t>
      </w:r>
    </w:p>
    <w:p w14:paraId="18E71743" w14:textId="77777777" w:rsidR="00895932" w:rsidRPr="00D40F9A" w:rsidRDefault="00895932">
      <w:pPr>
        <w:pStyle w:val="SourceCode"/>
        <w:numPr>
          <w:ilvl w:val="2"/>
          <w:numId w:val="55"/>
        </w:numPr>
        <w:spacing w:before="0" w:after="0"/>
      </w:pPr>
      <w:r w:rsidRPr="00D40F9A">
        <w:t>{</w:t>
      </w:r>
    </w:p>
    <w:p w14:paraId="74741D62" w14:textId="77777777" w:rsidR="00895932" w:rsidRPr="00D40F9A" w:rsidRDefault="00895932">
      <w:pPr>
        <w:pStyle w:val="SourceCode"/>
        <w:numPr>
          <w:ilvl w:val="2"/>
          <w:numId w:val="55"/>
        </w:numPr>
        <w:spacing w:before="0" w:after="0"/>
      </w:pPr>
      <w:r w:rsidRPr="00D40F9A">
        <w:t xml:space="preserve">  "verifyAsync": {</w:t>
      </w:r>
    </w:p>
    <w:p w14:paraId="259833B6" w14:textId="77777777" w:rsidR="00895932" w:rsidRPr="00D40F9A" w:rsidRDefault="00895932">
      <w:pPr>
        <w:pStyle w:val="SourceCode"/>
        <w:numPr>
          <w:ilvl w:val="2"/>
          <w:numId w:val="55"/>
        </w:numPr>
        <w:spacing w:before="0" w:after="0"/>
      </w:pPr>
      <w:r w:rsidRPr="00D40F9A">
        <w:t xml:space="preserve">    "error": "Invalid token"</w:t>
      </w:r>
    </w:p>
    <w:p w14:paraId="5B049160" w14:textId="77777777" w:rsidR="00895932" w:rsidRPr="00D40F9A" w:rsidRDefault="00895932">
      <w:pPr>
        <w:pStyle w:val="SourceCode"/>
        <w:numPr>
          <w:ilvl w:val="2"/>
          <w:numId w:val="55"/>
        </w:numPr>
        <w:spacing w:before="0" w:after="0"/>
      </w:pPr>
      <w:r w:rsidRPr="00D40F9A">
        <w:t xml:space="preserve">  }</w:t>
      </w:r>
    </w:p>
    <w:p w14:paraId="5949FBEC" w14:textId="77777777" w:rsidR="00895932" w:rsidRPr="00D40F9A" w:rsidRDefault="00895932">
      <w:pPr>
        <w:pStyle w:val="SourceCode"/>
        <w:numPr>
          <w:ilvl w:val="2"/>
          <w:numId w:val="55"/>
        </w:numPr>
        <w:spacing w:before="0" w:after="0"/>
      </w:pPr>
      <w:r w:rsidRPr="00D40F9A">
        <w:t>}</w:t>
      </w:r>
    </w:p>
    <w:p w14:paraId="065263BB"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21C8ABFE" w14:textId="77777777" w:rsidR="00895932" w:rsidRPr="00D40F9A" w:rsidRDefault="00895932">
      <w:pPr>
        <w:pStyle w:val="ListParagraph"/>
        <w:numPr>
          <w:ilvl w:val="2"/>
          <w:numId w:val="75"/>
        </w:numPr>
        <w:spacing w:line="240" w:lineRule="auto"/>
        <w:jc w:val="left"/>
      </w:pPr>
      <w:r w:rsidRPr="00D40F9A">
        <w:rPr>
          <w:b/>
          <w:bCs/>
        </w:rPr>
        <w:t>error</w:t>
      </w:r>
      <w:r w:rsidRPr="00D40F9A">
        <w:t>:</w:t>
      </w:r>
    </w:p>
    <w:p w14:paraId="2A7AE573" w14:textId="77777777" w:rsidR="00895932" w:rsidRPr="00D40F9A" w:rsidRDefault="00895932">
      <w:pPr>
        <w:pStyle w:val="SourceCodeLanguage"/>
        <w:numPr>
          <w:ilvl w:val="2"/>
          <w:numId w:val="55"/>
        </w:numPr>
      </w:pPr>
      <w:r w:rsidRPr="00D40F9A">
        <w:t>json</w:t>
      </w:r>
    </w:p>
    <w:p w14:paraId="47C12CC4" w14:textId="77777777" w:rsidR="00895932" w:rsidRPr="00D40F9A" w:rsidRDefault="00895932">
      <w:pPr>
        <w:pStyle w:val="SourceCode"/>
        <w:numPr>
          <w:ilvl w:val="2"/>
          <w:numId w:val="55"/>
        </w:numPr>
        <w:spacing w:before="0" w:after="0"/>
      </w:pPr>
      <w:r w:rsidRPr="00D40F9A">
        <w:t>{</w:t>
      </w:r>
    </w:p>
    <w:p w14:paraId="58DF39B0" w14:textId="77777777" w:rsidR="00895932" w:rsidRPr="00D40F9A" w:rsidRDefault="00895932">
      <w:pPr>
        <w:pStyle w:val="SourceCode"/>
        <w:numPr>
          <w:ilvl w:val="2"/>
          <w:numId w:val="55"/>
        </w:numPr>
        <w:spacing w:before="0" w:after="0"/>
      </w:pPr>
      <w:r w:rsidRPr="00D40F9A">
        <w:t xml:space="preserve">  "name": "HttpException"</w:t>
      </w:r>
    </w:p>
    <w:p w14:paraId="06B4F0A7" w14:textId="77777777" w:rsidR="00895932" w:rsidRPr="00D40F9A" w:rsidRDefault="00895932">
      <w:pPr>
        <w:pStyle w:val="SourceCode"/>
        <w:numPr>
          <w:ilvl w:val="2"/>
          <w:numId w:val="55"/>
        </w:numPr>
        <w:spacing w:before="0" w:after="0"/>
      </w:pPr>
      <w:r w:rsidRPr="00D40F9A">
        <w:t>}</w:t>
      </w:r>
    </w:p>
    <w:p w14:paraId="6680F6BB" w14:textId="77777777" w:rsidR="00895932" w:rsidRPr="00D40F9A" w:rsidRDefault="00895932">
      <w:pPr>
        <w:pStyle w:val="ListParagraph"/>
        <w:numPr>
          <w:ilvl w:val="0"/>
          <w:numId w:val="75"/>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46BA328E"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70325876" w14:textId="77777777" w:rsidR="00895932" w:rsidRPr="00D40F9A" w:rsidRDefault="00895932">
      <w:pPr>
        <w:pStyle w:val="SourceCodeLanguage"/>
        <w:numPr>
          <w:ilvl w:val="2"/>
          <w:numId w:val="55"/>
        </w:numPr>
      </w:pPr>
      <w:r w:rsidRPr="00D40F9A">
        <w:t>json</w:t>
      </w:r>
    </w:p>
    <w:p w14:paraId="56788FC4" w14:textId="77777777" w:rsidR="00895932" w:rsidRPr="00D40F9A" w:rsidRDefault="00895932">
      <w:pPr>
        <w:pStyle w:val="SourceCode"/>
        <w:numPr>
          <w:ilvl w:val="2"/>
          <w:numId w:val="55"/>
        </w:numPr>
        <w:spacing w:before="0" w:after="0"/>
      </w:pPr>
      <w:r w:rsidRPr="00D40F9A">
        <w:t>{</w:t>
      </w:r>
    </w:p>
    <w:p w14:paraId="6A30376E" w14:textId="77777777" w:rsidR="00895932" w:rsidRPr="00D40F9A" w:rsidRDefault="00895932">
      <w:pPr>
        <w:pStyle w:val="SourceCode"/>
        <w:numPr>
          <w:ilvl w:val="2"/>
          <w:numId w:val="55"/>
        </w:numPr>
        <w:spacing w:before="0" w:after="0"/>
      </w:pPr>
      <w:r w:rsidRPr="00D40F9A">
        <w:t xml:space="preserve">  "switchToHttp": {</w:t>
      </w:r>
    </w:p>
    <w:p w14:paraId="56CB6002" w14:textId="77777777" w:rsidR="00895932" w:rsidRPr="00D40F9A" w:rsidRDefault="00895932">
      <w:pPr>
        <w:pStyle w:val="SourceCode"/>
        <w:numPr>
          <w:ilvl w:val="2"/>
          <w:numId w:val="55"/>
        </w:numPr>
        <w:spacing w:before="0" w:after="0"/>
      </w:pPr>
      <w:r w:rsidRPr="00D40F9A">
        <w:t xml:space="preserve">    "getRequest": {</w:t>
      </w:r>
    </w:p>
    <w:p w14:paraId="532F1FE4" w14:textId="77777777" w:rsidR="00895932" w:rsidRPr="00D40F9A" w:rsidRDefault="00895932">
      <w:pPr>
        <w:pStyle w:val="SourceCode"/>
        <w:numPr>
          <w:ilvl w:val="2"/>
          <w:numId w:val="55"/>
        </w:numPr>
        <w:spacing w:before="0" w:after="0"/>
      </w:pPr>
      <w:r w:rsidRPr="00D40F9A">
        <w:t xml:space="preserve">      "cookies": {</w:t>
      </w:r>
    </w:p>
    <w:p w14:paraId="51E74EA2" w14:textId="77777777" w:rsidR="00895932" w:rsidRPr="00D40F9A" w:rsidRDefault="00895932">
      <w:pPr>
        <w:pStyle w:val="SourceCode"/>
        <w:numPr>
          <w:ilvl w:val="2"/>
          <w:numId w:val="55"/>
        </w:numPr>
        <w:spacing w:before="0" w:after="0"/>
      </w:pPr>
      <w:r w:rsidRPr="00D40F9A">
        <w:t xml:space="preserve">        "token": "valid-token"</w:t>
      </w:r>
    </w:p>
    <w:p w14:paraId="31C090C4" w14:textId="77777777" w:rsidR="00895932" w:rsidRPr="00D40F9A" w:rsidRDefault="00895932">
      <w:pPr>
        <w:pStyle w:val="SourceCode"/>
        <w:numPr>
          <w:ilvl w:val="2"/>
          <w:numId w:val="55"/>
        </w:numPr>
        <w:spacing w:before="0" w:after="0"/>
      </w:pPr>
      <w:r w:rsidRPr="00D40F9A">
        <w:t xml:space="preserve">      },</w:t>
      </w:r>
    </w:p>
    <w:p w14:paraId="437E88F8" w14:textId="77777777" w:rsidR="00895932" w:rsidRPr="00D40F9A" w:rsidRDefault="00895932">
      <w:pPr>
        <w:pStyle w:val="SourceCode"/>
        <w:numPr>
          <w:ilvl w:val="2"/>
          <w:numId w:val="55"/>
        </w:numPr>
        <w:spacing w:before="0" w:after="0"/>
      </w:pPr>
      <w:r w:rsidRPr="00D40F9A">
        <w:t xml:space="preserve">      "token": {}</w:t>
      </w:r>
    </w:p>
    <w:p w14:paraId="68595CCC" w14:textId="77777777" w:rsidR="00895932" w:rsidRPr="00D40F9A" w:rsidRDefault="00895932">
      <w:pPr>
        <w:pStyle w:val="SourceCode"/>
        <w:numPr>
          <w:ilvl w:val="2"/>
          <w:numId w:val="55"/>
        </w:numPr>
        <w:spacing w:before="0" w:after="0"/>
      </w:pPr>
      <w:r w:rsidRPr="00D40F9A">
        <w:t xml:space="preserve">    }</w:t>
      </w:r>
    </w:p>
    <w:p w14:paraId="4749DB9F" w14:textId="77777777" w:rsidR="00895932" w:rsidRPr="00D40F9A" w:rsidRDefault="00895932">
      <w:pPr>
        <w:pStyle w:val="SourceCode"/>
        <w:numPr>
          <w:ilvl w:val="2"/>
          <w:numId w:val="55"/>
        </w:numPr>
        <w:spacing w:before="0" w:after="0"/>
      </w:pPr>
      <w:r w:rsidRPr="00D40F9A">
        <w:t xml:space="preserve">  },</w:t>
      </w:r>
    </w:p>
    <w:p w14:paraId="777B309C" w14:textId="77777777" w:rsidR="00895932" w:rsidRPr="00D40F9A" w:rsidRDefault="00895932">
      <w:pPr>
        <w:pStyle w:val="SourceCode"/>
        <w:numPr>
          <w:ilvl w:val="2"/>
          <w:numId w:val="55"/>
        </w:numPr>
        <w:spacing w:before="0" w:after="0"/>
      </w:pPr>
      <w:r w:rsidRPr="00D40F9A">
        <w:t xml:space="preserve">  "getHandler": {},</w:t>
      </w:r>
    </w:p>
    <w:p w14:paraId="4C04C64F" w14:textId="77777777" w:rsidR="00895932" w:rsidRPr="00D40F9A" w:rsidRDefault="00895932">
      <w:pPr>
        <w:pStyle w:val="SourceCode"/>
        <w:numPr>
          <w:ilvl w:val="2"/>
          <w:numId w:val="55"/>
        </w:numPr>
        <w:spacing w:before="0" w:after="0"/>
      </w:pPr>
      <w:r w:rsidRPr="00D40F9A">
        <w:t xml:space="preserve">  "getClass": {}</w:t>
      </w:r>
    </w:p>
    <w:p w14:paraId="6E38A56E" w14:textId="77777777" w:rsidR="00895932" w:rsidRPr="00D40F9A" w:rsidRDefault="00895932">
      <w:pPr>
        <w:pStyle w:val="SourceCode"/>
        <w:numPr>
          <w:ilvl w:val="2"/>
          <w:numId w:val="55"/>
        </w:numPr>
        <w:spacing w:before="0" w:after="0"/>
      </w:pPr>
      <w:r w:rsidRPr="00D40F9A">
        <w:t>}</w:t>
      </w:r>
    </w:p>
    <w:p w14:paraId="0E2F59E9"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4998F751" w14:textId="77777777" w:rsidR="00895932" w:rsidRPr="00D40F9A" w:rsidRDefault="00895932">
      <w:pPr>
        <w:pStyle w:val="SourceCodeLanguage"/>
        <w:numPr>
          <w:ilvl w:val="2"/>
          <w:numId w:val="55"/>
        </w:numPr>
      </w:pPr>
      <w:r w:rsidRPr="00D40F9A">
        <w:t>json</w:t>
      </w:r>
    </w:p>
    <w:p w14:paraId="0C54B6B2" w14:textId="77777777" w:rsidR="00895932" w:rsidRPr="00D40F9A" w:rsidRDefault="00895932">
      <w:pPr>
        <w:pStyle w:val="SourceCode"/>
        <w:numPr>
          <w:ilvl w:val="2"/>
          <w:numId w:val="55"/>
        </w:numPr>
        <w:spacing w:before="0" w:after="0"/>
      </w:pPr>
      <w:r w:rsidRPr="00D40F9A">
        <w:t>{</w:t>
      </w:r>
    </w:p>
    <w:p w14:paraId="28F17D18" w14:textId="77777777" w:rsidR="00895932" w:rsidRPr="00D40F9A" w:rsidRDefault="00895932">
      <w:pPr>
        <w:pStyle w:val="SourceCode"/>
        <w:numPr>
          <w:ilvl w:val="2"/>
          <w:numId w:val="55"/>
        </w:numPr>
        <w:spacing w:before="0" w:after="0"/>
      </w:pPr>
      <w:r w:rsidRPr="00D40F9A">
        <w:t xml:space="preserve">  "getAllAndOverride": false</w:t>
      </w:r>
    </w:p>
    <w:p w14:paraId="5358BE8F" w14:textId="77777777" w:rsidR="00895932" w:rsidRPr="00D40F9A" w:rsidRDefault="00895932">
      <w:pPr>
        <w:pStyle w:val="SourceCode"/>
        <w:numPr>
          <w:ilvl w:val="2"/>
          <w:numId w:val="55"/>
        </w:numPr>
        <w:spacing w:before="0" w:after="0"/>
      </w:pPr>
      <w:r w:rsidRPr="00D40F9A">
        <w:t>}</w:t>
      </w:r>
    </w:p>
    <w:p w14:paraId="0E9360AC"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46F06F77" w14:textId="77777777" w:rsidR="00895932" w:rsidRPr="00D40F9A" w:rsidRDefault="00895932">
      <w:pPr>
        <w:pStyle w:val="SourceCodeLanguage"/>
        <w:numPr>
          <w:ilvl w:val="2"/>
          <w:numId w:val="55"/>
        </w:numPr>
      </w:pPr>
      <w:r w:rsidRPr="00D40F9A">
        <w:t>json</w:t>
      </w:r>
    </w:p>
    <w:p w14:paraId="10F0FEED" w14:textId="77777777" w:rsidR="00895932" w:rsidRPr="00D40F9A" w:rsidRDefault="00895932">
      <w:pPr>
        <w:pStyle w:val="SourceCode"/>
        <w:numPr>
          <w:ilvl w:val="2"/>
          <w:numId w:val="55"/>
        </w:numPr>
        <w:spacing w:before="0" w:after="0"/>
      </w:pPr>
      <w:r w:rsidRPr="00D40F9A">
        <w:t>{</w:t>
      </w:r>
    </w:p>
    <w:p w14:paraId="087083A5" w14:textId="77777777" w:rsidR="00895932" w:rsidRPr="00D40F9A" w:rsidRDefault="00895932">
      <w:pPr>
        <w:pStyle w:val="SourceCode"/>
        <w:numPr>
          <w:ilvl w:val="2"/>
          <w:numId w:val="55"/>
        </w:numPr>
        <w:spacing w:before="0" w:after="0"/>
      </w:pPr>
      <w:r w:rsidRPr="00D40F9A">
        <w:t xml:space="preserve">  "verifyAsync": {</w:t>
      </w:r>
    </w:p>
    <w:p w14:paraId="5F771799" w14:textId="77777777" w:rsidR="00895932" w:rsidRPr="00D40F9A" w:rsidRDefault="00895932">
      <w:pPr>
        <w:pStyle w:val="SourceCode"/>
        <w:numPr>
          <w:ilvl w:val="2"/>
          <w:numId w:val="55"/>
        </w:numPr>
        <w:spacing w:before="0" w:after="0"/>
      </w:pPr>
      <w:r w:rsidRPr="00D40F9A">
        <w:t xml:space="preserve">    "username": "testuser"</w:t>
      </w:r>
    </w:p>
    <w:p w14:paraId="76D12D6F" w14:textId="77777777" w:rsidR="00895932" w:rsidRPr="00D40F9A" w:rsidRDefault="00895932">
      <w:pPr>
        <w:pStyle w:val="SourceCode"/>
        <w:numPr>
          <w:ilvl w:val="2"/>
          <w:numId w:val="55"/>
        </w:numPr>
        <w:spacing w:before="0" w:after="0"/>
      </w:pPr>
      <w:r w:rsidRPr="00D40F9A">
        <w:t xml:space="preserve">  }</w:t>
      </w:r>
    </w:p>
    <w:p w14:paraId="51C8E7E5" w14:textId="77777777" w:rsidR="00895932" w:rsidRPr="00D40F9A" w:rsidRDefault="00895932">
      <w:pPr>
        <w:pStyle w:val="SourceCode"/>
        <w:numPr>
          <w:ilvl w:val="2"/>
          <w:numId w:val="55"/>
        </w:numPr>
        <w:spacing w:before="0" w:after="0"/>
      </w:pPr>
      <w:r w:rsidRPr="00D40F9A">
        <w:t>}</w:t>
      </w:r>
    </w:p>
    <w:p w14:paraId="23751DAD"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5F003563"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260CF201" w14:textId="77777777" w:rsidR="00895932" w:rsidRPr="00D40F9A" w:rsidRDefault="00895932">
      <w:pPr>
        <w:pStyle w:val="SourceCodeLanguage"/>
        <w:numPr>
          <w:ilvl w:val="2"/>
          <w:numId w:val="55"/>
        </w:numPr>
      </w:pPr>
      <w:r w:rsidRPr="00D40F9A">
        <w:t>json</w:t>
      </w:r>
    </w:p>
    <w:p w14:paraId="59ACDE70" w14:textId="77777777" w:rsidR="00895932" w:rsidRPr="00D40F9A" w:rsidRDefault="00895932">
      <w:pPr>
        <w:pStyle w:val="SourceCode"/>
        <w:numPr>
          <w:ilvl w:val="2"/>
          <w:numId w:val="55"/>
        </w:numPr>
        <w:spacing w:before="0" w:after="0"/>
      </w:pPr>
      <w:r w:rsidRPr="00D40F9A">
        <w:t>true</w:t>
      </w:r>
    </w:p>
    <w:p w14:paraId="57DE52DE" w14:textId="77777777" w:rsidR="00895932" w:rsidRPr="00D40F9A" w:rsidRDefault="00895932" w:rsidP="00895932">
      <w:pPr>
        <w:pStyle w:val="Heading5"/>
        <w:spacing w:before="0" w:line="240" w:lineRule="auto"/>
      </w:pPr>
      <w:bookmarkStart w:id="67" w:name="_Toc192368907"/>
      <w:r w:rsidRPr="00D40F9A">
        <w:rPr>
          <w:rStyle w:val="VerbatimChar"/>
        </w:rPr>
        <w:lastRenderedPageBreak/>
        <w:t>role.guard.spec.ts</w:t>
      </w:r>
      <w:bookmarkEnd w:id="67"/>
    </w:p>
    <w:p w14:paraId="071DE2DF" w14:textId="77777777" w:rsidR="00895932" w:rsidRPr="00D40F9A" w:rsidRDefault="00895932">
      <w:pPr>
        <w:pStyle w:val="ListParagraph"/>
        <w:numPr>
          <w:ilvl w:val="0"/>
          <w:numId w:val="76"/>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18965A39"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5B0FEED5" w14:textId="77777777" w:rsidR="00895932" w:rsidRPr="00D40F9A" w:rsidRDefault="00895932">
      <w:pPr>
        <w:pStyle w:val="SourceCodeLanguage"/>
        <w:numPr>
          <w:ilvl w:val="2"/>
          <w:numId w:val="55"/>
        </w:numPr>
      </w:pPr>
      <w:r w:rsidRPr="00D40F9A">
        <w:t>json</w:t>
      </w:r>
    </w:p>
    <w:p w14:paraId="0D4A4F14" w14:textId="77777777" w:rsidR="00895932" w:rsidRPr="00D40F9A" w:rsidRDefault="00895932">
      <w:pPr>
        <w:pStyle w:val="SourceCode"/>
        <w:numPr>
          <w:ilvl w:val="2"/>
          <w:numId w:val="55"/>
        </w:numPr>
        <w:spacing w:before="0" w:after="0"/>
      </w:pPr>
      <w:r w:rsidRPr="00D40F9A">
        <w:t>{}</w:t>
      </w:r>
    </w:p>
    <w:p w14:paraId="76C862BE" w14:textId="77777777" w:rsidR="00895932" w:rsidRPr="00D40F9A" w:rsidRDefault="00895932">
      <w:pPr>
        <w:pStyle w:val="ListParagraph"/>
        <w:numPr>
          <w:ilvl w:val="1"/>
          <w:numId w:val="76"/>
        </w:numPr>
        <w:spacing w:line="240" w:lineRule="auto"/>
        <w:jc w:val="left"/>
      </w:pPr>
      <w:r w:rsidRPr="00D40F9A">
        <w:rPr>
          <w:b/>
          <w:bCs/>
        </w:rPr>
        <w:t>Return value</w:t>
      </w:r>
      <w:r w:rsidRPr="00D40F9A">
        <w:t>:</w:t>
      </w:r>
    </w:p>
    <w:p w14:paraId="008100DF" w14:textId="77777777" w:rsidR="00895932" w:rsidRPr="00D40F9A" w:rsidRDefault="00895932">
      <w:pPr>
        <w:pStyle w:val="ListParagraph"/>
        <w:numPr>
          <w:ilvl w:val="2"/>
          <w:numId w:val="76"/>
        </w:numPr>
        <w:spacing w:line="240" w:lineRule="auto"/>
        <w:jc w:val="left"/>
      </w:pPr>
      <w:r w:rsidRPr="00D40F9A">
        <w:rPr>
          <w:b/>
          <w:bCs/>
        </w:rPr>
        <w:t>result</w:t>
      </w:r>
      <w:r w:rsidRPr="00D40F9A">
        <w:t>:</w:t>
      </w:r>
    </w:p>
    <w:p w14:paraId="700B2993" w14:textId="77777777" w:rsidR="00895932" w:rsidRPr="00D40F9A" w:rsidRDefault="00895932">
      <w:pPr>
        <w:pStyle w:val="SourceCodeLanguage"/>
        <w:numPr>
          <w:ilvl w:val="2"/>
          <w:numId w:val="55"/>
        </w:numPr>
      </w:pPr>
      <w:r w:rsidRPr="00D40F9A">
        <w:t>json</w:t>
      </w:r>
    </w:p>
    <w:p w14:paraId="7746DFF1" w14:textId="77777777" w:rsidR="00895932" w:rsidRPr="00D40F9A" w:rsidRDefault="00895932">
      <w:pPr>
        <w:pStyle w:val="SourceCode"/>
        <w:numPr>
          <w:ilvl w:val="2"/>
          <w:numId w:val="55"/>
        </w:numPr>
        <w:spacing w:before="0" w:after="0"/>
      </w:pPr>
      <w:r w:rsidRPr="00D40F9A">
        <w:t>{}</w:t>
      </w:r>
    </w:p>
    <w:p w14:paraId="750A095F" w14:textId="77777777" w:rsidR="00895932" w:rsidRPr="00D40F9A" w:rsidRDefault="00895932">
      <w:pPr>
        <w:pStyle w:val="ListParagraph"/>
        <w:numPr>
          <w:ilvl w:val="0"/>
          <w:numId w:val="76"/>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66226820" w14:textId="21C76031" w:rsidR="00105202" w:rsidRPr="005766AF" w:rsidRDefault="00895932">
      <w:pPr>
        <w:pStyle w:val="ListParagraph"/>
        <w:numPr>
          <w:ilvl w:val="1"/>
          <w:numId w:val="76"/>
        </w:numPr>
        <w:spacing w:line="240" w:lineRule="auto"/>
        <w:jc w:val="left"/>
      </w:pPr>
      <w:r w:rsidRPr="00D40F9A">
        <w:rPr>
          <w:b/>
          <w:bCs/>
        </w:rPr>
        <w:t>Mocked input data</w:t>
      </w:r>
      <w:r w:rsidRPr="00D40F9A">
        <w:t>:</w:t>
      </w:r>
    </w:p>
    <w:p w14:paraId="04279379" w14:textId="1B494D2D" w:rsidR="00895932" w:rsidRPr="00D40F9A" w:rsidRDefault="00895932">
      <w:pPr>
        <w:pStyle w:val="ListParagraph"/>
        <w:numPr>
          <w:ilvl w:val="2"/>
          <w:numId w:val="76"/>
        </w:numPr>
        <w:spacing w:line="240" w:lineRule="auto"/>
        <w:jc w:val="left"/>
      </w:pPr>
      <w:r w:rsidRPr="00D40F9A">
        <w:rPr>
          <w:b/>
          <w:bCs/>
        </w:rPr>
        <w:t>context</w:t>
      </w:r>
      <w:r w:rsidRPr="00D40F9A">
        <w:t>:</w:t>
      </w:r>
    </w:p>
    <w:p w14:paraId="7D5131DD" w14:textId="77777777" w:rsidR="00895932" w:rsidRPr="00D40F9A" w:rsidRDefault="00895932">
      <w:pPr>
        <w:pStyle w:val="SourceCodeLanguage"/>
        <w:numPr>
          <w:ilvl w:val="2"/>
          <w:numId w:val="55"/>
        </w:numPr>
      </w:pPr>
      <w:r w:rsidRPr="00D40F9A">
        <w:t>json</w:t>
      </w:r>
    </w:p>
    <w:p w14:paraId="2EF2F23B" w14:textId="77777777" w:rsidR="00895932" w:rsidRPr="00D40F9A" w:rsidRDefault="00895932">
      <w:pPr>
        <w:pStyle w:val="SourceCode"/>
        <w:numPr>
          <w:ilvl w:val="2"/>
          <w:numId w:val="55"/>
        </w:numPr>
        <w:spacing w:before="0" w:after="0"/>
      </w:pPr>
      <w:r w:rsidRPr="00D40F9A">
        <w:t>{</w:t>
      </w:r>
    </w:p>
    <w:p w14:paraId="3943A085" w14:textId="77777777" w:rsidR="00895932" w:rsidRPr="00D40F9A" w:rsidRDefault="00895932">
      <w:pPr>
        <w:pStyle w:val="SourceCode"/>
        <w:numPr>
          <w:ilvl w:val="2"/>
          <w:numId w:val="55"/>
        </w:numPr>
        <w:spacing w:before="0" w:after="0"/>
      </w:pPr>
      <w:r w:rsidRPr="00D40F9A">
        <w:t xml:space="preserve">  "switchToHttp": {</w:t>
      </w:r>
    </w:p>
    <w:p w14:paraId="7271D50C" w14:textId="77777777" w:rsidR="00895932" w:rsidRPr="00D40F9A" w:rsidRDefault="00895932">
      <w:pPr>
        <w:pStyle w:val="SourceCode"/>
        <w:numPr>
          <w:ilvl w:val="2"/>
          <w:numId w:val="55"/>
        </w:numPr>
        <w:spacing w:before="0" w:after="0"/>
      </w:pPr>
      <w:r w:rsidRPr="00D40F9A">
        <w:t xml:space="preserve">    "getRequest": {</w:t>
      </w:r>
    </w:p>
    <w:p w14:paraId="1407192F" w14:textId="77777777" w:rsidR="00895932" w:rsidRPr="00D40F9A" w:rsidRDefault="00895932">
      <w:pPr>
        <w:pStyle w:val="SourceCode"/>
        <w:numPr>
          <w:ilvl w:val="2"/>
          <w:numId w:val="55"/>
        </w:numPr>
        <w:spacing w:before="0" w:after="0"/>
      </w:pPr>
      <w:r w:rsidRPr="00D40F9A">
        <w:t xml:space="preserve">      "token": {</w:t>
      </w:r>
    </w:p>
    <w:p w14:paraId="6F5DE23C" w14:textId="77777777" w:rsidR="00895932" w:rsidRPr="00D40F9A" w:rsidRDefault="00895932">
      <w:pPr>
        <w:pStyle w:val="SourceCode"/>
        <w:numPr>
          <w:ilvl w:val="2"/>
          <w:numId w:val="55"/>
        </w:numPr>
        <w:spacing w:before="0" w:after="0"/>
      </w:pPr>
      <w:r w:rsidRPr="00D40F9A">
        <w:t xml:space="preserve">        "roles": []</w:t>
      </w:r>
    </w:p>
    <w:p w14:paraId="7FBD008B" w14:textId="77777777" w:rsidR="00895932" w:rsidRPr="00D40F9A" w:rsidRDefault="00895932">
      <w:pPr>
        <w:pStyle w:val="SourceCode"/>
        <w:numPr>
          <w:ilvl w:val="2"/>
          <w:numId w:val="55"/>
        </w:numPr>
        <w:spacing w:before="0" w:after="0"/>
      </w:pPr>
      <w:r w:rsidRPr="00D40F9A">
        <w:t xml:space="preserve">      }</w:t>
      </w:r>
    </w:p>
    <w:p w14:paraId="10CAD24E" w14:textId="77777777" w:rsidR="00895932" w:rsidRPr="00D40F9A" w:rsidRDefault="00895932">
      <w:pPr>
        <w:pStyle w:val="SourceCode"/>
        <w:numPr>
          <w:ilvl w:val="2"/>
          <w:numId w:val="55"/>
        </w:numPr>
        <w:spacing w:before="0" w:after="0"/>
      </w:pPr>
      <w:r w:rsidRPr="00D40F9A">
        <w:t xml:space="preserve">    }</w:t>
      </w:r>
    </w:p>
    <w:p w14:paraId="4FF2ACE9" w14:textId="77777777" w:rsidR="00895932" w:rsidRPr="00D40F9A" w:rsidRDefault="00895932">
      <w:pPr>
        <w:pStyle w:val="SourceCode"/>
        <w:numPr>
          <w:ilvl w:val="2"/>
          <w:numId w:val="55"/>
        </w:numPr>
        <w:spacing w:before="0" w:after="0"/>
      </w:pPr>
      <w:r w:rsidRPr="00D40F9A">
        <w:t xml:space="preserve">  },</w:t>
      </w:r>
    </w:p>
    <w:p w14:paraId="2BE057CA" w14:textId="77777777" w:rsidR="00895932" w:rsidRPr="00D40F9A" w:rsidRDefault="00895932">
      <w:pPr>
        <w:pStyle w:val="SourceCode"/>
        <w:numPr>
          <w:ilvl w:val="2"/>
          <w:numId w:val="55"/>
        </w:numPr>
        <w:spacing w:before="0" w:after="0"/>
      </w:pPr>
      <w:r w:rsidRPr="00D40F9A">
        <w:t xml:space="preserve">  "getHandler": {</w:t>
      </w:r>
    </w:p>
    <w:p w14:paraId="58949E7F" w14:textId="77777777" w:rsidR="00895932" w:rsidRPr="00D40F9A" w:rsidRDefault="00895932">
      <w:pPr>
        <w:pStyle w:val="SourceCode"/>
        <w:numPr>
          <w:ilvl w:val="2"/>
          <w:numId w:val="55"/>
        </w:numPr>
        <w:spacing w:before="0" w:after="0"/>
      </w:pPr>
      <w:r w:rsidRPr="00D40F9A">
        <w:t xml:space="preserve">    "name": "Handler"</w:t>
      </w:r>
    </w:p>
    <w:p w14:paraId="58915E3A" w14:textId="77777777" w:rsidR="00895932" w:rsidRPr="00D40F9A" w:rsidRDefault="00895932">
      <w:pPr>
        <w:pStyle w:val="SourceCode"/>
        <w:numPr>
          <w:ilvl w:val="2"/>
          <w:numId w:val="55"/>
        </w:numPr>
        <w:spacing w:before="0" w:after="0"/>
      </w:pPr>
      <w:r w:rsidRPr="00D40F9A">
        <w:t xml:space="preserve">  },</w:t>
      </w:r>
    </w:p>
    <w:p w14:paraId="5BD8CD15" w14:textId="77777777" w:rsidR="00895932" w:rsidRPr="00D40F9A" w:rsidRDefault="00895932">
      <w:pPr>
        <w:pStyle w:val="SourceCode"/>
        <w:numPr>
          <w:ilvl w:val="2"/>
          <w:numId w:val="55"/>
        </w:numPr>
        <w:spacing w:before="0" w:after="0"/>
      </w:pPr>
      <w:r w:rsidRPr="00D40F9A">
        <w:t xml:space="preserve">  "getClass": {}</w:t>
      </w:r>
    </w:p>
    <w:p w14:paraId="27407BB1" w14:textId="77777777" w:rsidR="00895932" w:rsidRPr="00D40F9A" w:rsidRDefault="00895932">
      <w:pPr>
        <w:pStyle w:val="SourceCode"/>
        <w:numPr>
          <w:ilvl w:val="2"/>
          <w:numId w:val="55"/>
        </w:numPr>
        <w:spacing w:before="0" w:after="0"/>
      </w:pPr>
      <w:r w:rsidRPr="00D40F9A">
        <w:t>}</w:t>
      </w:r>
    </w:p>
    <w:p w14:paraId="6FD5FFB4"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7FBF8463" w14:textId="77777777" w:rsidR="00895932" w:rsidRPr="00D40F9A" w:rsidRDefault="00895932">
      <w:pPr>
        <w:pStyle w:val="SourceCodeLanguage"/>
        <w:numPr>
          <w:ilvl w:val="2"/>
          <w:numId w:val="55"/>
        </w:numPr>
      </w:pPr>
      <w:r w:rsidRPr="00D40F9A">
        <w:t>json</w:t>
      </w:r>
    </w:p>
    <w:p w14:paraId="7146CEA9" w14:textId="77777777" w:rsidR="00895932" w:rsidRPr="00D40F9A" w:rsidRDefault="00895932">
      <w:pPr>
        <w:pStyle w:val="SourceCode"/>
        <w:numPr>
          <w:ilvl w:val="2"/>
          <w:numId w:val="55"/>
        </w:numPr>
        <w:spacing w:before="0" w:after="0"/>
      </w:pPr>
      <w:r w:rsidRPr="00D40F9A">
        <w:t>{</w:t>
      </w:r>
    </w:p>
    <w:p w14:paraId="44731D9C" w14:textId="77777777" w:rsidR="00895932" w:rsidRPr="00D40F9A" w:rsidRDefault="00895932">
      <w:pPr>
        <w:pStyle w:val="SourceCode"/>
        <w:numPr>
          <w:ilvl w:val="2"/>
          <w:numId w:val="55"/>
        </w:numPr>
        <w:spacing w:before="0" w:after="0"/>
      </w:pPr>
      <w:r w:rsidRPr="00D40F9A">
        <w:t xml:space="preserve">  "getAllAndOverride": null</w:t>
      </w:r>
    </w:p>
    <w:p w14:paraId="0F43B906" w14:textId="77777777" w:rsidR="00895932" w:rsidRPr="00D40F9A" w:rsidRDefault="00895932">
      <w:pPr>
        <w:pStyle w:val="SourceCode"/>
        <w:numPr>
          <w:ilvl w:val="2"/>
          <w:numId w:val="55"/>
        </w:numPr>
        <w:spacing w:before="0" w:after="0"/>
      </w:pPr>
      <w:r w:rsidRPr="00D40F9A">
        <w:t>}</w:t>
      </w:r>
    </w:p>
    <w:p w14:paraId="341DDC5E" w14:textId="77777777" w:rsidR="00895932" w:rsidRPr="00D40F9A" w:rsidRDefault="00895932">
      <w:pPr>
        <w:pStyle w:val="ListParagraph"/>
        <w:numPr>
          <w:ilvl w:val="1"/>
          <w:numId w:val="76"/>
        </w:numPr>
        <w:spacing w:line="240" w:lineRule="auto"/>
        <w:jc w:val="left"/>
      </w:pPr>
      <w:r w:rsidRPr="00D40F9A">
        <w:rPr>
          <w:b/>
          <w:bCs/>
        </w:rPr>
        <w:t>Return value</w:t>
      </w:r>
      <w:r w:rsidRPr="00D40F9A">
        <w:t>:</w:t>
      </w:r>
    </w:p>
    <w:p w14:paraId="789BDD09" w14:textId="77777777" w:rsidR="00895932" w:rsidRPr="00D40F9A" w:rsidRDefault="00895932">
      <w:pPr>
        <w:pStyle w:val="ListParagraph"/>
        <w:numPr>
          <w:ilvl w:val="2"/>
          <w:numId w:val="76"/>
        </w:numPr>
        <w:spacing w:line="240" w:lineRule="auto"/>
        <w:jc w:val="left"/>
      </w:pPr>
      <w:r w:rsidRPr="00D40F9A">
        <w:rPr>
          <w:b/>
          <w:bCs/>
        </w:rPr>
        <w:t>result</w:t>
      </w:r>
      <w:r w:rsidRPr="00D40F9A">
        <w:t>:</w:t>
      </w:r>
    </w:p>
    <w:p w14:paraId="0E7B88C6" w14:textId="77777777" w:rsidR="00895932" w:rsidRPr="00D40F9A" w:rsidRDefault="00895932">
      <w:pPr>
        <w:pStyle w:val="SourceCodeLanguage"/>
        <w:numPr>
          <w:ilvl w:val="2"/>
          <w:numId w:val="55"/>
        </w:numPr>
      </w:pPr>
      <w:r w:rsidRPr="00D40F9A">
        <w:t>json</w:t>
      </w:r>
    </w:p>
    <w:p w14:paraId="343AD9FD" w14:textId="77777777" w:rsidR="00895932" w:rsidRPr="00D40F9A" w:rsidRDefault="00895932">
      <w:pPr>
        <w:pStyle w:val="SourceCode"/>
        <w:numPr>
          <w:ilvl w:val="2"/>
          <w:numId w:val="55"/>
        </w:numPr>
        <w:spacing w:before="0" w:after="0"/>
      </w:pPr>
      <w:r w:rsidRPr="00D40F9A">
        <w:t>true</w:t>
      </w:r>
    </w:p>
    <w:p w14:paraId="50C99261" w14:textId="77777777" w:rsidR="00895932" w:rsidRPr="00D40F9A" w:rsidRDefault="00895932">
      <w:pPr>
        <w:pStyle w:val="ListParagraph"/>
        <w:numPr>
          <w:ilvl w:val="0"/>
          <w:numId w:val="76"/>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4506B676" w14:textId="77777777" w:rsidR="005766AF" w:rsidRDefault="005766AF">
      <w:pPr>
        <w:spacing w:line="259" w:lineRule="auto"/>
        <w:jc w:val="left"/>
        <w:rPr>
          <w:b/>
          <w:bCs/>
        </w:rPr>
      </w:pPr>
      <w:r>
        <w:rPr>
          <w:b/>
          <w:bCs/>
        </w:rPr>
        <w:br w:type="page"/>
      </w:r>
    </w:p>
    <w:p w14:paraId="33C212EB" w14:textId="78C1FCA8" w:rsidR="00895932" w:rsidRPr="00D40F9A" w:rsidRDefault="00895932">
      <w:pPr>
        <w:pStyle w:val="ListParagraph"/>
        <w:numPr>
          <w:ilvl w:val="2"/>
          <w:numId w:val="76"/>
        </w:numPr>
        <w:spacing w:line="240" w:lineRule="auto"/>
        <w:jc w:val="left"/>
      </w:pPr>
      <w:r w:rsidRPr="00D40F9A">
        <w:rPr>
          <w:b/>
          <w:bCs/>
        </w:rPr>
        <w:lastRenderedPageBreak/>
        <w:t>context</w:t>
      </w:r>
      <w:r w:rsidRPr="00D40F9A">
        <w:t>:</w:t>
      </w:r>
    </w:p>
    <w:p w14:paraId="375C961E" w14:textId="77777777" w:rsidR="00895932" w:rsidRPr="00D40F9A" w:rsidRDefault="00895932">
      <w:pPr>
        <w:pStyle w:val="SourceCodeLanguage"/>
        <w:numPr>
          <w:ilvl w:val="2"/>
          <w:numId w:val="55"/>
        </w:numPr>
      </w:pPr>
      <w:r w:rsidRPr="00D40F9A">
        <w:t>json</w:t>
      </w:r>
    </w:p>
    <w:p w14:paraId="75F7C115" w14:textId="77777777" w:rsidR="00895932" w:rsidRPr="00D40F9A" w:rsidRDefault="00895932">
      <w:pPr>
        <w:pStyle w:val="SourceCode"/>
        <w:numPr>
          <w:ilvl w:val="2"/>
          <w:numId w:val="55"/>
        </w:numPr>
        <w:spacing w:before="0" w:after="0"/>
      </w:pPr>
      <w:r w:rsidRPr="00D40F9A">
        <w:t>{</w:t>
      </w:r>
    </w:p>
    <w:p w14:paraId="3CB727B5" w14:textId="77777777" w:rsidR="00895932" w:rsidRPr="00D40F9A" w:rsidRDefault="00895932">
      <w:pPr>
        <w:pStyle w:val="SourceCode"/>
        <w:numPr>
          <w:ilvl w:val="2"/>
          <w:numId w:val="55"/>
        </w:numPr>
        <w:spacing w:before="0" w:after="0"/>
      </w:pPr>
      <w:r w:rsidRPr="00D40F9A">
        <w:t xml:space="preserve">  "switchToHttp": {</w:t>
      </w:r>
    </w:p>
    <w:p w14:paraId="597B25F1" w14:textId="77777777" w:rsidR="00895932" w:rsidRPr="00D40F9A" w:rsidRDefault="00895932">
      <w:pPr>
        <w:pStyle w:val="SourceCode"/>
        <w:numPr>
          <w:ilvl w:val="2"/>
          <w:numId w:val="55"/>
        </w:numPr>
        <w:spacing w:before="0" w:after="0"/>
      </w:pPr>
      <w:r w:rsidRPr="00D40F9A">
        <w:t xml:space="preserve">    "getRequest": {</w:t>
      </w:r>
    </w:p>
    <w:p w14:paraId="646B6A90" w14:textId="77777777" w:rsidR="00895932" w:rsidRPr="00D40F9A" w:rsidRDefault="00895932">
      <w:pPr>
        <w:pStyle w:val="SourceCode"/>
        <w:numPr>
          <w:ilvl w:val="2"/>
          <w:numId w:val="55"/>
        </w:numPr>
        <w:spacing w:before="0" w:after="0"/>
      </w:pPr>
      <w:r w:rsidRPr="00D40F9A">
        <w:t xml:space="preserve">      "token": {</w:t>
      </w:r>
    </w:p>
    <w:p w14:paraId="07E3F241" w14:textId="77777777" w:rsidR="00895932" w:rsidRPr="00D40F9A" w:rsidRDefault="00895932">
      <w:pPr>
        <w:pStyle w:val="SourceCode"/>
        <w:numPr>
          <w:ilvl w:val="2"/>
          <w:numId w:val="55"/>
        </w:numPr>
        <w:spacing w:before="0" w:after="0"/>
      </w:pPr>
      <w:r w:rsidRPr="00D40F9A">
        <w:t xml:space="preserve">        "roles": ["Admin"]</w:t>
      </w:r>
    </w:p>
    <w:p w14:paraId="4ED15638" w14:textId="77777777" w:rsidR="00895932" w:rsidRPr="00D40F9A" w:rsidRDefault="00895932">
      <w:pPr>
        <w:pStyle w:val="SourceCode"/>
        <w:numPr>
          <w:ilvl w:val="2"/>
          <w:numId w:val="55"/>
        </w:numPr>
        <w:spacing w:before="0" w:after="0"/>
      </w:pPr>
      <w:r w:rsidRPr="00D40F9A">
        <w:t xml:space="preserve">      }</w:t>
      </w:r>
    </w:p>
    <w:p w14:paraId="4FE57B6F" w14:textId="77777777" w:rsidR="00895932" w:rsidRPr="00D40F9A" w:rsidRDefault="00895932">
      <w:pPr>
        <w:pStyle w:val="SourceCode"/>
        <w:numPr>
          <w:ilvl w:val="2"/>
          <w:numId w:val="55"/>
        </w:numPr>
        <w:spacing w:before="0" w:after="0"/>
      </w:pPr>
      <w:r w:rsidRPr="00D40F9A">
        <w:t xml:space="preserve">    }</w:t>
      </w:r>
    </w:p>
    <w:p w14:paraId="31BD2A0A" w14:textId="77777777" w:rsidR="00895932" w:rsidRPr="00D40F9A" w:rsidRDefault="00895932">
      <w:pPr>
        <w:pStyle w:val="SourceCode"/>
        <w:numPr>
          <w:ilvl w:val="2"/>
          <w:numId w:val="55"/>
        </w:numPr>
        <w:spacing w:before="0" w:after="0"/>
      </w:pPr>
      <w:r w:rsidRPr="00D40F9A">
        <w:t xml:space="preserve">  },</w:t>
      </w:r>
    </w:p>
    <w:p w14:paraId="41029DDF" w14:textId="77777777" w:rsidR="00895932" w:rsidRPr="00D40F9A" w:rsidRDefault="00895932">
      <w:pPr>
        <w:pStyle w:val="SourceCode"/>
        <w:numPr>
          <w:ilvl w:val="2"/>
          <w:numId w:val="55"/>
        </w:numPr>
        <w:spacing w:before="0" w:after="0"/>
      </w:pPr>
      <w:r w:rsidRPr="00D40F9A">
        <w:t xml:space="preserve">  "getHandler": {</w:t>
      </w:r>
    </w:p>
    <w:p w14:paraId="1C6F3E7E" w14:textId="77777777" w:rsidR="00895932" w:rsidRPr="00D40F9A" w:rsidRDefault="00895932">
      <w:pPr>
        <w:pStyle w:val="SourceCode"/>
        <w:numPr>
          <w:ilvl w:val="2"/>
          <w:numId w:val="55"/>
        </w:numPr>
        <w:spacing w:before="0" w:after="0"/>
      </w:pPr>
      <w:r w:rsidRPr="00D40F9A">
        <w:t xml:space="preserve">    "name": "Handler"</w:t>
      </w:r>
    </w:p>
    <w:p w14:paraId="72BD3060" w14:textId="77777777" w:rsidR="00895932" w:rsidRPr="00D40F9A" w:rsidRDefault="00895932">
      <w:pPr>
        <w:pStyle w:val="SourceCode"/>
        <w:numPr>
          <w:ilvl w:val="2"/>
          <w:numId w:val="55"/>
        </w:numPr>
        <w:spacing w:before="0" w:after="0"/>
      </w:pPr>
      <w:r w:rsidRPr="00D40F9A">
        <w:t xml:space="preserve">  },</w:t>
      </w:r>
    </w:p>
    <w:p w14:paraId="5EF5D373" w14:textId="77777777" w:rsidR="00895932" w:rsidRPr="00D40F9A" w:rsidRDefault="00895932">
      <w:pPr>
        <w:pStyle w:val="SourceCode"/>
        <w:numPr>
          <w:ilvl w:val="2"/>
          <w:numId w:val="55"/>
        </w:numPr>
        <w:spacing w:before="0" w:after="0"/>
      </w:pPr>
      <w:r w:rsidRPr="00D40F9A">
        <w:t xml:space="preserve">  "getClass": {}</w:t>
      </w:r>
    </w:p>
    <w:p w14:paraId="17BDD74B" w14:textId="77777777" w:rsidR="00895932" w:rsidRPr="00D40F9A" w:rsidRDefault="00895932">
      <w:pPr>
        <w:pStyle w:val="SourceCode"/>
        <w:numPr>
          <w:ilvl w:val="2"/>
          <w:numId w:val="55"/>
        </w:numPr>
        <w:spacing w:before="0" w:after="0"/>
      </w:pPr>
      <w:r w:rsidRPr="00D40F9A">
        <w:t>}</w:t>
      </w:r>
    </w:p>
    <w:p w14:paraId="68F91D07"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37DB8C01" w14:textId="77777777" w:rsidR="00895932" w:rsidRPr="00D40F9A" w:rsidRDefault="00895932">
      <w:pPr>
        <w:pStyle w:val="SourceCodeLanguage"/>
        <w:numPr>
          <w:ilvl w:val="2"/>
          <w:numId w:val="55"/>
        </w:numPr>
      </w:pPr>
      <w:r w:rsidRPr="00D40F9A">
        <w:t>json</w:t>
      </w:r>
    </w:p>
    <w:p w14:paraId="7C96E2DE" w14:textId="77777777" w:rsidR="00895932" w:rsidRPr="00D40F9A" w:rsidRDefault="00895932">
      <w:pPr>
        <w:pStyle w:val="SourceCode"/>
        <w:numPr>
          <w:ilvl w:val="2"/>
          <w:numId w:val="55"/>
        </w:numPr>
        <w:spacing w:before="0" w:after="0"/>
      </w:pPr>
      <w:r w:rsidRPr="00D40F9A">
        <w:t>{</w:t>
      </w:r>
    </w:p>
    <w:p w14:paraId="438A5D0D" w14:textId="77777777" w:rsidR="00895932" w:rsidRPr="00D40F9A" w:rsidRDefault="00895932">
      <w:pPr>
        <w:pStyle w:val="SourceCode"/>
        <w:numPr>
          <w:ilvl w:val="2"/>
          <w:numId w:val="55"/>
        </w:numPr>
        <w:spacing w:before="0" w:after="0"/>
      </w:pPr>
      <w:r w:rsidRPr="00D40F9A">
        <w:t xml:space="preserve">  "getAllAndOverride": ["Admin"]</w:t>
      </w:r>
    </w:p>
    <w:p w14:paraId="2E20A60C" w14:textId="77777777" w:rsidR="00895932" w:rsidRPr="00D40F9A" w:rsidRDefault="00895932">
      <w:pPr>
        <w:pStyle w:val="SourceCode"/>
        <w:numPr>
          <w:ilvl w:val="2"/>
          <w:numId w:val="55"/>
        </w:numPr>
        <w:spacing w:before="0" w:after="0"/>
      </w:pPr>
      <w:r w:rsidRPr="00D40F9A">
        <w:t>}</w:t>
      </w:r>
    </w:p>
    <w:p w14:paraId="403E4F7A" w14:textId="44C1BDBA" w:rsidR="00105202" w:rsidRPr="005766AF" w:rsidRDefault="00895932">
      <w:pPr>
        <w:pStyle w:val="ListParagraph"/>
        <w:numPr>
          <w:ilvl w:val="1"/>
          <w:numId w:val="76"/>
        </w:numPr>
        <w:spacing w:line="240" w:lineRule="auto"/>
        <w:jc w:val="left"/>
      </w:pPr>
      <w:r w:rsidRPr="00D40F9A">
        <w:rPr>
          <w:b/>
          <w:bCs/>
        </w:rPr>
        <w:t>Return value</w:t>
      </w:r>
      <w:r w:rsidRPr="00D40F9A">
        <w:t>:</w:t>
      </w:r>
    </w:p>
    <w:p w14:paraId="46C84AE2" w14:textId="510176FB" w:rsidR="00895932" w:rsidRPr="00D40F9A" w:rsidRDefault="00895932">
      <w:pPr>
        <w:pStyle w:val="ListParagraph"/>
        <w:numPr>
          <w:ilvl w:val="2"/>
          <w:numId w:val="76"/>
        </w:numPr>
        <w:spacing w:line="240" w:lineRule="auto"/>
        <w:jc w:val="left"/>
      </w:pPr>
      <w:r w:rsidRPr="00D40F9A">
        <w:rPr>
          <w:b/>
          <w:bCs/>
        </w:rPr>
        <w:t>result</w:t>
      </w:r>
      <w:r w:rsidRPr="00D40F9A">
        <w:t>:</w:t>
      </w:r>
    </w:p>
    <w:p w14:paraId="0CED9406" w14:textId="77777777" w:rsidR="00895932" w:rsidRPr="00D40F9A" w:rsidRDefault="00895932">
      <w:pPr>
        <w:pStyle w:val="SourceCodeLanguage"/>
        <w:numPr>
          <w:ilvl w:val="2"/>
          <w:numId w:val="55"/>
        </w:numPr>
      </w:pPr>
      <w:r w:rsidRPr="00D40F9A">
        <w:t>json</w:t>
      </w:r>
    </w:p>
    <w:p w14:paraId="11546E71" w14:textId="77777777" w:rsidR="00895932" w:rsidRPr="00D40F9A" w:rsidRDefault="00895932">
      <w:pPr>
        <w:pStyle w:val="SourceCode"/>
        <w:numPr>
          <w:ilvl w:val="2"/>
          <w:numId w:val="55"/>
        </w:numPr>
        <w:spacing w:before="0" w:after="0"/>
      </w:pPr>
      <w:r w:rsidRPr="00D40F9A">
        <w:t>true</w:t>
      </w:r>
    </w:p>
    <w:p w14:paraId="6F1DAABB" w14:textId="77777777" w:rsidR="00895932" w:rsidRPr="00D40F9A" w:rsidRDefault="00895932">
      <w:pPr>
        <w:pStyle w:val="ListParagraph"/>
        <w:numPr>
          <w:ilvl w:val="0"/>
          <w:numId w:val="76"/>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0A3C7D61" w14:textId="77777777" w:rsidR="00895932" w:rsidRPr="00D40F9A" w:rsidRDefault="00895932">
      <w:pPr>
        <w:pStyle w:val="ListParagraph"/>
        <w:numPr>
          <w:ilvl w:val="2"/>
          <w:numId w:val="76"/>
        </w:numPr>
        <w:spacing w:line="240" w:lineRule="auto"/>
        <w:jc w:val="left"/>
      </w:pPr>
      <w:r w:rsidRPr="00D40F9A">
        <w:rPr>
          <w:b/>
          <w:bCs/>
        </w:rPr>
        <w:t>context</w:t>
      </w:r>
      <w:r w:rsidRPr="00D40F9A">
        <w:t>:</w:t>
      </w:r>
    </w:p>
    <w:p w14:paraId="4DA2AF61" w14:textId="77777777" w:rsidR="00895932" w:rsidRPr="00D40F9A" w:rsidRDefault="00895932">
      <w:pPr>
        <w:pStyle w:val="SourceCodeLanguage"/>
        <w:numPr>
          <w:ilvl w:val="2"/>
          <w:numId w:val="55"/>
        </w:numPr>
      </w:pPr>
      <w:r w:rsidRPr="00D40F9A">
        <w:t>json</w:t>
      </w:r>
    </w:p>
    <w:p w14:paraId="752EFE77" w14:textId="77777777" w:rsidR="00895932" w:rsidRPr="00D40F9A" w:rsidRDefault="00895932">
      <w:pPr>
        <w:pStyle w:val="SourceCode"/>
        <w:numPr>
          <w:ilvl w:val="2"/>
          <w:numId w:val="55"/>
        </w:numPr>
        <w:spacing w:before="0" w:after="0"/>
      </w:pPr>
      <w:r w:rsidRPr="00D40F9A">
        <w:t>{</w:t>
      </w:r>
    </w:p>
    <w:p w14:paraId="26E52074" w14:textId="77777777" w:rsidR="00895932" w:rsidRPr="00D40F9A" w:rsidRDefault="00895932">
      <w:pPr>
        <w:pStyle w:val="SourceCode"/>
        <w:numPr>
          <w:ilvl w:val="2"/>
          <w:numId w:val="55"/>
        </w:numPr>
        <w:spacing w:before="0" w:after="0"/>
      </w:pPr>
      <w:r w:rsidRPr="00D40F9A">
        <w:t xml:space="preserve">  "switchToHttp": {</w:t>
      </w:r>
    </w:p>
    <w:p w14:paraId="3F1ADA7B" w14:textId="77777777" w:rsidR="00895932" w:rsidRPr="00D40F9A" w:rsidRDefault="00895932">
      <w:pPr>
        <w:pStyle w:val="SourceCode"/>
        <w:numPr>
          <w:ilvl w:val="2"/>
          <w:numId w:val="55"/>
        </w:numPr>
        <w:spacing w:before="0" w:after="0"/>
      </w:pPr>
      <w:r w:rsidRPr="00D40F9A">
        <w:t xml:space="preserve">    "getRequest": {</w:t>
      </w:r>
    </w:p>
    <w:p w14:paraId="043C8072" w14:textId="77777777" w:rsidR="00895932" w:rsidRPr="00D40F9A" w:rsidRDefault="00895932">
      <w:pPr>
        <w:pStyle w:val="SourceCode"/>
        <w:numPr>
          <w:ilvl w:val="2"/>
          <w:numId w:val="55"/>
        </w:numPr>
        <w:spacing w:before="0" w:after="0"/>
      </w:pPr>
      <w:r w:rsidRPr="00D40F9A">
        <w:t xml:space="preserve">      "token": {</w:t>
      </w:r>
    </w:p>
    <w:p w14:paraId="20184E23" w14:textId="77777777" w:rsidR="00895932" w:rsidRPr="00D40F9A" w:rsidRDefault="00895932">
      <w:pPr>
        <w:pStyle w:val="SourceCode"/>
        <w:numPr>
          <w:ilvl w:val="2"/>
          <w:numId w:val="55"/>
        </w:numPr>
        <w:spacing w:before="0" w:after="0"/>
      </w:pPr>
      <w:r w:rsidRPr="00D40F9A">
        <w:t xml:space="preserve">        "roles": ["User"]</w:t>
      </w:r>
    </w:p>
    <w:p w14:paraId="5F7A5B72" w14:textId="77777777" w:rsidR="00895932" w:rsidRPr="00D40F9A" w:rsidRDefault="00895932">
      <w:pPr>
        <w:pStyle w:val="SourceCode"/>
        <w:numPr>
          <w:ilvl w:val="2"/>
          <w:numId w:val="55"/>
        </w:numPr>
        <w:spacing w:before="0" w:after="0"/>
      </w:pPr>
      <w:r w:rsidRPr="00D40F9A">
        <w:t xml:space="preserve">      }</w:t>
      </w:r>
    </w:p>
    <w:p w14:paraId="7413103C" w14:textId="77777777" w:rsidR="00895932" w:rsidRPr="00D40F9A" w:rsidRDefault="00895932">
      <w:pPr>
        <w:pStyle w:val="SourceCode"/>
        <w:numPr>
          <w:ilvl w:val="2"/>
          <w:numId w:val="55"/>
        </w:numPr>
        <w:spacing w:before="0" w:after="0"/>
      </w:pPr>
      <w:r w:rsidRPr="00D40F9A">
        <w:t xml:space="preserve">    }</w:t>
      </w:r>
    </w:p>
    <w:p w14:paraId="1A62B640" w14:textId="77777777" w:rsidR="00895932" w:rsidRPr="00D40F9A" w:rsidRDefault="00895932">
      <w:pPr>
        <w:pStyle w:val="SourceCode"/>
        <w:numPr>
          <w:ilvl w:val="2"/>
          <w:numId w:val="55"/>
        </w:numPr>
        <w:spacing w:before="0" w:after="0"/>
      </w:pPr>
      <w:r w:rsidRPr="00D40F9A">
        <w:t xml:space="preserve">  },</w:t>
      </w:r>
    </w:p>
    <w:p w14:paraId="57F670D1" w14:textId="77777777" w:rsidR="00895932" w:rsidRPr="00D40F9A" w:rsidRDefault="00895932">
      <w:pPr>
        <w:pStyle w:val="SourceCode"/>
        <w:numPr>
          <w:ilvl w:val="2"/>
          <w:numId w:val="55"/>
        </w:numPr>
        <w:spacing w:before="0" w:after="0"/>
      </w:pPr>
      <w:r w:rsidRPr="00D40F9A">
        <w:t xml:space="preserve">  "getHandler": {</w:t>
      </w:r>
    </w:p>
    <w:p w14:paraId="2452EB47" w14:textId="77777777" w:rsidR="00895932" w:rsidRPr="00D40F9A" w:rsidRDefault="00895932">
      <w:pPr>
        <w:pStyle w:val="SourceCode"/>
        <w:numPr>
          <w:ilvl w:val="2"/>
          <w:numId w:val="55"/>
        </w:numPr>
        <w:spacing w:before="0" w:after="0"/>
      </w:pPr>
      <w:r w:rsidRPr="00D40F9A">
        <w:t xml:space="preserve">    "name": "Handler"</w:t>
      </w:r>
    </w:p>
    <w:p w14:paraId="1C18C51B" w14:textId="77777777" w:rsidR="00895932" w:rsidRPr="00D40F9A" w:rsidRDefault="00895932">
      <w:pPr>
        <w:pStyle w:val="SourceCode"/>
        <w:numPr>
          <w:ilvl w:val="2"/>
          <w:numId w:val="55"/>
        </w:numPr>
        <w:spacing w:before="0" w:after="0"/>
      </w:pPr>
      <w:r w:rsidRPr="00D40F9A">
        <w:t xml:space="preserve">  },</w:t>
      </w:r>
    </w:p>
    <w:p w14:paraId="7D4E6D21" w14:textId="77777777" w:rsidR="00895932" w:rsidRPr="00D40F9A" w:rsidRDefault="00895932">
      <w:pPr>
        <w:pStyle w:val="SourceCode"/>
        <w:numPr>
          <w:ilvl w:val="2"/>
          <w:numId w:val="55"/>
        </w:numPr>
        <w:spacing w:before="0" w:after="0"/>
      </w:pPr>
      <w:r w:rsidRPr="00D40F9A">
        <w:t xml:space="preserve">  "getClass": {}</w:t>
      </w:r>
    </w:p>
    <w:p w14:paraId="44BD8067" w14:textId="77777777" w:rsidR="00895932" w:rsidRPr="00D40F9A" w:rsidRDefault="00895932">
      <w:pPr>
        <w:pStyle w:val="SourceCode"/>
        <w:numPr>
          <w:ilvl w:val="2"/>
          <w:numId w:val="55"/>
        </w:numPr>
        <w:spacing w:before="0" w:after="0"/>
      </w:pPr>
      <w:r w:rsidRPr="00D40F9A">
        <w:t>}</w:t>
      </w:r>
    </w:p>
    <w:p w14:paraId="34F3BB2C"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056052F7" w14:textId="77777777" w:rsidR="00895932" w:rsidRPr="00D40F9A" w:rsidRDefault="00895932">
      <w:pPr>
        <w:pStyle w:val="SourceCodeLanguage"/>
        <w:numPr>
          <w:ilvl w:val="2"/>
          <w:numId w:val="55"/>
        </w:numPr>
      </w:pPr>
      <w:r w:rsidRPr="00D40F9A">
        <w:t>json</w:t>
      </w:r>
    </w:p>
    <w:p w14:paraId="5B5B8840" w14:textId="77777777" w:rsidR="00895932" w:rsidRPr="00D40F9A" w:rsidRDefault="00895932">
      <w:pPr>
        <w:pStyle w:val="SourceCode"/>
        <w:numPr>
          <w:ilvl w:val="2"/>
          <w:numId w:val="55"/>
        </w:numPr>
        <w:spacing w:before="0" w:after="0"/>
      </w:pPr>
      <w:r w:rsidRPr="00D40F9A">
        <w:t>{</w:t>
      </w:r>
    </w:p>
    <w:p w14:paraId="6186D3C4" w14:textId="77777777" w:rsidR="00895932" w:rsidRPr="00D40F9A" w:rsidRDefault="00895932">
      <w:pPr>
        <w:pStyle w:val="SourceCode"/>
        <w:numPr>
          <w:ilvl w:val="2"/>
          <w:numId w:val="55"/>
        </w:numPr>
        <w:spacing w:before="0" w:after="0"/>
      </w:pPr>
      <w:r w:rsidRPr="00D40F9A">
        <w:t xml:space="preserve">  "getAllAndOverride": ["Admin"]</w:t>
      </w:r>
    </w:p>
    <w:p w14:paraId="0C770237" w14:textId="77777777" w:rsidR="00895932" w:rsidRPr="00D40F9A" w:rsidRDefault="00895932">
      <w:pPr>
        <w:pStyle w:val="SourceCode"/>
        <w:numPr>
          <w:ilvl w:val="2"/>
          <w:numId w:val="55"/>
        </w:numPr>
        <w:spacing w:before="0" w:after="0"/>
      </w:pPr>
      <w:r w:rsidRPr="00D40F9A">
        <w:t>}</w:t>
      </w:r>
    </w:p>
    <w:p w14:paraId="098BC446" w14:textId="65BE14F0" w:rsidR="005766AF" w:rsidRPr="005766AF" w:rsidRDefault="00895932">
      <w:pPr>
        <w:pStyle w:val="ListParagraph"/>
        <w:numPr>
          <w:ilvl w:val="1"/>
          <w:numId w:val="76"/>
        </w:numPr>
        <w:spacing w:line="240" w:lineRule="auto"/>
        <w:jc w:val="left"/>
      </w:pPr>
      <w:r w:rsidRPr="00D40F9A">
        <w:rPr>
          <w:b/>
          <w:bCs/>
        </w:rPr>
        <w:t>Return value</w:t>
      </w:r>
      <w:r w:rsidRPr="00D40F9A">
        <w:t>:</w:t>
      </w:r>
    </w:p>
    <w:p w14:paraId="05F234EB" w14:textId="77777777" w:rsidR="005766AF" w:rsidRPr="005766AF" w:rsidRDefault="00895932">
      <w:pPr>
        <w:pStyle w:val="ListParagraph"/>
        <w:numPr>
          <w:ilvl w:val="2"/>
          <w:numId w:val="76"/>
        </w:numPr>
      </w:pPr>
      <w:r w:rsidRPr="005766AF">
        <w:rPr>
          <w:b/>
          <w:bCs/>
        </w:rPr>
        <w:lastRenderedPageBreak/>
        <w:t>result</w:t>
      </w:r>
      <w:r w:rsidRPr="00D40F9A">
        <w:t>:</w:t>
      </w:r>
      <w:r w:rsidR="005766AF">
        <w:t xml:space="preserve"> </w:t>
      </w:r>
      <w:r w:rsidR="005766AF" w:rsidRPr="005766AF">
        <w:rPr>
          <w:b/>
          <w:bCs/>
          <w:i/>
          <w:iCs/>
        </w:rPr>
        <w:t>false</w:t>
      </w:r>
    </w:p>
    <w:p w14:paraId="4B2C7124" w14:textId="77777777" w:rsidR="0010666F" w:rsidRPr="00D40F9A" w:rsidRDefault="0010666F">
      <w:pPr>
        <w:pStyle w:val="Heading2"/>
      </w:pPr>
      <w:bookmarkStart w:id="68" w:name="_Toc192368908"/>
      <w:r w:rsidRPr="00D40F9A">
        <w:t>Nevezetes algoritmusok</w:t>
      </w:r>
      <w:bookmarkEnd w:id="68"/>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Heading3"/>
      </w:pPr>
      <w:bookmarkStart w:id="69" w:name="_Toc192368909"/>
      <w:r w:rsidRPr="00D40F9A">
        <w:t>Regisztrációs algoritmus</w:t>
      </w:r>
      <w:bookmarkEnd w:id="69"/>
    </w:p>
    <w:p w14:paraId="04F660CD" w14:textId="77777777" w:rsidR="0010666F" w:rsidRPr="00D40F9A" w:rsidRDefault="0010666F">
      <w:pPr>
        <w:pStyle w:val="Heading4"/>
      </w:pPr>
      <w:bookmarkStart w:id="70" w:name="_Toc192368910"/>
      <w:r w:rsidRPr="00D40F9A">
        <w:t>Backenden</w:t>
      </w:r>
      <w:bookmarkEnd w:id="70"/>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31">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Heading4"/>
      </w:pPr>
      <w:bookmarkStart w:id="71" w:name="_Toc192368911"/>
      <w:r w:rsidRPr="00D40F9A">
        <w:lastRenderedPageBreak/>
        <w:t>Frontenden</w:t>
      </w:r>
      <w:bookmarkEnd w:id="71"/>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lastRenderedPageBreak/>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2">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Heading3"/>
      </w:pPr>
      <w:bookmarkStart w:id="72" w:name="_Toc192368912"/>
      <w:r w:rsidRPr="00D40F9A">
        <w:lastRenderedPageBreak/>
        <w:t>Zenefeltöltési algoritmus</w:t>
      </w:r>
      <w:bookmarkEnd w:id="72"/>
    </w:p>
    <w:p w14:paraId="6B4AE12A" w14:textId="77777777" w:rsidR="0010666F" w:rsidRPr="00D40F9A" w:rsidRDefault="0010666F">
      <w:pPr>
        <w:pStyle w:val="Heading4"/>
      </w:pPr>
      <w:bookmarkStart w:id="73" w:name="_Toc192368913"/>
      <w:r w:rsidRPr="00D40F9A">
        <w:t>Backenden</w:t>
      </w:r>
      <w:bookmarkEnd w:id="73"/>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Heading4"/>
      </w:pPr>
      <w:bookmarkStart w:id="74" w:name="_Toc192368914"/>
      <w:r w:rsidRPr="00D40F9A">
        <w:lastRenderedPageBreak/>
        <w:t>Frontenden</w:t>
      </w:r>
      <w:bookmarkEnd w:id="74"/>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Heading3"/>
      </w:pPr>
      <w:bookmarkStart w:id="75" w:name="_Toc192368915"/>
      <w:r w:rsidRPr="00D40F9A">
        <w:lastRenderedPageBreak/>
        <w:t>Szavazási algoritmus</w:t>
      </w:r>
      <w:bookmarkEnd w:id="75"/>
    </w:p>
    <w:p w14:paraId="284E57B8" w14:textId="77777777" w:rsidR="0010666F" w:rsidRPr="00D40F9A" w:rsidRDefault="0010666F">
      <w:pPr>
        <w:pStyle w:val="Heading4"/>
      </w:pPr>
      <w:bookmarkStart w:id="76" w:name="_Toc192368916"/>
      <w:r w:rsidRPr="00D40F9A">
        <w:t>Backenden</w:t>
      </w:r>
      <w:bookmarkEnd w:id="76"/>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Heading4"/>
      </w:pPr>
      <w:bookmarkStart w:id="77" w:name="_Toc192368917"/>
      <w:r w:rsidRPr="00D40F9A">
        <w:lastRenderedPageBreak/>
        <w:t>Frontenden</w:t>
      </w:r>
      <w:bookmarkEnd w:id="77"/>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Heading3"/>
      </w:pPr>
      <w:bookmarkStart w:id="78" w:name="_Toc192368918"/>
      <w:r w:rsidRPr="00D40F9A">
        <w:lastRenderedPageBreak/>
        <w:t>Statisztikáző algoritmus</w:t>
      </w:r>
      <w:bookmarkEnd w:id="78"/>
    </w:p>
    <w:p w14:paraId="01672D08" w14:textId="77777777" w:rsidR="0010666F" w:rsidRPr="00D40F9A" w:rsidRDefault="0010666F">
      <w:pPr>
        <w:pStyle w:val="Heading4"/>
      </w:pPr>
      <w:bookmarkStart w:id="79" w:name="_Toc192368919"/>
      <w:r w:rsidRPr="00D40F9A">
        <w:t>Backenden</w:t>
      </w:r>
      <w:bookmarkEnd w:id="79"/>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5">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Heading4"/>
      </w:pPr>
      <w:bookmarkStart w:id="80" w:name="_Toc192368920"/>
      <w:r w:rsidRPr="00D40F9A">
        <w:lastRenderedPageBreak/>
        <w:t>Frontenden</w:t>
      </w:r>
      <w:bookmarkEnd w:id="80"/>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Heading3"/>
      </w:pPr>
      <w:bookmarkStart w:id="81" w:name="_Toc192368921"/>
      <w:r w:rsidRPr="00D40F9A">
        <w:lastRenderedPageBreak/>
        <w:t>Event Bus algoritmus</w:t>
      </w:r>
      <w:bookmarkEnd w:id="81"/>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Heading2"/>
      </w:pPr>
      <w:bookmarkStart w:id="82" w:name="_Toc192368922"/>
      <w:r w:rsidRPr="00D40F9A">
        <w:lastRenderedPageBreak/>
        <w:t>Fejlesztési lehetőségek</w:t>
      </w:r>
      <w:bookmarkEnd w:id="82"/>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pPr>
        <w:pStyle w:val="ListParagraph"/>
        <w:numPr>
          <w:ilvl w:val="0"/>
          <w:numId w:val="83"/>
        </w:numPr>
      </w:pPr>
      <w:r w:rsidRPr="00D40F9A">
        <w:rPr>
          <w:b/>
          <w:bCs/>
        </w:rPr>
        <w:t>Egyszerű használat</w:t>
      </w:r>
      <w:bookmarkStart w:id="83" w:name="_Hlk191247929"/>
      <w:r w:rsidRPr="00D40F9A">
        <w:rPr>
          <w:b/>
          <w:bCs/>
        </w:rPr>
        <w:t>:</w:t>
      </w:r>
      <w:bookmarkEnd w:id="83"/>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pPr>
        <w:pStyle w:val="ListParagraph"/>
        <w:numPr>
          <w:ilvl w:val="0"/>
          <w:numId w:val="83"/>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pPr>
        <w:pStyle w:val="ListParagraph"/>
        <w:numPr>
          <w:ilvl w:val="0"/>
          <w:numId w:val="83"/>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pPr>
        <w:pStyle w:val="ListParagraph"/>
        <w:numPr>
          <w:ilvl w:val="0"/>
          <w:numId w:val="83"/>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pPr>
        <w:pStyle w:val="ListParagraph"/>
        <w:numPr>
          <w:ilvl w:val="0"/>
          <w:numId w:val="83"/>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Heading3"/>
        <w:spacing w:before="240"/>
      </w:pPr>
      <w:bookmarkStart w:id="84" w:name="_Toc192368923"/>
      <w:r w:rsidRPr="00D40F9A">
        <w:t>Python alapú lejátszó alkalmazás</w:t>
      </w:r>
      <w:bookmarkEnd w:id="84"/>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pPr>
        <w:pStyle w:val="ListParagraph"/>
        <w:numPr>
          <w:ilvl w:val="0"/>
          <w:numId w:val="82"/>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pPr>
        <w:pStyle w:val="ListParagraph"/>
        <w:numPr>
          <w:ilvl w:val="0"/>
          <w:numId w:val="82"/>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pPr>
        <w:pStyle w:val="ListParagraph"/>
        <w:numPr>
          <w:ilvl w:val="0"/>
          <w:numId w:val="82"/>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pPr>
        <w:pStyle w:val="ListParagraph"/>
        <w:numPr>
          <w:ilvl w:val="0"/>
          <w:numId w:val="82"/>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pPr>
        <w:pStyle w:val="ListParagraph"/>
        <w:numPr>
          <w:ilvl w:val="0"/>
          <w:numId w:val="82"/>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Code"/>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5982E658" w:rsidR="0010666F" w:rsidRPr="00D40F9A" w:rsidRDefault="00F952F9">
      <w:pPr>
        <w:pStyle w:val="Heading3"/>
      </w:pPr>
      <w:bookmarkStart w:id="85" w:name="_Toc192368924"/>
      <w:r w:rsidRPr="00F952F9">
        <w:lastRenderedPageBreak/>
        <w:t>Integrált csengőhang felvevő és vágó</w:t>
      </w:r>
      <w:bookmarkEnd w:id="85"/>
    </w:p>
    <w:p w14:paraId="1551F854" w14:textId="22E6A3DF" w:rsidR="00F874EE" w:rsidRPr="00D40F9A" w:rsidRDefault="00F952F9" w:rsidP="00F874EE">
      <w:r w:rsidRPr="00F952F9">
        <w:t>Ez a fejlesztési lehetőség egy olyan alkalmazás, amely lehetővé teszi a felhasználók számára, hogy hangfelvételeket készítsenek és vágjanak meg. Az alkalmazás célja, hogy egyszerű és hatékony módon segítse a felhasználókat a hangfelvételek készítésében és vágásában, anélkül, hogy bonyolult szoftvereket kellene használniuk. Az alkalmazás különösen hasznos lehet azok számára, akik gyorsan és könnyedén szeretnének csengőhangot szerkeszteni. Az egyszerű felhasználói felület és a könnyen használható eszközök révén az alkalmazás mindenki számára elérhetővé teszi a hangfelvételek szerkesztését, függetlenül a technikai tudástól.</w:t>
      </w:r>
    </w:p>
    <w:p w14:paraId="04B05D0D" w14:textId="1CC9E9C2" w:rsidR="00F874EE" w:rsidRPr="00D40F9A" w:rsidRDefault="00F952F9" w:rsidP="00F874EE">
      <w:r w:rsidRPr="00F952F9">
        <w:t>A felhasználók által látható felvételi gomb mellett kapna helyet, ahol a felhasználók elindíthatják a hangfelvételt. Az alkalmazás rögzíti a hangot a mikrofonról, majd lehetőséget ad a felhasználóknak a felvétel vágására. A vágás funkció lehetővé teszi a felhasználók számára, hogy kiválasszák a felvétel kezdeti és végpontját. Ezek után az alkalmazás fel fogja tölteni a vágott hanganyagot, az ő nevükben, az elfogadásra váró csengőhangok közé.</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Heading3"/>
      </w:pPr>
      <w:bookmarkStart w:id="86" w:name="_Toc192368925"/>
      <w:r w:rsidRPr="00D40F9A">
        <w:t>Keycloak integráció</w:t>
      </w:r>
      <w:bookmarkEnd w:id="86"/>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Heading2"/>
      </w:pPr>
      <w:bookmarkStart w:id="87" w:name="_Toc192368926"/>
      <w:r w:rsidRPr="00D40F9A">
        <w:lastRenderedPageBreak/>
        <w:t>Adatbázis</w:t>
      </w:r>
      <w:bookmarkEnd w:id="87"/>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Heading3"/>
      </w:pPr>
      <w:bookmarkStart w:id="88" w:name="_Toc192368927"/>
      <w:r w:rsidRPr="00D40F9A">
        <w:lastRenderedPageBreak/>
        <w:t>ER-Diagram</w:t>
      </w:r>
      <w:bookmarkEnd w:id="88"/>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Heading3"/>
      </w:pPr>
      <w:bookmarkStart w:id="89" w:name="_Toc192368928"/>
      <w:r w:rsidRPr="00D40F9A">
        <w:t>Normalizálás</w:t>
      </w:r>
      <w:bookmarkEnd w:id="89"/>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Heading3"/>
      </w:pPr>
      <w:bookmarkStart w:id="90" w:name="_Toc192368929"/>
      <w:r w:rsidRPr="00D40F9A">
        <w:t>Táblák</w:t>
      </w:r>
      <w:bookmarkEnd w:id="90"/>
    </w:p>
    <w:p w14:paraId="10473B4D" w14:textId="77777777" w:rsidR="0031111D" w:rsidRPr="00D40F9A" w:rsidRDefault="0031111D">
      <w:pPr>
        <w:pStyle w:val="Heading4"/>
      </w:pPr>
      <w:bookmarkStart w:id="91" w:name="_Toc192368930"/>
      <w:r w:rsidRPr="00D40F9A">
        <w:t>Kreta tábla</w:t>
      </w:r>
      <w:bookmarkEnd w:id="91"/>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Heading4"/>
      </w:pPr>
      <w:bookmarkStart w:id="92" w:name="_Toc192368931"/>
      <w:r w:rsidRPr="00D40F9A">
        <w:t>User</w:t>
      </w:r>
      <w:bookmarkEnd w:id="92"/>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w:t>
      </w:r>
      <w:r w:rsidRPr="00D40F9A">
        <w:lastRenderedPageBreak/>
        <w:t xml:space="preserve">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Heading4"/>
      </w:pPr>
      <w:bookmarkStart w:id="93" w:name="_Toc192368932"/>
      <w:r w:rsidRPr="00D40F9A">
        <w:t>Song tábla</w:t>
      </w:r>
      <w:bookmarkEnd w:id="93"/>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Heading4"/>
      </w:pPr>
      <w:bookmarkStart w:id="94" w:name="_Toc192368933"/>
      <w:r w:rsidRPr="00D40F9A">
        <w:t>PendingSong tábla</w:t>
      </w:r>
      <w:bookmarkEnd w:id="94"/>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Heading4"/>
      </w:pPr>
      <w:bookmarkStart w:id="95" w:name="_Toc192368934"/>
      <w:r w:rsidRPr="00D40F9A">
        <w:t>SongBucket tábla</w:t>
      </w:r>
      <w:bookmarkEnd w:id="95"/>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Heading4"/>
      </w:pPr>
      <w:bookmarkStart w:id="96" w:name="_Toc192368935"/>
      <w:r w:rsidRPr="00D40F9A">
        <w:t>Vote tábla</w:t>
      </w:r>
      <w:bookmarkEnd w:id="96"/>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Heading4"/>
      </w:pPr>
      <w:bookmarkStart w:id="97" w:name="_Toc192368936"/>
      <w:r w:rsidRPr="00D40F9A">
        <w:t>VotingSession tábla</w:t>
      </w:r>
      <w:bookmarkEnd w:id="97"/>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Heading4"/>
      </w:pPr>
      <w:bookmarkStart w:id="98" w:name="_Toc192368937"/>
      <w:r w:rsidRPr="00D40F9A">
        <w:t>Role tábla</w:t>
      </w:r>
      <w:bookmarkEnd w:id="98"/>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Heading4"/>
      </w:pPr>
      <w:bookmarkStart w:id="99" w:name="_Toc192368938"/>
      <w:r w:rsidRPr="00D40F9A">
        <w:t>Kapcsolótáblák</w:t>
      </w:r>
      <w:bookmarkEnd w:id="99"/>
    </w:p>
    <w:p w14:paraId="20A6EE4A" w14:textId="77777777" w:rsidR="0031111D" w:rsidRPr="00D40F9A" w:rsidRDefault="0031111D">
      <w:pPr>
        <w:pStyle w:val="Heading5"/>
      </w:pPr>
      <w:bookmarkStart w:id="100" w:name="_Toc192368939"/>
      <w:r w:rsidRPr="00D40F9A">
        <w:t>_SongToVotingSession tábla</w:t>
      </w:r>
      <w:bookmarkEnd w:id="100"/>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Heading5"/>
      </w:pPr>
      <w:bookmarkStart w:id="101" w:name="_Toc192368940"/>
      <w:r w:rsidRPr="00D40F9A">
        <w:t>_RoleToUser tábla</w:t>
      </w:r>
      <w:bookmarkEnd w:id="101"/>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Heading5"/>
      </w:pPr>
      <w:bookmarkStart w:id="102" w:name="_Toc192368941"/>
      <w:r w:rsidRPr="00D40F9A">
        <w:t>_prisma_migrations tábla</w:t>
      </w:r>
      <w:bookmarkEnd w:id="102"/>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Heading1"/>
      </w:pPr>
      <w:bookmarkStart w:id="103" w:name="_Toc192368942"/>
      <w:r w:rsidRPr="00D40F9A">
        <w:lastRenderedPageBreak/>
        <w:t>Felhasználói</w:t>
      </w:r>
      <w:r w:rsidR="000220CF" w:rsidRPr="00D40F9A">
        <w:t xml:space="preserve"> dokumentáció</w:t>
      </w:r>
      <w:bookmarkEnd w:id="12"/>
      <w:bookmarkEnd w:id="103"/>
    </w:p>
    <w:p w14:paraId="1D5F101C" w14:textId="42A94968" w:rsidR="000220CF" w:rsidRPr="00D40F9A" w:rsidRDefault="000220CF" w:rsidP="000220CF">
      <w:pPr>
        <w:pStyle w:val="Heading2"/>
      </w:pPr>
      <w:bookmarkStart w:id="104" w:name="_Toc191076606"/>
      <w:bookmarkStart w:id="105" w:name="_Toc192368943"/>
      <w:r w:rsidRPr="00D40F9A">
        <w:t>Rövid bemutatás</w:t>
      </w:r>
      <w:bookmarkEnd w:id="104"/>
      <w:bookmarkEnd w:id="105"/>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9" w:history="1">
        <w:r w:rsidR="005F2432" w:rsidRPr="00D40F9A">
          <w:rPr>
            <w:rStyle w:val="Hyperlink"/>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Heading2"/>
        <w:rPr>
          <w:bCs/>
        </w:rPr>
      </w:pPr>
      <w:bookmarkStart w:id="106" w:name="_Toc191076607"/>
      <w:bookmarkStart w:id="107" w:name="_Toc192368944"/>
      <w:r w:rsidRPr="00D40F9A">
        <w:rPr>
          <w:bCs/>
        </w:rPr>
        <w:lastRenderedPageBreak/>
        <w:t>Harver szükséglet átlagos felhasználónak</w:t>
      </w:r>
      <w:bookmarkEnd w:id="106"/>
      <w:bookmarkEnd w:id="107"/>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Paragraph"/>
        <w:numPr>
          <w:ilvl w:val="0"/>
          <w:numId w:val="2"/>
        </w:numPr>
      </w:pPr>
      <w:r w:rsidRPr="00D40F9A">
        <w:t>Minimum: 1.6 GHz-es kétmagos processzor (Intel Core i3, AMD Ryzen 3)</w:t>
      </w:r>
    </w:p>
    <w:p w14:paraId="25734270" w14:textId="77777777" w:rsidR="00F228E9" w:rsidRPr="00D40F9A" w:rsidRDefault="00F228E9" w:rsidP="0031111D">
      <w:pPr>
        <w:pStyle w:val="ListParagraph"/>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Paragraph"/>
        <w:numPr>
          <w:ilvl w:val="0"/>
          <w:numId w:val="3"/>
        </w:numPr>
      </w:pPr>
      <w:r w:rsidRPr="00D40F9A">
        <w:t>Minimum: 4 GB RAM</w:t>
      </w:r>
    </w:p>
    <w:p w14:paraId="0468FD5D" w14:textId="77777777" w:rsidR="00F228E9" w:rsidRPr="00D40F9A" w:rsidRDefault="00F228E9" w:rsidP="0031111D">
      <w:pPr>
        <w:pStyle w:val="ListParagraph"/>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Paragraph"/>
        <w:numPr>
          <w:ilvl w:val="0"/>
          <w:numId w:val="4"/>
        </w:numPr>
      </w:pPr>
      <w:r w:rsidRPr="00D40F9A">
        <w:t>Minimum: Integrált videokártya (Intel HD Graphics, AMD Vega)</w:t>
      </w:r>
    </w:p>
    <w:p w14:paraId="1EBEBCEF" w14:textId="77777777" w:rsidR="00F228E9" w:rsidRPr="00D40F9A" w:rsidRDefault="00F228E9" w:rsidP="0031111D">
      <w:pPr>
        <w:pStyle w:val="ListParagraph"/>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Paragraph"/>
        <w:numPr>
          <w:ilvl w:val="0"/>
          <w:numId w:val="5"/>
        </w:numPr>
      </w:pPr>
      <w:r w:rsidRPr="00D40F9A">
        <w:t>Minimum: 20 GB szabad hely a rendszer és az alkalmazások számára</w:t>
      </w:r>
    </w:p>
    <w:p w14:paraId="7CB3978C" w14:textId="77777777" w:rsidR="00F228E9" w:rsidRPr="00D40F9A" w:rsidRDefault="00F228E9" w:rsidP="0031111D">
      <w:pPr>
        <w:pStyle w:val="ListParagraph"/>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Paragraph"/>
        <w:numPr>
          <w:ilvl w:val="0"/>
          <w:numId w:val="6"/>
        </w:numPr>
      </w:pPr>
      <w:r w:rsidRPr="00D40F9A">
        <w:t>Minimum: 600x600</w:t>
      </w:r>
    </w:p>
    <w:p w14:paraId="51EF4C3B" w14:textId="77777777" w:rsidR="00F228E9" w:rsidRPr="00D40F9A" w:rsidRDefault="00F228E9" w:rsidP="0031111D">
      <w:pPr>
        <w:pStyle w:val="ListParagraph"/>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8" w:name="_Toc191076608"/>
      <w:r w:rsidRPr="00D40F9A">
        <w:rPr>
          <w:bCs/>
        </w:rPr>
        <w:br w:type="page"/>
      </w:r>
    </w:p>
    <w:p w14:paraId="001CDAA3" w14:textId="34006B5E" w:rsidR="000220CF" w:rsidRPr="00D40F9A" w:rsidRDefault="000220CF" w:rsidP="000220CF">
      <w:pPr>
        <w:pStyle w:val="Heading2"/>
        <w:rPr>
          <w:bCs/>
        </w:rPr>
      </w:pPr>
      <w:bookmarkStart w:id="109" w:name="_Toc192368945"/>
      <w:r w:rsidRPr="00D40F9A">
        <w:rPr>
          <w:bCs/>
        </w:rPr>
        <w:lastRenderedPageBreak/>
        <w:t>Szoftver szükséglet átlagos felhasználónak</w:t>
      </w:r>
      <w:bookmarkEnd w:id="108"/>
      <w:bookmarkEnd w:id="109"/>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Paragraph"/>
        <w:numPr>
          <w:ilvl w:val="0"/>
          <w:numId w:val="7"/>
        </w:numPr>
      </w:pPr>
      <w:r w:rsidRPr="00D40F9A">
        <w:t>Google Chrome: Minimum 85-ös verzió, ajánlott 110+ verzió</w:t>
      </w:r>
    </w:p>
    <w:p w14:paraId="336B998A" w14:textId="77777777" w:rsidR="0029547F" w:rsidRPr="00D40F9A" w:rsidRDefault="0029547F" w:rsidP="0031111D">
      <w:pPr>
        <w:pStyle w:val="ListParagraph"/>
        <w:numPr>
          <w:ilvl w:val="0"/>
          <w:numId w:val="7"/>
        </w:numPr>
      </w:pPr>
      <w:r w:rsidRPr="00D40F9A">
        <w:t>Mozilla Firefox: Minimum 80+ verzió, ajánlott 100+ verzió</w:t>
      </w:r>
    </w:p>
    <w:p w14:paraId="41EE1794" w14:textId="77777777" w:rsidR="0029547F" w:rsidRPr="00D40F9A" w:rsidRDefault="0029547F" w:rsidP="0031111D">
      <w:pPr>
        <w:pStyle w:val="ListParagraph"/>
        <w:numPr>
          <w:ilvl w:val="0"/>
          <w:numId w:val="7"/>
        </w:numPr>
      </w:pPr>
      <w:r w:rsidRPr="00D40F9A">
        <w:t>Microsoft Edge: Minimum 85-ös verzió, ajánlott 110+ verzió</w:t>
      </w:r>
    </w:p>
    <w:p w14:paraId="660B5770" w14:textId="77777777" w:rsidR="0029547F" w:rsidRPr="00D40F9A" w:rsidRDefault="0029547F" w:rsidP="0031111D">
      <w:pPr>
        <w:pStyle w:val="ListParagraph"/>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Paragraph"/>
        <w:numPr>
          <w:ilvl w:val="0"/>
          <w:numId w:val="8"/>
        </w:numPr>
      </w:pPr>
      <w:r w:rsidRPr="00D40F9A">
        <w:t>Windows: Minimum 10-es verzió, ajánlott 11-es verzió</w:t>
      </w:r>
    </w:p>
    <w:p w14:paraId="518ED242" w14:textId="77777777" w:rsidR="0029547F" w:rsidRPr="00D40F9A" w:rsidRDefault="0029547F" w:rsidP="0031111D">
      <w:pPr>
        <w:pStyle w:val="ListParagraph"/>
        <w:numPr>
          <w:ilvl w:val="0"/>
          <w:numId w:val="8"/>
        </w:numPr>
      </w:pPr>
      <w:r w:rsidRPr="00D40F9A">
        <w:t>macOS: Minimum Mojave (10.14), ajánlott Monterey (12.0) vagy újabb</w:t>
      </w:r>
    </w:p>
    <w:p w14:paraId="6F252170" w14:textId="77777777" w:rsidR="0029547F" w:rsidRPr="00D40F9A" w:rsidRDefault="0029547F" w:rsidP="0031111D">
      <w:pPr>
        <w:pStyle w:val="ListParagraph"/>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Paragraph"/>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Paragraph"/>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Heading2"/>
        <w:rPr>
          <w:bCs/>
        </w:rPr>
      </w:pPr>
      <w:bookmarkStart w:id="110" w:name="_Toc191076609"/>
      <w:bookmarkStart w:id="111" w:name="_Toc192368946"/>
      <w:r w:rsidRPr="00D40F9A">
        <w:rPr>
          <w:bCs/>
        </w:rPr>
        <w:lastRenderedPageBreak/>
        <w:t>Specifikus h</w:t>
      </w:r>
      <w:r w:rsidR="000220CF" w:rsidRPr="00D40F9A">
        <w:rPr>
          <w:bCs/>
        </w:rPr>
        <w:t>ardver szükséglet a futtatáshoz</w:t>
      </w:r>
      <w:bookmarkEnd w:id="110"/>
      <w:bookmarkEnd w:id="111"/>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Paragraph"/>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Paragraph"/>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Paragraph"/>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Paragraph"/>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12" w:name="_Toc191076610"/>
    </w:p>
    <w:p w14:paraId="050DD947" w14:textId="3319C1D4" w:rsidR="000220CF" w:rsidRPr="00D40F9A" w:rsidRDefault="00D916E3" w:rsidP="00CA7602">
      <w:pPr>
        <w:pStyle w:val="Heading2"/>
        <w:spacing w:before="240"/>
        <w:rPr>
          <w:bCs/>
        </w:rPr>
      </w:pPr>
      <w:bookmarkStart w:id="113" w:name="_Toc192368947"/>
      <w:r w:rsidRPr="00D40F9A">
        <w:rPr>
          <w:bCs/>
        </w:rPr>
        <w:t>Specifikus s</w:t>
      </w:r>
      <w:r w:rsidR="000220CF" w:rsidRPr="00D40F9A">
        <w:rPr>
          <w:bCs/>
        </w:rPr>
        <w:t>zoftver szükséglet a futtatáshoz</w:t>
      </w:r>
      <w:bookmarkEnd w:id="112"/>
      <w:bookmarkEnd w:id="113"/>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4" w:name="_Toc191076611"/>
      <w:r w:rsidRPr="00D40F9A">
        <w:rPr>
          <w:bCs/>
        </w:rPr>
        <w:br w:type="page"/>
      </w:r>
    </w:p>
    <w:p w14:paraId="013E0D69" w14:textId="2F844825" w:rsidR="000220CF" w:rsidRPr="00D40F9A" w:rsidRDefault="000220CF" w:rsidP="000220CF">
      <w:pPr>
        <w:pStyle w:val="Heading2"/>
        <w:rPr>
          <w:bCs/>
        </w:rPr>
      </w:pPr>
      <w:bookmarkStart w:id="115" w:name="_Toc192368948"/>
      <w:r w:rsidRPr="00D40F9A">
        <w:rPr>
          <w:bCs/>
        </w:rPr>
        <w:lastRenderedPageBreak/>
        <w:t>Letöltés, Telepítés és Elindítás</w:t>
      </w:r>
      <w:bookmarkEnd w:id="114"/>
      <w:bookmarkEnd w:id="115"/>
    </w:p>
    <w:p w14:paraId="3B6A994F" w14:textId="77777777" w:rsidR="006A692F" w:rsidRPr="00D40F9A" w:rsidRDefault="006A692F" w:rsidP="0031111D">
      <w:pPr>
        <w:pStyle w:val="Heading3"/>
      </w:pPr>
      <w:bookmarkStart w:id="116" w:name="_Toc192368949"/>
      <w:r w:rsidRPr="00D40F9A">
        <w:t>Letöltés</w:t>
      </w:r>
      <w:bookmarkEnd w:id="116"/>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82948CC" w:rsidR="006A692F" w:rsidRPr="00D40F9A" w:rsidRDefault="00B87AF4" w:rsidP="005B5A3C">
      <w:pPr>
        <w:pStyle w:val="ListParagraph"/>
        <w:numPr>
          <w:ilvl w:val="0"/>
          <w:numId w:val="11"/>
        </w:numPr>
      </w:pPr>
      <w:r w:rsidRPr="00D40F9A">
        <w:rPr>
          <w:b/>
          <w:bCs/>
        </w:rPr>
        <w:t>A</w:t>
      </w:r>
      <w:r w:rsidR="006A692F" w:rsidRPr="00D40F9A">
        <w:rPr>
          <w:b/>
          <w:bCs/>
        </w:rPr>
        <w:t xml:space="preserve"> következő linken:</w:t>
      </w:r>
      <w:r w:rsidR="006A692F" w:rsidRPr="00D40F9A">
        <w:t xml:space="preserve"> </w:t>
      </w:r>
      <w:hyperlink r:id="rId40">
        <w:r w:rsidR="006A692F" w:rsidRPr="00D40F9A">
          <w:rPr>
            <w:rStyle w:val="Hyperlink"/>
          </w:rPr>
          <w:t>Pollák Csengő GitHub Repository</w:t>
        </w:r>
      </w:hyperlink>
    </w:p>
    <w:p w14:paraId="434B7ECB" w14:textId="23AE66F7" w:rsidR="006A692F" w:rsidRPr="00D40F9A" w:rsidRDefault="005B5A3C" w:rsidP="005B5A3C">
      <w:pPr>
        <w:pStyle w:val="ListParagraph"/>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w:t>
      </w:r>
      <w:r w:rsidR="00FB4B60">
        <w:rPr>
          <w:i/>
          <w:iCs/>
        </w:rPr>
        <w:t>ts</w:t>
      </w:r>
      <w:r w:rsidR="004745E0" w:rsidRPr="00D40F9A">
        <w:rPr>
          <w:i/>
          <w:iCs/>
        </w:rPr>
        <w:t>.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Heading3"/>
      </w:pPr>
      <w:bookmarkStart w:id="117" w:name="_Toc192368950"/>
      <w:r w:rsidRPr="00D40F9A">
        <w:t>Telep</w:t>
      </w:r>
      <w:r w:rsidRPr="00D40F9A">
        <w:rPr>
          <w:rStyle w:val="Strong"/>
          <w:b/>
          <w:bCs w:val="0"/>
        </w:rPr>
        <w:t>í</w:t>
      </w:r>
      <w:r w:rsidRPr="00D40F9A">
        <w:t xml:space="preserve">tés, </w:t>
      </w:r>
      <w:r w:rsidR="003565F6" w:rsidRPr="00D40F9A">
        <w:t>Elind</w:t>
      </w:r>
      <w:r w:rsidR="003565F6" w:rsidRPr="00D40F9A">
        <w:rPr>
          <w:rStyle w:val="Strong"/>
          <w:b/>
          <w:bCs w:val="0"/>
        </w:rPr>
        <w:t>í</w:t>
      </w:r>
      <w:r w:rsidR="003565F6" w:rsidRPr="00D40F9A">
        <w:t>tás</w:t>
      </w:r>
      <w:bookmarkEnd w:id="117"/>
    </w:p>
    <w:p w14:paraId="4D7C8837" w14:textId="0507D702" w:rsidR="004745E0" w:rsidRPr="00D40F9A" w:rsidRDefault="004745E0" w:rsidP="004745E0">
      <w:pPr>
        <w:pStyle w:val="ListParagraph"/>
        <w:numPr>
          <w:ilvl w:val="0"/>
          <w:numId w:val="11"/>
        </w:numPr>
      </w:pPr>
      <w:r w:rsidRPr="00D40F9A">
        <w:rPr>
          <w:rStyle w:val="Strong"/>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Paragraph"/>
        <w:numPr>
          <w:ilvl w:val="0"/>
          <w:numId w:val="11"/>
        </w:numPr>
      </w:pPr>
      <w:r w:rsidRPr="00D40F9A">
        <w:rPr>
          <w:rStyle w:val="Strong"/>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Paragraph"/>
        <w:numPr>
          <w:ilvl w:val="0"/>
          <w:numId w:val="11"/>
        </w:numPr>
      </w:pPr>
      <w:r w:rsidRPr="00D40F9A">
        <w:rPr>
          <w:rStyle w:val="Strong"/>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Heading4"/>
        <w:spacing w:before="240"/>
      </w:pPr>
      <w:bookmarkStart w:id="118" w:name="_Toc192368951"/>
      <w:r w:rsidRPr="00D40F9A">
        <w:t>Elindítás Docker segítségével</w:t>
      </w:r>
      <w:bookmarkEnd w:id="118"/>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pPr>
        <w:pStyle w:val="ListParagraph"/>
        <w:numPr>
          <w:ilvl w:val="0"/>
          <w:numId w:val="80"/>
        </w:numPr>
        <w:rPr>
          <w:b/>
          <w:bCs/>
        </w:rPr>
      </w:pPr>
      <w:r w:rsidRPr="00D40F9A">
        <w:rPr>
          <w:b/>
          <w:bCs/>
        </w:rPr>
        <w:t xml:space="preserve">Windows: </w:t>
      </w:r>
      <w:r w:rsidR="00992568" w:rsidRPr="00D40F9A">
        <w:t>Docker Desktop</w:t>
      </w:r>
    </w:p>
    <w:p w14:paraId="3B49AF4B" w14:textId="5EB18E9A" w:rsidR="00EC2947" w:rsidRPr="00D40F9A" w:rsidRDefault="00EC2947">
      <w:pPr>
        <w:pStyle w:val="ListParagraph"/>
        <w:numPr>
          <w:ilvl w:val="0"/>
          <w:numId w:val="8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pPr>
        <w:pStyle w:val="ListParagraph"/>
        <w:numPr>
          <w:ilvl w:val="0"/>
          <w:numId w:val="8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pPr>
        <w:pStyle w:val="ListParagraph"/>
        <w:numPr>
          <w:ilvl w:val="0"/>
          <w:numId w:val="8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A 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pPr>
        <w:pStyle w:val="ListParagraph"/>
        <w:numPr>
          <w:ilvl w:val="0"/>
          <w:numId w:val="33"/>
        </w:numPr>
      </w:pPr>
      <w:r w:rsidRPr="00D40F9A">
        <w:t xml:space="preserve">pgAdmin adatbázis kezelő: </w:t>
      </w:r>
      <w:hyperlink r:id="rId41">
        <w:r w:rsidRPr="00D40F9A">
          <w:rPr>
            <w:rStyle w:val="Hyperlink"/>
          </w:rPr>
          <w:t>http://localhost:8081</w:t>
        </w:r>
      </w:hyperlink>
    </w:p>
    <w:p w14:paraId="0124552B" w14:textId="77777777" w:rsidR="00FC1233" w:rsidRPr="00D40F9A" w:rsidRDefault="00FC1233">
      <w:pPr>
        <w:pStyle w:val="ListParagraph"/>
        <w:numPr>
          <w:ilvl w:val="0"/>
          <w:numId w:val="33"/>
        </w:numPr>
      </w:pPr>
      <w:r w:rsidRPr="00D40F9A">
        <w:t xml:space="preserve">Csengő szerver: </w:t>
      </w:r>
      <w:hyperlink r:id="rId42">
        <w:r w:rsidRPr="00D40F9A">
          <w:rPr>
            <w:rStyle w:val="Hyperlink"/>
          </w:rPr>
          <w:t>http://localhost:3300</w:t>
        </w:r>
      </w:hyperlink>
    </w:p>
    <w:p w14:paraId="69E402DF" w14:textId="77777777" w:rsidR="00FC1233" w:rsidRPr="00D40F9A" w:rsidRDefault="00FC1233">
      <w:pPr>
        <w:pStyle w:val="ListParagraph"/>
        <w:numPr>
          <w:ilvl w:val="0"/>
          <w:numId w:val="33"/>
        </w:numPr>
        <w:spacing w:after="240"/>
        <w:ind w:left="475" w:hanging="475"/>
      </w:pPr>
      <w:r w:rsidRPr="00D40F9A">
        <w:t xml:space="preserve">Csengő weboldal: </w:t>
      </w:r>
      <w:hyperlink r:id="rId43">
        <w:r w:rsidRPr="00D40F9A">
          <w:rPr>
            <w:rStyle w:val="Hyperlink"/>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Heading4"/>
      </w:pPr>
      <w:bookmarkStart w:id="119" w:name="_Toc192368952"/>
      <w:r w:rsidRPr="00D40F9A">
        <w:lastRenderedPageBreak/>
        <w:t>Elindítás Docker segítsége nélkül</w:t>
      </w:r>
      <w:bookmarkEnd w:id="119"/>
    </w:p>
    <w:p w14:paraId="417052C4" w14:textId="77777777" w:rsidR="006A692F" w:rsidRPr="00D40F9A" w:rsidRDefault="006A692F" w:rsidP="00B57A97">
      <w:pPr>
        <w:spacing w:after="0"/>
        <w:rPr>
          <w:b/>
          <w:bCs/>
        </w:rPr>
      </w:pPr>
      <w:r w:rsidRPr="00D40F9A">
        <w:rPr>
          <w:b/>
          <w:bCs/>
        </w:rPr>
        <w:t>Futtatási szoftver követelmények</w:t>
      </w:r>
    </w:p>
    <w:p w14:paraId="0D240FC9" w14:textId="70A068A2" w:rsidR="006A692F" w:rsidRPr="00D40F9A" w:rsidRDefault="006A692F">
      <w:pPr>
        <w:pStyle w:val="ListParagraph"/>
        <w:numPr>
          <w:ilvl w:val="0"/>
          <w:numId w:val="28"/>
        </w:numPr>
        <w:rPr>
          <w:b/>
          <w:bCs/>
        </w:rPr>
      </w:pPr>
      <w:r w:rsidRPr="00D40F9A">
        <w:rPr>
          <w:b/>
          <w:bCs/>
        </w:rPr>
        <w:t xml:space="preserve">Microsoft Windows </w:t>
      </w:r>
      <w:r w:rsidR="0058299A">
        <w:rPr>
          <w:b/>
          <w:bCs/>
        </w:rPr>
        <w:t>10 vagy újabb</w:t>
      </w:r>
    </w:p>
    <w:p w14:paraId="3B7E38AF" w14:textId="77777777" w:rsidR="006A692F" w:rsidRPr="00D40F9A" w:rsidRDefault="006A692F">
      <w:pPr>
        <w:pStyle w:val="ListParagraph"/>
        <w:numPr>
          <w:ilvl w:val="0"/>
          <w:numId w:val="28"/>
        </w:numPr>
        <w:rPr>
          <w:b/>
          <w:bCs/>
        </w:rPr>
      </w:pPr>
      <w:r w:rsidRPr="00D40F9A">
        <w:rPr>
          <w:b/>
          <w:bCs/>
        </w:rPr>
        <w:t>Node.js v22.12.0</w:t>
      </w:r>
    </w:p>
    <w:p w14:paraId="745160EC" w14:textId="77777777" w:rsidR="006A692F" w:rsidRDefault="006A692F">
      <w:pPr>
        <w:pStyle w:val="ListParagraph"/>
        <w:numPr>
          <w:ilvl w:val="0"/>
          <w:numId w:val="28"/>
        </w:numPr>
        <w:rPr>
          <w:b/>
          <w:bCs/>
        </w:rPr>
      </w:pPr>
      <w:r w:rsidRPr="00D40F9A">
        <w:rPr>
          <w:b/>
          <w:bCs/>
        </w:rPr>
        <w:t>npm 11.0.0</w:t>
      </w:r>
    </w:p>
    <w:p w14:paraId="251F3A17" w14:textId="7A872B99" w:rsidR="0034781B" w:rsidRPr="0026738A" w:rsidRDefault="00513EB6" w:rsidP="0026738A">
      <w:pPr>
        <w:pStyle w:val="ListParagraph"/>
        <w:numPr>
          <w:ilvl w:val="0"/>
          <w:numId w:val="28"/>
        </w:numPr>
        <w:rPr>
          <w:b/>
          <w:bCs/>
        </w:rPr>
      </w:pPr>
      <w:r>
        <w:rPr>
          <w:b/>
          <w:bCs/>
        </w:rPr>
        <w:t>Winget</w:t>
      </w:r>
    </w:p>
    <w:p w14:paraId="71002548" w14:textId="75344EC9" w:rsidR="006A692F" w:rsidRPr="00D40F9A" w:rsidRDefault="006A692F" w:rsidP="006A692F">
      <w:pPr>
        <w:pStyle w:val="Quote"/>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pPr>
        <w:pStyle w:val="ListParagraph"/>
        <w:numPr>
          <w:ilvl w:val="0"/>
          <w:numId w:val="2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pPr>
        <w:pStyle w:val="ListParagraph"/>
        <w:numPr>
          <w:ilvl w:val="0"/>
          <w:numId w:val="2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pPr>
        <w:pStyle w:val="ListParagraph"/>
        <w:numPr>
          <w:ilvl w:val="0"/>
          <w:numId w:val="29"/>
        </w:numPr>
      </w:pPr>
      <w:r w:rsidRPr="00D40F9A">
        <w:t>Töltse ki az alábbi adatokkal a megjelenő Postgres telepítőt:</w:t>
      </w:r>
    </w:p>
    <w:p w14:paraId="209CB189" w14:textId="77777777" w:rsidR="006A692F" w:rsidRPr="00D40F9A" w:rsidRDefault="006A692F">
      <w:pPr>
        <w:pStyle w:val="ListParagraph"/>
        <w:numPr>
          <w:ilvl w:val="0"/>
          <w:numId w:val="30"/>
        </w:numPr>
      </w:pPr>
      <w:r w:rsidRPr="00D40F9A">
        <w:t xml:space="preserve">Location: </w:t>
      </w:r>
      <w:r w:rsidRPr="00D40F9A">
        <w:rPr>
          <w:rStyle w:val="VerbatimChar"/>
        </w:rPr>
        <w:t>C:\Program Files\PostgreSQL\16</w:t>
      </w:r>
    </w:p>
    <w:p w14:paraId="36538EEA" w14:textId="77777777" w:rsidR="006A692F" w:rsidRPr="00D40F9A" w:rsidRDefault="006A692F">
      <w:pPr>
        <w:pStyle w:val="ListParagraph"/>
        <w:numPr>
          <w:ilvl w:val="0"/>
          <w:numId w:val="30"/>
        </w:numPr>
      </w:pPr>
      <w:r w:rsidRPr="00D40F9A">
        <w:t xml:space="preserve">Port: </w:t>
      </w:r>
      <w:r w:rsidRPr="00D40F9A">
        <w:rPr>
          <w:rStyle w:val="VerbatimChar"/>
        </w:rPr>
        <w:t>5582</w:t>
      </w:r>
    </w:p>
    <w:p w14:paraId="3E9E7F0D" w14:textId="77777777" w:rsidR="006A692F" w:rsidRPr="00D40F9A" w:rsidRDefault="006A692F">
      <w:pPr>
        <w:pStyle w:val="ListParagraph"/>
        <w:numPr>
          <w:ilvl w:val="0"/>
          <w:numId w:val="30"/>
        </w:numPr>
      </w:pPr>
      <w:r w:rsidRPr="00D40F9A">
        <w:t xml:space="preserve">Password: </w:t>
      </w:r>
      <w:r w:rsidRPr="00D40F9A">
        <w:rPr>
          <w:rStyle w:val="VerbatimChar"/>
        </w:rPr>
        <w:t>csengo</w:t>
      </w:r>
    </w:p>
    <w:p w14:paraId="617CD99B" w14:textId="55AFE85F" w:rsidR="006A692F" w:rsidRPr="00D40F9A" w:rsidRDefault="006A692F">
      <w:pPr>
        <w:pStyle w:val="ListParagraph"/>
        <w:numPr>
          <w:ilvl w:val="0"/>
          <w:numId w:val="30"/>
        </w:numPr>
      </w:pPr>
      <w:r w:rsidRPr="00D40F9A">
        <w:t xml:space="preserve">Locale: </w:t>
      </w:r>
      <w:r w:rsidRPr="00D40F9A">
        <w:rPr>
          <w:rStyle w:val="VerbatimChar"/>
        </w:rPr>
        <w:t>Default locale</w:t>
      </w:r>
    </w:p>
    <w:p w14:paraId="0DB4FEE1" w14:textId="4A57A27D" w:rsidR="006A692F" w:rsidRPr="00D40F9A" w:rsidRDefault="006A692F">
      <w:pPr>
        <w:pStyle w:val="ListParagraph"/>
        <w:numPr>
          <w:ilvl w:val="0"/>
          <w:numId w:val="3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pPr>
        <w:pStyle w:val="ListParagraph"/>
        <w:numPr>
          <w:ilvl w:val="0"/>
          <w:numId w:val="31"/>
        </w:numPr>
      </w:pPr>
      <w:r w:rsidRPr="00D40F9A">
        <w:t xml:space="preserve">Erről a weboldalról töltse le a </w:t>
      </w:r>
      <w:r w:rsidR="008D7387" w:rsidRPr="008D7387">
        <w:t>PostgreSQL</w:t>
      </w:r>
      <w:r w:rsidRPr="00D40F9A">
        <w:t xml:space="preserve"> 16.8-as verzióját: </w:t>
      </w:r>
      <w:hyperlink r:id="rId54">
        <w:r w:rsidRPr="00D40F9A">
          <w:rPr>
            <w:rStyle w:val="Hyperlink"/>
          </w:rPr>
          <w:t>https://www.enterprisedb.com/downloads/postgres-postgresql-downloads</w:t>
        </w:r>
      </w:hyperlink>
    </w:p>
    <w:p w14:paraId="64CBC999" w14:textId="77777777" w:rsidR="006A692F" w:rsidRPr="00D40F9A" w:rsidRDefault="006A692F">
      <w:pPr>
        <w:pStyle w:val="ListParagraph"/>
        <w:numPr>
          <w:ilvl w:val="0"/>
          <w:numId w:val="3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pPr>
        <w:pStyle w:val="ListParagraph"/>
        <w:numPr>
          <w:ilvl w:val="0"/>
          <w:numId w:val="3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pPr>
        <w:pStyle w:val="ListParagraph"/>
        <w:numPr>
          <w:ilvl w:val="0"/>
          <w:numId w:val="3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pPr>
        <w:pStyle w:val="ListParagraph"/>
        <w:numPr>
          <w:ilvl w:val="0"/>
          <w:numId w:val="32"/>
        </w:numPr>
      </w:pPr>
      <w:r w:rsidRPr="00D40F9A">
        <w:t xml:space="preserve">Ha nem sikerült a </w:t>
      </w:r>
      <w:bookmarkStart w:id="120" w:name="_Hlk191401384"/>
      <w:r w:rsidR="008D7387" w:rsidRPr="008D7387">
        <w:t>PostgreSQL</w:t>
      </w:r>
      <w:bookmarkEnd w:id="120"/>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pPr>
        <w:pStyle w:val="ListParagraph"/>
        <w:numPr>
          <w:ilvl w:val="0"/>
          <w:numId w:val="3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60844110" w14:textId="6F0796F5" w:rsidR="00513EB6" w:rsidRPr="00513EB6" w:rsidRDefault="006A692F" w:rsidP="00513EB6">
      <w:pPr>
        <w:pStyle w:val="ListParagraph"/>
        <w:numPr>
          <w:ilvl w:val="0"/>
          <w:numId w:val="3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65525F96" w14:textId="5B8093FE" w:rsidR="00513EB6" w:rsidRDefault="00513EB6" w:rsidP="00513EB6">
      <w:pPr>
        <w:spacing w:before="240" w:after="0"/>
        <w:rPr>
          <w:b/>
          <w:bCs/>
        </w:rPr>
      </w:pPr>
      <w:r w:rsidRPr="00D40F9A">
        <w:rPr>
          <w:b/>
          <w:bCs/>
        </w:rPr>
        <w:t>Amennyiben a batch fálj nem tud</w:t>
      </w:r>
      <w:r>
        <w:rPr>
          <w:b/>
          <w:bCs/>
        </w:rPr>
        <w:t>ja letölteni az FFmpeg és yt</w:t>
      </w:r>
      <w:r>
        <w:rPr>
          <w:b/>
          <w:bCs/>
          <w:lang w:val="en-US"/>
        </w:rPr>
        <w:t xml:space="preserve">-dlp csomagokat, </w:t>
      </w:r>
      <w:r w:rsidRPr="00D40F9A">
        <w:rPr>
          <w:b/>
          <w:bCs/>
        </w:rPr>
        <w:t>a következő lépéseket kell követni:</w:t>
      </w:r>
    </w:p>
    <w:p w14:paraId="2BE5A0F7" w14:textId="77777777" w:rsidR="007414FF" w:rsidRDefault="00FB394E">
      <w:pPr>
        <w:pStyle w:val="ListParagraph"/>
        <w:numPr>
          <w:ilvl w:val="0"/>
          <w:numId w:val="93"/>
        </w:numPr>
      </w:pPr>
      <w:r>
        <w:t>Nyisson meg egy paranccsort és másolja be a következő parancsokat:</w:t>
      </w:r>
    </w:p>
    <w:p w14:paraId="6BE97314" w14:textId="77777777" w:rsidR="007414FF" w:rsidRPr="007414FF" w:rsidRDefault="00FB394E">
      <w:pPr>
        <w:pStyle w:val="ListParagraph"/>
        <w:numPr>
          <w:ilvl w:val="1"/>
          <w:numId w:val="94"/>
        </w:numPr>
        <w:rPr>
          <w:rStyle w:val="VerbatimChar"/>
          <w:rFonts w:asciiTheme="minorHAnsi" w:hAnsiTheme="minorHAnsi"/>
        </w:rPr>
      </w:pPr>
      <w:r w:rsidRPr="00507523">
        <w:rPr>
          <w:rStyle w:val="VerbatimChar"/>
        </w:rPr>
        <w:t>winget install -e --id Gyan.Ffmpeg</w:t>
      </w:r>
    </w:p>
    <w:p w14:paraId="7F1A22C4" w14:textId="2155995E" w:rsidR="00FB394E" w:rsidRPr="007414FF" w:rsidRDefault="00FB394E">
      <w:pPr>
        <w:pStyle w:val="ListParagraph"/>
        <w:numPr>
          <w:ilvl w:val="1"/>
          <w:numId w:val="94"/>
        </w:numPr>
        <w:spacing w:after="240"/>
        <w:ind w:left="1195" w:hanging="475"/>
        <w:rPr>
          <w:rStyle w:val="VerbatimChar"/>
          <w:rFonts w:asciiTheme="minorHAnsi" w:hAnsiTheme="minorHAnsi"/>
        </w:rPr>
      </w:pPr>
      <w:r w:rsidRPr="00507523">
        <w:rPr>
          <w:rStyle w:val="VerbatimChar"/>
        </w:rPr>
        <w:t>winget install -e --id yt-dlp.yt-dlp</w:t>
      </w:r>
    </w:p>
    <w:p w14:paraId="25237BA7" w14:textId="6503DEB9" w:rsidR="006A692F" w:rsidRPr="00D40F9A" w:rsidRDefault="006A692F">
      <w:pPr>
        <w:rPr>
          <w:b/>
          <w:bCs/>
        </w:rPr>
      </w:pPr>
      <w:r w:rsidRPr="00D40F9A">
        <w:rPr>
          <w:b/>
          <w:bCs/>
        </w:rPr>
        <w:t xml:space="preserve">Miután a </w:t>
      </w:r>
      <w:r w:rsidR="008D7387" w:rsidRPr="008D7387">
        <w:rPr>
          <w:b/>
          <w:bCs/>
        </w:rPr>
        <w:t xml:space="preserve">PostgreSQL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pPr>
        <w:pStyle w:val="ListParagraph"/>
        <w:numPr>
          <w:ilvl w:val="0"/>
          <w:numId w:val="33"/>
        </w:numPr>
      </w:pPr>
      <w:r w:rsidRPr="00D40F9A">
        <w:t xml:space="preserve">Csengő szerver: </w:t>
      </w:r>
      <w:hyperlink r:id="rId55" w:history="1">
        <w:r w:rsidRPr="008D7387">
          <w:rPr>
            <w:rStyle w:val="Hyperlink"/>
          </w:rPr>
          <w:t>http://localhost:</w:t>
        </w:r>
        <w:r w:rsidR="008D7387" w:rsidRPr="008D7387">
          <w:rPr>
            <w:rStyle w:val="Hyperlink"/>
          </w:rPr>
          <w:t>3300</w:t>
        </w:r>
      </w:hyperlink>
    </w:p>
    <w:p w14:paraId="1150CD15" w14:textId="29FE64F7" w:rsidR="00DD1C12" w:rsidRPr="00D40F9A" w:rsidRDefault="006A692F" w:rsidP="00221ED0">
      <w:pPr>
        <w:pStyle w:val="ListParagraph"/>
        <w:numPr>
          <w:ilvl w:val="0"/>
          <w:numId w:val="33"/>
        </w:numPr>
        <w:spacing w:after="240"/>
        <w:ind w:left="475" w:hanging="475"/>
      </w:pPr>
      <w:r w:rsidRPr="00D40F9A">
        <w:t xml:space="preserve">Csengő weboldal: </w:t>
      </w:r>
      <w:hyperlink r:id="rId56" w:history="1">
        <w:r w:rsidR="008D7387" w:rsidRPr="008D7387">
          <w:rPr>
            <w:rStyle w:val="Hyperlink"/>
          </w:rPr>
          <w:t>http://localhost:3000</w:t>
        </w:r>
      </w:hyperlink>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pPr>
        <w:pStyle w:val="ListParagraph"/>
        <w:numPr>
          <w:ilvl w:val="0"/>
          <w:numId w:val="34"/>
        </w:numPr>
      </w:pPr>
      <w:r w:rsidRPr="00D40F9A">
        <w:t>Admin jogosultságú felhasználó:</w:t>
      </w:r>
    </w:p>
    <w:p w14:paraId="70E2FFC1" w14:textId="77777777" w:rsidR="006A692F" w:rsidRPr="00D40F9A" w:rsidRDefault="006A692F">
      <w:pPr>
        <w:pStyle w:val="ListParagraph"/>
        <w:numPr>
          <w:ilvl w:val="1"/>
          <w:numId w:val="34"/>
        </w:numPr>
      </w:pPr>
      <w:r w:rsidRPr="00D40F9A">
        <w:t xml:space="preserve">Felhasználónév: </w:t>
      </w:r>
      <w:r w:rsidRPr="00D40F9A">
        <w:rPr>
          <w:rStyle w:val="VerbatimChar"/>
        </w:rPr>
        <w:t>admin</w:t>
      </w:r>
    </w:p>
    <w:p w14:paraId="4F7A8C3E" w14:textId="77777777" w:rsidR="006A692F" w:rsidRPr="00D40F9A" w:rsidRDefault="006A692F">
      <w:pPr>
        <w:pStyle w:val="ListParagraph"/>
        <w:numPr>
          <w:ilvl w:val="1"/>
          <w:numId w:val="34"/>
        </w:numPr>
      </w:pPr>
      <w:r w:rsidRPr="00D40F9A">
        <w:t xml:space="preserve">Jelszó: </w:t>
      </w:r>
      <w:r w:rsidRPr="00D40F9A">
        <w:rPr>
          <w:rStyle w:val="VerbatimChar"/>
        </w:rPr>
        <w:t>admin</w:t>
      </w:r>
    </w:p>
    <w:p w14:paraId="2B630D8D" w14:textId="77777777" w:rsidR="006A692F" w:rsidRPr="00D40F9A" w:rsidRDefault="006A692F">
      <w:pPr>
        <w:pStyle w:val="ListParagraph"/>
        <w:numPr>
          <w:ilvl w:val="0"/>
          <w:numId w:val="34"/>
        </w:numPr>
      </w:pPr>
      <w:r w:rsidRPr="00D40F9A">
        <w:t>Felhasználó jogosultságú felhasználók:</w:t>
      </w:r>
    </w:p>
    <w:p w14:paraId="120BAAB3" w14:textId="77777777" w:rsidR="006A692F" w:rsidRPr="00D40F9A" w:rsidRDefault="006A692F">
      <w:pPr>
        <w:pStyle w:val="ListParagraph"/>
        <w:numPr>
          <w:ilvl w:val="1"/>
          <w:numId w:val="34"/>
        </w:numPr>
      </w:pPr>
      <w:r w:rsidRPr="00D40F9A">
        <w:t>Tamáskovits Gyula Ákos nevű felhasználó:</w:t>
      </w:r>
    </w:p>
    <w:p w14:paraId="64A04BA6" w14:textId="77777777" w:rsidR="006A692F" w:rsidRPr="00D40F9A" w:rsidRDefault="006A692F">
      <w:pPr>
        <w:pStyle w:val="ListParagraph"/>
        <w:numPr>
          <w:ilvl w:val="2"/>
          <w:numId w:val="34"/>
        </w:numPr>
      </w:pPr>
      <w:r w:rsidRPr="00D40F9A">
        <w:t xml:space="preserve">Felhasználónév: </w:t>
      </w:r>
      <w:r w:rsidRPr="00D40F9A">
        <w:rPr>
          <w:rStyle w:val="VerbatimChar"/>
        </w:rPr>
        <w:t>Tamaskovits</w:t>
      </w:r>
    </w:p>
    <w:p w14:paraId="7483091A" w14:textId="77777777" w:rsidR="006A692F" w:rsidRPr="00D40F9A" w:rsidRDefault="006A692F">
      <w:pPr>
        <w:pStyle w:val="ListParagraph"/>
        <w:numPr>
          <w:ilvl w:val="2"/>
          <w:numId w:val="34"/>
        </w:numPr>
      </w:pPr>
      <w:r w:rsidRPr="00D40F9A">
        <w:t xml:space="preserve">Jelszó: </w:t>
      </w:r>
      <w:r w:rsidRPr="00D40F9A">
        <w:rPr>
          <w:rStyle w:val="VerbatimChar"/>
        </w:rPr>
        <w:t>tamaskovits</w:t>
      </w:r>
    </w:p>
    <w:p w14:paraId="62011691" w14:textId="77777777" w:rsidR="006A692F" w:rsidRPr="00D40F9A" w:rsidRDefault="006A692F">
      <w:pPr>
        <w:pStyle w:val="ListParagraph"/>
        <w:numPr>
          <w:ilvl w:val="1"/>
          <w:numId w:val="34"/>
        </w:numPr>
      </w:pPr>
      <w:r w:rsidRPr="00D40F9A">
        <w:t>Jani Patrik nevű felhasználó:</w:t>
      </w:r>
    </w:p>
    <w:p w14:paraId="5ECB96B6" w14:textId="77777777" w:rsidR="006A692F" w:rsidRPr="00D40F9A" w:rsidRDefault="006A692F">
      <w:pPr>
        <w:pStyle w:val="ListParagraph"/>
        <w:numPr>
          <w:ilvl w:val="2"/>
          <w:numId w:val="34"/>
        </w:numPr>
      </w:pPr>
      <w:r w:rsidRPr="00D40F9A">
        <w:t xml:space="preserve">Felhasználónév: </w:t>
      </w:r>
      <w:r w:rsidRPr="00D40F9A">
        <w:rPr>
          <w:rStyle w:val="VerbatimChar"/>
        </w:rPr>
        <w:t>Janipatrik</w:t>
      </w:r>
    </w:p>
    <w:p w14:paraId="43619C62" w14:textId="77777777" w:rsidR="006A692F" w:rsidRPr="00D40F9A" w:rsidRDefault="006A692F">
      <w:pPr>
        <w:pStyle w:val="ListParagraph"/>
        <w:numPr>
          <w:ilvl w:val="2"/>
          <w:numId w:val="34"/>
        </w:numPr>
      </w:pPr>
      <w:r w:rsidRPr="00D40F9A">
        <w:t xml:space="preserve">Jelszó: </w:t>
      </w:r>
      <w:r w:rsidRPr="00D40F9A">
        <w:rPr>
          <w:rStyle w:val="VerbatimChar"/>
        </w:rPr>
        <w:t>janipatrik</w:t>
      </w:r>
    </w:p>
    <w:p w14:paraId="12B93465" w14:textId="77777777" w:rsidR="006A692F" w:rsidRPr="00D40F9A" w:rsidRDefault="006A692F">
      <w:pPr>
        <w:pStyle w:val="ListParagraph"/>
        <w:numPr>
          <w:ilvl w:val="1"/>
          <w:numId w:val="34"/>
        </w:numPr>
      </w:pPr>
      <w:r w:rsidRPr="00D40F9A">
        <w:t>Barna Máté nevű felhasználó:</w:t>
      </w:r>
    </w:p>
    <w:p w14:paraId="661BC388" w14:textId="77777777" w:rsidR="006A692F" w:rsidRPr="00D40F9A" w:rsidRDefault="006A692F">
      <w:pPr>
        <w:pStyle w:val="ListParagraph"/>
        <w:numPr>
          <w:ilvl w:val="2"/>
          <w:numId w:val="34"/>
        </w:numPr>
      </w:pPr>
      <w:r w:rsidRPr="00D40F9A">
        <w:t xml:space="preserve">Felhasználónév: </w:t>
      </w:r>
      <w:r w:rsidRPr="00D40F9A">
        <w:rPr>
          <w:rStyle w:val="VerbatimChar"/>
        </w:rPr>
        <w:t>Barnamate</w:t>
      </w:r>
    </w:p>
    <w:p w14:paraId="52292520" w14:textId="77777777" w:rsidR="006A692F" w:rsidRPr="00D40F9A" w:rsidRDefault="006A692F">
      <w:pPr>
        <w:pStyle w:val="ListParagraph"/>
        <w:numPr>
          <w:ilvl w:val="2"/>
          <w:numId w:val="3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pPr>
        <w:pStyle w:val="ListParagraph"/>
        <w:numPr>
          <w:ilvl w:val="0"/>
          <w:numId w:val="35"/>
        </w:numPr>
      </w:pPr>
      <w:r w:rsidRPr="00D40F9A">
        <w:t xml:space="preserve">Felhasználónév: </w:t>
      </w:r>
      <w:r w:rsidRPr="00D40F9A">
        <w:rPr>
          <w:rStyle w:val="VerbatimChar"/>
        </w:rPr>
        <w:t>teszt</w:t>
      </w:r>
    </w:p>
    <w:p w14:paraId="4447C1EE" w14:textId="77777777" w:rsidR="006A692F" w:rsidRPr="00D40F9A" w:rsidRDefault="006A692F">
      <w:pPr>
        <w:pStyle w:val="ListParagraph"/>
        <w:numPr>
          <w:ilvl w:val="0"/>
          <w:numId w:val="35"/>
        </w:numPr>
      </w:pPr>
      <w:r w:rsidRPr="00D40F9A">
        <w:t xml:space="preserve">Email cím: </w:t>
      </w:r>
      <w:r w:rsidRPr="00D40F9A">
        <w:rPr>
          <w:rStyle w:val="VerbatimChar"/>
        </w:rPr>
        <w:t>teszt@csengo.dev</w:t>
      </w:r>
    </w:p>
    <w:p w14:paraId="0FE78E1F" w14:textId="77777777" w:rsidR="006A692F" w:rsidRPr="00D40F9A" w:rsidRDefault="006A692F">
      <w:pPr>
        <w:pStyle w:val="ListParagraph"/>
        <w:numPr>
          <w:ilvl w:val="0"/>
          <w:numId w:val="35"/>
        </w:numPr>
      </w:pPr>
      <w:r w:rsidRPr="00D40F9A">
        <w:t xml:space="preserve">OM azonosító: </w:t>
      </w:r>
      <w:r w:rsidRPr="00D40F9A">
        <w:rPr>
          <w:rStyle w:val="VerbatimChar"/>
        </w:rPr>
        <w:t>74444444444</w:t>
      </w:r>
    </w:p>
    <w:p w14:paraId="4143F9C1" w14:textId="77777777" w:rsidR="006A692F" w:rsidRPr="00D40F9A" w:rsidRDefault="006A692F">
      <w:pPr>
        <w:pStyle w:val="ListParagraph"/>
        <w:numPr>
          <w:ilvl w:val="0"/>
          <w:numId w:val="3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21" w:name="_Toc191076612"/>
      <w:r w:rsidRPr="00D40F9A">
        <w:rPr>
          <w:bCs/>
        </w:rPr>
        <w:br w:type="page"/>
      </w:r>
    </w:p>
    <w:p w14:paraId="622665E9" w14:textId="00D47571" w:rsidR="000220CF" w:rsidRPr="00D40F9A" w:rsidRDefault="000220CF" w:rsidP="000220CF">
      <w:pPr>
        <w:pStyle w:val="Heading2"/>
        <w:rPr>
          <w:bCs/>
        </w:rPr>
      </w:pPr>
      <w:bookmarkStart w:id="122" w:name="_Toc192368953"/>
      <w:r w:rsidRPr="00D40F9A">
        <w:rPr>
          <w:bCs/>
        </w:rPr>
        <w:lastRenderedPageBreak/>
        <w:t>Ismertetés</w:t>
      </w:r>
      <w:bookmarkEnd w:id="121"/>
      <w:bookmarkEnd w:id="122"/>
    </w:p>
    <w:p w14:paraId="4778F7CD" w14:textId="77777777" w:rsidR="00D47848" w:rsidRPr="00D40F9A" w:rsidRDefault="00D47848" w:rsidP="00D47848">
      <w:pPr>
        <w:rPr>
          <w:b/>
          <w:bCs/>
        </w:rPr>
      </w:pPr>
      <w:bookmarkStart w:id="123" w:name="_Toc191076614"/>
      <w:r w:rsidRPr="00D40F9A">
        <w:t>Az alábbi részleg az alkalmazás részletes bemutatását tartalmazza. Ismerteti annak felépítését, főbb funkcióit és azok szerepét. Minden bekezdés végén találhat illusztrációs képeket amelyek szemléltetik és bemutatják a leírtakat.</w:t>
      </w:r>
      <w:r w:rsidRPr="00D40F9A">
        <w:rPr>
          <w:b/>
          <w:bCs/>
        </w:rPr>
        <w:t xml:space="preserve"> Ezeket a dokumentáció bármely pontjáról elérheti hiperhivatkozással a „</w:t>
      </w:r>
      <w:r w:rsidRPr="00D40F9A">
        <w:rPr>
          <w:rFonts w:ascii="Segoe UI Symbol" w:hAnsi="Segoe UI Symbol" w:cs="Segoe UI Symbol"/>
          <w:b/>
          <w:bCs/>
        </w:rPr>
        <w:t>☆” emojira kattintva.</w:t>
      </w:r>
    </w:p>
    <w:p w14:paraId="06C74ED0" w14:textId="77777777" w:rsidR="00D47848" w:rsidRPr="00D40F9A" w:rsidRDefault="00D47848" w:rsidP="00D47848">
      <w:pPr>
        <w:rPr>
          <w:b/>
          <w:bCs/>
        </w:rPr>
      </w:pPr>
      <w:r w:rsidRPr="00D40F9A">
        <w:rPr>
          <w:b/>
          <w:bCs/>
        </w:rPr>
        <w:t>A webalkalmazás lebontása:</w:t>
      </w:r>
    </w:p>
    <w:p w14:paraId="27274526" w14:textId="77777777" w:rsidR="00D47848" w:rsidRPr="00D40F9A" w:rsidRDefault="00D47848" w:rsidP="00D47848">
      <w:pPr>
        <w:pStyle w:val="ListParagraph"/>
        <w:numPr>
          <w:ilvl w:val="0"/>
          <w:numId w:val="12"/>
        </w:numPr>
      </w:pPr>
      <w:r w:rsidRPr="00D40F9A">
        <w:rPr>
          <w:b/>
          <w:bCs/>
        </w:rPr>
        <w:t xml:space="preserve">Toast </w:t>
      </w:r>
      <w:r w:rsidRPr="00D40F9A">
        <w:t>[Értesítési ablak]</w:t>
      </w:r>
    </w:p>
    <w:p w14:paraId="28949680" w14:textId="77777777" w:rsidR="00D47848" w:rsidRPr="00D40F9A" w:rsidRDefault="00D47848" w:rsidP="00D47848">
      <w:pPr>
        <w:pStyle w:val="ListParagraph"/>
        <w:numPr>
          <w:ilvl w:val="0"/>
          <w:numId w:val="12"/>
        </w:numPr>
      </w:pPr>
      <w:r w:rsidRPr="00D40F9A">
        <w:rPr>
          <w:b/>
          <w:bCs/>
        </w:rPr>
        <w:t>Regisztráció</w:t>
      </w:r>
      <w:r w:rsidRPr="00D40F9A">
        <w:t xml:space="preserve"> [Oldal]</w:t>
      </w:r>
    </w:p>
    <w:p w14:paraId="675E8237" w14:textId="77777777" w:rsidR="00D47848" w:rsidRPr="00D40F9A" w:rsidRDefault="00D47848" w:rsidP="00D47848">
      <w:pPr>
        <w:pStyle w:val="ListParagraph"/>
        <w:numPr>
          <w:ilvl w:val="0"/>
          <w:numId w:val="12"/>
        </w:numPr>
      </w:pPr>
      <w:r w:rsidRPr="00D40F9A">
        <w:rPr>
          <w:b/>
          <w:bCs/>
        </w:rPr>
        <w:t>Bejelentkezés</w:t>
      </w:r>
      <w:r w:rsidRPr="00D40F9A">
        <w:t xml:space="preserve"> [Oldal]</w:t>
      </w:r>
    </w:p>
    <w:p w14:paraId="2FB67064" w14:textId="77777777" w:rsidR="00D47848" w:rsidRDefault="00D47848" w:rsidP="00D47848">
      <w:pPr>
        <w:pStyle w:val="ListParagraph"/>
        <w:numPr>
          <w:ilvl w:val="0"/>
          <w:numId w:val="12"/>
        </w:numPr>
      </w:pPr>
      <w:r w:rsidRPr="00D40F9A">
        <w:rPr>
          <w:b/>
          <w:bCs/>
        </w:rPr>
        <w:t>Kezdőlap</w:t>
      </w:r>
      <w:r w:rsidRPr="00D40F9A">
        <w:t xml:space="preserve"> [Oldal]</w:t>
      </w:r>
    </w:p>
    <w:p w14:paraId="678685FF" w14:textId="28B0D96C" w:rsidR="000E283D" w:rsidRPr="00D40F9A" w:rsidRDefault="000E283D" w:rsidP="00D47848">
      <w:pPr>
        <w:pStyle w:val="ListParagraph"/>
        <w:numPr>
          <w:ilvl w:val="0"/>
          <w:numId w:val="12"/>
        </w:numPr>
      </w:pPr>
      <w:r>
        <w:rPr>
          <w:b/>
          <w:bCs/>
        </w:rPr>
        <w:t xml:space="preserve">Vágó </w:t>
      </w:r>
      <w:r w:rsidRPr="000E283D">
        <w:rPr>
          <w:lang w:val="en-US"/>
        </w:rPr>
        <w:t>[Oldal]</w:t>
      </w:r>
    </w:p>
    <w:p w14:paraId="05028233" w14:textId="77777777" w:rsidR="00D47848" w:rsidRPr="00D40F9A" w:rsidRDefault="00D47848" w:rsidP="00D47848">
      <w:pPr>
        <w:pStyle w:val="ListParagraph"/>
        <w:numPr>
          <w:ilvl w:val="0"/>
          <w:numId w:val="12"/>
        </w:numPr>
      </w:pPr>
      <w:r w:rsidRPr="00D40F9A">
        <w:rPr>
          <w:b/>
          <w:bCs/>
        </w:rPr>
        <w:t>Tv</w:t>
      </w:r>
      <w:r w:rsidRPr="00D40F9A">
        <w:t xml:space="preserve"> [Oldal]</w:t>
      </w:r>
    </w:p>
    <w:p w14:paraId="4C499826" w14:textId="77777777" w:rsidR="00D47848" w:rsidRPr="00D40F9A" w:rsidRDefault="00D47848" w:rsidP="00D47848">
      <w:pPr>
        <w:pStyle w:val="ListParagraph"/>
        <w:numPr>
          <w:ilvl w:val="0"/>
          <w:numId w:val="12"/>
        </w:numPr>
      </w:pPr>
      <w:r w:rsidRPr="00D40F9A">
        <w:rPr>
          <w:b/>
          <w:bCs/>
        </w:rPr>
        <w:t>Admin</w:t>
      </w:r>
      <w:r w:rsidRPr="00D40F9A">
        <w:t xml:space="preserve"> [Oldal]</w:t>
      </w:r>
    </w:p>
    <w:p w14:paraId="3E5EB76E" w14:textId="77777777" w:rsidR="00D47848" w:rsidRPr="00D40F9A" w:rsidRDefault="00D47848" w:rsidP="00D47848">
      <w:pPr>
        <w:pStyle w:val="ListParagraph"/>
        <w:numPr>
          <w:ilvl w:val="1"/>
          <w:numId w:val="12"/>
        </w:numPr>
      </w:pPr>
      <w:r w:rsidRPr="00D40F9A">
        <w:rPr>
          <w:b/>
          <w:bCs/>
        </w:rPr>
        <w:t>Zenék</w:t>
      </w:r>
      <w:r w:rsidRPr="00D40F9A">
        <w:t xml:space="preserve"> [Menüpont]</w:t>
      </w:r>
    </w:p>
    <w:p w14:paraId="52AFD7B1" w14:textId="77777777" w:rsidR="00D47848" w:rsidRPr="00D40F9A" w:rsidRDefault="00D47848" w:rsidP="00D47848">
      <w:pPr>
        <w:pStyle w:val="ListParagraph"/>
        <w:numPr>
          <w:ilvl w:val="1"/>
          <w:numId w:val="12"/>
        </w:numPr>
      </w:pPr>
      <w:r w:rsidRPr="00D40F9A">
        <w:rPr>
          <w:b/>
          <w:bCs/>
        </w:rPr>
        <w:t>Elfogadásra</w:t>
      </w:r>
      <w:r w:rsidRPr="00D40F9A">
        <w:t xml:space="preserve"> </w:t>
      </w:r>
      <w:r w:rsidRPr="003A6615">
        <w:rPr>
          <w:b/>
          <w:bCs/>
        </w:rPr>
        <w:t>váró zenék</w:t>
      </w:r>
      <w:r w:rsidRPr="00D40F9A">
        <w:t xml:space="preserve"> [Menüpont]</w:t>
      </w:r>
    </w:p>
    <w:p w14:paraId="3EF28E3F" w14:textId="77777777" w:rsidR="00D47848" w:rsidRPr="00D40F9A" w:rsidRDefault="00D47848" w:rsidP="00D47848">
      <w:pPr>
        <w:pStyle w:val="ListParagraph"/>
        <w:numPr>
          <w:ilvl w:val="1"/>
          <w:numId w:val="12"/>
        </w:numPr>
      </w:pPr>
      <w:r w:rsidRPr="00D40F9A">
        <w:rPr>
          <w:b/>
          <w:bCs/>
        </w:rPr>
        <w:t>Felhasználók</w:t>
      </w:r>
      <w:r w:rsidRPr="00D40F9A">
        <w:t xml:space="preserve"> [Menüpont]</w:t>
      </w:r>
    </w:p>
    <w:p w14:paraId="7A47E4C5" w14:textId="77777777" w:rsidR="00D47848" w:rsidRPr="00D40F9A" w:rsidRDefault="00D47848" w:rsidP="00D47848">
      <w:pPr>
        <w:pStyle w:val="ListParagraph"/>
        <w:numPr>
          <w:ilvl w:val="1"/>
          <w:numId w:val="12"/>
        </w:numPr>
      </w:pPr>
      <w:r w:rsidRPr="00D40F9A">
        <w:rPr>
          <w:b/>
          <w:bCs/>
        </w:rPr>
        <w:t>Szavazások</w:t>
      </w:r>
      <w:r w:rsidRPr="00D40F9A">
        <w:t xml:space="preserve"> [Menüpont]</w:t>
      </w:r>
    </w:p>
    <w:p w14:paraId="33204A42" w14:textId="77777777" w:rsidR="00D47848" w:rsidRDefault="00D47848" w:rsidP="00D47848">
      <w:pPr>
        <w:pStyle w:val="ListParagraph"/>
        <w:numPr>
          <w:ilvl w:val="1"/>
          <w:numId w:val="12"/>
        </w:numPr>
      </w:pPr>
      <w:r w:rsidRPr="00D40F9A">
        <w:rPr>
          <w:b/>
          <w:bCs/>
        </w:rPr>
        <w:t>Egyebek</w:t>
      </w:r>
      <w:r w:rsidRPr="00D40F9A">
        <w:t xml:space="preserve"> [Menüpont]</w:t>
      </w:r>
    </w:p>
    <w:p w14:paraId="78CDA701" w14:textId="77777777" w:rsidR="00D47848" w:rsidRDefault="00D47848" w:rsidP="00D47848">
      <w:pPr>
        <w:rPr>
          <w:b/>
          <w:bCs/>
        </w:rPr>
      </w:pPr>
      <w:r w:rsidRPr="00821261">
        <w:rPr>
          <w:b/>
          <w:bCs/>
        </w:rPr>
        <w:t xml:space="preserve">A webalkalmazás </w:t>
      </w:r>
      <w:r>
        <w:rPr>
          <w:b/>
          <w:bCs/>
        </w:rPr>
        <w:t xml:space="preserve">szerver oldali komponenseinek </w:t>
      </w:r>
      <w:r w:rsidRPr="00821261">
        <w:rPr>
          <w:b/>
          <w:bCs/>
        </w:rPr>
        <w:t>lebontása:</w:t>
      </w:r>
    </w:p>
    <w:p w14:paraId="048CDA30" w14:textId="77777777" w:rsidR="00D47848" w:rsidRDefault="00D47848" w:rsidP="00D47848">
      <w:pPr>
        <w:pStyle w:val="ListParagraph"/>
        <w:numPr>
          <w:ilvl w:val="0"/>
          <w:numId w:val="12"/>
        </w:numPr>
      </w:pPr>
      <w:r>
        <w:rPr>
          <w:b/>
          <w:bCs/>
        </w:rPr>
        <w:t>Tv</w:t>
      </w:r>
      <w:r w:rsidRPr="00D40F9A">
        <w:rPr>
          <w:b/>
          <w:bCs/>
        </w:rPr>
        <w:t xml:space="preserve"> </w:t>
      </w:r>
      <w:r w:rsidRPr="00D40F9A">
        <w:t>[</w:t>
      </w:r>
      <w:r>
        <w:t>Oldal</w:t>
      </w:r>
      <w:r w:rsidRPr="00D40F9A">
        <w:t>]</w:t>
      </w:r>
    </w:p>
    <w:p w14:paraId="2A9B0AA0" w14:textId="77777777" w:rsidR="00D47848" w:rsidRPr="00821261" w:rsidRDefault="00D47848" w:rsidP="00D47848">
      <w:pPr>
        <w:pStyle w:val="ListParagraph"/>
        <w:numPr>
          <w:ilvl w:val="0"/>
          <w:numId w:val="12"/>
        </w:numPr>
      </w:pPr>
      <w:r>
        <w:rPr>
          <w:b/>
          <w:bCs/>
        </w:rPr>
        <w:t>Pending Songs</w:t>
      </w:r>
      <w:r w:rsidRPr="00D40F9A">
        <w:rPr>
          <w:b/>
          <w:bCs/>
        </w:rPr>
        <w:t xml:space="preserve"> </w:t>
      </w:r>
      <w:r w:rsidRPr="00D40F9A">
        <w:t>[</w:t>
      </w:r>
      <w:r>
        <w:t>Oldal</w:t>
      </w:r>
      <w:r w:rsidRPr="00D40F9A">
        <w:t>]</w:t>
      </w:r>
    </w:p>
    <w:p w14:paraId="2A8E3BF5" w14:textId="77777777" w:rsidR="00D47848" w:rsidRDefault="00D47848">
      <w:pPr>
        <w:spacing w:line="259" w:lineRule="auto"/>
        <w:jc w:val="left"/>
        <w:rPr>
          <w:rFonts w:eastAsiaTheme="majorEastAsia" w:cstheme="majorBidi"/>
          <w:b/>
          <w:sz w:val="28"/>
          <w:szCs w:val="28"/>
        </w:rPr>
      </w:pPr>
      <w:r>
        <w:br w:type="page"/>
      </w:r>
    </w:p>
    <w:p w14:paraId="5BA4217B" w14:textId="4C7473E0" w:rsidR="000220CF" w:rsidRPr="00D40F9A" w:rsidRDefault="000220CF" w:rsidP="0031111D">
      <w:pPr>
        <w:pStyle w:val="Heading3"/>
      </w:pPr>
      <w:bookmarkStart w:id="124" w:name="_Toc192368954"/>
      <w:r w:rsidRPr="00D40F9A">
        <w:lastRenderedPageBreak/>
        <w:t>Toast értesítési ablak</w:t>
      </w:r>
      <w:bookmarkEnd w:id="123"/>
      <w:bookmarkEnd w:id="124"/>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Paragraph"/>
        <w:numPr>
          <w:ilvl w:val="0"/>
          <w:numId w:val="13"/>
        </w:numPr>
      </w:pPr>
      <w:r w:rsidRPr="00D40F9A">
        <w:rPr>
          <w:b/>
          <w:bCs/>
        </w:rPr>
        <w:t>Zöld</w:t>
      </w:r>
      <w:r w:rsidR="00BE4C72" w:rsidRPr="00D40F9A">
        <w:rPr>
          <w:b/>
          <w:bCs/>
        </w:rPr>
        <w:t xml:space="preserve"> (</w:t>
      </w:r>
      <w:hyperlink w:anchor="ToastSuccess" w:history="1">
        <w:r w:rsidR="00BE4C72" w:rsidRPr="00D40F9A">
          <w:rPr>
            <w:rStyle w:val="Hyperlink"/>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Paragraph"/>
        <w:numPr>
          <w:ilvl w:val="0"/>
          <w:numId w:val="13"/>
        </w:numPr>
      </w:pPr>
      <w:r w:rsidRPr="00D40F9A">
        <w:rPr>
          <w:b/>
          <w:bCs/>
        </w:rPr>
        <w:t>Sárga</w:t>
      </w:r>
      <w:r w:rsidR="00BE4C72" w:rsidRPr="00D40F9A">
        <w:rPr>
          <w:b/>
          <w:bCs/>
        </w:rPr>
        <w:t xml:space="preserve"> (</w:t>
      </w:r>
      <w:hyperlink w:anchor="ToastWarning" w:history="1">
        <w:r w:rsidR="00BE4C72" w:rsidRPr="00D40F9A">
          <w:rPr>
            <w:rStyle w:val="Hyperlink"/>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Paragraph"/>
        <w:numPr>
          <w:ilvl w:val="0"/>
          <w:numId w:val="13"/>
        </w:numPr>
      </w:pPr>
      <w:r w:rsidRPr="00D40F9A">
        <w:rPr>
          <w:b/>
          <w:bCs/>
        </w:rPr>
        <w:t>Piros</w:t>
      </w:r>
      <w:r w:rsidR="00BE4C72" w:rsidRPr="00D40F9A">
        <w:rPr>
          <w:b/>
          <w:bCs/>
        </w:rPr>
        <w:t xml:space="preserve"> (</w:t>
      </w:r>
      <w:hyperlink w:anchor="ToastError" w:history="1">
        <w:r w:rsidR="00BE4C72" w:rsidRPr="00D40F9A">
          <w:rPr>
            <w:rStyle w:val="Hyperlink"/>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5"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6"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6"/>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7"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7"/>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8"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8"/>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9">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Heading3"/>
      </w:pPr>
      <w:bookmarkStart w:id="129" w:name="_Toc192368955"/>
      <w:r w:rsidRPr="00D40F9A">
        <w:lastRenderedPageBreak/>
        <w:t>Regisztrációs oldal</w:t>
      </w:r>
      <w:bookmarkEnd w:id="125"/>
      <w:bookmarkEnd w:id="129"/>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Paragraph"/>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yperlink"/>
            <w:rFonts w:ascii="Segoe UI Symbol" w:hAnsi="Segoe UI Symbol" w:cs="Segoe UI Symbol"/>
            <w:b/>
            <w:bCs/>
          </w:rPr>
          <w:t>☆</w:t>
        </w:r>
      </w:hyperlink>
    </w:p>
    <w:p w14:paraId="40144FE4" w14:textId="4EAF04C3" w:rsidR="009054D3" w:rsidRPr="00D40F9A" w:rsidRDefault="009054D3" w:rsidP="0031111D">
      <w:pPr>
        <w:pStyle w:val="ListParagraph"/>
        <w:numPr>
          <w:ilvl w:val="1"/>
          <w:numId w:val="14"/>
        </w:numPr>
      </w:pPr>
      <w:r w:rsidRPr="00D40F9A">
        <w:t>Nem lehet üres</w:t>
      </w:r>
    </w:p>
    <w:p w14:paraId="36EC77B7" w14:textId="4BA3D161" w:rsidR="009054D3" w:rsidRPr="00D40F9A" w:rsidRDefault="009054D3" w:rsidP="0031111D">
      <w:pPr>
        <w:pStyle w:val="ListParagraph"/>
        <w:numPr>
          <w:ilvl w:val="1"/>
          <w:numId w:val="14"/>
        </w:numPr>
      </w:pPr>
      <w:r w:rsidRPr="00D40F9A">
        <w:t>Minimum 5 karakter hosszú</w:t>
      </w:r>
    </w:p>
    <w:p w14:paraId="28B96D51" w14:textId="0C0D16DC" w:rsidR="009054D3" w:rsidRPr="00D40F9A" w:rsidRDefault="009054D3" w:rsidP="0031111D">
      <w:pPr>
        <w:pStyle w:val="ListParagraph"/>
        <w:numPr>
          <w:ilvl w:val="1"/>
          <w:numId w:val="14"/>
        </w:numPr>
      </w:pPr>
      <w:r w:rsidRPr="00D40F9A">
        <w:t>Maximum 30 karakter hosszú</w:t>
      </w:r>
    </w:p>
    <w:p w14:paraId="56B22F73" w14:textId="480E61C8" w:rsidR="009054D3" w:rsidRPr="00D40F9A" w:rsidRDefault="009054D3" w:rsidP="0031111D">
      <w:pPr>
        <w:pStyle w:val="ListParagraph"/>
        <w:numPr>
          <w:ilvl w:val="0"/>
          <w:numId w:val="14"/>
        </w:numPr>
      </w:pPr>
      <w:r w:rsidRPr="00D40F9A">
        <w:rPr>
          <w:b/>
          <w:bCs/>
        </w:rPr>
        <w:t>Email cím</w:t>
      </w:r>
      <w:r w:rsidR="00570668" w:rsidRPr="00D40F9A">
        <w:rPr>
          <w:b/>
          <w:bCs/>
        </w:rPr>
        <w:t xml:space="preserve"> - </w:t>
      </w:r>
      <w:hyperlink w:anchor="RegisterEmail" w:history="1">
        <w:r w:rsidR="00570668" w:rsidRPr="00D40F9A">
          <w:rPr>
            <w:rStyle w:val="Hyperlink"/>
            <w:rFonts w:ascii="Segoe UI Symbol" w:hAnsi="Segoe UI Symbol" w:cs="Segoe UI Symbol"/>
            <w:b/>
            <w:bCs/>
          </w:rPr>
          <w:t>☆</w:t>
        </w:r>
      </w:hyperlink>
    </w:p>
    <w:p w14:paraId="1C5400DD" w14:textId="722C0E0D" w:rsidR="009054D3" w:rsidRPr="00D40F9A" w:rsidRDefault="009054D3" w:rsidP="0031111D">
      <w:pPr>
        <w:pStyle w:val="ListParagraph"/>
        <w:numPr>
          <w:ilvl w:val="1"/>
          <w:numId w:val="14"/>
        </w:numPr>
      </w:pPr>
      <w:r w:rsidRPr="00D40F9A">
        <w:t>Nem lehet üres</w:t>
      </w:r>
    </w:p>
    <w:p w14:paraId="5DB1F1AE" w14:textId="23298CD9" w:rsidR="009054D3" w:rsidRPr="00D40F9A" w:rsidRDefault="009054D3" w:rsidP="0031111D">
      <w:pPr>
        <w:pStyle w:val="ListParagraph"/>
        <w:numPr>
          <w:ilvl w:val="1"/>
          <w:numId w:val="14"/>
        </w:numPr>
      </w:pPr>
      <w:r w:rsidRPr="00D40F9A">
        <w:t>Csak érvényes email cím lehet</w:t>
      </w:r>
    </w:p>
    <w:p w14:paraId="7EF86B66" w14:textId="054AA9C9" w:rsidR="009054D3" w:rsidRPr="00D40F9A" w:rsidRDefault="009054D3" w:rsidP="0031111D">
      <w:pPr>
        <w:pStyle w:val="ListParagraph"/>
        <w:numPr>
          <w:ilvl w:val="0"/>
          <w:numId w:val="14"/>
        </w:numPr>
      </w:pPr>
      <w:r w:rsidRPr="00D40F9A">
        <w:rPr>
          <w:b/>
          <w:bCs/>
        </w:rPr>
        <w:t>OM azonosító</w:t>
      </w:r>
      <w:r w:rsidR="00570668" w:rsidRPr="00D40F9A">
        <w:rPr>
          <w:b/>
          <w:bCs/>
        </w:rPr>
        <w:t xml:space="preserve"> - </w:t>
      </w:r>
      <w:hyperlink w:anchor="RegisterOM" w:history="1">
        <w:r w:rsidR="00570668" w:rsidRPr="00D40F9A">
          <w:rPr>
            <w:rStyle w:val="Hyperlink"/>
            <w:rFonts w:ascii="Segoe UI Symbol" w:hAnsi="Segoe UI Symbol" w:cs="Segoe UI Symbol"/>
            <w:b/>
            <w:bCs/>
          </w:rPr>
          <w:t>☆</w:t>
        </w:r>
      </w:hyperlink>
    </w:p>
    <w:p w14:paraId="136C673E" w14:textId="732B31C5" w:rsidR="009054D3" w:rsidRPr="00D40F9A" w:rsidRDefault="009054D3" w:rsidP="0031111D">
      <w:pPr>
        <w:pStyle w:val="ListParagraph"/>
        <w:numPr>
          <w:ilvl w:val="1"/>
          <w:numId w:val="14"/>
        </w:numPr>
      </w:pPr>
      <w:r w:rsidRPr="00D40F9A">
        <w:t>Nem lehet üres</w:t>
      </w:r>
    </w:p>
    <w:p w14:paraId="580289DE" w14:textId="365DA2A9" w:rsidR="009054D3" w:rsidRPr="00D40F9A" w:rsidRDefault="009054D3" w:rsidP="0031111D">
      <w:pPr>
        <w:pStyle w:val="ListParagraph"/>
        <w:numPr>
          <w:ilvl w:val="1"/>
          <w:numId w:val="14"/>
        </w:numPr>
      </w:pPr>
      <w:r w:rsidRPr="00D40F9A">
        <w:t>Csak szám lehet</w:t>
      </w:r>
    </w:p>
    <w:p w14:paraId="746FF10C" w14:textId="554DC273" w:rsidR="009054D3" w:rsidRPr="00D40F9A" w:rsidRDefault="009054D3" w:rsidP="0031111D">
      <w:pPr>
        <w:pStyle w:val="ListParagraph"/>
        <w:numPr>
          <w:ilvl w:val="1"/>
          <w:numId w:val="14"/>
        </w:numPr>
      </w:pPr>
      <w:r w:rsidRPr="00D40F9A">
        <w:t>Csak érvényes, adatbázisban feljegyett azonosító lehet</w:t>
      </w:r>
    </w:p>
    <w:p w14:paraId="7FAD514D" w14:textId="321BD5F4" w:rsidR="009054D3" w:rsidRPr="00D40F9A" w:rsidRDefault="009054D3" w:rsidP="0031111D">
      <w:pPr>
        <w:pStyle w:val="ListParagraph"/>
        <w:numPr>
          <w:ilvl w:val="0"/>
          <w:numId w:val="14"/>
        </w:numPr>
      </w:pPr>
      <w:r w:rsidRPr="00D40F9A">
        <w:rPr>
          <w:b/>
          <w:bCs/>
        </w:rPr>
        <w:t>Jelszó</w:t>
      </w:r>
      <w:r w:rsidR="00570668" w:rsidRPr="00D40F9A">
        <w:rPr>
          <w:b/>
          <w:bCs/>
        </w:rPr>
        <w:t xml:space="preserve"> - </w:t>
      </w:r>
      <w:hyperlink w:anchor="RegisterPassword" w:history="1">
        <w:r w:rsidR="00570668" w:rsidRPr="00D40F9A">
          <w:rPr>
            <w:rStyle w:val="Hyperlink"/>
            <w:rFonts w:ascii="Segoe UI Symbol" w:hAnsi="Segoe UI Symbol" w:cs="Segoe UI Symbol"/>
            <w:b/>
            <w:bCs/>
          </w:rPr>
          <w:t>☆</w:t>
        </w:r>
      </w:hyperlink>
    </w:p>
    <w:p w14:paraId="38530294" w14:textId="75EE68AF" w:rsidR="009054D3" w:rsidRPr="00D40F9A" w:rsidRDefault="009054D3" w:rsidP="0031111D">
      <w:pPr>
        <w:pStyle w:val="ListParagraph"/>
        <w:numPr>
          <w:ilvl w:val="1"/>
          <w:numId w:val="14"/>
        </w:numPr>
      </w:pPr>
      <w:r w:rsidRPr="00D40F9A">
        <w:t>Nem lehet üres</w:t>
      </w:r>
    </w:p>
    <w:p w14:paraId="28605690" w14:textId="045C4B5B" w:rsidR="009054D3" w:rsidRPr="00D40F9A" w:rsidRDefault="009054D3" w:rsidP="0031111D">
      <w:pPr>
        <w:pStyle w:val="ListParagraph"/>
        <w:numPr>
          <w:ilvl w:val="1"/>
          <w:numId w:val="14"/>
        </w:numPr>
      </w:pPr>
      <w:r w:rsidRPr="00D40F9A">
        <w:t>Minimum 6 karakter hosszú</w:t>
      </w:r>
    </w:p>
    <w:p w14:paraId="26D4C740" w14:textId="5FEC4769" w:rsidR="009054D3" w:rsidRPr="00D40F9A" w:rsidRDefault="009054D3" w:rsidP="0031111D">
      <w:pPr>
        <w:pStyle w:val="ListParagraph"/>
        <w:numPr>
          <w:ilvl w:val="1"/>
          <w:numId w:val="14"/>
        </w:numPr>
      </w:pPr>
      <w:r w:rsidRPr="00D40F9A">
        <w:t>Maximum 20 karakter hosszú</w:t>
      </w:r>
    </w:p>
    <w:p w14:paraId="0D1F67ED" w14:textId="7FF4A765" w:rsidR="009054D3" w:rsidRPr="00D40F9A" w:rsidRDefault="009054D3" w:rsidP="0031111D">
      <w:pPr>
        <w:pStyle w:val="ListParagraph"/>
        <w:numPr>
          <w:ilvl w:val="0"/>
          <w:numId w:val="14"/>
        </w:numPr>
      </w:pPr>
      <w:r w:rsidRPr="00D40F9A">
        <w:t>Jelszó megerősítése</w:t>
      </w:r>
      <w:r w:rsidR="00F13678" w:rsidRPr="00D40F9A">
        <w:t xml:space="preserve"> - </w:t>
      </w:r>
      <w:hyperlink w:anchor="RegisterPasswordConfirmation" w:history="1">
        <w:r w:rsidR="00570668" w:rsidRPr="00D40F9A">
          <w:rPr>
            <w:rStyle w:val="Hyperlink"/>
            <w:rFonts w:ascii="Segoe UI Symbol" w:hAnsi="Segoe UI Symbol" w:cs="Segoe UI Symbol"/>
            <w:b/>
            <w:bCs/>
          </w:rPr>
          <w:t>☆</w:t>
        </w:r>
      </w:hyperlink>
    </w:p>
    <w:p w14:paraId="788F374B" w14:textId="424E2403" w:rsidR="009054D3" w:rsidRPr="00D40F9A" w:rsidRDefault="009054D3" w:rsidP="0031111D">
      <w:pPr>
        <w:pStyle w:val="ListParagraph"/>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yperlink"/>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yperlink"/>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30"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31" w:name="RegisterHyperLink"/>
    <w:bookmarkStart w:id="132"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Button"/>
      <w:bookmarkEnd w:id="131"/>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3"/>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4" w:name="RegisterPassword"/>
      <w:bookmarkEnd w:id="132"/>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5" w:name="RegisterOM"/>
      <w:bookmarkEnd w:id="134"/>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6" w:name="RegisterEmail"/>
      <w:bookmarkEnd w:id="135"/>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7" w:name="RegisterUsername"/>
      <w:bookmarkEnd w:id="136"/>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7"/>
      <w:r w:rsidR="00784AFD" w:rsidRPr="00D40F9A">
        <w:rPr>
          <w:b/>
          <w:bCs/>
        </w:rPr>
        <w:br w:type="page"/>
      </w:r>
    </w:p>
    <w:p w14:paraId="3FEF4A1C" w14:textId="4F18AF33" w:rsidR="000220CF" w:rsidRPr="00D40F9A" w:rsidRDefault="000220CF" w:rsidP="0031111D">
      <w:pPr>
        <w:pStyle w:val="Heading3"/>
      </w:pPr>
      <w:bookmarkStart w:id="138" w:name="_Toc192368956"/>
      <w:r w:rsidRPr="00D40F9A">
        <w:lastRenderedPageBreak/>
        <w:t>Bejelentkezési oldal</w:t>
      </w:r>
      <w:bookmarkEnd w:id="130"/>
      <w:bookmarkEnd w:id="138"/>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Paragraph"/>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yperlink"/>
            <w:rFonts w:ascii="Segoe UI Symbol" w:hAnsi="Segoe UI Symbol" w:cs="Segoe UI Symbol"/>
            <w:b/>
            <w:bCs/>
          </w:rPr>
          <w:t>☆</w:t>
        </w:r>
      </w:hyperlink>
    </w:p>
    <w:p w14:paraId="61238A72" w14:textId="2CBF65B4" w:rsidR="00F960B6" w:rsidRPr="00D40F9A" w:rsidRDefault="00F960B6" w:rsidP="0031111D">
      <w:pPr>
        <w:pStyle w:val="ListParagraph"/>
        <w:numPr>
          <w:ilvl w:val="1"/>
          <w:numId w:val="15"/>
        </w:numPr>
      </w:pPr>
      <w:r w:rsidRPr="00D40F9A">
        <w:t>Nem lehet üres</w:t>
      </w:r>
    </w:p>
    <w:p w14:paraId="6369C089" w14:textId="1D179517" w:rsidR="00F960B6" w:rsidRPr="00D40F9A" w:rsidRDefault="00F960B6" w:rsidP="0031111D">
      <w:pPr>
        <w:pStyle w:val="ListParagraph"/>
        <w:numPr>
          <w:ilvl w:val="1"/>
          <w:numId w:val="15"/>
        </w:numPr>
      </w:pPr>
      <w:r w:rsidRPr="00D40F9A">
        <w:t>Minimum 5 karakter hosszú</w:t>
      </w:r>
    </w:p>
    <w:p w14:paraId="6B0C2F65" w14:textId="77777777" w:rsidR="00F960B6" w:rsidRPr="00D40F9A" w:rsidRDefault="00F960B6" w:rsidP="0031111D">
      <w:pPr>
        <w:pStyle w:val="ListParagraph"/>
        <w:numPr>
          <w:ilvl w:val="1"/>
          <w:numId w:val="15"/>
        </w:numPr>
      </w:pPr>
      <w:r w:rsidRPr="00D40F9A">
        <w:t>Maximum 30 karakter hosszú</w:t>
      </w:r>
    </w:p>
    <w:p w14:paraId="392B3864" w14:textId="7BC2AB22" w:rsidR="00F960B6" w:rsidRPr="00D40F9A" w:rsidRDefault="00F960B6" w:rsidP="0031111D">
      <w:pPr>
        <w:pStyle w:val="ListParagraph"/>
        <w:numPr>
          <w:ilvl w:val="0"/>
          <w:numId w:val="15"/>
        </w:numPr>
      </w:pPr>
      <w:r w:rsidRPr="00D40F9A">
        <w:rPr>
          <w:b/>
          <w:bCs/>
        </w:rPr>
        <w:t>Jelszó</w:t>
      </w:r>
      <w:r w:rsidR="003A7529" w:rsidRPr="00D40F9A">
        <w:rPr>
          <w:b/>
          <w:bCs/>
        </w:rPr>
        <w:t xml:space="preserve"> - </w:t>
      </w:r>
      <w:hyperlink w:anchor="LoginPassword" w:history="1">
        <w:r w:rsidR="003A7529" w:rsidRPr="00D40F9A">
          <w:rPr>
            <w:rStyle w:val="Hyperlink"/>
            <w:rFonts w:ascii="Segoe UI Symbol" w:hAnsi="Segoe UI Symbol" w:cs="Segoe UI Symbol"/>
            <w:b/>
            <w:bCs/>
          </w:rPr>
          <w:t>☆</w:t>
        </w:r>
      </w:hyperlink>
    </w:p>
    <w:p w14:paraId="286922BC" w14:textId="4E3AFA66" w:rsidR="00F960B6" w:rsidRPr="00D40F9A" w:rsidRDefault="00F960B6" w:rsidP="0031111D">
      <w:pPr>
        <w:pStyle w:val="ListParagraph"/>
        <w:numPr>
          <w:ilvl w:val="1"/>
          <w:numId w:val="15"/>
        </w:numPr>
      </w:pPr>
      <w:r w:rsidRPr="00D40F9A">
        <w:t>Nem lehet üres</w:t>
      </w:r>
    </w:p>
    <w:p w14:paraId="4588DBA3" w14:textId="24C5AAED" w:rsidR="00F960B6" w:rsidRPr="00D40F9A" w:rsidRDefault="00F960B6" w:rsidP="0031111D">
      <w:pPr>
        <w:pStyle w:val="ListParagraph"/>
        <w:numPr>
          <w:ilvl w:val="1"/>
          <w:numId w:val="15"/>
        </w:numPr>
      </w:pPr>
      <w:r w:rsidRPr="00D40F9A">
        <w:t>Minimum 6 karakter hosszú</w:t>
      </w:r>
    </w:p>
    <w:p w14:paraId="2E5EE2DE" w14:textId="77777777" w:rsidR="00F960B6" w:rsidRPr="00D40F9A" w:rsidRDefault="00F960B6" w:rsidP="0031111D">
      <w:pPr>
        <w:pStyle w:val="ListParagraph"/>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yperlink"/>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yperlink"/>
            <w:rFonts w:ascii="Segoe UI Symbol" w:hAnsi="Segoe UI Symbol" w:cs="Segoe UI Symbol"/>
          </w:rPr>
          <w:t>☆</w:t>
        </w:r>
      </w:hyperlink>
      <w:r w:rsidR="003A7529" w:rsidRPr="00D40F9A">
        <w:t>)</w:t>
      </w:r>
      <w:r w:rsidRPr="00D40F9A">
        <w:t xml:space="preserve"> szövegre kattintva tudja a felhasználó elérni.</w:t>
      </w:r>
    </w:p>
    <w:bookmarkStart w:id="139" w:name="LoginHyperlink"/>
    <w:bookmarkStart w:id="140"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41" w:name="LoginPassword"/>
      <w:bookmarkEnd w:id="139"/>
      <w:bookmarkEnd w:id="140"/>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42" w:name="LoginUsername"/>
      <w:bookmarkEnd w:id="141"/>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42"/>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61">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43" w:name="_Toc191076617"/>
      <w:r w:rsidR="00E36784" w:rsidRPr="00D40F9A">
        <w:rPr>
          <w:b/>
          <w:bCs/>
        </w:rPr>
        <w:br w:type="page"/>
      </w:r>
    </w:p>
    <w:p w14:paraId="5BD71886" w14:textId="289E910C" w:rsidR="000220CF" w:rsidRPr="00D40F9A" w:rsidRDefault="000220CF" w:rsidP="0031111D">
      <w:pPr>
        <w:pStyle w:val="Heading3"/>
      </w:pPr>
      <w:bookmarkStart w:id="144" w:name="_Toc192368957"/>
      <w:r w:rsidRPr="00D40F9A">
        <w:lastRenderedPageBreak/>
        <w:t>Kezdőlap</w:t>
      </w:r>
      <w:bookmarkEnd w:id="143"/>
      <w:bookmarkEnd w:id="144"/>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yperlink"/>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4BAC5195" w:rsidR="009A3224" w:rsidRPr="00D40F9A" w:rsidRDefault="009A3224" w:rsidP="009A3224">
      <w:r w:rsidRPr="00D40F9A">
        <w:t>A </w:t>
      </w:r>
      <w:r w:rsidRPr="00D40F9A">
        <w:rPr>
          <w:b/>
          <w:bCs/>
        </w:rPr>
        <w:t>jobb felső</w:t>
      </w:r>
      <w:r w:rsidRPr="00D40F9A">
        <w:t xml:space="preserve"> sarokban található egy </w:t>
      </w:r>
      <w:r w:rsidR="00DC44E9">
        <w:rPr>
          <w:b/>
          <w:bCs/>
        </w:rPr>
        <w:t>F</w:t>
      </w:r>
      <w:r w:rsidRPr="00D40F9A">
        <w:rPr>
          <w:b/>
          <w:bCs/>
        </w:rPr>
        <w:t>elhasználói ikon</w:t>
      </w:r>
      <w:r w:rsidR="00B73383" w:rsidRPr="00D40F9A">
        <w:rPr>
          <w:b/>
          <w:bCs/>
        </w:rPr>
        <w:t xml:space="preserve"> </w:t>
      </w:r>
      <w:r w:rsidR="00B73383" w:rsidRPr="00D40F9A">
        <w:t>(</w:t>
      </w:r>
      <w:hyperlink w:anchor="HomeUserIcon" w:history="1">
        <w:r w:rsidR="00B73383" w:rsidRPr="00D40F9A">
          <w:rPr>
            <w:rStyle w:val="Hyperlink"/>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Paragraph"/>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yperlink"/>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Paragraph"/>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yperlink"/>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3E57839A" w:rsidR="009A3224" w:rsidRPr="00D40F9A" w:rsidRDefault="009A3224" w:rsidP="0031111D">
      <w:pPr>
        <w:pStyle w:val="ListParagraph"/>
        <w:numPr>
          <w:ilvl w:val="0"/>
          <w:numId w:val="17"/>
        </w:numPr>
      </w:pPr>
      <w:r w:rsidRPr="00D40F9A">
        <w:rPr>
          <w:b/>
          <w:bCs/>
        </w:rPr>
        <w:t>Zene feltöltés</w:t>
      </w:r>
      <w:r w:rsidR="00446D94">
        <w:rPr>
          <w:b/>
          <w:bCs/>
        </w:rPr>
        <w:t xml:space="preserve"> / Vágás</w:t>
      </w:r>
      <w:r w:rsidR="004D4D35" w:rsidRPr="00D40F9A">
        <w:rPr>
          <w:b/>
          <w:bCs/>
        </w:rPr>
        <w:t xml:space="preserve"> </w:t>
      </w:r>
      <w:r w:rsidR="004D4D35" w:rsidRPr="00D40F9A">
        <w:t>(</w:t>
      </w:r>
      <w:hyperlink w:anchor="HomeMusicUpload"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w:t>
      </w:r>
      <w:r w:rsidRPr="00932867">
        <w:rPr>
          <w:b/>
          <w:bCs/>
        </w:rPr>
        <w:t>feltöltéshez szükséges</w:t>
      </w:r>
      <w:r w:rsidRPr="00D40F9A">
        <w:t xml:space="preserve"> </w:t>
      </w:r>
      <w:r w:rsidR="00932867" w:rsidRPr="00D40F9A">
        <w:t>(</w:t>
      </w:r>
      <w:hyperlink w:anchor="HomeMusicUpload" w:history="1">
        <w:r w:rsidR="00932867" w:rsidRPr="00D40F9A">
          <w:rPr>
            <w:rStyle w:val="Hyperlink"/>
            <w:rFonts w:ascii="Segoe UI Symbol" w:hAnsi="Segoe UI Symbol" w:cs="Segoe UI Symbol"/>
            <w:b/>
            <w:bCs/>
          </w:rPr>
          <w:t>☆</w:t>
        </w:r>
      </w:hyperlink>
      <w:r w:rsidR="00932867" w:rsidRPr="00D40F9A">
        <w:t>)</w:t>
      </w:r>
      <w:r w:rsidR="00932867">
        <w:t xml:space="preserve"> és az </w:t>
      </w:r>
      <w:r w:rsidR="00932867" w:rsidRPr="00932867">
        <w:rPr>
          <w:b/>
          <w:bCs/>
        </w:rPr>
        <w:t>átirányitásra szolgáló</w:t>
      </w:r>
      <w:r w:rsidR="00932867">
        <w:t xml:space="preserve"> </w:t>
      </w:r>
      <w:r w:rsidRPr="00932867">
        <w:rPr>
          <w:b/>
          <w:bCs/>
        </w:rPr>
        <w:t>gomb</w:t>
      </w:r>
      <w:r w:rsidR="00932867">
        <w:t xml:space="preserve"> </w:t>
      </w:r>
      <w:r w:rsidR="00932867" w:rsidRPr="00D40F9A">
        <w:t>(</w:t>
      </w:r>
      <w:hyperlink w:anchor="HomeSnipperRouter" w:history="1">
        <w:r w:rsidR="00932867" w:rsidRPr="00790CAE">
          <w:rPr>
            <w:rStyle w:val="Hyperlink"/>
            <w:rFonts w:ascii="Segoe UI Symbol" w:hAnsi="Segoe UI Symbol" w:cs="Segoe UI Symbol"/>
            <w:b/>
            <w:bCs/>
          </w:rPr>
          <w:t>☆</w:t>
        </w:r>
      </w:hyperlink>
      <w:r w:rsidR="00932867" w:rsidRPr="00D40F9A">
        <w:t>)</w:t>
      </w:r>
      <w:r w:rsidRPr="00D40F9A">
        <w:t xml:space="preserve"> is itt található, és a zenét az adminok később jóváhagyhatják.</w:t>
      </w:r>
    </w:p>
    <w:p w14:paraId="589F1BB5" w14:textId="36BAF4EF" w:rsidR="009A3224" w:rsidRPr="00D40F9A" w:rsidRDefault="009A3224" w:rsidP="0031111D">
      <w:pPr>
        <w:pStyle w:val="ListParagraph"/>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Itt jelennek meg a </w:t>
      </w:r>
      <w:r w:rsidR="005F6E76">
        <w:t>jelenlegi</w:t>
      </w:r>
      <w:r w:rsidRPr="00D40F9A">
        <w:t xml:space="preserve">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yperlink"/>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Paragraph"/>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Paragraph"/>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yperlink"/>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Paragraph"/>
        <w:numPr>
          <w:ilvl w:val="1"/>
          <w:numId w:val="18"/>
        </w:numPr>
      </w:pPr>
      <w:r w:rsidRPr="00D40F9A">
        <w:lastRenderedPageBreak/>
        <w:t>Középen a zene címe</w:t>
      </w:r>
      <w:r w:rsidR="00C7617A" w:rsidRPr="00D40F9A">
        <w:t xml:space="preserve"> (</w:t>
      </w:r>
      <w:hyperlink w:anchor="HomeMusicTitle" w:history="1">
        <w:r w:rsidR="00C7617A" w:rsidRPr="00D40F9A">
          <w:rPr>
            <w:rStyle w:val="Hyperlink"/>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Paragraph"/>
        <w:numPr>
          <w:ilvl w:val="1"/>
          <w:numId w:val="18"/>
        </w:numPr>
      </w:pPr>
      <w:r w:rsidRPr="00D40F9A">
        <w:rPr>
          <w:b/>
          <w:bCs/>
        </w:rPr>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yperlink"/>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Paragraph"/>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yperlink"/>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Paragraph"/>
        <w:numPr>
          <w:ilvl w:val="0"/>
          <w:numId w:val="18"/>
        </w:numPr>
      </w:pPr>
      <w:r w:rsidRPr="00D40F9A">
        <w:t>Előző győztes</w:t>
      </w:r>
      <w:r w:rsidR="00534433" w:rsidRPr="00D40F9A">
        <w:t xml:space="preserve"> (</w:t>
      </w:r>
      <w:hyperlink w:anchor="HomePrevWinnerTitleWith" w:history="1">
        <w:r w:rsidR="00534433" w:rsidRPr="00D40F9A">
          <w:rPr>
            <w:rStyle w:val="Hyperlink"/>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yperlink"/>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bookmarkStart w:id="145" w:name="HomeAdminButton"/>
    <w:bookmarkStart w:id="146" w:name="HomeSongsWithSession"/>
    <w:bookmarkStart w:id="147" w:name="HomeMusicTitle"/>
    <w:bookmarkStart w:id="148" w:name="HomePlayIcon"/>
    <w:bookmarkStart w:id="149" w:name="HomePrevWinnerTitleWith"/>
    <w:bookmarkStart w:id="150" w:name="HomeLikeIcon"/>
    <w:bookmarkStart w:id="151" w:name="HomeLeaderboardWithVotes"/>
    <w:bookmarkStart w:id="152" w:name="HomeLogoutIcon"/>
    <w:bookmarkStart w:id="153" w:name="HomeUploadButton"/>
    <w:bookmarkStart w:id="154" w:name="HomeSongsWihoutSession"/>
    <w:bookmarkStart w:id="155" w:name="HomePrevWinnerTitleWithout"/>
    <w:bookmarkStart w:id="156" w:name="HomeSnipperRouter"/>
    <w:bookmarkStart w:id="157" w:name="HomeLeaderboardWithoutVotes"/>
    <w:bookmarkStart w:id="158" w:name="HomeUserIcon"/>
    <w:bookmarkStart w:id="159" w:name="HomeMusicUpload"/>
    <w:bookmarkStart w:id="160" w:name="HomeWelcomeSign"/>
    <w:bookmarkStart w:id="161" w:name="_Toc191076618"/>
    <w:p w14:paraId="147A917C" w14:textId="05FC1367" w:rsidR="000C584A" w:rsidRPr="00D40F9A" w:rsidRDefault="00BB72B3" w:rsidP="000C584A">
      <w:pPr>
        <w:spacing w:line="259" w:lineRule="auto"/>
        <w:jc w:val="left"/>
        <w:rPr>
          <w:b/>
          <w:bCs/>
        </w:rPr>
      </w:pPr>
      <w:r w:rsidRPr="00D40F9A">
        <w:rPr>
          <w:b/>
          <w:bCs/>
          <w:noProof/>
        </w:rPr>
        <mc:AlternateContent>
          <mc:Choice Requires="wps">
            <w:drawing>
              <wp:anchor distT="0" distB="0" distL="114300" distR="114300" simplePos="0" relativeHeight="251755520" behindDoc="0" locked="0" layoutInCell="1" allowOverlap="1" wp14:anchorId="37924430" wp14:editId="0CED0061">
                <wp:simplePos x="0" y="0"/>
                <wp:positionH relativeFrom="column">
                  <wp:posOffset>4328795</wp:posOffset>
                </wp:positionH>
                <wp:positionV relativeFrom="paragraph">
                  <wp:posOffset>4699885</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07007" id="Star: 6 Points 32" o:spid="_x0000_s1026" style="position:absolute;margin-left:340.85pt;margin-top:370.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41184" behindDoc="0" locked="0" layoutInCell="1" allowOverlap="1" wp14:anchorId="745E0EC8" wp14:editId="31F8E86B">
                <wp:simplePos x="0" y="0"/>
                <wp:positionH relativeFrom="column">
                  <wp:posOffset>2212944</wp:posOffset>
                </wp:positionH>
                <wp:positionV relativeFrom="paragraph">
                  <wp:posOffset>1648627</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CCE47" id="Star: 6 Points 32" o:spid="_x0000_s1026" style="position:absolute;margin-left:174.25pt;margin-top:129.8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47328" behindDoc="0" locked="0" layoutInCell="1" allowOverlap="1" wp14:anchorId="2FDFE2FD" wp14:editId="77C46FA6">
                <wp:simplePos x="0" y="0"/>
                <wp:positionH relativeFrom="column">
                  <wp:posOffset>4926913</wp:posOffset>
                </wp:positionH>
                <wp:positionV relativeFrom="paragraph">
                  <wp:posOffset>270510</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A08A5" id="Star: 6 Points 32" o:spid="_x0000_s1026" style="position:absolute;margin-left:387.95pt;margin-top:21.3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63712" behindDoc="0" locked="0" layoutInCell="1" allowOverlap="1" wp14:anchorId="62B6E2F3" wp14:editId="592A647B">
                <wp:simplePos x="0" y="0"/>
                <wp:positionH relativeFrom="column">
                  <wp:posOffset>4384342</wp:posOffset>
                </wp:positionH>
                <wp:positionV relativeFrom="paragraph">
                  <wp:posOffset>1609090</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A6326" id="Star: 6 Points 32" o:spid="_x0000_s1026" style="position:absolute;margin-left:345.2pt;margin-top:126.7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g6QobhAAAACwEAAA8AAABk&#10;cnMvZG93bnJldi54bWxMj8tOwzAQRfdI/IM1SOyo3UJCE+JUBYSoEKLq4wOc2MQR8TiK3TT8PcMK&#10;dvM4unOmWE2uY6MZQutRwnwmgBmsvW6xkXA8vNwsgYWoUKvOo5HwbQKsysuLQuXan3Fnxn1sGIVg&#10;yJUEG2Ofcx5qa5wKM98bpN2nH5yK1A4N14M6U7jr+EKIlDvVIl2wqjdP1tRf+5OToLfCjuvjc+JT&#10;t317rd43j8uPjZTXV9P6AVg0U/yD4Vef1KEkp8qfUAfWSUgzcUeohEVySwUR9yKZA6tokmYZ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4OkKG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65760" behindDoc="0" locked="0" layoutInCell="1" allowOverlap="1" wp14:anchorId="74C8FA50" wp14:editId="7C889AD5">
                <wp:simplePos x="0" y="0"/>
                <wp:positionH relativeFrom="column">
                  <wp:posOffset>4497288</wp:posOffset>
                </wp:positionH>
                <wp:positionV relativeFrom="paragraph">
                  <wp:posOffset>1784350</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4A649" id="Star: 6 Points 32" o:spid="_x0000_s1026" style="position:absolute;margin-left:354.1pt;margin-top:140.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EC37A2" w:rsidRPr="00D40F9A">
        <w:rPr>
          <w:b/>
          <w:bCs/>
          <w:noProof/>
        </w:rPr>
        <mc:AlternateContent>
          <mc:Choice Requires="wps">
            <w:drawing>
              <wp:anchor distT="0" distB="0" distL="114300" distR="114300" simplePos="0" relativeHeight="251757568" behindDoc="0" locked="0" layoutInCell="1" allowOverlap="1" wp14:anchorId="615B1D66" wp14:editId="6482140F">
                <wp:simplePos x="0" y="0"/>
                <wp:positionH relativeFrom="column">
                  <wp:posOffset>4720658</wp:posOffset>
                </wp:positionH>
                <wp:positionV relativeFrom="paragraph">
                  <wp:posOffset>3150235</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24D14" id="Star: 6 Points 32" o:spid="_x0000_s1026" style="position:absolute;margin-left:371.7pt;margin-top:248.0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5"/>
      <w:r w:rsidR="00EC37A2" w:rsidRPr="00D40F9A">
        <w:rPr>
          <w:b/>
          <w:bCs/>
          <w:noProof/>
        </w:rPr>
        <mc:AlternateContent>
          <mc:Choice Requires="wps">
            <w:drawing>
              <wp:anchor distT="0" distB="0" distL="114300" distR="114300" simplePos="0" relativeHeight="251759616" behindDoc="0" locked="0" layoutInCell="1" allowOverlap="1" wp14:anchorId="12BA1174" wp14:editId="26003CE6">
                <wp:simplePos x="0" y="0"/>
                <wp:positionH relativeFrom="column">
                  <wp:posOffset>4713364</wp:posOffset>
                </wp:positionH>
                <wp:positionV relativeFrom="paragraph">
                  <wp:posOffset>3257515</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460D5" id="Star: 6 Points 32" o:spid="_x0000_s1026" style="position:absolute;margin-left:371.15pt;margin-top:256.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EC37A2" w:rsidRPr="00D40F9A">
        <w:rPr>
          <w:b/>
          <w:bCs/>
          <w:noProof/>
        </w:rPr>
        <mc:AlternateContent>
          <mc:Choice Requires="wps">
            <w:drawing>
              <wp:anchor distT="0" distB="0" distL="114300" distR="114300" simplePos="0" relativeHeight="251745280" behindDoc="0" locked="0" layoutInCell="1" allowOverlap="1" wp14:anchorId="79560251" wp14:editId="74A54AE5">
                <wp:simplePos x="0" y="0"/>
                <wp:positionH relativeFrom="column">
                  <wp:posOffset>4052655</wp:posOffset>
                </wp:positionH>
                <wp:positionV relativeFrom="paragraph">
                  <wp:posOffset>3707010</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A7F16" id="Star: 6 Points 32" o:spid="_x0000_s1026" style="position:absolute;margin-left:319.1pt;margin-top:291.9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6"/>
      <w:r w:rsidR="00EC37A2" w:rsidRPr="00D40F9A">
        <w:rPr>
          <w:b/>
          <w:bCs/>
          <w:noProof/>
        </w:rPr>
        <mc:AlternateContent>
          <mc:Choice Requires="wps">
            <w:drawing>
              <wp:anchor distT="0" distB="0" distL="114300" distR="114300" simplePos="0" relativeHeight="251753472" behindDoc="0" locked="0" layoutInCell="1" allowOverlap="1" wp14:anchorId="373C48E4" wp14:editId="4285918E">
                <wp:simplePos x="0" y="0"/>
                <wp:positionH relativeFrom="column">
                  <wp:posOffset>3880880</wp:posOffset>
                </wp:positionH>
                <wp:positionV relativeFrom="paragraph">
                  <wp:posOffset>3840017</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BF155" id="Star: 6 Points 32" o:spid="_x0000_s1026" style="position:absolute;margin-left:305.6pt;margin-top:302.3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7"/>
      <w:r w:rsidR="00EC37A2" w:rsidRPr="00D40F9A">
        <w:rPr>
          <w:b/>
          <w:bCs/>
          <w:noProof/>
        </w:rPr>
        <mc:AlternateContent>
          <mc:Choice Requires="wps">
            <w:drawing>
              <wp:anchor distT="0" distB="0" distL="114300" distR="114300" simplePos="0" relativeHeight="251751424" behindDoc="0" locked="0" layoutInCell="1" allowOverlap="1" wp14:anchorId="50D6DF75" wp14:editId="16B1ED3C">
                <wp:simplePos x="0" y="0"/>
                <wp:positionH relativeFrom="column">
                  <wp:posOffset>3191527</wp:posOffset>
                </wp:positionH>
                <wp:positionV relativeFrom="paragraph">
                  <wp:posOffset>3891812</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A2DB6" id="Star: 6 Points 32" o:spid="_x0000_s1026" style="position:absolute;margin-left:251.3pt;margin-top:306.45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8"/>
      <w:r w:rsidR="00EC37A2" w:rsidRPr="00D40F9A">
        <w:rPr>
          <w:b/>
          <w:bCs/>
          <w:noProof/>
        </w:rPr>
        <mc:AlternateContent>
          <mc:Choice Requires="wps">
            <w:drawing>
              <wp:anchor distT="0" distB="0" distL="114300" distR="114300" simplePos="0" relativeHeight="251749376" behindDoc="0" locked="0" layoutInCell="1" allowOverlap="1" wp14:anchorId="7490C492" wp14:editId="7692E08E">
                <wp:simplePos x="0" y="0"/>
                <wp:positionH relativeFrom="column">
                  <wp:posOffset>4578110</wp:posOffset>
                </wp:positionH>
                <wp:positionV relativeFrom="paragraph">
                  <wp:posOffset>3898780</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12E6A" id="Star: 6 Points 32" o:spid="_x0000_s1026" style="position:absolute;margin-left:360.5pt;margin-top:307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9"/>
      <w:bookmarkEnd w:id="150"/>
      <w:r w:rsidR="00EC37A2" w:rsidRPr="00D40F9A">
        <w:rPr>
          <w:b/>
          <w:bCs/>
          <w:noProof/>
        </w:rPr>
        <mc:AlternateContent>
          <mc:Choice Requires="wps">
            <w:drawing>
              <wp:anchor distT="0" distB="0" distL="114300" distR="114300" simplePos="0" relativeHeight="251767808" behindDoc="0" locked="0" layoutInCell="1" allowOverlap="1" wp14:anchorId="1DFE3303" wp14:editId="5F73DAC5">
                <wp:simplePos x="0" y="0"/>
                <wp:positionH relativeFrom="column">
                  <wp:posOffset>1735146</wp:posOffset>
                </wp:positionH>
                <wp:positionV relativeFrom="paragraph">
                  <wp:posOffset>5089268</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09BA5" id="Star: 6 Points 32" o:spid="_x0000_s1026" style="position:absolute;margin-left:136.65pt;margin-top:400.7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1"/>
      <w:r w:rsidR="00EC37A2" w:rsidRPr="00D40F9A">
        <w:rPr>
          <w:b/>
          <w:bCs/>
          <w:noProof/>
        </w:rPr>
        <mc:AlternateContent>
          <mc:Choice Requires="wps">
            <w:drawing>
              <wp:anchor distT="0" distB="0" distL="114300" distR="114300" simplePos="0" relativeHeight="251739136" behindDoc="0" locked="0" layoutInCell="1" allowOverlap="1" wp14:anchorId="4B4C4395" wp14:editId="6576024B">
                <wp:simplePos x="0" y="0"/>
                <wp:positionH relativeFrom="column">
                  <wp:posOffset>1112777</wp:posOffset>
                </wp:positionH>
                <wp:positionV relativeFrom="paragraph">
                  <wp:posOffset>309270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A16DB" id="Star: 6 Points 32" o:spid="_x0000_s1026" style="position:absolute;margin-left:87.6pt;margin-top:243.5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EC37A2">
        <w:rPr>
          <w:noProof/>
        </w:rPr>
        <w:drawing>
          <wp:anchor distT="0" distB="0" distL="114300" distR="114300" simplePos="0" relativeHeight="251651063" behindDoc="1" locked="0" layoutInCell="1" allowOverlap="1" wp14:anchorId="79A3EF15" wp14:editId="0C012C01">
            <wp:simplePos x="0" y="0"/>
            <wp:positionH relativeFrom="margin">
              <wp:align>center</wp:align>
            </wp:positionH>
            <wp:positionV relativeFrom="paragraph">
              <wp:posOffset>2910628</wp:posOffset>
            </wp:positionV>
            <wp:extent cx="4716780" cy="2370455"/>
            <wp:effectExtent l="0" t="0" r="7620" b="0"/>
            <wp:wrapTight wrapText="bothSides">
              <wp:wrapPolygon edited="0">
                <wp:start x="0" y="0"/>
                <wp:lineTo x="0" y="21351"/>
                <wp:lineTo x="21548" y="21351"/>
                <wp:lineTo x="21548" y="0"/>
                <wp:lineTo x="0" y="0"/>
              </wp:wrapPolygon>
            </wp:wrapTight>
            <wp:docPr id="1146443073" name="Picture 108" descr="Screens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443073" name="Picture 108" descr="Screens screenshot of a computer&#10;&#10;AI-generated content may be incorrect."/>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16780" cy="237045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52"/>
      <w:r w:rsidR="00BF07B8" w:rsidRPr="00D40F9A">
        <w:rPr>
          <w:b/>
          <w:bCs/>
          <w:noProof/>
        </w:rPr>
        <mc:AlternateContent>
          <mc:Choice Requires="wps">
            <w:drawing>
              <wp:anchor distT="0" distB="0" distL="114300" distR="114300" simplePos="0" relativeHeight="251761664" behindDoc="0" locked="0" layoutInCell="1" allowOverlap="1" wp14:anchorId="40220668" wp14:editId="05C09FEE">
                <wp:simplePos x="0" y="0"/>
                <wp:positionH relativeFrom="column">
                  <wp:posOffset>2336599</wp:posOffset>
                </wp:positionH>
                <wp:positionV relativeFrom="paragraph">
                  <wp:posOffset>231584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4pt;margin-top:182.3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r w:rsidR="00BF07B8" w:rsidRPr="00D40F9A">
        <w:rPr>
          <w:b/>
          <w:bCs/>
          <w:noProof/>
        </w:rPr>
        <mc:AlternateContent>
          <mc:Choice Requires="wps">
            <w:drawing>
              <wp:anchor distT="0" distB="0" distL="114300" distR="114300" simplePos="0" relativeHeight="251930624" behindDoc="0" locked="0" layoutInCell="1" allowOverlap="1" wp14:anchorId="19342FB4" wp14:editId="14A8BE4A">
                <wp:simplePos x="0" y="0"/>
                <wp:positionH relativeFrom="column">
                  <wp:posOffset>2221834</wp:posOffset>
                </wp:positionH>
                <wp:positionV relativeFrom="paragraph">
                  <wp:posOffset>1874257</wp:posOffset>
                </wp:positionV>
                <wp:extent cx="93592" cy="104517"/>
                <wp:effectExtent l="57150" t="19050" r="40005" b="86360"/>
                <wp:wrapNone/>
                <wp:docPr id="143996192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1373E" id="Star: 6 Points 32" o:spid="_x0000_s1026" style="position:absolute;margin-left:174.95pt;margin-top:147.6pt;width:7.35pt;height:8.2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3"/>
      <w:bookmarkEnd w:id="154"/>
      <w:bookmarkEnd w:id="155"/>
      <w:bookmarkEnd w:id="156"/>
      <w:r w:rsidR="00BF07B8">
        <w:rPr>
          <w:noProof/>
        </w:rPr>
        <w:drawing>
          <wp:anchor distT="0" distB="0" distL="114300" distR="114300" simplePos="0" relativeHeight="251652088" behindDoc="1" locked="0" layoutInCell="1" allowOverlap="1" wp14:anchorId="4F3AB425" wp14:editId="2C306BDB">
            <wp:simplePos x="0" y="0"/>
            <wp:positionH relativeFrom="margin">
              <wp:align>center</wp:align>
            </wp:positionH>
            <wp:positionV relativeFrom="paragraph">
              <wp:posOffset>187960</wp:posOffset>
            </wp:positionV>
            <wp:extent cx="4712970" cy="2651125"/>
            <wp:effectExtent l="0" t="0" r="0" b="0"/>
            <wp:wrapTight wrapText="bothSides">
              <wp:wrapPolygon edited="0">
                <wp:start x="0" y="0"/>
                <wp:lineTo x="0" y="21419"/>
                <wp:lineTo x="21478" y="21419"/>
                <wp:lineTo x="21478" y="0"/>
                <wp:lineTo x="0" y="0"/>
              </wp:wrapPolygon>
            </wp:wrapTight>
            <wp:docPr id="2043460946" name="Picture 1"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60946" name="Picture 1" descr="A screenshot of a computer screen"/>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712970" cy="2651125"/>
                    </a:xfrm>
                    <a:prstGeom prst="rect">
                      <a:avLst/>
                    </a:prstGeom>
                  </pic:spPr>
                </pic:pic>
              </a:graphicData>
            </a:graphic>
            <wp14:sizeRelH relativeFrom="margin">
              <wp14:pctWidth>0</wp14:pctWidth>
            </wp14:sizeRelH>
            <wp14:sizeRelV relativeFrom="margin">
              <wp14:pctHeight>0</wp14:pctHeight>
            </wp14:sizeRelV>
          </wp:anchor>
        </w:drawing>
      </w:r>
      <w:bookmarkEnd w:id="157"/>
      <w:bookmarkEnd w:id="158"/>
      <w:bookmarkEnd w:id="159"/>
      <w:bookmarkEnd w:id="160"/>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E9081A">
        <w:rPr>
          <w:b/>
          <w:bCs/>
        </w:rPr>
        <w:lastRenderedPageBreak/>
        <w:t>Vágó</w:t>
      </w:r>
      <w:r w:rsidR="000C584A" w:rsidRPr="00D40F9A">
        <w:rPr>
          <w:b/>
          <w:bCs/>
        </w:rPr>
        <w:t xml:space="preserve"> oldal</w:t>
      </w:r>
    </w:p>
    <w:p w14:paraId="3EAE5049" w14:textId="44CB9322" w:rsidR="004E17DA" w:rsidRPr="00D40F9A" w:rsidRDefault="004E17DA" w:rsidP="004E17DA">
      <w:r w:rsidRPr="00D40F9A">
        <w:t xml:space="preserve">A </w:t>
      </w:r>
      <w:r>
        <w:t>Vágó oldal</w:t>
      </w:r>
      <w:r w:rsidRPr="00D40F9A">
        <w:t xml:space="preserve"> biztosítja a kezelőfelületet a felhasználók számára ahol zenéket </w:t>
      </w:r>
      <w:r>
        <w:t xml:space="preserve">vághatnak meg és </w:t>
      </w:r>
      <w:r w:rsidRPr="00D40F9A">
        <w:t>tölthetnek fe</w:t>
      </w:r>
      <w:r>
        <w:t>l külső eszközök és szoftverek nélkül egy egyszerű YouTube link használatával</w:t>
      </w:r>
      <w:r w:rsidRPr="00D40F9A">
        <w:t>.</w:t>
      </w:r>
      <w:r>
        <w:t xml:space="preserve"> </w:t>
      </w:r>
      <w:r w:rsidRPr="00D40F9A">
        <w:t xml:space="preserve"> Az oldal a következő útvonalon érhető el: </w:t>
      </w:r>
      <w:r w:rsidRPr="00D40F9A">
        <w:rPr>
          <w:b/>
          <w:bCs/>
        </w:rPr>
        <w:t>[/</w:t>
      </w:r>
      <w:r>
        <w:rPr>
          <w:b/>
          <w:bCs/>
        </w:rPr>
        <w:t>snipper</w:t>
      </w:r>
      <w:r w:rsidRPr="00D40F9A">
        <w:rPr>
          <w:b/>
          <w:bCs/>
        </w:rPr>
        <w:t>]</w:t>
      </w:r>
      <w:r w:rsidRPr="00D40F9A">
        <w:t>.</w:t>
      </w:r>
    </w:p>
    <w:p w14:paraId="463B615D" w14:textId="580B1385" w:rsidR="004E17DA" w:rsidRPr="00D40F9A" w:rsidRDefault="004E17DA" w:rsidP="004E17DA">
      <w:pPr>
        <w:rPr>
          <w:b/>
          <w:bCs/>
        </w:rPr>
      </w:pPr>
      <w:r w:rsidRPr="00D40F9A">
        <w:rPr>
          <w:b/>
          <w:bCs/>
        </w:rPr>
        <w:t xml:space="preserve">A </w:t>
      </w:r>
      <w:r>
        <w:rPr>
          <w:b/>
          <w:bCs/>
        </w:rPr>
        <w:t>Vágó oldal</w:t>
      </w:r>
      <w:r w:rsidRPr="00D40F9A">
        <w:rPr>
          <w:b/>
          <w:bCs/>
        </w:rPr>
        <w:t xml:space="preserve"> megnyitásakor a felhasználó az alábbi elemeket látja:</w:t>
      </w:r>
    </w:p>
    <w:p w14:paraId="6F12FA55" w14:textId="1A351012" w:rsidR="004E17DA" w:rsidRPr="00D40F9A" w:rsidRDefault="004E17DA" w:rsidP="004E17DA">
      <w:r w:rsidRPr="00D40F9A">
        <w:t>A </w:t>
      </w:r>
      <w:r w:rsidRPr="00D40F9A">
        <w:rPr>
          <w:b/>
          <w:bCs/>
        </w:rPr>
        <w:t>bal</w:t>
      </w:r>
      <w:r w:rsidR="005446C6">
        <w:rPr>
          <w:b/>
          <w:bCs/>
        </w:rPr>
        <w:t xml:space="preserve"> </w:t>
      </w:r>
      <w:r w:rsidRPr="00D40F9A">
        <w:rPr>
          <w:b/>
          <w:bCs/>
        </w:rPr>
        <w:t>felső</w:t>
      </w:r>
      <w:r w:rsidR="005446C6">
        <w:t xml:space="preserve"> </w:t>
      </w:r>
      <w:r w:rsidRPr="00D40F9A">
        <w:t xml:space="preserve">sarokban </w:t>
      </w:r>
      <w:r>
        <w:t xml:space="preserve">egy </w:t>
      </w:r>
      <w:r w:rsidR="00E760DB">
        <w:rPr>
          <w:b/>
          <w:bCs/>
        </w:rPr>
        <w:t>O</w:t>
      </w:r>
      <w:r w:rsidR="00350C2D">
        <w:rPr>
          <w:b/>
          <w:bCs/>
        </w:rPr>
        <w:t>tthon</w:t>
      </w:r>
      <w:r w:rsidRPr="00F933D4">
        <w:rPr>
          <w:b/>
          <w:bCs/>
        </w:rPr>
        <w:t xml:space="preserve"> ikon</w:t>
      </w:r>
      <w:r>
        <w:t xml:space="preserve"> </w:t>
      </w:r>
      <w:r w:rsidRPr="00D40F9A">
        <w:t>(</w:t>
      </w:r>
      <w:hyperlink w:anchor="SnipperHome" w:history="1">
        <w:r w:rsidRPr="00FB4E81">
          <w:rPr>
            <w:rStyle w:val="Hyperlink"/>
            <w:rFonts w:ascii="Segoe UI Symbol" w:hAnsi="Segoe UI Symbol" w:cs="Segoe UI Symbol"/>
            <w:b/>
            <w:bCs/>
          </w:rPr>
          <w:t>☆</w:t>
        </w:r>
      </w:hyperlink>
      <w:r w:rsidRPr="00D40F9A">
        <w:t>) jelenik meg a</w:t>
      </w:r>
      <w:r>
        <w:t>mely megnyomásával a felhaszná</w:t>
      </w:r>
      <w:r w:rsidR="00F933D4">
        <w:t>ló vissza navigálhat a kezdőlapra.</w:t>
      </w:r>
    </w:p>
    <w:p w14:paraId="461A8F02" w14:textId="20194E95" w:rsidR="004E17DA" w:rsidRPr="00D40F9A" w:rsidRDefault="004E17DA" w:rsidP="004E17DA">
      <w:r w:rsidRPr="00D40F9A">
        <w:t>A </w:t>
      </w:r>
      <w:r w:rsidRPr="00D40F9A">
        <w:rPr>
          <w:b/>
          <w:bCs/>
        </w:rPr>
        <w:t>jobb felső</w:t>
      </w:r>
      <w:r w:rsidRPr="00D40F9A">
        <w:t xml:space="preserve"> sarokban található egy </w:t>
      </w:r>
      <w:r w:rsidR="00E760DB">
        <w:rPr>
          <w:b/>
          <w:bCs/>
        </w:rPr>
        <w:t>F</w:t>
      </w:r>
      <w:r w:rsidRPr="00D40F9A">
        <w:rPr>
          <w:b/>
          <w:bCs/>
        </w:rPr>
        <w:t xml:space="preserve">elhasználói ikon </w:t>
      </w:r>
      <w:r w:rsidRPr="00D40F9A">
        <w:t>(</w:t>
      </w:r>
      <w:hyperlink w:anchor="SnipperUser" w:history="1">
        <w:r w:rsidRPr="00FB4E81">
          <w:rPr>
            <w:rStyle w:val="Hyperlink"/>
            <w:rFonts w:ascii="Segoe UI Symbol" w:hAnsi="Segoe UI Symbol" w:cs="Segoe UI Symbol"/>
            <w:b/>
            <w:bCs/>
          </w:rPr>
          <w:t>☆</w:t>
        </w:r>
      </w:hyperlink>
      <w:r w:rsidRPr="00D40F9A">
        <w:t>). Erre kattintva két lehetőség jelenik meg:</w:t>
      </w:r>
    </w:p>
    <w:p w14:paraId="03ED0A95" w14:textId="1DDE2944" w:rsidR="004E17DA" w:rsidRPr="00D40F9A" w:rsidRDefault="004E17DA" w:rsidP="004E17DA">
      <w:pPr>
        <w:pStyle w:val="ListParagraph"/>
        <w:numPr>
          <w:ilvl w:val="0"/>
          <w:numId w:val="16"/>
        </w:numPr>
      </w:pPr>
      <w:r w:rsidRPr="00D40F9A">
        <w:rPr>
          <w:b/>
          <w:bCs/>
        </w:rPr>
        <w:t xml:space="preserve">Admin </w:t>
      </w:r>
      <w:r w:rsidRPr="00D40F9A">
        <w:t>(</w:t>
      </w:r>
      <w:hyperlink w:anchor="SnipperUserAdmin" w:history="1">
        <w:r w:rsidRPr="00FB4E81">
          <w:rPr>
            <w:rStyle w:val="Hyperlink"/>
            <w:rFonts w:ascii="Segoe UI Symbol" w:hAnsi="Segoe UI Symbol" w:cs="Segoe UI Symbol"/>
            <w:b/>
            <w:bCs/>
          </w:rPr>
          <w:t>☆</w:t>
        </w:r>
      </w:hyperlink>
      <w:r w:rsidRPr="00D40F9A">
        <w:t>): Ez a gomb csak akkor látható, ha a felhasználó admin ranggal rendelkezik. Rákattintva az admin felületre navigálhat.</w:t>
      </w:r>
    </w:p>
    <w:p w14:paraId="37BBBB37" w14:textId="0355532C" w:rsidR="004E17DA" w:rsidRPr="00D40F9A" w:rsidRDefault="004E17DA" w:rsidP="004E17DA">
      <w:pPr>
        <w:pStyle w:val="ListParagraph"/>
        <w:numPr>
          <w:ilvl w:val="0"/>
          <w:numId w:val="16"/>
        </w:numPr>
      </w:pPr>
      <w:r w:rsidRPr="00D40F9A">
        <w:rPr>
          <w:b/>
          <w:bCs/>
        </w:rPr>
        <w:t xml:space="preserve">Kijelentkezés </w:t>
      </w:r>
      <w:r w:rsidRPr="00D40F9A">
        <w:t>(</w:t>
      </w:r>
      <w:hyperlink w:anchor="SnipperUserLogout" w:history="1">
        <w:r w:rsidRPr="00FB4E81">
          <w:rPr>
            <w:rStyle w:val="Hyperlink"/>
            <w:rFonts w:ascii="Segoe UI Symbol" w:hAnsi="Segoe UI Symbol" w:cs="Segoe UI Symbol"/>
            <w:b/>
            <w:bCs/>
          </w:rPr>
          <w:t>☆</w:t>
        </w:r>
      </w:hyperlink>
      <w:r w:rsidRPr="00D40F9A">
        <w:t>): Ez a gomb mindig elérhető, és segítségével a felhasználó kijelentkezhet az oldalról.</w:t>
      </w:r>
    </w:p>
    <w:p w14:paraId="6B70BF80" w14:textId="4A913729" w:rsidR="00F933D4" w:rsidRPr="00D40F9A" w:rsidRDefault="004E17DA" w:rsidP="004E17DA">
      <w:r w:rsidRPr="00D40F9A">
        <w:t>A </w:t>
      </w:r>
      <w:r w:rsidRPr="00D40F9A">
        <w:rPr>
          <w:b/>
          <w:bCs/>
        </w:rPr>
        <w:t>képernyő középső részén</w:t>
      </w:r>
      <w:r w:rsidRPr="00D40F9A">
        <w:t> </w:t>
      </w:r>
      <w:r w:rsidR="00F933D4">
        <w:rPr>
          <w:b/>
          <w:bCs/>
        </w:rPr>
        <w:t>egy</w:t>
      </w:r>
      <w:r w:rsidRPr="00D40F9A">
        <w:rPr>
          <w:b/>
          <w:bCs/>
        </w:rPr>
        <w:t xml:space="preserve"> kiemelt felület</w:t>
      </w:r>
      <w:r w:rsidRPr="00D40F9A">
        <w:t xml:space="preserve"> található, amely a következőket tartalmazz</w:t>
      </w:r>
      <w:r w:rsidR="00F933D4">
        <w:t>a:</w:t>
      </w:r>
    </w:p>
    <w:p w14:paraId="3655B173" w14:textId="7D0CF59C" w:rsidR="004512EE" w:rsidRPr="004512EE" w:rsidRDefault="004512EE" w:rsidP="004512EE">
      <w:pPr>
        <w:pStyle w:val="ListParagraph"/>
        <w:numPr>
          <w:ilvl w:val="0"/>
          <w:numId w:val="87"/>
        </w:numPr>
        <w:rPr>
          <w:lang w:val="en-US"/>
        </w:rPr>
      </w:pPr>
      <w:r w:rsidRPr="004512EE">
        <w:rPr>
          <w:b/>
          <w:bCs/>
          <w:lang w:val="en-US"/>
        </w:rPr>
        <w:t>YouTube Lejátszó (</w:t>
      </w:r>
      <w:hyperlink w:anchor="SnipperYoutubePlayer" w:history="1">
        <w:r w:rsidRPr="00FB4E81">
          <w:rPr>
            <w:rStyle w:val="Hyperlink"/>
            <w:rFonts w:ascii="Segoe UI Symbol" w:hAnsi="Segoe UI Symbol" w:cs="Segoe UI Symbol"/>
            <w:b/>
            <w:bCs/>
            <w:lang w:val="en-US"/>
          </w:rPr>
          <w:t>☆</w:t>
        </w:r>
      </w:hyperlink>
      <w:r w:rsidRPr="004512EE">
        <w:rPr>
          <w:b/>
          <w:bCs/>
          <w:lang w:val="en-US"/>
        </w:rPr>
        <w:t>):</w:t>
      </w:r>
      <w:r w:rsidRPr="004512EE">
        <w:rPr>
          <w:lang w:val="en-US"/>
        </w:rPr>
        <w:t xml:space="preserve"> Ez a panel felelős a YouTube-videók lejátszásáért a megadott hivatkozás alapján. </w:t>
      </w:r>
    </w:p>
    <w:p w14:paraId="108546F9" w14:textId="6E10FB7C" w:rsidR="004512EE" w:rsidRPr="004512EE" w:rsidRDefault="004512EE" w:rsidP="004512EE">
      <w:pPr>
        <w:pStyle w:val="ListParagraph"/>
        <w:numPr>
          <w:ilvl w:val="0"/>
          <w:numId w:val="87"/>
        </w:numPr>
        <w:rPr>
          <w:lang w:val="en-US"/>
        </w:rPr>
      </w:pPr>
      <w:r w:rsidRPr="004512EE">
        <w:rPr>
          <w:b/>
          <w:bCs/>
          <w:lang w:val="en-US"/>
        </w:rPr>
        <w:t>Link Beviteli Mező (</w:t>
      </w:r>
      <w:hyperlink w:anchor="SnipperYoutubeUrl" w:history="1">
        <w:r w:rsidRPr="00FB4E81">
          <w:rPr>
            <w:rStyle w:val="Hyperlink"/>
            <w:rFonts w:ascii="Segoe UI Symbol" w:hAnsi="Segoe UI Symbol" w:cs="Segoe UI Symbol"/>
            <w:b/>
            <w:bCs/>
            <w:lang w:val="en-US"/>
          </w:rPr>
          <w:t>☆</w:t>
        </w:r>
      </w:hyperlink>
      <w:r w:rsidRPr="004512EE">
        <w:rPr>
          <w:b/>
          <w:bCs/>
          <w:lang w:val="en-US"/>
        </w:rPr>
        <w:t>):</w:t>
      </w:r>
      <w:r w:rsidRPr="004512EE">
        <w:rPr>
          <w:lang w:val="en-US"/>
        </w:rPr>
        <w:t xml:space="preserve"> Ebben a mezőben adható meg a YouTube-videó hivatkozása. Az itt megadott link alapján jelenik meg és játszódik le a videó a YouTube lejátszóban. </w:t>
      </w:r>
    </w:p>
    <w:p w14:paraId="640068CA" w14:textId="2CDE14CF" w:rsidR="004512EE" w:rsidRPr="004512EE" w:rsidRDefault="004512EE" w:rsidP="004512EE">
      <w:pPr>
        <w:pStyle w:val="ListParagraph"/>
        <w:numPr>
          <w:ilvl w:val="0"/>
          <w:numId w:val="87"/>
        </w:numPr>
        <w:rPr>
          <w:lang w:val="en-US"/>
        </w:rPr>
      </w:pPr>
      <w:r w:rsidRPr="004512EE">
        <w:rPr>
          <w:b/>
          <w:bCs/>
          <w:lang w:val="en-US"/>
        </w:rPr>
        <w:t>Cím Beviteli Mező (</w:t>
      </w:r>
      <w:hyperlink w:anchor="SnipperSongTitle" w:history="1">
        <w:r w:rsidRPr="00FB4E81">
          <w:rPr>
            <w:rStyle w:val="Hyperlink"/>
            <w:rFonts w:ascii="Segoe UI Symbol" w:hAnsi="Segoe UI Symbol" w:cs="Segoe UI Symbol"/>
            <w:b/>
            <w:bCs/>
            <w:lang w:val="en-US"/>
          </w:rPr>
          <w:t>☆</w:t>
        </w:r>
      </w:hyperlink>
      <w:r w:rsidRPr="004512EE">
        <w:rPr>
          <w:b/>
          <w:bCs/>
          <w:lang w:val="en-US"/>
        </w:rPr>
        <w:t>):</w:t>
      </w:r>
      <w:r w:rsidRPr="004512EE">
        <w:rPr>
          <w:lang w:val="en-US"/>
        </w:rPr>
        <w:t xml:space="preserve"> Ez a mező szolgál a feltöltendő zene címének megadására. </w:t>
      </w:r>
    </w:p>
    <w:p w14:paraId="7EC0FF45" w14:textId="2B570266" w:rsidR="004512EE" w:rsidRPr="004512EE" w:rsidRDefault="004512EE" w:rsidP="004512EE">
      <w:pPr>
        <w:pStyle w:val="ListParagraph"/>
        <w:numPr>
          <w:ilvl w:val="0"/>
          <w:numId w:val="87"/>
        </w:numPr>
        <w:rPr>
          <w:lang w:val="en-US"/>
        </w:rPr>
      </w:pPr>
      <w:r w:rsidRPr="004512EE">
        <w:rPr>
          <w:b/>
          <w:bCs/>
          <w:lang w:val="en-US"/>
        </w:rPr>
        <w:t>Időtartomány Csúszka (</w:t>
      </w:r>
      <w:hyperlink w:anchor="SnipperSlider" w:history="1">
        <w:r w:rsidRPr="00FB4E81">
          <w:rPr>
            <w:rStyle w:val="Hyperlink"/>
            <w:rFonts w:ascii="Segoe UI Symbol" w:hAnsi="Segoe UI Symbol" w:cs="Segoe UI Symbol"/>
            <w:b/>
            <w:bCs/>
            <w:lang w:val="en-US"/>
          </w:rPr>
          <w:t>☆</w:t>
        </w:r>
      </w:hyperlink>
      <w:r w:rsidRPr="004512EE">
        <w:rPr>
          <w:b/>
          <w:bCs/>
          <w:lang w:val="en-US"/>
        </w:rPr>
        <w:t>):</w:t>
      </w:r>
      <w:r w:rsidRPr="004512EE">
        <w:rPr>
          <w:lang w:val="en-US"/>
        </w:rPr>
        <w:t xml:space="preserve"> A csúszka segítségével egy 5–15 másodperces időintervallum adható meg, amely a videó kiválasztott részletét határozza meg a feltöltéshez. </w:t>
      </w:r>
    </w:p>
    <w:p w14:paraId="5B954F61" w14:textId="501E20FD" w:rsidR="00B377AF" w:rsidRDefault="004512EE" w:rsidP="004512EE">
      <w:pPr>
        <w:pStyle w:val="ListParagraph"/>
        <w:numPr>
          <w:ilvl w:val="0"/>
          <w:numId w:val="87"/>
        </w:numPr>
        <w:rPr>
          <w:lang w:val="en-US"/>
        </w:rPr>
      </w:pPr>
      <w:r w:rsidRPr="004512EE">
        <w:rPr>
          <w:b/>
          <w:bCs/>
          <w:lang w:val="en-US"/>
        </w:rPr>
        <w:t>Feltöltés Gomb (</w:t>
      </w:r>
      <w:hyperlink w:anchor="SnipperButton" w:history="1">
        <w:r w:rsidRPr="00FB4E81">
          <w:rPr>
            <w:rStyle w:val="Hyperlink"/>
            <w:rFonts w:ascii="Segoe UI Symbol" w:hAnsi="Segoe UI Symbol" w:cs="Segoe UI Symbol"/>
            <w:b/>
            <w:bCs/>
            <w:lang w:val="en-US"/>
          </w:rPr>
          <w:t>☆</w:t>
        </w:r>
      </w:hyperlink>
      <w:r w:rsidRPr="004512EE">
        <w:rPr>
          <w:b/>
          <w:bCs/>
          <w:lang w:val="en-US"/>
        </w:rPr>
        <w:t>):</w:t>
      </w:r>
      <w:r w:rsidRPr="004512EE">
        <w:rPr>
          <w:lang w:val="en-US"/>
        </w:rPr>
        <w:t xml:space="preserve"> A gomb megnyomásával a kiválasztott videórészlet konvertálása és feltöltése történik az elfogadásra váró zenék közé.</w:t>
      </w:r>
    </w:p>
    <w:p w14:paraId="18F5326F" w14:textId="77777777" w:rsidR="00B377AF" w:rsidRDefault="00B377AF">
      <w:pPr>
        <w:spacing w:line="259" w:lineRule="auto"/>
        <w:jc w:val="left"/>
        <w:rPr>
          <w:lang w:val="en-US"/>
        </w:rPr>
      </w:pPr>
      <w:r>
        <w:rPr>
          <w:lang w:val="en-US"/>
        </w:rPr>
        <w:br w:type="page"/>
      </w:r>
    </w:p>
    <w:bookmarkStart w:id="162" w:name="SnipperButton"/>
    <w:p w14:paraId="7CE1BD16" w14:textId="70B538C3" w:rsidR="000C584A" w:rsidRDefault="00CE7189" w:rsidP="00B377AF">
      <w:pPr>
        <w:ind w:left="709" w:hanging="425"/>
      </w:pPr>
      <w:r w:rsidRPr="00D40F9A">
        <w:rPr>
          <w:b/>
          <w:bCs/>
          <w:noProof/>
        </w:rPr>
        <w:lastRenderedPageBreak/>
        <mc:AlternateContent>
          <mc:Choice Requires="wps">
            <w:drawing>
              <wp:anchor distT="0" distB="0" distL="114300" distR="114300" simplePos="0" relativeHeight="251950080" behindDoc="0" locked="0" layoutInCell="1" allowOverlap="1" wp14:anchorId="734F72C5" wp14:editId="281757F7">
                <wp:simplePos x="0" y="0"/>
                <wp:positionH relativeFrom="column">
                  <wp:posOffset>2955946</wp:posOffset>
                </wp:positionH>
                <wp:positionV relativeFrom="paragraph">
                  <wp:posOffset>2657080</wp:posOffset>
                </wp:positionV>
                <wp:extent cx="93592" cy="104517"/>
                <wp:effectExtent l="57150" t="19050" r="40005" b="86360"/>
                <wp:wrapNone/>
                <wp:docPr id="145000971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AE603" id="Star: 6 Points 32" o:spid="_x0000_s1026" style="position:absolute;margin-left:232.75pt;margin-top:209.2pt;width:7.35pt;height:8.2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3" w:name="SnipperSlider"/>
      <w:bookmarkEnd w:id="162"/>
      <w:r w:rsidRPr="00D40F9A">
        <w:rPr>
          <w:b/>
          <w:bCs/>
          <w:noProof/>
        </w:rPr>
        <mc:AlternateContent>
          <mc:Choice Requires="wps">
            <w:drawing>
              <wp:anchor distT="0" distB="0" distL="114300" distR="114300" simplePos="0" relativeHeight="251948032" behindDoc="0" locked="0" layoutInCell="1" allowOverlap="1" wp14:anchorId="2328B292" wp14:editId="222E46D4">
                <wp:simplePos x="0" y="0"/>
                <wp:positionH relativeFrom="column">
                  <wp:posOffset>2504461</wp:posOffset>
                </wp:positionH>
                <wp:positionV relativeFrom="paragraph">
                  <wp:posOffset>2410526</wp:posOffset>
                </wp:positionV>
                <wp:extent cx="93592" cy="104517"/>
                <wp:effectExtent l="57150" t="19050" r="40005" b="86360"/>
                <wp:wrapNone/>
                <wp:docPr id="12469242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79862" id="Star: 6 Points 32" o:spid="_x0000_s1026" style="position:absolute;margin-left:197.2pt;margin-top:189.8pt;width:7.35pt;height:8.2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4" w:name="SnipperSongTitle"/>
      <w:bookmarkEnd w:id="163"/>
      <w:r w:rsidRPr="00D40F9A">
        <w:rPr>
          <w:b/>
          <w:bCs/>
          <w:noProof/>
        </w:rPr>
        <mc:AlternateContent>
          <mc:Choice Requires="wps">
            <w:drawing>
              <wp:anchor distT="0" distB="0" distL="114300" distR="114300" simplePos="0" relativeHeight="251945984" behindDoc="0" locked="0" layoutInCell="1" allowOverlap="1" wp14:anchorId="48F02D1F" wp14:editId="14166A40">
                <wp:simplePos x="0" y="0"/>
                <wp:positionH relativeFrom="column">
                  <wp:posOffset>3881784</wp:posOffset>
                </wp:positionH>
                <wp:positionV relativeFrom="paragraph">
                  <wp:posOffset>2122536</wp:posOffset>
                </wp:positionV>
                <wp:extent cx="93592" cy="104517"/>
                <wp:effectExtent l="57150" t="19050" r="40005" b="86360"/>
                <wp:wrapNone/>
                <wp:docPr id="99284885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38D1C" id="Star: 6 Points 32" o:spid="_x0000_s1026" style="position:absolute;margin-left:305.65pt;margin-top:167.15pt;width:7.35pt;height:8.2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5" w:name="SnipperYoutubeUrl"/>
      <w:bookmarkEnd w:id="164"/>
      <w:r w:rsidRPr="00D40F9A">
        <w:rPr>
          <w:b/>
          <w:bCs/>
          <w:noProof/>
        </w:rPr>
        <mc:AlternateContent>
          <mc:Choice Requires="wps">
            <w:drawing>
              <wp:anchor distT="0" distB="0" distL="114300" distR="114300" simplePos="0" relativeHeight="251943936" behindDoc="0" locked="0" layoutInCell="1" allowOverlap="1" wp14:anchorId="33DE7F3D" wp14:editId="4D3638D7">
                <wp:simplePos x="0" y="0"/>
                <wp:positionH relativeFrom="column">
                  <wp:posOffset>3889435</wp:posOffset>
                </wp:positionH>
                <wp:positionV relativeFrom="paragraph">
                  <wp:posOffset>1905954</wp:posOffset>
                </wp:positionV>
                <wp:extent cx="93592" cy="104517"/>
                <wp:effectExtent l="57150" t="19050" r="40005" b="86360"/>
                <wp:wrapNone/>
                <wp:docPr id="1807403533"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DF3EB" id="Star: 6 Points 32" o:spid="_x0000_s1026" style="position:absolute;margin-left:306.25pt;margin-top:150.1pt;width:7.35pt;height:8.2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6" w:name="SnipperYoutubePlayer"/>
      <w:bookmarkEnd w:id="165"/>
      <w:r w:rsidRPr="00D40F9A">
        <w:rPr>
          <w:b/>
          <w:bCs/>
          <w:noProof/>
        </w:rPr>
        <mc:AlternateContent>
          <mc:Choice Requires="wps">
            <w:drawing>
              <wp:anchor distT="0" distB="0" distL="114300" distR="114300" simplePos="0" relativeHeight="251941888" behindDoc="0" locked="0" layoutInCell="1" allowOverlap="1" wp14:anchorId="2DEEDFE9" wp14:editId="188589F0">
                <wp:simplePos x="0" y="0"/>
                <wp:positionH relativeFrom="column">
                  <wp:posOffset>3904715</wp:posOffset>
                </wp:positionH>
                <wp:positionV relativeFrom="paragraph">
                  <wp:posOffset>763857</wp:posOffset>
                </wp:positionV>
                <wp:extent cx="93592" cy="104517"/>
                <wp:effectExtent l="57150" t="19050" r="40005" b="86360"/>
                <wp:wrapNone/>
                <wp:docPr id="210981574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3EFCE" id="Star: 6 Points 32" o:spid="_x0000_s1026" style="position:absolute;margin-left:307.45pt;margin-top:60.15pt;width:7.35pt;height:8.2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7" w:name="SnipperUserAdmin"/>
      <w:bookmarkEnd w:id="166"/>
      <w:r w:rsidRPr="00D40F9A">
        <w:rPr>
          <w:b/>
          <w:bCs/>
          <w:noProof/>
        </w:rPr>
        <mc:AlternateContent>
          <mc:Choice Requires="wps">
            <w:drawing>
              <wp:anchor distT="0" distB="0" distL="114300" distR="114300" simplePos="0" relativeHeight="251937792" behindDoc="0" locked="0" layoutInCell="1" allowOverlap="1" wp14:anchorId="7DD11602" wp14:editId="16FBB8A8">
                <wp:simplePos x="0" y="0"/>
                <wp:positionH relativeFrom="column">
                  <wp:posOffset>5300298</wp:posOffset>
                </wp:positionH>
                <wp:positionV relativeFrom="paragraph">
                  <wp:posOffset>600060</wp:posOffset>
                </wp:positionV>
                <wp:extent cx="93592" cy="104517"/>
                <wp:effectExtent l="57150" t="19050" r="40005" b="86360"/>
                <wp:wrapNone/>
                <wp:docPr id="145778238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F0FB3" id="Star: 6 Points 32" o:spid="_x0000_s1026" style="position:absolute;margin-left:417.35pt;margin-top:47.25pt;width:7.35pt;height:8.2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8" w:name="SnipperUserLogout"/>
      <w:bookmarkEnd w:id="167"/>
      <w:r w:rsidRPr="00D40F9A">
        <w:rPr>
          <w:b/>
          <w:bCs/>
          <w:noProof/>
        </w:rPr>
        <mc:AlternateContent>
          <mc:Choice Requires="wps">
            <w:drawing>
              <wp:anchor distT="0" distB="0" distL="114300" distR="114300" simplePos="0" relativeHeight="251939840" behindDoc="0" locked="0" layoutInCell="1" allowOverlap="1" wp14:anchorId="6108801C" wp14:editId="4148E655">
                <wp:simplePos x="0" y="0"/>
                <wp:positionH relativeFrom="column">
                  <wp:posOffset>5300930</wp:posOffset>
                </wp:positionH>
                <wp:positionV relativeFrom="paragraph">
                  <wp:posOffset>714518</wp:posOffset>
                </wp:positionV>
                <wp:extent cx="93592" cy="104517"/>
                <wp:effectExtent l="57150" t="19050" r="40005" b="86360"/>
                <wp:wrapNone/>
                <wp:docPr id="7408367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8D708" id="Star: 6 Points 32" o:spid="_x0000_s1026" style="position:absolute;margin-left:417.4pt;margin-top:56.25pt;width:7.35pt;height:8.2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9" w:name="SnipperUser"/>
      <w:bookmarkEnd w:id="168"/>
      <w:r w:rsidRPr="00D40F9A">
        <w:rPr>
          <w:b/>
          <w:bCs/>
          <w:noProof/>
        </w:rPr>
        <mc:AlternateContent>
          <mc:Choice Requires="wps">
            <w:drawing>
              <wp:anchor distT="0" distB="0" distL="114300" distR="114300" simplePos="0" relativeHeight="251935744" behindDoc="0" locked="0" layoutInCell="1" allowOverlap="1" wp14:anchorId="0FDD8EC8" wp14:editId="41F576ED">
                <wp:simplePos x="0" y="0"/>
                <wp:positionH relativeFrom="column">
                  <wp:posOffset>5577722</wp:posOffset>
                </wp:positionH>
                <wp:positionV relativeFrom="paragraph">
                  <wp:posOffset>399428</wp:posOffset>
                </wp:positionV>
                <wp:extent cx="93592" cy="104517"/>
                <wp:effectExtent l="57150" t="19050" r="40005" b="86360"/>
                <wp:wrapNone/>
                <wp:docPr id="188470043"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813BB" id="Star: 6 Points 32" o:spid="_x0000_s1026" style="position:absolute;margin-left:439.2pt;margin-top:31.45pt;width:7.35pt;height:8.2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70" w:name="SnipperHome"/>
      <w:bookmarkEnd w:id="169"/>
      <w:r w:rsidRPr="00D40F9A">
        <w:rPr>
          <w:b/>
          <w:bCs/>
          <w:noProof/>
        </w:rPr>
        <mc:AlternateContent>
          <mc:Choice Requires="wps">
            <w:drawing>
              <wp:anchor distT="0" distB="0" distL="114300" distR="114300" simplePos="0" relativeHeight="251933696" behindDoc="0" locked="0" layoutInCell="1" allowOverlap="1" wp14:anchorId="3544D6C9" wp14:editId="6DB522EB">
                <wp:simplePos x="0" y="0"/>
                <wp:positionH relativeFrom="column">
                  <wp:posOffset>368065</wp:posOffset>
                </wp:positionH>
                <wp:positionV relativeFrom="paragraph">
                  <wp:posOffset>401465</wp:posOffset>
                </wp:positionV>
                <wp:extent cx="93592" cy="104517"/>
                <wp:effectExtent l="57150" t="19050" r="40005" b="86360"/>
                <wp:wrapNone/>
                <wp:docPr id="1867300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14972" id="Star: 6 Points 32" o:spid="_x0000_s1026" style="position:absolute;margin-left:29pt;margin-top:31.6pt;width:7.35pt;height:8.2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70"/>
      <w:r>
        <w:rPr>
          <w:noProof/>
        </w:rPr>
        <w:drawing>
          <wp:anchor distT="0" distB="0" distL="114300" distR="114300" simplePos="0" relativeHeight="251931648" behindDoc="1" locked="0" layoutInCell="1" allowOverlap="1" wp14:anchorId="4C0FBE6F" wp14:editId="523D76DB">
            <wp:simplePos x="0" y="0"/>
            <wp:positionH relativeFrom="column">
              <wp:posOffset>159294</wp:posOffset>
            </wp:positionH>
            <wp:positionV relativeFrom="paragraph">
              <wp:posOffset>283755</wp:posOffset>
            </wp:positionV>
            <wp:extent cx="5733415" cy="2882900"/>
            <wp:effectExtent l="0" t="0" r="635" b="0"/>
            <wp:wrapTight wrapText="bothSides">
              <wp:wrapPolygon edited="0">
                <wp:start x="0" y="0"/>
                <wp:lineTo x="0" y="21410"/>
                <wp:lineTo x="21531" y="21410"/>
                <wp:lineTo x="21531" y="0"/>
                <wp:lineTo x="0" y="0"/>
              </wp:wrapPolygon>
            </wp:wrapTight>
            <wp:docPr id="1635425047" name="Picture 115"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5047" name="Picture 115" descr="A screenshot of a video&#10;&#10;AI-generated content may be incorrec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3415" cy="2882900"/>
                    </a:xfrm>
                    <a:prstGeom prst="rect">
                      <a:avLst/>
                    </a:prstGeom>
                    <a:noFill/>
                    <a:ln>
                      <a:noFill/>
                    </a:ln>
                  </pic:spPr>
                </pic:pic>
              </a:graphicData>
            </a:graphic>
          </wp:anchor>
        </w:drawing>
      </w:r>
      <w:r w:rsidR="00B377AF" w:rsidRPr="00D40F9A">
        <w:rPr>
          <w:b/>
          <w:bCs/>
        </w:rPr>
        <w:t>Illusztrációs képek:</w:t>
      </w:r>
      <w:r w:rsidR="00B377AF" w:rsidRPr="00D40F9A">
        <w:t xml:space="preserve"> </w:t>
      </w:r>
      <w:r w:rsidR="000C584A">
        <w:br w:type="page"/>
      </w:r>
    </w:p>
    <w:p w14:paraId="16BAB25B" w14:textId="761B7710" w:rsidR="000220CF" w:rsidRPr="00D40F9A" w:rsidRDefault="000220CF" w:rsidP="00013322">
      <w:pPr>
        <w:spacing w:line="259" w:lineRule="auto"/>
        <w:jc w:val="left"/>
        <w:rPr>
          <w:b/>
          <w:bCs/>
        </w:rPr>
      </w:pPr>
      <w:r w:rsidRPr="00D40F9A">
        <w:rPr>
          <w:b/>
          <w:bCs/>
        </w:rPr>
        <w:lastRenderedPageBreak/>
        <w:t>TV oldal</w:t>
      </w:r>
      <w:bookmarkEnd w:id="161"/>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Paragraph"/>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Paragraph"/>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Paragraph"/>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71"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72" w:name="TvSongsList"/>
      <w:bookmarkEnd w:id="171"/>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73" w:name="TvGraf"/>
      <w:bookmarkEnd w:id="172"/>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73"/>
      <w:r w:rsidR="008D4265" w:rsidRPr="00D40F9A">
        <w:rPr>
          <w:b/>
          <w:bCs/>
          <w:noProof/>
        </w:rPr>
        <w:drawing>
          <wp:anchor distT="0" distB="0" distL="114300" distR="114300" simplePos="0" relativeHeight="251768832" behindDoc="1" locked="0" layoutInCell="1" allowOverlap="1" wp14:anchorId="6C8E5D9C" wp14:editId="1B4291B0">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74"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75" w:name="TvLogo"/>
      <w:bookmarkEnd w:id="174"/>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75"/>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76" w:name="_Toc191076619"/>
      <w:r w:rsidRPr="00D40F9A">
        <w:rPr>
          <w:b/>
          <w:bCs/>
        </w:rPr>
        <w:br w:type="page"/>
      </w:r>
    </w:p>
    <w:p w14:paraId="4AFCE48D" w14:textId="0B6ACEA4" w:rsidR="000220CF" w:rsidRPr="00D40F9A" w:rsidRDefault="000220CF" w:rsidP="0031111D">
      <w:pPr>
        <w:pStyle w:val="Heading3"/>
      </w:pPr>
      <w:bookmarkStart w:id="177" w:name="_Toc192368958"/>
      <w:r w:rsidRPr="00D40F9A">
        <w:lastRenderedPageBreak/>
        <w:t>Admin oldal</w:t>
      </w:r>
      <w:bookmarkEnd w:id="176"/>
      <w:bookmarkEnd w:id="177"/>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Paragraph"/>
        <w:numPr>
          <w:ilvl w:val="0"/>
          <w:numId w:val="20"/>
        </w:numPr>
      </w:pPr>
      <w:r w:rsidRPr="00002534">
        <w:rPr>
          <w:b/>
          <w:bCs/>
        </w:rPr>
        <w:t>Zenék</w:t>
      </w:r>
      <w:r w:rsidR="006A7288" w:rsidRPr="00D40F9A">
        <w:t xml:space="preserve"> (</w:t>
      </w:r>
      <w:hyperlink w:anchor="AdminSongs" w:history="1">
        <w:r w:rsidR="006A7288" w:rsidRPr="00D40F9A">
          <w:rPr>
            <w:rStyle w:val="Hyperlink"/>
            <w:rFonts w:ascii="Segoe UI Symbol" w:hAnsi="Segoe UI Symbol" w:cs="Segoe UI Symbol"/>
            <w:b/>
            <w:bCs/>
          </w:rPr>
          <w:t>☆</w:t>
        </w:r>
      </w:hyperlink>
      <w:r w:rsidR="006A7288" w:rsidRPr="00D40F9A">
        <w:t>)</w:t>
      </w:r>
    </w:p>
    <w:p w14:paraId="4270688A" w14:textId="58643846" w:rsidR="00627A58" w:rsidRPr="00D40F9A" w:rsidRDefault="00627A58" w:rsidP="0031111D">
      <w:pPr>
        <w:pStyle w:val="ListParagraph"/>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yperlink"/>
            <w:rFonts w:ascii="Segoe UI Symbol" w:hAnsi="Segoe UI Symbol" w:cs="Segoe UI Symbol"/>
            <w:b/>
            <w:bCs/>
          </w:rPr>
          <w:t>☆</w:t>
        </w:r>
      </w:hyperlink>
      <w:r w:rsidR="006A7288" w:rsidRPr="00D40F9A">
        <w:t>)</w:t>
      </w:r>
    </w:p>
    <w:p w14:paraId="6D675F7B" w14:textId="25C1E00D" w:rsidR="00627A58" w:rsidRPr="00D40F9A" w:rsidRDefault="00627A58" w:rsidP="0031111D">
      <w:pPr>
        <w:pStyle w:val="ListParagraph"/>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yperlink"/>
            <w:rFonts w:ascii="Segoe UI Symbol" w:hAnsi="Segoe UI Symbol" w:cs="Segoe UI Symbol"/>
            <w:b/>
            <w:bCs/>
          </w:rPr>
          <w:t>☆</w:t>
        </w:r>
      </w:hyperlink>
      <w:r w:rsidR="006A7288" w:rsidRPr="00D40F9A">
        <w:t>)</w:t>
      </w:r>
    </w:p>
    <w:p w14:paraId="31C6E5D3" w14:textId="1DC1F742" w:rsidR="00627A58" w:rsidRPr="00D40F9A" w:rsidRDefault="00627A58" w:rsidP="0031111D">
      <w:pPr>
        <w:pStyle w:val="ListParagraph"/>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yperlink"/>
            <w:rFonts w:ascii="Segoe UI Symbol" w:hAnsi="Segoe UI Symbol" w:cs="Segoe UI Symbol"/>
            <w:b/>
            <w:bCs/>
          </w:rPr>
          <w:t>☆</w:t>
        </w:r>
      </w:hyperlink>
      <w:r w:rsidR="006A7288" w:rsidRPr="00D40F9A">
        <w:t>)</w:t>
      </w:r>
    </w:p>
    <w:p w14:paraId="366B981C" w14:textId="0AF192B0" w:rsidR="00627A58" w:rsidRPr="00D40F9A" w:rsidRDefault="00627A58" w:rsidP="0031111D">
      <w:pPr>
        <w:pStyle w:val="ListParagraph"/>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yperlink"/>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yperlink"/>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yperlink"/>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39A5080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bookmarkStart w:id="178" w:name="AdminOthers"/>
    <w:bookmarkStart w:id="179" w:name="AdminUsers"/>
    <w:bookmarkStart w:id="180" w:name="AdminSessions"/>
    <w:bookmarkStart w:id="181" w:name="AdminPendingSongs"/>
    <w:bookmarkStart w:id="182" w:name="AdminSongs"/>
    <w:bookmarkStart w:id="183" w:name="AdminUserIcon"/>
    <w:bookmarkStart w:id="184" w:name="AdminHomeIcon"/>
    <w:p w14:paraId="74C7E24E" w14:textId="3D428AFF" w:rsidR="00627A58" w:rsidRPr="00D40F9A" w:rsidRDefault="00C326FA" w:rsidP="00627A58">
      <w:r w:rsidRPr="00D40F9A">
        <w:rPr>
          <w:b/>
          <w:bCs/>
          <w:noProof/>
        </w:rPr>
        <mc:AlternateContent>
          <mc:Choice Requires="wps">
            <w:drawing>
              <wp:anchor distT="0" distB="0" distL="114300" distR="114300" simplePos="0" relativeHeight="251783168" behindDoc="0" locked="0" layoutInCell="1" allowOverlap="1" wp14:anchorId="46C2D9CC" wp14:editId="754D4BCE">
                <wp:simplePos x="0" y="0"/>
                <wp:positionH relativeFrom="margin">
                  <wp:posOffset>179421</wp:posOffset>
                </wp:positionH>
                <wp:positionV relativeFrom="paragraph">
                  <wp:posOffset>261313</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42CC6" id="Star: 6 Points 32" o:spid="_x0000_s1026" style="position:absolute;margin-left:14.15pt;margin-top:20.6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35E3C666">
                <wp:simplePos x="0" y="0"/>
                <wp:positionH relativeFrom="margin">
                  <wp:posOffset>5380355</wp:posOffset>
                </wp:positionH>
                <wp:positionV relativeFrom="paragraph">
                  <wp:posOffset>273050</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C5C6A" id="Star: 6 Points 32" o:spid="_x0000_s1026" style="position:absolute;margin-left:423.65pt;margin-top:21.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50038" behindDoc="1" locked="0" layoutInCell="1" allowOverlap="1" wp14:anchorId="4535EDBD" wp14:editId="47F7ECEA">
            <wp:simplePos x="0" y="0"/>
            <wp:positionH relativeFrom="margin">
              <wp:posOffset>-1361</wp:posOffset>
            </wp:positionH>
            <wp:positionV relativeFrom="paragraph">
              <wp:posOffset>193040</wp:posOffset>
            </wp:positionV>
            <wp:extent cx="5733415" cy="2882900"/>
            <wp:effectExtent l="0" t="0" r="635" b="0"/>
            <wp:wrapTight wrapText="bothSides">
              <wp:wrapPolygon edited="0">
                <wp:start x="0" y="0"/>
                <wp:lineTo x="0" y="21410"/>
                <wp:lineTo x="21531" y="21410"/>
                <wp:lineTo x="21531" y="0"/>
                <wp:lineTo x="0" y="0"/>
              </wp:wrapPolygon>
            </wp:wrapTight>
            <wp:docPr id="2141241539" name="Picture 10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41539" name="Picture 109" descr="A screenshot of a computer&#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3415" cy="2882900"/>
                    </a:xfrm>
                    <a:prstGeom prst="rect">
                      <a:avLst/>
                    </a:prstGeom>
                    <a:noFill/>
                    <a:ln>
                      <a:noFill/>
                    </a:ln>
                  </pic:spPr>
                </pic:pic>
              </a:graphicData>
            </a:graphic>
          </wp:anchor>
        </w:drawing>
      </w:r>
      <w:r w:rsidR="00247F18" w:rsidRPr="00D40F9A">
        <w:rPr>
          <w:noProof/>
        </w:rPr>
        <mc:AlternateContent>
          <mc:Choice Requires="wps">
            <w:drawing>
              <wp:anchor distT="0" distB="0" distL="114300" distR="114300" simplePos="0" relativeHeight="251649013" behindDoc="0" locked="0" layoutInCell="1" allowOverlap="1" wp14:anchorId="7971D196" wp14:editId="7DF0BEB6">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5CFCF" id="Rectangle 41" o:spid="_x0000_s1026" style="position:absolute;margin-left:-8.05pt;margin-top:9.35pt;width:466.25pt;height:238.6pt;z-index:2516490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00247F18"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78"/>
      <w:bookmarkEnd w:id="179"/>
      <w:bookmarkEnd w:id="180"/>
      <w:bookmarkEnd w:id="181"/>
      <w:bookmarkEnd w:id="182"/>
      <w:bookmarkEnd w:id="183"/>
      <w:bookmarkEnd w:id="184"/>
    </w:p>
    <w:p w14:paraId="1453A98F" w14:textId="2915EE74" w:rsidR="00E710E8" w:rsidRPr="00D40F9A" w:rsidRDefault="00E710E8">
      <w:pPr>
        <w:spacing w:line="259" w:lineRule="auto"/>
        <w:rPr>
          <w:rFonts w:eastAsiaTheme="majorEastAsia" w:cstheme="majorBidi"/>
          <w:b/>
          <w:bCs/>
          <w:sz w:val="28"/>
          <w:szCs w:val="28"/>
        </w:rPr>
      </w:pPr>
      <w:bookmarkStart w:id="185" w:name="_Toc191076620"/>
      <w:r w:rsidRPr="00D40F9A">
        <w:rPr>
          <w:b/>
          <w:bCs/>
        </w:rPr>
        <w:br w:type="page"/>
      </w:r>
    </w:p>
    <w:p w14:paraId="4A62F055" w14:textId="0337F236" w:rsidR="000220CF" w:rsidRPr="00D40F9A" w:rsidRDefault="000220CF" w:rsidP="0031111D">
      <w:pPr>
        <w:pStyle w:val="Heading3"/>
      </w:pPr>
      <w:bookmarkStart w:id="186" w:name="_Toc192368959"/>
      <w:r w:rsidRPr="00D40F9A">
        <w:lastRenderedPageBreak/>
        <w:t xml:space="preserve">Admin oldal </w:t>
      </w:r>
      <w:r w:rsidR="00C513E2" w:rsidRPr="00D40F9A">
        <w:t>–</w:t>
      </w:r>
      <w:r w:rsidRPr="00D40F9A">
        <w:t xml:space="preserve"> Zenék</w:t>
      </w:r>
      <w:bookmarkEnd w:id="185"/>
      <w:bookmarkEnd w:id="186"/>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yperlink"/>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yperlink"/>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yperlink"/>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Paragraph"/>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Paragraph"/>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yperlink"/>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yperlink"/>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yperlink"/>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Paragraph"/>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yperlink"/>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yperlink"/>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87" w:name="_Toc191076621"/>
      <w:r w:rsidRPr="00D40F9A">
        <w:rPr>
          <w:b/>
          <w:bCs/>
        </w:rPr>
        <w:br w:type="page"/>
      </w:r>
    </w:p>
    <w:p w14:paraId="480363D7" w14:textId="3525AB4C"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88" w:name="AdminSongsRenameInput"/>
    <w:bookmarkStart w:id="189" w:name="AdminSongsCloseButton"/>
    <w:bookmarkStart w:id="190"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88"/>
      <w:bookmarkEnd w:id="189"/>
      <w:bookmarkEnd w:id="190"/>
    </w:p>
    <w:p w14:paraId="65D257EC" w14:textId="0F70A7A3" w:rsidR="00E710E8" w:rsidRPr="00D40F9A" w:rsidRDefault="00E710E8">
      <w:pPr>
        <w:spacing w:line="259" w:lineRule="auto"/>
        <w:rPr>
          <w:rFonts w:eastAsiaTheme="majorEastAsia" w:cstheme="majorBidi"/>
          <w:b/>
          <w:bCs/>
          <w:sz w:val="28"/>
          <w:szCs w:val="28"/>
        </w:rPr>
      </w:pPr>
    </w:p>
    <w:bookmarkStart w:id="191" w:name="AdminSongsPlay"/>
    <w:bookmarkStart w:id="192" w:name="AdminSongsDelete"/>
    <w:bookmarkStart w:id="193" w:name="AdminSongsUploadDate"/>
    <w:bookmarkStart w:id="194" w:name="AdminSongsUploader"/>
    <w:bookmarkStart w:id="195" w:name="AdminSongsName"/>
    <w:bookmarkStart w:id="196" w:name="AdminSongsEdit"/>
    <w:bookmarkStart w:id="197" w:name="AdminSongsUpload"/>
    <w:bookmarkStart w:id="198" w:name="AdminSongsSearch"/>
    <w:p w14:paraId="3D19CABE" w14:textId="2CB59AE9" w:rsidR="00EC185C" w:rsidRPr="00D40F9A" w:rsidRDefault="00037CDD">
      <w:pPr>
        <w:spacing w:line="259" w:lineRule="auto"/>
        <w:jc w:val="left"/>
        <w:rPr>
          <w:rFonts w:eastAsiaTheme="majorEastAsia" w:cstheme="majorBidi"/>
          <w:b/>
          <w:bCs/>
          <w:sz w:val="28"/>
          <w:szCs w:val="28"/>
        </w:rPr>
      </w:pPr>
      <w:r w:rsidRPr="00D40F9A">
        <w:rPr>
          <w:b/>
          <w:bCs/>
          <w:noProof/>
        </w:rPr>
        <mc:AlternateContent>
          <mc:Choice Requires="wps">
            <w:drawing>
              <wp:anchor distT="0" distB="0" distL="114300" distR="114300" simplePos="0" relativeHeight="251807744" behindDoc="0" locked="0" layoutInCell="1" allowOverlap="1" wp14:anchorId="22063A54" wp14:editId="4FABBBCB">
                <wp:simplePos x="0" y="0"/>
                <wp:positionH relativeFrom="margin">
                  <wp:posOffset>4654550</wp:posOffset>
                </wp:positionH>
                <wp:positionV relativeFrom="paragraph">
                  <wp:posOffset>3725261</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F5CF8" id="Star: 6 Points 32" o:spid="_x0000_s1026" style="position:absolute;margin-left:366.5pt;margin-top:293.35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78852C3E">
                <wp:simplePos x="0" y="0"/>
                <wp:positionH relativeFrom="margin">
                  <wp:posOffset>5205139</wp:posOffset>
                </wp:positionH>
                <wp:positionV relativeFrom="paragraph">
                  <wp:posOffset>3725370</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790E2" id="Star: 6 Points 32" o:spid="_x0000_s1026" style="position:absolute;margin-left:409.85pt;margin-top:293.3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5696" behindDoc="0" locked="0" layoutInCell="1" allowOverlap="1" wp14:anchorId="0DC52867" wp14:editId="371855A5">
                <wp:simplePos x="0" y="0"/>
                <wp:positionH relativeFrom="margin">
                  <wp:posOffset>3984735</wp:posOffset>
                </wp:positionH>
                <wp:positionV relativeFrom="paragraph">
                  <wp:posOffset>3721406</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26172" id="Star: 6 Points 32" o:spid="_x0000_s1026" style="position:absolute;margin-left:313.75pt;margin-top:29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1AFBA515">
                <wp:simplePos x="0" y="0"/>
                <wp:positionH relativeFrom="margin">
                  <wp:posOffset>3007995</wp:posOffset>
                </wp:positionH>
                <wp:positionV relativeFrom="paragraph">
                  <wp:posOffset>3705816</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D8517" id="Star: 6 Points 32" o:spid="_x0000_s1026" style="position:absolute;margin-left:236.85pt;margin-top:291.8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42F8C4C9">
                <wp:simplePos x="0" y="0"/>
                <wp:positionH relativeFrom="margin">
                  <wp:posOffset>2140125</wp:posOffset>
                </wp:positionH>
                <wp:positionV relativeFrom="paragraph">
                  <wp:posOffset>3694255</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8410" id="Star: 6 Points 32" o:spid="_x0000_s1026" style="position:absolute;margin-left:168.5pt;margin-top:290.9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D8mVuIAAAALAQAADwAAAGRy&#10;cy9kb3ducmV2LnhtbEyPTUsDMRCG74L/IYzgzWY/7Ne62SKCSC0oVhGP6SbdLCaTuEnb9d87nvQ4&#10;My/vPE+9Gp1lRz3E3qOAfJIB09h61WMn4O31/moBLCaJSlqPWsC3jrBqzs9qWSl/whd93KaOUQnG&#10;SgowKYWK89ga7WSc+KCRbns/OJloHDquBnmicmd5kWUz7mSP9MHIoO+Mbj+3BycgyPXj895sHuab&#10;a5s/mXe//gofQlxejLc3wJIe018YfvEJHRpi2vkDqsisgLKck0sSMF3k5ECJclrMgO1os1wWwJua&#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CwPyZ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CA228A9">
                <wp:simplePos x="0" y="0"/>
                <wp:positionH relativeFrom="margin">
                  <wp:posOffset>2818765</wp:posOffset>
                </wp:positionH>
                <wp:positionV relativeFrom="paragraph">
                  <wp:posOffset>4722079</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1BA5E" id="Star: 6 Points 32" o:spid="_x0000_s1026" style="position:absolute;margin-left:221.95pt;margin-top:371.8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53FECCD6">
                <wp:simplePos x="0" y="0"/>
                <wp:positionH relativeFrom="margin">
                  <wp:posOffset>1056180</wp:posOffset>
                </wp:positionH>
                <wp:positionV relativeFrom="paragraph">
                  <wp:posOffset>3706977</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351A6" id="Star: 6 Points 32" o:spid="_x0000_s1026" style="position:absolute;margin-left:83.15pt;margin-top:291.9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710507BA">
                <wp:simplePos x="0" y="0"/>
                <wp:positionH relativeFrom="margin">
                  <wp:posOffset>2817780</wp:posOffset>
                </wp:positionH>
                <wp:positionV relativeFrom="paragraph">
                  <wp:posOffset>2618017</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EE9D4" id="Star: 6 Points 32" o:spid="_x0000_s1026" style="position:absolute;margin-left:221.85pt;margin-top:206.1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7988" behindDoc="1" locked="0" layoutInCell="1" allowOverlap="1" wp14:anchorId="3D31E861" wp14:editId="404AB7C0">
            <wp:simplePos x="0" y="0"/>
            <wp:positionH relativeFrom="margin">
              <wp:align>right</wp:align>
            </wp:positionH>
            <wp:positionV relativeFrom="paragraph">
              <wp:posOffset>2304755</wp:posOffset>
            </wp:positionV>
            <wp:extent cx="5733415" cy="2882265"/>
            <wp:effectExtent l="0" t="0" r="635" b="0"/>
            <wp:wrapTight wrapText="bothSides">
              <wp:wrapPolygon edited="0">
                <wp:start x="0" y="0"/>
                <wp:lineTo x="0" y="21414"/>
                <wp:lineTo x="21531" y="21414"/>
                <wp:lineTo x="21531" y="0"/>
                <wp:lineTo x="0" y="0"/>
              </wp:wrapPolygon>
            </wp:wrapTight>
            <wp:docPr id="2145805461" name="Picture 1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805461" name="Picture 110" descr="A screenshot of a computer&#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3415" cy="2882265"/>
                    </a:xfrm>
                    <a:prstGeom prst="rect">
                      <a:avLst/>
                    </a:prstGeom>
                    <a:noFill/>
                    <a:ln>
                      <a:noFill/>
                    </a:ln>
                  </pic:spPr>
                </pic:pic>
              </a:graphicData>
            </a:graphic>
          </wp:anchor>
        </w:drawing>
      </w:r>
      <w:r w:rsidR="00915D7C" w:rsidRPr="00D40F9A">
        <w:rPr>
          <w:noProof/>
        </w:rPr>
        <mc:AlternateContent>
          <mc:Choice Requires="wps">
            <w:drawing>
              <wp:anchor distT="0" distB="0" distL="114300" distR="114300" simplePos="0" relativeHeight="251646963" behindDoc="0" locked="0" layoutInCell="1" allowOverlap="1" wp14:anchorId="319FEE0A" wp14:editId="05309A2B">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6A6D3" id="Rectangle 41" o:spid="_x0000_s1026" style="position:absolute;margin-left:-7.55pt;margin-top:176.65pt;width:466.25pt;height:238.6pt;z-index:2516469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91"/>
      <w:bookmarkEnd w:id="192"/>
      <w:bookmarkEnd w:id="193"/>
      <w:bookmarkEnd w:id="194"/>
      <w:bookmarkEnd w:id="195"/>
      <w:bookmarkEnd w:id="196"/>
      <w:bookmarkEnd w:id="197"/>
      <w:bookmarkEnd w:id="198"/>
      <w:r w:rsidR="00EC185C" w:rsidRPr="00D40F9A">
        <w:rPr>
          <w:b/>
          <w:bCs/>
        </w:rPr>
        <w:br w:type="page"/>
      </w:r>
    </w:p>
    <w:p w14:paraId="47A19DEC" w14:textId="630D5B55" w:rsidR="000220CF" w:rsidRPr="00D40F9A" w:rsidRDefault="000220CF" w:rsidP="0031111D">
      <w:pPr>
        <w:pStyle w:val="Heading3"/>
      </w:pPr>
      <w:bookmarkStart w:id="199" w:name="_Toc192368960"/>
      <w:r w:rsidRPr="00D40F9A">
        <w:lastRenderedPageBreak/>
        <w:t xml:space="preserve">Admin oldal </w:t>
      </w:r>
      <w:r w:rsidR="001E1061" w:rsidRPr="00D40F9A">
        <w:t>–</w:t>
      </w:r>
      <w:r w:rsidRPr="00D40F9A">
        <w:t xml:space="preserve"> Zenekérelmek</w:t>
      </w:r>
      <w:bookmarkEnd w:id="187"/>
      <w:bookmarkEnd w:id="199"/>
    </w:p>
    <w:p w14:paraId="73C2C110" w14:textId="2E92847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yperlink"/>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yperlink"/>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yperlink"/>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0FC62974" w:rsidR="001E1061" w:rsidRPr="00D40F9A" w:rsidRDefault="001E1061" w:rsidP="0031111D">
      <w:pPr>
        <w:pStyle w:val="ListParagraph"/>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1C9EAF12" w:rsidR="001E1061" w:rsidRPr="00D40F9A" w:rsidRDefault="001E1061" w:rsidP="0031111D">
      <w:pPr>
        <w:pStyle w:val="ListParagraph"/>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057CC72A" w:rsidR="001E1061" w:rsidRPr="00D40F9A" w:rsidRDefault="001E1061" w:rsidP="0031111D">
      <w:pPr>
        <w:pStyle w:val="ListParagraph"/>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40FC289D"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yperlink"/>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371806CD" w:rsidR="00EC185C" w:rsidRPr="00D40F9A" w:rsidRDefault="00EC185C" w:rsidP="00EC185C">
      <w:pPr>
        <w:spacing w:line="259" w:lineRule="auto"/>
        <w:jc w:val="left"/>
        <w:rPr>
          <w:b/>
          <w:bCs/>
        </w:rPr>
      </w:pPr>
      <w:r w:rsidRPr="00D40F9A">
        <w:rPr>
          <w:b/>
          <w:bCs/>
        </w:rPr>
        <w:t>Illusztrációs képek:</w:t>
      </w:r>
      <w:r w:rsidRPr="00D40F9A">
        <w:t xml:space="preserve"> </w:t>
      </w:r>
    </w:p>
    <w:bookmarkStart w:id="200" w:name="AdminPendingSongsName"/>
    <w:bookmarkStart w:id="201" w:name="AdminPendingSongsUploader"/>
    <w:bookmarkStart w:id="202" w:name="AdminPendingSongsUploadDate"/>
    <w:bookmarkStart w:id="203" w:name="AdminPendingSongsPlay"/>
    <w:bookmarkStart w:id="204" w:name="AdminPendingSongsAccept"/>
    <w:bookmarkStart w:id="205" w:name="AdminPendingSongsDeny"/>
    <w:bookmarkStart w:id="206" w:name="AdminPendingSongsSearch"/>
    <w:bookmarkStart w:id="207" w:name="_Toc191076622"/>
    <w:p w14:paraId="79F48582" w14:textId="34EEE5CA" w:rsidR="003C2565" w:rsidRPr="00D40F9A" w:rsidRDefault="00D660F1"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27200" behindDoc="0" locked="0" layoutInCell="1" allowOverlap="1" wp14:anchorId="70991B0A" wp14:editId="604BAB69">
                <wp:simplePos x="0" y="0"/>
                <wp:positionH relativeFrom="margin">
                  <wp:posOffset>3738245</wp:posOffset>
                </wp:positionH>
                <wp:positionV relativeFrom="paragraph">
                  <wp:posOffset>306370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A17F8" id="Star: 6 Points 32" o:spid="_x0000_s1026" style="position:absolute;margin-left:294.35pt;margin-top:241.25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77EED522">
                <wp:simplePos x="0" y="0"/>
                <wp:positionH relativeFrom="margin">
                  <wp:posOffset>4416425</wp:posOffset>
                </wp:positionH>
                <wp:positionV relativeFrom="paragraph">
                  <wp:posOffset>306786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1241E" id="Star: 6 Points 32" o:spid="_x0000_s1026" style="position:absolute;margin-left:347.75pt;margin-top:241.55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nS5HeIAAAALAQAADwAAAGRy&#10;cy9kb3ducmV2LnhtbEyPTUsDMRCG74L/IYzgzSbRblvXzRYRRGpBsYp4TDfTzWI+1k3arv/e8aS3&#10;GebhneetlqN37IBD6mJQICcCGIYmmi60Ct5e7y8WwFLWwWgXAyr4xgTL+vSk0qWJx/CCh01uGYWE&#10;VGoFNue+5Dw1Fr1Ok9hjoNsuDl5nWoeWm0EfKdw7finEjHvdBfpgdY93FpvPzd4r6PXq8Xln1w/z&#10;9dTJJ/seV1/9h1LnZ+PtDbCMY/6D4Vef1KEmp23cB5OYUzC7LgpCFUwXVxIYEXMpadgqKIQo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DOdLkd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20609608">
                <wp:simplePos x="0" y="0"/>
                <wp:positionH relativeFrom="margin">
                  <wp:posOffset>1156335</wp:posOffset>
                </wp:positionH>
                <wp:positionV relativeFrom="paragraph">
                  <wp:posOffset>3071955</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AF431" id="Star: 6 Points 32" o:spid="_x0000_s1026" style="position:absolute;margin-left:91.05pt;margin-top:241.9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52476635">
                <wp:simplePos x="0" y="0"/>
                <wp:positionH relativeFrom="margin">
                  <wp:posOffset>2417707</wp:posOffset>
                </wp:positionH>
                <wp:positionV relativeFrom="paragraph">
                  <wp:posOffset>3067159</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FC715" id="Star: 6 Points 32" o:spid="_x0000_s1026" style="position:absolute;margin-left:190.35pt;margin-top:241.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c8qsuIAAAALAQAADwAAAGRy&#10;cy9kb3ducmV2LnhtbEyPXUvDQBBF3wX/wzKCb3a3JrYxZlNEEKkFxbaIj9vsNBvcj5jdtvHfOz7p&#10;4zCHe8+tFqOz7IhD7IKXMJ0IYOiboDvfSthuHq8KYDEpr5UNHiV8Y4RFfX5WqVKHk3/D4zq1jEJ8&#10;LJUEk1Jfch4bg07FSejR028fBqcSnUPL9aBOFO4svxZixp3qPDUY1eODweZzfXASerV8ft2b1dN8&#10;ldvpi3kPy6/+Q8rLi/H+DljCMf3B8KtP6lCT0y4cvI7MSsgKMSdUQl5kNIqI7HaWAdtJuBEiB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Cdzyqy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7E641726">
                <wp:simplePos x="0" y="0"/>
                <wp:positionH relativeFrom="margin">
                  <wp:posOffset>3042154</wp:posOffset>
                </wp:positionH>
                <wp:positionV relativeFrom="paragraph">
                  <wp:posOffset>3064269</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3CCA6" id="Star: 6 Points 32" o:spid="_x0000_s1026" style="position:absolute;margin-left:239.55pt;margin-top:241.3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0ECEAA7B">
                <wp:simplePos x="0" y="0"/>
                <wp:positionH relativeFrom="margin">
                  <wp:posOffset>5095328</wp:posOffset>
                </wp:positionH>
                <wp:positionV relativeFrom="paragraph">
                  <wp:posOffset>3064948</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D5C59" id="Star: 6 Points 32" o:spid="_x0000_s1026" style="position:absolute;margin-left:401.2pt;margin-top:241.35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3344" behindDoc="0" locked="0" layoutInCell="1" allowOverlap="1" wp14:anchorId="0E32DFDB" wp14:editId="1E22C956">
                <wp:simplePos x="0" y="0"/>
                <wp:positionH relativeFrom="margin">
                  <wp:align>center</wp:align>
                </wp:positionH>
                <wp:positionV relativeFrom="paragraph">
                  <wp:posOffset>633423</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0EE69" id="Star: 6 Points 32" o:spid="_x0000_s1026" style="position:absolute;margin-left:0;margin-top:49.9pt;width:7.8pt;height:8.7pt;z-index:251833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5938" behindDoc="1" locked="0" layoutInCell="1" allowOverlap="1" wp14:anchorId="0095A819" wp14:editId="08EC9360">
            <wp:simplePos x="0" y="0"/>
            <wp:positionH relativeFrom="margin">
              <wp:align>right</wp:align>
            </wp:positionH>
            <wp:positionV relativeFrom="paragraph">
              <wp:posOffset>318245</wp:posOffset>
            </wp:positionV>
            <wp:extent cx="5733415" cy="2881630"/>
            <wp:effectExtent l="0" t="0" r="635" b="0"/>
            <wp:wrapTight wrapText="bothSides">
              <wp:wrapPolygon edited="0">
                <wp:start x="0" y="0"/>
                <wp:lineTo x="0" y="21419"/>
                <wp:lineTo x="21531" y="21419"/>
                <wp:lineTo x="21531" y="0"/>
                <wp:lineTo x="0" y="0"/>
              </wp:wrapPolygon>
            </wp:wrapTight>
            <wp:docPr id="563345525" name="Picture 1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45525" name="Picture 111" descr="A screenshot of a computer&#10;&#10;AI-generated content may be incorrec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3415" cy="2881630"/>
                    </a:xfrm>
                    <a:prstGeom prst="rect">
                      <a:avLst/>
                    </a:prstGeom>
                    <a:noFill/>
                    <a:ln>
                      <a:noFill/>
                    </a:ln>
                  </pic:spPr>
                </pic:pic>
              </a:graphicData>
            </a:graphic>
          </wp:anchor>
        </w:drawing>
      </w:r>
      <w:r w:rsidR="00EC185C" w:rsidRPr="00D40F9A">
        <w:rPr>
          <w:noProof/>
        </w:rPr>
        <mc:AlternateContent>
          <mc:Choice Requires="wps">
            <w:drawing>
              <wp:anchor distT="0" distB="0" distL="114300" distR="114300" simplePos="0" relativeHeight="251644913" behindDoc="0" locked="0" layoutInCell="1" allowOverlap="1" wp14:anchorId="66F3534B" wp14:editId="76786DC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2736C" id="Rectangle 41" o:spid="_x0000_s1026" style="position:absolute;margin-left:-7.55pt;margin-top:19.15pt;width:466.25pt;height:238.6pt;z-index:2516449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bookmarkEnd w:id="200"/>
      <w:bookmarkEnd w:id="201"/>
      <w:bookmarkEnd w:id="202"/>
      <w:bookmarkEnd w:id="203"/>
      <w:bookmarkEnd w:id="204"/>
      <w:bookmarkEnd w:id="205"/>
      <w:bookmarkEnd w:id="206"/>
      <w:r w:rsidR="003C2565" w:rsidRPr="00D40F9A">
        <w:rPr>
          <w:b/>
          <w:bCs/>
        </w:rPr>
        <w:br w:type="page"/>
      </w:r>
    </w:p>
    <w:p w14:paraId="0753DA5F" w14:textId="6C865EEC" w:rsidR="000220CF" w:rsidRPr="00D40F9A" w:rsidRDefault="000220CF" w:rsidP="0031111D">
      <w:pPr>
        <w:pStyle w:val="Heading3"/>
      </w:pPr>
      <w:bookmarkStart w:id="208" w:name="_Toc192368961"/>
      <w:r w:rsidRPr="00D40F9A">
        <w:lastRenderedPageBreak/>
        <w:t xml:space="preserve">Admin oldal </w:t>
      </w:r>
      <w:r w:rsidR="006F5402" w:rsidRPr="00D40F9A">
        <w:t>–</w:t>
      </w:r>
      <w:r w:rsidRPr="00D40F9A">
        <w:t xml:space="preserve"> Szavazások</w:t>
      </w:r>
      <w:bookmarkEnd w:id="207"/>
      <w:bookmarkEnd w:id="208"/>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yperlink"/>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yperlink"/>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Paragraph"/>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Paragraph"/>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yperlink"/>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yperlink"/>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yperlink"/>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yperlink"/>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yperlink"/>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yperlink"/>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Paragraph"/>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F4EA2E9" w:rsidR="00EE79BB" w:rsidRPr="00D40F9A" w:rsidRDefault="00EE79BB">
      <w:pPr>
        <w:spacing w:line="259" w:lineRule="auto"/>
        <w:jc w:val="left"/>
      </w:pPr>
    </w:p>
    <w:p w14:paraId="23AB7764" w14:textId="0A57E83F" w:rsidR="006F5402" w:rsidRPr="00D40F9A" w:rsidRDefault="006F5402" w:rsidP="00560F98">
      <w:pPr>
        <w:spacing w:after="120"/>
      </w:pPr>
      <w:r w:rsidRPr="00D40F9A">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yperlink"/>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yperlink"/>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yperlink"/>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yperlink"/>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yperlink"/>
            <w:rFonts w:ascii="Segoe UI Symbol" w:hAnsi="Segoe UI Symbol" w:cs="Segoe UI Symbol"/>
            <w:b/>
            <w:bCs/>
          </w:rPr>
          <w:t>☆</w:t>
        </w:r>
      </w:hyperlink>
      <w:r w:rsidR="003C4199" w:rsidRPr="00D40F9A">
        <w:t xml:space="preserve">) </w:t>
      </w:r>
      <w:r w:rsidRPr="00D40F9A">
        <w:t xml:space="preserve">pedig </w:t>
      </w:r>
      <w:r w:rsidRPr="00D40F9A">
        <w:lastRenderedPageBreak/>
        <w:t xml:space="preserve">a szavazás végének az időpontját. Ezen kettő mező alatt található egy </w:t>
      </w:r>
      <w:r w:rsidRPr="00D40F9A">
        <w:rPr>
          <w:b/>
          <w:bCs/>
        </w:rPr>
        <w:t>"Zene kiválasztása"</w:t>
      </w:r>
      <w:r w:rsidR="00D0197A" w:rsidRPr="00D40F9A">
        <w:t xml:space="preserve"> (</w:t>
      </w:r>
      <w:hyperlink w:anchor="AdminSessionsCreateSongs" w:history="1">
        <w:r w:rsidR="00D0197A" w:rsidRPr="00D40F9A">
          <w:rPr>
            <w:rStyle w:val="Hyperlink"/>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yperlink"/>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209" w:name="AdminSessionsStart"/>
    <w:bookmarkStart w:id="210" w:name="AdminSessionsEnd"/>
    <w:bookmarkStart w:id="211" w:name="AdminSessionsView"/>
    <w:bookmarkStart w:id="212" w:name="AdminSessionsEdit"/>
    <w:bookmarkStart w:id="213" w:name="AdminSessionsDelete"/>
    <w:bookmarkStart w:id="214" w:name="AdminSessionsCreate"/>
    <w:p w14:paraId="446CDACE" w14:textId="58ADA327" w:rsidR="00EE79BB" w:rsidRPr="00D40F9A" w:rsidRDefault="00341E85" w:rsidP="00EE79BB">
      <w:pPr>
        <w:spacing w:line="259" w:lineRule="auto"/>
        <w:jc w:val="left"/>
        <w:rPr>
          <w:b/>
          <w:bCs/>
        </w:rPr>
      </w:pPr>
      <w:r w:rsidRPr="00D40F9A">
        <w:rPr>
          <w:b/>
          <w:bCs/>
          <w:noProof/>
        </w:rPr>
        <mc:AlternateContent>
          <mc:Choice Requires="wps">
            <w:drawing>
              <wp:anchor distT="0" distB="0" distL="114300" distR="114300" simplePos="0" relativeHeight="251838464" behindDoc="0" locked="0" layoutInCell="1" allowOverlap="1" wp14:anchorId="0E5F2B04" wp14:editId="06825DA9">
                <wp:simplePos x="0" y="0"/>
                <wp:positionH relativeFrom="margin">
                  <wp:posOffset>826770</wp:posOffset>
                </wp:positionH>
                <wp:positionV relativeFrom="paragraph">
                  <wp:posOffset>169983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AFC37" id="Star: 6 Points 32" o:spid="_x0000_s1026" style="position:absolute;margin-left:65.1pt;margin-top:133.8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0512" behindDoc="0" locked="0" layoutInCell="1" allowOverlap="1" wp14:anchorId="2251F521" wp14:editId="78B72AB5">
                <wp:simplePos x="0" y="0"/>
                <wp:positionH relativeFrom="margin">
                  <wp:posOffset>2046890</wp:posOffset>
                </wp:positionH>
                <wp:positionV relativeFrom="paragraph">
                  <wp:posOffset>1699303</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1.15pt;margin-top:133.8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r w:rsidRPr="00D40F9A">
        <w:rPr>
          <w:b/>
          <w:bCs/>
          <w:noProof/>
        </w:rPr>
        <mc:AlternateContent>
          <mc:Choice Requires="wps">
            <w:drawing>
              <wp:anchor distT="0" distB="0" distL="114300" distR="114300" simplePos="0" relativeHeight="251846656" behindDoc="0" locked="0" layoutInCell="1" allowOverlap="1" wp14:anchorId="1ABC861B" wp14:editId="78139B1B">
                <wp:simplePos x="0" y="0"/>
                <wp:positionH relativeFrom="margin">
                  <wp:posOffset>5097780</wp:posOffset>
                </wp:positionH>
                <wp:positionV relativeFrom="paragraph">
                  <wp:posOffset>1729783</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F18EF" id="Star: 6 Points 32" o:spid="_x0000_s1026" style="position:absolute;margin-left:401.4pt;margin-top:136.2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4608" behindDoc="0" locked="0" layoutInCell="1" allowOverlap="1" wp14:anchorId="01D85B6A" wp14:editId="5296165E">
                <wp:simplePos x="0" y="0"/>
                <wp:positionH relativeFrom="margin">
                  <wp:posOffset>4270485</wp:posOffset>
                </wp:positionH>
                <wp:positionV relativeFrom="paragraph">
                  <wp:posOffset>1718354</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1F5E9" id="Star: 6 Points 32" o:spid="_x0000_s1026" style="position:absolute;margin-left:336.25pt;margin-top:135.3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2560" behindDoc="0" locked="0" layoutInCell="1" allowOverlap="1" wp14:anchorId="352DBB22" wp14:editId="1FF6976B">
                <wp:simplePos x="0" y="0"/>
                <wp:positionH relativeFrom="margin">
                  <wp:posOffset>3211830</wp:posOffset>
                </wp:positionH>
                <wp:positionV relativeFrom="paragraph">
                  <wp:posOffset>1739374</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BF80C" id="Star: 6 Points 32" o:spid="_x0000_s1026" style="position:absolute;margin-left:252.9pt;margin-top:136.95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8704" behindDoc="0" locked="0" layoutInCell="1" allowOverlap="1" wp14:anchorId="27567238" wp14:editId="13712449">
                <wp:simplePos x="0" y="0"/>
                <wp:positionH relativeFrom="margin">
                  <wp:posOffset>2817035</wp:posOffset>
                </wp:positionH>
                <wp:positionV relativeFrom="paragraph">
                  <wp:posOffset>2697524</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7C634" id="Star: 6 Points 32" o:spid="_x0000_s1026" style="position:absolute;margin-left:221.8pt;margin-top:212.4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3888" behindDoc="1" locked="0" layoutInCell="1" allowOverlap="1" wp14:anchorId="12571301" wp14:editId="20065A94">
            <wp:simplePos x="0" y="0"/>
            <wp:positionH relativeFrom="margin">
              <wp:align>right</wp:align>
            </wp:positionH>
            <wp:positionV relativeFrom="paragraph">
              <wp:posOffset>304800</wp:posOffset>
            </wp:positionV>
            <wp:extent cx="5733415" cy="2881630"/>
            <wp:effectExtent l="0" t="0" r="635" b="0"/>
            <wp:wrapTight wrapText="bothSides">
              <wp:wrapPolygon edited="0">
                <wp:start x="0" y="0"/>
                <wp:lineTo x="0" y="21419"/>
                <wp:lineTo x="21531" y="21419"/>
                <wp:lineTo x="21531" y="0"/>
                <wp:lineTo x="0" y="0"/>
              </wp:wrapPolygon>
            </wp:wrapTight>
            <wp:docPr id="701608754" name="Picture 1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608754" name="Picture 112" descr="A screenshot of a computer&#10;&#10;AI-generated content may be incorrect."/>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3415" cy="2881630"/>
                    </a:xfrm>
                    <a:prstGeom prst="rect">
                      <a:avLst/>
                    </a:prstGeom>
                    <a:noFill/>
                    <a:ln>
                      <a:noFill/>
                    </a:ln>
                  </pic:spPr>
                </pic:pic>
              </a:graphicData>
            </a:graphic>
          </wp:anchor>
        </w:drawing>
      </w:r>
      <w:bookmarkEnd w:id="209"/>
      <w:bookmarkEnd w:id="210"/>
      <w:bookmarkEnd w:id="211"/>
      <w:bookmarkEnd w:id="212"/>
      <w:bookmarkEnd w:id="213"/>
      <w:r w:rsidR="00560F98" w:rsidRPr="00D40F9A">
        <w:rPr>
          <w:noProof/>
        </w:rPr>
        <mc:AlternateContent>
          <mc:Choice Requires="wps">
            <w:drawing>
              <wp:anchor distT="0" distB="0" distL="114300" distR="114300" simplePos="0" relativeHeight="251642863" behindDoc="0" locked="0" layoutInCell="1" allowOverlap="1" wp14:anchorId="4D8B54C6" wp14:editId="63BFA7C4">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7DF69" id="Rectangle 41" o:spid="_x0000_s1026" style="position:absolute;margin-left:0;margin-top:19.55pt;width:466.25pt;height:238.6pt;z-index:2516428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bookmarkEnd w:id="214"/>
      <w:r w:rsidR="00EE79BB" w:rsidRPr="00D40F9A">
        <w:rPr>
          <w:b/>
          <w:bCs/>
        </w:rPr>
        <w:t xml:space="preserve">Illusztrációs képek: </w:t>
      </w:r>
    </w:p>
    <w:p w14:paraId="5934E3BB" w14:textId="5A5D6D4C" w:rsidR="006F5402" w:rsidRPr="00D40F9A" w:rsidRDefault="00766CE1" w:rsidP="006F5402">
      <w:r w:rsidRPr="00D40F9A">
        <w:rPr>
          <w:b/>
          <w:bCs/>
          <w:noProof/>
        </w:rPr>
        <w:drawing>
          <wp:anchor distT="0" distB="0" distL="114300" distR="114300" simplePos="0" relativeHeight="251836416" behindDoc="1" locked="0" layoutInCell="1" allowOverlap="1" wp14:anchorId="4A86D47E" wp14:editId="521984F5">
            <wp:simplePos x="0" y="0"/>
            <wp:positionH relativeFrom="margin">
              <wp:posOffset>2980055</wp:posOffset>
            </wp:positionH>
            <wp:positionV relativeFrom="paragraph">
              <wp:posOffset>304863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44FDA7C2">
            <wp:simplePos x="0" y="0"/>
            <wp:positionH relativeFrom="margin">
              <wp:posOffset>1262117</wp:posOffset>
            </wp:positionH>
            <wp:positionV relativeFrom="paragraph">
              <wp:posOffset>3064292</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15" w:name="AdminSessionsEditClose"/>
    <w:bookmarkStart w:id="216" w:name="AdminSessionsEditEdit"/>
    <w:bookmarkStart w:id="217" w:name="AdminSessionsEditSongsDropdown"/>
    <w:bookmarkStart w:id="218" w:name="AdminSessionsEditSongs"/>
    <w:bookmarkStart w:id="219" w:name="AdminSessionsEditStart"/>
    <w:bookmarkStart w:id="220" w:name="AdminSessionsCreateSongs"/>
    <w:bookmarkStart w:id="221" w:name="AdminSessionsCreateCreate"/>
    <w:bookmarkStart w:id="222" w:name="AdminSessionsCreateClose"/>
    <w:bookmarkStart w:id="223" w:name="AdminSessionsEditEnd"/>
    <w:bookmarkStart w:id="224" w:name="AdminSessionsCreateEnd"/>
    <w:bookmarkStart w:id="225" w:name="AdminSessionsCreateStart"/>
    <w:bookmarkStart w:id="226" w:name="_Toc191076623"/>
    <w:p w14:paraId="4F44466D" w14:textId="14767D54" w:rsidR="00E710E8" w:rsidRPr="00D40F9A" w:rsidRDefault="00766CE1">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4848" behindDoc="0" locked="0" layoutInCell="1" allowOverlap="1" wp14:anchorId="5AECA5B5" wp14:editId="6896D916">
                <wp:simplePos x="0" y="0"/>
                <wp:positionH relativeFrom="margin">
                  <wp:posOffset>4488180</wp:posOffset>
                </wp:positionH>
                <wp:positionV relativeFrom="paragraph">
                  <wp:posOffset>233680</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57243" id="Star: 6 Points 32" o:spid="_x0000_s1026" style="position:absolute;margin-left:353.4pt;margin-top:18.4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56896" behindDoc="0" locked="0" layoutInCell="1" allowOverlap="1" wp14:anchorId="157D8A58" wp14:editId="59F6B551">
                <wp:simplePos x="0" y="0"/>
                <wp:positionH relativeFrom="margin">
                  <wp:posOffset>4488180</wp:posOffset>
                </wp:positionH>
                <wp:positionV relativeFrom="paragraph">
                  <wp:posOffset>664210</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D81736" id="Star: 6 Points 32" o:spid="_x0000_s1026" style="position:absolute;margin-left:353.4pt;margin-top:52.3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0992" behindDoc="0" locked="0" layoutInCell="1" allowOverlap="1" wp14:anchorId="2BC4D4EC" wp14:editId="3203E1B5">
                <wp:simplePos x="0" y="0"/>
                <wp:positionH relativeFrom="margin">
                  <wp:posOffset>4411980</wp:posOffset>
                </wp:positionH>
                <wp:positionV relativeFrom="paragraph">
                  <wp:posOffset>1052830</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85082" id="Star: 6 Points 32" o:spid="_x0000_s1026" style="position:absolute;margin-left:347.4pt;margin-top:82.9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tOOQuIAAAALAQAADwAAAGRy&#10;cy9kb3ducmV2LnhtbEyPwU7DMBBE70j8g7VI3KiTEtIS4lQICaFSCURbIY5u7MYR9trEbhv+nuUE&#10;t92d0eybejE6y456iL1HAfkkA6ax9arHTsB283g1BxaTRCWtRy3gW0dYNOdntayUP+GbPq5TxygE&#10;YyUFmJRCxXlsjXYyTnzQSNreD04mWoeOq0GeKNxZPs2ykjvZI30wMugHo9vP9cEJCHL5/Lo3q6fZ&#10;qrD5i3n3y6/wIcTlxXh/ByzpMf2Z4Ref0KEhpp0/oIrMCihvC0JPJJQ3NJBjlmcFsB1d5tdT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Ce045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3040" behindDoc="0" locked="0" layoutInCell="1" allowOverlap="1" wp14:anchorId="30B786D2" wp14:editId="4365C358">
                <wp:simplePos x="0" y="0"/>
                <wp:positionH relativeFrom="margin">
                  <wp:posOffset>4130040</wp:posOffset>
                </wp:positionH>
                <wp:positionV relativeFrom="paragraph">
                  <wp:posOffset>1270000</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D39BF" id="Star: 6 Points 32" o:spid="_x0000_s1026" style="position:absolute;margin-left:325.2pt;margin-top:100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5088" behindDoc="0" locked="0" layoutInCell="1" allowOverlap="1" wp14:anchorId="4CB9CA7A" wp14:editId="0ADFB66A">
                <wp:simplePos x="0" y="0"/>
                <wp:positionH relativeFrom="margin">
                  <wp:posOffset>4408170</wp:posOffset>
                </wp:positionH>
                <wp:positionV relativeFrom="paragraph">
                  <wp:posOffset>1315720</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57CBE" id="Star: 6 Points 32" o:spid="_x0000_s1026" style="position:absolute;margin-left:347.1pt;margin-top:103.6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7136" behindDoc="0" locked="0" layoutInCell="1" allowOverlap="1" wp14:anchorId="0423769B" wp14:editId="60FAA6D9">
                <wp:simplePos x="0" y="0"/>
                <wp:positionH relativeFrom="margin">
                  <wp:posOffset>4408565</wp:posOffset>
                </wp:positionH>
                <wp:positionV relativeFrom="paragraph">
                  <wp:posOffset>1563919</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7B63E" id="Star: 6 Points 32" o:spid="_x0000_s1026" style="position:absolute;margin-left:347.15pt;margin-top:123.1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5"/>
      <w:bookmarkEnd w:id="216"/>
      <w:bookmarkEnd w:id="217"/>
      <w:bookmarkEnd w:id="218"/>
      <w:bookmarkEnd w:id="219"/>
      <w:r w:rsidRPr="00D40F9A">
        <w:rPr>
          <w:b/>
          <w:bCs/>
          <w:noProof/>
        </w:rPr>
        <mc:AlternateContent>
          <mc:Choice Requires="wps">
            <w:drawing>
              <wp:anchor distT="0" distB="0" distL="114300" distR="114300" simplePos="0" relativeHeight="251858944" behindDoc="0" locked="0" layoutInCell="1" allowOverlap="1" wp14:anchorId="5628F357" wp14:editId="79F11F58">
                <wp:simplePos x="0" y="0"/>
                <wp:positionH relativeFrom="margin">
                  <wp:posOffset>2495794</wp:posOffset>
                </wp:positionH>
                <wp:positionV relativeFrom="paragraph">
                  <wp:posOffset>1090880</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787D9" id="Star: 6 Points 32" o:spid="_x0000_s1026" style="position:absolute;margin-left:196.5pt;margin-top:85.9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50752" behindDoc="0" locked="0" layoutInCell="1" allowOverlap="1" wp14:anchorId="6A2799E2" wp14:editId="324C6FBA">
                <wp:simplePos x="0" y="0"/>
                <wp:positionH relativeFrom="margin">
                  <wp:posOffset>2553970</wp:posOffset>
                </wp:positionH>
                <wp:positionV relativeFrom="paragraph">
                  <wp:posOffset>25082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E67EF" id="Star: 6 Points 32" o:spid="_x0000_s1026" style="position:absolute;margin-left:201.1pt;margin-top:19.7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52800" behindDoc="0" locked="0" layoutInCell="1" allowOverlap="1" wp14:anchorId="0EA0C78E" wp14:editId="3966F6AE">
                <wp:simplePos x="0" y="0"/>
                <wp:positionH relativeFrom="margin">
                  <wp:posOffset>2557780</wp:posOffset>
                </wp:positionH>
                <wp:positionV relativeFrom="paragraph">
                  <wp:posOffset>68135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98828" id="Star: 6 Points 32" o:spid="_x0000_s1026" style="position:absolute;margin-left:201.4pt;margin-top:53.6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9184" behindDoc="0" locked="0" layoutInCell="1" allowOverlap="1" wp14:anchorId="17BBC455" wp14:editId="3E124F52">
                <wp:simplePos x="0" y="0"/>
                <wp:positionH relativeFrom="margin">
                  <wp:posOffset>2485390</wp:posOffset>
                </wp:positionH>
                <wp:positionV relativeFrom="paragraph">
                  <wp:posOffset>160337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7FBEE" id="Star: 6 Points 32" o:spid="_x0000_s1026" style="position:absolute;margin-left:195.7pt;margin-top:126.2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71232" behindDoc="0" locked="0" layoutInCell="1" allowOverlap="1" wp14:anchorId="74DC9243" wp14:editId="5F79DC05">
                <wp:simplePos x="0" y="0"/>
                <wp:positionH relativeFrom="margin">
                  <wp:posOffset>2481580</wp:posOffset>
                </wp:positionH>
                <wp:positionV relativeFrom="paragraph">
                  <wp:posOffset>134048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A17D" id="Star: 6 Points 32" o:spid="_x0000_s1026" style="position:absolute;margin-left:195.4pt;margin-top:105.5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0"/>
      <w:bookmarkEnd w:id="221"/>
      <w:bookmarkEnd w:id="222"/>
      <w:bookmarkEnd w:id="223"/>
      <w:bookmarkEnd w:id="224"/>
      <w:bookmarkEnd w:id="225"/>
      <w:r w:rsidR="00E710E8" w:rsidRPr="00D40F9A">
        <w:rPr>
          <w:b/>
          <w:bCs/>
        </w:rPr>
        <w:br w:type="page"/>
      </w:r>
    </w:p>
    <w:p w14:paraId="4CF0A07B" w14:textId="6A872543" w:rsidR="000220CF" w:rsidRPr="00D40F9A" w:rsidRDefault="000220CF" w:rsidP="0031111D">
      <w:pPr>
        <w:pStyle w:val="Heading3"/>
      </w:pPr>
      <w:bookmarkStart w:id="227" w:name="_Toc192368962"/>
      <w:r w:rsidRPr="00D40F9A">
        <w:lastRenderedPageBreak/>
        <w:t xml:space="preserve">Admin oldal </w:t>
      </w:r>
      <w:r w:rsidR="00B520DF" w:rsidRPr="00D40F9A">
        <w:t>–</w:t>
      </w:r>
      <w:r w:rsidRPr="00D40F9A">
        <w:t xml:space="preserve"> Felhasználók</w:t>
      </w:r>
      <w:bookmarkEnd w:id="226"/>
      <w:bookmarkEnd w:id="227"/>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yperlink"/>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yperlink"/>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yperlink"/>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yperlink"/>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yperlink"/>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yperlink"/>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yperlink"/>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yperlink"/>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yperlink"/>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yperlink"/>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yperlink"/>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28" w:name="AdminUsersUsername"/>
    <w:bookmarkStart w:id="229" w:name="AdminUsersRealname"/>
    <w:bookmarkStart w:id="230" w:name="AdminUsersEmail"/>
    <w:bookmarkStart w:id="231" w:name="AdminUsersOM"/>
    <w:bookmarkStart w:id="232" w:name="AdminUsersRole"/>
    <w:bookmarkStart w:id="233" w:name="AdminUsersEdit"/>
    <w:bookmarkStart w:id="234" w:name="AdminUsersSearch"/>
    <w:p w14:paraId="01B7E7D3" w14:textId="2A8F22E5" w:rsidR="00B520DF" w:rsidRPr="00D40F9A" w:rsidRDefault="00364CC4" w:rsidP="00B520DF">
      <w:r w:rsidRPr="00D40F9A">
        <w:rPr>
          <w:b/>
          <w:bCs/>
          <w:noProof/>
        </w:rPr>
        <w:lastRenderedPageBreak/>
        <mc:AlternateContent>
          <mc:Choice Requires="wps">
            <w:drawing>
              <wp:anchor distT="0" distB="0" distL="114300" distR="114300" simplePos="0" relativeHeight="251874304" behindDoc="0" locked="0" layoutInCell="1" allowOverlap="1" wp14:anchorId="5313314B" wp14:editId="37580A5A">
                <wp:simplePos x="0" y="0"/>
                <wp:positionH relativeFrom="margin">
                  <wp:posOffset>961276</wp:posOffset>
                </wp:positionH>
                <wp:positionV relativeFrom="paragraph">
                  <wp:posOffset>14513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FB382" id="Star: 6 Points 32" o:spid="_x0000_s1026" style="position:absolute;margin-left:75.7pt;margin-top:114.3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8"/>
      <w:r w:rsidRPr="00D40F9A">
        <w:rPr>
          <w:b/>
          <w:bCs/>
          <w:noProof/>
        </w:rPr>
        <mc:AlternateContent>
          <mc:Choice Requires="wps">
            <w:drawing>
              <wp:anchor distT="0" distB="0" distL="114300" distR="114300" simplePos="0" relativeHeight="251876352" behindDoc="0" locked="0" layoutInCell="1" allowOverlap="1" wp14:anchorId="6195AC70" wp14:editId="45605ED5">
                <wp:simplePos x="0" y="0"/>
                <wp:positionH relativeFrom="margin">
                  <wp:posOffset>1926204</wp:posOffset>
                </wp:positionH>
                <wp:positionV relativeFrom="paragraph">
                  <wp:posOffset>1465767</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DE552" id="Star: 6 Points 32" o:spid="_x0000_s1026" style="position:absolute;margin-left:151.65pt;margin-top:115.4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9"/>
      <w:r w:rsidRPr="00D40F9A">
        <w:rPr>
          <w:b/>
          <w:bCs/>
          <w:noProof/>
        </w:rPr>
        <mc:AlternateContent>
          <mc:Choice Requires="wps">
            <w:drawing>
              <wp:anchor distT="0" distB="0" distL="114300" distR="114300" simplePos="0" relativeHeight="251878400" behindDoc="0" locked="0" layoutInCell="1" allowOverlap="1" wp14:anchorId="5AC66968" wp14:editId="30ABFFCA">
                <wp:simplePos x="0" y="0"/>
                <wp:positionH relativeFrom="margin">
                  <wp:posOffset>2551326</wp:posOffset>
                </wp:positionH>
                <wp:positionV relativeFrom="paragraph">
                  <wp:posOffset>144760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F512F" id="Star: 6 Points 32" o:spid="_x0000_s1026" style="position:absolute;margin-left:200.9pt;margin-top:114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0"/>
      <w:r w:rsidRPr="00D40F9A">
        <w:rPr>
          <w:b/>
          <w:bCs/>
          <w:noProof/>
        </w:rPr>
        <mc:AlternateContent>
          <mc:Choice Requires="wps">
            <w:drawing>
              <wp:anchor distT="0" distB="0" distL="114300" distR="114300" simplePos="0" relativeHeight="251880448" behindDoc="0" locked="0" layoutInCell="1" allowOverlap="1" wp14:anchorId="1CCE5346" wp14:editId="11E5393E">
                <wp:simplePos x="0" y="0"/>
                <wp:positionH relativeFrom="margin">
                  <wp:posOffset>3278432</wp:posOffset>
                </wp:positionH>
                <wp:positionV relativeFrom="paragraph">
                  <wp:posOffset>1464883</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BF8C2" id="Star: 6 Points 32" o:spid="_x0000_s1026" style="position:absolute;margin-left:258.15pt;margin-top:115.3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1"/>
      <w:r w:rsidRPr="00D40F9A">
        <w:rPr>
          <w:b/>
          <w:bCs/>
          <w:noProof/>
        </w:rPr>
        <mc:AlternateContent>
          <mc:Choice Requires="wps">
            <w:drawing>
              <wp:anchor distT="0" distB="0" distL="114300" distR="114300" simplePos="0" relativeHeight="251882496" behindDoc="0" locked="0" layoutInCell="1" allowOverlap="1" wp14:anchorId="42334263" wp14:editId="566132E2">
                <wp:simplePos x="0" y="0"/>
                <wp:positionH relativeFrom="margin">
                  <wp:posOffset>3920428</wp:posOffset>
                </wp:positionH>
                <wp:positionV relativeFrom="paragraph">
                  <wp:posOffset>146576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5126D" id="Star: 6 Points 32" o:spid="_x0000_s1026" style="position:absolute;margin-left:308.7pt;margin-top:115.4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2"/>
      <w:r w:rsidRPr="00D40F9A">
        <w:rPr>
          <w:b/>
          <w:bCs/>
          <w:noProof/>
        </w:rPr>
        <mc:AlternateContent>
          <mc:Choice Requires="wps">
            <w:drawing>
              <wp:anchor distT="0" distB="0" distL="114300" distR="114300" simplePos="0" relativeHeight="251884544" behindDoc="0" locked="0" layoutInCell="1" allowOverlap="1" wp14:anchorId="26D25E3E" wp14:editId="12122769">
                <wp:simplePos x="0" y="0"/>
                <wp:positionH relativeFrom="margin">
                  <wp:posOffset>4810479</wp:posOffset>
                </wp:positionH>
                <wp:positionV relativeFrom="paragraph">
                  <wp:posOffset>1477062</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A92BA" id="Star: 6 Points 32" o:spid="_x0000_s1026" style="position:absolute;margin-left:378.8pt;margin-top:116.3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3"/>
      <w:r w:rsidRPr="00D40F9A">
        <w:rPr>
          <w:b/>
          <w:bCs/>
          <w:noProof/>
        </w:rPr>
        <mc:AlternateContent>
          <mc:Choice Requires="wps">
            <w:drawing>
              <wp:anchor distT="0" distB="0" distL="114300" distR="114300" simplePos="0" relativeHeight="251886592" behindDoc="0" locked="0" layoutInCell="1" allowOverlap="1" wp14:anchorId="6D8AB5A4" wp14:editId="287C11B7">
                <wp:simplePos x="0" y="0"/>
                <wp:positionH relativeFrom="margin">
                  <wp:posOffset>2808771</wp:posOffset>
                </wp:positionH>
                <wp:positionV relativeFrom="paragraph">
                  <wp:posOffset>827926</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D09F7" id="Star: 6 Points 32" o:spid="_x0000_s1026" style="position:absolute;margin-left:221.15pt;margin-top:65.2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1838" behindDoc="1" locked="0" layoutInCell="1" allowOverlap="1" wp14:anchorId="4EEBE617" wp14:editId="3777B038">
            <wp:simplePos x="0" y="0"/>
            <wp:positionH relativeFrom="margin">
              <wp:align>right</wp:align>
            </wp:positionH>
            <wp:positionV relativeFrom="paragraph">
              <wp:posOffset>512101</wp:posOffset>
            </wp:positionV>
            <wp:extent cx="5733415" cy="2882900"/>
            <wp:effectExtent l="0" t="0" r="635" b="0"/>
            <wp:wrapTight wrapText="bothSides">
              <wp:wrapPolygon edited="0">
                <wp:start x="0" y="0"/>
                <wp:lineTo x="0" y="21410"/>
                <wp:lineTo x="21531" y="21410"/>
                <wp:lineTo x="21531" y="0"/>
                <wp:lineTo x="0" y="0"/>
              </wp:wrapPolygon>
            </wp:wrapTight>
            <wp:docPr id="1293122013" name="Picture 1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22013" name="Picture 113" descr="A screenshot of a computer&#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33415" cy="2882900"/>
                    </a:xfrm>
                    <a:prstGeom prst="rect">
                      <a:avLst/>
                    </a:prstGeom>
                    <a:noFill/>
                    <a:ln>
                      <a:noFill/>
                    </a:ln>
                  </pic:spPr>
                </pic:pic>
              </a:graphicData>
            </a:graphic>
          </wp:anchor>
        </w:drawing>
      </w:r>
      <w:bookmarkEnd w:id="234"/>
      <w:r w:rsidR="006F5AE6" w:rsidRPr="00D40F9A">
        <w:rPr>
          <w:noProof/>
        </w:rPr>
        <mc:AlternateContent>
          <mc:Choice Requires="wps">
            <w:drawing>
              <wp:anchor distT="0" distB="0" distL="114300" distR="114300" simplePos="0" relativeHeight="251640813" behindDoc="0" locked="0" layoutInCell="1" allowOverlap="1" wp14:anchorId="07FCB5E3" wp14:editId="42612E38">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E8ACF" id="Rectangle 41" o:spid="_x0000_s1026" style="position:absolute;margin-left:-7.5pt;margin-top:35.25pt;width:466.25pt;height:238.6pt;z-index:2516408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006F5AE6" w:rsidRPr="00D40F9A">
        <w:rPr>
          <w:b/>
          <w:bCs/>
        </w:rPr>
        <w:t>Illusztrációs képek:</w:t>
      </w:r>
    </w:p>
    <w:bookmarkStart w:id="235" w:name="AdminUsersEditEdit"/>
    <w:bookmarkStart w:id="236" w:name="_Toc191076624"/>
    <w:p w14:paraId="3A3AC9F7" w14:textId="6F87380D"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37" w:name="AdminUsersEditClose"/>
      <w:bookmarkEnd w:id="235"/>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38" w:name="AdminUsersEditRole"/>
      <w:bookmarkEnd w:id="237"/>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39" w:name="AdminUsersEditPassword"/>
      <w:bookmarkEnd w:id="238"/>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39"/>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6C2FEC4D" w:rsidR="000220CF" w:rsidRPr="00D40F9A" w:rsidRDefault="000220CF" w:rsidP="0031111D">
      <w:pPr>
        <w:pStyle w:val="Heading3"/>
      </w:pPr>
      <w:bookmarkStart w:id="240" w:name="_Toc192368963"/>
      <w:r w:rsidRPr="00D40F9A">
        <w:lastRenderedPageBreak/>
        <w:t xml:space="preserve">Admin oldal </w:t>
      </w:r>
      <w:r w:rsidR="00B52F78" w:rsidRPr="00D40F9A">
        <w:t>–</w:t>
      </w:r>
      <w:r w:rsidRPr="00D40F9A">
        <w:t xml:space="preserve"> Egyebek</w:t>
      </w:r>
      <w:bookmarkEnd w:id="236"/>
      <w:bookmarkEnd w:id="240"/>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583363A6" w:rsidR="00B52F78" w:rsidRPr="00D40F9A" w:rsidRDefault="00B52F78" w:rsidP="0031111D">
      <w:pPr>
        <w:pStyle w:val="ListParagraph"/>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281BB7C5" w:rsidR="00B52F78" w:rsidRPr="00D40F9A" w:rsidRDefault="00B52F78" w:rsidP="0031111D">
      <w:pPr>
        <w:pStyle w:val="ListParagraph"/>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41" w:name="AdminOthersDZip"/>
    <w:bookmarkStart w:id="242" w:name="AdminOthersDS"/>
    <w:bookmarkStart w:id="243" w:name="_Toc191076625"/>
    <w:p w14:paraId="345BDAF0" w14:textId="6529B951" w:rsidR="00E710E8" w:rsidRPr="00D40F9A" w:rsidRDefault="00A44D9A"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42DB2ED3">
                <wp:simplePos x="0" y="0"/>
                <wp:positionH relativeFrom="margin">
                  <wp:posOffset>3566992</wp:posOffset>
                </wp:positionH>
                <wp:positionV relativeFrom="paragraph">
                  <wp:posOffset>1456537</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06075" id="Star: 6 Points 32" o:spid="_x0000_s1026" style="position:absolute;margin-left:280.85pt;margin-top:114.7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r w:rsidRPr="00D40F9A">
        <w:rPr>
          <w:b/>
          <w:bCs/>
          <w:noProof/>
        </w:rPr>
        <mc:AlternateContent>
          <mc:Choice Requires="wps">
            <w:drawing>
              <wp:anchor distT="0" distB="0" distL="114300" distR="114300" simplePos="0" relativeHeight="251908096" behindDoc="0" locked="0" layoutInCell="1" allowOverlap="1" wp14:anchorId="0B75C3F2" wp14:editId="6B5FF293">
                <wp:simplePos x="0" y="0"/>
                <wp:positionH relativeFrom="margin">
                  <wp:posOffset>3566576</wp:posOffset>
                </wp:positionH>
                <wp:positionV relativeFrom="paragraph">
                  <wp:posOffset>1111185</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D2722" id="Star: 6 Points 32" o:spid="_x0000_s1026" style="position:absolute;margin-left:280.85pt;margin-top:87.5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41"/>
      <w:r w:rsidRPr="00D40F9A">
        <w:rPr>
          <w:noProof/>
        </w:rPr>
        <mc:AlternateContent>
          <mc:Choice Requires="wps">
            <w:drawing>
              <wp:anchor distT="0" distB="0" distL="114300" distR="114300" simplePos="0" relativeHeight="251638763" behindDoc="0" locked="0" layoutInCell="1" allowOverlap="1" wp14:anchorId="45AB83E2" wp14:editId="2EF4785A">
                <wp:simplePos x="0" y="0"/>
                <wp:positionH relativeFrom="margin">
                  <wp:posOffset>-94199</wp:posOffset>
                </wp:positionH>
                <wp:positionV relativeFrom="paragraph">
                  <wp:posOffset>475396</wp:posOffset>
                </wp:positionV>
                <wp:extent cx="5921375" cy="3102522"/>
                <wp:effectExtent l="57150" t="19050" r="60325" b="79375"/>
                <wp:wrapNone/>
                <wp:docPr id="1375913952" name="Rectangle 41"/>
                <wp:cNvGraphicFramePr/>
                <a:graphic xmlns:a="http://schemas.openxmlformats.org/drawingml/2006/main">
                  <a:graphicData uri="http://schemas.microsoft.com/office/word/2010/wordprocessingShape">
                    <wps:wsp>
                      <wps:cNvSpPr/>
                      <wps:spPr>
                        <a:xfrm>
                          <a:off x="0" y="0"/>
                          <a:ext cx="5921375" cy="3102522"/>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FD799" id="Rectangle 41" o:spid="_x0000_s1026" style="position:absolute;margin-left:-7.4pt;margin-top:37.45pt;width:466.25pt;height:244.3pt;z-index:2516387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" fillcolor="black [3213]" stroked="f">
                <v:shadow on="t" color="black" opacity="22937f" origin=",.5" offset="0,.63889mm"/>
                <w10:wrap anchorx="margin"/>
              </v:rect>
            </w:pict>
          </mc:Fallback>
        </mc:AlternateContent>
      </w:r>
      <w:r>
        <w:rPr>
          <w:noProof/>
        </w:rPr>
        <w:drawing>
          <wp:anchor distT="0" distB="0" distL="114300" distR="114300" simplePos="0" relativeHeight="251639788" behindDoc="1" locked="0" layoutInCell="1" allowOverlap="1" wp14:anchorId="14775A08" wp14:editId="09D77D0F">
            <wp:simplePos x="0" y="0"/>
            <wp:positionH relativeFrom="margin">
              <wp:align>right</wp:align>
            </wp:positionH>
            <wp:positionV relativeFrom="paragraph">
              <wp:posOffset>579776</wp:posOffset>
            </wp:positionV>
            <wp:extent cx="5733415" cy="2882265"/>
            <wp:effectExtent l="0" t="0" r="635" b="0"/>
            <wp:wrapTight wrapText="bothSides">
              <wp:wrapPolygon edited="0">
                <wp:start x="0" y="0"/>
                <wp:lineTo x="0" y="21414"/>
                <wp:lineTo x="21531" y="21414"/>
                <wp:lineTo x="21531" y="0"/>
                <wp:lineTo x="0" y="0"/>
              </wp:wrapPolygon>
            </wp:wrapTight>
            <wp:docPr id="563053257" name="Picture 1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053257" name="Picture 114" descr="A screenshot of a computer&#10;&#10;AI-generated content may be incorrec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33415" cy="2882265"/>
                    </a:xfrm>
                    <a:prstGeom prst="rect">
                      <a:avLst/>
                    </a:prstGeom>
                    <a:noFill/>
                    <a:ln>
                      <a:noFill/>
                    </a:ln>
                  </pic:spPr>
                </pic:pic>
              </a:graphicData>
            </a:graphic>
          </wp:anchor>
        </w:drawing>
      </w:r>
      <w:bookmarkEnd w:id="242"/>
      <w:r w:rsidR="00B672C5" w:rsidRPr="00D40F9A">
        <w:rPr>
          <w:b/>
          <w:bCs/>
        </w:rPr>
        <w:t>Illusztrációs képek</w:t>
      </w:r>
      <w:r w:rsidR="00B672C5" w:rsidRPr="00D40F9A">
        <w:t>:</w:t>
      </w:r>
      <w:r w:rsidR="00E710E8" w:rsidRPr="00D40F9A">
        <w:br w:type="page"/>
      </w:r>
    </w:p>
    <w:p w14:paraId="2744D0B4" w14:textId="0B4ADB1E" w:rsidR="00EC2E9C" w:rsidRPr="00D40F9A" w:rsidRDefault="00EC2E9C" w:rsidP="00EC2E9C">
      <w:pPr>
        <w:pStyle w:val="Heading3"/>
      </w:pPr>
      <w:bookmarkStart w:id="244" w:name="_Toc192368964"/>
      <w:r>
        <w:lastRenderedPageBreak/>
        <w:t>Tv (Szerver Oldali)</w:t>
      </w:r>
      <w:bookmarkEnd w:id="244"/>
    </w:p>
    <w:p w14:paraId="16075F90" w14:textId="77777777" w:rsidR="00EC2E9C" w:rsidRDefault="00EC2E9C" w:rsidP="00EC2E9C">
      <w:r w:rsidRPr="00CC5111">
        <w:t xml:space="preserve">Ezen a szerveroldali komponensen a felhasználók egy letisztult felületen, kliens futtatása nélkül tekinthetik meg a jelenlegi szavazás eredményeit. Az adatok egy táblázatban jelennek meg, amelyben látható a </w:t>
      </w:r>
      <w:r w:rsidRPr="005643C3">
        <w:rPr>
          <w:b/>
          <w:bCs/>
        </w:rPr>
        <w:t>zeneszám azonosítója</w:t>
      </w:r>
      <w:r>
        <w:t xml:space="preserve"> </w:t>
      </w:r>
      <w:r w:rsidRPr="00D40F9A">
        <w:t>(</w:t>
      </w:r>
      <w:hyperlink w:anchor="SSCTvId" w:history="1">
        <w:r w:rsidRPr="004B1AD5">
          <w:rPr>
            <w:rStyle w:val="Hyperlink"/>
            <w:rFonts w:ascii="Segoe UI Symbol" w:hAnsi="Segoe UI Symbol" w:cs="Segoe UI Symbol"/>
            <w:b/>
            <w:bCs/>
          </w:rPr>
          <w:t>☆</w:t>
        </w:r>
      </w:hyperlink>
      <w:r w:rsidRPr="00D40F9A">
        <w:t>)</w:t>
      </w:r>
      <w:r w:rsidRPr="00CC5111">
        <w:t xml:space="preserve">, </w:t>
      </w:r>
      <w:r w:rsidRPr="005643C3">
        <w:rPr>
          <w:b/>
          <w:bCs/>
        </w:rPr>
        <w:t>címe</w:t>
      </w:r>
      <w:r>
        <w:t xml:space="preserve"> </w:t>
      </w:r>
      <w:r w:rsidRPr="00D40F9A">
        <w:t>(</w:t>
      </w:r>
      <w:hyperlink w:anchor="SSCTvTitle" w:history="1">
        <w:r w:rsidRPr="004B1AD5">
          <w:rPr>
            <w:rStyle w:val="Hyperlink"/>
            <w:rFonts w:ascii="Segoe UI Symbol" w:hAnsi="Segoe UI Symbol" w:cs="Segoe UI Symbol"/>
            <w:b/>
            <w:bCs/>
          </w:rPr>
          <w:t>☆</w:t>
        </w:r>
      </w:hyperlink>
      <w:r w:rsidRPr="00D40F9A">
        <w:t>)</w:t>
      </w:r>
      <w:r w:rsidRPr="00CC5111">
        <w:t xml:space="preserve">, valamint a rá leadott </w:t>
      </w:r>
      <w:r w:rsidRPr="005643C3">
        <w:rPr>
          <w:b/>
          <w:bCs/>
        </w:rPr>
        <w:t>szavazatok száma</w:t>
      </w:r>
      <w:r>
        <w:t xml:space="preserve"> </w:t>
      </w:r>
      <w:r w:rsidRPr="00D40F9A">
        <w:t>(</w:t>
      </w:r>
      <w:hyperlink w:anchor="SSCTvVotes" w:history="1">
        <w:r w:rsidRPr="004B1AD5">
          <w:rPr>
            <w:rStyle w:val="Hyperlink"/>
            <w:rFonts w:ascii="Segoe UI Symbol" w:hAnsi="Segoe UI Symbol" w:cs="Segoe UI Symbol"/>
            <w:b/>
            <w:bCs/>
          </w:rPr>
          <w:t>☆</w:t>
        </w:r>
      </w:hyperlink>
      <w:r w:rsidRPr="00D40F9A">
        <w:t>)</w:t>
      </w:r>
      <w:r w:rsidRPr="00CC5111">
        <w:t>.</w:t>
      </w:r>
      <w:r>
        <w:t xml:space="preserve"> </w:t>
      </w:r>
    </w:p>
    <w:p w14:paraId="33E9C672" w14:textId="25CAC113"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tv]</w:t>
      </w:r>
    </w:p>
    <w:p w14:paraId="2A6EC08F"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hyperlink w:anchor="SSCTvMessage" w:history="1">
        <w:r w:rsidRPr="004B1AD5">
          <w:rPr>
            <w:rStyle w:val="Hyperlink"/>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aktív szavazás</w:t>
      </w:r>
      <w:r>
        <w:t>.</w:t>
      </w:r>
    </w:p>
    <w:p w14:paraId="75DDE9D0" w14:textId="77777777" w:rsidR="00EC2E9C" w:rsidRDefault="00EC2E9C" w:rsidP="00EC2E9C">
      <w:pPr>
        <w:spacing w:line="259" w:lineRule="auto"/>
        <w:jc w:val="left"/>
      </w:pPr>
      <w:r>
        <w:rPr>
          <w:noProof/>
        </w:rPr>
        <w:drawing>
          <wp:anchor distT="0" distB="0" distL="114300" distR="114300" simplePos="0" relativeHeight="251914240" behindDoc="1" locked="0" layoutInCell="1" allowOverlap="1" wp14:anchorId="36A1DB97" wp14:editId="52AB9366">
            <wp:simplePos x="0" y="0"/>
            <wp:positionH relativeFrom="margin">
              <wp:align>center</wp:align>
            </wp:positionH>
            <wp:positionV relativeFrom="paragraph">
              <wp:posOffset>286385</wp:posOffset>
            </wp:positionV>
            <wp:extent cx="4963795" cy="2793365"/>
            <wp:effectExtent l="0" t="0" r="8255" b="6985"/>
            <wp:wrapTight wrapText="bothSides">
              <wp:wrapPolygon edited="0">
                <wp:start x="0" y="0"/>
                <wp:lineTo x="0" y="21507"/>
                <wp:lineTo x="21553" y="21507"/>
                <wp:lineTo x="21553" y="0"/>
                <wp:lineTo x="0" y="0"/>
              </wp:wrapPolygon>
            </wp:wrapTight>
            <wp:docPr id="1719683492" name="Picture 9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3492" name="Picture 97" descr="A screenshot of a computer&#10;&#10;AI-generated content may be incorrec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63795" cy="2793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rPr>
        <w:t>Illusztrációs képek</w:t>
      </w:r>
      <w:r w:rsidRPr="00D40F9A">
        <w:t>:</w:t>
      </w:r>
    </w:p>
    <w:bookmarkStart w:id="245" w:name="SSCTvVotes"/>
    <w:p w14:paraId="5D5FD5C9" w14:textId="77777777" w:rsidR="00EC2E9C" w:rsidRPr="00D40F9A" w:rsidRDefault="00EC2E9C" w:rsidP="00EC2E9C">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8336" behindDoc="0" locked="0" layoutInCell="1" allowOverlap="1" wp14:anchorId="0360C98C" wp14:editId="3320B908">
                <wp:simplePos x="0" y="0"/>
                <wp:positionH relativeFrom="margin">
                  <wp:posOffset>4826635</wp:posOffset>
                </wp:positionH>
                <wp:positionV relativeFrom="paragraph">
                  <wp:posOffset>206961</wp:posOffset>
                </wp:positionV>
                <wp:extent cx="70537" cy="79041"/>
                <wp:effectExtent l="57150" t="19050" r="43815" b="92710"/>
                <wp:wrapNone/>
                <wp:docPr id="123697680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A55CF" id="Star: 6 Points 32" o:spid="_x0000_s1026" style="position:absolute;margin-left:380.05pt;margin-top:16.3pt;width:5.55pt;height:6.2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6" w:name="SSCTvId"/>
      <w:bookmarkEnd w:id="245"/>
      <w:r w:rsidRPr="00D40F9A">
        <w:rPr>
          <w:b/>
          <w:bCs/>
          <w:noProof/>
        </w:rPr>
        <mc:AlternateContent>
          <mc:Choice Requires="wps">
            <w:drawing>
              <wp:anchor distT="0" distB="0" distL="114300" distR="114300" simplePos="0" relativeHeight="251916288" behindDoc="0" locked="0" layoutInCell="1" allowOverlap="1" wp14:anchorId="09673217" wp14:editId="56F94916">
                <wp:simplePos x="0" y="0"/>
                <wp:positionH relativeFrom="margin">
                  <wp:posOffset>486362</wp:posOffset>
                </wp:positionH>
                <wp:positionV relativeFrom="paragraph">
                  <wp:posOffset>207010</wp:posOffset>
                </wp:positionV>
                <wp:extent cx="70537" cy="79041"/>
                <wp:effectExtent l="57150" t="19050" r="43815" b="92710"/>
                <wp:wrapNone/>
                <wp:docPr id="523309178"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EA8DD" id="Star: 6 Points 32" o:spid="_x0000_s1026" style="position:absolute;margin-left:38.3pt;margin-top:16.3pt;width:5.55pt;height:6.2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7" w:name="SSCTvTitle"/>
      <w:bookmarkEnd w:id="246"/>
      <w:r w:rsidRPr="00D40F9A">
        <w:rPr>
          <w:b/>
          <w:bCs/>
          <w:noProof/>
        </w:rPr>
        <mc:AlternateContent>
          <mc:Choice Requires="wps">
            <w:drawing>
              <wp:anchor distT="0" distB="0" distL="114300" distR="114300" simplePos="0" relativeHeight="251917312" behindDoc="0" locked="0" layoutInCell="1" allowOverlap="1" wp14:anchorId="3475BBB1" wp14:editId="23AE41F4">
                <wp:simplePos x="0" y="0"/>
                <wp:positionH relativeFrom="margin">
                  <wp:posOffset>2769968</wp:posOffset>
                </wp:positionH>
                <wp:positionV relativeFrom="paragraph">
                  <wp:posOffset>211162</wp:posOffset>
                </wp:positionV>
                <wp:extent cx="70537" cy="79041"/>
                <wp:effectExtent l="57150" t="19050" r="43815" b="92710"/>
                <wp:wrapNone/>
                <wp:docPr id="1422717620"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00B0" id="Star: 6 Points 32" o:spid="_x0000_s1026" style="position:absolute;margin-left:218.1pt;margin-top:16.65pt;width:5.55pt;height:6.2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7"/>
    </w:p>
    <w:bookmarkStart w:id="248" w:name="SSCTvMessage"/>
    <w:bookmarkStart w:id="249" w:name="_Toc192368965"/>
    <w:p w14:paraId="4099585C" w14:textId="77777777" w:rsidR="00EC2E9C" w:rsidRPr="00D40F9A" w:rsidRDefault="00EC2E9C" w:rsidP="00EC2E9C">
      <w:pPr>
        <w:pStyle w:val="Heading3"/>
      </w:pPr>
      <w:r w:rsidRPr="00D40F9A">
        <w:rPr>
          <w:b w:val="0"/>
          <w:bCs/>
          <w:noProof/>
        </w:rPr>
        <mc:AlternateContent>
          <mc:Choice Requires="wps">
            <w:drawing>
              <wp:anchor distT="0" distB="0" distL="114300" distR="114300" simplePos="0" relativeHeight="251919360" behindDoc="0" locked="0" layoutInCell="1" allowOverlap="1" wp14:anchorId="6F250082" wp14:editId="79917761">
                <wp:simplePos x="0" y="0"/>
                <wp:positionH relativeFrom="margin">
                  <wp:posOffset>940533</wp:posOffset>
                </wp:positionH>
                <wp:positionV relativeFrom="paragraph">
                  <wp:posOffset>2486464</wp:posOffset>
                </wp:positionV>
                <wp:extent cx="70537" cy="79041"/>
                <wp:effectExtent l="57150" t="19050" r="43815" b="92710"/>
                <wp:wrapNone/>
                <wp:docPr id="67306827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3B062" id="Star: 6 Points 32" o:spid="_x0000_s1026" style="position:absolute;margin-left:74.05pt;margin-top:195.8pt;width:5.55pt;height:6.2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8"/>
      <w:r>
        <w:rPr>
          <w:noProof/>
        </w:rPr>
        <w:drawing>
          <wp:anchor distT="0" distB="0" distL="114300" distR="114300" simplePos="0" relativeHeight="251915264" behindDoc="1" locked="0" layoutInCell="1" allowOverlap="1" wp14:anchorId="5C9DC3B1" wp14:editId="331C6239">
            <wp:simplePos x="0" y="0"/>
            <wp:positionH relativeFrom="margin">
              <wp:align>center</wp:align>
            </wp:positionH>
            <wp:positionV relativeFrom="paragraph">
              <wp:posOffset>2404835</wp:posOffset>
            </wp:positionV>
            <wp:extent cx="4970780" cy="2797175"/>
            <wp:effectExtent l="0" t="0" r="1270" b="3175"/>
            <wp:wrapTight wrapText="bothSides">
              <wp:wrapPolygon edited="0">
                <wp:start x="0" y="0"/>
                <wp:lineTo x="0" y="21477"/>
                <wp:lineTo x="21523" y="21477"/>
                <wp:lineTo x="21523" y="0"/>
                <wp:lineTo x="0" y="0"/>
              </wp:wrapPolygon>
            </wp:wrapTight>
            <wp:docPr id="1573334046" name="Picture 9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34046" name="Picture 98" descr="A black background with white text&#10;&#10;AI-generated content may be incorrect."/>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970780"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lastRenderedPageBreak/>
        <w:t>Elfogadásra váró zenék (Szerver Oldali)</w:t>
      </w:r>
      <w:bookmarkEnd w:id="249"/>
    </w:p>
    <w:p w14:paraId="55DFA12E" w14:textId="77777777" w:rsidR="00EC2E9C" w:rsidRDefault="00EC2E9C" w:rsidP="00EC2E9C">
      <w:r w:rsidRPr="00CC5111">
        <w:t>Ezen a szerveroldali komponensen a felhasználók egy letisztult felületen, kliens futtatása nélkül tekinthetik meg a</w:t>
      </w:r>
      <w:r>
        <w:t xml:space="preserve"> jelenleg elfogadásra váró zenéket</w:t>
      </w:r>
      <w:r w:rsidRPr="00CC5111">
        <w:t xml:space="preserve">. </w:t>
      </w:r>
      <w:r w:rsidRPr="000F127E">
        <w:t xml:space="preserve">Az adatok egy táblázatban jelennek meg, amely tartalmazza a </w:t>
      </w:r>
      <w:r w:rsidRPr="009B1372">
        <w:rPr>
          <w:b/>
          <w:bCs/>
        </w:rPr>
        <w:t>zeneszám azonosítóját</w:t>
      </w:r>
      <w:r w:rsidRPr="000F127E">
        <w:t xml:space="preserve"> (</w:t>
      </w:r>
      <w:hyperlink w:anchor="SSCPendingSongsId" w:history="1">
        <w:r w:rsidRPr="00D320B7">
          <w:rPr>
            <w:rStyle w:val="Hyperlink"/>
            <w:rFonts w:ascii="Segoe UI Symbol" w:hAnsi="Segoe UI Symbol" w:cs="Segoe UI Symbol"/>
            <w:b/>
            <w:bCs/>
          </w:rPr>
          <w:t>☆</w:t>
        </w:r>
      </w:hyperlink>
      <w:r w:rsidRPr="000F127E">
        <w:t xml:space="preserve">), </w:t>
      </w:r>
      <w:r w:rsidRPr="009B1372">
        <w:rPr>
          <w:b/>
          <w:bCs/>
        </w:rPr>
        <w:t>c</w:t>
      </w:r>
      <w:r w:rsidRPr="009B1372">
        <w:rPr>
          <w:rFonts w:ascii="Cambria" w:hAnsi="Cambria" w:cs="Cambria"/>
          <w:b/>
          <w:bCs/>
        </w:rPr>
        <w:t>í</w:t>
      </w:r>
      <w:r w:rsidRPr="009B1372">
        <w:rPr>
          <w:b/>
          <w:bCs/>
        </w:rPr>
        <w:t>m</w:t>
      </w:r>
      <w:r w:rsidRPr="009B1372">
        <w:rPr>
          <w:rFonts w:ascii="Cambria" w:hAnsi="Cambria" w:cs="Cambria"/>
          <w:b/>
          <w:bCs/>
        </w:rPr>
        <w:t>é</w:t>
      </w:r>
      <w:r w:rsidRPr="009B1372">
        <w:rPr>
          <w:b/>
          <w:bCs/>
        </w:rPr>
        <w:t>t</w:t>
      </w:r>
      <w:r w:rsidRPr="000F127E">
        <w:t xml:space="preserve"> (</w:t>
      </w:r>
      <w:hyperlink w:anchor="SSCPendingSongsTitle" w:history="1">
        <w:r w:rsidRPr="00D320B7">
          <w:rPr>
            <w:rStyle w:val="Hyperlink"/>
            <w:rFonts w:ascii="Segoe UI Symbol" w:hAnsi="Segoe UI Symbol" w:cs="Segoe UI Symbol"/>
            <w:b/>
            <w:bCs/>
          </w:rPr>
          <w:t>☆</w:t>
        </w:r>
      </w:hyperlink>
      <w:r w:rsidRPr="000F127E">
        <w:t xml:space="preserve">),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CreatedAt" w:history="1">
        <w:r w:rsidRPr="00D320B7">
          <w:rPr>
            <w:rStyle w:val="Hyperlink"/>
            <w:rFonts w:ascii="Segoe UI Symbol" w:hAnsi="Segoe UI Symbol" w:cs="Segoe UI Symbol"/>
            <w:b/>
            <w:bCs/>
          </w:rPr>
          <w:t>☆</w:t>
        </w:r>
      </w:hyperlink>
      <w:r w:rsidRPr="000F127E">
        <w:t xml:space="preserve">) </w:t>
      </w:r>
      <w:r w:rsidRPr="000F127E">
        <w:rPr>
          <w:rFonts w:ascii="Cambria" w:hAnsi="Cambria" w:cs="Cambria"/>
        </w:rPr>
        <w:t>é</w:t>
      </w:r>
      <w:r w:rsidRPr="000F127E">
        <w:t xml:space="preserve">s </w:t>
      </w:r>
      <w:r w:rsidRPr="009B1372">
        <w:rPr>
          <w:b/>
          <w:bCs/>
        </w:rPr>
        <w:t>friss</w:t>
      </w:r>
      <w:r w:rsidRPr="009B1372">
        <w:rPr>
          <w:rFonts w:ascii="Cambria" w:hAnsi="Cambria" w:cs="Cambria"/>
          <w:b/>
          <w:bCs/>
        </w:rPr>
        <w:t>í</w:t>
      </w:r>
      <w:r w:rsidRPr="009B1372">
        <w:rPr>
          <w:b/>
          <w:bCs/>
        </w:rPr>
        <w:t>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UpdatedAt" w:history="1">
        <w:r w:rsidRPr="00D320B7">
          <w:rPr>
            <w:rStyle w:val="Hyperlink"/>
            <w:rFonts w:ascii="Segoe UI Symbol" w:hAnsi="Segoe UI Symbol" w:cs="Segoe UI Symbol"/>
            <w:b/>
            <w:bCs/>
          </w:rPr>
          <w:t>☆</w:t>
        </w:r>
      </w:hyperlink>
      <w:r w:rsidRPr="000F127E">
        <w:t>) idej</w:t>
      </w:r>
      <w:r w:rsidRPr="000F127E">
        <w:rPr>
          <w:rFonts w:ascii="Cambria" w:hAnsi="Cambria" w:cs="Cambria"/>
        </w:rPr>
        <w:t>é</w:t>
      </w:r>
      <w:r w:rsidRPr="000F127E">
        <w:t xml:space="preserve">t, a </w:t>
      </w:r>
      <w:r w:rsidRPr="009B1372">
        <w:rPr>
          <w:b/>
          <w:bCs/>
        </w:rPr>
        <w:t>zenekezel</w:t>
      </w:r>
      <w:r w:rsidRPr="009B1372">
        <w:rPr>
          <w:rFonts w:ascii="Cambria" w:hAnsi="Cambria" w:cs="Cambria"/>
          <w:b/>
          <w:bCs/>
        </w:rPr>
        <w:t>ő</w:t>
      </w:r>
      <w:r w:rsidRPr="009B1372">
        <w:rPr>
          <w:b/>
          <w:bCs/>
        </w:rPr>
        <w:t xml:space="preserve"> t</w:t>
      </w:r>
      <w:r w:rsidRPr="009B1372">
        <w:rPr>
          <w:rFonts w:ascii="Cambria" w:hAnsi="Cambria" w:cs="Cambria"/>
          <w:b/>
          <w:bCs/>
        </w:rPr>
        <w:t>á</w:t>
      </w:r>
      <w:r w:rsidRPr="009B1372">
        <w:rPr>
          <w:b/>
          <w:bCs/>
        </w:rPr>
        <w:t>bla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valamint a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ő</w:t>
      </w:r>
      <w:r w:rsidRPr="009B1372">
        <w:rPr>
          <w:b/>
          <w:bCs/>
        </w:rPr>
        <w:t xml:space="preserve">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w:t>
      </w:r>
      <w:hyperlink w:anchor="SSCPendingSongsUploaderId" w:history="1">
        <w:r w:rsidRPr="00D320B7">
          <w:rPr>
            <w:rStyle w:val="Hyperlink"/>
            <w:rFonts w:ascii="Segoe UI Symbol" w:hAnsi="Segoe UI Symbol" w:cs="Segoe UI Symbol"/>
            <w:b/>
            <w:bCs/>
          </w:rPr>
          <w:t>☆</w:t>
        </w:r>
      </w:hyperlink>
      <w:r w:rsidRPr="000F127E">
        <w:t>).</w:t>
      </w:r>
    </w:p>
    <w:p w14:paraId="7F3740CB" w14:textId="0C482CE8"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w:t>
      </w:r>
      <w:r>
        <w:rPr>
          <w:b/>
          <w:bCs/>
          <w:lang w:val="en-US"/>
        </w:rPr>
        <w:t>pending-songs</w:t>
      </w:r>
      <w:r w:rsidRPr="002F63C2">
        <w:rPr>
          <w:b/>
          <w:bCs/>
          <w:lang w:val="en-US"/>
        </w:rPr>
        <w:t>]</w:t>
      </w:r>
    </w:p>
    <w:p w14:paraId="05BD98D8" w14:textId="19A1044F" w:rsidR="00EC2E9C" w:rsidRPr="00D40F9A" w:rsidRDefault="00EC2E9C" w:rsidP="00EC2E9C">
      <w:r w:rsidRPr="00D40F9A">
        <w:t xml:space="preserve">Amennyiben nincs </w:t>
      </w:r>
      <w:r w:rsidR="00413833">
        <w:t>elfogadásra váró zene</w:t>
      </w:r>
      <w:r w:rsidRPr="00D40F9A">
        <w:t>, az oldal fekete háttérrel jelenik meg. Ezen a felületen egy</w:t>
      </w:r>
      <w:r w:rsidRPr="00D40F9A">
        <w:rPr>
          <w:b/>
          <w:bCs/>
        </w:rPr>
        <w:t xml:space="preserve"> tájékoztató üzenet </w:t>
      </w:r>
      <w:r w:rsidRPr="00D40F9A">
        <w:t>(</w:t>
      </w:r>
      <w:hyperlink w:anchor="SSCPendingSongsId" w:history="1">
        <w:r w:rsidRPr="00DF3E20">
          <w:rPr>
            <w:rStyle w:val="Hyperlink"/>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w:t>
      </w:r>
      <w:r>
        <w:t>elfogadásra váró zene.</w:t>
      </w:r>
    </w:p>
    <w:p w14:paraId="559D5BED" w14:textId="7508344B" w:rsidR="00EC2E9C" w:rsidRDefault="00EC2E9C" w:rsidP="00EC2E9C">
      <w:pPr>
        <w:spacing w:line="259" w:lineRule="auto"/>
        <w:jc w:val="left"/>
      </w:pPr>
      <w:r>
        <w:rPr>
          <w:b/>
          <w:bCs/>
        </w:rPr>
        <w:t>I</w:t>
      </w:r>
      <w:r w:rsidRPr="00D40F9A">
        <w:rPr>
          <w:b/>
          <w:bCs/>
        </w:rPr>
        <w:t>llusztrációs képek</w:t>
      </w:r>
      <w:r w:rsidRPr="00D40F9A">
        <w:t>:</w:t>
      </w:r>
    </w:p>
    <w:bookmarkStart w:id="250" w:name="SSCPendingSongsUploaderId"/>
    <w:p w14:paraId="10DC7B8D" w14:textId="4B902F1E" w:rsidR="00EC2E9C" w:rsidRDefault="00EC2E9C" w:rsidP="00EC2E9C">
      <w:pPr>
        <w:spacing w:line="259" w:lineRule="auto"/>
        <w:jc w:val="left"/>
      </w:pPr>
      <w:r w:rsidRPr="00D40F9A">
        <w:rPr>
          <w:b/>
          <w:bCs/>
          <w:noProof/>
        </w:rPr>
        <mc:AlternateContent>
          <mc:Choice Requires="wps">
            <w:drawing>
              <wp:anchor distT="0" distB="0" distL="114300" distR="114300" simplePos="0" relativeHeight="251928576" behindDoc="0" locked="0" layoutInCell="1" allowOverlap="1" wp14:anchorId="7E4CF38F" wp14:editId="6928A1AB">
                <wp:simplePos x="0" y="0"/>
                <wp:positionH relativeFrom="margin">
                  <wp:posOffset>4811629</wp:posOffset>
                </wp:positionH>
                <wp:positionV relativeFrom="paragraph">
                  <wp:posOffset>133634</wp:posOffset>
                </wp:positionV>
                <wp:extent cx="70537" cy="79041"/>
                <wp:effectExtent l="57150" t="19050" r="43815" b="92710"/>
                <wp:wrapNone/>
                <wp:docPr id="19854824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83640" id="Star: 6 Points 32" o:spid="_x0000_s1026" style="position:absolute;margin-left:378.85pt;margin-top:10.5pt;width:5.55pt;height:6.2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1" w:name="SSCPendingSongsBucketId"/>
      <w:bookmarkEnd w:id="250"/>
      <w:r w:rsidRPr="00D40F9A">
        <w:rPr>
          <w:b/>
          <w:bCs/>
          <w:noProof/>
        </w:rPr>
        <mc:AlternateContent>
          <mc:Choice Requires="wps">
            <w:drawing>
              <wp:anchor distT="0" distB="0" distL="114300" distR="114300" simplePos="0" relativeHeight="251927552" behindDoc="0" locked="0" layoutInCell="1" allowOverlap="1" wp14:anchorId="56CF0C8A" wp14:editId="6020E7CB">
                <wp:simplePos x="0" y="0"/>
                <wp:positionH relativeFrom="margin">
                  <wp:posOffset>4102049</wp:posOffset>
                </wp:positionH>
                <wp:positionV relativeFrom="paragraph">
                  <wp:posOffset>133751</wp:posOffset>
                </wp:positionV>
                <wp:extent cx="70537" cy="79041"/>
                <wp:effectExtent l="57150" t="19050" r="43815" b="92710"/>
                <wp:wrapNone/>
                <wp:docPr id="161993313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A423" id="Star: 6 Points 32" o:spid="_x0000_s1026" style="position:absolute;margin-left:323pt;margin-top:10.55pt;width:5.55pt;height:6.2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2" w:name="SSCPendingSongsTitle"/>
      <w:bookmarkEnd w:id="251"/>
      <w:r w:rsidRPr="00D40F9A">
        <w:rPr>
          <w:b/>
          <w:bCs/>
          <w:noProof/>
        </w:rPr>
        <mc:AlternateContent>
          <mc:Choice Requires="wps">
            <w:drawing>
              <wp:anchor distT="0" distB="0" distL="114300" distR="114300" simplePos="0" relativeHeight="251926528" behindDoc="0" locked="0" layoutInCell="1" allowOverlap="1" wp14:anchorId="69693288" wp14:editId="03C478CE">
                <wp:simplePos x="0" y="0"/>
                <wp:positionH relativeFrom="margin">
                  <wp:posOffset>3646601</wp:posOffset>
                </wp:positionH>
                <wp:positionV relativeFrom="paragraph">
                  <wp:posOffset>131052</wp:posOffset>
                </wp:positionV>
                <wp:extent cx="70537" cy="79041"/>
                <wp:effectExtent l="57150" t="19050" r="43815" b="92710"/>
                <wp:wrapNone/>
                <wp:docPr id="1822326691"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98C3" id="Star: 6 Points 32" o:spid="_x0000_s1026" style="position:absolute;margin-left:287.15pt;margin-top:10.3pt;width:5.55pt;height:6.2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3" w:name="SSCPendingSongsUpdatedAt"/>
      <w:bookmarkEnd w:id="252"/>
      <w:r w:rsidRPr="00D40F9A">
        <w:rPr>
          <w:b/>
          <w:bCs/>
          <w:noProof/>
        </w:rPr>
        <mc:AlternateContent>
          <mc:Choice Requires="wps">
            <w:drawing>
              <wp:anchor distT="0" distB="0" distL="114300" distR="114300" simplePos="0" relativeHeight="251925504" behindDoc="0" locked="0" layoutInCell="1" allowOverlap="1" wp14:anchorId="235B31CE" wp14:editId="7C9283CC">
                <wp:simplePos x="0" y="0"/>
                <wp:positionH relativeFrom="margin">
                  <wp:posOffset>2640468</wp:posOffset>
                </wp:positionH>
                <wp:positionV relativeFrom="paragraph">
                  <wp:posOffset>133994</wp:posOffset>
                </wp:positionV>
                <wp:extent cx="70537" cy="79041"/>
                <wp:effectExtent l="57150" t="19050" r="43815" b="92710"/>
                <wp:wrapNone/>
                <wp:docPr id="2117189414"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E1F86" id="Star: 6 Points 32" o:spid="_x0000_s1026" style="position:absolute;margin-left:207.9pt;margin-top:10.55pt;width:5.55pt;height:6.2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4" w:name="SSCPendingSongsCreatedAt"/>
      <w:bookmarkEnd w:id="253"/>
      <w:r w:rsidRPr="00D40F9A">
        <w:rPr>
          <w:b/>
          <w:bCs/>
          <w:noProof/>
        </w:rPr>
        <mc:AlternateContent>
          <mc:Choice Requires="wps">
            <w:drawing>
              <wp:anchor distT="0" distB="0" distL="114300" distR="114300" simplePos="0" relativeHeight="251924480" behindDoc="0" locked="0" layoutInCell="1" allowOverlap="1" wp14:anchorId="1BD732C1" wp14:editId="29C2E384">
                <wp:simplePos x="0" y="0"/>
                <wp:positionH relativeFrom="margin">
                  <wp:posOffset>1493726</wp:posOffset>
                </wp:positionH>
                <wp:positionV relativeFrom="paragraph">
                  <wp:posOffset>130935</wp:posOffset>
                </wp:positionV>
                <wp:extent cx="70537" cy="79041"/>
                <wp:effectExtent l="57150" t="19050" r="43815" b="92710"/>
                <wp:wrapNone/>
                <wp:docPr id="93945308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04979" id="Star: 6 Points 32" o:spid="_x0000_s1026" style="position:absolute;margin-left:117.6pt;margin-top:10.3pt;width:5.55pt;height:6.2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5" w:name="SSCPendingSongsId"/>
      <w:bookmarkEnd w:id="254"/>
      <w:r w:rsidRPr="00D40F9A">
        <w:rPr>
          <w:b/>
          <w:bCs/>
          <w:noProof/>
        </w:rPr>
        <mc:AlternateContent>
          <mc:Choice Requires="wps">
            <w:drawing>
              <wp:anchor distT="0" distB="0" distL="114300" distR="114300" simplePos="0" relativeHeight="251923456" behindDoc="0" locked="0" layoutInCell="1" allowOverlap="1" wp14:anchorId="349F0AC8" wp14:editId="16585173">
                <wp:simplePos x="0" y="0"/>
                <wp:positionH relativeFrom="margin">
                  <wp:posOffset>632350</wp:posOffset>
                </wp:positionH>
                <wp:positionV relativeFrom="paragraph">
                  <wp:posOffset>132488</wp:posOffset>
                </wp:positionV>
                <wp:extent cx="70537" cy="79041"/>
                <wp:effectExtent l="57150" t="19050" r="43815" b="92710"/>
                <wp:wrapNone/>
                <wp:docPr id="174027939"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2538" id="Star: 6 Points 32" o:spid="_x0000_s1026" style="position:absolute;margin-left:49.8pt;margin-top:10.45pt;width:5.55pt;height:6.2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55"/>
      <w:r>
        <w:rPr>
          <w:noProof/>
        </w:rPr>
        <w:drawing>
          <wp:anchor distT="0" distB="0" distL="114300" distR="114300" simplePos="0" relativeHeight="251920384" behindDoc="1" locked="0" layoutInCell="1" allowOverlap="1" wp14:anchorId="051289B6" wp14:editId="76AC7FB1">
            <wp:simplePos x="0" y="0"/>
            <wp:positionH relativeFrom="margin">
              <wp:align>center</wp:align>
            </wp:positionH>
            <wp:positionV relativeFrom="paragraph">
              <wp:posOffset>9525</wp:posOffset>
            </wp:positionV>
            <wp:extent cx="4708525" cy="2649220"/>
            <wp:effectExtent l="0" t="0" r="0" b="0"/>
            <wp:wrapTight wrapText="bothSides">
              <wp:wrapPolygon edited="0">
                <wp:start x="0" y="0"/>
                <wp:lineTo x="0" y="21434"/>
                <wp:lineTo x="21498" y="21434"/>
                <wp:lineTo x="21498" y="0"/>
                <wp:lineTo x="0" y="0"/>
              </wp:wrapPolygon>
            </wp:wrapTight>
            <wp:docPr id="300962037" name="Picture 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62037" name="Picture 99" descr="A screenshot of a computer&#10;&#10;AI-generated content may be incorrect."/>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708525"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8BA3" w14:textId="77777777" w:rsidR="00EC2E9C" w:rsidRDefault="00EC2E9C" w:rsidP="00EC2E9C">
      <w:pPr>
        <w:spacing w:line="259" w:lineRule="auto"/>
        <w:jc w:val="left"/>
        <w:rPr>
          <w:rFonts w:eastAsiaTheme="majorEastAsia" w:cstheme="majorBidi"/>
          <w:b/>
          <w:sz w:val="40"/>
          <w:szCs w:val="36"/>
        </w:rPr>
      </w:pPr>
    </w:p>
    <w:bookmarkStart w:id="256" w:name="SSCPendingSongsMessage"/>
    <w:p w14:paraId="42CAF2DF" w14:textId="216F513A" w:rsidR="00EC2E9C" w:rsidRDefault="006D72C6">
      <w:pPr>
        <w:spacing w:line="259" w:lineRule="auto"/>
        <w:jc w:val="left"/>
        <w:rPr>
          <w:rFonts w:eastAsiaTheme="majorEastAsia" w:cstheme="majorBidi"/>
          <w:b/>
          <w:sz w:val="40"/>
          <w:szCs w:val="36"/>
        </w:rPr>
      </w:pPr>
      <w:r w:rsidRPr="00D40F9A">
        <w:rPr>
          <w:b/>
          <w:bCs/>
          <w:noProof/>
        </w:rPr>
        <mc:AlternateContent>
          <mc:Choice Requires="wps">
            <w:drawing>
              <wp:anchor distT="0" distB="0" distL="114300" distR="114300" simplePos="0" relativeHeight="251922432" behindDoc="0" locked="0" layoutInCell="1" allowOverlap="1" wp14:anchorId="4893E76D" wp14:editId="7F83DC0B">
                <wp:simplePos x="0" y="0"/>
                <wp:positionH relativeFrom="margin">
                  <wp:posOffset>1057378</wp:posOffset>
                </wp:positionH>
                <wp:positionV relativeFrom="paragraph">
                  <wp:posOffset>2079882</wp:posOffset>
                </wp:positionV>
                <wp:extent cx="70537" cy="79041"/>
                <wp:effectExtent l="57150" t="19050" r="43815" b="92710"/>
                <wp:wrapNone/>
                <wp:docPr id="39081753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D0937" id="Star: 6 Points 32" o:spid="_x0000_s1026" style="position:absolute;margin-left:83.25pt;margin-top:163.75pt;width:5.55pt;height:6.2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r>
        <w:rPr>
          <w:noProof/>
        </w:rPr>
        <w:drawing>
          <wp:anchor distT="0" distB="0" distL="114300" distR="114300" simplePos="0" relativeHeight="251921408" behindDoc="1" locked="0" layoutInCell="1" allowOverlap="1" wp14:anchorId="50D00730" wp14:editId="3BF9BBF5">
            <wp:simplePos x="0" y="0"/>
            <wp:positionH relativeFrom="margin">
              <wp:posOffset>501015</wp:posOffset>
            </wp:positionH>
            <wp:positionV relativeFrom="paragraph">
              <wp:posOffset>1983740</wp:posOffset>
            </wp:positionV>
            <wp:extent cx="4716780" cy="2606040"/>
            <wp:effectExtent l="0" t="0" r="7620" b="3810"/>
            <wp:wrapTight wrapText="bothSides">
              <wp:wrapPolygon edited="0">
                <wp:start x="0" y="0"/>
                <wp:lineTo x="0" y="21474"/>
                <wp:lineTo x="21548" y="21474"/>
                <wp:lineTo x="21548" y="0"/>
                <wp:lineTo x="0" y="0"/>
              </wp:wrapPolygon>
            </wp:wrapTight>
            <wp:docPr id="823912278" name="Picture 100"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12278" name="Picture 100" descr="A black background with white text&#10;&#10;AI-generated content may be incorrect."/>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716780" cy="260604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56"/>
      <w:r w:rsidR="00EC2E9C">
        <w:br w:type="page"/>
      </w:r>
    </w:p>
    <w:p w14:paraId="0ECA44F5" w14:textId="40E8ECA3" w:rsidR="000220CF" w:rsidRPr="00D40F9A" w:rsidRDefault="000220CF" w:rsidP="000220CF">
      <w:pPr>
        <w:pStyle w:val="Heading1"/>
      </w:pPr>
      <w:bookmarkStart w:id="257" w:name="_Toc192368966"/>
      <w:r w:rsidRPr="00D40F9A">
        <w:lastRenderedPageBreak/>
        <w:t>Összefoglalás, Köszönetnyilvánítás</w:t>
      </w:r>
      <w:bookmarkEnd w:id="243"/>
      <w:bookmarkEnd w:id="257"/>
    </w:p>
    <w:p w14:paraId="25C4AFA1" w14:textId="77777777" w:rsidR="000220CF" w:rsidRPr="00D40F9A" w:rsidRDefault="000220CF" w:rsidP="000220CF">
      <w:pPr>
        <w:pStyle w:val="Heading2"/>
      </w:pPr>
      <w:bookmarkStart w:id="258" w:name="_Toc191076626"/>
      <w:bookmarkStart w:id="259" w:name="_Toc192368967"/>
      <w:r w:rsidRPr="00D40F9A">
        <w:t>Önértékelés és a projekt hasznosulása</w:t>
      </w:r>
      <w:bookmarkEnd w:id="258"/>
      <w:bookmarkEnd w:id="259"/>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Paragraph"/>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Paragraph"/>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Paragraph"/>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Paragraph"/>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60" w:name="_Toc191076627"/>
      <w:r w:rsidRPr="00D40F9A">
        <w:br w:type="page"/>
      </w:r>
    </w:p>
    <w:p w14:paraId="6B2B42BA" w14:textId="42EAEB20" w:rsidR="000220CF" w:rsidRPr="00D40F9A" w:rsidRDefault="000220CF" w:rsidP="000220CF">
      <w:pPr>
        <w:pStyle w:val="Heading2"/>
      </w:pPr>
      <w:bookmarkStart w:id="261" w:name="_Toc192368968"/>
      <w:r w:rsidRPr="00D40F9A">
        <w:lastRenderedPageBreak/>
        <w:t>A program hasznosulása a továbbiakban</w:t>
      </w:r>
      <w:bookmarkEnd w:id="260"/>
      <w:bookmarkEnd w:id="261"/>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Paragraph"/>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Paragraph"/>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Paragraph"/>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Heading2"/>
      </w:pPr>
      <w:bookmarkStart w:id="262" w:name="_Toc191076628"/>
      <w:bookmarkStart w:id="263" w:name="_Toc192368969"/>
      <w:r w:rsidRPr="00D40F9A">
        <w:t>Köszönetnyilvánítás</w:t>
      </w:r>
      <w:bookmarkEnd w:id="262"/>
      <w:bookmarkEnd w:id="263"/>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Paragraph"/>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Paragraph"/>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64"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Heading1"/>
      </w:pPr>
      <w:bookmarkStart w:id="265" w:name="_Toc192368970"/>
      <w:r w:rsidRPr="00D40F9A">
        <w:lastRenderedPageBreak/>
        <w:t>Irodalomjegyzék</w:t>
      </w:r>
      <w:bookmarkEnd w:id="264"/>
      <w:bookmarkEnd w:id="265"/>
    </w:p>
    <w:p w14:paraId="3BFA8AB6" w14:textId="3DEC3B3A" w:rsidR="00C241D5" w:rsidRPr="00D40F9A" w:rsidRDefault="00C241D5">
      <w:pPr>
        <w:pStyle w:val="ListParagraph"/>
        <w:numPr>
          <w:ilvl w:val="0"/>
          <w:numId w:val="84"/>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pPr>
        <w:pStyle w:val="ListParagraph"/>
        <w:numPr>
          <w:ilvl w:val="1"/>
          <w:numId w:val="84"/>
        </w:numPr>
      </w:pPr>
      <w:r w:rsidRPr="00D40F9A">
        <w:t xml:space="preserve">Elérhető: </w:t>
      </w:r>
      <w:hyperlink r:id="rId80" w:history="1">
        <w:r w:rsidRPr="00D40F9A">
          <w:rPr>
            <w:rStyle w:val="Hyperlink"/>
          </w:rPr>
          <w:t>https://www.bella-iskolacsengo.hu/</w:t>
        </w:r>
      </w:hyperlink>
    </w:p>
    <w:p w14:paraId="7081A1FF" w14:textId="680EBFEA" w:rsidR="00C241D5" w:rsidRPr="00D40F9A" w:rsidRDefault="00C241D5">
      <w:pPr>
        <w:pStyle w:val="ListParagraph"/>
        <w:numPr>
          <w:ilvl w:val="0"/>
          <w:numId w:val="84"/>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pPr>
        <w:pStyle w:val="ListParagraph"/>
        <w:numPr>
          <w:ilvl w:val="1"/>
          <w:numId w:val="84"/>
        </w:numPr>
      </w:pPr>
      <w:r w:rsidRPr="00D40F9A">
        <w:t xml:space="preserve">Elérhető: </w:t>
      </w:r>
      <w:hyperlink r:id="rId81" w:history="1">
        <w:r w:rsidRPr="00D40F9A">
          <w:rPr>
            <w:rStyle w:val="Hyperlink"/>
          </w:rPr>
          <w:t>https://iskolacsengo.gipen.hu/</w:t>
        </w:r>
      </w:hyperlink>
    </w:p>
    <w:p w14:paraId="09B3AE62" w14:textId="63790ECD" w:rsidR="00452A26" w:rsidRPr="00D40F9A" w:rsidRDefault="00452A26">
      <w:pPr>
        <w:pStyle w:val="ListParagraph"/>
        <w:numPr>
          <w:ilvl w:val="0"/>
          <w:numId w:val="84"/>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pPr>
        <w:pStyle w:val="ListParagraph"/>
        <w:numPr>
          <w:ilvl w:val="1"/>
          <w:numId w:val="84"/>
        </w:numPr>
        <w:rPr>
          <w:b/>
          <w:bCs/>
        </w:rPr>
      </w:pPr>
      <w:r w:rsidRPr="00D40F9A">
        <w:t xml:space="preserve">Elérhető: </w:t>
      </w:r>
      <w:hyperlink r:id="rId82" w:history="1">
        <w:r w:rsidRPr="00D40F9A">
          <w:rPr>
            <w:rStyle w:val="Hyperlink"/>
          </w:rPr>
          <w:t>https://stackoverflow.com/questions</w:t>
        </w:r>
      </w:hyperlink>
      <w:r w:rsidRPr="00D40F9A">
        <w:tab/>
      </w:r>
    </w:p>
    <w:p w14:paraId="1CA942AA" w14:textId="77777777" w:rsidR="00E86B08" w:rsidRPr="00D40F9A" w:rsidRDefault="00E86B08">
      <w:pPr>
        <w:pStyle w:val="ListParagraph"/>
        <w:numPr>
          <w:ilvl w:val="0"/>
          <w:numId w:val="84"/>
        </w:numPr>
        <w:rPr>
          <w:b/>
          <w:bCs/>
        </w:rPr>
      </w:pPr>
      <w:r w:rsidRPr="00D40F9A">
        <w:rPr>
          <w:b/>
          <w:bCs/>
        </w:rPr>
        <w:t>PgAdmin – Az adatbázis kezelő dokumentációja</w:t>
      </w:r>
    </w:p>
    <w:p w14:paraId="246F4176" w14:textId="77777777" w:rsidR="00E86B08" w:rsidRPr="00D40F9A" w:rsidRDefault="00E86B08">
      <w:pPr>
        <w:pStyle w:val="ListParagraph"/>
        <w:numPr>
          <w:ilvl w:val="1"/>
          <w:numId w:val="84"/>
        </w:numPr>
        <w:rPr>
          <w:b/>
          <w:bCs/>
        </w:rPr>
      </w:pPr>
      <w:r w:rsidRPr="00D40F9A">
        <w:t xml:space="preserve">Elérhető: </w:t>
      </w:r>
      <w:hyperlink r:id="rId83" w:history="1">
        <w:r w:rsidRPr="00D40F9A">
          <w:rPr>
            <w:rStyle w:val="Hyperlink"/>
          </w:rPr>
          <w:t>https://www.pgadmin.org/docs/</w:t>
        </w:r>
      </w:hyperlink>
    </w:p>
    <w:p w14:paraId="5B2F0D34" w14:textId="77777777" w:rsidR="00E86B08" w:rsidRPr="00D40F9A" w:rsidRDefault="00E86B08">
      <w:pPr>
        <w:pStyle w:val="ListParagraph"/>
        <w:numPr>
          <w:ilvl w:val="0"/>
          <w:numId w:val="84"/>
        </w:numPr>
        <w:rPr>
          <w:b/>
          <w:bCs/>
        </w:rPr>
      </w:pPr>
      <w:r w:rsidRPr="00D40F9A">
        <w:rPr>
          <w:b/>
          <w:bCs/>
        </w:rPr>
        <w:t>Postgres 16.6 – Az adatbázis dokumentációja</w:t>
      </w:r>
    </w:p>
    <w:p w14:paraId="7A426995" w14:textId="179ADD63" w:rsidR="00E86B08" w:rsidRPr="00D40F9A" w:rsidRDefault="00E86B08">
      <w:pPr>
        <w:pStyle w:val="ListParagraph"/>
        <w:numPr>
          <w:ilvl w:val="1"/>
          <w:numId w:val="84"/>
        </w:numPr>
        <w:rPr>
          <w:b/>
          <w:bCs/>
        </w:rPr>
      </w:pPr>
      <w:r w:rsidRPr="00D40F9A">
        <w:t>Elérhető:</w:t>
      </w:r>
      <w:hyperlink r:id="rId84" w:history="1">
        <w:r w:rsidRPr="00D40F9A">
          <w:rPr>
            <w:rStyle w:val="Hyperlink"/>
          </w:rPr>
          <w:t xml:space="preserve"> https://www.postgresql.org/docs/16/index.html</w:t>
        </w:r>
      </w:hyperlink>
    </w:p>
    <w:p w14:paraId="7011D36D" w14:textId="2F61C27E" w:rsidR="003D3D2C" w:rsidRPr="00D40F9A" w:rsidRDefault="003D3D2C">
      <w:pPr>
        <w:pStyle w:val="ListParagraph"/>
        <w:numPr>
          <w:ilvl w:val="0"/>
          <w:numId w:val="84"/>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pPr>
        <w:pStyle w:val="ListParagraph"/>
        <w:numPr>
          <w:ilvl w:val="1"/>
          <w:numId w:val="84"/>
        </w:numPr>
        <w:rPr>
          <w:b/>
          <w:bCs/>
        </w:rPr>
      </w:pPr>
      <w:r w:rsidRPr="00D40F9A">
        <w:t xml:space="preserve">Elérhető: </w:t>
      </w:r>
      <w:hyperlink r:id="rId85" w:history="1">
        <w:r w:rsidR="003F745C" w:rsidRPr="00D40F9A">
          <w:rPr>
            <w:rStyle w:val="Hyperlink"/>
          </w:rPr>
          <w:t>https://vuejs.org/guide/introduction.html</w:t>
        </w:r>
      </w:hyperlink>
    </w:p>
    <w:p w14:paraId="0252407B" w14:textId="39586CD4" w:rsidR="007F40E7" w:rsidRPr="00D40F9A" w:rsidRDefault="007F40E7">
      <w:pPr>
        <w:pStyle w:val="ListParagraph"/>
        <w:numPr>
          <w:ilvl w:val="0"/>
          <w:numId w:val="84"/>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pPr>
        <w:pStyle w:val="ListParagraph"/>
        <w:numPr>
          <w:ilvl w:val="1"/>
          <w:numId w:val="84"/>
        </w:numPr>
        <w:rPr>
          <w:b/>
          <w:bCs/>
        </w:rPr>
      </w:pPr>
      <w:r w:rsidRPr="00D40F9A">
        <w:t>Elérhető</w:t>
      </w:r>
      <w:r w:rsidR="00DA54C1" w:rsidRPr="00D40F9A">
        <w:t xml:space="preserve">: </w:t>
      </w:r>
      <w:hyperlink r:id="rId86" w:history="1">
        <w:r w:rsidR="00DA54C1" w:rsidRPr="00D40F9A">
          <w:rPr>
            <w:rStyle w:val="Hyperlink"/>
          </w:rPr>
          <w:t>https://docs.nestjs.com/</w:t>
        </w:r>
        <w:r w:rsidRPr="00D40F9A">
          <w:rPr>
            <w:rStyle w:val="Hyperlink"/>
          </w:rPr>
          <w:tab/>
        </w:r>
      </w:hyperlink>
    </w:p>
    <w:p w14:paraId="5A088A1A" w14:textId="7ADAA26B" w:rsidR="00F8321E" w:rsidRPr="00D40F9A" w:rsidRDefault="00F8321E">
      <w:pPr>
        <w:pStyle w:val="ListParagraph"/>
        <w:numPr>
          <w:ilvl w:val="0"/>
          <w:numId w:val="84"/>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pPr>
        <w:pStyle w:val="ListParagraph"/>
        <w:numPr>
          <w:ilvl w:val="1"/>
          <w:numId w:val="84"/>
        </w:numPr>
        <w:rPr>
          <w:b/>
          <w:bCs/>
        </w:rPr>
      </w:pPr>
      <w:r w:rsidRPr="00D40F9A">
        <w:t xml:space="preserve">Elérhető: </w:t>
      </w:r>
      <w:hyperlink r:id="rId87" w:history="1">
        <w:r w:rsidR="003F745C" w:rsidRPr="00D40F9A">
          <w:rPr>
            <w:rStyle w:val="Hyperlink"/>
          </w:rPr>
          <w:t>https://playwright.dev/docs/intro</w:t>
        </w:r>
      </w:hyperlink>
      <w:r w:rsidRPr="00D40F9A">
        <w:tab/>
      </w:r>
    </w:p>
    <w:p w14:paraId="2467EFB2" w14:textId="2718367D" w:rsidR="00E722C0" w:rsidRPr="00D40F9A" w:rsidRDefault="00E722C0">
      <w:pPr>
        <w:pStyle w:val="ListParagraph"/>
        <w:numPr>
          <w:ilvl w:val="0"/>
          <w:numId w:val="84"/>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pPr>
        <w:pStyle w:val="ListParagraph"/>
        <w:numPr>
          <w:ilvl w:val="1"/>
          <w:numId w:val="84"/>
        </w:numPr>
      </w:pPr>
      <w:r w:rsidRPr="00D40F9A">
        <w:t>Elérhető</w:t>
      </w:r>
      <w:r w:rsidRPr="00D40F9A">
        <w:rPr>
          <w:b/>
          <w:bCs/>
        </w:rPr>
        <w:t xml:space="preserve">: </w:t>
      </w:r>
      <w:hyperlink r:id="rId88" w:history="1">
        <w:r w:rsidRPr="00D40F9A">
          <w:rPr>
            <w:rStyle w:val="Hyperlink"/>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pPr>
        <w:pStyle w:val="ListParagraph"/>
        <w:numPr>
          <w:ilvl w:val="0"/>
          <w:numId w:val="85"/>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pPr>
        <w:pStyle w:val="ListParagraph"/>
        <w:numPr>
          <w:ilvl w:val="0"/>
          <w:numId w:val="85"/>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pPr>
        <w:pStyle w:val="ListParagraph"/>
        <w:numPr>
          <w:ilvl w:val="0"/>
          <w:numId w:val="85"/>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A2E0E">
      <w:headerReference w:type="default" r:id="rId89"/>
      <w:headerReference w:type="first" r:id="rId90"/>
      <w:footerReference w:type="first" r:id="rId91"/>
      <w:pgSz w:w="11909" w:h="16834"/>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8219A" w14:textId="77777777" w:rsidR="00AC61D5" w:rsidRPr="00D40F9A" w:rsidRDefault="00AC61D5">
      <w:pPr>
        <w:spacing w:line="240" w:lineRule="auto"/>
      </w:pPr>
      <w:r w:rsidRPr="00D40F9A">
        <w:separator/>
      </w:r>
    </w:p>
  </w:endnote>
  <w:endnote w:type="continuationSeparator" w:id="0">
    <w:p w14:paraId="7387F1D8" w14:textId="77777777" w:rsidR="00AC61D5" w:rsidRPr="00D40F9A" w:rsidRDefault="00AC61D5">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Footer"/>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59D03" w14:textId="74326716" w:rsidR="006C6DC9" w:rsidRDefault="006C6DC9" w:rsidP="006C6D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5610060"/>
      <w:docPartObj>
        <w:docPartGallery w:val="Page Numbers (Bottom of Page)"/>
        <w:docPartUnique/>
      </w:docPartObj>
    </w:sdtPr>
    <w:sdtContent>
      <w:sdt>
        <w:sdtPr>
          <w:id w:val="1593895912"/>
          <w:docPartObj>
            <w:docPartGallery w:val="Page Numbers (Bottom of Page)"/>
            <w:docPartUnique/>
          </w:docPartObj>
        </w:sdtPr>
        <w:sdtContent>
          <w:sdt>
            <w:sdtPr>
              <w:id w:val="-1774543737"/>
              <w:docPartObj>
                <w:docPartGallery w:val="Page Numbers (Top of Page)"/>
                <w:docPartUnique/>
              </w:docPartObj>
            </w:sdtPr>
            <w:sdtContent>
              <w:sdt>
                <w:sdtPr>
                  <w:id w:val="1593510486"/>
                  <w:docPartObj>
                    <w:docPartGallery w:val="Page Numbers (Bottom of Page)"/>
                    <w:docPartUnique/>
                  </w:docPartObj>
                </w:sdtPr>
                <w:sdtContent>
                  <w:sdt>
                    <w:sdtPr>
                      <w:id w:val="-504127170"/>
                      <w:docPartObj>
                        <w:docPartGallery w:val="Page Numbers (Top of Page)"/>
                        <w:docPartUnique/>
                      </w:docPartObj>
                    </w:sdtPr>
                    <w:sdtContent>
                      <w:p w14:paraId="0B7C8F34" w14:textId="77777777" w:rsidR="006C6DC9" w:rsidRPr="00D40F9A" w:rsidRDefault="006C6DC9" w:rsidP="006C6DC9">
                        <w:pPr>
                          <w:pStyle w:val="Footer"/>
                          <w:jc w:val="right"/>
                        </w:pPr>
                        <w:r w:rsidRPr="00D40F9A">
                          <w:rPr>
                            <w:b/>
                            <w:bCs/>
                            <w:szCs w:val="24"/>
                          </w:rPr>
                          <w:fldChar w:fldCharType="begin"/>
                        </w:r>
                        <w:r w:rsidRPr="00D40F9A">
                          <w:rPr>
                            <w:b/>
                            <w:bCs/>
                          </w:rPr>
                          <w:instrText xml:space="preserve"> PAGE </w:instrText>
                        </w:r>
                        <w:r w:rsidRPr="00D40F9A">
                          <w:rPr>
                            <w:b/>
                            <w:bCs/>
                            <w:szCs w:val="24"/>
                          </w:rPr>
                          <w:fldChar w:fldCharType="separate"/>
                        </w:r>
                        <w:r>
                          <w:rPr>
                            <w:b/>
                            <w:bCs/>
                            <w:szCs w:val="24"/>
                          </w:rPr>
                          <w:t>2</w:t>
                        </w:r>
                        <w:r w:rsidRPr="00D40F9A">
                          <w:rPr>
                            <w:b/>
                            <w:bCs/>
                            <w:szCs w:val="24"/>
                          </w:rPr>
                          <w:fldChar w:fldCharType="end"/>
                        </w:r>
                        <w:r w:rsidRPr="00D40F9A">
                          <w:rPr>
                            <w:b/>
                            <w:bCs/>
                          </w:rPr>
                          <w:t>. oldal</w:t>
                        </w:r>
                        <w:r w:rsidRPr="00D40F9A">
                          <w:t xml:space="preserve"> </w:t>
                        </w:r>
                      </w:p>
                    </w:sdtContent>
                  </w:sdt>
                </w:sdtContent>
              </w:sdt>
              <w:p w14:paraId="244C587C" w14:textId="448E84C6" w:rsidR="006C6DC9" w:rsidRDefault="00000000" w:rsidP="006C6DC9">
                <w:pPr>
                  <w:pStyle w:val="Footer"/>
                  <w:jc w:val="center"/>
                </w:pP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13DB31" w14:textId="77777777" w:rsidR="00AC61D5" w:rsidRPr="00D40F9A" w:rsidRDefault="00AC61D5">
      <w:pPr>
        <w:spacing w:line="240" w:lineRule="auto"/>
      </w:pPr>
      <w:r w:rsidRPr="00D40F9A">
        <w:separator/>
      </w:r>
    </w:p>
  </w:footnote>
  <w:footnote w:type="continuationSeparator" w:id="0">
    <w:p w14:paraId="379ED05B" w14:textId="77777777" w:rsidR="00AC61D5" w:rsidRPr="00D40F9A" w:rsidRDefault="00AC61D5">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Header"/>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77CF3" w14:textId="03B17345" w:rsidR="0001760E" w:rsidRDefault="00554C00" w:rsidP="0001760E">
    <w:pPr>
      <w:pStyle w:val="Header"/>
      <w:tabs>
        <w:tab w:val="clear" w:pos="4680"/>
        <w:tab w:val="left" w:pos="709"/>
      </w:tabs>
      <w:jc w:val="left"/>
      <w:rPr>
        <w:b/>
        <w:bCs/>
      </w:rPr>
    </w:pPr>
    <w:r w:rsidRPr="0001760E">
      <w:rPr>
        <w:b/>
        <w:bCs/>
        <w:noProof/>
      </w:rPr>
      <w:drawing>
        <wp:anchor distT="0" distB="0" distL="114300" distR="114300" simplePos="0" relativeHeight="251664384" behindDoc="1" locked="0" layoutInCell="1" allowOverlap="1" wp14:anchorId="20132BBD" wp14:editId="2A187E15">
          <wp:simplePos x="0" y="0"/>
          <wp:positionH relativeFrom="leftMargin">
            <wp:posOffset>437515</wp:posOffset>
          </wp:positionH>
          <wp:positionV relativeFrom="paragraph">
            <wp:posOffset>-104775</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87389389"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1760E">
      <w:rPr>
        <w:b/>
        <w:bCs/>
      </w:rPr>
      <w:t xml:space="preserve">Pollák </w:t>
    </w:r>
    <w:r w:rsidRPr="0001760E">
      <w:rPr>
        <w:b/>
        <w:bCs/>
        <w:color w:val="C00000"/>
      </w:rPr>
      <w:t>Csengő</w:t>
    </w:r>
    <w:r w:rsidRPr="00FB4B60">
      <w:rPr>
        <w:b/>
        <w:bCs/>
      </w:rPr>
      <w:tab/>
    </w:r>
    <w:r w:rsidR="00BE1C0D">
      <w:rPr>
        <w:b/>
        <w:bCs/>
      </w:rPr>
      <w:fldChar w:fldCharType="begin"/>
    </w:r>
    <w:r w:rsidR="00BE1C0D">
      <w:rPr>
        <w:b/>
        <w:bCs/>
      </w:rPr>
      <w:instrText xml:space="preserve"> STYLEREF  "Címsor 1" \l </w:instrText>
    </w:r>
    <w:r w:rsidR="00BE1C0D">
      <w:rPr>
        <w:b/>
        <w:bCs/>
      </w:rPr>
      <w:fldChar w:fldCharType="separate"/>
    </w:r>
    <w:r w:rsidR="003A6615">
      <w:rPr>
        <w:noProof/>
        <w:lang w:val="en-US"/>
      </w:rPr>
      <w:t>Error! Use the Home tab to apply Címsor 1 to the text that you want to appear here.</w:t>
    </w:r>
    <w:r w:rsidR="00BE1C0D">
      <w:rPr>
        <w:b/>
        <w:bCs/>
      </w:rPr>
      <w:fldChar w:fldCharType="end"/>
    </w:r>
  </w:p>
  <w:p w14:paraId="1B77D2A8" w14:textId="09050B19" w:rsidR="00BE1C0D" w:rsidRPr="00863C3E" w:rsidRDefault="00000000" w:rsidP="0001760E">
    <w:pPr>
      <w:pStyle w:val="Header"/>
      <w:tabs>
        <w:tab w:val="clear" w:pos="4680"/>
        <w:tab w:val="left" w:pos="709"/>
      </w:tabs>
      <w:jc w:val="left"/>
      <w:rPr>
        <w:b/>
        <w:bCs/>
      </w:rPr>
    </w:pPr>
    <w:r>
      <w:rPr>
        <w:b/>
        <w:bCs/>
        <w:color w:val="C0504D" w:themeColor="accent2"/>
      </w:rPr>
      <w:pict w14:anchorId="1E10AA8D">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F548" w14:textId="2FCCF954" w:rsidR="006C6DC9" w:rsidRPr="00D40F9A" w:rsidRDefault="006C6DC9" w:rsidP="00554C00">
    <w:pPr>
      <w:pStyle w:val="Header"/>
      <w:tabs>
        <w:tab w:val="clear" w:pos="4680"/>
        <w:tab w:val="left" w:pos="-360"/>
      </w:tabs>
      <w:ind w:hanging="360"/>
      <w:jc w:val="left"/>
      <w:rPr>
        <w:b/>
        <w:bCs/>
      </w:rPr>
    </w:pPr>
    <w:r w:rsidRPr="00D40F9A">
      <w:rPr>
        <w:b/>
        <w:bCs/>
        <w:noProof/>
      </w:rPr>
      <w:drawing>
        <wp:anchor distT="0" distB="0" distL="114300" distR="114300" simplePos="0" relativeHeight="251661312" behindDoc="1" locked="0" layoutInCell="1" allowOverlap="1" wp14:anchorId="48D69C36" wp14:editId="6C33985C">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90789061"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1268EBF9" wp14:editId="5E316E52">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4971AF"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r w:rsidRPr="004A2E0E">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54A605C"/>
    <w:multiLevelType w:val="multilevel"/>
    <w:tmpl w:val="D152CBEC"/>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12"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6"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1"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6B3147"/>
    <w:multiLevelType w:val="multilevel"/>
    <w:tmpl w:val="AF6AF7B4"/>
    <w:lvl w:ilvl="0">
      <w:start w:val="1"/>
      <w:numFmt w:val="decimal"/>
      <w:lvlText w:val="%1."/>
      <w:lvlJc w:val="left"/>
      <w:pPr>
        <w:ind w:left="480" w:hanging="480"/>
      </w:pPr>
    </w:lvl>
    <w:lvl w:ilvl="1">
      <w:start w:val="1"/>
      <w:numFmt w:val="bullet"/>
      <w:pStyle w:val="ListParagraph"/>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5"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BA91EEB"/>
    <w:multiLevelType w:val="hybridMultilevel"/>
    <w:tmpl w:val="C4E0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2FF03ED1"/>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3"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4" w15:restartNumberingAfterBreak="0">
    <w:nsid w:val="345718D3"/>
    <w:multiLevelType w:val="multilevel"/>
    <w:tmpl w:val="105602D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7"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8"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5"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6"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44F81A8C"/>
    <w:multiLevelType w:val="multilevel"/>
    <w:tmpl w:val="24D0BB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1"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A0D14A2"/>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3"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4"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0"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3"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9"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0" w15:restartNumberingAfterBreak="0">
    <w:nsid w:val="680C5847"/>
    <w:multiLevelType w:val="multilevel"/>
    <w:tmpl w:val="D00E5EB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3"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382626"/>
    <w:multiLevelType w:val="hybridMultilevel"/>
    <w:tmpl w:val="8C32DD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0"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DEA5CC3"/>
    <w:multiLevelType w:val="multilevel"/>
    <w:tmpl w:val="D07A5F36"/>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92"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61"/>
  </w:num>
  <w:num w:numId="2" w16cid:durableId="435099906">
    <w:abstractNumId w:val="9"/>
  </w:num>
  <w:num w:numId="3" w16cid:durableId="943538759">
    <w:abstractNumId w:val="84"/>
  </w:num>
  <w:num w:numId="4" w16cid:durableId="658576603">
    <w:abstractNumId w:val="55"/>
  </w:num>
  <w:num w:numId="5" w16cid:durableId="292298463">
    <w:abstractNumId w:val="90"/>
  </w:num>
  <w:num w:numId="6" w16cid:durableId="411708290">
    <w:abstractNumId w:val="77"/>
  </w:num>
  <w:num w:numId="7" w16cid:durableId="1927107005">
    <w:abstractNumId w:val="5"/>
  </w:num>
  <w:num w:numId="8" w16cid:durableId="1534919026">
    <w:abstractNumId w:val="27"/>
  </w:num>
  <w:num w:numId="9" w16cid:durableId="241836201">
    <w:abstractNumId w:val="18"/>
  </w:num>
  <w:num w:numId="10" w16cid:durableId="116335177">
    <w:abstractNumId w:val="85"/>
  </w:num>
  <w:num w:numId="11" w16cid:durableId="559022540">
    <w:abstractNumId w:val="16"/>
  </w:num>
  <w:num w:numId="12" w16cid:durableId="373500689">
    <w:abstractNumId w:val="81"/>
  </w:num>
  <w:num w:numId="13" w16cid:durableId="760028489">
    <w:abstractNumId w:val="41"/>
  </w:num>
  <w:num w:numId="14" w16cid:durableId="1307130707">
    <w:abstractNumId w:val="28"/>
  </w:num>
  <w:num w:numId="15" w16cid:durableId="638540011">
    <w:abstractNumId w:val="0"/>
  </w:num>
  <w:num w:numId="16" w16cid:durableId="1635717012">
    <w:abstractNumId w:val="76"/>
  </w:num>
  <w:num w:numId="17" w16cid:durableId="755828623">
    <w:abstractNumId w:val="35"/>
  </w:num>
  <w:num w:numId="18" w16cid:durableId="554856089">
    <w:abstractNumId w:val="23"/>
  </w:num>
  <w:num w:numId="19" w16cid:durableId="230163318">
    <w:abstractNumId w:val="75"/>
  </w:num>
  <w:num w:numId="20" w16cid:durableId="1897012209">
    <w:abstractNumId w:val="19"/>
  </w:num>
  <w:num w:numId="21" w16cid:durableId="931864217">
    <w:abstractNumId w:val="4"/>
  </w:num>
  <w:num w:numId="22" w16cid:durableId="1272282249">
    <w:abstractNumId w:val="64"/>
  </w:num>
  <w:num w:numId="23" w16cid:durableId="540289584">
    <w:abstractNumId w:val="38"/>
  </w:num>
  <w:num w:numId="24" w16cid:durableId="1814635066">
    <w:abstractNumId w:val="39"/>
  </w:num>
  <w:num w:numId="25" w16cid:durableId="1612473509">
    <w:abstractNumId w:val="71"/>
  </w:num>
  <w:num w:numId="26" w16cid:durableId="629938962">
    <w:abstractNumId w:val="49"/>
  </w:num>
  <w:num w:numId="27" w16cid:durableId="1582520136">
    <w:abstractNumId w:val="40"/>
  </w:num>
  <w:num w:numId="28" w16cid:durableId="1582252141">
    <w:abstractNumId w:val="33"/>
  </w:num>
  <w:num w:numId="29" w16cid:durableId="1115712928">
    <w:abstractNumId w:val="20"/>
  </w:num>
  <w:num w:numId="30" w16cid:durableId="1328557655">
    <w:abstractNumId w:val="21"/>
  </w:num>
  <w:num w:numId="31" w16cid:durableId="30694871">
    <w:abstractNumId w:val="79"/>
  </w:num>
  <w:num w:numId="32" w16cid:durableId="1134712270">
    <w:abstractNumId w:val="36"/>
  </w:num>
  <w:num w:numId="33" w16cid:durableId="1523126143">
    <w:abstractNumId w:val="37"/>
  </w:num>
  <w:num w:numId="34" w16cid:durableId="2038003955">
    <w:abstractNumId w:val="88"/>
  </w:num>
  <w:num w:numId="35" w16cid:durableId="1120536665">
    <w:abstractNumId w:val="69"/>
  </w:num>
  <w:num w:numId="36" w16cid:durableId="1591740812">
    <w:abstractNumId w:val="67"/>
  </w:num>
  <w:num w:numId="37" w16cid:durableId="2029284164">
    <w:abstractNumId w:val="24"/>
  </w:num>
  <w:num w:numId="38" w16cid:durableId="2070760621">
    <w:abstractNumId w:val="53"/>
  </w:num>
  <w:num w:numId="39" w16cid:durableId="801269335">
    <w:abstractNumId w:val="72"/>
  </w:num>
  <w:num w:numId="40" w16cid:durableId="531767861">
    <w:abstractNumId w:val="10"/>
  </w:num>
  <w:num w:numId="41" w16cid:durableId="1003626726">
    <w:abstractNumId w:val="2"/>
  </w:num>
  <w:num w:numId="42" w16cid:durableId="1953824816">
    <w:abstractNumId w:val="68"/>
  </w:num>
  <w:num w:numId="43" w16cid:durableId="164132188">
    <w:abstractNumId w:val="15"/>
  </w:num>
  <w:num w:numId="44" w16cid:durableId="1275674722">
    <w:abstractNumId w:val="63"/>
  </w:num>
  <w:num w:numId="45" w16cid:durableId="125632949">
    <w:abstractNumId w:val="1"/>
  </w:num>
  <w:num w:numId="46" w16cid:durableId="8160709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99463045">
    <w:abstractNumId w:val="31"/>
  </w:num>
  <w:num w:numId="48" w16cid:durableId="1833985657">
    <w:abstractNumId w:val="87"/>
  </w:num>
  <w:num w:numId="49" w16cid:durableId="717245313">
    <w:abstractNumId w:val="45"/>
  </w:num>
  <w:num w:numId="50" w16cid:durableId="301930095">
    <w:abstractNumId w:val="8"/>
  </w:num>
  <w:num w:numId="51" w16cid:durableId="1014579079">
    <w:abstractNumId w:val="42"/>
  </w:num>
  <w:num w:numId="52" w16cid:durableId="893275532">
    <w:abstractNumId w:val="65"/>
  </w:num>
  <w:num w:numId="53" w16cid:durableId="672876853">
    <w:abstractNumId w:val="82"/>
  </w:num>
  <w:num w:numId="54" w16cid:durableId="1330132825">
    <w:abstractNumId w:val="78"/>
  </w:num>
  <w:num w:numId="55" w16cid:durableId="2016689817">
    <w:abstractNumId w:val="44"/>
  </w:num>
  <w:num w:numId="56" w16cid:durableId="574319912">
    <w:abstractNumId w:val="89"/>
  </w:num>
  <w:num w:numId="57" w16cid:durableId="306057702">
    <w:abstractNumId w:val="48"/>
  </w:num>
  <w:num w:numId="58" w16cid:durableId="2053339700">
    <w:abstractNumId w:val="58"/>
  </w:num>
  <w:num w:numId="59" w16cid:durableId="27536969">
    <w:abstractNumId w:val="92"/>
  </w:num>
  <w:num w:numId="60" w16cid:durableId="1997683862">
    <w:abstractNumId w:val="59"/>
  </w:num>
  <w:num w:numId="61" w16cid:durableId="1221556232">
    <w:abstractNumId w:val="54"/>
  </w:num>
  <w:num w:numId="62" w16cid:durableId="858199100">
    <w:abstractNumId w:val="70"/>
  </w:num>
  <w:num w:numId="63" w16cid:durableId="828250442">
    <w:abstractNumId w:val="50"/>
  </w:num>
  <w:num w:numId="64" w16cid:durableId="1753432609">
    <w:abstractNumId w:val="51"/>
  </w:num>
  <w:num w:numId="65" w16cid:durableId="803038904">
    <w:abstractNumId w:val="43"/>
  </w:num>
  <w:num w:numId="66" w16cid:durableId="817646534">
    <w:abstractNumId w:val="22"/>
  </w:num>
  <w:num w:numId="67" w16cid:durableId="768888429">
    <w:abstractNumId w:val="57"/>
  </w:num>
  <w:num w:numId="68" w16cid:durableId="1230462144">
    <w:abstractNumId w:val="60"/>
  </w:num>
  <w:num w:numId="69" w16cid:durableId="1012492737">
    <w:abstractNumId w:val="14"/>
  </w:num>
  <w:num w:numId="70" w16cid:durableId="911818308">
    <w:abstractNumId w:val="73"/>
  </w:num>
  <w:num w:numId="71" w16cid:durableId="78143452">
    <w:abstractNumId w:val="29"/>
  </w:num>
  <w:num w:numId="72" w16cid:durableId="463086025">
    <w:abstractNumId w:val="7"/>
  </w:num>
  <w:num w:numId="73" w16cid:durableId="1149975294">
    <w:abstractNumId w:val="62"/>
  </w:num>
  <w:num w:numId="74" w16cid:durableId="263389262">
    <w:abstractNumId w:val="56"/>
  </w:num>
  <w:num w:numId="75" w16cid:durableId="2016685001">
    <w:abstractNumId w:val="46"/>
  </w:num>
  <w:num w:numId="76" w16cid:durableId="969629861">
    <w:abstractNumId w:val="12"/>
  </w:num>
  <w:num w:numId="77" w16cid:durableId="1213466608">
    <w:abstractNumId w:val="26"/>
  </w:num>
  <w:num w:numId="78" w16cid:durableId="1063406892">
    <w:abstractNumId w:val="74"/>
  </w:num>
  <w:num w:numId="79" w16cid:durableId="602230685">
    <w:abstractNumId w:val="6"/>
  </w:num>
  <w:num w:numId="80" w16cid:durableId="846023377">
    <w:abstractNumId w:val="83"/>
  </w:num>
  <w:num w:numId="81" w16cid:durableId="1655570905">
    <w:abstractNumId w:val="3"/>
  </w:num>
  <w:num w:numId="82" w16cid:durableId="167444694">
    <w:abstractNumId w:val="66"/>
  </w:num>
  <w:num w:numId="83" w16cid:durableId="923031491">
    <w:abstractNumId w:val="25"/>
  </w:num>
  <w:num w:numId="84" w16cid:durableId="645204865">
    <w:abstractNumId w:val="13"/>
  </w:num>
  <w:num w:numId="85" w16cid:durableId="970525603">
    <w:abstractNumId w:val="17"/>
  </w:num>
  <w:num w:numId="86" w16cid:durableId="1477721232">
    <w:abstractNumId w:val="32"/>
  </w:num>
  <w:num w:numId="87" w16cid:durableId="2117287924">
    <w:abstractNumId w:val="30"/>
  </w:num>
  <w:num w:numId="88" w16cid:durableId="850728480">
    <w:abstractNumId w:val="34"/>
  </w:num>
  <w:num w:numId="89" w16cid:durableId="11731146">
    <w:abstractNumId w:val="91"/>
  </w:num>
  <w:num w:numId="90" w16cid:durableId="925916649">
    <w:abstractNumId w:val="80"/>
  </w:num>
  <w:num w:numId="91" w16cid:durableId="1175462434">
    <w:abstractNumId w:val="11"/>
  </w:num>
  <w:num w:numId="92" w16cid:durableId="1679650109">
    <w:abstractNumId w:val="47"/>
  </w:num>
  <w:num w:numId="93" w16cid:durableId="1562670951">
    <w:abstractNumId w:val="86"/>
  </w:num>
  <w:num w:numId="94" w16cid:durableId="1844129129">
    <w:abstractNumId w:val="52"/>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2534"/>
    <w:rsid w:val="000044BC"/>
    <w:rsid w:val="00004D86"/>
    <w:rsid w:val="0000748D"/>
    <w:rsid w:val="00010650"/>
    <w:rsid w:val="00012BC7"/>
    <w:rsid w:val="00013322"/>
    <w:rsid w:val="000149D5"/>
    <w:rsid w:val="0001760E"/>
    <w:rsid w:val="000220CF"/>
    <w:rsid w:val="0002238D"/>
    <w:rsid w:val="00022907"/>
    <w:rsid w:val="00023D6C"/>
    <w:rsid w:val="0003107D"/>
    <w:rsid w:val="00032AD3"/>
    <w:rsid w:val="00035A8D"/>
    <w:rsid w:val="00036BBD"/>
    <w:rsid w:val="00037CDD"/>
    <w:rsid w:val="00040E77"/>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6C2"/>
    <w:rsid w:val="000B4FFD"/>
    <w:rsid w:val="000C05EF"/>
    <w:rsid w:val="000C39C9"/>
    <w:rsid w:val="000C584A"/>
    <w:rsid w:val="000C64E6"/>
    <w:rsid w:val="000C7636"/>
    <w:rsid w:val="000D3A17"/>
    <w:rsid w:val="000D4494"/>
    <w:rsid w:val="000E2542"/>
    <w:rsid w:val="000E283D"/>
    <w:rsid w:val="000E2A4A"/>
    <w:rsid w:val="000E697D"/>
    <w:rsid w:val="000F3EBE"/>
    <w:rsid w:val="000F5B53"/>
    <w:rsid w:val="00101EFC"/>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0878"/>
    <w:rsid w:val="0018200D"/>
    <w:rsid w:val="001857C8"/>
    <w:rsid w:val="00187387"/>
    <w:rsid w:val="00187A45"/>
    <w:rsid w:val="00192701"/>
    <w:rsid w:val="00193338"/>
    <w:rsid w:val="00196569"/>
    <w:rsid w:val="001A0750"/>
    <w:rsid w:val="001A3031"/>
    <w:rsid w:val="001A3177"/>
    <w:rsid w:val="001B1030"/>
    <w:rsid w:val="001B6401"/>
    <w:rsid w:val="001C068C"/>
    <w:rsid w:val="001C14DE"/>
    <w:rsid w:val="001C19E4"/>
    <w:rsid w:val="001C61B4"/>
    <w:rsid w:val="001C7287"/>
    <w:rsid w:val="001D06DC"/>
    <w:rsid w:val="001D304C"/>
    <w:rsid w:val="001D30EE"/>
    <w:rsid w:val="001D4EE0"/>
    <w:rsid w:val="001D540E"/>
    <w:rsid w:val="001E1061"/>
    <w:rsid w:val="001E654F"/>
    <w:rsid w:val="001E65DD"/>
    <w:rsid w:val="001E7903"/>
    <w:rsid w:val="001F0210"/>
    <w:rsid w:val="001F2B3F"/>
    <w:rsid w:val="001F77F4"/>
    <w:rsid w:val="00202C36"/>
    <w:rsid w:val="00202F6D"/>
    <w:rsid w:val="00220E75"/>
    <w:rsid w:val="00221ED0"/>
    <w:rsid w:val="00222F7E"/>
    <w:rsid w:val="002240F7"/>
    <w:rsid w:val="0022443B"/>
    <w:rsid w:val="00224C8B"/>
    <w:rsid w:val="002256F3"/>
    <w:rsid w:val="002319CD"/>
    <w:rsid w:val="00232887"/>
    <w:rsid w:val="00232A9A"/>
    <w:rsid w:val="002330B1"/>
    <w:rsid w:val="00242A8D"/>
    <w:rsid w:val="00246156"/>
    <w:rsid w:val="00247F18"/>
    <w:rsid w:val="002502F6"/>
    <w:rsid w:val="002528FF"/>
    <w:rsid w:val="002536A3"/>
    <w:rsid w:val="002551F4"/>
    <w:rsid w:val="0026126A"/>
    <w:rsid w:val="0026178C"/>
    <w:rsid w:val="002626B1"/>
    <w:rsid w:val="00265776"/>
    <w:rsid w:val="0026738A"/>
    <w:rsid w:val="00267667"/>
    <w:rsid w:val="00267A88"/>
    <w:rsid w:val="0027039A"/>
    <w:rsid w:val="00271E6E"/>
    <w:rsid w:val="00272A80"/>
    <w:rsid w:val="002756CC"/>
    <w:rsid w:val="00283AAA"/>
    <w:rsid w:val="00286132"/>
    <w:rsid w:val="00286EFD"/>
    <w:rsid w:val="0029547F"/>
    <w:rsid w:val="0029584C"/>
    <w:rsid w:val="002A227B"/>
    <w:rsid w:val="002A3C71"/>
    <w:rsid w:val="002A6322"/>
    <w:rsid w:val="002B5EAB"/>
    <w:rsid w:val="002C775A"/>
    <w:rsid w:val="002E210B"/>
    <w:rsid w:val="002E24D9"/>
    <w:rsid w:val="002F31E4"/>
    <w:rsid w:val="002F6D8C"/>
    <w:rsid w:val="00300D9A"/>
    <w:rsid w:val="003031C3"/>
    <w:rsid w:val="00304132"/>
    <w:rsid w:val="00306D8A"/>
    <w:rsid w:val="0031015B"/>
    <w:rsid w:val="00310701"/>
    <w:rsid w:val="00311051"/>
    <w:rsid w:val="0031111D"/>
    <w:rsid w:val="0031340F"/>
    <w:rsid w:val="00315526"/>
    <w:rsid w:val="003220B7"/>
    <w:rsid w:val="003272D2"/>
    <w:rsid w:val="00327A43"/>
    <w:rsid w:val="00330F46"/>
    <w:rsid w:val="0033658D"/>
    <w:rsid w:val="0033783F"/>
    <w:rsid w:val="0034073E"/>
    <w:rsid w:val="00341E85"/>
    <w:rsid w:val="003434E1"/>
    <w:rsid w:val="00344437"/>
    <w:rsid w:val="00346107"/>
    <w:rsid w:val="0034781B"/>
    <w:rsid w:val="00350C2D"/>
    <w:rsid w:val="0035264D"/>
    <w:rsid w:val="003535AD"/>
    <w:rsid w:val="0035499A"/>
    <w:rsid w:val="00356334"/>
    <w:rsid w:val="003565F6"/>
    <w:rsid w:val="00364939"/>
    <w:rsid w:val="00364CC4"/>
    <w:rsid w:val="00364FF4"/>
    <w:rsid w:val="003705BA"/>
    <w:rsid w:val="003735F8"/>
    <w:rsid w:val="0037363A"/>
    <w:rsid w:val="00373A08"/>
    <w:rsid w:val="003774D8"/>
    <w:rsid w:val="00381BBE"/>
    <w:rsid w:val="003847DF"/>
    <w:rsid w:val="00393044"/>
    <w:rsid w:val="00397C37"/>
    <w:rsid w:val="003A4D54"/>
    <w:rsid w:val="003A6615"/>
    <w:rsid w:val="003A7529"/>
    <w:rsid w:val="003A7E89"/>
    <w:rsid w:val="003B2E90"/>
    <w:rsid w:val="003C2565"/>
    <w:rsid w:val="003C29B1"/>
    <w:rsid w:val="003C4199"/>
    <w:rsid w:val="003C7B22"/>
    <w:rsid w:val="003D3D2C"/>
    <w:rsid w:val="003D7289"/>
    <w:rsid w:val="003E1279"/>
    <w:rsid w:val="003E475B"/>
    <w:rsid w:val="003E53E7"/>
    <w:rsid w:val="003E75F1"/>
    <w:rsid w:val="003F1B3D"/>
    <w:rsid w:val="003F6596"/>
    <w:rsid w:val="003F668C"/>
    <w:rsid w:val="003F68A5"/>
    <w:rsid w:val="003F745C"/>
    <w:rsid w:val="0040063A"/>
    <w:rsid w:val="00401409"/>
    <w:rsid w:val="00412A12"/>
    <w:rsid w:val="00413833"/>
    <w:rsid w:val="0041666E"/>
    <w:rsid w:val="00417FDC"/>
    <w:rsid w:val="0042357E"/>
    <w:rsid w:val="0042623A"/>
    <w:rsid w:val="004351F9"/>
    <w:rsid w:val="00444621"/>
    <w:rsid w:val="00444CA1"/>
    <w:rsid w:val="00446D94"/>
    <w:rsid w:val="004512EE"/>
    <w:rsid w:val="00451A0F"/>
    <w:rsid w:val="0045249D"/>
    <w:rsid w:val="00452A26"/>
    <w:rsid w:val="00457A39"/>
    <w:rsid w:val="0046044E"/>
    <w:rsid w:val="00461E4F"/>
    <w:rsid w:val="00472ED4"/>
    <w:rsid w:val="004745E0"/>
    <w:rsid w:val="00477AF6"/>
    <w:rsid w:val="00480045"/>
    <w:rsid w:val="0048388E"/>
    <w:rsid w:val="00483A92"/>
    <w:rsid w:val="00485E06"/>
    <w:rsid w:val="00487789"/>
    <w:rsid w:val="00493050"/>
    <w:rsid w:val="004952B8"/>
    <w:rsid w:val="004A1D03"/>
    <w:rsid w:val="004A2E0E"/>
    <w:rsid w:val="004A35A4"/>
    <w:rsid w:val="004A7459"/>
    <w:rsid w:val="004A7B8E"/>
    <w:rsid w:val="004B30F8"/>
    <w:rsid w:val="004C06F6"/>
    <w:rsid w:val="004C3C8B"/>
    <w:rsid w:val="004C4CA1"/>
    <w:rsid w:val="004D1B24"/>
    <w:rsid w:val="004D4D35"/>
    <w:rsid w:val="004D52E5"/>
    <w:rsid w:val="004E0C90"/>
    <w:rsid w:val="004E0CD3"/>
    <w:rsid w:val="004E17DA"/>
    <w:rsid w:val="004E264E"/>
    <w:rsid w:val="004E3858"/>
    <w:rsid w:val="004E3B60"/>
    <w:rsid w:val="004E679E"/>
    <w:rsid w:val="004E7071"/>
    <w:rsid w:val="004F0905"/>
    <w:rsid w:val="004F14BD"/>
    <w:rsid w:val="004F29E1"/>
    <w:rsid w:val="004F7FC9"/>
    <w:rsid w:val="0050392C"/>
    <w:rsid w:val="00504E41"/>
    <w:rsid w:val="00507523"/>
    <w:rsid w:val="005110CE"/>
    <w:rsid w:val="00513EB6"/>
    <w:rsid w:val="0051678E"/>
    <w:rsid w:val="005169F8"/>
    <w:rsid w:val="00520889"/>
    <w:rsid w:val="00520A99"/>
    <w:rsid w:val="00521595"/>
    <w:rsid w:val="00524AED"/>
    <w:rsid w:val="00531BA7"/>
    <w:rsid w:val="0053232F"/>
    <w:rsid w:val="0053244A"/>
    <w:rsid w:val="00534433"/>
    <w:rsid w:val="00534811"/>
    <w:rsid w:val="00535769"/>
    <w:rsid w:val="00542B88"/>
    <w:rsid w:val="0054351D"/>
    <w:rsid w:val="005446C6"/>
    <w:rsid w:val="0054619B"/>
    <w:rsid w:val="005471F9"/>
    <w:rsid w:val="00547F4A"/>
    <w:rsid w:val="005537CF"/>
    <w:rsid w:val="00554C00"/>
    <w:rsid w:val="00555711"/>
    <w:rsid w:val="00556281"/>
    <w:rsid w:val="00560F98"/>
    <w:rsid w:val="00561470"/>
    <w:rsid w:val="005653B3"/>
    <w:rsid w:val="00566735"/>
    <w:rsid w:val="00570668"/>
    <w:rsid w:val="00576125"/>
    <w:rsid w:val="005766AF"/>
    <w:rsid w:val="00580AAD"/>
    <w:rsid w:val="0058299A"/>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D6EC9"/>
    <w:rsid w:val="005D6EE7"/>
    <w:rsid w:val="005E1707"/>
    <w:rsid w:val="005E3982"/>
    <w:rsid w:val="005E5E76"/>
    <w:rsid w:val="005E6873"/>
    <w:rsid w:val="005F2408"/>
    <w:rsid w:val="005F2432"/>
    <w:rsid w:val="005F5F32"/>
    <w:rsid w:val="005F6E76"/>
    <w:rsid w:val="005F7165"/>
    <w:rsid w:val="006001E1"/>
    <w:rsid w:val="00605911"/>
    <w:rsid w:val="00610986"/>
    <w:rsid w:val="00616E16"/>
    <w:rsid w:val="00617579"/>
    <w:rsid w:val="00617A78"/>
    <w:rsid w:val="00617C88"/>
    <w:rsid w:val="00622595"/>
    <w:rsid w:val="00622B4F"/>
    <w:rsid w:val="00622F78"/>
    <w:rsid w:val="006251E9"/>
    <w:rsid w:val="00627A58"/>
    <w:rsid w:val="00632389"/>
    <w:rsid w:val="006331D6"/>
    <w:rsid w:val="0064063F"/>
    <w:rsid w:val="00641A00"/>
    <w:rsid w:val="00642109"/>
    <w:rsid w:val="0064337D"/>
    <w:rsid w:val="006478CC"/>
    <w:rsid w:val="00651D55"/>
    <w:rsid w:val="00651E83"/>
    <w:rsid w:val="00663079"/>
    <w:rsid w:val="0066469C"/>
    <w:rsid w:val="0066670E"/>
    <w:rsid w:val="00670AF7"/>
    <w:rsid w:val="0068062D"/>
    <w:rsid w:val="00682C63"/>
    <w:rsid w:val="00687956"/>
    <w:rsid w:val="006908E4"/>
    <w:rsid w:val="00697FB7"/>
    <w:rsid w:val="006A19EC"/>
    <w:rsid w:val="006A692F"/>
    <w:rsid w:val="006A7288"/>
    <w:rsid w:val="006A736E"/>
    <w:rsid w:val="006A7E7B"/>
    <w:rsid w:val="006B2762"/>
    <w:rsid w:val="006C01E4"/>
    <w:rsid w:val="006C0E10"/>
    <w:rsid w:val="006C3631"/>
    <w:rsid w:val="006C6DC9"/>
    <w:rsid w:val="006C729C"/>
    <w:rsid w:val="006C7A99"/>
    <w:rsid w:val="006C7EBD"/>
    <w:rsid w:val="006D18F4"/>
    <w:rsid w:val="006D35A9"/>
    <w:rsid w:val="006D659A"/>
    <w:rsid w:val="006D72C6"/>
    <w:rsid w:val="006E0F0F"/>
    <w:rsid w:val="006E19E4"/>
    <w:rsid w:val="006E637F"/>
    <w:rsid w:val="006F03D1"/>
    <w:rsid w:val="006F4EB2"/>
    <w:rsid w:val="006F5402"/>
    <w:rsid w:val="006F5AE6"/>
    <w:rsid w:val="007035D9"/>
    <w:rsid w:val="0071350E"/>
    <w:rsid w:val="00714FB0"/>
    <w:rsid w:val="00716264"/>
    <w:rsid w:val="007217E6"/>
    <w:rsid w:val="00722AC7"/>
    <w:rsid w:val="00725152"/>
    <w:rsid w:val="00725249"/>
    <w:rsid w:val="00736FA6"/>
    <w:rsid w:val="007414FF"/>
    <w:rsid w:val="00746018"/>
    <w:rsid w:val="00751FAC"/>
    <w:rsid w:val="00762405"/>
    <w:rsid w:val="0076613F"/>
    <w:rsid w:val="00766CE1"/>
    <w:rsid w:val="00770DE3"/>
    <w:rsid w:val="00774FD3"/>
    <w:rsid w:val="00777FE1"/>
    <w:rsid w:val="00784AFD"/>
    <w:rsid w:val="00787560"/>
    <w:rsid w:val="00787585"/>
    <w:rsid w:val="00790CAE"/>
    <w:rsid w:val="007913A3"/>
    <w:rsid w:val="00795CD2"/>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BBE"/>
    <w:rsid w:val="00863C3E"/>
    <w:rsid w:val="00864E19"/>
    <w:rsid w:val="0086742C"/>
    <w:rsid w:val="0087088B"/>
    <w:rsid w:val="00870BDE"/>
    <w:rsid w:val="00871109"/>
    <w:rsid w:val="0087407E"/>
    <w:rsid w:val="00886BD4"/>
    <w:rsid w:val="008874D4"/>
    <w:rsid w:val="00887B5D"/>
    <w:rsid w:val="008930DB"/>
    <w:rsid w:val="00895932"/>
    <w:rsid w:val="008A0D7F"/>
    <w:rsid w:val="008A5CB9"/>
    <w:rsid w:val="008A5EFF"/>
    <w:rsid w:val="008B0F41"/>
    <w:rsid w:val="008B505C"/>
    <w:rsid w:val="008B6B80"/>
    <w:rsid w:val="008C1058"/>
    <w:rsid w:val="008D3402"/>
    <w:rsid w:val="008D4265"/>
    <w:rsid w:val="008D518A"/>
    <w:rsid w:val="008D7387"/>
    <w:rsid w:val="008E075F"/>
    <w:rsid w:val="008F3AA1"/>
    <w:rsid w:val="009054D3"/>
    <w:rsid w:val="00911952"/>
    <w:rsid w:val="009120FA"/>
    <w:rsid w:val="00915B3D"/>
    <w:rsid w:val="00915D7C"/>
    <w:rsid w:val="00916CD3"/>
    <w:rsid w:val="00922089"/>
    <w:rsid w:val="009245FD"/>
    <w:rsid w:val="009316A2"/>
    <w:rsid w:val="00932867"/>
    <w:rsid w:val="009341C7"/>
    <w:rsid w:val="00934A2E"/>
    <w:rsid w:val="00940BBD"/>
    <w:rsid w:val="009415CD"/>
    <w:rsid w:val="009449E9"/>
    <w:rsid w:val="00945EC8"/>
    <w:rsid w:val="0095082C"/>
    <w:rsid w:val="0095327D"/>
    <w:rsid w:val="0096110D"/>
    <w:rsid w:val="009676E9"/>
    <w:rsid w:val="0097158F"/>
    <w:rsid w:val="00977EE1"/>
    <w:rsid w:val="009809E1"/>
    <w:rsid w:val="00984E4F"/>
    <w:rsid w:val="00990B16"/>
    <w:rsid w:val="00992568"/>
    <w:rsid w:val="0099266E"/>
    <w:rsid w:val="00993EAE"/>
    <w:rsid w:val="009955A4"/>
    <w:rsid w:val="009A3013"/>
    <w:rsid w:val="009A3224"/>
    <w:rsid w:val="009A688C"/>
    <w:rsid w:val="009B0F28"/>
    <w:rsid w:val="009B544D"/>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5068"/>
    <w:rsid w:val="00A374C1"/>
    <w:rsid w:val="00A41CB2"/>
    <w:rsid w:val="00A4287B"/>
    <w:rsid w:val="00A4436C"/>
    <w:rsid w:val="00A44D9A"/>
    <w:rsid w:val="00A4584E"/>
    <w:rsid w:val="00A45D3A"/>
    <w:rsid w:val="00A50F85"/>
    <w:rsid w:val="00A513B5"/>
    <w:rsid w:val="00A53E43"/>
    <w:rsid w:val="00A5515E"/>
    <w:rsid w:val="00A57F45"/>
    <w:rsid w:val="00A65CF0"/>
    <w:rsid w:val="00A67EFA"/>
    <w:rsid w:val="00A769C0"/>
    <w:rsid w:val="00A807BA"/>
    <w:rsid w:val="00A8232F"/>
    <w:rsid w:val="00A85EC0"/>
    <w:rsid w:val="00A923C8"/>
    <w:rsid w:val="00AA09BA"/>
    <w:rsid w:val="00AA3F16"/>
    <w:rsid w:val="00AB0B90"/>
    <w:rsid w:val="00AB2B71"/>
    <w:rsid w:val="00AC61D5"/>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30AC8"/>
    <w:rsid w:val="00B33392"/>
    <w:rsid w:val="00B377AF"/>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02E3"/>
    <w:rsid w:val="00BA0373"/>
    <w:rsid w:val="00BA2779"/>
    <w:rsid w:val="00BB4417"/>
    <w:rsid w:val="00BB72B3"/>
    <w:rsid w:val="00BC1B75"/>
    <w:rsid w:val="00BC26E0"/>
    <w:rsid w:val="00BC4BFC"/>
    <w:rsid w:val="00BC4C6D"/>
    <w:rsid w:val="00BD0C03"/>
    <w:rsid w:val="00BD25A8"/>
    <w:rsid w:val="00BE1C0D"/>
    <w:rsid w:val="00BE364C"/>
    <w:rsid w:val="00BE3754"/>
    <w:rsid w:val="00BE4C72"/>
    <w:rsid w:val="00BE6E97"/>
    <w:rsid w:val="00BE71BE"/>
    <w:rsid w:val="00BE71CE"/>
    <w:rsid w:val="00BF07B0"/>
    <w:rsid w:val="00BF07B8"/>
    <w:rsid w:val="00BF73E2"/>
    <w:rsid w:val="00C0487F"/>
    <w:rsid w:val="00C04A35"/>
    <w:rsid w:val="00C119DB"/>
    <w:rsid w:val="00C16FDB"/>
    <w:rsid w:val="00C21527"/>
    <w:rsid w:val="00C21BA3"/>
    <w:rsid w:val="00C23D2A"/>
    <w:rsid w:val="00C24097"/>
    <w:rsid w:val="00C241D5"/>
    <w:rsid w:val="00C3013F"/>
    <w:rsid w:val="00C31D51"/>
    <w:rsid w:val="00C326FA"/>
    <w:rsid w:val="00C34281"/>
    <w:rsid w:val="00C36684"/>
    <w:rsid w:val="00C3694A"/>
    <w:rsid w:val="00C4092A"/>
    <w:rsid w:val="00C41E34"/>
    <w:rsid w:val="00C42441"/>
    <w:rsid w:val="00C4356C"/>
    <w:rsid w:val="00C513E2"/>
    <w:rsid w:val="00C6370B"/>
    <w:rsid w:val="00C64BB3"/>
    <w:rsid w:val="00C67145"/>
    <w:rsid w:val="00C7089E"/>
    <w:rsid w:val="00C741C0"/>
    <w:rsid w:val="00C75CCC"/>
    <w:rsid w:val="00C7617A"/>
    <w:rsid w:val="00C85B1D"/>
    <w:rsid w:val="00C867BC"/>
    <w:rsid w:val="00C904D9"/>
    <w:rsid w:val="00C9396F"/>
    <w:rsid w:val="00C93E0C"/>
    <w:rsid w:val="00C9712B"/>
    <w:rsid w:val="00CA07D5"/>
    <w:rsid w:val="00CA22C3"/>
    <w:rsid w:val="00CA4AC3"/>
    <w:rsid w:val="00CA4B59"/>
    <w:rsid w:val="00CA6EDA"/>
    <w:rsid w:val="00CA7045"/>
    <w:rsid w:val="00CA7602"/>
    <w:rsid w:val="00CA7DE7"/>
    <w:rsid w:val="00CB103C"/>
    <w:rsid w:val="00CB1393"/>
    <w:rsid w:val="00CB2260"/>
    <w:rsid w:val="00CD6504"/>
    <w:rsid w:val="00CD69CB"/>
    <w:rsid w:val="00CE606E"/>
    <w:rsid w:val="00CE7189"/>
    <w:rsid w:val="00CE7A0B"/>
    <w:rsid w:val="00CF4680"/>
    <w:rsid w:val="00CF48FC"/>
    <w:rsid w:val="00CF4E43"/>
    <w:rsid w:val="00D0197A"/>
    <w:rsid w:val="00D02BE3"/>
    <w:rsid w:val="00D045C6"/>
    <w:rsid w:val="00D11517"/>
    <w:rsid w:val="00D16BA7"/>
    <w:rsid w:val="00D207A2"/>
    <w:rsid w:val="00D22F1F"/>
    <w:rsid w:val="00D2371B"/>
    <w:rsid w:val="00D261AA"/>
    <w:rsid w:val="00D27BD1"/>
    <w:rsid w:val="00D31297"/>
    <w:rsid w:val="00D320B7"/>
    <w:rsid w:val="00D40454"/>
    <w:rsid w:val="00D40F9A"/>
    <w:rsid w:val="00D41612"/>
    <w:rsid w:val="00D472BC"/>
    <w:rsid w:val="00D47848"/>
    <w:rsid w:val="00D52A6C"/>
    <w:rsid w:val="00D56AD7"/>
    <w:rsid w:val="00D63E2F"/>
    <w:rsid w:val="00D645CF"/>
    <w:rsid w:val="00D660F1"/>
    <w:rsid w:val="00D76AF7"/>
    <w:rsid w:val="00D82F83"/>
    <w:rsid w:val="00D86BCD"/>
    <w:rsid w:val="00D87ADC"/>
    <w:rsid w:val="00D87B4B"/>
    <w:rsid w:val="00D916E3"/>
    <w:rsid w:val="00D97191"/>
    <w:rsid w:val="00D979E0"/>
    <w:rsid w:val="00DA0D3C"/>
    <w:rsid w:val="00DA1421"/>
    <w:rsid w:val="00DA24BA"/>
    <w:rsid w:val="00DA2AB2"/>
    <w:rsid w:val="00DA3265"/>
    <w:rsid w:val="00DA54C1"/>
    <w:rsid w:val="00DB0D22"/>
    <w:rsid w:val="00DB229E"/>
    <w:rsid w:val="00DC112C"/>
    <w:rsid w:val="00DC44E9"/>
    <w:rsid w:val="00DC6293"/>
    <w:rsid w:val="00DC7EA6"/>
    <w:rsid w:val="00DD0204"/>
    <w:rsid w:val="00DD1C12"/>
    <w:rsid w:val="00DD728F"/>
    <w:rsid w:val="00DF38AF"/>
    <w:rsid w:val="00DF3AED"/>
    <w:rsid w:val="00E001B6"/>
    <w:rsid w:val="00E026CE"/>
    <w:rsid w:val="00E03D71"/>
    <w:rsid w:val="00E06D45"/>
    <w:rsid w:val="00E11794"/>
    <w:rsid w:val="00E11D7E"/>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60DB"/>
    <w:rsid w:val="00E77BD2"/>
    <w:rsid w:val="00E80FC6"/>
    <w:rsid w:val="00E82BB6"/>
    <w:rsid w:val="00E86B08"/>
    <w:rsid w:val="00E9081A"/>
    <w:rsid w:val="00E957EC"/>
    <w:rsid w:val="00E96F70"/>
    <w:rsid w:val="00EA10CC"/>
    <w:rsid w:val="00EA5D48"/>
    <w:rsid w:val="00EA6BD6"/>
    <w:rsid w:val="00EA74C9"/>
    <w:rsid w:val="00EB4224"/>
    <w:rsid w:val="00EB7283"/>
    <w:rsid w:val="00EC185C"/>
    <w:rsid w:val="00EC2947"/>
    <w:rsid w:val="00EC2E9C"/>
    <w:rsid w:val="00EC305F"/>
    <w:rsid w:val="00EC37A2"/>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51916"/>
    <w:rsid w:val="00F531BD"/>
    <w:rsid w:val="00F572EB"/>
    <w:rsid w:val="00F57A01"/>
    <w:rsid w:val="00F641B2"/>
    <w:rsid w:val="00F64D94"/>
    <w:rsid w:val="00F652D6"/>
    <w:rsid w:val="00F73458"/>
    <w:rsid w:val="00F744D8"/>
    <w:rsid w:val="00F8321E"/>
    <w:rsid w:val="00F83C3E"/>
    <w:rsid w:val="00F874EE"/>
    <w:rsid w:val="00F91D96"/>
    <w:rsid w:val="00F929C1"/>
    <w:rsid w:val="00F933D4"/>
    <w:rsid w:val="00F93400"/>
    <w:rsid w:val="00F94668"/>
    <w:rsid w:val="00F952F9"/>
    <w:rsid w:val="00F960B6"/>
    <w:rsid w:val="00F964D1"/>
    <w:rsid w:val="00FA3ED1"/>
    <w:rsid w:val="00FA45B1"/>
    <w:rsid w:val="00FB0671"/>
    <w:rsid w:val="00FB0ACA"/>
    <w:rsid w:val="00FB0E85"/>
    <w:rsid w:val="00FB394E"/>
    <w:rsid w:val="00FB4B60"/>
    <w:rsid w:val="00FB4E81"/>
    <w:rsid w:val="00FB5679"/>
    <w:rsid w:val="00FB68E9"/>
    <w:rsid w:val="00FC1233"/>
    <w:rsid w:val="00FC132C"/>
    <w:rsid w:val="00FD5BF9"/>
    <w:rsid w:val="00FD7F8C"/>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EB6"/>
    <w:pPr>
      <w:spacing w:line="360" w:lineRule="auto"/>
      <w:jc w:val="both"/>
    </w:pPr>
    <w:rPr>
      <w:sz w:val="24"/>
      <w:lang w:val="hu-HU"/>
    </w:rPr>
  </w:style>
  <w:style w:type="paragraph" w:styleId="Heading1">
    <w:name w:val="heading 1"/>
    <w:basedOn w:val="Normal"/>
    <w:next w:val="Normal"/>
    <w:link w:val="Heading1Char"/>
    <w:uiPriority w:val="9"/>
    <w:qFormat/>
    <w:rsid w:val="00DA0D3C"/>
    <w:pPr>
      <w:keepNext/>
      <w:keepLines/>
      <w:spacing w:before="40" w:after="0"/>
      <w:jc w:val="center"/>
      <w:outlineLvl w:val="0"/>
    </w:pPr>
    <w:rPr>
      <w:rFonts w:eastAsiaTheme="majorEastAsia" w:cstheme="majorBidi"/>
      <w:b/>
      <w:sz w:val="40"/>
      <w:szCs w:val="36"/>
    </w:rPr>
  </w:style>
  <w:style w:type="paragraph" w:styleId="Heading2">
    <w:name w:val="heading 2"/>
    <w:basedOn w:val="Normal"/>
    <w:next w:val="Normal"/>
    <w:link w:val="Heading2Char"/>
    <w:uiPriority w:val="9"/>
    <w:unhideWhenUsed/>
    <w:qFormat/>
    <w:rsid w:val="00DA0D3C"/>
    <w:pPr>
      <w:keepNext/>
      <w:keepLines/>
      <w:spacing w:before="40" w:after="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31111D"/>
    <w:pPr>
      <w:keepNext/>
      <w:keepLines/>
      <w:spacing w:before="40" w:after="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31111D"/>
    <w:pPr>
      <w:keepNext/>
      <w:keepLines/>
      <w:spacing w:before="40" w:after="0"/>
      <w:outlineLvl w:val="3"/>
    </w:pPr>
    <w:rPr>
      <w:rFonts w:eastAsiaTheme="majorEastAsia" w:cstheme="majorBidi"/>
      <w:b/>
      <w:szCs w:val="24"/>
    </w:rPr>
  </w:style>
  <w:style w:type="paragraph" w:styleId="Heading5">
    <w:name w:val="heading 5"/>
    <w:basedOn w:val="Heading4"/>
    <w:next w:val="Normal"/>
    <w:link w:val="Heading5Char"/>
    <w:uiPriority w:val="9"/>
    <w:unhideWhenUsed/>
    <w:qFormat/>
    <w:rsid w:val="0031111D"/>
    <w:pPr>
      <w:outlineLvl w:val="4"/>
    </w:pPr>
    <w:rPr>
      <w:color w:val="000000" w:themeColor="text1"/>
    </w:rPr>
  </w:style>
  <w:style w:type="paragraph" w:styleId="Heading6">
    <w:name w:val="heading 6"/>
    <w:basedOn w:val="Normal"/>
    <w:next w:val="Normal"/>
    <w:link w:val="Heading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Paragraph">
    <w:name w:val="List Paragraph"/>
    <w:basedOn w:val="Normal"/>
    <w:qFormat/>
    <w:rsid w:val="008A0D7F"/>
    <w:pPr>
      <w:numPr>
        <w:ilvl w:val="1"/>
        <w:numId w:val="37"/>
      </w:numPr>
      <w:spacing w:after="0"/>
      <w:ind w:left="709" w:hanging="425"/>
    </w:pPr>
  </w:style>
  <w:style w:type="character" w:customStyle="1" w:styleId="Heading1Char">
    <w:name w:val="Heading 1 Char"/>
    <w:basedOn w:val="DefaultParagraphFont"/>
    <w:link w:val="Heading1"/>
    <w:uiPriority w:val="9"/>
    <w:rsid w:val="00DA0D3C"/>
    <w:rPr>
      <w:rFonts w:eastAsiaTheme="majorEastAsia" w:cstheme="majorBidi"/>
      <w:b/>
      <w:sz w:val="40"/>
      <w:szCs w:val="36"/>
    </w:rPr>
  </w:style>
  <w:style w:type="character" w:customStyle="1" w:styleId="Heading2Char">
    <w:name w:val="Heading 2 Char"/>
    <w:basedOn w:val="DefaultParagraphFont"/>
    <w:link w:val="Heading2"/>
    <w:uiPriority w:val="9"/>
    <w:rsid w:val="00DA0D3C"/>
    <w:rPr>
      <w:rFonts w:eastAsiaTheme="majorEastAsia" w:cstheme="majorBidi"/>
      <w:b/>
      <w:sz w:val="32"/>
      <w:szCs w:val="32"/>
    </w:rPr>
  </w:style>
  <w:style w:type="character" w:customStyle="1" w:styleId="Heading3Char">
    <w:name w:val="Heading 3 Char"/>
    <w:basedOn w:val="DefaultParagraphFont"/>
    <w:link w:val="Heading3"/>
    <w:uiPriority w:val="9"/>
    <w:rsid w:val="0031111D"/>
    <w:rPr>
      <w:rFonts w:eastAsiaTheme="majorEastAsia" w:cstheme="majorBidi"/>
      <w:b/>
      <w:sz w:val="28"/>
      <w:szCs w:val="28"/>
    </w:rPr>
  </w:style>
  <w:style w:type="character" w:customStyle="1" w:styleId="Heading4Char">
    <w:name w:val="Heading 4 Char"/>
    <w:basedOn w:val="DefaultParagraphFont"/>
    <w:link w:val="Heading4"/>
    <w:uiPriority w:val="9"/>
    <w:rsid w:val="0031111D"/>
    <w:rPr>
      <w:rFonts w:eastAsiaTheme="majorEastAsia" w:cstheme="majorBidi"/>
      <w:b/>
      <w:sz w:val="24"/>
      <w:szCs w:val="24"/>
    </w:rPr>
  </w:style>
  <w:style w:type="character" w:customStyle="1" w:styleId="Heading5Char">
    <w:name w:val="Heading 5 Char"/>
    <w:basedOn w:val="DefaultParagraphFont"/>
    <w:link w:val="Heading5"/>
    <w:uiPriority w:val="9"/>
    <w:rsid w:val="0031111D"/>
    <w:rPr>
      <w:rFonts w:eastAsiaTheme="majorEastAsia" w:cstheme="majorBidi"/>
      <w:b/>
      <w:color w:val="000000" w:themeColor="text1"/>
      <w:sz w:val="24"/>
      <w:szCs w:val="24"/>
    </w:rPr>
  </w:style>
  <w:style w:type="character" w:customStyle="1" w:styleId="Heading6Char">
    <w:name w:val="Heading 6 Char"/>
    <w:basedOn w:val="DefaultParagraphFont"/>
    <w:link w:val="Heading6"/>
    <w:uiPriority w:val="9"/>
    <w:semiHidden/>
    <w:rsid w:val="007E4BFD"/>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7E4BFD"/>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E4BFD"/>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E4BFD"/>
    <w:rPr>
      <w:rFonts w:asciiTheme="majorHAnsi" w:eastAsiaTheme="majorEastAsia" w:hAnsiTheme="majorHAnsi" w:cstheme="majorBidi"/>
      <w:i/>
      <w:iCs/>
      <w:color w:val="244061" w:themeColor="accent1" w:themeShade="80"/>
    </w:rPr>
  </w:style>
  <w:style w:type="paragraph" w:styleId="Caption">
    <w:name w:val="caption"/>
    <w:basedOn w:val="Normal"/>
    <w:next w:val="Normal"/>
    <w:unhideWhenUsed/>
    <w:qFormat/>
    <w:rsid w:val="007E4BFD"/>
    <w:pPr>
      <w:spacing w:line="240" w:lineRule="auto"/>
    </w:pPr>
    <w:rPr>
      <w:b/>
      <w:bCs/>
      <w:smallCaps/>
      <w:color w:val="1F497D" w:themeColor="text2"/>
    </w:rPr>
  </w:style>
  <w:style w:type="character" w:customStyle="1" w:styleId="TitleChar">
    <w:name w:val="Title Char"/>
    <w:basedOn w:val="DefaultParagraphFont"/>
    <w:link w:val="Title"/>
    <w:uiPriority w:val="10"/>
    <w:rsid w:val="007E4BFD"/>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7E4BFD"/>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E4BFD"/>
    <w:rPr>
      <w:b/>
      <w:bCs/>
    </w:rPr>
  </w:style>
  <w:style w:type="character" w:styleId="Emphasis">
    <w:name w:val="Emphasis"/>
    <w:basedOn w:val="DefaultParagraphFont"/>
    <w:uiPriority w:val="20"/>
    <w:qFormat/>
    <w:rsid w:val="007E4BFD"/>
    <w:rPr>
      <w:i/>
      <w:iCs/>
    </w:rPr>
  </w:style>
  <w:style w:type="paragraph" w:styleId="NoSpacing">
    <w:name w:val="No Spacing"/>
    <w:uiPriority w:val="1"/>
    <w:qFormat/>
    <w:rsid w:val="007E4BFD"/>
    <w:pPr>
      <w:spacing w:after="0" w:line="240" w:lineRule="auto"/>
    </w:pPr>
  </w:style>
  <w:style w:type="paragraph" w:styleId="Quote">
    <w:name w:val="Quote"/>
    <w:basedOn w:val="Normal"/>
    <w:next w:val="Normal"/>
    <w:link w:val="QuoteChar"/>
    <w:qFormat/>
    <w:rsid w:val="007E4BFD"/>
    <w:pPr>
      <w:spacing w:before="120" w:after="120"/>
      <w:ind w:left="720"/>
    </w:pPr>
    <w:rPr>
      <w:color w:val="1F497D" w:themeColor="text2"/>
      <w:szCs w:val="24"/>
    </w:rPr>
  </w:style>
  <w:style w:type="character" w:customStyle="1" w:styleId="QuoteChar">
    <w:name w:val="Quote Char"/>
    <w:basedOn w:val="DefaultParagraphFont"/>
    <w:link w:val="Quote"/>
    <w:uiPriority w:val="29"/>
    <w:rsid w:val="007E4BFD"/>
    <w:rPr>
      <w:color w:val="1F497D" w:themeColor="text2"/>
      <w:sz w:val="24"/>
      <w:szCs w:val="24"/>
    </w:rPr>
  </w:style>
  <w:style w:type="paragraph" w:styleId="IntenseQuote">
    <w:name w:val="Intense Quote"/>
    <w:basedOn w:val="Normal"/>
    <w:next w:val="Normal"/>
    <w:link w:val="IntenseQuote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E4BFD"/>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E4BFD"/>
    <w:rPr>
      <w:i/>
      <w:iCs/>
      <w:color w:val="595959" w:themeColor="text1" w:themeTint="A6"/>
    </w:rPr>
  </w:style>
  <w:style w:type="character" w:styleId="IntenseEmphasis">
    <w:name w:val="Intense Emphasis"/>
    <w:basedOn w:val="DefaultParagraphFont"/>
    <w:uiPriority w:val="21"/>
    <w:qFormat/>
    <w:rsid w:val="007E4BFD"/>
    <w:rPr>
      <w:b/>
      <w:bCs/>
      <w:i/>
      <w:iCs/>
    </w:rPr>
  </w:style>
  <w:style w:type="character" w:styleId="SubtleReference">
    <w:name w:val="Subtle Reference"/>
    <w:basedOn w:val="DefaultParagraphFont"/>
    <w:uiPriority w:val="31"/>
    <w:qFormat/>
    <w:rsid w:val="007E4BF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E4BFD"/>
    <w:rPr>
      <w:b/>
      <w:bCs/>
      <w:smallCaps/>
      <w:color w:val="1F497D" w:themeColor="text2"/>
      <w:u w:val="single"/>
    </w:rPr>
  </w:style>
  <w:style w:type="character" w:styleId="BookTitle">
    <w:name w:val="Book Title"/>
    <w:basedOn w:val="DefaultParagraphFont"/>
    <w:uiPriority w:val="33"/>
    <w:qFormat/>
    <w:rsid w:val="007E4BFD"/>
    <w:rPr>
      <w:b/>
      <w:bCs/>
      <w:smallCaps/>
      <w:spacing w:val="10"/>
    </w:rPr>
  </w:style>
  <w:style w:type="paragraph" w:styleId="TOCHeading">
    <w:name w:val="TOC Heading"/>
    <w:basedOn w:val="Heading1"/>
    <w:next w:val="Normal"/>
    <w:unhideWhenUsed/>
    <w:qFormat/>
    <w:rsid w:val="007E4BFD"/>
    <w:pPr>
      <w:outlineLvl w:val="9"/>
    </w:pPr>
  </w:style>
  <w:style w:type="paragraph" w:styleId="Header">
    <w:name w:val="header"/>
    <w:basedOn w:val="Normal"/>
    <w:link w:val="HeaderChar"/>
    <w:uiPriority w:val="99"/>
    <w:unhideWhenUsed/>
    <w:rsid w:val="007E4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BFD"/>
  </w:style>
  <w:style w:type="paragraph" w:styleId="Footer">
    <w:name w:val="footer"/>
    <w:basedOn w:val="Normal"/>
    <w:link w:val="FooterChar"/>
    <w:uiPriority w:val="99"/>
    <w:unhideWhenUsed/>
    <w:rsid w:val="007E4B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BFD"/>
  </w:style>
  <w:style w:type="paragraph" w:customStyle="1" w:styleId="FrontPageTitle">
    <w:name w:val="FrontPage Title"/>
    <w:basedOn w:val="Normal"/>
    <w:qFormat/>
    <w:rsid w:val="00DA0D3C"/>
    <w:pPr>
      <w:jc w:val="center"/>
    </w:pPr>
    <w:rPr>
      <w:b/>
      <w:color w:val="141E30"/>
      <w:sz w:val="66"/>
      <w:szCs w:val="66"/>
    </w:rPr>
  </w:style>
  <w:style w:type="paragraph" w:styleId="TOC1">
    <w:name w:val="toc 1"/>
    <w:basedOn w:val="Normal"/>
    <w:next w:val="Normal"/>
    <w:autoRedefine/>
    <w:uiPriority w:val="39"/>
    <w:unhideWhenUsed/>
    <w:rsid w:val="00F228E9"/>
    <w:pPr>
      <w:tabs>
        <w:tab w:val="right" w:leader="dot" w:pos="9019"/>
      </w:tabs>
      <w:spacing w:after="100"/>
    </w:pPr>
    <w:rPr>
      <w:b/>
      <w:bCs/>
      <w:noProof/>
    </w:rPr>
  </w:style>
  <w:style w:type="paragraph" w:styleId="TOC2">
    <w:name w:val="toc 2"/>
    <w:basedOn w:val="Normal"/>
    <w:next w:val="Normal"/>
    <w:autoRedefine/>
    <w:uiPriority w:val="39"/>
    <w:unhideWhenUsed/>
    <w:rsid w:val="00F228E9"/>
    <w:pPr>
      <w:spacing w:after="100"/>
      <w:ind w:left="220"/>
    </w:pPr>
  </w:style>
  <w:style w:type="paragraph" w:styleId="TOC3">
    <w:name w:val="toc 3"/>
    <w:basedOn w:val="Normal"/>
    <w:next w:val="Normal"/>
    <w:autoRedefine/>
    <w:uiPriority w:val="39"/>
    <w:unhideWhenUsed/>
    <w:rsid w:val="00F228E9"/>
    <w:pPr>
      <w:spacing w:after="100"/>
      <w:ind w:left="440"/>
    </w:pPr>
  </w:style>
  <w:style w:type="character" w:styleId="Hyperlink">
    <w:name w:val="Hyperlink"/>
    <w:basedOn w:val="DefaultParagraphFont"/>
    <w:uiPriority w:val="99"/>
    <w:unhideWhenUsed/>
    <w:qFormat/>
    <w:rsid w:val="00F228E9"/>
    <w:rPr>
      <w:color w:val="0000FF" w:themeColor="hyperlink"/>
      <w:u w:val="single"/>
    </w:rPr>
  </w:style>
  <w:style w:type="character" w:styleId="UnresolvedMention">
    <w:name w:val="Unresolved Mention"/>
    <w:basedOn w:val="DefaultParagraphFont"/>
    <w:uiPriority w:val="99"/>
    <w:semiHidden/>
    <w:unhideWhenUsed/>
    <w:rsid w:val="00F228E9"/>
    <w:rPr>
      <w:color w:val="605E5C"/>
      <w:shd w:val="clear" w:color="auto" w:fill="E1DFDD"/>
    </w:rPr>
  </w:style>
  <w:style w:type="character" w:styleId="FollowedHyperlink">
    <w:name w:val="FollowedHyperlink"/>
    <w:basedOn w:val="DefaultParagraphFont"/>
    <w:uiPriority w:val="99"/>
    <w:semiHidden/>
    <w:unhideWhenUsed/>
    <w:rsid w:val="00BC26E0"/>
    <w:rPr>
      <w:color w:val="800080" w:themeColor="followedHyperlink"/>
      <w:u w:val="single"/>
    </w:rPr>
  </w:style>
  <w:style w:type="character" w:customStyle="1" w:styleId="VerbatimChar">
    <w:name w:val="Verbatim Char"/>
    <w:basedOn w:val="DefaultParagraphFont"/>
    <w:qFormat/>
    <w:rsid w:val="009D186F"/>
    <w:rPr>
      <w:rFonts w:ascii="Consolas" w:hAnsi="Consolas"/>
      <w:sz w:val="24"/>
      <w:szCs w:val="22"/>
    </w:rPr>
  </w:style>
  <w:style w:type="paragraph" w:customStyle="1" w:styleId="SourceCode">
    <w:name w:val="Source Code"/>
    <w:basedOn w:val="BodyText"/>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BodyText"/>
    <w:next w:val="SourceCode"/>
    <w:qFormat/>
    <w:rsid w:val="00D02BE3"/>
    <w:pPr>
      <w:spacing w:after="0" w:line="240" w:lineRule="auto"/>
      <w:jc w:val="left"/>
    </w:pPr>
    <w:rPr>
      <w:rFonts w:ascii="Consolas" w:eastAsiaTheme="minorHAnsi" w:hAnsi="Consolas"/>
      <w:color w:val="D99594"/>
      <w:szCs w:val="24"/>
      <w:lang w:eastAsia="hu-HU"/>
    </w:rPr>
  </w:style>
  <w:style w:type="paragraph" w:styleId="BodyText">
    <w:name w:val="Body Text"/>
    <w:basedOn w:val="Normal"/>
    <w:link w:val="BodyTextChar1"/>
    <w:unhideWhenUsed/>
    <w:qFormat/>
    <w:rsid w:val="00D02BE3"/>
    <w:pPr>
      <w:spacing w:after="120"/>
    </w:pPr>
  </w:style>
  <w:style w:type="character" w:customStyle="1" w:styleId="BodyTextChar1">
    <w:name w:val="Body Text Char1"/>
    <w:basedOn w:val="DefaultParagraphFont"/>
    <w:link w:val="BodyText"/>
    <w:uiPriority w:val="99"/>
    <w:semiHidden/>
    <w:rsid w:val="00D02BE3"/>
    <w:rPr>
      <w:sz w:val="24"/>
    </w:rPr>
  </w:style>
  <w:style w:type="paragraph" w:styleId="TOC4">
    <w:name w:val="toc 4"/>
    <w:basedOn w:val="Normal"/>
    <w:next w:val="Normal"/>
    <w:autoRedefine/>
    <w:uiPriority w:val="39"/>
    <w:unhideWhenUsed/>
    <w:rsid w:val="009D1B30"/>
    <w:pPr>
      <w:spacing w:after="100"/>
      <w:ind w:left="720"/>
    </w:pPr>
  </w:style>
  <w:style w:type="paragraph" w:styleId="TOC5">
    <w:name w:val="toc 5"/>
    <w:basedOn w:val="Normal"/>
    <w:next w:val="Normal"/>
    <w:autoRedefine/>
    <w:uiPriority w:val="39"/>
    <w:unhideWhenUsed/>
    <w:rsid w:val="0031111D"/>
    <w:pPr>
      <w:spacing w:after="100"/>
      <w:ind w:left="960"/>
    </w:pPr>
  </w:style>
  <w:style w:type="paragraph" w:customStyle="1" w:styleId="FirstParagraph">
    <w:name w:val="First Paragraph"/>
    <w:basedOn w:val="BodyText"/>
    <w:next w:val="BodyText"/>
    <w:qFormat/>
    <w:rsid w:val="00895932"/>
    <w:pPr>
      <w:spacing w:before="180" w:after="180" w:line="240" w:lineRule="auto"/>
      <w:jc w:val="left"/>
    </w:pPr>
    <w:rPr>
      <w:rFonts w:eastAsiaTheme="minorHAnsi"/>
      <w:szCs w:val="24"/>
      <w:lang w:eastAsia="hu-HU"/>
    </w:rPr>
  </w:style>
  <w:style w:type="paragraph" w:customStyle="1" w:styleId="Compact">
    <w:name w:val="Compact"/>
    <w:basedOn w:val="BodyText"/>
    <w:next w:val="Normal"/>
    <w:qFormat/>
    <w:rsid w:val="00895932"/>
    <w:pPr>
      <w:spacing w:before="36" w:after="36" w:line="240" w:lineRule="auto"/>
      <w:jc w:val="left"/>
    </w:pPr>
    <w:rPr>
      <w:rFonts w:eastAsiaTheme="minorHAnsi"/>
      <w:szCs w:val="24"/>
      <w:lang w:eastAsia="hu-HU"/>
    </w:rPr>
  </w:style>
  <w:style w:type="paragraph" w:customStyle="1" w:styleId="Author">
    <w:name w:val="Author"/>
    <w:next w:val="BodyText"/>
    <w:qFormat/>
    <w:rsid w:val="00895932"/>
    <w:pPr>
      <w:spacing w:after="200" w:line="240" w:lineRule="auto"/>
      <w:jc w:val="center"/>
    </w:pPr>
    <w:rPr>
      <w:rFonts w:eastAsiaTheme="minorHAnsi"/>
      <w:sz w:val="24"/>
      <w:szCs w:val="24"/>
      <w:lang w:val="hu-HU" w:eastAsia="hu-HU"/>
    </w:rPr>
  </w:style>
  <w:style w:type="paragraph" w:styleId="Date">
    <w:name w:val="Date"/>
    <w:next w:val="BodyText"/>
    <w:link w:val="DateChar"/>
    <w:qFormat/>
    <w:rsid w:val="00895932"/>
    <w:pPr>
      <w:spacing w:after="200" w:line="240" w:lineRule="auto"/>
      <w:jc w:val="center"/>
    </w:pPr>
    <w:rPr>
      <w:rFonts w:eastAsiaTheme="minorHAnsi"/>
      <w:sz w:val="24"/>
      <w:szCs w:val="24"/>
      <w:lang w:val="hu-HU" w:eastAsia="hu-HU"/>
    </w:rPr>
  </w:style>
  <w:style w:type="character" w:customStyle="1" w:styleId="DateChar">
    <w:name w:val="Date Char"/>
    <w:basedOn w:val="DefaultParagraphFont"/>
    <w:link w:val="Date"/>
    <w:rsid w:val="00895932"/>
    <w:rPr>
      <w:rFonts w:eastAsiaTheme="minorHAnsi"/>
      <w:sz w:val="24"/>
      <w:szCs w:val="24"/>
      <w:lang w:val="hu-HU" w:eastAsia="hu-HU"/>
    </w:rPr>
  </w:style>
  <w:style w:type="paragraph" w:customStyle="1" w:styleId="Abstract">
    <w:name w:val="Abstract"/>
    <w:basedOn w:val="Normal"/>
    <w:next w:val="BodyText"/>
    <w:qFormat/>
    <w:rsid w:val="00895932"/>
    <w:pPr>
      <w:spacing w:before="300" w:after="300" w:line="240" w:lineRule="auto"/>
      <w:jc w:val="left"/>
    </w:pPr>
    <w:rPr>
      <w:rFonts w:eastAsiaTheme="minorHAnsi"/>
      <w:sz w:val="20"/>
      <w:szCs w:val="20"/>
      <w:lang w:eastAsia="hu-HU"/>
    </w:rPr>
  </w:style>
  <w:style w:type="paragraph" w:styleId="Bibliography">
    <w:name w:val="Bibliography"/>
    <w:basedOn w:val="Normal"/>
    <w:qFormat/>
    <w:rsid w:val="00895932"/>
    <w:pPr>
      <w:spacing w:after="200" w:line="240" w:lineRule="auto"/>
      <w:jc w:val="left"/>
    </w:pPr>
    <w:rPr>
      <w:rFonts w:eastAsiaTheme="minorHAnsi"/>
      <w:szCs w:val="24"/>
      <w:lang w:eastAsia="hu-HU"/>
    </w:rPr>
  </w:style>
  <w:style w:type="paragraph" w:styleId="BlockText">
    <w:name w:val="Block Text"/>
    <w:basedOn w:val="BodyText"/>
    <w:next w:val="BodyText"/>
    <w:qFormat/>
    <w:rsid w:val="00895932"/>
    <w:pPr>
      <w:spacing w:before="100" w:after="100" w:line="240" w:lineRule="auto"/>
      <w:ind w:left="480" w:right="480"/>
      <w:jc w:val="left"/>
    </w:pPr>
    <w:rPr>
      <w:rFonts w:eastAsiaTheme="minorHAnsi"/>
      <w:szCs w:val="24"/>
      <w:lang w:eastAsia="hu-HU"/>
    </w:rPr>
  </w:style>
  <w:style w:type="paragraph" w:styleId="FootnoteText">
    <w:name w:val="footnote text"/>
    <w:basedOn w:val="Normal"/>
    <w:link w:val="FootnoteTextChar"/>
    <w:qFormat/>
    <w:rsid w:val="00895932"/>
    <w:pPr>
      <w:spacing w:after="200" w:line="240" w:lineRule="auto"/>
      <w:jc w:val="left"/>
    </w:pPr>
    <w:rPr>
      <w:rFonts w:eastAsiaTheme="minorHAnsi"/>
      <w:szCs w:val="24"/>
      <w:lang w:eastAsia="hu-HU"/>
    </w:rPr>
  </w:style>
  <w:style w:type="character" w:customStyle="1" w:styleId="FootnoteTextChar">
    <w:name w:val="Footnote Text Char"/>
    <w:basedOn w:val="DefaultParagraphFont"/>
    <w:link w:val="FootnoteText"/>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a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al"/>
    <w:next w:val="Normal"/>
    <w:qFormat/>
    <w:rsid w:val="00895932"/>
    <w:pPr>
      <w:spacing w:after="200" w:line="240" w:lineRule="auto"/>
      <w:jc w:val="left"/>
    </w:pPr>
    <w:rPr>
      <w:rFonts w:eastAsiaTheme="minorHAnsi"/>
      <w:szCs w:val="24"/>
      <w:lang w:eastAsia="hu-HU"/>
    </w:rPr>
  </w:style>
  <w:style w:type="paragraph" w:customStyle="1" w:styleId="TableCaption">
    <w:name w:val="Tabl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al"/>
    <w:next w:val="Norma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al"/>
    <w:qFormat/>
    <w:rsid w:val="00895932"/>
  </w:style>
  <w:style w:type="character" w:customStyle="1" w:styleId="BodyTextChar">
    <w:name w:val="Body Text Char"/>
    <w:basedOn w:val="DefaultParagraphFont"/>
    <w:qFormat/>
    <w:rsid w:val="00895932"/>
  </w:style>
  <w:style w:type="character" w:styleId="FootnoteReference">
    <w:name w:val="footnote reference"/>
    <w:basedOn w:val="BodyTextChar"/>
    <w:qFormat/>
    <w:rsid w:val="00895932"/>
    <w:rPr>
      <w:vertAlign w:val="superscript"/>
    </w:rPr>
  </w:style>
  <w:style w:type="character" w:customStyle="1" w:styleId="InlineMath">
    <w:name w:val="Inline Math"/>
    <w:basedOn w:val="DefaultParagraphFont"/>
    <w:qFormat/>
    <w:rsid w:val="00895932"/>
    <w:rPr>
      <w:rFonts w:ascii="Consolas" w:hAnsi="Consolas"/>
      <w:color w:val="FF0000"/>
      <w:sz w:val="22"/>
      <w:szCs w:val="22"/>
    </w:rPr>
  </w:style>
  <w:style w:type="character" w:customStyle="1" w:styleId="DisplayMath">
    <w:name w:val="Display Math"/>
    <w:basedOn w:val="DefaultParagraphFont"/>
    <w:qFormat/>
    <w:rsid w:val="00895932"/>
    <w:rPr>
      <w:rFonts w:ascii="Consolas" w:hAnsi="Consolas"/>
      <w:color w:val="FF0000"/>
      <w:sz w:val="22"/>
      <w:szCs w:val="22"/>
    </w:rPr>
  </w:style>
  <w:style w:type="paragraph" w:customStyle="1" w:styleId="Metadata">
    <w:name w:val="Metadata"/>
    <w:basedOn w:val="BodyText"/>
    <w:next w:val="Normal"/>
    <w:qFormat/>
    <w:rsid w:val="00895932"/>
    <w:pPr>
      <w:spacing w:before="180" w:after="180" w:line="240" w:lineRule="auto"/>
      <w:jc w:val="left"/>
    </w:pPr>
    <w:rPr>
      <w:rFonts w:ascii="Consolas" w:eastAsiaTheme="minorHAnsi" w:hAnsi="Consolas"/>
      <w:color w:val="D9D9D9"/>
      <w:szCs w:val="24"/>
      <w:lang w:eastAsia="hu-HU"/>
    </w:rPr>
  </w:style>
  <w:style w:type="paragraph" w:styleId="TOC6">
    <w:name w:val="toc 6"/>
    <w:basedOn w:val="Normal"/>
    <w:next w:val="Norma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OC7">
    <w:name w:val="toc 7"/>
    <w:basedOn w:val="Normal"/>
    <w:next w:val="Norma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OC8">
    <w:name w:val="toc 8"/>
    <w:basedOn w:val="Normal"/>
    <w:next w:val="Norma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OC9">
    <w:name w:val="toc 9"/>
    <w:basedOn w:val="Normal"/>
    <w:next w:val="Norma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alWeb">
    <w:name w:val="Normal (Web)"/>
    <w:basedOn w:val="Norma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Code">
    <w:name w:val="HTML Code"/>
    <w:basedOn w:val="DefaultParagraphFont"/>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0109012">
      <w:bodyDiv w:val="1"/>
      <w:marLeft w:val="0"/>
      <w:marRight w:val="0"/>
      <w:marTop w:val="0"/>
      <w:marBottom w:val="0"/>
      <w:divBdr>
        <w:top w:val="none" w:sz="0" w:space="0" w:color="auto"/>
        <w:left w:val="none" w:sz="0" w:space="0" w:color="auto"/>
        <w:bottom w:val="none" w:sz="0" w:space="0" w:color="auto"/>
        <w:right w:val="none" w:sz="0" w:space="0" w:color="auto"/>
      </w:divBdr>
      <w:divsChild>
        <w:div w:id="1301809917">
          <w:marLeft w:val="0"/>
          <w:marRight w:val="0"/>
          <w:marTop w:val="0"/>
          <w:marBottom w:val="0"/>
          <w:divBdr>
            <w:top w:val="none" w:sz="0" w:space="0" w:color="auto"/>
            <w:left w:val="none" w:sz="0" w:space="0" w:color="auto"/>
            <w:bottom w:val="none" w:sz="0" w:space="0" w:color="auto"/>
            <w:right w:val="none" w:sz="0" w:space="0" w:color="auto"/>
          </w:divBdr>
        </w:div>
      </w:divsChild>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072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0778">
          <w:marLeft w:val="0"/>
          <w:marRight w:val="0"/>
          <w:marTop w:val="0"/>
          <w:marBottom w:val="0"/>
          <w:divBdr>
            <w:top w:val="none" w:sz="0" w:space="0" w:color="auto"/>
            <w:left w:val="none" w:sz="0" w:space="0" w:color="auto"/>
            <w:bottom w:val="none" w:sz="0" w:space="0" w:color="auto"/>
            <w:right w:val="none" w:sz="0" w:space="0" w:color="auto"/>
          </w:divBdr>
        </w:div>
      </w:divsChild>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369262442">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698313247">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234840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67850453">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08472389">
      <w:bodyDiv w:val="1"/>
      <w:marLeft w:val="0"/>
      <w:marRight w:val="0"/>
      <w:marTop w:val="0"/>
      <w:marBottom w:val="0"/>
      <w:divBdr>
        <w:top w:val="none" w:sz="0" w:space="0" w:color="auto"/>
        <w:left w:val="none" w:sz="0" w:space="0" w:color="auto"/>
        <w:bottom w:val="none" w:sz="0" w:space="0" w:color="auto"/>
        <w:right w:val="none" w:sz="0" w:space="0" w:color="auto"/>
      </w:divBdr>
    </w:div>
    <w:div w:id="809133906">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83717286">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493254624">
      <w:bodyDiv w:val="1"/>
      <w:marLeft w:val="0"/>
      <w:marRight w:val="0"/>
      <w:marTop w:val="0"/>
      <w:marBottom w:val="0"/>
      <w:divBdr>
        <w:top w:val="none" w:sz="0" w:space="0" w:color="auto"/>
        <w:left w:val="none" w:sz="0" w:space="0" w:color="auto"/>
        <w:bottom w:val="none" w:sz="0" w:space="0" w:color="auto"/>
        <w:right w:val="none" w:sz="0" w:space="0" w:color="auto"/>
      </w:divBdr>
      <w:divsChild>
        <w:div w:id="84814126">
          <w:marLeft w:val="0"/>
          <w:marRight w:val="0"/>
          <w:marTop w:val="0"/>
          <w:marBottom w:val="0"/>
          <w:divBdr>
            <w:top w:val="none" w:sz="0" w:space="0" w:color="auto"/>
            <w:left w:val="none" w:sz="0" w:space="0" w:color="auto"/>
            <w:bottom w:val="none" w:sz="0" w:space="0" w:color="auto"/>
            <w:right w:val="none" w:sz="0" w:space="0" w:color="auto"/>
          </w:divBdr>
        </w:div>
      </w:divsChild>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580752049">
      <w:bodyDiv w:val="1"/>
      <w:marLeft w:val="0"/>
      <w:marRight w:val="0"/>
      <w:marTop w:val="0"/>
      <w:marBottom w:val="0"/>
      <w:divBdr>
        <w:top w:val="none" w:sz="0" w:space="0" w:color="auto"/>
        <w:left w:val="none" w:sz="0" w:space="0" w:color="auto"/>
        <w:bottom w:val="none" w:sz="0" w:space="0" w:color="auto"/>
        <w:right w:val="none" w:sz="0" w:space="0" w:color="auto"/>
      </w:divBdr>
      <w:divsChild>
        <w:div w:id="1193836125">
          <w:marLeft w:val="0"/>
          <w:marRight w:val="0"/>
          <w:marTop w:val="0"/>
          <w:marBottom w:val="0"/>
          <w:divBdr>
            <w:top w:val="none" w:sz="0" w:space="0" w:color="auto"/>
            <w:left w:val="none" w:sz="0" w:space="0" w:color="auto"/>
            <w:bottom w:val="none" w:sz="0" w:space="0" w:color="auto"/>
            <w:right w:val="none" w:sz="0" w:space="0" w:color="auto"/>
          </w:divBdr>
        </w:div>
      </w:divsChild>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35302903">
      <w:bodyDiv w:val="1"/>
      <w:marLeft w:val="0"/>
      <w:marRight w:val="0"/>
      <w:marTop w:val="0"/>
      <w:marBottom w:val="0"/>
      <w:divBdr>
        <w:top w:val="none" w:sz="0" w:space="0" w:color="auto"/>
        <w:left w:val="none" w:sz="0" w:space="0" w:color="auto"/>
        <w:bottom w:val="none" w:sz="0" w:space="0" w:color="auto"/>
        <w:right w:val="none" w:sz="0" w:space="0" w:color="auto"/>
      </w:divBdr>
      <w:divsChild>
        <w:div w:id="32074255">
          <w:marLeft w:val="0"/>
          <w:marRight w:val="0"/>
          <w:marTop w:val="0"/>
          <w:marBottom w:val="0"/>
          <w:divBdr>
            <w:top w:val="none" w:sz="0" w:space="0" w:color="auto"/>
            <w:left w:val="none" w:sz="0" w:space="0" w:color="auto"/>
            <w:bottom w:val="none" w:sz="0" w:space="0" w:color="auto"/>
            <w:right w:val="none" w:sz="0" w:space="0" w:color="auto"/>
          </w:divBdr>
        </w:div>
      </w:divsChild>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 w:id="2145731755">
      <w:bodyDiv w:val="1"/>
      <w:marLeft w:val="0"/>
      <w:marRight w:val="0"/>
      <w:marTop w:val="0"/>
      <w:marBottom w:val="0"/>
      <w:divBdr>
        <w:top w:val="none" w:sz="0" w:space="0" w:color="auto"/>
        <w:left w:val="none" w:sz="0" w:space="0" w:color="auto"/>
        <w:bottom w:val="none" w:sz="0" w:space="0" w:color="auto"/>
        <w:right w:val="none" w:sz="0" w:space="0" w:color="auto"/>
      </w:divBdr>
      <w:divsChild>
        <w:div w:id="42396125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hyperlink" Target="http://localhost:3300" TargetMode="External"/><Relationship Id="rId47" Type="http://schemas.openxmlformats.org/officeDocument/2006/relationships/image" Target="media/image23.png"/><Relationship Id="rId63" Type="http://schemas.openxmlformats.org/officeDocument/2006/relationships/image" Target="media/image36.jpeg"/><Relationship Id="rId68" Type="http://schemas.openxmlformats.org/officeDocument/2006/relationships/image" Target="media/image41.png"/><Relationship Id="rId84" Type="http://schemas.openxmlformats.org/officeDocument/2006/relationships/hyperlink" Target="https://www.postgresql.org/docs/16/index.html" TargetMode="External"/><Relationship Id="rId89" Type="http://schemas.openxmlformats.org/officeDocument/2006/relationships/header" Target="header2.xml"/><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29.png"/><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image" Target="media/image52.png"/><Relationship Id="rId5" Type="http://schemas.openxmlformats.org/officeDocument/2006/relationships/webSettings" Target="webSettings.xml"/><Relationship Id="rId90"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hyperlink" Target="http://localhost:3300/swagger" TargetMode="External"/><Relationship Id="rId43" Type="http://schemas.openxmlformats.org/officeDocument/2006/relationships/hyperlink" Target="http://localhost:8080" TargetMode="External"/><Relationship Id="rId48" Type="http://schemas.openxmlformats.org/officeDocument/2006/relationships/image" Target="media/image24.png"/><Relationship Id="rId64" Type="http://schemas.openxmlformats.org/officeDocument/2006/relationships/image" Target="media/image37.png"/><Relationship Id="rId69"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www.bella-iskolacsengo.hu/" TargetMode="External"/><Relationship Id="rId85" Type="http://schemas.openxmlformats.org/officeDocument/2006/relationships/hyperlink" Target="https://vuejs.org/guide/introduction.html"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1" TargetMode="External"/><Relationship Id="rId54" Type="http://schemas.openxmlformats.org/officeDocument/2006/relationships/hyperlink" Target="https://www.enterprisedb.com/downloads/postgres-postgresql-downloads"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hyperlink" Target="https://www.pgadmin.org/docs/" TargetMode="External"/><Relationship Id="rId88" Type="http://schemas.openxmlformats.org/officeDocument/2006/relationships/hyperlink" Target="https://infojegyzet.hu/webszerkesztes/dokumentacio/" TargetMode="Externa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hyperlink" Target="https://iskolacsengo.gipen.hu/" TargetMode="External"/><Relationship Id="rId86" Type="http://schemas.openxmlformats.org/officeDocument/2006/relationships/hyperlink" Target="https://docs.nestjs.com/"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mailto:janipatrik138@gmail.com"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hyperlink" Target="http://localhost:3300" TargetMode="External"/><Relationship Id="rId76"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s://github.com/Pollak-Projects/csengo-ts" TargetMode="External"/><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hyperlink" Target="https://playwright.dev/docs/intro" TargetMode="External"/><Relationship Id="rId61" Type="http://schemas.openxmlformats.org/officeDocument/2006/relationships/image" Target="media/image34.png"/><Relationship Id="rId82" Type="http://schemas.openxmlformats.org/officeDocument/2006/relationships/hyperlink" Target="https://stackoverflow.com/questions" TargetMode="External"/><Relationship Id="rId19" Type="http://schemas.openxmlformats.org/officeDocument/2006/relationships/image" Target="media/image6.png"/><Relationship Id="rId14" Type="http://schemas.openxmlformats.org/officeDocument/2006/relationships/hyperlink" Target="http://localhost:8081"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hyperlink" Target="http://localhost:3000" TargetMode="External"/><Relationship Id="rId77" Type="http://schemas.openxmlformats.org/officeDocument/2006/relationships/image" Target="media/image5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2</Pages>
  <Words>33617</Words>
  <Characters>191617</Characters>
  <Application>Microsoft Office Word</Application>
  <DocSecurity>0</DocSecurity>
  <Lines>1596</Lines>
  <Paragraphs>44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2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dc:creator>Akos TGy</dc:creator>
  <cp:lastModifiedBy>Patrik Jani</cp:lastModifiedBy>
  <cp:revision>5</cp:revision>
  <cp:lastPrinted>2025-03-09T14:47:00Z</cp:lastPrinted>
  <dcterms:created xsi:type="dcterms:W3CDTF">2025-03-09T14:47:00Z</dcterms:created>
  <dcterms:modified xsi:type="dcterms:W3CDTF">2025-03-09T14:50:00Z</dcterms:modified>
</cp:coreProperties>
</file>